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1D08D" w14:textId="42F08FB6" w:rsidR="00101813" w:rsidRPr="00101813" w:rsidRDefault="7DB8B700" w:rsidP="00101813">
      <w:pPr>
        <w:pStyle w:val="Heading1"/>
      </w:pPr>
      <w:r>
        <w:t>GUÍA PARA LA ELABORACIÓN DEL INFORME</w:t>
      </w:r>
    </w:p>
    <w:p w14:paraId="1E4051C0" w14:textId="77777777" w:rsidR="003A5C82" w:rsidRPr="003A5C82" w:rsidRDefault="7DB8B700" w:rsidP="7DB8B700">
      <w:pPr>
        <w:pStyle w:val="Heading2"/>
        <w:rPr>
          <w:color w:val="C45911" w:themeColor="accent2" w:themeShade="BF"/>
        </w:rPr>
      </w:pPr>
      <w:r>
        <w:t>Presentación</w:t>
      </w:r>
      <w:r w:rsidRPr="7DB8B700">
        <w:rPr>
          <w:color w:val="C45911" w:themeColor="accent2" w:themeShade="BF"/>
        </w:rPr>
        <w:t xml:space="preserve"> </w:t>
      </w:r>
    </w:p>
    <w:p w14:paraId="1E4051C1" w14:textId="77777777" w:rsidR="003A5C82" w:rsidRDefault="7DB8B700" w:rsidP="003A5C82">
      <w:pPr>
        <w:jc w:val="both"/>
      </w:pPr>
      <w:r>
        <w:t xml:space="preserve">La presente guía tiene como propósito facilitar a las Dependencias el trabajo de reunir y emitir la información que se solicita para cada informe anual de la Rectoría, así como sistematizar los procesos de emisión de informes internos y las solicitudes de indicadores que demanda la Secretaría de Educación Pública, la Asociación Nacional de Universidades e Instituciones de Educación Superior y el gobierno del Estado.  </w:t>
      </w:r>
    </w:p>
    <w:p w14:paraId="1E4051C2" w14:textId="77777777" w:rsidR="003A5C82" w:rsidRPr="003A5C82" w:rsidRDefault="7DB8B700" w:rsidP="7DB8B700">
      <w:pPr>
        <w:jc w:val="both"/>
        <w:rPr>
          <w:color w:val="538135" w:themeColor="accent6" w:themeShade="BF"/>
        </w:rPr>
      </w:pPr>
      <w:r>
        <w:t>El informe es una síntesis de lo programado y de lo que se logró en el periodo que se solicita; representa la forma en que se está cumpliendo con las funciones y responsabilidades de la Dependencia en función de los programas prioritarios que la UANL planteó en su Plan de Desarrollo Institucional. Se trata de plasmar una serie de datos e indicadores de lo que se realizó en cada uno de los programas; y ratificar el compromiso con la comunidad escolar y con la sociedad. Por otro lado es importante señalar que además de los datos mínimos contemplados, es posible incorporar aquella información que a su consideración corresponda al desarrollo de las estrategias de cada Programa y deba estar en el informe.</w:t>
      </w:r>
    </w:p>
    <w:p w14:paraId="1E4051C3" w14:textId="77777777" w:rsidR="003A5C82" w:rsidRPr="003A5C82" w:rsidRDefault="7DB8B700" w:rsidP="003A5C82">
      <w:pPr>
        <w:pStyle w:val="Heading2"/>
      </w:pPr>
      <w:r>
        <w:t>1. Gestión responsable de la formación</w:t>
      </w:r>
    </w:p>
    <w:p w14:paraId="1E4051C4" w14:textId="77777777" w:rsidR="003A5C82" w:rsidRDefault="7DB8B700" w:rsidP="7DB8B700">
      <w:pPr>
        <w:pStyle w:val="Heading4"/>
        <w:rPr>
          <w:rStyle w:val="SubtleEmphasis"/>
        </w:rPr>
      </w:pPr>
      <w:r w:rsidRPr="7DB8B700">
        <w:rPr>
          <w:rStyle w:val="SubtleEmphasis"/>
        </w:rPr>
        <w:t>Objetivo. Promover la formación integral de ciudadanos planetarios, socialmente responsables y altamente competentes en el mundo laboral de la sociedad del conocimiento.</w:t>
      </w:r>
    </w:p>
    <w:p w14:paraId="1E4051C5" w14:textId="77777777" w:rsidR="003A5C82" w:rsidRDefault="003A5C82" w:rsidP="003A5C82"/>
    <w:p w14:paraId="1E4051C6" w14:textId="77777777" w:rsidR="003A5C82" w:rsidRDefault="7DB8B700" w:rsidP="003A5C82">
      <w:pPr>
        <w:pStyle w:val="Heading3"/>
      </w:pPr>
      <w:r>
        <w:t>Oferta educativa</w:t>
      </w:r>
    </w:p>
    <w:p w14:paraId="1E4051C7" w14:textId="77777777" w:rsidR="003A5C82" w:rsidRDefault="7DB8B700" w:rsidP="003A5C82">
      <w:r>
        <w:t>Se expresa el número de programas existentes por nivel educati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3457"/>
      </w:tblGrid>
      <w:tr w:rsidR="00101813" w:rsidRPr="00C65362" w14:paraId="631D06A9" w14:textId="77777777" w:rsidTr="7DB8B700">
        <w:trPr>
          <w:trHeight w:val="60"/>
        </w:trPr>
        <w:tc>
          <w:tcPr>
            <w:tcW w:w="0" w:type="auto"/>
            <w:shd w:val="clear" w:color="auto" w:fill="E7E6E6" w:themeFill="background2"/>
          </w:tcPr>
          <w:p w14:paraId="6CB7D8EB" w14:textId="77777777" w:rsidR="00101813" w:rsidRPr="00C65362" w:rsidRDefault="7DB8B700" w:rsidP="00FC76CA">
            <w:pPr>
              <w:rPr>
                <w:bCs/>
              </w:rPr>
            </w:pPr>
            <w:r>
              <w:t>NIVEL</w:t>
            </w:r>
          </w:p>
        </w:tc>
        <w:tc>
          <w:tcPr>
            <w:tcW w:w="0" w:type="auto"/>
            <w:shd w:val="clear" w:color="auto" w:fill="E7E6E6" w:themeFill="background2"/>
          </w:tcPr>
          <w:p w14:paraId="6409B2CB" w14:textId="77777777" w:rsidR="00101813" w:rsidRPr="00C65362" w:rsidRDefault="7DB8B700" w:rsidP="00FC76CA">
            <w:pPr>
              <w:rPr>
                <w:bCs/>
              </w:rPr>
            </w:pPr>
            <w:r w:rsidRPr="7DB8B700">
              <w:rPr>
                <w:b/>
                <w:bCs/>
              </w:rPr>
              <w:t>No. DE PROGRAMAS EDUCATIVOS</w:t>
            </w:r>
            <w:r>
              <w:t xml:space="preserve"> PE</w:t>
            </w:r>
          </w:p>
        </w:tc>
      </w:tr>
      <w:tr w:rsidR="00101813" w:rsidRPr="00C65362" w14:paraId="595D980E" w14:textId="77777777" w:rsidTr="7DB8B700">
        <w:trPr>
          <w:trHeight w:val="60"/>
        </w:trPr>
        <w:tc>
          <w:tcPr>
            <w:tcW w:w="0" w:type="auto"/>
            <w:shd w:val="clear" w:color="auto" w:fill="E7E6E6" w:themeFill="background2"/>
          </w:tcPr>
          <w:p w14:paraId="6B957754" w14:textId="77777777" w:rsidR="00101813" w:rsidRPr="00C65362" w:rsidRDefault="7DB8B700" w:rsidP="00FC76CA">
            <w:pPr>
              <w:rPr>
                <w:bCs/>
              </w:rPr>
            </w:pPr>
            <w:r>
              <w:t>SUPERIOR</w:t>
            </w:r>
          </w:p>
        </w:tc>
        <w:tc>
          <w:tcPr>
            <w:tcW w:w="0" w:type="auto"/>
            <w:shd w:val="clear" w:color="auto" w:fill="E7E6E6" w:themeFill="background2"/>
          </w:tcPr>
          <w:p w14:paraId="600FCDF8" w14:textId="77777777" w:rsidR="00101813" w:rsidRPr="00C65362" w:rsidRDefault="00101813" w:rsidP="00FC76CA">
            <w:pPr>
              <w:rPr>
                <w:bCs/>
              </w:rPr>
            </w:pPr>
          </w:p>
        </w:tc>
      </w:tr>
      <w:tr w:rsidR="00101813" w:rsidRPr="00C65362" w14:paraId="7581CDBE" w14:textId="77777777" w:rsidTr="7DB8B700">
        <w:trPr>
          <w:trHeight w:val="60"/>
        </w:trPr>
        <w:tc>
          <w:tcPr>
            <w:tcW w:w="0" w:type="auto"/>
          </w:tcPr>
          <w:p w14:paraId="769F3FAD" w14:textId="77777777" w:rsidR="00101813" w:rsidRPr="00C65362" w:rsidRDefault="7DB8B700" w:rsidP="00FC76CA">
            <w:pPr>
              <w:rPr>
                <w:bCs/>
              </w:rPr>
            </w:pPr>
            <w:r>
              <w:t>Licenciatura</w:t>
            </w:r>
          </w:p>
        </w:tc>
        <w:tc>
          <w:tcPr>
            <w:tcW w:w="0" w:type="auto"/>
          </w:tcPr>
          <w:p w14:paraId="565AD3F2" w14:textId="77777777" w:rsidR="00101813" w:rsidRPr="00C65362" w:rsidRDefault="7DB8B700" w:rsidP="00FC76CA">
            <w:pPr>
              <w:rPr>
                <w:bCs/>
              </w:rPr>
            </w:pPr>
            <w:r>
              <w:t>3</w:t>
            </w:r>
          </w:p>
        </w:tc>
      </w:tr>
      <w:tr w:rsidR="00101813" w:rsidRPr="00C65362" w14:paraId="464B3371" w14:textId="77777777" w:rsidTr="7DB8B700">
        <w:trPr>
          <w:trHeight w:val="60"/>
        </w:trPr>
        <w:tc>
          <w:tcPr>
            <w:tcW w:w="0" w:type="auto"/>
          </w:tcPr>
          <w:p w14:paraId="0FBEE245" w14:textId="77777777" w:rsidR="00101813" w:rsidRPr="00C65362" w:rsidRDefault="7DB8B700" w:rsidP="00FC76CA">
            <w:pPr>
              <w:rPr>
                <w:bCs/>
              </w:rPr>
            </w:pPr>
            <w:r>
              <w:t>Especialización</w:t>
            </w:r>
          </w:p>
        </w:tc>
        <w:tc>
          <w:tcPr>
            <w:tcW w:w="0" w:type="auto"/>
          </w:tcPr>
          <w:p w14:paraId="28FB2871" w14:textId="77777777" w:rsidR="00101813" w:rsidRPr="00C65362" w:rsidRDefault="7DB8B700" w:rsidP="00FC76CA">
            <w:pPr>
              <w:rPr>
                <w:bCs/>
              </w:rPr>
            </w:pPr>
            <w:r>
              <w:t>0</w:t>
            </w:r>
          </w:p>
        </w:tc>
      </w:tr>
      <w:tr w:rsidR="00101813" w:rsidRPr="00C65362" w14:paraId="589CD05D" w14:textId="77777777" w:rsidTr="7DB8B700">
        <w:trPr>
          <w:trHeight w:val="60"/>
        </w:trPr>
        <w:tc>
          <w:tcPr>
            <w:tcW w:w="0" w:type="auto"/>
          </w:tcPr>
          <w:p w14:paraId="4E015F53" w14:textId="77777777" w:rsidR="00101813" w:rsidRPr="00C65362" w:rsidRDefault="7DB8B700" w:rsidP="00FC76CA">
            <w:pPr>
              <w:rPr>
                <w:bCs/>
              </w:rPr>
            </w:pPr>
            <w:r>
              <w:t>Maestría</w:t>
            </w:r>
          </w:p>
        </w:tc>
        <w:tc>
          <w:tcPr>
            <w:tcW w:w="0" w:type="auto"/>
          </w:tcPr>
          <w:p w14:paraId="25B2D4DC" w14:textId="77777777" w:rsidR="00101813" w:rsidRPr="00C65362" w:rsidRDefault="7DB8B700" w:rsidP="00FC76CA">
            <w:pPr>
              <w:rPr>
                <w:bCs/>
              </w:rPr>
            </w:pPr>
            <w:r>
              <w:t>2</w:t>
            </w:r>
          </w:p>
        </w:tc>
      </w:tr>
      <w:tr w:rsidR="00101813" w:rsidRPr="00C65362" w14:paraId="7E8031CE" w14:textId="77777777" w:rsidTr="7DB8B700">
        <w:trPr>
          <w:trHeight w:val="60"/>
        </w:trPr>
        <w:tc>
          <w:tcPr>
            <w:tcW w:w="0" w:type="auto"/>
          </w:tcPr>
          <w:p w14:paraId="12F274D4" w14:textId="77777777" w:rsidR="00101813" w:rsidRPr="00C65362" w:rsidRDefault="7DB8B700" w:rsidP="00FC76CA">
            <w:pPr>
              <w:rPr>
                <w:bCs/>
              </w:rPr>
            </w:pPr>
            <w:r>
              <w:t>Doctorado</w:t>
            </w:r>
          </w:p>
        </w:tc>
        <w:tc>
          <w:tcPr>
            <w:tcW w:w="0" w:type="auto"/>
          </w:tcPr>
          <w:p w14:paraId="7A7891D9" w14:textId="77777777" w:rsidR="00101813" w:rsidRPr="00C65362" w:rsidRDefault="7DB8B700" w:rsidP="00FC76CA">
            <w:pPr>
              <w:rPr>
                <w:bCs/>
              </w:rPr>
            </w:pPr>
            <w:r>
              <w:t>0</w:t>
            </w:r>
          </w:p>
        </w:tc>
      </w:tr>
      <w:tr w:rsidR="00101813" w:rsidRPr="00C65362" w14:paraId="154E2D0B" w14:textId="77777777" w:rsidTr="7DB8B700">
        <w:trPr>
          <w:trHeight w:val="60"/>
        </w:trPr>
        <w:tc>
          <w:tcPr>
            <w:tcW w:w="0" w:type="auto"/>
            <w:shd w:val="clear" w:color="auto" w:fill="E7E6E6" w:themeFill="background2"/>
          </w:tcPr>
          <w:p w14:paraId="1703B555" w14:textId="77777777" w:rsidR="00101813" w:rsidRPr="00C65362" w:rsidRDefault="7DB8B700" w:rsidP="00FC76CA">
            <w:pPr>
              <w:rPr>
                <w:bCs/>
              </w:rPr>
            </w:pPr>
            <w:r>
              <w:t>TOTAL</w:t>
            </w:r>
          </w:p>
        </w:tc>
        <w:tc>
          <w:tcPr>
            <w:tcW w:w="0" w:type="auto"/>
            <w:shd w:val="clear" w:color="auto" w:fill="E7E6E6" w:themeFill="background2"/>
          </w:tcPr>
          <w:p w14:paraId="04503D59" w14:textId="77777777" w:rsidR="00101813" w:rsidRPr="00C65362" w:rsidRDefault="7DB8B700" w:rsidP="00FC76CA">
            <w:pPr>
              <w:rPr>
                <w:bCs/>
              </w:rPr>
            </w:pPr>
            <w:r>
              <w:t>5</w:t>
            </w:r>
          </w:p>
        </w:tc>
      </w:tr>
      <w:tr w:rsidR="00101813" w:rsidRPr="00C65362" w14:paraId="14006AD3" w14:textId="77777777" w:rsidTr="7DB8B700">
        <w:trPr>
          <w:trHeight w:val="60"/>
        </w:trPr>
        <w:tc>
          <w:tcPr>
            <w:tcW w:w="0" w:type="auto"/>
            <w:gridSpan w:val="2"/>
          </w:tcPr>
          <w:p w14:paraId="7322AAD4" w14:textId="77777777" w:rsidR="00101813" w:rsidRPr="00C65362" w:rsidRDefault="7DB8B700" w:rsidP="00FC76CA">
            <w:pPr>
              <w:rPr>
                <w:bCs/>
              </w:rPr>
            </w:pPr>
            <w:r>
              <w:t>* Se considera cada especialidad por separado</w:t>
            </w:r>
          </w:p>
        </w:tc>
      </w:tr>
    </w:tbl>
    <w:p w14:paraId="085D5409" w14:textId="77777777" w:rsidR="00101813" w:rsidRDefault="00101813" w:rsidP="003A5C82"/>
    <w:p w14:paraId="1E4051C8" w14:textId="77777777" w:rsidR="003A5C82" w:rsidRDefault="7DB8B700" w:rsidP="003A5C82">
      <w:pPr>
        <w:pStyle w:val="Heading3"/>
      </w:pPr>
      <w:r>
        <w:t>Nueva oferta educativa</w:t>
      </w:r>
    </w:p>
    <w:p w14:paraId="1E4051C9" w14:textId="77777777" w:rsidR="003A5C82" w:rsidRDefault="7DB8B700" w:rsidP="003A5C82">
      <w:r>
        <w:t xml:space="preserve">Programas que en el año del informe han sido aprobados por el H. Consejo Universitario y que a la fecha se cuente con estudiantes de nuevo ingres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2"/>
        <w:gridCol w:w="3457"/>
      </w:tblGrid>
      <w:tr w:rsidR="00101813" w:rsidRPr="00C65362" w14:paraId="21E30153" w14:textId="77777777" w:rsidTr="7DB8B700">
        <w:trPr>
          <w:trHeight w:val="60"/>
        </w:trPr>
        <w:tc>
          <w:tcPr>
            <w:tcW w:w="0" w:type="auto"/>
            <w:shd w:val="clear" w:color="auto" w:fill="E7E6E6" w:themeFill="background2"/>
          </w:tcPr>
          <w:p w14:paraId="1BCF6838" w14:textId="77777777" w:rsidR="00101813" w:rsidRPr="00C65362" w:rsidRDefault="7DB8B700" w:rsidP="00FC76CA">
            <w:pPr>
              <w:rPr>
                <w:bCs/>
              </w:rPr>
            </w:pPr>
            <w:r>
              <w:t>NIVEL</w:t>
            </w:r>
          </w:p>
        </w:tc>
        <w:tc>
          <w:tcPr>
            <w:tcW w:w="0" w:type="auto"/>
            <w:shd w:val="clear" w:color="auto" w:fill="E7E6E6" w:themeFill="background2"/>
          </w:tcPr>
          <w:p w14:paraId="7EDDE68F" w14:textId="77777777" w:rsidR="00101813" w:rsidRPr="00C65362" w:rsidRDefault="7DB8B700" w:rsidP="00FC76CA">
            <w:pPr>
              <w:rPr>
                <w:bCs/>
              </w:rPr>
            </w:pPr>
            <w:r w:rsidRPr="7DB8B700">
              <w:rPr>
                <w:b/>
                <w:bCs/>
              </w:rPr>
              <w:t>No. DE PROGRAMAS EDUCATIVOS</w:t>
            </w:r>
            <w:r>
              <w:t xml:space="preserve"> PE</w:t>
            </w:r>
          </w:p>
        </w:tc>
      </w:tr>
      <w:tr w:rsidR="00101813" w:rsidRPr="00C65362" w14:paraId="60513E5A" w14:textId="77777777" w:rsidTr="7DB8B700">
        <w:trPr>
          <w:trHeight w:val="60"/>
        </w:trPr>
        <w:tc>
          <w:tcPr>
            <w:tcW w:w="0" w:type="auto"/>
            <w:shd w:val="clear" w:color="auto" w:fill="E7E6E6" w:themeFill="background2"/>
          </w:tcPr>
          <w:p w14:paraId="1CB68CEB" w14:textId="77777777" w:rsidR="00101813" w:rsidRPr="00C65362" w:rsidRDefault="7DB8B700" w:rsidP="00FC76CA">
            <w:pPr>
              <w:rPr>
                <w:bCs/>
              </w:rPr>
            </w:pPr>
            <w:r>
              <w:lastRenderedPageBreak/>
              <w:t>SUPERIOR</w:t>
            </w:r>
          </w:p>
        </w:tc>
        <w:tc>
          <w:tcPr>
            <w:tcW w:w="0" w:type="auto"/>
            <w:shd w:val="clear" w:color="auto" w:fill="E7E6E6" w:themeFill="background2"/>
          </w:tcPr>
          <w:p w14:paraId="2248DCF4" w14:textId="77777777" w:rsidR="00101813" w:rsidRPr="00C65362" w:rsidRDefault="00101813" w:rsidP="00FC76CA">
            <w:pPr>
              <w:rPr>
                <w:bCs/>
              </w:rPr>
            </w:pPr>
          </w:p>
        </w:tc>
      </w:tr>
      <w:tr w:rsidR="00101813" w:rsidRPr="00C65362" w14:paraId="28B822B7" w14:textId="77777777" w:rsidTr="7DB8B700">
        <w:trPr>
          <w:trHeight w:val="60"/>
        </w:trPr>
        <w:tc>
          <w:tcPr>
            <w:tcW w:w="0" w:type="auto"/>
          </w:tcPr>
          <w:p w14:paraId="27D1E800" w14:textId="77777777" w:rsidR="00101813" w:rsidRPr="00C65362" w:rsidRDefault="7DB8B700" w:rsidP="00FC76CA">
            <w:pPr>
              <w:rPr>
                <w:bCs/>
              </w:rPr>
            </w:pPr>
            <w:r>
              <w:t>Licenciatura</w:t>
            </w:r>
          </w:p>
        </w:tc>
        <w:tc>
          <w:tcPr>
            <w:tcW w:w="0" w:type="auto"/>
          </w:tcPr>
          <w:p w14:paraId="3ABE11A8" w14:textId="77777777" w:rsidR="00101813" w:rsidRPr="00C65362" w:rsidRDefault="7DB8B700" w:rsidP="00FC76CA">
            <w:pPr>
              <w:rPr>
                <w:bCs/>
              </w:rPr>
            </w:pPr>
            <w:r>
              <w:t>3</w:t>
            </w:r>
          </w:p>
        </w:tc>
      </w:tr>
      <w:tr w:rsidR="00101813" w:rsidRPr="00C65362" w14:paraId="4BD5B886" w14:textId="77777777" w:rsidTr="7DB8B700">
        <w:trPr>
          <w:trHeight w:val="60"/>
        </w:trPr>
        <w:tc>
          <w:tcPr>
            <w:tcW w:w="0" w:type="auto"/>
          </w:tcPr>
          <w:p w14:paraId="3B18814D" w14:textId="77777777" w:rsidR="00101813" w:rsidRPr="00C65362" w:rsidRDefault="7DB8B700" w:rsidP="00FC76CA">
            <w:pPr>
              <w:rPr>
                <w:bCs/>
              </w:rPr>
            </w:pPr>
            <w:r>
              <w:t>Especialización</w:t>
            </w:r>
          </w:p>
        </w:tc>
        <w:tc>
          <w:tcPr>
            <w:tcW w:w="0" w:type="auto"/>
          </w:tcPr>
          <w:p w14:paraId="36253101" w14:textId="77777777" w:rsidR="00101813" w:rsidRPr="00C65362" w:rsidRDefault="7DB8B700" w:rsidP="00FC76CA">
            <w:pPr>
              <w:rPr>
                <w:bCs/>
              </w:rPr>
            </w:pPr>
            <w:r>
              <w:t>0</w:t>
            </w:r>
          </w:p>
        </w:tc>
      </w:tr>
      <w:tr w:rsidR="00101813" w:rsidRPr="00C65362" w14:paraId="5D4065A7" w14:textId="77777777" w:rsidTr="7DB8B700">
        <w:trPr>
          <w:trHeight w:val="60"/>
        </w:trPr>
        <w:tc>
          <w:tcPr>
            <w:tcW w:w="0" w:type="auto"/>
          </w:tcPr>
          <w:p w14:paraId="6114B941" w14:textId="77777777" w:rsidR="00101813" w:rsidRPr="00C65362" w:rsidRDefault="7DB8B700" w:rsidP="00FC76CA">
            <w:pPr>
              <w:rPr>
                <w:bCs/>
              </w:rPr>
            </w:pPr>
            <w:r>
              <w:t>Maestría</w:t>
            </w:r>
          </w:p>
        </w:tc>
        <w:tc>
          <w:tcPr>
            <w:tcW w:w="0" w:type="auto"/>
          </w:tcPr>
          <w:p w14:paraId="7313E4E0" w14:textId="77777777" w:rsidR="00101813" w:rsidRPr="00C65362" w:rsidRDefault="7DB8B700" w:rsidP="00FC76CA">
            <w:pPr>
              <w:rPr>
                <w:bCs/>
              </w:rPr>
            </w:pPr>
            <w:r>
              <w:t>2</w:t>
            </w:r>
          </w:p>
        </w:tc>
      </w:tr>
      <w:tr w:rsidR="00101813" w:rsidRPr="00C65362" w14:paraId="241327B2" w14:textId="77777777" w:rsidTr="7DB8B700">
        <w:trPr>
          <w:trHeight w:val="60"/>
        </w:trPr>
        <w:tc>
          <w:tcPr>
            <w:tcW w:w="0" w:type="auto"/>
          </w:tcPr>
          <w:p w14:paraId="0A889050" w14:textId="77777777" w:rsidR="00101813" w:rsidRPr="00C65362" w:rsidRDefault="7DB8B700" w:rsidP="00FC76CA">
            <w:pPr>
              <w:rPr>
                <w:bCs/>
              </w:rPr>
            </w:pPr>
            <w:r>
              <w:t>Doctorado</w:t>
            </w:r>
          </w:p>
        </w:tc>
        <w:tc>
          <w:tcPr>
            <w:tcW w:w="0" w:type="auto"/>
          </w:tcPr>
          <w:p w14:paraId="3414FBF8" w14:textId="77777777" w:rsidR="00101813" w:rsidRPr="00C65362" w:rsidRDefault="7DB8B700" w:rsidP="00FC76CA">
            <w:pPr>
              <w:rPr>
                <w:bCs/>
              </w:rPr>
            </w:pPr>
            <w:r>
              <w:t>0</w:t>
            </w:r>
          </w:p>
        </w:tc>
      </w:tr>
      <w:tr w:rsidR="00101813" w:rsidRPr="00C65362" w14:paraId="4A9DF3DA" w14:textId="77777777" w:rsidTr="7DB8B700">
        <w:trPr>
          <w:trHeight w:val="60"/>
        </w:trPr>
        <w:tc>
          <w:tcPr>
            <w:tcW w:w="0" w:type="auto"/>
            <w:shd w:val="clear" w:color="auto" w:fill="E7E6E6" w:themeFill="background2"/>
          </w:tcPr>
          <w:p w14:paraId="0DE69FE6" w14:textId="77777777" w:rsidR="00101813" w:rsidRPr="00C65362" w:rsidRDefault="7DB8B700" w:rsidP="00FC76CA">
            <w:pPr>
              <w:rPr>
                <w:bCs/>
              </w:rPr>
            </w:pPr>
            <w:r>
              <w:t>TOTAL</w:t>
            </w:r>
          </w:p>
        </w:tc>
        <w:tc>
          <w:tcPr>
            <w:tcW w:w="0" w:type="auto"/>
            <w:shd w:val="clear" w:color="auto" w:fill="E7E6E6" w:themeFill="background2"/>
          </w:tcPr>
          <w:p w14:paraId="6390F1ED" w14:textId="77777777" w:rsidR="00101813" w:rsidRPr="00C65362" w:rsidRDefault="7DB8B700" w:rsidP="00FC76CA">
            <w:pPr>
              <w:rPr>
                <w:bCs/>
              </w:rPr>
            </w:pPr>
            <w:r>
              <w:t>5</w:t>
            </w:r>
          </w:p>
        </w:tc>
      </w:tr>
      <w:tr w:rsidR="00101813" w:rsidRPr="00C65362" w14:paraId="3E106C4D" w14:textId="77777777" w:rsidTr="7DB8B700">
        <w:trPr>
          <w:trHeight w:val="60"/>
        </w:trPr>
        <w:tc>
          <w:tcPr>
            <w:tcW w:w="0" w:type="auto"/>
            <w:gridSpan w:val="2"/>
          </w:tcPr>
          <w:p w14:paraId="28A0DB79" w14:textId="77777777" w:rsidR="00101813" w:rsidRPr="00C65362" w:rsidRDefault="7DB8B700" w:rsidP="00FC76CA">
            <w:pPr>
              <w:rPr>
                <w:bCs/>
              </w:rPr>
            </w:pPr>
            <w:r>
              <w:t>* Se considera cada especialidad por separado</w:t>
            </w:r>
          </w:p>
        </w:tc>
      </w:tr>
    </w:tbl>
    <w:p w14:paraId="1E4051CA" w14:textId="77777777" w:rsidR="003A5C82" w:rsidRDefault="7DB8B700" w:rsidP="003A5C82">
      <w:pPr>
        <w:pStyle w:val="Heading3"/>
      </w:pPr>
      <w:r>
        <w:t>Cobertura</w:t>
      </w:r>
    </w:p>
    <w:p w14:paraId="1E4051CB" w14:textId="77777777" w:rsidR="003A5C82" w:rsidRDefault="7DB8B700" w:rsidP="003A5C82">
      <w:r>
        <w:t>Se refiere al área geográfica donde la dependencia ofrece el servicio educativo a la comunidad. Debe incluir el nombre del municipio y programa educativ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
        <w:gridCol w:w="1545"/>
        <w:gridCol w:w="1163"/>
        <w:gridCol w:w="2446"/>
        <w:gridCol w:w="1386"/>
      </w:tblGrid>
      <w:tr w:rsidR="00101813" w:rsidRPr="00C65362" w14:paraId="2184344C" w14:textId="77777777" w:rsidTr="7DB8B700">
        <w:trPr>
          <w:trHeight w:val="325"/>
        </w:trPr>
        <w:tc>
          <w:tcPr>
            <w:tcW w:w="0" w:type="auto"/>
            <w:shd w:val="clear" w:color="auto" w:fill="E7E6E6" w:themeFill="background2"/>
          </w:tcPr>
          <w:p w14:paraId="6C2DCB97" w14:textId="77777777" w:rsidR="00101813" w:rsidRPr="00C65362" w:rsidRDefault="7DB8B700" w:rsidP="00FC76CA">
            <w:pPr>
              <w:rPr>
                <w:bCs/>
              </w:rPr>
            </w:pPr>
            <w:r>
              <w:t>NIVEL</w:t>
            </w:r>
          </w:p>
        </w:tc>
        <w:tc>
          <w:tcPr>
            <w:tcW w:w="0" w:type="auto"/>
            <w:shd w:val="clear" w:color="auto" w:fill="E7E6E6" w:themeFill="background2"/>
          </w:tcPr>
          <w:p w14:paraId="33E85F16" w14:textId="77777777" w:rsidR="00101813" w:rsidRPr="00C65362" w:rsidRDefault="7DB8B700" w:rsidP="00FC76CA">
            <w:pPr>
              <w:rPr>
                <w:bCs/>
              </w:rPr>
            </w:pPr>
            <w:r>
              <w:t>DEPENDENCIAS</w:t>
            </w:r>
          </w:p>
        </w:tc>
        <w:tc>
          <w:tcPr>
            <w:tcW w:w="0" w:type="auto"/>
            <w:shd w:val="clear" w:color="auto" w:fill="E7E6E6" w:themeFill="background2"/>
          </w:tcPr>
          <w:p w14:paraId="749492F3" w14:textId="77777777" w:rsidR="00101813" w:rsidRPr="00C65362" w:rsidRDefault="7DB8B700" w:rsidP="00FC76CA">
            <w:pPr>
              <w:rPr>
                <w:bCs/>
              </w:rPr>
            </w:pPr>
            <w:r>
              <w:t>PLANTELES</w:t>
            </w:r>
          </w:p>
        </w:tc>
        <w:tc>
          <w:tcPr>
            <w:tcW w:w="0" w:type="auto"/>
            <w:shd w:val="clear" w:color="auto" w:fill="E7E6E6" w:themeFill="background2"/>
          </w:tcPr>
          <w:p w14:paraId="02D66AD1" w14:textId="77777777" w:rsidR="00101813" w:rsidRPr="00C65362" w:rsidRDefault="7DB8B700" w:rsidP="00FC76CA">
            <w:pPr>
              <w:rPr>
                <w:bCs/>
              </w:rPr>
            </w:pPr>
            <w:r>
              <w:t>CENTROS COMUNITARIOS</w:t>
            </w:r>
          </w:p>
        </w:tc>
        <w:tc>
          <w:tcPr>
            <w:tcW w:w="0" w:type="auto"/>
            <w:shd w:val="clear" w:color="auto" w:fill="E7E6E6" w:themeFill="background2"/>
          </w:tcPr>
          <w:p w14:paraId="76CC952F" w14:textId="77777777" w:rsidR="00101813" w:rsidRPr="00C65362" w:rsidRDefault="7DB8B700" w:rsidP="00FC76CA">
            <w:pPr>
              <w:rPr>
                <w:bCs/>
              </w:rPr>
            </w:pPr>
            <w:r>
              <w:t xml:space="preserve">MUNICIPIOS* </w:t>
            </w:r>
          </w:p>
        </w:tc>
      </w:tr>
      <w:tr w:rsidR="00101813" w:rsidRPr="00C65362" w14:paraId="774CDAE3" w14:textId="77777777" w:rsidTr="7DB8B700">
        <w:trPr>
          <w:trHeight w:val="60"/>
        </w:trPr>
        <w:tc>
          <w:tcPr>
            <w:tcW w:w="0" w:type="auto"/>
          </w:tcPr>
          <w:p w14:paraId="67D71AB4" w14:textId="77777777" w:rsidR="00101813" w:rsidRPr="00C65362" w:rsidRDefault="7DB8B700" w:rsidP="00FC76CA">
            <w:pPr>
              <w:rPr>
                <w:bCs/>
              </w:rPr>
            </w:pPr>
            <w:r>
              <w:t>Superior</w:t>
            </w:r>
          </w:p>
        </w:tc>
        <w:tc>
          <w:tcPr>
            <w:tcW w:w="0" w:type="auto"/>
          </w:tcPr>
          <w:p w14:paraId="42285617" w14:textId="77777777" w:rsidR="00101813" w:rsidRPr="00C65362" w:rsidRDefault="7DB8B700" w:rsidP="00FC76CA">
            <w:pPr>
              <w:rPr>
                <w:bCs/>
              </w:rPr>
            </w:pPr>
            <w:r>
              <w:t>1</w:t>
            </w:r>
          </w:p>
        </w:tc>
        <w:tc>
          <w:tcPr>
            <w:tcW w:w="0" w:type="auto"/>
          </w:tcPr>
          <w:p w14:paraId="207B7D02" w14:textId="77777777" w:rsidR="00101813" w:rsidRPr="00C65362" w:rsidRDefault="7DB8B700" w:rsidP="00FC76CA">
            <w:pPr>
              <w:rPr>
                <w:bCs/>
              </w:rPr>
            </w:pPr>
            <w:r>
              <w:t>1</w:t>
            </w:r>
          </w:p>
        </w:tc>
        <w:tc>
          <w:tcPr>
            <w:tcW w:w="0" w:type="auto"/>
          </w:tcPr>
          <w:p w14:paraId="3C778899" w14:textId="77777777" w:rsidR="00101813" w:rsidRPr="00C65362" w:rsidRDefault="7DB8B700" w:rsidP="00FC76CA">
            <w:pPr>
              <w:rPr>
                <w:bCs/>
              </w:rPr>
            </w:pPr>
            <w:r>
              <w:t>0</w:t>
            </w:r>
          </w:p>
        </w:tc>
        <w:tc>
          <w:tcPr>
            <w:tcW w:w="0" w:type="auto"/>
          </w:tcPr>
          <w:p w14:paraId="50C02B60" w14:textId="77777777" w:rsidR="00101813" w:rsidRPr="00C65362" w:rsidRDefault="7DB8B700" w:rsidP="00FC76CA">
            <w:pPr>
              <w:rPr>
                <w:bCs/>
              </w:rPr>
            </w:pPr>
            <w:r>
              <w:t>1</w:t>
            </w:r>
          </w:p>
        </w:tc>
      </w:tr>
      <w:tr w:rsidR="00101813" w:rsidRPr="00C65362" w14:paraId="02E59DD7" w14:textId="77777777" w:rsidTr="7DB8B700">
        <w:trPr>
          <w:trHeight w:val="60"/>
        </w:trPr>
        <w:tc>
          <w:tcPr>
            <w:tcW w:w="0" w:type="auto"/>
            <w:gridSpan w:val="5"/>
          </w:tcPr>
          <w:p w14:paraId="5A762E93" w14:textId="77777777" w:rsidR="00101813" w:rsidRPr="00C65362" w:rsidRDefault="7DB8B700" w:rsidP="00FC76CA">
            <w:pPr>
              <w:rPr>
                <w:bCs/>
              </w:rPr>
            </w:pPr>
            <w:r>
              <w:t>*Incluye área metropolitana</w:t>
            </w:r>
          </w:p>
        </w:tc>
      </w:tr>
    </w:tbl>
    <w:p w14:paraId="2B69B9E1" w14:textId="77777777" w:rsidR="00101813" w:rsidRDefault="00101813" w:rsidP="003A5C82"/>
    <w:p w14:paraId="1E4051CC" w14:textId="77777777" w:rsidR="003A5C82" w:rsidRDefault="7DB8B700" w:rsidP="003A5C82">
      <w:pPr>
        <w:pStyle w:val="Heading3"/>
      </w:pPr>
      <w:r>
        <w:t>Población escolar</w:t>
      </w:r>
    </w:p>
    <w:p w14:paraId="1E4051CD" w14:textId="5D4725C7" w:rsidR="003A5C82" w:rsidRDefault="7DB8B700" w:rsidP="003A5C82">
      <w:r>
        <w:t>Semestre agosto-diciembre 2017 enero-junio 2018(Modalidad escolarizada).</w:t>
      </w:r>
    </w:p>
    <w:p w14:paraId="309BECF8" w14:textId="3345985F" w:rsidR="00D85F89" w:rsidRDefault="7DB8B700" w:rsidP="003A5C82">
      <w:r>
        <w:t>Semestre agosto-diciembre 2017 enero-junio 2018 (Modalidad no escolariza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39"/>
        <w:gridCol w:w="1241"/>
        <w:gridCol w:w="1736"/>
        <w:gridCol w:w="936"/>
        <w:gridCol w:w="1206"/>
        <w:gridCol w:w="770"/>
      </w:tblGrid>
      <w:tr w:rsidR="00D85F89" w:rsidRPr="00C65362" w14:paraId="7CF362F9" w14:textId="77777777" w:rsidTr="7DB8B700">
        <w:trPr>
          <w:trHeight w:val="278"/>
        </w:trPr>
        <w:tc>
          <w:tcPr>
            <w:tcW w:w="0" w:type="auto"/>
            <w:gridSpan w:val="6"/>
            <w:shd w:val="clear" w:color="auto" w:fill="E7E6E6" w:themeFill="background2"/>
          </w:tcPr>
          <w:p w14:paraId="3F74BFEB" w14:textId="54A02CC0" w:rsidR="00D85F89" w:rsidRPr="00C65362" w:rsidRDefault="7DB8B700" w:rsidP="00FC76CA">
            <w:pPr>
              <w:rPr>
                <w:bCs/>
              </w:rPr>
            </w:pPr>
            <w:r>
              <w:t>POBLACIÓN ESCOLAR TOTAL PERIODO AGOSTO – DICIEMBRE 2017</w:t>
            </w:r>
          </w:p>
        </w:tc>
      </w:tr>
      <w:tr w:rsidR="00D85F89" w:rsidRPr="00C65362" w14:paraId="0BB0039A" w14:textId="77777777" w:rsidTr="7DB8B700">
        <w:trPr>
          <w:trHeight w:val="60"/>
        </w:trPr>
        <w:tc>
          <w:tcPr>
            <w:tcW w:w="0" w:type="auto"/>
            <w:shd w:val="clear" w:color="auto" w:fill="E7E6E6" w:themeFill="background2"/>
          </w:tcPr>
          <w:p w14:paraId="2028EB09" w14:textId="77777777" w:rsidR="00D85F89" w:rsidRPr="00C65362" w:rsidRDefault="7DB8B700" w:rsidP="00FC76CA">
            <w:pPr>
              <w:rPr>
                <w:bCs/>
              </w:rPr>
            </w:pPr>
            <w:r>
              <w:t>OFERTA EDUCATIVA</w:t>
            </w:r>
          </w:p>
        </w:tc>
        <w:tc>
          <w:tcPr>
            <w:tcW w:w="0" w:type="auto"/>
            <w:shd w:val="clear" w:color="auto" w:fill="E7E6E6" w:themeFill="background2"/>
          </w:tcPr>
          <w:p w14:paraId="5CCD866B" w14:textId="77777777" w:rsidR="00D85F89" w:rsidRPr="00C65362" w:rsidRDefault="7DB8B700" w:rsidP="00FC76CA">
            <w:pPr>
              <w:rPr>
                <w:bCs/>
              </w:rPr>
            </w:pPr>
            <w:r>
              <w:t>PRIMER INGRESO</w:t>
            </w:r>
          </w:p>
        </w:tc>
        <w:tc>
          <w:tcPr>
            <w:tcW w:w="0" w:type="auto"/>
            <w:shd w:val="clear" w:color="auto" w:fill="E7E6E6" w:themeFill="background2"/>
          </w:tcPr>
          <w:p w14:paraId="53AAA205" w14:textId="77777777" w:rsidR="00D85F89" w:rsidRPr="00C65362" w:rsidRDefault="7DB8B700" w:rsidP="00FC76CA">
            <w:pPr>
              <w:rPr>
                <w:bCs/>
              </w:rPr>
            </w:pPr>
            <w:r>
              <w:t>REGULARIZACIÓN</w:t>
            </w:r>
          </w:p>
        </w:tc>
        <w:tc>
          <w:tcPr>
            <w:tcW w:w="0" w:type="auto"/>
            <w:shd w:val="clear" w:color="auto" w:fill="E7E6E6" w:themeFill="background2"/>
          </w:tcPr>
          <w:p w14:paraId="541669EA" w14:textId="77777777" w:rsidR="00D85F89" w:rsidRPr="00C65362" w:rsidRDefault="7DB8B700" w:rsidP="00FC76CA">
            <w:pPr>
              <w:rPr>
                <w:bCs/>
              </w:rPr>
            </w:pPr>
            <w:r>
              <w:t>CAMBIO</w:t>
            </w:r>
          </w:p>
        </w:tc>
        <w:tc>
          <w:tcPr>
            <w:tcW w:w="0" w:type="auto"/>
            <w:shd w:val="clear" w:color="auto" w:fill="E7E6E6" w:themeFill="background2"/>
          </w:tcPr>
          <w:p w14:paraId="7AEA1683" w14:textId="77777777" w:rsidR="00D85F89" w:rsidRPr="00C65362" w:rsidRDefault="7DB8B700" w:rsidP="00FC76CA">
            <w:pPr>
              <w:rPr>
                <w:bCs/>
              </w:rPr>
            </w:pPr>
            <w:r>
              <w:t>REINGRESO</w:t>
            </w:r>
          </w:p>
        </w:tc>
        <w:tc>
          <w:tcPr>
            <w:tcW w:w="0" w:type="auto"/>
            <w:shd w:val="clear" w:color="auto" w:fill="E7E6E6" w:themeFill="background2"/>
          </w:tcPr>
          <w:p w14:paraId="016E9DFF" w14:textId="77777777" w:rsidR="00D85F89" w:rsidRPr="00C65362" w:rsidRDefault="7DB8B700" w:rsidP="00FC76CA">
            <w:pPr>
              <w:rPr>
                <w:bCs/>
              </w:rPr>
            </w:pPr>
            <w:r>
              <w:t>TOTAL</w:t>
            </w:r>
          </w:p>
        </w:tc>
      </w:tr>
      <w:tr w:rsidR="00D85F89" w:rsidRPr="00C65362" w14:paraId="43A2EDEE" w14:textId="77777777" w:rsidTr="7DB8B700">
        <w:trPr>
          <w:trHeight w:val="60"/>
        </w:trPr>
        <w:tc>
          <w:tcPr>
            <w:tcW w:w="0" w:type="auto"/>
          </w:tcPr>
          <w:p w14:paraId="7A86D4C1" w14:textId="77777777" w:rsidR="00D85F89" w:rsidRPr="00C65362" w:rsidRDefault="7DB8B700" w:rsidP="00FC76CA">
            <w:pPr>
              <w:rPr>
                <w:bCs/>
              </w:rPr>
            </w:pPr>
            <w:r>
              <w:t>Licenciado en Artes Visuales</w:t>
            </w:r>
          </w:p>
        </w:tc>
        <w:tc>
          <w:tcPr>
            <w:tcW w:w="0" w:type="auto"/>
          </w:tcPr>
          <w:p w14:paraId="219CE318" w14:textId="5F6D99F9" w:rsidR="00D85F89" w:rsidRPr="00C65362" w:rsidRDefault="00D85F89" w:rsidP="00FC76CA">
            <w:pPr>
              <w:rPr>
                <w:bCs/>
              </w:rPr>
            </w:pPr>
          </w:p>
        </w:tc>
        <w:tc>
          <w:tcPr>
            <w:tcW w:w="0" w:type="auto"/>
          </w:tcPr>
          <w:p w14:paraId="1AC0CC0A" w14:textId="547674D9" w:rsidR="00D85F89" w:rsidRPr="00C65362" w:rsidRDefault="00D85F89" w:rsidP="00FC76CA">
            <w:pPr>
              <w:rPr>
                <w:bCs/>
              </w:rPr>
            </w:pPr>
          </w:p>
        </w:tc>
        <w:tc>
          <w:tcPr>
            <w:tcW w:w="0" w:type="auto"/>
          </w:tcPr>
          <w:p w14:paraId="71605793" w14:textId="77777777" w:rsidR="00D85F89" w:rsidRPr="00C65362" w:rsidRDefault="00D85F89" w:rsidP="00FC76CA">
            <w:pPr>
              <w:rPr>
                <w:bCs/>
              </w:rPr>
            </w:pPr>
          </w:p>
        </w:tc>
        <w:tc>
          <w:tcPr>
            <w:tcW w:w="0" w:type="auto"/>
          </w:tcPr>
          <w:p w14:paraId="180C883C" w14:textId="30735AFD" w:rsidR="00D85F89" w:rsidRPr="00C65362" w:rsidRDefault="00D85F89" w:rsidP="00FC76CA">
            <w:pPr>
              <w:rPr>
                <w:bCs/>
              </w:rPr>
            </w:pPr>
          </w:p>
        </w:tc>
        <w:tc>
          <w:tcPr>
            <w:tcW w:w="0" w:type="auto"/>
          </w:tcPr>
          <w:p w14:paraId="33D31394" w14:textId="1FE1B1EC" w:rsidR="00D85F89" w:rsidRPr="00C65362" w:rsidRDefault="00D85F89" w:rsidP="00FC76CA">
            <w:pPr>
              <w:rPr>
                <w:bCs/>
              </w:rPr>
            </w:pPr>
          </w:p>
        </w:tc>
      </w:tr>
      <w:tr w:rsidR="00D85F89" w:rsidRPr="00C65362" w14:paraId="2AE280D0" w14:textId="77777777" w:rsidTr="7DB8B700">
        <w:trPr>
          <w:trHeight w:val="60"/>
        </w:trPr>
        <w:tc>
          <w:tcPr>
            <w:tcW w:w="0" w:type="auto"/>
          </w:tcPr>
          <w:p w14:paraId="5C8EA325" w14:textId="77777777" w:rsidR="00D85F89" w:rsidRPr="00C65362" w:rsidRDefault="7DB8B700" w:rsidP="00FC76CA">
            <w:pPr>
              <w:rPr>
                <w:bCs/>
              </w:rPr>
            </w:pPr>
            <w:r>
              <w:t xml:space="preserve">Licenciado en Diseño Gráfico </w:t>
            </w:r>
          </w:p>
        </w:tc>
        <w:tc>
          <w:tcPr>
            <w:tcW w:w="0" w:type="auto"/>
          </w:tcPr>
          <w:p w14:paraId="67159A8E" w14:textId="7134D4F3" w:rsidR="00D85F89" w:rsidRPr="00C65362" w:rsidRDefault="00D85F89" w:rsidP="00FC76CA">
            <w:pPr>
              <w:rPr>
                <w:bCs/>
              </w:rPr>
            </w:pPr>
          </w:p>
        </w:tc>
        <w:tc>
          <w:tcPr>
            <w:tcW w:w="0" w:type="auto"/>
          </w:tcPr>
          <w:p w14:paraId="42D72ACE" w14:textId="06E09806" w:rsidR="00D85F89" w:rsidRPr="00C65362" w:rsidRDefault="00D85F89" w:rsidP="00FC76CA">
            <w:pPr>
              <w:rPr>
                <w:bCs/>
              </w:rPr>
            </w:pPr>
          </w:p>
        </w:tc>
        <w:tc>
          <w:tcPr>
            <w:tcW w:w="0" w:type="auto"/>
          </w:tcPr>
          <w:p w14:paraId="5391E5EB" w14:textId="77777777" w:rsidR="00D85F89" w:rsidRPr="00C65362" w:rsidRDefault="00D85F89" w:rsidP="00FC76CA">
            <w:pPr>
              <w:rPr>
                <w:bCs/>
              </w:rPr>
            </w:pPr>
          </w:p>
        </w:tc>
        <w:tc>
          <w:tcPr>
            <w:tcW w:w="0" w:type="auto"/>
          </w:tcPr>
          <w:p w14:paraId="1F2E5458" w14:textId="6E27C5EA" w:rsidR="00D85F89" w:rsidRPr="00C65362" w:rsidRDefault="00D85F89" w:rsidP="00FC76CA">
            <w:pPr>
              <w:rPr>
                <w:bCs/>
              </w:rPr>
            </w:pPr>
          </w:p>
        </w:tc>
        <w:tc>
          <w:tcPr>
            <w:tcW w:w="0" w:type="auto"/>
          </w:tcPr>
          <w:p w14:paraId="4F6683FE" w14:textId="0AB8C9F0" w:rsidR="00D85F89" w:rsidRPr="00C65362" w:rsidRDefault="00D85F89" w:rsidP="00FC76CA">
            <w:pPr>
              <w:rPr>
                <w:bCs/>
              </w:rPr>
            </w:pPr>
          </w:p>
        </w:tc>
      </w:tr>
      <w:tr w:rsidR="00D85F89" w:rsidRPr="00C65362" w14:paraId="4B9E0418" w14:textId="77777777" w:rsidTr="7DB8B700">
        <w:trPr>
          <w:trHeight w:val="60"/>
        </w:trPr>
        <w:tc>
          <w:tcPr>
            <w:tcW w:w="0" w:type="auto"/>
          </w:tcPr>
          <w:p w14:paraId="4E7487B9" w14:textId="77777777" w:rsidR="00D85F89" w:rsidRPr="00C65362" w:rsidRDefault="7DB8B700" w:rsidP="00FC76CA">
            <w:pPr>
              <w:rPr>
                <w:bCs/>
              </w:rPr>
            </w:pPr>
            <w:r>
              <w:t>Licenciado en Lenguaje y Producción Audiovisual</w:t>
            </w:r>
          </w:p>
        </w:tc>
        <w:tc>
          <w:tcPr>
            <w:tcW w:w="0" w:type="auto"/>
          </w:tcPr>
          <w:p w14:paraId="6787AE14" w14:textId="15FFE8E0" w:rsidR="00D85F89" w:rsidRPr="00C65362" w:rsidRDefault="00D85F89" w:rsidP="00FC76CA">
            <w:pPr>
              <w:rPr>
                <w:bCs/>
              </w:rPr>
            </w:pPr>
          </w:p>
        </w:tc>
        <w:tc>
          <w:tcPr>
            <w:tcW w:w="0" w:type="auto"/>
          </w:tcPr>
          <w:p w14:paraId="5B2E285B" w14:textId="0E9C1C8C" w:rsidR="00D85F89" w:rsidRPr="00C65362" w:rsidRDefault="00D85F89" w:rsidP="00FC76CA">
            <w:pPr>
              <w:rPr>
                <w:bCs/>
              </w:rPr>
            </w:pPr>
          </w:p>
        </w:tc>
        <w:tc>
          <w:tcPr>
            <w:tcW w:w="0" w:type="auto"/>
          </w:tcPr>
          <w:p w14:paraId="14CF04E7" w14:textId="77777777" w:rsidR="00D85F89" w:rsidRPr="00C65362" w:rsidRDefault="00D85F89" w:rsidP="00FC76CA">
            <w:pPr>
              <w:rPr>
                <w:bCs/>
              </w:rPr>
            </w:pPr>
          </w:p>
        </w:tc>
        <w:tc>
          <w:tcPr>
            <w:tcW w:w="0" w:type="auto"/>
          </w:tcPr>
          <w:p w14:paraId="64FBBD39" w14:textId="5F88651E" w:rsidR="00D85F89" w:rsidRPr="00C65362" w:rsidRDefault="00D85F89" w:rsidP="00FC76CA">
            <w:pPr>
              <w:rPr>
                <w:bCs/>
              </w:rPr>
            </w:pPr>
          </w:p>
        </w:tc>
        <w:tc>
          <w:tcPr>
            <w:tcW w:w="0" w:type="auto"/>
          </w:tcPr>
          <w:p w14:paraId="28973376" w14:textId="12DA6604" w:rsidR="00D85F89" w:rsidRPr="00C65362" w:rsidRDefault="00D85F89" w:rsidP="00FC76CA">
            <w:pPr>
              <w:rPr>
                <w:bCs/>
              </w:rPr>
            </w:pPr>
          </w:p>
        </w:tc>
      </w:tr>
      <w:tr w:rsidR="00D85F89" w:rsidRPr="00C65362" w14:paraId="39C29F2C" w14:textId="77777777" w:rsidTr="7DB8B700">
        <w:trPr>
          <w:trHeight w:val="60"/>
        </w:trPr>
        <w:tc>
          <w:tcPr>
            <w:tcW w:w="0" w:type="auto"/>
            <w:shd w:val="clear" w:color="auto" w:fill="DEEAF6" w:themeFill="accent1" w:themeFillTint="33"/>
          </w:tcPr>
          <w:p w14:paraId="080FD87A" w14:textId="77777777" w:rsidR="00D85F89" w:rsidRPr="00C65362" w:rsidRDefault="7DB8B700" w:rsidP="00FC76CA">
            <w:pPr>
              <w:rPr>
                <w:bCs/>
              </w:rPr>
            </w:pPr>
            <w:r>
              <w:t>TOTAL LICENCIATURA</w:t>
            </w:r>
          </w:p>
        </w:tc>
        <w:tc>
          <w:tcPr>
            <w:tcW w:w="0" w:type="auto"/>
            <w:shd w:val="clear" w:color="auto" w:fill="DEEAF6" w:themeFill="accent1" w:themeFillTint="33"/>
          </w:tcPr>
          <w:p w14:paraId="62F065EF" w14:textId="2376769E" w:rsidR="00D85F89" w:rsidRPr="00C65362" w:rsidRDefault="00D85F89" w:rsidP="00FC76CA">
            <w:pPr>
              <w:rPr>
                <w:b/>
                <w:bCs/>
              </w:rPr>
            </w:pPr>
          </w:p>
        </w:tc>
        <w:tc>
          <w:tcPr>
            <w:tcW w:w="0" w:type="auto"/>
            <w:shd w:val="clear" w:color="auto" w:fill="DEEAF6" w:themeFill="accent1" w:themeFillTint="33"/>
          </w:tcPr>
          <w:p w14:paraId="3B8362B5" w14:textId="77777777" w:rsidR="00D85F89" w:rsidRPr="00C65362" w:rsidRDefault="00D85F89" w:rsidP="00FC76CA">
            <w:pPr>
              <w:rPr>
                <w:b/>
                <w:bCs/>
              </w:rPr>
            </w:pPr>
          </w:p>
        </w:tc>
        <w:tc>
          <w:tcPr>
            <w:tcW w:w="0" w:type="auto"/>
            <w:shd w:val="clear" w:color="auto" w:fill="DEEAF6" w:themeFill="accent1" w:themeFillTint="33"/>
          </w:tcPr>
          <w:p w14:paraId="3A6E8E46" w14:textId="77777777" w:rsidR="00D85F89" w:rsidRPr="00C65362" w:rsidRDefault="00D85F89" w:rsidP="00FC76CA">
            <w:pPr>
              <w:rPr>
                <w:b/>
                <w:bCs/>
              </w:rPr>
            </w:pPr>
          </w:p>
        </w:tc>
        <w:tc>
          <w:tcPr>
            <w:tcW w:w="0" w:type="auto"/>
            <w:shd w:val="clear" w:color="auto" w:fill="DEEAF6" w:themeFill="accent1" w:themeFillTint="33"/>
          </w:tcPr>
          <w:p w14:paraId="3E54E913" w14:textId="256EB730" w:rsidR="00D85F89" w:rsidRPr="00C65362" w:rsidRDefault="00D85F89" w:rsidP="00FC76CA">
            <w:pPr>
              <w:rPr>
                <w:b/>
                <w:bCs/>
              </w:rPr>
            </w:pPr>
          </w:p>
        </w:tc>
        <w:tc>
          <w:tcPr>
            <w:tcW w:w="0" w:type="auto"/>
            <w:shd w:val="clear" w:color="auto" w:fill="DEEAF6" w:themeFill="accent1" w:themeFillTint="33"/>
          </w:tcPr>
          <w:p w14:paraId="5A7E48FB" w14:textId="15958DD4" w:rsidR="00D85F89" w:rsidRPr="00C65362" w:rsidRDefault="00D85F89" w:rsidP="00FC76CA">
            <w:pPr>
              <w:rPr>
                <w:b/>
                <w:bCs/>
              </w:rPr>
            </w:pPr>
          </w:p>
        </w:tc>
      </w:tr>
      <w:tr w:rsidR="00D85F89" w:rsidRPr="00C65362" w14:paraId="3F069451" w14:textId="77777777" w:rsidTr="7DB8B700">
        <w:trPr>
          <w:trHeight w:val="60"/>
        </w:trPr>
        <w:tc>
          <w:tcPr>
            <w:tcW w:w="0" w:type="auto"/>
          </w:tcPr>
          <w:p w14:paraId="7A613A97" w14:textId="77777777" w:rsidR="00D85F89" w:rsidRPr="00C65362" w:rsidRDefault="7DB8B700" w:rsidP="00FC76CA">
            <w:pPr>
              <w:rPr>
                <w:bCs/>
              </w:rPr>
            </w:pPr>
            <w:r>
              <w:t>Maestría en Artes con orientación en Artes Visuales</w:t>
            </w:r>
          </w:p>
        </w:tc>
        <w:tc>
          <w:tcPr>
            <w:tcW w:w="0" w:type="auto"/>
          </w:tcPr>
          <w:p w14:paraId="7F11AA5D" w14:textId="6F9CD89B" w:rsidR="00D85F89" w:rsidRPr="00C65362" w:rsidRDefault="00D85F89" w:rsidP="00FC76CA">
            <w:pPr>
              <w:rPr>
                <w:bCs/>
              </w:rPr>
            </w:pPr>
          </w:p>
        </w:tc>
        <w:tc>
          <w:tcPr>
            <w:tcW w:w="0" w:type="auto"/>
          </w:tcPr>
          <w:p w14:paraId="63C1A732" w14:textId="77777777" w:rsidR="00D85F89" w:rsidRPr="00C65362" w:rsidRDefault="00D85F89" w:rsidP="00FC76CA">
            <w:pPr>
              <w:rPr>
                <w:bCs/>
              </w:rPr>
            </w:pPr>
          </w:p>
        </w:tc>
        <w:tc>
          <w:tcPr>
            <w:tcW w:w="0" w:type="auto"/>
          </w:tcPr>
          <w:p w14:paraId="17381B48" w14:textId="77777777" w:rsidR="00D85F89" w:rsidRPr="00C65362" w:rsidRDefault="00D85F89" w:rsidP="00FC76CA">
            <w:pPr>
              <w:rPr>
                <w:bCs/>
              </w:rPr>
            </w:pPr>
          </w:p>
        </w:tc>
        <w:tc>
          <w:tcPr>
            <w:tcW w:w="0" w:type="auto"/>
          </w:tcPr>
          <w:p w14:paraId="5E7B6522" w14:textId="3982F279" w:rsidR="00D85F89" w:rsidRPr="00C65362" w:rsidRDefault="00D85F89" w:rsidP="00FC76CA">
            <w:pPr>
              <w:rPr>
                <w:bCs/>
              </w:rPr>
            </w:pPr>
          </w:p>
        </w:tc>
        <w:tc>
          <w:tcPr>
            <w:tcW w:w="0" w:type="auto"/>
          </w:tcPr>
          <w:p w14:paraId="3EE3AA3C" w14:textId="12B15E7F" w:rsidR="00D85F89" w:rsidRPr="00C65362" w:rsidRDefault="00D85F89" w:rsidP="00FC76CA">
            <w:pPr>
              <w:rPr>
                <w:bCs/>
              </w:rPr>
            </w:pPr>
          </w:p>
        </w:tc>
      </w:tr>
      <w:tr w:rsidR="00D85F89" w:rsidRPr="00C65362" w14:paraId="3A991E2E" w14:textId="77777777" w:rsidTr="7DB8B700">
        <w:trPr>
          <w:trHeight w:val="60"/>
        </w:trPr>
        <w:tc>
          <w:tcPr>
            <w:tcW w:w="0" w:type="auto"/>
          </w:tcPr>
          <w:p w14:paraId="7A74BD11" w14:textId="77777777" w:rsidR="00D85F89" w:rsidRPr="00C65362" w:rsidRDefault="7DB8B700" w:rsidP="00FC76CA">
            <w:pPr>
              <w:rPr>
                <w:bCs/>
              </w:rPr>
            </w:pPr>
            <w:r>
              <w:t>Maestría en diseño gráfico con orientación en dirección creativa</w:t>
            </w:r>
          </w:p>
        </w:tc>
        <w:tc>
          <w:tcPr>
            <w:tcW w:w="0" w:type="auto"/>
          </w:tcPr>
          <w:p w14:paraId="6B86269D" w14:textId="4A77B4B7" w:rsidR="00D85F89" w:rsidRPr="00C65362" w:rsidRDefault="00D85F89" w:rsidP="00FC76CA">
            <w:pPr>
              <w:rPr>
                <w:bCs/>
              </w:rPr>
            </w:pPr>
          </w:p>
        </w:tc>
        <w:tc>
          <w:tcPr>
            <w:tcW w:w="0" w:type="auto"/>
          </w:tcPr>
          <w:p w14:paraId="1484558A" w14:textId="77777777" w:rsidR="00D85F89" w:rsidRPr="00C65362" w:rsidRDefault="00D85F89" w:rsidP="00FC76CA">
            <w:pPr>
              <w:rPr>
                <w:bCs/>
              </w:rPr>
            </w:pPr>
          </w:p>
        </w:tc>
        <w:tc>
          <w:tcPr>
            <w:tcW w:w="0" w:type="auto"/>
          </w:tcPr>
          <w:p w14:paraId="33D25664" w14:textId="77777777" w:rsidR="00D85F89" w:rsidRPr="00C65362" w:rsidRDefault="00D85F89" w:rsidP="00FC76CA">
            <w:pPr>
              <w:rPr>
                <w:bCs/>
              </w:rPr>
            </w:pPr>
          </w:p>
        </w:tc>
        <w:tc>
          <w:tcPr>
            <w:tcW w:w="0" w:type="auto"/>
          </w:tcPr>
          <w:p w14:paraId="27490A34" w14:textId="6C77C970" w:rsidR="00D85F89" w:rsidRPr="00C65362" w:rsidRDefault="00D85F89" w:rsidP="00FC76CA">
            <w:pPr>
              <w:rPr>
                <w:bCs/>
              </w:rPr>
            </w:pPr>
          </w:p>
        </w:tc>
        <w:tc>
          <w:tcPr>
            <w:tcW w:w="0" w:type="auto"/>
          </w:tcPr>
          <w:p w14:paraId="3819387E" w14:textId="6F2EAB8A" w:rsidR="00D85F89" w:rsidRPr="00C65362" w:rsidRDefault="00D85F89" w:rsidP="00FC76CA">
            <w:pPr>
              <w:rPr>
                <w:bCs/>
              </w:rPr>
            </w:pPr>
          </w:p>
        </w:tc>
      </w:tr>
      <w:tr w:rsidR="00D85F89" w:rsidRPr="00C65362" w14:paraId="30AE7A72" w14:textId="77777777" w:rsidTr="7DB8B700">
        <w:trPr>
          <w:trHeight w:val="60"/>
        </w:trPr>
        <w:tc>
          <w:tcPr>
            <w:tcW w:w="0" w:type="auto"/>
            <w:shd w:val="clear" w:color="auto" w:fill="DEEAF6" w:themeFill="accent1" w:themeFillTint="33"/>
          </w:tcPr>
          <w:p w14:paraId="1F278D79" w14:textId="77777777" w:rsidR="00D85F89" w:rsidRPr="00C65362" w:rsidRDefault="7DB8B700" w:rsidP="00FC76CA">
            <w:pPr>
              <w:rPr>
                <w:bCs/>
              </w:rPr>
            </w:pPr>
            <w:r>
              <w:t>TOTAL POSGRADO</w:t>
            </w:r>
          </w:p>
        </w:tc>
        <w:tc>
          <w:tcPr>
            <w:tcW w:w="0" w:type="auto"/>
            <w:shd w:val="clear" w:color="auto" w:fill="DEEAF6" w:themeFill="accent1" w:themeFillTint="33"/>
          </w:tcPr>
          <w:p w14:paraId="4B6B2EBA" w14:textId="606786F6" w:rsidR="00D85F89" w:rsidRPr="00C65362" w:rsidRDefault="00D85F89" w:rsidP="00FC76CA">
            <w:pPr>
              <w:rPr>
                <w:bCs/>
              </w:rPr>
            </w:pPr>
          </w:p>
        </w:tc>
        <w:tc>
          <w:tcPr>
            <w:tcW w:w="0" w:type="auto"/>
            <w:shd w:val="clear" w:color="auto" w:fill="DEEAF6" w:themeFill="accent1" w:themeFillTint="33"/>
          </w:tcPr>
          <w:p w14:paraId="69EC7241" w14:textId="77777777" w:rsidR="00D85F89" w:rsidRPr="00C65362" w:rsidRDefault="00D85F89" w:rsidP="00FC76CA">
            <w:pPr>
              <w:rPr>
                <w:bCs/>
              </w:rPr>
            </w:pPr>
          </w:p>
        </w:tc>
        <w:tc>
          <w:tcPr>
            <w:tcW w:w="0" w:type="auto"/>
            <w:shd w:val="clear" w:color="auto" w:fill="DEEAF6" w:themeFill="accent1" w:themeFillTint="33"/>
          </w:tcPr>
          <w:p w14:paraId="2EE81BE7" w14:textId="77777777" w:rsidR="00D85F89" w:rsidRPr="00C65362" w:rsidRDefault="00D85F89" w:rsidP="00FC76CA">
            <w:pPr>
              <w:rPr>
                <w:bCs/>
              </w:rPr>
            </w:pPr>
          </w:p>
        </w:tc>
        <w:tc>
          <w:tcPr>
            <w:tcW w:w="0" w:type="auto"/>
            <w:shd w:val="clear" w:color="auto" w:fill="DEEAF6" w:themeFill="accent1" w:themeFillTint="33"/>
          </w:tcPr>
          <w:p w14:paraId="1983432A" w14:textId="159A6D80" w:rsidR="00D85F89" w:rsidRPr="00C65362" w:rsidRDefault="00D85F89" w:rsidP="00FC76CA">
            <w:pPr>
              <w:rPr>
                <w:bCs/>
              </w:rPr>
            </w:pPr>
          </w:p>
        </w:tc>
        <w:tc>
          <w:tcPr>
            <w:tcW w:w="0" w:type="auto"/>
            <w:shd w:val="clear" w:color="auto" w:fill="DEEAF6" w:themeFill="accent1" w:themeFillTint="33"/>
          </w:tcPr>
          <w:p w14:paraId="5BB4585B" w14:textId="6D5CA107" w:rsidR="00D85F89" w:rsidRPr="00C65362" w:rsidRDefault="00D85F89" w:rsidP="00FC76CA">
            <w:pPr>
              <w:rPr>
                <w:bCs/>
              </w:rPr>
            </w:pPr>
          </w:p>
        </w:tc>
      </w:tr>
      <w:tr w:rsidR="00D85F89" w:rsidRPr="00C65362" w14:paraId="7110BF5E" w14:textId="77777777" w:rsidTr="7DB8B700">
        <w:trPr>
          <w:trHeight w:val="60"/>
        </w:trPr>
        <w:tc>
          <w:tcPr>
            <w:tcW w:w="0" w:type="auto"/>
            <w:gridSpan w:val="6"/>
          </w:tcPr>
          <w:p w14:paraId="309C23A8" w14:textId="2C19A52F" w:rsidR="00D85F89" w:rsidRPr="00C65362" w:rsidRDefault="7DB8B700" w:rsidP="00FC76CA">
            <w:pPr>
              <w:rPr>
                <w:bCs/>
              </w:rPr>
            </w:pPr>
            <w:r>
              <w:t>Fuente: Departamento Escolar y de Archivo, agosto de 2017</w:t>
            </w:r>
          </w:p>
        </w:tc>
      </w:tr>
    </w:tbl>
    <w:p w14:paraId="42B00A68" w14:textId="77777777" w:rsidR="00D85F89" w:rsidRDefault="00D85F89" w:rsidP="003A5C82"/>
    <w:p w14:paraId="1E4051CF" w14:textId="77777777" w:rsidR="003A5C82" w:rsidRPr="003A5C82" w:rsidRDefault="7DB8B700" w:rsidP="7DB8B700">
      <w:pPr>
        <w:keepNext/>
        <w:keepLines/>
        <w:spacing w:before="240" w:after="0" w:line="240" w:lineRule="auto"/>
        <w:outlineLvl w:val="2"/>
        <w:rPr>
          <w:rFonts w:ascii="Calibri Light" w:hAnsi="Calibri Light"/>
          <w:b/>
          <w:bCs/>
          <w:color w:val="2E74B5" w:themeColor="accent1" w:themeShade="BF"/>
          <w:sz w:val="24"/>
          <w:szCs w:val="24"/>
        </w:rPr>
      </w:pPr>
      <w:r w:rsidRPr="7DB8B700">
        <w:rPr>
          <w:rFonts w:ascii="Calibri Light" w:hAnsi="Calibri Light"/>
          <w:b/>
          <w:bCs/>
          <w:color w:val="2E74B5" w:themeColor="accent1" w:themeShade="BF"/>
          <w:sz w:val="24"/>
          <w:szCs w:val="24"/>
        </w:rPr>
        <w:lastRenderedPageBreak/>
        <w:t>Modalidades educativas (en línea)</w:t>
      </w:r>
    </w:p>
    <w:p w14:paraId="1E4051D0" w14:textId="77777777" w:rsidR="003A5C82" w:rsidRDefault="7DB8B700" w:rsidP="003A5C82">
      <w:r>
        <w:t>Indicar los programas educativos y el número de estudiantes que hacen uso de las plataformas.</w:t>
      </w:r>
    </w:p>
    <w:tbl>
      <w:tblPr>
        <w:tblW w:w="929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443"/>
        <w:gridCol w:w="3149"/>
        <w:gridCol w:w="2150"/>
        <w:gridCol w:w="2549"/>
      </w:tblGrid>
      <w:tr w:rsidR="00D85F89" w:rsidRPr="00C65362" w14:paraId="4BD29532" w14:textId="77777777" w:rsidTr="7DB8B700">
        <w:trPr>
          <w:trHeight w:val="231"/>
        </w:trPr>
        <w:tc>
          <w:tcPr>
            <w:tcW w:w="1380" w:type="dxa"/>
            <w:tcBorders>
              <w:bottom w:val="single" w:sz="12" w:space="0" w:color="666666"/>
            </w:tcBorders>
            <w:shd w:val="clear" w:color="auto" w:fill="auto"/>
          </w:tcPr>
          <w:p w14:paraId="594ECDE6" w14:textId="77777777" w:rsidR="00D85F89" w:rsidRPr="00C65362" w:rsidRDefault="7DB8B700" w:rsidP="7DB8B700">
            <w:pPr>
              <w:rPr>
                <w:b/>
                <w:bCs/>
              </w:rPr>
            </w:pPr>
            <w:r w:rsidRPr="7DB8B700">
              <w:rPr>
                <w:b/>
                <w:bCs/>
              </w:rPr>
              <w:t>PLATAFORMA</w:t>
            </w:r>
          </w:p>
        </w:tc>
        <w:tc>
          <w:tcPr>
            <w:tcW w:w="3180" w:type="dxa"/>
            <w:tcBorders>
              <w:bottom w:val="single" w:sz="12" w:space="0" w:color="666666"/>
            </w:tcBorders>
            <w:shd w:val="clear" w:color="auto" w:fill="auto"/>
          </w:tcPr>
          <w:p w14:paraId="3F3DDB41" w14:textId="77777777" w:rsidR="00D85F89" w:rsidRPr="00C65362" w:rsidRDefault="7DB8B700" w:rsidP="7DB8B700">
            <w:pPr>
              <w:rPr>
                <w:b/>
                <w:bCs/>
              </w:rPr>
            </w:pPr>
            <w:r w:rsidRPr="7DB8B700">
              <w:rPr>
                <w:b/>
                <w:bCs/>
              </w:rPr>
              <w:t>PROGRAMA EDUCATIVO</w:t>
            </w:r>
          </w:p>
        </w:tc>
        <w:tc>
          <w:tcPr>
            <w:tcW w:w="2163" w:type="dxa"/>
            <w:tcBorders>
              <w:bottom w:val="single" w:sz="12" w:space="0" w:color="666666"/>
            </w:tcBorders>
            <w:shd w:val="clear" w:color="auto" w:fill="auto"/>
          </w:tcPr>
          <w:p w14:paraId="43111944" w14:textId="77777777" w:rsidR="00D85F89" w:rsidRPr="00C65362" w:rsidRDefault="7DB8B700" w:rsidP="7DB8B700">
            <w:pPr>
              <w:rPr>
                <w:b/>
                <w:bCs/>
              </w:rPr>
            </w:pPr>
            <w:r w:rsidRPr="7DB8B700">
              <w:rPr>
                <w:b/>
                <w:bCs/>
              </w:rPr>
              <w:t>UNIDAD DE APRENDIZAJE</w:t>
            </w:r>
          </w:p>
        </w:tc>
        <w:tc>
          <w:tcPr>
            <w:tcW w:w="2568" w:type="dxa"/>
            <w:tcBorders>
              <w:bottom w:val="single" w:sz="12" w:space="0" w:color="666666"/>
            </w:tcBorders>
            <w:shd w:val="clear" w:color="auto" w:fill="auto"/>
          </w:tcPr>
          <w:p w14:paraId="02031894" w14:textId="77777777" w:rsidR="00D85F89" w:rsidRPr="00C65362" w:rsidRDefault="7DB8B700" w:rsidP="7DB8B700">
            <w:pPr>
              <w:rPr>
                <w:b/>
                <w:bCs/>
              </w:rPr>
            </w:pPr>
            <w:r w:rsidRPr="7DB8B700">
              <w:rPr>
                <w:b/>
                <w:bCs/>
              </w:rPr>
              <w:t>CANTIDAD DE ESTUDIANTES</w:t>
            </w:r>
          </w:p>
        </w:tc>
      </w:tr>
      <w:tr w:rsidR="00D85F89" w:rsidRPr="00C65362" w14:paraId="7FA953F1" w14:textId="77777777" w:rsidTr="7DB8B700">
        <w:trPr>
          <w:trHeight w:val="68"/>
        </w:trPr>
        <w:tc>
          <w:tcPr>
            <w:tcW w:w="1380" w:type="dxa"/>
            <w:shd w:val="clear" w:color="auto" w:fill="auto"/>
          </w:tcPr>
          <w:p w14:paraId="19768F30" w14:textId="40242950" w:rsidR="00D85F89" w:rsidRPr="00C65362" w:rsidRDefault="7DB8B700" w:rsidP="7DB8B700">
            <w:pPr>
              <w:rPr>
                <w:b/>
                <w:bCs/>
              </w:rPr>
            </w:pPr>
            <w:r w:rsidRPr="7DB8B700">
              <w:rPr>
                <w:b/>
                <w:bCs/>
              </w:rPr>
              <w:t>NEXUS</w:t>
            </w:r>
          </w:p>
        </w:tc>
        <w:tc>
          <w:tcPr>
            <w:tcW w:w="3180" w:type="dxa"/>
            <w:shd w:val="clear" w:color="auto" w:fill="auto"/>
          </w:tcPr>
          <w:p w14:paraId="745FDE34" w14:textId="2EADB372" w:rsidR="00D85F89" w:rsidRPr="00C65362" w:rsidRDefault="7DB8B700" w:rsidP="00FC76CA">
            <w:pPr>
              <w:rPr>
                <w:bCs/>
              </w:rPr>
            </w:pPr>
            <w:r>
              <w:t>LAV</w:t>
            </w:r>
          </w:p>
        </w:tc>
        <w:tc>
          <w:tcPr>
            <w:tcW w:w="2163" w:type="dxa"/>
            <w:shd w:val="clear" w:color="auto" w:fill="auto"/>
          </w:tcPr>
          <w:p w14:paraId="1CDC72D2" w14:textId="2B4E8DB5" w:rsidR="00D85F89" w:rsidRPr="00C65362" w:rsidRDefault="7DB8B700" w:rsidP="00FC76CA">
            <w:pPr>
              <w:rPr>
                <w:bCs/>
              </w:rPr>
            </w:pPr>
            <w:r>
              <w:t>13</w:t>
            </w:r>
          </w:p>
        </w:tc>
        <w:tc>
          <w:tcPr>
            <w:tcW w:w="2568" w:type="dxa"/>
            <w:shd w:val="clear" w:color="auto" w:fill="auto"/>
          </w:tcPr>
          <w:p w14:paraId="502D9491" w14:textId="6F520DFB" w:rsidR="00D85F89" w:rsidRPr="00C65362" w:rsidRDefault="7DB8B700" w:rsidP="00FC76CA">
            <w:pPr>
              <w:rPr>
                <w:bCs/>
              </w:rPr>
            </w:pPr>
            <w:r>
              <w:t>253</w:t>
            </w:r>
          </w:p>
        </w:tc>
      </w:tr>
      <w:tr w:rsidR="7DB8B700" w14:paraId="7F6A4EFF" w14:textId="77777777" w:rsidTr="7DB8B700">
        <w:trPr>
          <w:trHeight w:val="68"/>
        </w:trPr>
        <w:tc>
          <w:tcPr>
            <w:tcW w:w="1380" w:type="dxa"/>
            <w:shd w:val="clear" w:color="auto" w:fill="auto"/>
          </w:tcPr>
          <w:p w14:paraId="64CF58A5" w14:textId="2FE00571" w:rsidR="7DB8B700" w:rsidRDefault="7DB8B700" w:rsidP="7DB8B700">
            <w:pPr>
              <w:rPr>
                <w:b/>
                <w:bCs/>
              </w:rPr>
            </w:pPr>
          </w:p>
        </w:tc>
        <w:tc>
          <w:tcPr>
            <w:tcW w:w="3180" w:type="dxa"/>
            <w:shd w:val="clear" w:color="auto" w:fill="auto"/>
          </w:tcPr>
          <w:p w14:paraId="5619D2AA" w14:textId="26BE30E3" w:rsidR="7DB8B700" w:rsidRDefault="7DB8B700" w:rsidP="7DB8B700">
            <w:r>
              <w:t>LDG</w:t>
            </w:r>
          </w:p>
        </w:tc>
        <w:tc>
          <w:tcPr>
            <w:tcW w:w="2163" w:type="dxa"/>
            <w:shd w:val="clear" w:color="auto" w:fill="auto"/>
          </w:tcPr>
          <w:p w14:paraId="60EC9FF1" w14:textId="3EFF0929" w:rsidR="7DB8B700" w:rsidRDefault="7DB8B700" w:rsidP="7DB8B700">
            <w:r>
              <w:t>52</w:t>
            </w:r>
          </w:p>
        </w:tc>
        <w:tc>
          <w:tcPr>
            <w:tcW w:w="2568" w:type="dxa"/>
            <w:shd w:val="clear" w:color="auto" w:fill="auto"/>
          </w:tcPr>
          <w:p w14:paraId="499D5492" w14:textId="3004FA75" w:rsidR="7DB8B700" w:rsidRDefault="7DB8B700" w:rsidP="7DB8B700">
            <w:r>
              <w:t>1103</w:t>
            </w:r>
          </w:p>
        </w:tc>
      </w:tr>
      <w:tr w:rsidR="7DB8B700" w14:paraId="2622AE07" w14:textId="77777777" w:rsidTr="7DB8B700">
        <w:trPr>
          <w:trHeight w:val="68"/>
        </w:trPr>
        <w:tc>
          <w:tcPr>
            <w:tcW w:w="1380" w:type="dxa"/>
            <w:shd w:val="clear" w:color="auto" w:fill="auto"/>
          </w:tcPr>
          <w:p w14:paraId="4679C3A5" w14:textId="374A5EF6" w:rsidR="7DB8B700" w:rsidRDefault="7DB8B700" w:rsidP="7DB8B700">
            <w:pPr>
              <w:rPr>
                <w:b/>
                <w:bCs/>
              </w:rPr>
            </w:pPr>
          </w:p>
        </w:tc>
        <w:tc>
          <w:tcPr>
            <w:tcW w:w="3180" w:type="dxa"/>
            <w:shd w:val="clear" w:color="auto" w:fill="auto"/>
          </w:tcPr>
          <w:p w14:paraId="5138AB76" w14:textId="2C1D384F" w:rsidR="7DB8B700" w:rsidRDefault="7DB8B700" w:rsidP="7DB8B700">
            <w:r>
              <w:t>LLyPA</w:t>
            </w:r>
          </w:p>
        </w:tc>
        <w:tc>
          <w:tcPr>
            <w:tcW w:w="2163" w:type="dxa"/>
            <w:shd w:val="clear" w:color="auto" w:fill="auto"/>
          </w:tcPr>
          <w:p w14:paraId="0F9B4704" w14:textId="73D84F41" w:rsidR="7DB8B700" w:rsidRDefault="7DB8B700" w:rsidP="7DB8B700">
            <w:r>
              <w:t>54</w:t>
            </w:r>
          </w:p>
        </w:tc>
        <w:tc>
          <w:tcPr>
            <w:tcW w:w="2568" w:type="dxa"/>
            <w:shd w:val="clear" w:color="auto" w:fill="auto"/>
          </w:tcPr>
          <w:p w14:paraId="57597D25" w14:textId="7D40899E" w:rsidR="7DB8B700" w:rsidRDefault="7DB8B700" w:rsidP="7DB8B700">
            <w:r>
              <w:t>1262</w:t>
            </w:r>
          </w:p>
        </w:tc>
      </w:tr>
      <w:tr w:rsidR="7DB8B700" w14:paraId="56FB1696" w14:textId="77777777" w:rsidTr="7DB8B700">
        <w:trPr>
          <w:trHeight w:val="68"/>
        </w:trPr>
        <w:tc>
          <w:tcPr>
            <w:tcW w:w="1380" w:type="dxa"/>
            <w:shd w:val="clear" w:color="auto" w:fill="auto"/>
          </w:tcPr>
          <w:p w14:paraId="727CDAF8" w14:textId="3630ACC3" w:rsidR="7DB8B700" w:rsidRDefault="7DB8B700" w:rsidP="7DB8B700">
            <w:pPr>
              <w:rPr>
                <w:b/>
                <w:bCs/>
              </w:rPr>
            </w:pPr>
          </w:p>
        </w:tc>
        <w:tc>
          <w:tcPr>
            <w:tcW w:w="3180" w:type="dxa"/>
            <w:shd w:val="clear" w:color="auto" w:fill="auto"/>
          </w:tcPr>
          <w:p w14:paraId="50EFDFFD" w14:textId="1624D9BD" w:rsidR="7DB8B700" w:rsidRDefault="7DB8B700" w:rsidP="7DB8B700">
            <w:r>
              <w:t>MA</w:t>
            </w:r>
          </w:p>
        </w:tc>
        <w:tc>
          <w:tcPr>
            <w:tcW w:w="2163" w:type="dxa"/>
            <w:shd w:val="clear" w:color="auto" w:fill="auto"/>
          </w:tcPr>
          <w:p w14:paraId="770C9E81" w14:textId="52769E47" w:rsidR="7DB8B700" w:rsidRDefault="7DB8B700" w:rsidP="7DB8B700"/>
        </w:tc>
        <w:tc>
          <w:tcPr>
            <w:tcW w:w="2568" w:type="dxa"/>
            <w:shd w:val="clear" w:color="auto" w:fill="auto"/>
          </w:tcPr>
          <w:p w14:paraId="556F0494" w14:textId="3F99B735" w:rsidR="7DB8B700" w:rsidRDefault="7DB8B700" w:rsidP="7DB8B700"/>
        </w:tc>
      </w:tr>
      <w:tr w:rsidR="7DB8B700" w14:paraId="7813CCBF" w14:textId="77777777" w:rsidTr="7DB8B700">
        <w:trPr>
          <w:trHeight w:val="68"/>
        </w:trPr>
        <w:tc>
          <w:tcPr>
            <w:tcW w:w="1380" w:type="dxa"/>
            <w:shd w:val="clear" w:color="auto" w:fill="auto"/>
          </w:tcPr>
          <w:p w14:paraId="1B342D18" w14:textId="0BF600FE" w:rsidR="7DB8B700" w:rsidRDefault="7DB8B700" w:rsidP="7DB8B700">
            <w:pPr>
              <w:rPr>
                <w:b/>
                <w:bCs/>
              </w:rPr>
            </w:pPr>
          </w:p>
        </w:tc>
        <w:tc>
          <w:tcPr>
            <w:tcW w:w="3180" w:type="dxa"/>
            <w:shd w:val="clear" w:color="auto" w:fill="auto"/>
          </w:tcPr>
          <w:p w14:paraId="128F117B" w14:textId="1EF4D690" w:rsidR="7DB8B700" w:rsidRDefault="7DB8B700" w:rsidP="7DB8B700">
            <w:r>
              <w:t>MDG</w:t>
            </w:r>
          </w:p>
        </w:tc>
        <w:tc>
          <w:tcPr>
            <w:tcW w:w="2163" w:type="dxa"/>
            <w:shd w:val="clear" w:color="auto" w:fill="auto"/>
          </w:tcPr>
          <w:p w14:paraId="5228BCFD" w14:textId="08952D23" w:rsidR="7DB8B700" w:rsidRDefault="7DB8B700" w:rsidP="7DB8B700"/>
        </w:tc>
        <w:tc>
          <w:tcPr>
            <w:tcW w:w="2568" w:type="dxa"/>
            <w:shd w:val="clear" w:color="auto" w:fill="auto"/>
          </w:tcPr>
          <w:p w14:paraId="34846E97" w14:textId="4101E7A1" w:rsidR="7DB8B700" w:rsidRDefault="7DB8B700" w:rsidP="7DB8B700"/>
        </w:tc>
      </w:tr>
      <w:tr w:rsidR="7DB8B700" w14:paraId="532B2B52" w14:textId="77777777" w:rsidTr="7DB8B700">
        <w:trPr>
          <w:trHeight w:val="68"/>
        </w:trPr>
        <w:tc>
          <w:tcPr>
            <w:tcW w:w="1380" w:type="dxa"/>
            <w:shd w:val="clear" w:color="auto" w:fill="auto"/>
          </w:tcPr>
          <w:p w14:paraId="195C242D" w14:textId="5DFCF6F9" w:rsidR="7DB8B700" w:rsidRDefault="7DB8B700" w:rsidP="7DB8B700">
            <w:pPr>
              <w:rPr>
                <w:b/>
                <w:bCs/>
              </w:rPr>
            </w:pPr>
            <w:r w:rsidRPr="7DB8B700">
              <w:rPr>
                <w:b/>
                <w:bCs/>
              </w:rPr>
              <w:t>Total</w:t>
            </w:r>
          </w:p>
        </w:tc>
        <w:tc>
          <w:tcPr>
            <w:tcW w:w="3180" w:type="dxa"/>
            <w:shd w:val="clear" w:color="auto" w:fill="auto"/>
          </w:tcPr>
          <w:p w14:paraId="617E2E94" w14:textId="54E0E86E" w:rsidR="7DB8B700" w:rsidRDefault="7DB8B700" w:rsidP="7DB8B700"/>
        </w:tc>
        <w:tc>
          <w:tcPr>
            <w:tcW w:w="2163" w:type="dxa"/>
            <w:shd w:val="clear" w:color="auto" w:fill="auto"/>
          </w:tcPr>
          <w:p w14:paraId="7BE4D1CA" w14:textId="0E1FF548" w:rsidR="7DB8B700" w:rsidRDefault="7DB8B700" w:rsidP="7DB8B700">
            <w:r>
              <w:t>119</w:t>
            </w:r>
          </w:p>
        </w:tc>
        <w:tc>
          <w:tcPr>
            <w:tcW w:w="2568" w:type="dxa"/>
            <w:shd w:val="clear" w:color="auto" w:fill="auto"/>
          </w:tcPr>
          <w:p w14:paraId="0EB0BA46" w14:textId="789F0C60" w:rsidR="7DB8B700" w:rsidRDefault="7DB8B700" w:rsidP="7DB8B700">
            <w:r>
              <w:t>2618</w:t>
            </w:r>
          </w:p>
        </w:tc>
      </w:tr>
    </w:tbl>
    <w:p w14:paraId="1E4051D1" w14:textId="77777777" w:rsidR="003A5C82" w:rsidRDefault="7DB8B700" w:rsidP="003A5C82">
      <w:pPr>
        <w:pStyle w:val="Heading3"/>
      </w:pPr>
      <w:r>
        <w:t>Educación continua</w:t>
      </w:r>
    </w:p>
    <w:p w14:paraId="1E4051D2" w14:textId="77777777" w:rsidR="003A5C82" w:rsidRDefault="7DB8B700" w:rsidP="003A5C82">
      <w:r>
        <w:t xml:space="preserve">Especificar el número de eventos por tipo que se oferta y la cantidad de participantes. </w:t>
      </w:r>
    </w:p>
    <w:p w14:paraId="1E4051D3" w14:textId="77777777" w:rsidR="003A5C82" w:rsidRDefault="7DB8B700" w:rsidP="003A5C82">
      <w:pPr>
        <w:pStyle w:val="Heading3"/>
      </w:pPr>
      <w:r>
        <w:t>Egreso</w:t>
      </w:r>
    </w:p>
    <w:p w14:paraId="1E4051D4" w14:textId="77777777" w:rsidR="003A5C82" w:rsidRDefault="7DB8B700" w:rsidP="7DB8B700">
      <w:pPr>
        <w:rPr>
          <w:lang w:eastAsia="es-MX"/>
        </w:rPr>
      </w:pPr>
      <w:r w:rsidRPr="00D370EC">
        <w:rPr>
          <w:b/>
          <w:color w:val="FF0000"/>
          <w:lang w:eastAsia="es-MX"/>
        </w:rPr>
        <w:t>Porcentaje de alumnos que terminan</w:t>
      </w:r>
      <w:r w:rsidRPr="00D370EC">
        <w:rPr>
          <w:color w:val="FF0000"/>
          <w:lang w:eastAsia="es-MX"/>
        </w:rPr>
        <w:t xml:space="preserve"> </w:t>
      </w:r>
      <w:r w:rsidRPr="7DB8B700">
        <w:rPr>
          <w:lang w:eastAsia="es-MX"/>
        </w:rPr>
        <w:t xml:space="preserve">un nivel educativo de manera regular </w:t>
      </w:r>
      <w:r w:rsidRPr="00D370EC">
        <w:rPr>
          <w:b/>
          <w:color w:val="FF0000"/>
          <w:lang w:eastAsia="es-MX"/>
        </w:rPr>
        <w:t>en un tiempo establecido</w:t>
      </w:r>
      <w:r w:rsidRPr="7DB8B700">
        <w:rPr>
          <w:lang w:eastAsia="es-MX"/>
        </w:rPr>
        <w:t xml:space="preserve">. La </w:t>
      </w:r>
      <w:r w:rsidRPr="00D370EC">
        <w:rPr>
          <w:b/>
          <w:color w:val="FF0000"/>
          <w:lang w:eastAsia="es-MX"/>
        </w:rPr>
        <w:t>eficiencia terminal por cohorte</w:t>
      </w:r>
      <w:r w:rsidRPr="00D370EC">
        <w:rPr>
          <w:color w:val="FF0000"/>
          <w:lang w:eastAsia="es-MX"/>
        </w:rPr>
        <w:t xml:space="preserve"> </w:t>
      </w:r>
      <w:r w:rsidRPr="7DB8B700">
        <w:rPr>
          <w:lang w:eastAsia="es-MX"/>
        </w:rPr>
        <w:t xml:space="preserve">(ETC) o tasa de egreso por cohorte generacional, es la relación porcentual entre los egresados </w:t>
      </w:r>
      <w:r>
        <w:t>y el número de estudiantes de esa generación que ingresó</w:t>
      </w:r>
      <w:r w:rsidRPr="7DB8B700">
        <w:rPr>
          <w:lang w:eastAsia="es-MX"/>
        </w:rPr>
        <w:t xml:space="preserve"> hace “n” años atrás (tiempo que dura el programa de estudios).</w:t>
      </w:r>
    </w:p>
    <w:p w14:paraId="1E4051D5" w14:textId="77777777" w:rsidR="003A5C82" w:rsidRPr="003A5C82" w:rsidRDefault="7DB8B700" w:rsidP="003A5C82">
      <w:pPr>
        <w:pStyle w:val="Heading3"/>
      </w:pPr>
      <w:r>
        <w:t>Titulación</w:t>
      </w:r>
    </w:p>
    <w:p w14:paraId="1E4051D6" w14:textId="77777777" w:rsidR="003A5C82" w:rsidRDefault="7DB8B700" w:rsidP="003A5C82">
      <w:r>
        <w:t>Número de estudiantes titulados durante el periodo.</w:t>
      </w:r>
    </w:p>
    <w:p w14:paraId="7594EA24" w14:textId="6BC4514E" w:rsidR="00D370EC" w:rsidRDefault="00D370EC" w:rsidP="003A5C82">
      <w:r>
        <w:t>Licenciatur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24"/>
        <w:gridCol w:w="727"/>
        <w:gridCol w:w="727"/>
        <w:gridCol w:w="726"/>
        <w:gridCol w:w="726"/>
        <w:gridCol w:w="726"/>
        <w:gridCol w:w="726"/>
        <w:gridCol w:w="722"/>
        <w:gridCol w:w="724"/>
      </w:tblGrid>
      <w:tr w:rsidR="00D370EC" w:rsidRPr="00C65362" w14:paraId="72195BA5" w14:textId="5EBE5D39" w:rsidTr="00D370EC">
        <w:trPr>
          <w:trHeight w:val="229"/>
          <w:jc w:val="center"/>
        </w:trPr>
        <w:tc>
          <w:tcPr>
            <w:tcW w:w="1713" w:type="pct"/>
            <w:shd w:val="clear" w:color="auto" w:fill="E7E6E6"/>
            <w:vAlign w:val="center"/>
            <w:hideMark/>
          </w:tcPr>
          <w:p w14:paraId="699DD311" w14:textId="6C14CEBF" w:rsidR="00D370EC" w:rsidRPr="00C65362" w:rsidRDefault="00D370EC" w:rsidP="00FC76CA">
            <w:pPr>
              <w:rPr>
                <w:bCs/>
              </w:rPr>
            </w:pPr>
            <w:r>
              <w:rPr>
                <w:bCs/>
              </w:rPr>
              <w:t>Dependencia</w:t>
            </w:r>
          </w:p>
        </w:tc>
        <w:tc>
          <w:tcPr>
            <w:tcW w:w="824" w:type="pct"/>
            <w:gridSpan w:val="2"/>
            <w:shd w:val="clear" w:color="auto" w:fill="E7E6E6"/>
            <w:vAlign w:val="bottom"/>
          </w:tcPr>
          <w:p w14:paraId="60139631" w14:textId="77777777" w:rsidR="00D370EC" w:rsidRPr="00C65362" w:rsidRDefault="00D370EC" w:rsidP="00FC76CA">
            <w:pPr>
              <w:rPr>
                <w:bCs/>
              </w:rPr>
            </w:pPr>
            <w:r w:rsidRPr="00C65362">
              <w:rPr>
                <w:bCs/>
              </w:rPr>
              <w:t>Ago-Dic 2016</w:t>
            </w:r>
          </w:p>
        </w:tc>
        <w:tc>
          <w:tcPr>
            <w:tcW w:w="822" w:type="pct"/>
            <w:gridSpan w:val="2"/>
            <w:shd w:val="clear" w:color="auto" w:fill="E7E6E6"/>
          </w:tcPr>
          <w:p w14:paraId="7677EF04" w14:textId="19799685" w:rsidR="00D370EC" w:rsidRPr="00C65362" w:rsidRDefault="00D370EC" w:rsidP="00D370EC">
            <w:pPr>
              <w:rPr>
                <w:bCs/>
              </w:rPr>
            </w:pPr>
            <w:r>
              <w:rPr>
                <w:bCs/>
              </w:rPr>
              <w:t>Ene-</w:t>
            </w:r>
            <w:r w:rsidRPr="00C65362">
              <w:rPr>
                <w:bCs/>
              </w:rPr>
              <w:t>Jun 2017</w:t>
            </w:r>
          </w:p>
        </w:tc>
        <w:tc>
          <w:tcPr>
            <w:tcW w:w="822" w:type="pct"/>
            <w:gridSpan w:val="2"/>
            <w:shd w:val="clear" w:color="auto" w:fill="E7E6E6"/>
          </w:tcPr>
          <w:p w14:paraId="17DD98C4" w14:textId="3BD97CA7" w:rsidR="00D370EC" w:rsidRPr="00C65362" w:rsidRDefault="00D370EC" w:rsidP="00FC76CA">
            <w:pPr>
              <w:rPr>
                <w:bCs/>
              </w:rPr>
            </w:pPr>
            <w:r>
              <w:rPr>
                <w:bCs/>
              </w:rPr>
              <w:t>Ago-Dic 2017</w:t>
            </w:r>
          </w:p>
        </w:tc>
        <w:tc>
          <w:tcPr>
            <w:tcW w:w="819" w:type="pct"/>
            <w:gridSpan w:val="2"/>
            <w:shd w:val="clear" w:color="auto" w:fill="E7E6E6"/>
          </w:tcPr>
          <w:p w14:paraId="480B2FB8" w14:textId="7186E2C8" w:rsidR="00D370EC" w:rsidRPr="00C65362" w:rsidRDefault="00D370EC" w:rsidP="00FC76CA">
            <w:pPr>
              <w:rPr>
                <w:bCs/>
              </w:rPr>
            </w:pPr>
            <w:r>
              <w:rPr>
                <w:bCs/>
              </w:rPr>
              <w:t>Ene-Jun 2018</w:t>
            </w:r>
          </w:p>
        </w:tc>
      </w:tr>
      <w:tr w:rsidR="00D370EC" w:rsidRPr="00C65362" w14:paraId="5483227F" w14:textId="703281C7" w:rsidTr="00D370EC">
        <w:trPr>
          <w:trHeight w:val="157"/>
          <w:jc w:val="center"/>
        </w:trPr>
        <w:tc>
          <w:tcPr>
            <w:tcW w:w="1713" w:type="pct"/>
            <w:shd w:val="clear" w:color="auto" w:fill="auto"/>
            <w:noWrap/>
            <w:vAlign w:val="bottom"/>
            <w:hideMark/>
          </w:tcPr>
          <w:p w14:paraId="51DDB80F" w14:textId="77777777" w:rsidR="00D370EC" w:rsidRPr="00C65362" w:rsidRDefault="00D370EC" w:rsidP="00FC76CA">
            <w:pPr>
              <w:rPr>
                <w:bCs/>
              </w:rPr>
            </w:pPr>
            <w:r w:rsidRPr="00C65362">
              <w:rPr>
                <w:bCs/>
              </w:rPr>
              <w:t>Artes Visuales</w:t>
            </w:r>
          </w:p>
        </w:tc>
        <w:tc>
          <w:tcPr>
            <w:tcW w:w="824" w:type="pct"/>
            <w:gridSpan w:val="2"/>
            <w:vAlign w:val="bottom"/>
          </w:tcPr>
          <w:p w14:paraId="69430505" w14:textId="77777777" w:rsidR="00D370EC" w:rsidRPr="00C65362" w:rsidRDefault="00D370EC" w:rsidP="00FC76CA">
            <w:pPr>
              <w:rPr>
                <w:bCs/>
              </w:rPr>
            </w:pPr>
            <w:r w:rsidRPr="00C65362">
              <w:rPr>
                <w:bCs/>
              </w:rPr>
              <w:t>81</w:t>
            </w:r>
          </w:p>
        </w:tc>
        <w:tc>
          <w:tcPr>
            <w:tcW w:w="822" w:type="pct"/>
            <w:gridSpan w:val="2"/>
          </w:tcPr>
          <w:p w14:paraId="4B248EB2" w14:textId="77777777" w:rsidR="00D370EC" w:rsidRPr="00C65362" w:rsidRDefault="00D370EC" w:rsidP="00FC76CA">
            <w:pPr>
              <w:rPr>
                <w:bCs/>
              </w:rPr>
            </w:pPr>
            <w:r w:rsidRPr="00C65362">
              <w:rPr>
                <w:bCs/>
              </w:rPr>
              <w:t>59</w:t>
            </w:r>
          </w:p>
        </w:tc>
        <w:tc>
          <w:tcPr>
            <w:tcW w:w="822" w:type="pct"/>
            <w:gridSpan w:val="2"/>
          </w:tcPr>
          <w:p w14:paraId="77389C68" w14:textId="77777777" w:rsidR="00D370EC" w:rsidRPr="00C65362" w:rsidRDefault="00D370EC" w:rsidP="00FC76CA">
            <w:pPr>
              <w:rPr>
                <w:bCs/>
              </w:rPr>
            </w:pPr>
          </w:p>
        </w:tc>
        <w:tc>
          <w:tcPr>
            <w:tcW w:w="819" w:type="pct"/>
            <w:gridSpan w:val="2"/>
          </w:tcPr>
          <w:p w14:paraId="5CA9AAA0" w14:textId="77777777" w:rsidR="00D370EC" w:rsidRPr="00C65362" w:rsidRDefault="00D370EC" w:rsidP="00FC76CA">
            <w:pPr>
              <w:rPr>
                <w:bCs/>
              </w:rPr>
            </w:pPr>
          </w:p>
        </w:tc>
      </w:tr>
      <w:tr w:rsidR="00D370EC" w:rsidRPr="00C65362" w14:paraId="3220A180" w14:textId="7403955D" w:rsidTr="00D370EC">
        <w:trPr>
          <w:trHeight w:val="157"/>
          <w:jc w:val="center"/>
        </w:trPr>
        <w:tc>
          <w:tcPr>
            <w:tcW w:w="1713" w:type="pct"/>
            <w:shd w:val="clear" w:color="auto" w:fill="auto"/>
            <w:noWrap/>
            <w:vAlign w:val="bottom"/>
            <w:hideMark/>
          </w:tcPr>
          <w:p w14:paraId="45CF4830" w14:textId="73B0F03D" w:rsidR="00D370EC" w:rsidRPr="00C65362" w:rsidRDefault="00D370EC" w:rsidP="00FC76CA">
            <w:pPr>
              <w:rPr>
                <w:bCs/>
              </w:rPr>
            </w:pPr>
            <w:r>
              <w:rPr>
                <w:bCs/>
              </w:rPr>
              <w:t>Genero</w:t>
            </w:r>
          </w:p>
        </w:tc>
        <w:tc>
          <w:tcPr>
            <w:tcW w:w="412" w:type="pct"/>
            <w:vAlign w:val="bottom"/>
          </w:tcPr>
          <w:p w14:paraId="78E8995C" w14:textId="516FCAD2" w:rsidR="00D370EC" w:rsidRPr="00C65362" w:rsidRDefault="00D370EC" w:rsidP="00FC76CA">
            <w:pPr>
              <w:rPr>
                <w:bCs/>
              </w:rPr>
            </w:pPr>
            <w:r>
              <w:rPr>
                <w:bCs/>
              </w:rPr>
              <w:t>H</w:t>
            </w:r>
          </w:p>
        </w:tc>
        <w:tc>
          <w:tcPr>
            <w:tcW w:w="412" w:type="pct"/>
            <w:vAlign w:val="bottom"/>
          </w:tcPr>
          <w:p w14:paraId="77C79E87" w14:textId="48C4BE51" w:rsidR="00D370EC" w:rsidRPr="00C65362" w:rsidRDefault="00D370EC" w:rsidP="00FC76CA">
            <w:pPr>
              <w:rPr>
                <w:bCs/>
              </w:rPr>
            </w:pPr>
            <w:r>
              <w:rPr>
                <w:bCs/>
              </w:rPr>
              <w:t>M</w:t>
            </w:r>
          </w:p>
        </w:tc>
        <w:tc>
          <w:tcPr>
            <w:tcW w:w="411" w:type="pct"/>
          </w:tcPr>
          <w:p w14:paraId="2F0CB287" w14:textId="3EC61612" w:rsidR="00D370EC" w:rsidRPr="00C65362" w:rsidRDefault="00D370EC" w:rsidP="00FC76CA">
            <w:pPr>
              <w:rPr>
                <w:bCs/>
              </w:rPr>
            </w:pPr>
            <w:r>
              <w:rPr>
                <w:bCs/>
              </w:rPr>
              <w:t>H</w:t>
            </w:r>
          </w:p>
        </w:tc>
        <w:tc>
          <w:tcPr>
            <w:tcW w:w="411" w:type="pct"/>
          </w:tcPr>
          <w:p w14:paraId="4019A01F" w14:textId="504998EA" w:rsidR="00D370EC" w:rsidRPr="00C65362" w:rsidRDefault="00D370EC" w:rsidP="00FC76CA">
            <w:pPr>
              <w:rPr>
                <w:bCs/>
              </w:rPr>
            </w:pPr>
            <w:r>
              <w:rPr>
                <w:bCs/>
              </w:rPr>
              <w:t>M</w:t>
            </w:r>
          </w:p>
        </w:tc>
        <w:tc>
          <w:tcPr>
            <w:tcW w:w="411" w:type="pct"/>
          </w:tcPr>
          <w:p w14:paraId="0D2D462D" w14:textId="327C23D2" w:rsidR="00D370EC" w:rsidRPr="00C65362" w:rsidRDefault="00D370EC" w:rsidP="00FC76CA">
            <w:pPr>
              <w:rPr>
                <w:bCs/>
              </w:rPr>
            </w:pPr>
            <w:r>
              <w:rPr>
                <w:bCs/>
              </w:rPr>
              <w:t>H</w:t>
            </w:r>
          </w:p>
        </w:tc>
        <w:tc>
          <w:tcPr>
            <w:tcW w:w="411" w:type="pct"/>
          </w:tcPr>
          <w:p w14:paraId="79380192" w14:textId="5F770ED2" w:rsidR="00D370EC" w:rsidRPr="00C65362" w:rsidRDefault="00D370EC" w:rsidP="00FC76CA">
            <w:pPr>
              <w:rPr>
                <w:bCs/>
              </w:rPr>
            </w:pPr>
            <w:r>
              <w:rPr>
                <w:bCs/>
              </w:rPr>
              <w:t>M</w:t>
            </w:r>
          </w:p>
        </w:tc>
        <w:tc>
          <w:tcPr>
            <w:tcW w:w="409" w:type="pct"/>
          </w:tcPr>
          <w:p w14:paraId="4FC0B435" w14:textId="75807ED4" w:rsidR="00D370EC" w:rsidRPr="00C65362" w:rsidRDefault="00D370EC" w:rsidP="00FC76CA">
            <w:pPr>
              <w:rPr>
                <w:bCs/>
              </w:rPr>
            </w:pPr>
            <w:r>
              <w:rPr>
                <w:bCs/>
              </w:rPr>
              <w:t>H</w:t>
            </w:r>
          </w:p>
        </w:tc>
        <w:tc>
          <w:tcPr>
            <w:tcW w:w="409" w:type="pct"/>
          </w:tcPr>
          <w:p w14:paraId="4885F770" w14:textId="5D8E8479" w:rsidR="00D370EC" w:rsidRPr="00C65362" w:rsidRDefault="00D370EC" w:rsidP="00FC76CA">
            <w:pPr>
              <w:rPr>
                <w:bCs/>
              </w:rPr>
            </w:pPr>
            <w:r>
              <w:rPr>
                <w:bCs/>
              </w:rPr>
              <w:t>M</w:t>
            </w:r>
          </w:p>
        </w:tc>
      </w:tr>
      <w:tr w:rsidR="00D370EC" w:rsidRPr="00C65362" w14:paraId="6B78A4CC" w14:textId="77777777" w:rsidTr="00D370EC">
        <w:trPr>
          <w:trHeight w:val="157"/>
          <w:jc w:val="center"/>
        </w:trPr>
        <w:tc>
          <w:tcPr>
            <w:tcW w:w="1713" w:type="pct"/>
            <w:shd w:val="clear" w:color="auto" w:fill="auto"/>
            <w:noWrap/>
            <w:vAlign w:val="bottom"/>
          </w:tcPr>
          <w:p w14:paraId="1914691D" w14:textId="5B4EA8DC" w:rsidR="00D370EC" w:rsidRPr="00C65362" w:rsidRDefault="00D370EC" w:rsidP="00FC76CA">
            <w:pPr>
              <w:rPr>
                <w:bCs/>
              </w:rPr>
            </w:pPr>
            <w:r w:rsidRPr="00C65362">
              <w:rPr>
                <w:bCs/>
              </w:rPr>
              <w:t>TOTAL</w:t>
            </w:r>
          </w:p>
        </w:tc>
        <w:tc>
          <w:tcPr>
            <w:tcW w:w="824" w:type="pct"/>
            <w:gridSpan w:val="2"/>
            <w:vAlign w:val="bottom"/>
          </w:tcPr>
          <w:p w14:paraId="3F114817" w14:textId="77777777" w:rsidR="00D370EC" w:rsidRPr="00C65362" w:rsidRDefault="00D370EC" w:rsidP="00FC76CA">
            <w:pPr>
              <w:rPr>
                <w:bCs/>
              </w:rPr>
            </w:pPr>
          </w:p>
        </w:tc>
        <w:tc>
          <w:tcPr>
            <w:tcW w:w="822" w:type="pct"/>
            <w:gridSpan w:val="2"/>
          </w:tcPr>
          <w:p w14:paraId="150769EF" w14:textId="77777777" w:rsidR="00D370EC" w:rsidRPr="00C65362" w:rsidRDefault="00D370EC" w:rsidP="00FC76CA">
            <w:pPr>
              <w:rPr>
                <w:bCs/>
              </w:rPr>
            </w:pPr>
          </w:p>
        </w:tc>
        <w:tc>
          <w:tcPr>
            <w:tcW w:w="822" w:type="pct"/>
            <w:gridSpan w:val="2"/>
          </w:tcPr>
          <w:p w14:paraId="5877A58D" w14:textId="77777777" w:rsidR="00D370EC" w:rsidRPr="00C65362" w:rsidRDefault="00D370EC" w:rsidP="00FC76CA">
            <w:pPr>
              <w:rPr>
                <w:bCs/>
              </w:rPr>
            </w:pPr>
          </w:p>
        </w:tc>
        <w:tc>
          <w:tcPr>
            <w:tcW w:w="819" w:type="pct"/>
            <w:gridSpan w:val="2"/>
          </w:tcPr>
          <w:p w14:paraId="0117071D" w14:textId="77777777" w:rsidR="00D370EC" w:rsidRPr="00C65362" w:rsidRDefault="00D370EC" w:rsidP="00FC76CA">
            <w:pPr>
              <w:rPr>
                <w:bCs/>
              </w:rPr>
            </w:pPr>
          </w:p>
        </w:tc>
      </w:tr>
    </w:tbl>
    <w:p w14:paraId="1CB7E11E" w14:textId="2A983BFD" w:rsidR="00D370EC" w:rsidRDefault="00D370EC" w:rsidP="003A5C82"/>
    <w:p w14:paraId="5E805E98" w14:textId="1AD87F66" w:rsidR="00D370EC" w:rsidRDefault="00D370EC" w:rsidP="00D370EC">
      <w:r>
        <w:t>Posgrado</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024"/>
        <w:gridCol w:w="727"/>
        <w:gridCol w:w="727"/>
        <w:gridCol w:w="726"/>
        <w:gridCol w:w="726"/>
        <w:gridCol w:w="726"/>
        <w:gridCol w:w="726"/>
        <w:gridCol w:w="722"/>
        <w:gridCol w:w="724"/>
      </w:tblGrid>
      <w:tr w:rsidR="00D370EC" w:rsidRPr="00C65362" w14:paraId="3F81699B" w14:textId="77777777" w:rsidTr="00FC76CA">
        <w:trPr>
          <w:trHeight w:val="229"/>
          <w:jc w:val="center"/>
        </w:trPr>
        <w:tc>
          <w:tcPr>
            <w:tcW w:w="1713" w:type="pct"/>
            <w:shd w:val="clear" w:color="auto" w:fill="E7E6E6"/>
            <w:vAlign w:val="center"/>
            <w:hideMark/>
          </w:tcPr>
          <w:p w14:paraId="7DB9E5C6" w14:textId="77777777" w:rsidR="00D370EC" w:rsidRPr="00C65362" w:rsidRDefault="00D370EC" w:rsidP="00FC76CA">
            <w:pPr>
              <w:rPr>
                <w:bCs/>
              </w:rPr>
            </w:pPr>
            <w:r>
              <w:rPr>
                <w:bCs/>
              </w:rPr>
              <w:t>Dependencia</w:t>
            </w:r>
          </w:p>
        </w:tc>
        <w:tc>
          <w:tcPr>
            <w:tcW w:w="824" w:type="pct"/>
            <w:gridSpan w:val="2"/>
            <w:shd w:val="clear" w:color="auto" w:fill="E7E6E6"/>
            <w:vAlign w:val="bottom"/>
          </w:tcPr>
          <w:p w14:paraId="5FB0E719" w14:textId="120EA8A0" w:rsidR="00D370EC" w:rsidRPr="00C65362" w:rsidRDefault="00D370EC" w:rsidP="00FC76CA">
            <w:pPr>
              <w:rPr>
                <w:bCs/>
              </w:rPr>
            </w:pPr>
            <w:r w:rsidRPr="00C65362">
              <w:rPr>
                <w:bCs/>
              </w:rPr>
              <w:t>2016</w:t>
            </w:r>
          </w:p>
        </w:tc>
        <w:tc>
          <w:tcPr>
            <w:tcW w:w="822" w:type="pct"/>
            <w:gridSpan w:val="2"/>
            <w:shd w:val="clear" w:color="auto" w:fill="E7E6E6"/>
          </w:tcPr>
          <w:p w14:paraId="209E81D3" w14:textId="12CEDC29" w:rsidR="00D370EC" w:rsidRPr="00C65362" w:rsidRDefault="00D370EC" w:rsidP="00FC76CA">
            <w:pPr>
              <w:rPr>
                <w:bCs/>
              </w:rPr>
            </w:pPr>
            <w:r w:rsidRPr="00C65362">
              <w:rPr>
                <w:bCs/>
              </w:rPr>
              <w:t>2017</w:t>
            </w:r>
          </w:p>
        </w:tc>
        <w:tc>
          <w:tcPr>
            <w:tcW w:w="822" w:type="pct"/>
            <w:gridSpan w:val="2"/>
            <w:shd w:val="clear" w:color="auto" w:fill="E7E6E6"/>
          </w:tcPr>
          <w:p w14:paraId="7BE74A06" w14:textId="34149D5A" w:rsidR="00D370EC" w:rsidRPr="00C65362" w:rsidRDefault="00D370EC" w:rsidP="00FC76CA">
            <w:pPr>
              <w:rPr>
                <w:bCs/>
              </w:rPr>
            </w:pPr>
            <w:r>
              <w:rPr>
                <w:bCs/>
              </w:rPr>
              <w:t>2017</w:t>
            </w:r>
          </w:p>
        </w:tc>
        <w:tc>
          <w:tcPr>
            <w:tcW w:w="819" w:type="pct"/>
            <w:gridSpan w:val="2"/>
            <w:shd w:val="clear" w:color="auto" w:fill="E7E6E6"/>
          </w:tcPr>
          <w:p w14:paraId="730FC83B" w14:textId="6150AA6E" w:rsidR="00D370EC" w:rsidRPr="00C65362" w:rsidRDefault="00D370EC" w:rsidP="00D370EC">
            <w:pPr>
              <w:rPr>
                <w:bCs/>
              </w:rPr>
            </w:pPr>
            <w:r>
              <w:rPr>
                <w:bCs/>
              </w:rPr>
              <w:t>2018</w:t>
            </w:r>
          </w:p>
        </w:tc>
      </w:tr>
      <w:tr w:rsidR="00D370EC" w:rsidRPr="00C65362" w14:paraId="396D84A9" w14:textId="77777777" w:rsidTr="00FC76CA">
        <w:trPr>
          <w:trHeight w:val="157"/>
          <w:jc w:val="center"/>
        </w:trPr>
        <w:tc>
          <w:tcPr>
            <w:tcW w:w="1713" w:type="pct"/>
            <w:shd w:val="clear" w:color="auto" w:fill="auto"/>
            <w:noWrap/>
            <w:vAlign w:val="bottom"/>
            <w:hideMark/>
          </w:tcPr>
          <w:p w14:paraId="62BD47FB" w14:textId="77777777" w:rsidR="00D370EC" w:rsidRPr="00C65362" w:rsidRDefault="00D370EC" w:rsidP="00FC76CA">
            <w:pPr>
              <w:rPr>
                <w:bCs/>
              </w:rPr>
            </w:pPr>
            <w:r w:rsidRPr="00C65362">
              <w:rPr>
                <w:bCs/>
              </w:rPr>
              <w:t>Artes Visuales</w:t>
            </w:r>
          </w:p>
        </w:tc>
        <w:tc>
          <w:tcPr>
            <w:tcW w:w="824" w:type="pct"/>
            <w:gridSpan w:val="2"/>
            <w:vAlign w:val="bottom"/>
          </w:tcPr>
          <w:p w14:paraId="127F5EE0" w14:textId="6EA71639" w:rsidR="00D370EC" w:rsidRPr="00C65362" w:rsidRDefault="00D370EC" w:rsidP="00FC76CA">
            <w:pPr>
              <w:rPr>
                <w:bCs/>
              </w:rPr>
            </w:pPr>
            <w:r>
              <w:rPr>
                <w:bCs/>
              </w:rPr>
              <w:t>4</w:t>
            </w:r>
          </w:p>
        </w:tc>
        <w:tc>
          <w:tcPr>
            <w:tcW w:w="822" w:type="pct"/>
            <w:gridSpan w:val="2"/>
          </w:tcPr>
          <w:p w14:paraId="3B676010" w14:textId="1B0C87DD" w:rsidR="00D370EC" w:rsidRPr="00C65362" w:rsidRDefault="00D370EC" w:rsidP="00FC76CA">
            <w:pPr>
              <w:rPr>
                <w:bCs/>
              </w:rPr>
            </w:pPr>
            <w:r>
              <w:rPr>
                <w:bCs/>
              </w:rPr>
              <w:t>1</w:t>
            </w:r>
          </w:p>
        </w:tc>
        <w:tc>
          <w:tcPr>
            <w:tcW w:w="822" w:type="pct"/>
            <w:gridSpan w:val="2"/>
          </w:tcPr>
          <w:p w14:paraId="07DD117E" w14:textId="77777777" w:rsidR="00D370EC" w:rsidRPr="00C65362" w:rsidRDefault="00D370EC" w:rsidP="00FC76CA">
            <w:pPr>
              <w:rPr>
                <w:bCs/>
              </w:rPr>
            </w:pPr>
          </w:p>
        </w:tc>
        <w:tc>
          <w:tcPr>
            <w:tcW w:w="819" w:type="pct"/>
            <w:gridSpan w:val="2"/>
          </w:tcPr>
          <w:p w14:paraId="46F4D3C8" w14:textId="77777777" w:rsidR="00D370EC" w:rsidRPr="00C65362" w:rsidRDefault="00D370EC" w:rsidP="00FC76CA">
            <w:pPr>
              <w:rPr>
                <w:bCs/>
              </w:rPr>
            </w:pPr>
          </w:p>
        </w:tc>
      </w:tr>
      <w:tr w:rsidR="00D370EC" w:rsidRPr="00C65362" w14:paraId="12287AD8" w14:textId="77777777" w:rsidTr="00FC76CA">
        <w:trPr>
          <w:trHeight w:val="157"/>
          <w:jc w:val="center"/>
        </w:trPr>
        <w:tc>
          <w:tcPr>
            <w:tcW w:w="1713" w:type="pct"/>
            <w:shd w:val="clear" w:color="auto" w:fill="auto"/>
            <w:noWrap/>
            <w:vAlign w:val="bottom"/>
            <w:hideMark/>
          </w:tcPr>
          <w:p w14:paraId="39871B8A" w14:textId="77777777" w:rsidR="00D370EC" w:rsidRPr="00C65362" w:rsidRDefault="00D370EC" w:rsidP="00FC76CA">
            <w:pPr>
              <w:rPr>
                <w:bCs/>
              </w:rPr>
            </w:pPr>
            <w:r>
              <w:rPr>
                <w:bCs/>
              </w:rPr>
              <w:t>Genero</w:t>
            </w:r>
          </w:p>
        </w:tc>
        <w:tc>
          <w:tcPr>
            <w:tcW w:w="412" w:type="pct"/>
            <w:vAlign w:val="bottom"/>
          </w:tcPr>
          <w:p w14:paraId="0F38564D" w14:textId="77777777" w:rsidR="00D370EC" w:rsidRPr="00C65362" w:rsidRDefault="00D370EC" w:rsidP="00FC76CA">
            <w:pPr>
              <w:rPr>
                <w:bCs/>
              </w:rPr>
            </w:pPr>
            <w:r>
              <w:rPr>
                <w:bCs/>
              </w:rPr>
              <w:t>H</w:t>
            </w:r>
          </w:p>
        </w:tc>
        <w:tc>
          <w:tcPr>
            <w:tcW w:w="412" w:type="pct"/>
            <w:vAlign w:val="bottom"/>
          </w:tcPr>
          <w:p w14:paraId="7F53814A" w14:textId="77777777" w:rsidR="00D370EC" w:rsidRPr="00C65362" w:rsidRDefault="00D370EC" w:rsidP="00FC76CA">
            <w:pPr>
              <w:rPr>
                <w:bCs/>
              </w:rPr>
            </w:pPr>
            <w:r>
              <w:rPr>
                <w:bCs/>
              </w:rPr>
              <w:t>M</w:t>
            </w:r>
          </w:p>
        </w:tc>
        <w:tc>
          <w:tcPr>
            <w:tcW w:w="411" w:type="pct"/>
          </w:tcPr>
          <w:p w14:paraId="4193F25D" w14:textId="77777777" w:rsidR="00D370EC" w:rsidRPr="00C65362" w:rsidRDefault="00D370EC" w:rsidP="00FC76CA">
            <w:pPr>
              <w:rPr>
                <w:bCs/>
              </w:rPr>
            </w:pPr>
            <w:r>
              <w:rPr>
                <w:bCs/>
              </w:rPr>
              <w:t>H</w:t>
            </w:r>
          </w:p>
        </w:tc>
        <w:tc>
          <w:tcPr>
            <w:tcW w:w="411" w:type="pct"/>
          </w:tcPr>
          <w:p w14:paraId="63C5A4A3" w14:textId="77777777" w:rsidR="00D370EC" w:rsidRPr="00C65362" w:rsidRDefault="00D370EC" w:rsidP="00FC76CA">
            <w:pPr>
              <w:rPr>
                <w:bCs/>
              </w:rPr>
            </w:pPr>
            <w:r>
              <w:rPr>
                <w:bCs/>
              </w:rPr>
              <w:t>M</w:t>
            </w:r>
          </w:p>
        </w:tc>
        <w:tc>
          <w:tcPr>
            <w:tcW w:w="411" w:type="pct"/>
          </w:tcPr>
          <w:p w14:paraId="3049ECAA" w14:textId="77777777" w:rsidR="00D370EC" w:rsidRPr="00C65362" w:rsidRDefault="00D370EC" w:rsidP="00FC76CA">
            <w:pPr>
              <w:rPr>
                <w:bCs/>
              </w:rPr>
            </w:pPr>
            <w:r>
              <w:rPr>
                <w:bCs/>
              </w:rPr>
              <w:t>H</w:t>
            </w:r>
          </w:p>
        </w:tc>
        <w:tc>
          <w:tcPr>
            <w:tcW w:w="411" w:type="pct"/>
          </w:tcPr>
          <w:p w14:paraId="1F08FB5E" w14:textId="77777777" w:rsidR="00D370EC" w:rsidRPr="00C65362" w:rsidRDefault="00D370EC" w:rsidP="00FC76CA">
            <w:pPr>
              <w:rPr>
                <w:bCs/>
              </w:rPr>
            </w:pPr>
            <w:r>
              <w:rPr>
                <w:bCs/>
              </w:rPr>
              <w:t>M</w:t>
            </w:r>
          </w:p>
        </w:tc>
        <w:tc>
          <w:tcPr>
            <w:tcW w:w="409" w:type="pct"/>
          </w:tcPr>
          <w:p w14:paraId="36A0152C" w14:textId="77777777" w:rsidR="00D370EC" w:rsidRPr="00C65362" w:rsidRDefault="00D370EC" w:rsidP="00FC76CA">
            <w:pPr>
              <w:rPr>
                <w:bCs/>
              </w:rPr>
            </w:pPr>
            <w:r>
              <w:rPr>
                <w:bCs/>
              </w:rPr>
              <w:t>H</w:t>
            </w:r>
          </w:p>
        </w:tc>
        <w:tc>
          <w:tcPr>
            <w:tcW w:w="409" w:type="pct"/>
          </w:tcPr>
          <w:p w14:paraId="36591286" w14:textId="77777777" w:rsidR="00D370EC" w:rsidRPr="00C65362" w:rsidRDefault="00D370EC" w:rsidP="00FC76CA">
            <w:pPr>
              <w:rPr>
                <w:bCs/>
              </w:rPr>
            </w:pPr>
            <w:r>
              <w:rPr>
                <w:bCs/>
              </w:rPr>
              <w:t>M</w:t>
            </w:r>
          </w:p>
        </w:tc>
      </w:tr>
      <w:tr w:rsidR="00D370EC" w:rsidRPr="00C65362" w14:paraId="544F2205" w14:textId="77777777" w:rsidTr="00FC76CA">
        <w:trPr>
          <w:trHeight w:val="157"/>
          <w:jc w:val="center"/>
        </w:trPr>
        <w:tc>
          <w:tcPr>
            <w:tcW w:w="1713" w:type="pct"/>
            <w:shd w:val="clear" w:color="auto" w:fill="auto"/>
            <w:noWrap/>
            <w:vAlign w:val="bottom"/>
          </w:tcPr>
          <w:p w14:paraId="35FD73FB" w14:textId="77777777" w:rsidR="00D370EC" w:rsidRPr="00C65362" w:rsidRDefault="00D370EC" w:rsidP="00FC76CA">
            <w:pPr>
              <w:rPr>
                <w:bCs/>
              </w:rPr>
            </w:pPr>
            <w:r w:rsidRPr="00C65362">
              <w:rPr>
                <w:bCs/>
              </w:rPr>
              <w:t>TOTAL</w:t>
            </w:r>
          </w:p>
        </w:tc>
        <w:tc>
          <w:tcPr>
            <w:tcW w:w="824" w:type="pct"/>
            <w:gridSpan w:val="2"/>
            <w:vAlign w:val="bottom"/>
          </w:tcPr>
          <w:p w14:paraId="575730E9" w14:textId="77777777" w:rsidR="00D370EC" w:rsidRPr="00C65362" w:rsidRDefault="00D370EC" w:rsidP="00FC76CA">
            <w:pPr>
              <w:rPr>
                <w:bCs/>
              </w:rPr>
            </w:pPr>
          </w:p>
        </w:tc>
        <w:tc>
          <w:tcPr>
            <w:tcW w:w="822" w:type="pct"/>
            <w:gridSpan w:val="2"/>
          </w:tcPr>
          <w:p w14:paraId="46FC347C" w14:textId="77777777" w:rsidR="00D370EC" w:rsidRPr="00C65362" w:rsidRDefault="00D370EC" w:rsidP="00FC76CA">
            <w:pPr>
              <w:rPr>
                <w:bCs/>
              </w:rPr>
            </w:pPr>
          </w:p>
        </w:tc>
        <w:tc>
          <w:tcPr>
            <w:tcW w:w="822" w:type="pct"/>
            <w:gridSpan w:val="2"/>
          </w:tcPr>
          <w:p w14:paraId="54764AB8" w14:textId="77777777" w:rsidR="00D370EC" w:rsidRPr="00C65362" w:rsidRDefault="00D370EC" w:rsidP="00FC76CA">
            <w:pPr>
              <w:rPr>
                <w:bCs/>
              </w:rPr>
            </w:pPr>
          </w:p>
        </w:tc>
        <w:tc>
          <w:tcPr>
            <w:tcW w:w="819" w:type="pct"/>
            <w:gridSpan w:val="2"/>
          </w:tcPr>
          <w:p w14:paraId="591D4E3B" w14:textId="77777777" w:rsidR="00D370EC" w:rsidRPr="00C65362" w:rsidRDefault="00D370EC" w:rsidP="00FC76CA">
            <w:pPr>
              <w:rPr>
                <w:bCs/>
              </w:rPr>
            </w:pPr>
          </w:p>
        </w:tc>
      </w:tr>
    </w:tbl>
    <w:p w14:paraId="2B41EAA1" w14:textId="77777777" w:rsidR="00D370EC" w:rsidRDefault="00D370EC" w:rsidP="003A5C82"/>
    <w:p w14:paraId="1E4051D7" w14:textId="77777777" w:rsidR="003A5C82" w:rsidRDefault="7DB8B700" w:rsidP="003A5C82">
      <w:pPr>
        <w:pStyle w:val="Heading3"/>
      </w:pPr>
      <w:r>
        <w:lastRenderedPageBreak/>
        <w:t>Seguimiento de egresados</w:t>
      </w:r>
    </w:p>
    <w:p w14:paraId="1E4051D8" w14:textId="77777777" w:rsidR="003A5C82" w:rsidRDefault="7DB8B700" w:rsidP="003A5C82">
      <w:r>
        <w:t xml:space="preserve">En este apartado detallar información sobre cómo funciona este programa y de qué manera retroalimenta las actividades académicas y de servicio. </w:t>
      </w:r>
    </w:p>
    <w:p w14:paraId="1E4051D9" w14:textId="77777777" w:rsidR="003A5C82" w:rsidRDefault="7DB8B700" w:rsidP="003A5C82">
      <w:pPr>
        <w:pStyle w:val="Heading3"/>
      </w:pPr>
      <w:r>
        <w:t>Modelo Educativo</w:t>
      </w:r>
    </w:p>
    <w:p w14:paraId="1E4051DA" w14:textId="77777777" w:rsidR="003A5C82" w:rsidRDefault="7DB8B700" w:rsidP="003A5C82">
      <w:r>
        <w:t>Se describe la relación de programas educativos reestructurados en el año del informe. Incluir el número y porcentaje de programas educativos reestructurados con respecto al total de programas ofertados.</w:t>
      </w:r>
    </w:p>
    <w:tbl>
      <w:tblPr>
        <w:tblW w:w="5000" w:type="pct"/>
        <w:tblCellMar>
          <w:left w:w="70" w:type="dxa"/>
          <w:right w:w="70" w:type="dxa"/>
        </w:tblCellMar>
        <w:tblLook w:val="04A0" w:firstRow="1" w:lastRow="0" w:firstColumn="1" w:lastColumn="0" w:noHBand="0" w:noVBand="1"/>
      </w:tblPr>
      <w:tblGrid>
        <w:gridCol w:w="4894"/>
        <w:gridCol w:w="1819"/>
        <w:gridCol w:w="2115"/>
      </w:tblGrid>
      <w:tr w:rsidR="00EB47E0" w:rsidRPr="00C65362" w14:paraId="010A8B91" w14:textId="77777777" w:rsidTr="00EB47E0">
        <w:trPr>
          <w:trHeight w:val="458"/>
        </w:trPr>
        <w:tc>
          <w:tcPr>
            <w:tcW w:w="5000" w:type="pct"/>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72F6CC5A" w14:textId="70B0F928" w:rsidR="00EB47E0" w:rsidRPr="00C65362" w:rsidRDefault="00EB47E0" w:rsidP="00FC76CA">
            <w:pPr>
              <w:rPr>
                <w:bCs/>
              </w:rPr>
            </w:pPr>
            <w:r w:rsidRPr="00C65362">
              <w:rPr>
                <w:bCs/>
              </w:rPr>
              <w:t>PE reformados de acue</w:t>
            </w:r>
            <w:r>
              <w:rPr>
                <w:bCs/>
              </w:rPr>
              <w:t xml:space="preserve">rdo al Modelo Educativo UANL </w:t>
            </w:r>
            <w:r w:rsidRPr="00C65362">
              <w:rPr>
                <w:bCs/>
                <w:u w:val="single"/>
              </w:rPr>
              <w:t xml:space="preserve">2008 </w:t>
            </w:r>
            <w:r w:rsidRPr="00C65362">
              <w:rPr>
                <w:bCs/>
              </w:rPr>
              <w:t>a 2015</w:t>
            </w:r>
          </w:p>
        </w:tc>
      </w:tr>
      <w:tr w:rsidR="00EB47E0" w:rsidRPr="00C65362" w14:paraId="466F792E" w14:textId="77777777" w:rsidTr="00EB47E0">
        <w:trPr>
          <w:trHeight w:val="300"/>
        </w:trPr>
        <w:tc>
          <w:tcPr>
            <w:tcW w:w="2772" w:type="pct"/>
            <w:tcBorders>
              <w:top w:val="nil"/>
              <w:left w:val="single" w:sz="4" w:space="0" w:color="auto"/>
              <w:bottom w:val="single" w:sz="4" w:space="0" w:color="auto"/>
              <w:right w:val="single" w:sz="4" w:space="0" w:color="auto"/>
            </w:tcBorders>
            <w:shd w:val="clear" w:color="auto" w:fill="auto"/>
            <w:noWrap/>
            <w:vAlign w:val="bottom"/>
            <w:hideMark/>
          </w:tcPr>
          <w:p w14:paraId="0C98D853" w14:textId="77777777" w:rsidR="00EB47E0" w:rsidRPr="00C65362" w:rsidRDefault="00EB47E0" w:rsidP="00FC76CA">
            <w:pPr>
              <w:rPr>
                <w:bCs/>
              </w:rPr>
            </w:pPr>
            <w:r w:rsidRPr="00C65362">
              <w:rPr>
                <w:bCs/>
              </w:rPr>
              <w:t> </w:t>
            </w:r>
          </w:p>
        </w:tc>
        <w:tc>
          <w:tcPr>
            <w:tcW w:w="1030" w:type="pct"/>
            <w:tcBorders>
              <w:top w:val="nil"/>
              <w:left w:val="nil"/>
              <w:bottom w:val="single" w:sz="4" w:space="0" w:color="auto"/>
              <w:right w:val="single" w:sz="4" w:space="0" w:color="auto"/>
            </w:tcBorders>
            <w:shd w:val="clear" w:color="auto" w:fill="auto"/>
            <w:noWrap/>
            <w:vAlign w:val="center"/>
            <w:hideMark/>
          </w:tcPr>
          <w:p w14:paraId="5EAFA6CB" w14:textId="77777777" w:rsidR="00EB47E0" w:rsidRPr="00C65362" w:rsidRDefault="00EB47E0" w:rsidP="00FC76CA">
            <w:pPr>
              <w:rPr>
                <w:bCs/>
              </w:rPr>
            </w:pPr>
            <w:r w:rsidRPr="00C65362">
              <w:rPr>
                <w:bCs/>
              </w:rPr>
              <w:t>Número</w:t>
            </w:r>
          </w:p>
        </w:tc>
        <w:tc>
          <w:tcPr>
            <w:tcW w:w="1198" w:type="pct"/>
            <w:tcBorders>
              <w:top w:val="nil"/>
              <w:left w:val="nil"/>
              <w:bottom w:val="single" w:sz="4" w:space="0" w:color="auto"/>
              <w:right w:val="single" w:sz="4" w:space="0" w:color="auto"/>
            </w:tcBorders>
            <w:shd w:val="clear" w:color="auto" w:fill="auto"/>
            <w:noWrap/>
            <w:vAlign w:val="center"/>
            <w:hideMark/>
          </w:tcPr>
          <w:p w14:paraId="139E9965" w14:textId="77777777" w:rsidR="00EB47E0" w:rsidRPr="00C65362" w:rsidRDefault="00EB47E0" w:rsidP="00FC76CA">
            <w:pPr>
              <w:rPr>
                <w:bCs/>
              </w:rPr>
            </w:pPr>
            <w:r w:rsidRPr="00C65362">
              <w:rPr>
                <w:bCs/>
              </w:rPr>
              <w:t>Porcentaje</w:t>
            </w:r>
          </w:p>
        </w:tc>
      </w:tr>
      <w:tr w:rsidR="00EB47E0" w:rsidRPr="00C65362" w14:paraId="4FC66BCE" w14:textId="77777777" w:rsidTr="00EB47E0">
        <w:trPr>
          <w:trHeight w:val="300"/>
        </w:trPr>
        <w:tc>
          <w:tcPr>
            <w:tcW w:w="2772" w:type="pct"/>
            <w:tcBorders>
              <w:top w:val="nil"/>
              <w:left w:val="single" w:sz="4" w:space="0" w:color="auto"/>
              <w:bottom w:val="single" w:sz="4" w:space="0" w:color="auto"/>
              <w:right w:val="single" w:sz="4" w:space="0" w:color="auto"/>
            </w:tcBorders>
            <w:shd w:val="clear" w:color="auto" w:fill="auto"/>
            <w:noWrap/>
            <w:vAlign w:val="center"/>
            <w:hideMark/>
          </w:tcPr>
          <w:p w14:paraId="3D88AA1C" w14:textId="77777777" w:rsidR="00EB47E0" w:rsidRPr="00C65362" w:rsidRDefault="00EB47E0" w:rsidP="00FC76CA">
            <w:pPr>
              <w:rPr>
                <w:bCs/>
              </w:rPr>
            </w:pPr>
            <w:r w:rsidRPr="00C65362">
              <w:rPr>
                <w:bCs/>
              </w:rPr>
              <w:t>Licenciatura</w:t>
            </w:r>
          </w:p>
        </w:tc>
        <w:tc>
          <w:tcPr>
            <w:tcW w:w="1030" w:type="pct"/>
            <w:tcBorders>
              <w:top w:val="nil"/>
              <w:left w:val="nil"/>
              <w:bottom w:val="single" w:sz="4" w:space="0" w:color="auto"/>
              <w:right w:val="single" w:sz="4" w:space="0" w:color="auto"/>
            </w:tcBorders>
            <w:shd w:val="clear" w:color="auto" w:fill="auto"/>
            <w:noWrap/>
            <w:vAlign w:val="center"/>
          </w:tcPr>
          <w:p w14:paraId="3EF2CA31" w14:textId="77777777" w:rsidR="00EB47E0" w:rsidRPr="00C65362" w:rsidRDefault="00EB47E0" w:rsidP="00FC76CA">
            <w:pPr>
              <w:rPr>
                <w:bCs/>
              </w:rPr>
            </w:pPr>
            <w:r w:rsidRPr="00C65362">
              <w:rPr>
                <w:bCs/>
              </w:rPr>
              <w:t>3</w:t>
            </w:r>
          </w:p>
        </w:tc>
        <w:tc>
          <w:tcPr>
            <w:tcW w:w="1198" w:type="pct"/>
            <w:tcBorders>
              <w:top w:val="nil"/>
              <w:left w:val="nil"/>
              <w:bottom w:val="single" w:sz="4" w:space="0" w:color="auto"/>
              <w:right w:val="single" w:sz="4" w:space="0" w:color="auto"/>
            </w:tcBorders>
            <w:shd w:val="clear" w:color="auto" w:fill="auto"/>
            <w:noWrap/>
            <w:vAlign w:val="center"/>
          </w:tcPr>
          <w:p w14:paraId="0343815D" w14:textId="77777777" w:rsidR="00EB47E0" w:rsidRPr="00C65362" w:rsidRDefault="00EB47E0" w:rsidP="00FC76CA">
            <w:pPr>
              <w:rPr>
                <w:bCs/>
              </w:rPr>
            </w:pPr>
            <w:r w:rsidRPr="00C65362">
              <w:rPr>
                <w:bCs/>
              </w:rPr>
              <w:t>100%</w:t>
            </w:r>
          </w:p>
        </w:tc>
      </w:tr>
      <w:tr w:rsidR="00EB47E0" w:rsidRPr="00C65362" w14:paraId="3DC94B3F" w14:textId="77777777" w:rsidTr="00EB47E0">
        <w:trPr>
          <w:trHeight w:val="300"/>
        </w:trPr>
        <w:tc>
          <w:tcPr>
            <w:tcW w:w="2772" w:type="pct"/>
            <w:tcBorders>
              <w:top w:val="nil"/>
              <w:left w:val="single" w:sz="4" w:space="0" w:color="auto"/>
              <w:bottom w:val="single" w:sz="4" w:space="0" w:color="auto"/>
              <w:right w:val="single" w:sz="4" w:space="0" w:color="auto"/>
            </w:tcBorders>
            <w:shd w:val="clear" w:color="auto" w:fill="auto"/>
            <w:noWrap/>
            <w:vAlign w:val="center"/>
            <w:hideMark/>
          </w:tcPr>
          <w:p w14:paraId="0A229F53" w14:textId="77777777" w:rsidR="00EB47E0" w:rsidRPr="00C65362" w:rsidRDefault="00EB47E0" w:rsidP="00FC76CA">
            <w:pPr>
              <w:rPr>
                <w:bCs/>
              </w:rPr>
            </w:pPr>
            <w:r w:rsidRPr="00C65362">
              <w:rPr>
                <w:bCs/>
              </w:rPr>
              <w:t>Posgrado</w:t>
            </w:r>
          </w:p>
        </w:tc>
        <w:tc>
          <w:tcPr>
            <w:tcW w:w="1030" w:type="pct"/>
            <w:tcBorders>
              <w:top w:val="nil"/>
              <w:left w:val="nil"/>
              <w:bottom w:val="single" w:sz="4" w:space="0" w:color="auto"/>
              <w:right w:val="single" w:sz="4" w:space="0" w:color="auto"/>
            </w:tcBorders>
            <w:shd w:val="clear" w:color="auto" w:fill="auto"/>
            <w:noWrap/>
            <w:vAlign w:val="center"/>
          </w:tcPr>
          <w:p w14:paraId="6D46E354" w14:textId="77777777" w:rsidR="00EB47E0" w:rsidRPr="00C65362" w:rsidRDefault="00EB47E0" w:rsidP="00FC76CA">
            <w:pPr>
              <w:rPr>
                <w:bCs/>
              </w:rPr>
            </w:pPr>
            <w:r w:rsidRPr="00C65362">
              <w:rPr>
                <w:bCs/>
              </w:rPr>
              <w:t>2</w:t>
            </w:r>
          </w:p>
        </w:tc>
        <w:tc>
          <w:tcPr>
            <w:tcW w:w="1198" w:type="pct"/>
            <w:tcBorders>
              <w:top w:val="nil"/>
              <w:left w:val="nil"/>
              <w:bottom w:val="single" w:sz="4" w:space="0" w:color="auto"/>
              <w:right w:val="single" w:sz="4" w:space="0" w:color="auto"/>
            </w:tcBorders>
            <w:shd w:val="clear" w:color="auto" w:fill="auto"/>
            <w:noWrap/>
            <w:vAlign w:val="center"/>
          </w:tcPr>
          <w:p w14:paraId="538C05D9" w14:textId="77777777" w:rsidR="00EB47E0" w:rsidRPr="00C65362" w:rsidRDefault="00EB47E0" w:rsidP="00FC76CA">
            <w:pPr>
              <w:rPr>
                <w:bCs/>
              </w:rPr>
            </w:pPr>
            <w:r w:rsidRPr="00C65362">
              <w:rPr>
                <w:bCs/>
              </w:rPr>
              <w:t>100%</w:t>
            </w:r>
          </w:p>
        </w:tc>
      </w:tr>
    </w:tbl>
    <w:p w14:paraId="1E4051DB" w14:textId="77777777" w:rsidR="003A5C82" w:rsidRDefault="7DB8B700" w:rsidP="003A5C82">
      <w:pPr>
        <w:pStyle w:val="Heading3"/>
      </w:pPr>
      <w:r>
        <w:t>Programas de atención al estudiante</w:t>
      </w:r>
    </w:p>
    <w:p w14:paraId="1E4051DC" w14:textId="77777777" w:rsidR="003A5C82" w:rsidRDefault="7DB8B700" w:rsidP="003A5C82">
      <w:pPr>
        <w:jc w:val="both"/>
      </w:pPr>
      <w:r>
        <w:t>En este apartado se reporta el número de estudiantes que hacen uso de cada tipo de atención señalada, en el año correspondiente. Cabe aclarar que un estudiante puede contarse en varias ocasiones o haber sido beneficiario de diferentes programas.</w:t>
      </w:r>
    </w:p>
    <w:p w14:paraId="1E4051DD" w14:textId="77777777" w:rsidR="003A5C82" w:rsidRDefault="7DB8B700" w:rsidP="003A5C82">
      <w:pPr>
        <w:pStyle w:val="ListParagraph"/>
        <w:numPr>
          <w:ilvl w:val="0"/>
          <w:numId w:val="22"/>
        </w:numPr>
      </w:pPr>
      <w:r>
        <w:t xml:space="preserve">Se le considera </w:t>
      </w:r>
      <w:r w:rsidRPr="7DB8B700">
        <w:rPr>
          <w:i/>
          <w:iCs/>
        </w:rPr>
        <w:t>Curso Inductivo</w:t>
      </w:r>
      <w:r>
        <w:t xml:space="preserve"> al curso dirigido a los estudiantes de primer ingreso.</w:t>
      </w:r>
    </w:p>
    <w:p w14:paraId="1E4051DE" w14:textId="77777777" w:rsidR="003A5C82" w:rsidRDefault="7DB8B700" w:rsidP="003A5C82">
      <w:pPr>
        <w:pStyle w:val="ListParagraph"/>
        <w:numPr>
          <w:ilvl w:val="0"/>
          <w:numId w:val="22"/>
        </w:numPr>
      </w:pPr>
      <w:r>
        <w:t xml:space="preserve">Se le considera </w:t>
      </w:r>
      <w:r w:rsidRPr="7DB8B700">
        <w:rPr>
          <w:i/>
          <w:iCs/>
        </w:rPr>
        <w:t>Curso Propedéutico</w:t>
      </w:r>
      <w:r>
        <w:t xml:space="preserve"> al que se imparte a los estudiantes que obtuvieron los más bajos puntajes del examen de selección.</w:t>
      </w:r>
    </w:p>
    <w:p w14:paraId="1E4051DF" w14:textId="77777777" w:rsidR="003A5C82" w:rsidRDefault="7DB8B700" w:rsidP="003A5C82">
      <w:pPr>
        <w:pStyle w:val="ListParagraph"/>
        <w:numPr>
          <w:ilvl w:val="0"/>
          <w:numId w:val="22"/>
        </w:numPr>
      </w:pPr>
      <w:r>
        <w:t xml:space="preserve">En el renglón de </w:t>
      </w:r>
      <w:r w:rsidRPr="7DB8B700">
        <w:rPr>
          <w:i/>
          <w:iCs/>
        </w:rPr>
        <w:t>Tutoría</w:t>
      </w:r>
      <w:r>
        <w:t>, se consideran los servicios prestados a los estudiantes con respecto a su acompañamiento en su trayectoria escolar.</w:t>
      </w:r>
    </w:p>
    <w:p w14:paraId="1E4051E0" w14:textId="77777777" w:rsidR="003A5C82" w:rsidRDefault="7DB8B700" w:rsidP="003A5C82">
      <w:pPr>
        <w:pStyle w:val="ListParagraph"/>
        <w:numPr>
          <w:ilvl w:val="0"/>
          <w:numId w:val="22"/>
        </w:numPr>
      </w:pPr>
      <w:r>
        <w:t xml:space="preserve">Con respecto a las Asesorías Académicas, se refiere a la atención relativa a las diversas disciplinas que abarcan el programa de estudios. </w:t>
      </w:r>
    </w:p>
    <w:p w14:paraId="1E4051E1" w14:textId="77777777" w:rsidR="003A5C82" w:rsidRDefault="7DB8B700" w:rsidP="003A5C82">
      <w:pPr>
        <w:pStyle w:val="ListParagraph"/>
        <w:numPr>
          <w:ilvl w:val="0"/>
          <w:numId w:val="22"/>
        </w:numPr>
      </w:pPr>
      <w:r w:rsidRPr="7DB8B700">
        <w:rPr>
          <w:i/>
          <w:iCs/>
        </w:rPr>
        <w:t>Talentos</w:t>
      </w:r>
      <w:r>
        <w:t>. Son aquellos apoyos de índole diversa que se les brinda a los estudiantes destacados.</w:t>
      </w:r>
    </w:p>
    <w:p w14:paraId="1E4051E2" w14:textId="77777777" w:rsidR="003A5C82" w:rsidRDefault="7DB8B700" w:rsidP="003A5C82">
      <w:pPr>
        <w:pStyle w:val="ListParagraph"/>
        <w:numPr>
          <w:ilvl w:val="0"/>
          <w:numId w:val="22"/>
        </w:numPr>
      </w:pPr>
      <w:r>
        <w:t>En cuanto a los eventos culturales, incluye tanto los artísticos como recreativos y son aquellos eventos extracurriculares que forman parte de la formación integral.</w:t>
      </w:r>
    </w:p>
    <w:p w14:paraId="1E4051E3" w14:textId="77777777" w:rsidR="003A5C82" w:rsidRDefault="7DB8B700" w:rsidP="003A5C82">
      <w:pPr>
        <w:pStyle w:val="ListParagraph"/>
        <w:numPr>
          <w:ilvl w:val="0"/>
          <w:numId w:val="22"/>
        </w:numPr>
      </w:pPr>
      <w:r>
        <w:t xml:space="preserve">En el renglón de </w:t>
      </w:r>
      <w:r w:rsidRPr="7DB8B700">
        <w:rPr>
          <w:i/>
          <w:iCs/>
        </w:rPr>
        <w:t>Deportiva</w:t>
      </w:r>
      <w:r>
        <w:t xml:space="preserve">, corresponde aquellas acciones de la dependencia para que los estudiantes conformen equipos en las diversas disciplinas del deporte. </w:t>
      </w:r>
    </w:p>
    <w:p w14:paraId="1E4051E4" w14:textId="77777777" w:rsidR="003A5C82" w:rsidRDefault="7DB8B700" w:rsidP="003A5C82">
      <w:pPr>
        <w:pStyle w:val="ListParagraph"/>
        <w:numPr>
          <w:ilvl w:val="0"/>
          <w:numId w:val="22"/>
        </w:numPr>
      </w:pPr>
      <w:r>
        <w:t xml:space="preserve">Con respecto a </w:t>
      </w:r>
      <w:r w:rsidRPr="7DB8B700">
        <w:rPr>
          <w:i/>
          <w:iCs/>
        </w:rPr>
        <w:t>Salud</w:t>
      </w:r>
      <w:r>
        <w:t>, se refiere a lo correspondiente a apoyos médicos, odontológicos, nutricionales, charlas, cursos, información y atención, relacionados con la salud del estudiante.</w:t>
      </w:r>
    </w:p>
    <w:tbl>
      <w:tblPr>
        <w:tblStyle w:val="TableGrid"/>
        <w:tblW w:w="0" w:type="auto"/>
        <w:tblLook w:val="04A0" w:firstRow="1" w:lastRow="0" w:firstColumn="1" w:lastColumn="0" w:noHBand="0" w:noVBand="1"/>
      </w:tblPr>
      <w:tblGrid>
        <w:gridCol w:w="2942"/>
        <w:gridCol w:w="2943"/>
        <w:gridCol w:w="2943"/>
      </w:tblGrid>
      <w:tr w:rsidR="00EB47E0" w14:paraId="7FB38BEE" w14:textId="77777777" w:rsidTr="00FC76CA">
        <w:tc>
          <w:tcPr>
            <w:tcW w:w="8828" w:type="dxa"/>
            <w:gridSpan w:val="3"/>
          </w:tcPr>
          <w:p w14:paraId="798F0B5B" w14:textId="74EC562F" w:rsidR="00EB47E0" w:rsidRDefault="00EB47E0" w:rsidP="00EB47E0">
            <w:r w:rsidRPr="00C65362">
              <w:rPr>
                <w:b/>
                <w:bCs/>
              </w:rPr>
              <w:t>ATENCIÓN INTEGRAL AL ESTUDIANTE</w:t>
            </w:r>
          </w:p>
        </w:tc>
      </w:tr>
      <w:tr w:rsidR="00146851" w14:paraId="067A9CF6" w14:textId="07A441CB" w:rsidTr="00FC76CA">
        <w:tc>
          <w:tcPr>
            <w:tcW w:w="2942" w:type="dxa"/>
          </w:tcPr>
          <w:p w14:paraId="6EBA91DC" w14:textId="071EE40A" w:rsidR="00146851" w:rsidRPr="00C65362" w:rsidRDefault="00146851" w:rsidP="00EB47E0">
            <w:pPr>
              <w:rPr>
                <w:b/>
                <w:bCs/>
              </w:rPr>
            </w:pPr>
            <w:r>
              <w:rPr>
                <w:b/>
                <w:bCs/>
              </w:rPr>
              <w:t>Tipo de Atención</w:t>
            </w:r>
          </w:p>
        </w:tc>
        <w:tc>
          <w:tcPr>
            <w:tcW w:w="2943" w:type="dxa"/>
          </w:tcPr>
          <w:p w14:paraId="437CB1A8" w14:textId="09F3AAC8" w:rsidR="00146851" w:rsidRPr="00C65362" w:rsidRDefault="00146851" w:rsidP="00EB47E0">
            <w:pPr>
              <w:rPr>
                <w:b/>
                <w:bCs/>
              </w:rPr>
            </w:pPr>
            <w:r>
              <w:rPr>
                <w:b/>
                <w:bCs/>
              </w:rPr>
              <w:t>2017</w:t>
            </w:r>
          </w:p>
        </w:tc>
        <w:tc>
          <w:tcPr>
            <w:tcW w:w="2943" w:type="dxa"/>
          </w:tcPr>
          <w:p w14:paraId="21B85A9E" w14:textId="63EB7579" w:rsidR="00146851" w:rsidRPr="00C65362" w:rsidRDefault="00146851" w:rsidP="00EB47E0">
            <w:pPr>
              <w:rPr>
                <w:b/>
                <w:bCs/>
              </w:rPr>
            </w:pPr>
            <w:r>
              <w:rPr>
                <w:b/>
                <w:bCs/>
              </w:rPr>
              <w:t>2018</w:t>
            </w:r>
          </w:p>
        </w:tc>
      </w:tr>
      <w:tr w:rsidR="00EB47E0" w14:paraId="147CC288" w14:textId="77777777" w:rsidTr="00EB47E0">
        <w:tc>
          <w:tcPr>
            <w:tcW w:w="2942" w:type="dxa"/>
          </w:tcPr>
          <w:p w14:paraId="260C1CA1" w14:textId="624D5F33" w:rsidR="00EB47E0" w:rsidRDefault="00EB47E0" w:rsidP="00EB47E0">
            <w:r>
              <w:t>Curso Inductivo: curso dirigido a los estudiantes de primer ingreso.</w:t>
            </w:r>
          </w:p>
        </w:tc>
        <w:tc>
          <w:tcPr>
            <w:tcW w:w="2943" w:type="dxa"/>
          </w:tcPr>
          <w:p w14:paraId="39B30702" w14:textId="77777777" w:rsidR="00EB47E0" w:rsidRDefault="00EB47E0" w:rsidP="00EB47E0"/>
        </w:tc>
        <w:tc>
          <w:tcPr>
            <w:tcW w:w="2943" w:type="dxa"/>
          </w:tcPr>
          <w:p w14:paraId="2420AC3F" w14:textId="77777777" w:rsidR="00EB47E0" w:rsidRDefault="00EB47E0" w:rsidP="00EB47E0"/>
        </w:tc>
      </w:tr>
      <w:tr w:rsidR="00EB47E0" w14:paraId="3F3845E3" w14:textId="77777777" w:rsidTr="00EB47E0">
        <w:tc>
          <w:tcPr>
            <w:tcW w:w="2942" w:type="dxa"/>
          </w:tcPr>
          <w:p w14:paraId="113FA67D" w14:textId="390D196C" w:rsidR="00EB47E0" w:rsidRDefault="00EB47E0" w:rsidP="00EB47E0">
            <w:r>
              <w:t xml:space="preserve">Curso Propedéutico: se imparte a los estudiantes que obtuvieron los más bajos </w:t>
            </w:r>
            <w:r>
              <w:lastRenderedPageBreak/>
              <w:t>puntajes del examen de selección.</w:t>
            </w:r>
          </w:p>
        </w:tc>
        <w:tc>
          <w:tcPr>
            <w:tcW w:w="2943" w:type="dxa"/>
          </w:tcPr>
          <w:p w14:paraId="51E2BD09" w14:textId="77777777" w:rsidR="00EB47E0" w:rsidRDefault="00EB47E0" w:rsidP="00EB47E0"/>
        </w:tc>
        <w:tc>
          <w:tcPr>
            <w:tcW w:w="2943" w:type="dxa"/>
          </w:tcPr>
          <w:p w14:paraId="027AE1E2" w14:textId="77777777" w:rsidR="00EB47E0" w:rsidRDefault="00EB47E0" w:rsidP="00EB47E0"/>
        </w:tc>
      </w:tr>
      <w:tr w:rsidR="00EB47E0" w14:paraId="1EF96729" w14:textId="77777777" w:rsidTr="00EB47E0">
        <w:tc>
          <w:tcPr>
            <w:tcW w:w="2942" w:type="dxa"/>
          </w:tcPr>
          <w:p w14:paraId="6CDDE470" w14:textId="0DB31422" w:rsidR="00EB47E0" w:rsidRDefault="00EB47E0" w:rsidP="00EB47E0">
            <w:r>
              <w:t>Tutoría: se consideran los servicios prestados a los estudiantes con respecto a su acompañamiento en su trayectoria escolar.</w:t>
            </w:r>
          </w:p>
        </w:tc>
        <w:tc>
          <w:tcPr>
            <w:tcW w:w="2943" w:type="dxa"/>
          </w:tcPr>
          <w:p w14:paraId="17919EC4" w14:textId="77777777" w:rsidR="00EB47E0" w:rsidRDefault="00EB47E0" w:rsidP="00EB47E0"/>
        </w:tc>
        <w:tc>
          <w:tcPr>
            <w:tcW w:w="2943" w:type="dxa"/>
          </w:tcPr>
          <w:p w14:paraId="48848544" w14:textId="77777777" w:rsidR="00EB47E0" w:rsidRDefault="00EB47E0" w:rsidP="00EB47E0"/>
        </w:tc>
      </w:tr>
      <w:tr w:rsidR="00EB47E0" w14:paraId="7FFF5E5E" w14:textId="77777777" w:rsidTr="00EB47E0">
        <w:tc>
          <w:tcPr>
            <w:tcW w:w="2942" w:type="dxa"/>
          </w:tcPr>
          <w:p w14:paraId="60F7411F" w14:textId="2D4FF648" w:rsidR="00EB47E0" w:rsidRDefault="00EB47E0" w:rsidP="00EB47E0">
            <w:r>
              <w:t>Asesorías: se refiere a la atención relativa a las diversas disciplinas que abarcan el programa de estudios</w:t>
            </w:r>
          </w:p>
        </w:tc>
        <w:tc>
          <w:tcPr>
            <w:tcW w:w="2943" w:type="dxa"/>
          </w:tcPr>
          <w:p w14:paraId="088A2911" w14:textId="77777777" w:rsidR="00EB47E0" w:rsidRDefault="00EB47E0" w:rsidP="00EB47E0"/>
        </w:tc>
        <w:tc>
          <w:tcPr>
            <w:tcW w:w="2943" w:type="dxa"/>
          </w:tcPr>
          <w:p w14:paraId="37562CBF" w14:textId="77777777" w:rsidR="00EB47E0" w:rsidRDefault="00EB47E0" w:rsidP="00EB47E0"/>
        </w:tc>
      </w:tr>
      <w:tr w:rsidR="00EB47E0" w14:paraId="24F34267" w14:textId="77777777" w:rsidTr="00EB47E0">
        <w:tc>
          <w:tcPr>
            <w:tcW w:w="2942" w:type="dxa"/>
          </w:tcPr>
          <w:p w14:paraId="02D44B31" w14:textId="0FD9A533" w:rsidR="00EB47E0" w:rsidRDefault="00EB47E0" w:rsidP="00EB47E0">
            <w:r>
              <w:t>Talentos: Son aquellos apoyos de índole diversa que se les brinda a los estudiantes destacados.</w:t>
            </w:r>
          </w:p>
        </w:tc>
        <w:tc>
          <w:tcPr>
            <w:tcW w:w="2943" w:type="dxa"/>
          </w:tcPr>
          <w:p w14:paraId="255540D6" w14:textId="77777777" w:rsidR="00EB47E0" w:rsidRDefault="00EB47E0" w:rsidP="00EB47E0"/>
        </w:tc>
        <w:tc>
          <w:tcPr>
            <w:tcW w:w="2943" w:type="dxa"/>
          </w:tcPr>
          <w:p w14:paraId="52A527C3" w14:textId="77777777" w:rsidR="00EB47E0" w:rsidRDefault="00EB47E0" w:rsidP="00EB47E0"/>
        </w:tc>
      </w:tr>
      <w:tr w:rsidR="00EB47E0" w14:paraId="270FAC13" w14:textId="77777777" w:rsidTr="00EB47E0">
        <w:tc>
          <w:tcPr>
            <w:tcW w:w="2942" w:type="dxa"/>
          </w:tcPr>
          <w:p w14:paraId="234725BD" w14:textId="468795D0" w:rsidR="00EB47E0" w:rsidRDefault="00EB47E0" w:rsidP="00EB47E0">
            <w:r>
              <w:t>Cultural</w:t>
            </w:r>
            <w:r w:rsidR="00EE56DF">
              <w:t xml:space="preserve"> </w:t>
            </w:r>
            <w:r>
              <w:t>(Artístico, Recreativo)</w:t>
            </w:r>
            <w:r w:rsidR="00EE56DF">
              <w:t xml:space="preserve"> , incluye tanto los artísticos como recreativos y son aquellos eventos extracurriculares que forman parte de la formación integral.</w:t>
            </w:r>
          </w:p>
        </w:tc>
        <w:tc>
          <w:tcPr>
            <w:tcW w:w="2943" w:type="dxa"/>
          </w:tcPr>
          <w:p w14:paraId="7B7F7F99" w14:textId="77777777" w:rsidR="00EB47E0" w:rsidRDefault="00EB47E0" w:rsidP="00EB47E0"/>
        </w:tc>
        <w:tc>
          <w:tcPr>
            <w:tcW w:w="2943" w:type="dxa"/>
          </w:tcPr>
          <w:p w14:paraId="654F1CC5" w14:textId="77777777" w:rsidR="00EB47E0" w:rsidRDefault="00EB47E0" w:rsidP="00EB47E0"/>
        </w:tc>
      </w:tr>
      <w:tr w:rsidR="00EB47E0" w14:paraId="700AC37C" w14:textId="77777777" w:rsidTr="00EB47E0">
        <w:tc>
          <w:tcPr>
            <w:tcW w:w="2942" w:type="dxa"/>
          </w:tcPr>
          <w:p w14:paraId="1F492E12" w14:textId="01AD9F48" w:rsidR="00EB47E0" w:rsidRDefault="00EB47E0" w:rsidP="00EB47E0">
            <w:r>
              <w:t>Deportiva</w:t>
            </w:r>
            <w:r w:rsidR="00146851">
              <w:t>: aquellas acciones de la dependencia para que los estudiantes conformen equipos en las diversas disciplinas del deporte.</w:t>
            </w:r>
          </w:p>
        </w:tc>
        <w:tc>
          <w:tcPr>
            <w:tcW w:w="2943" w:type="dxa"/>
          </w:tcPr>
          <w:p w14:paraId="557921DC" w14:textId="77777777" w:rsidR="00EB47E0" w:rsidRDefault="00EB47E0" w:rsidP="00EB47E0"/>
        </w:tc>
        <w:tc>
          <w:tcPr>
            <w:tcW w:w="2943" w:type="dxa"/>
          </w:tcPr>
          <w:p w14:paraId="2314CD0A" w14:textId="77777777" w:rsidR="00EB47E0" w:rsidRDefault="00EB47E0" w:rsidP="00EB47E0"/>
        </w:tc>
      </w:tr>
      <w:tr w:rsidR="00EB47E0" w14:paraId="7B455627" w14:textId="77777777" w:rsidTr="00EB47E0">
        <w:tc>
          <w:tcPr>
            <w:tcW w:w="2942" w:type="dxa"/>
          </w:tcPr>
          <w:p w14:paraId="60A0932C" w14:textId="5FE702D3" w:rsidR="00EB47E0" w:rsidRDefault="00EB47E0" w:rsidP="00EB47E0">
            <w:r>
              <w:t>Salud</w:t>
            </w:r>
            <w:r w:rsidR="00146851">
              <w:t>: apoyos médicos, odontológicos, nutricionales, charlas, cursos, información y atención, relacionados con la salud del estudiante.</w:t>
            </w:r>
          </w:p>
        </w:tc>
        <w:tc>
          <w:tcPr>
            <w:tcW w:w="2943" w:type="dxa"/>
          </w:tcPr>
          <w:p w14:paraId="0B3AE4BE" w14:textId="77777777" w:rsidR="00EB47E0" w:rsidRDefault="00EB47E0" w:rsidP="00EB47E0"/>
        </w:tc>
        <w:tc>
          <w:tcPr>
            <w:tcW w:w="2943" w:type="dxa"/>
          </w:tcPr>
          <w:p w14:paraId="6D65F3C2" w14:textId="77777777" w:rsidR="00EB47E0" w:rsidRDefault="00EB47E0" w:rsidP="00EB47E0"/>
        </w:tc>
      </w:tr>
      <w:tr w:rsidR="00EB47E0" w14:paraId="39D78A83" w14:textId="77777777" w:rsidTr="00FC76CA">
        <w:tc>
          <w:tcPr>
            <w:tcW w:w="8828" w:type="dxa"/>
            <w:gridSpan w:val="3"/>
          </w:tcPr>
          <w:p w14:paraId="12D2BE34" w14:textId="2858874B" w:rsidR="00EB47E0" w:rsidRDefault="00EB47E0" w:rsidP="00EB47E0">
            <w:r w:rsidRPr="00C65362">
              <w:rPr>
                <w:b/>
                <w:bCs/>
              </w:rPr>
              <w:t>ESTUDIANTES EN SITUACIÓN DE DESVENTAJA</w:t>
            </w:r>
          </w:p>
        </w:tc>
      </w:tr>
      <w:tr w:rsidR="00EB47E0" w14:paraId="627C6ECF" w14:textId="77777777" w:rsidTr="00EB47E0">
        <w:tc>
          <w:tcPr>
            <w:tcW w:w="2942" w:type="dxa"/>
          </w:tcPr>
          <w:p w14:paraId="39CE2DB3" w14:textId="674B09CE" w:rsidR="00EB47E0" w:rsidRDefault="00EB47E0" w:rsidP="00EB47E0">
            <w:r>
              <w:t>Deportiva</w:t>
            </w:r>
          </w:p>
        </w:tc>
        <w:tc>
          <w:tcPr>
            <w:tcW w:w="2943" w:type="dxa"/>
          </w:tcPr>
          <w:p w14:paraId="35BBF65B" w14:textId="77777777" w:rsidR="00EB47E0" w:rsidRDefault="00EB47E0" w:rsidP="00EB47E0"/>
        </w:tc>
        <w:tc>
          <w:tcPr>
            <w:tcW w:w="2943" w:type="dxa"/>
          </w:tcPr>
          <w:p w14:paraId="06E6E218" w14:textId="77777777" w:rsidR="00EB47E0" w:rsidRDefault="00EB47E0" w:rsidP="00EB47E0"/>
        </w:tc>
      </w:tr>
      <w:tr w:rsidR="00EB47E0" w14:paraId="2671E7D1" w14:textId="77777777" w:rsidTr="00EB47E0">
        <w:tc>
          <w:tcPr>
            <w:tcW w:w="2942" w:type="dxa"/>
          </w:tcPr>
          <w:p w14:paraId="1E829AF4" w14:textId="44C42191" w:rsidR="00EB47E0" w:rsidRDefault="00EB47E0" w:rsidP="00EB47E0">
            <w:r>
              <w:t>Salud</w:t>
            </w:r>
          </w:p>
        </w:tc>
        <w:tc>
          <w:tcPr>
            <w:tcW w:w="2943" w:type="dxa"/>
          </w:tcPr>
          <w:p w14:paraId="137F578A" w14:textId="77777777" w:rsidR="00EB47E0" w:rsidRDefault="00EB47E0" w:rsidP="00EB47E0"/>
        </w:tc>
        <w:tc>
          <w:tcPr>
            <w:tcW w:w="2943" w:type="dxa"/>
          </w:tcPr>
          <w:p w14:paraId="174E0065" w14:textId="77777777" w:rsidR="00EB47E0" w:rsidRDefault="00EB47E0" w:rsidP="00EB47E0"/>
        </w:tc>
      </w:tr>
    </w:tbl>
    <w:p w14:paraId="4DC49E62" w14:textId="77777777" w:rsidR="00EB47E0" w:rsidRDefault="00EB47E0" w:rsidP="00EB47E0"/>
    <w:p w14:paraId="1E4051E5" w14:textId="77777777" w:rsidR="003A5C82" w:rsidRDefault="7DB8B700" w:rsidP="003A5C82">
      <w:pPr>
        <w:pStyle w:val="Heading3"/>
      </w:pPr>
      <w:r>
        <w:t>Programa de becas</w:t>
      </w:r>
    </w:p>
    <w:p w14:paraId="1E4051E6" w14:textId="77777777" w:rsidR="003A5C82" w:rsidRDefault="7DB8B700" w:rsidP="003A5C82">
      <w:r>
        <w:t>Número de becas otorgadas y el monto correspondiente. Clasificarlas por tipo de beca.</w:t>
      </w:r>
    </w:p>
    <w:p w14:paraId="072647C3" w14:textId="77777777" w:rsidR="00416174" w:rsidRDefault="00416174" w:rsidP="003A5C82"/>
    <w:tbl>
      <w:tblPr>
        <w:tblpPr w:leftFromText="141" w:rightFromText="141" w:vertAnchor="text" w:horzAnchor="margin" w:tblpXSpec="center" w:tblpY="391"/>
        <w:tblW w:w="5000" w:type="pct"/>
        <w:tblCellMar>
          <w:left w:w="70" w:type="dxa"/>
          <w:right w:w="70" w:type="dxa"/>
        </w:tblCellMar>
        <w:tblLook w:val="04A0" w:firstRow="1" w:lastRow="0" w:firstColumn="1" w:lastColumn="0" w:noHBand="0" w:noVBand="1"/>
      </w:tblPr>
      <w:tblGrid>
        <w:gridCol w:w="3713"/>
        <w:gridCol w:w="1220"/>
        <w:gridCol w:w="1294"/>
        <w:gridCol w:w="1168"/>
        <w:gridCol w:w="1423"/>
      </w:tblGrid>
      <w:tr w:rsidR="007224E7" w:rsidRPr="00C65362" w14:paraId="37D6B667" w14:textId="77777777" w:rsidTr="007224E7">
        <w:trPr>
          <w:cantSplit/>
          <w:trHeight w:val="401"/>
        </w:trPr>
        <w:tc>
          <w:tcPr>
            <w:tcW w:w="2105" w:type="pct"/>
            <w:tcBorders>
              <w:top w:val="single" w:sz="8" w:space="0" w:color="auto"/>
              <w:left w:val="single" w:sz="8" w:space="0" w:color="auto"/>
              <w:bottom w:val="single" w:sz="8" w:space="0" w:color="auto"/>
              <w:right w:val="single" w:sz="8" w:space="0" w:color="auto"/>
            </w:tcBorders>
            <w:shd w:val="clear" w:color="000000" w:fill="D9D9D9"/>
            <w:noWrap/>
            <w:hideMark/>
          </w:tcPr>
          <w:p w14:paraId="2AEF725C" w14:textId="77777777" w:rsidR="007224E7" w:rsidRPr="00C65362" w:rsidRDefault="007224E7" w:rsidP="00FC76CA">
            <w:pPr>
              <w:rPr>
                <w:bCs/>
              </w:rPr>
            </w:pPr>
            <w:r w:rsidRPr="00C65362">
              <w:rPr>
                <w:bCs/>
              </w:rPr>
              <w:lastRenderedPageBreak/>
              <w:t> </w:t>
            </w:r>
          </w:p>
        </w:tc>
        <w:tc>
          <w:tcPr>
            <w:tcW w:w="1426" w:type="pct"/>
            <w:gridSpan w:val="2"/>
            <w:tcBorders>
              <w:top w:val="single" w:sz="8" w:space="0" w:color="auto"/>
              <w:left w:val="nil"/>
              <w:bottom w:val="single" w:sz="8" w:space="0" w:color="auto"/>
              <w:right w:val="single" w:sz="8" w:space="0" w:color="auto"/>
            </w:tcBorders>
            <w:shd w:val="clear" w:color="000000" w:fill="D9D9D9"/>
            <w:noWrap/>
            <w:vAlign w:val="center"/>
            <w:hideMark/>
          </w:tcPr>
          <w:p w14:paraId="2AA09509" w14:textId="51400D25" w:rsidR="007224E7" w:rsidRPr="00C65362" w:rsidRDefault="00416174" w:rsidP="00FC76CA">
            <w:pPr>
              <w:rPr>
                <w:bCs/>
              </w:rPr>
            </w:pPr>
            <w:r>
              <w:rPr>
                <w:bCs/>
              </w:rPr>
              <w:t>AÑO 2017</w:t>
            </w:r>
          </w:p>
        </w:tc>
        <w:tc>
          <w:tcPr>
            <w:tcW w:w="1469" w:type="pct"/>
            <w:gridSpan w:val="2"/>
            <w:tcBorders>
              <w:top w:val="single" w:sz="8" w:space="0" w:color="auto"/>
              <w:left w:val="single" w:sz="8" w:space="0" w:color="auto"/>
              <w:bottom w:val="single" w:sz="8" w:space="0" w:color="auto"/>
              <w:right w:val="single" w:sz="8" w:space="0" w:color="auto"/>
            </w:tcBorders>
            <w:shd w:val="clear" w:color="000000" w:fill="D9D9D9"/>
            <w:vAlign w:val="center"/>
          </w:tcPr>
          <w:p w14:paraId="6D823922" w14:textId="52A74BAC" w:rsidR="007224E7" w:rsidRPr="00C65362" w:rsidRDefault="007224E7" w:rsidP="00FC76CA">
            <w:pPr>
              <w:rPr>
                <w:bCs/>
              </w:rPr>
            </w:pPr>
            <w:r>
              <w:rPr>
                <w:bCs/>
              </w:rPr>
              <w:t xml:space="preserve">AÑO </w:t>
            </w:r>
            <w:r w:rsidR="00416174">
              <w:rPr>
                <w:bCs/>
              </w:rPr>
              <w:t>2018</w:t>
            </w:r>
          </w:p>
        </w:tc>
      </w:tr>
      <w:tr w:rsidR="007224E7" w:rsidRPr="00C65362" w14:paraId="7E4F2E27" w14:textId="77777777" w:rsidTr="007224E7">
        <w:trPr>
          <w:trHeight w:val="228"/>
        </w:trPr>
        <w:tc>
          <w:tcPr>
            <w:tcW w:w="2105" w:type="pct"/>
            <w:tcBorders>
              <w:top w:val="single" w:sz="8" w:space="0" w:color="auto"/>
              <w:left w:val="single" w:sz="8" w:space="0" w:color="auto"/>
              <w:bottom w:val="single" w:sz="8" w:space="0" w:color="auto"/>
              <w:right w:val="single" w:sz="2" w:space="0" w:color="auto"/>
            </w:tcBorders>
            <w:shd w:val="clear" w:color="000000" w:fill="D9D9D9"/>
            <w:noWrap/>
            <w:vAlign w:val="center"/>
            <w:hideMark/>
          </w:tcPr>
          <w:p w14:paraId="43205A5F" w14:textId="77777777" w:rsidR="007224E7" w:rsidRPr="00C65362" w:rsidRDefault="007224E7" w:rsidP="00FC76CA">
            <w:pPr>
              <w:rPr>
                <w:bCs/>
              </w:rPr>
            </w:pPr>
            <w:r w:rsidRPr="00C65362">
              <w:rPr>
                <w:bCs/>
              </w:rPr>
              <w:t>TIPO DE BECA</w:t>
            </w:r>
          </w:p>
        </w:tc>
        <w:tc>
          <w:tcPr>
            <w:tcW w:w="692" w:type="pct"/>
            <w:tcBorders>
              <w:top w:val="nil"/>
              <w:left w:val="nil"/>
              <w:bottom w:val="single" w:sz="8" w:space="0" w:color="auto"/>
              <w:right w:val="single" w:sz="8" w:space="0" w:color="auto"/>
            </w:tcBorders>
            <w:shd w:val="clear" w:color="000000" w:fill="D9D9D9"/>
            <w:noWrap/>
            <w:vAlign w:val="center"/>
            <w:hideMark/>
          </w:tcPr>
          <w:p w14:paraId="34896580" w14:textId="79A9AE45" w:rsidR="007224E7" w:rsidRPr="00C65362" w:rsidRDefault="007224E7" w:rsidP="00FC76CA">
            <w:pPr>
              <w:rPr>
                <w:bCs/>
              </w:rPr>
            </w:pPr>
            <w:r>
              <w:rPr>
                <w:bCs/>
              </w:rPr>
              <w:t>EneJun 17</w:t>
            </w:r>
          </w:p>
        </w:tc>
        <w:tc>
          <w:tcPr>
            <w:tcW w:w="734" w:type="pct"/>
            <w:tcBorders>
              <w:top w:val="nil"/>
              <w:left w:val="nil"/>
              <w:bottom w:val="single" w:sz="8" w:space="0" w:color="auto"/>
              <w:right w:val="single" w:sz="8" w:space="0" w:color="auto"/>
            </w:tcBorders>
            <w:shd w:val="clear" w:color="000000" w:fill="D9D9D9"/>
            <w:noWrap/>
            <w:vAlign w:val="center"/>
            <w:hideMark/>
          </w:tcPr>
          <w:p w14:paraId="1607C0C3" w14:textId="5A152E9A" w:rsidR="007224E7" w:rsidRPr="00C65362" w:rsidRDefault="007224E7" w:rsidP="00FC76CA">
            <w:pPr>
              <w:rPr>
                <w:bCs/>
              </w:rPr>
            </w:pPr>
            <w:r>
              <w:rPr>
                <w:bCs/>
              </w:rPr>
              <w:t>AgoDic 17</w:t>
            </w:r>
          </w:p>
        </w:tc>
        <w:tc>
          <w:tcPr>
            <w:tcW w:w="662" w:type="pct"/>
            <w:tcBorders>
              <w:top w:val="single" w:sz="8" w:space="0" w:color="auto"/>
              <w:left w:val="single" w:sz="8" w:space="0" w:color="auto"/>
              <w:bottom w:val="single" w:sz="8" w:space="0" w:color="auto"/>
              <w:right w:val="single" w:sz="8" w:space="0" w:color="auto"/>
            </w:tcBorders>
            <w:shd w:val="clear" w:color="000000" w:fill="D9D9D9"/>
          </w:tcPr>
          <w:p w14:paraId="75DE405B" w14:textId="7C19D36E" w:rsidR="007224E7" w:rsidRPr="00C65362" w:rsidRDefault="007224E7" w:rsidP="00FC76CA">
            <w:pPr>
              <w:rPr>
                <w:bCs/>
              </w:rPr>
            </w:pPr>
            <w:r>
              <w:rPr>
                <w:bCs/>
              </w:rPr>
              <w:t>EneJun 18</w:t>
            </w:r>
          </w:p>
        </w:tc>
        <w:tc>
          <w:tcPr>
            <w:tcW w:w="807" w:type="pct"/>
            <w:tcBorders>
              <w:top w:val="single" w:sz="8" w:space="0" w:color="auto"/>
              <w:left w:val="single" w:sz="8" w:space="0" w:color="auto"/>
              <w:bottom w:val="single" w:sz="8" w:space="0" w:color="auto"/>
              <w:right w:val="single" w:sz="8" w:space="0" w:color="auto"/>
            </w:tcBorders>
            <w:shd w:val="clear" w:color="000000" w:fill="D9D9D9"/>
          </w:tcPr>
          <w:p w14:paraId="46C7E955" w14:textId="770EF533" w:rsidR="007224E7" w:rsidRPr="00C65362" w:rsidRDefault="007224E7" w:rsidP="00FC76CA">
            <w:pPr>
              <w:rPr>
                <w:bCs/>
              </w:rPr>
            </w:pPr>
          </w:p>
        </w:tc>
      </w:tr>
      <w:tr w:rsidR="007224E7" w:rsidRPr="00C65362" w14:paraId="76936410" w14:textId="77777777" w:rsidTr="00416174">
        <w:trPr>
          <w:trHeight w:val="130"/>
        </w:trPr>
        <w:tc>
          <w:tcPr>
            <w:tcW w:w="2105" w:type="pct"/>
            <w:tcBorders>
              <w:top w:val="single" w:sz="8" w:space="0" w:color="auto"/>
              <w:left w:val="single" w:sz="8" w:space="0" w:color="auto"/>
              <w:bottom w:val="single" w:sz="2" w:space="0" w:color="auto"/>
              <w:right w:val="single" w:sz="2" w:space="0" w:color="auto"/>
            </w:tcBorders>
            <w:shd w:val="clear" w:color="auto" w:fill="auto"/>
            <w:noWrap/>
            <w:vAlign w:val="center"/>
            <w:hideMark/>
          </w:tcPr>
          <w:p w14:paraId="2FA06A35" w14:textId="12B5912F" w:rsidR="007224E7" w:rsidRPr="00C65362" w:rsidRDefault="007224E7" w:rsidP="00FC76CA">
            <w:pPr>
              <w:rPr>
                <w:bCs/>
              </w:rPr>
            </w:pPr>
            <w:r>
              <w:rPr>
                <w:bCs/>
              </w:rPr>
              <w:t xml:space="preserve">UANL </w:t>
            </w:r>
            <w:r w:rsidRPr="00C65362">
              <w:rPr>
                <w:bCs/>
              </w:rPr>
              <w:t>Licenciatura</w:t>
            </w:r>
          </w:p>
        </w:tc>
        <w:tc>
          <w:tcPr>
            <w:tcW w:w="692" w:type="pct"/>
            <w:tcBorders>
              <w:top w:val="single" w:sz="8" w:space="0" w:color="auto"/>
              <w:left w:val="single" w:sz="2" w:space="0" w:color="auto"/>
              <w:bottom w:val="single" w:sz="2" w:space="0" w:color="auto"/>
              <w:right w:val="single" w:sz="2" w:space="0" w:color="auto"/>
            </w:tcBorders>
            <w:shd w:val="clear" w:color="auto" w:fill="auto"/>
            <w:noWrap/>
            <w:vAlign w:val="center"/>
          </w:tcPr>
          <w:p w14:paraId="78F1D109" w14:textId="173581FE" w:rsidR="007224E7" w:rsidRPr="00C65362" w:rsidRDefault="007224E7" w:rsidP="00FC76CA">
            <w:pPr>
              <w:rPr>
                <w:bCs/>
              </w:rPr>
            </w:pPr>
          </w:p>
        </w:tc>
        <w:tc>
          <w:tcPr>
            <w:tcW w:w="734" w:type="pct"/>
            <w:tcBorders>
              <w:top w:val="single" w:sz="8" w:space="0" w:color="auto"/>
              <w:left w:val="single" w:sz="2" w:space="0" w:color="auto"/>
              <w:bottom w:val="single" w:sz="2" w:space="0" w:color="auto"/>
              <w:right w:val="single" w:sz="2" w:space="0" w:color="auto"/>
            </w:tcBorders>
            <w:shd w:val="clear" w:color="auto" w:fill="auto"/>
            <w:vAlign w:val="center"/>
          </w:tcPr>
          <w:p w14:paraId="6FED42DF" w14:textId="006AAB2D" w:rsidR="007224E7" w:rsidRPr="00C65362" w:rsidRDefault="007224E7" w:rsidP="00FC76CA">
            <w:pPr>
              <w:rPr>
                <w:bCs/>
              </w:rPr>
            </w:pPr>
          </w:p>
        </w:tc>
        <w:tc>
          <w:tcPr>
            <w:tcW w:w="662" w:type="pct"/>
            <w:tcBorders>
              <w:top w:val="single" w:sz="8" w:space="0" w:color="auto"/>
              <w:left w:val="single" w:sz="2" w:space="0" w:color="auto"/>
              <w:bottom w:val="single" w:sz="2" w:space="0" w:color="auto"/>
              <w:right w:val="single" w:sz="2" w:space="0" w:color="auto"/>
            </w:tcBorders>
            <w:vAlign w:val="center"/>
          </w:tcPr>
          <w:p w14:paraId="7C2B67E8" w14:textId="519FF444" w:rsidR="007224E7" w:rsidRPr="00C65362" w:rsidRDefault="007224E7" w:rsidP="00FC76CA">
            <w:pPr>
              <w:rPr>
                <w:bCs/>
              </w:rPr>
            </w:pPr>
          </w:p>
        </w:tc>
        <w:tc>
          <w:tcPr>
            <w:tcW w:w="807" w:type="pct"/>
            <w:tcBorders>
              <w:top w:val="single" w:sz="8" w:space="0" w:color="auto"/>
              <w:left w:val="single" w:sz="2" w:space="0" w:color="auto"/>
              <w:bottom w:val="single" w:sz="2" w:space="0" w:color="auto"/>
              <w:right w:val="single" w:sz="8" w:space="0" w:color="auto"/>
            </w:tcBorders>
            <w:vAlign w:val="center"/>
          </w:tcPr>
          <w:p w14:paraId="283E3C13" w14:textId="13E19F10" w:rsidR="007224E7" w:rsidRPr="00C65362" w:rsidRDefault="007224E7" w:rsidP="00FC76CA">
            <w:pPr>
              <w:rPr>
                <w:bCs/>
              </w:rPr>
            </w:pPr>
          </w:p>
        </w:tc>
      </w:tr>
      <w:tr w:rsidR="007224E7" w:rsidRPr="00C65362" w14:paraId="5EF4B047" w14:textId="77777777" w:rsidTr="00416174">
        <w:trPr>
          <w:trHeight w:val="151"/>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tcPr>
          <w:p w14:paraId="400C1521" w14:textId="363ED57F" w:rsidR="007224E7" w:rsidRPr="00C65362" w:rsidRDefault="007224E7" w:rsidP="00FC76CA">
            <w:pPr>
              <w:rPr>
                <w:bCs/>
              </w:rPr>
            </w:pPr>
            <w:r>
              <w:rPr>
                <w:bCs/>
              </w:rPr>
              <w:t xml:space="preserve">UANL </w:t>
            </w:r>
            <w:r w:rsidRPr="00C65362">
              <w:rPr>
                <w:bCs/>
              </w:rPr>
              <w:t xml:space="preserve">Maestría </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54FDE2D0" w14:textId="6B0AAAFE"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2AF336EE" w14:textId="59FA1BD5"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vAlign w:val="center"/>
          </w:tcPr>
          <w:p w14:paraId="4F8F1B7B" w14:textId="7CC62EB0"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vAlign w:val="center"/>
          </w:tcPr>
          <w:p w14:paraId="401E216A" w14:textId="7AC899EE" w:rsidR="007224E7" w:rsidRPr="00C65362" w:rsidRDefault="007224E7" w:rsidP="00FC76CA">
            <w:pPr>
              <w:rPr>
                <w:bCs/>
              </w:rPr>
            </w:pPr>
          </w:p>
        </w:tc>
      </w:tr>
      <w:tr w:rsidR="007224E7" w:rsidRPr="00C65362" w14:paraId="157C2943"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6C1B8CA6" w14:textId="77777777" w:rsidR="007224E7" w:rsidRPr="00C65362" w:rsidRDefault="007224E7" w:rsidP="00FC76CA">
            <w:pPr>
              <w:rPr>
                <w:bCs/>
              </w:rPr>
            </w:pPr>
            <w:r w:rsidRPr="00C65362">
              <w:rPr>
                <w:bCs/>
              </w:rPr>
              <w:t>Internas</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3A9A79C1" w14:textId="64266C5F"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533DA5D2" w14:textId="65FADE13"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tcPr>
          <w:p w14:paraId="7F0F58C7" w14:textId="51F603C1"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tcPr>
          <w:p w14:paraId="0ACDD54A" w14:textId="134ED2B4" w:rsidR="007224E7" w:rsidRPr="00C65362" w:rsidRDefault="007224E7" w:rsidP="00FC76CA">
            <w:pPr>
              <w:rPr>
                <w:bCs/>
              </w:rPr>
            </w:pPr>
          </w:p>
        </w:tc>
      </w:tr>
      <w:tr w:rsidR="007224E7" w:rsidRPr="00C65362" w14:paraId="2EFB96CE"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5747BDB7" w14:textId="77777777" w:rsidR="007224E7" w:rsidRPr="00C65362" w:rsidRDefault="007224E7" w:rsidP="00FC76CA">
            <w:pPr>
              <w:rPr>
                <w:bCs/>
              </w:rPr>
            </w:pPr>
            <w:r w:rsidRPr="00C65362">
              <w:rPr>
                <w:bCs/>
              </w:rPr>
              <w:t>Posgrado</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0B21EE4F" w14:textId="60B39E7D"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2FC006EB" w14:textId="2CF57C70"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tcPr>
          <w:p w14:paraId="74D64461" w14:textId="0F46DF69"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tcPr>
          <w:p w14:paraId="5B0A235D" w14:textId="311860D0" w:rsidR="007224E7" w:rsidRPr="00C65362" w:rsidRDefault="007224E7" w:rsidP="00FC76CA">
            <w:pPr>
              <w:rPr>
                <w:bCs/>
              </w:rPr>
            </w:pPr>
          </w:p>
        </w:tc>
      </w:tr>
      <w:tr w:rsidR="007224E7" w:rsidRPr="00C65362" w14:paraId="11FF3C42" w14:textId="77777777" w:rsidTr="00416174">
        <w:trPr>
          <w:trHeight w:val="197"/>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04D52585" w14:textId="77777777" w:rsidR="007224E7" w:rsidRPr="00C65362" w:rsidRDefault="007224E7" w:rsidP="00FC76CA">
            <w:pPr>
              <w:rPr>
                <w:bCs/>
              </w:rPr>
            </w:pPr>
            <w:r w:rsidRPr="00C65362">
              <w:rPr>
                <w:bCs/>
              </w:rPr>
              <w:t>Educación Superior</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7866C222" w14:textId="102A12F3"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19328BD0" w14:textId="058310D9"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vAlign w:val="center"/>
          </w:tcPr>
          <w:p w14:paraId="432A6EF9" w14:textId="159EBB45"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vAlign w:val="center"/>
          </w:tcPr>
          <w:p w14:paraId="2315AF9F" w14:textId="65D41E63" w:rsidR="007224E7" w:rsidRPr="00C65362" w:rsidRDefault="007224E7" w:rsidP="00FC76CA">
            <w:pPr>
              <w:rPr>
                <w:bCs/>
              </w:rPr>
            </w:pPr>
          </w:p>
        </w:tc>
      </w:tr>
      <w:tr w:rsidR="007224E7" w:rsidRPr="00C65362" w14:paraId="3AF38B3B"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22E1FA22" w14:textId="0359DE78" w:rsidR="007224E7" w:rsidRPr="00C65362" w:rsidRDefault="00416174" w:rsidP="00416174">
            <w:pPr>
              <w:rPr>
                <w:bCs/>
              </w:rPr>
            </w:pPr>
            <w:r>
              <w:rPr>
                <w:bCs/>
              </w:rPr>
              <w:t>PRONABES Manutención</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54020B35" w14:textId="029456BF"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6D74C90B" w14:textId="5EEE99EF"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vAlign w:val="center"/>
          </w:tcPr>
          <w:p w14:paraId="34518E34" w14:textId="77F7225F"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vAlign w:val="center"/>
          </w:tcPr>
          <w:p w14:paraId="37C92740" w14:textId="3925BE02" w:rsidR="007224E7" w:rsidRPr="00C65362" w:rsidRDefault="007224E7" w:rsidP="00FC76CA">
            <w:pPr>
              <w:rPr>
                <w:bCs/>
              </w:rPr>
            </w:pPr>
          </w:p>
        </w:tc>
      </w:tr>
      <w:tr w:rsidR="007224E7" w:rsidRPr="00C65362" w14:paraId="6E638EAE"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2C312D21" w14:textId="77777777" w:rsidR="007224E7" w:rsidRPr="00C65362" w:rsidRDefault="007224E7" w:rsidP="00FC76CA">
            <w:pPr>
              <w:rPr>
                <w:bCs/>
              </w:rPr>
            </w:pPr>
            <w:r w:rsidRPr="00C65362">
              <w:rPr>
                <w:bCs/>
              </w:rPr>
              <w:t>Bécalos</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6D53AB0A" w14:textId="182F4470"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3DD59C37" w14:textId="1DBDDF61"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tcPr>
          <w:p w14:paraId="46D6ADF1" w14:textId="4DC871AD"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tcPr>
          <w:p w14:paraId="34DBC6BA" w14:textId="0FD0869A" w:rsidR="007224E7" w:rsidRPr="00C65362" w:rsidRDefault="007224E7" w:rsidP="00FC76CA">
            <w:pPr>
              <w:rPr>
                <w:bCs/>
              </w:rPr>
            </w:pPr>
          </w:p>
        </w:tc>
      </w:tr>
      <w:tr w:rsidR="007224E7" w:rsidRPr="00C65362" w14:paraId="1F0621B0"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7C65A37E" w14:textId="77777777" w:rsidR="007224E7" w:rsidRPr="00C65362" w:rsidRDefault="007224E7" w:rsidP="00FC76CA">
            <w:pPr>
              <w:rPr>
                <w:bCs/>
              </w:rPr>
            </w:pPr>
            <w:r w:rsidRPr="00C65362">
              <w:rPr>
                <w:bCs/>
              </w:rPr>
              <w:t>Fundación UANL</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1844F7B8" w14:textId="7D7EF46B"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28E01EB1" w14:textId="207D2EF3"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tcPr>
          <w:p w14:paraId="390645C4" w14:textId="74D4BDAB"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tcPr>
          <w:p w14:paraId="40AF4566" w14:textId="68613901" w:rsidR="007224E7" w:rsidRPr="00C65362" w:rsidRDefault="007224E7" w:rsidP="00FC76CA">
            <w:pPr>
              <w:rPr>
                <w:bCs/>
              </w:rPr>
            </w:pPr>
          </w:p>
        </w:tc>
      </w:tr>
      <w:tr w:rsidR="007224E7" w:rsidRPr="00C65362" w14:paraId="282663A2" w14:textId="77777777" w:rsidTr="00416174">
        <w:trPr>
          <w:trHeight w:val="228"/>
        </w:trPr>
        <w:tc>
          <w:tcPr>
            <w:tcW w:w="2105" w:type="pct"/>
            <w:tcBorders>
              <w:top w:val="single" w:sz="2" w:space="0" w:color="auto"/>
              <w:left w:val="single" w:sz="8" w:space="0" w:color="auto"/>
              <w:bottom w:val="single" w:sz="2" w:space="0" w:color="auto"/>
              <w:right w:val="single" w:sz="2" w:space="0" w:color="auto"/>
            </w:tcBorders>
            <w:shd w:val="clear" w:color="auto" w:fill="auto"/>
            <w:noWrap/>
            <w:vAlign w:val="center"/>
            <w:hideMark/>
          </w:tcPr>
          <w:p w14:paraId="4947294A" w14:textId="72C83F03" w:rsidR="007224E7" w:rsidRPr="00C65362" w:rsidRDefault="00416174" w:rsidP="00416174">
            <w:pPr>
              <w:rPr>
                <w:bCs/>
              </w:rPr>
            </w:pPr>
            <w:r>
              <w:rPr>
                <w:bCs/>
              </w:rPr>
              <w:t>E</w:t>
            </w:r>
            <w:r w:rsidR="007224E7" w:rsidRPr="00C65362">
              <w:rPr>
                <w:bCs/>
              </w:rPr>
              <w:t xml:space="preserve">statales para </w:t>
            </w:r>
            <w:r>
              <w:rPr>
                <w:bCs/>
              </w:rPr>
              <w:t>T</w:t>
            </w:r>
            <w:r w:rsidR="007224E7" w:rsidRPr="00C65362">
              <w:rPr>
                <w:bCs/>
              </w:rPr>
              <w:t>itulación y Posgrado</w:t>
            </w:r>
          </w:p>
        </w:tc>
        <w:tc>
          <w:tcPr>
            <w:tcW w:w="692" w:type="pct"/>
            <w:tcBorders>
              <w:top w:val="single" w:sz="2" w:space="0" w:color="auto"/>
              <w:left w:val="single" w:sz="2" w:space="0" w:color="auto"/>
              <w:bottom w:val="single" w:sz="2" w:space="0" w:color="auto"/>
              <w:right w:val="single" w:sz="2" w:space="0" w:color="auto"/>
            </w:tcBorders>
            <w:shd w:val="clear" w:color="auto" w:fill="auto"/>
            <w:noWrap/>
            <w:vAlign w:val="center"/>
          </w:tcPr>
          <w:p w14:paraId="46AB7645" w14:textId="332D76EE" w:rsidR="007224E7" w:rsidRPr="00C65362" w:rsidRDefault="007224E7" w:rsidP="00FC76CA">
            <w:pPr>
              <w:rPr>
                <w:bCs/>
              </w:rPr>
            </w:pPr>
          </w:p>
        </w:tc>
        <w:tc>
          <w:tcPr>
            <w:tcW w:w="734" w:type="pct"/>
            <w:tcBorders>
              <w:top w:val="single" w:sz="2" w:space="0" w:color="auto"/>
              <w:left w:val="single" w:sz="2" w:space="0" w:color="auto"/>
              <w:bottom w:val="single" w:sz="2" w:space="0" w:color="auto"/>
              <w:right w:val="single" w:sz="2" w:space="0" w:color="auto"/>
            </w:tcBorders>
            <w:shd w:val="clear" w:color="auto" w:fill="auto"/>
            <w:vAlign w:val="center"/>
          </w:tcPr>
          <w:p w14:paraId="3AE5125A" w14:textId="11277E85" w:rsidR="007224E7" w:rsidRPr="00C65362" w:rsidRDefault="007224E7" w:rsidP="00FC76CA">
            <w:pPr>
              <w:rPr>
                <w:bCs/>
              </w:rPr>
            </w:pPr>
          </w:p>
        </w:tc>
        <w:tc>
          <w:tcPr>
            <w:tcW w:w="662" w:type="pct"/>
            <w:tcBorders>
              <w:top w:val="single" w:sz="2" w:space="0" w:color="auto"/>
              <w:left w:val="single" w:sz="2" w:space="0" w:color="auto"/>
              <w:bottom w:val="single" w:sz="2" w:space="0" w:color="auto"/>
              <w:right w:val="single" w:sz="2" w:space="0" w:color="auto"/>
            </w:tcBorders>
          </w:tcPr>
          <w:p w14:paraId="276D9001" w14:textId="12A9A4E4" w:rsidR="007224E7" w:rsidRPr="00C65362" w:rsidRDefault="007224E7" w:rsidP="00FC76CA">
            <w:pPr>
              <w:rPr>
                <w:bCs/>
              </w:rPr>
            </w:pPr>
          </w:p>
        </w:tc>
        <w:tc>
          <w:tcPr>
            <w:tcW w:w="807" w:type="pct"/>
            <w:tcBorders>
              <w:top w:val="single" w:sz="2" w:space="0" w:color="auto"/>
              <w:left w:val="single" w:sz="2" w:space="0" w:color="auto"/>
              <w:bottom w:val="single" w:sz="2" w:space="0" w:color="auto"/>
              <w:right w:val="single" w:sz="8" w:space="0" w:color="auto"/>
            </w:tcBorders>
          </w:tcPr>
          <w:p w14:paraId="203B9095" w14:textId="0A73AC67" w:rsidR="007224E7" w:rsidRPr="00C65362" w:rsidRDefault="007224E7" w:rsidP="00FC76CA">
            <w:pPr>
              <w:rPr>
                <w:bCs/>
              </w:rPr>
            </w:pPr>
          </w:p>
        </w:tc>
      </w:tr>
      <w:tr w:rsidR="007224E7" w:rsidRPr="00C65362" w14:paraId="647F5472" w14:textId="77777777" w:rsidTr="00416174">
        <w:trPr>
          <w:trHeight w:val="560"/>
        </w:trPr>
        <w:tc>
          <w:tcPr>
            <w:tcW w:w="2105" w:type="pct"/>
            <w:tcBorders>
              <w:top w:val="single" w:sz="2" w:space="0" w:color="auto"/>
              <w:left w:val="single" w:sz="8" w:space="0" w:color="auto"/>
              <w:bottom w:val="single" w:sz="8" w:space="0" w:color="auto"/>
              <w:right w:val="single" w:sz="2" w:space="0" w:color="auto"/>
            </w:tcBorders>
            <w:shd w:val="clear" w:color="auto" w:fill="auto"/>
            <w:noWrap/>
            <w:hideMark/>
          </w:tcPr>
          <w:p w14:paraId="63C90239" w14:textId="77777777" w:rsidR="007224E7" w:rsidRPr="00C65362" w:rsidRDefault="007224E7" w:rsidP="00FC76CA">
            <w:pPr>
              <w:rPr>
                <w:bCs/>
              </w:rPr>
            </w:pPr>
            <w:r w:rsidRPr="00C65362">
              <w:rPr>
                <w:bCs/>
              </w:rPr>
              <w:t>TOTAL</w:t>
            </w:r>
          </w:p>
        </w:tc>
        <w:tc>
          <w:tcPr>
            <w:tcW w:w="692" w:type="pct"/>
            <w:tcBorders>
              <w:top w:val="single" w:sz="2" w:space="0" w:color="auto"/>
              <w:left w:val="single" w:sz="2" w:space="0" w:color="auto"/>
              <w:bottom w:val="single" w:sz="8" w:space="0" w:color="auto"/>
              <w:right w:val="single" w:sz="2" w:space="0" w:color="auto"/>
            </w:tcBorders>
            <w:shd w:val="clear" w:color="auto" w:fill="auto"/>
            <w:noWrap/>
          </w:tcPr>
          <w:p w14:paraId="71E1ECE7" w14:textId="4EF588E9" w:rsidR="007224E7" w:rsidRPr="00C65362" w:rsidRDefault="007224E7" w:rsidP="00FC76CA">
            <w:pPr>
              <w:rPr>
                <w:bCs/>
              </w:rPr>
            </w:pPr>
          </w:p>
        </w:tc>
        <w:tc>
          <w:tcPr>
            <w:tcW w:w="734" w:type="pct"/>
            <w:tcBorders>
              <w:top w:val="single" w:sz="2" w:space="0" w:color="auto"/>
              <w:left w:val="single" w:sz="2" w:space="0" w:color="auto"/>
              <w:bottom w:val="single" w:sz="8" w:space="0" w:color="auto"/>
              <w:right w:val="single" w:sz="2" w:space="0" w:color="auto"/>
            </w:tcBorders>
            <w:shd w:val="clear" w:color="auto" w:fill="auto"/>
            <w:noWrap/>
          </w:tcPr>
          <w:p w14:paraId="53F7C576" w14:textId="79AF2398" w:rsidR="007224E7" w:rsidRPr="00C65362" w:rsidRDefault="007224E7" w:rsidP="00FC76CA">
            <w:pPr>
              <w:rPr>
                <w:bCs/>
              </w:rPr>
            </w:pPr>
          </w:p>
        </w:tc>
        <w:tc>
          <w:tcPr>
            <w:tcW w:w="662" w:type="pct"/>
            <w:tcBorders>
              <w:top w:val="single" w:sz="2" w:space="0" w:color="auto"/>
              <w:left w:val="single" w:sz="2" w:space="0" w:color="auto"/>
              <w:bottom w:val="single" w:sz="8" w:space="0" w:color="auto"/>
              <w:right w:val="single" w:sz="2" w:space="0" w:color="auto"/>
            </w:tcBorders>
          </w:tcPr>
          <w:p w14:paraId="5147CA7D" w14:textId="7520782C" w:rsidR="007224E7" w:rsidRPr="00C65362" w:rsidRDefault="007224E7" w:rsidP="00FC76CA">
            <w:pPr>
              <w:rPr>
                <w:bCs/>
              </w:rPr>
            </w:pPr>
          </w:p>
        </w:tc>
        <w:tc>
          <w:tcPr>
            <w:tcW w:w="807" w:type="pct"/>
            <w:tcBorders>
              <w:top w:val="single" w:sz="2" w:space="0" w:color="auto"/>
              <w:left w:val="single" w:sz="2" w:space="0" w:color="auto"/>
              <w:bottom w:val="single" w:sz="8" w:space="0" w:color="auto"/>
              <w:right w:val="single" w:sz="8" w:space="0" w:color="auto"/>
            </w:tcBorders>
          </w:tcPr>
          <w:p w14:paraId="30A27C17" w14:textId="72384E4B" w:rsidR="007224E7" w:rsidRPr="00C65362" w:rsidRDefault="007224E7" w:rsidP="00FC76CA">
            <w:pPr>
              <w:rPr>
                <w:bCs/>
              </w:rPr>
            </w:pPr>
          </w:p>
        </w:tc>
      </w:tr>
    </w:tbl>
    <w:p w14:paraId="3438C348" w14:textId="23447238" w:rsidR="007224E7" w:rsidRDefault="007224E7" w:rsidP="003A5C82"/>
    <w:p w14:paraId="1E4051E7" w14:textId="77777777" w:rsidR="003A5C82" w:rsidRDefault="7DB8B700" w:rsidP="003A5C82">
      <w:pPr>
        <w:pStyle w:val="Heading3"/>
      </w:pPr>
      <w:r>
        <w:t>Servicio comunitario en las prácticas del Servicio Social</w:t>
      </w:r>
    </w:p>
    <w:p w14:paraId="1E4051E8" w14:textId="77777777" w:rsidR="003A5C82" w:rsidRDefault="7DB8B700" w:rsidP="003A5C82">
      <w:r>
        <w:t>Número de estudiantes involucrados clasificados por organismos beneficiados.</w:t>
      </w:r>
    </w:p>
    <w:tbl>
      <w:tblPr>
        <w:tblStyle w:val="TableGrid"/>
        <w:tblW w:w="0" w:type="auto"/>
        <w:tblLook w:val="04A0" w:firstRow="1" w:lastRow="0" w:firstColumn="1" w:lastColumn="0" w:noHBand="0" w:noVBand="1"/>
      </w:tblPr>
      <w:tblGrid>
        <w:gridCol w:w="2942"/>
        <w:gridCol w:w="2943"/>
        <w:gridCol w:w="2943"/>
      </w:tblGrid>
      <w:tr w:rsidR="00F63650" w14:paraId="2C6255B6" w14:textId="77777777" w:rsidTr="00F63650">
        <w:tc>
          <w:tcPr>
            <w:tcW w:w="2942" w:type="dxa"/>
          </w:tcPr>
          <w:p w14:paraId="60B4F3A6" w14:textId="708C98C8" w:rsidR="00F63650" w:rsidRDefault="00F63650" w:rsidP="003A5C82">
            <w:r>
              <w:t>Período</w:t>
            </w:r>
          </w:p>
        </w:tc>
        <w:tc>
          <w:tcPr>
            <w:tcW w:w="2943" w:type="dxa"/>
          </w:tcPr>
          <w:p w14:paraId="18F423C4" w14:textId="688C4F43" w:rsidR="00F63650" w:rsidRDefault="00F63650" w:rsidP="003A5C82">
            <w:r>
              <w:t>Estudiantes involucrados</w:t>
            </w:r>
          </w:p>
        </w:tc>
        <w:tc>
          <w:tcPr>
            <w:tcW w:w="2943" w:type="dxa"/>
          </w:tcPr>
          <w:p w14:paraId="690CD55E" w14:textId="78FE0BBF" w:rsidR="00F63650" w:rsidRDefault="00F63650" w:rsidP="003A5C82">
            <w:r>
              <w:t>Organismo Beneficiado</w:t>
            </w:r>
          </w:p>
        </w:tc>
      </w:tr>
      <w:tr w:rsidR="00F63650" w14:paraId="62E3387E" w14:textId="77777777" w:rsidTr="00F63650">
        <w:tc>
          <w:tcPr>
            <w:tcW w:w="2942" w:type="dxa"/>
          </w:tcPr>
          <w:p w14:paraId="537EE36F" w14:textId="67E24A80" w:rsidR="00F63650" w:rsidRDefault="00F63650" w:rsidP="003A5C82">
            <w:r>
              <w:t>EneJun 2017</w:t>
            </w:r>
          </w:p>
        </w:tc>
        <w:tc>
          <w:tcPr>
            <w:tcW w:w="2943" w:type="dxa"/>
          </w:tcPr>
          <w:p w14:paraId="45E7FBA1" w14:textId="6F510DA1" w:rsidR="00F63650" w:rsidRDefault="00F63650" w:rsidP="003A5C82">
            <w:r>
              <w:t>248</w:t>
            </w:r>
          </w:p>
        </w:tc>
        <w:tc>
          <w:tcPr>
            <w:tcW w:w="2943" w:type="dxa"/>
          </w:tcPr>
          <w:p w14:paraId="6FAD3550" w14:textId="21C6064C" w:rsidR="00F63650" w:rsidRDefault="00F63650" w:rsidP="00F63650"/>
        </w:tc>
      </w:tr>
      <w:tr w:rsidR="00F63650" w14:paraId="1C9F5935" w14:textId="77777777" w:rsidTr="00F63650">
        <w:tc>
          <w:tcPr>
            <w:tcW w:w="2942" w:type="dxa"/>
          </w:tcPr>
          <w:p w14:paraId="41FB327C" w14:textId="28CB60A2" w:rsidR="00F63650" w:rsidRDefault="00F63650" w:rsidP="003A5C82">
            <w:r>
              <w:t>AgoDic 2017</w:t>
            </w:r>
          </w:p>
        </w:tc>
        <w:tc>
          <w:tcPr>
            <w:tcW w:w="2943" w:type="dxa"/>
          </w:tcPr>
          <w:p w14:paraId="5CCC8A6C" w14:textId="1D46E81E" w:rsidR="00F63650" w:rsidRDefault="00F63650" w:rsidP="003A5C82">
            <w:r>
              <w:t>47</w:t>
            </w:r>
          </w:p>
        </w:tc>
        <w:tc>
          <w:tcPr>
            <w:tcW w:w="2943" w:type="dxa"/>
          </w:tcPr>
          <w:p w14:paraId="2DE74719" w14:textId="3E71DE5D" w:rsidR="00F63650" w:rsidRDefault="008638B0" w:rsidP="003A5C82">
            <w:r>
              <w:t>Asociación</w:t>
            </w:r>
            <w:r w:rsidR="00F63650">
              <w:t>, A.C.</w:t>
            </w:r>
          </w:p>
        </w:tc>
      </w:tr>
      <w:tr w:rsidR="00F63650" w14:paraId="7F50889A" w14:textId="77777777" w:rsidTr="00F63650">
        <w:tc>
          <w:tcPr>
            <w:tcW w:w="2942" w:type="dxa"/>
          </w:tcPr>
          <w:p w14:paraId="282E18E7" w14:textId="6BFDE3E4" w:rsidR="00F63650" w:rsidRDefault="00F63650" w:rsidP="003A5C82">
            <w:r>
              <w:t>EneJun 2018</w:t>
            </w:r>
          </w:p>
        </w:tc>
        <w:tc>
          <w:tcPr>
            <w:tcW w:w="2943" w:type="dxa"/>
          </w:tcPr>
          <w:p w14:paraId="0B7E16CF" w14:textId="77777777" w:rsidR="00F63650" w:rsidRDefault="00F63650" w:rsidP="003A5C82"/>
        </w:tc>
        <w:tc>
          <w:tcPr>
            <w:tcW w:w="2943" w:type="dxa"/>
          </w:tcPr>
          <w:p w14:paraId="7F3DC236" w14:textId="77777777" w:rsidR="00F63650" w:rsidRDefault="00F63650" w:rsidP="003A5C82"/>
        </w:tc>
      </w:tr>
      <w:tr w:rsidR="00F63650" w14:paraId="0E05C8A7" w14:textId="77777777" w:rsidTr="00F63650">
        <w:tc>
          <w:tcPr>
            <w:tcW w:w="2942" w:type="dxa"/>
          </w:tcPr>
          <w:p w14:paraId="4F9566DE" w14:textId="77777777" w:rsidR="00F63650" w:rsidRDefault="00F63650" w:rsidP="003A5C82"/>
        </w:tc>
        <w:tc>
          <w:tcPr>
            <w:tcW w:w="2943" w:type="dxa"/>
          </w:tcPr>
          <w:p w14:paraId="31983448" w14:textId="77777777" w:rsidR="00F63650" w:rsidRDefault="00F63650" w:rsidP="003A5C82"/>
        </w:tc>
        <w:tc>
          <w:tcPr>
            <w:tcW w:w="2943" w:type="dxa"/>
          </w:tcPr>
          <w:p w14:paraId="371A7BA2" w14:textId="77777777" w:rsidR="00F63650" w:rsidRDefault="00F63650" w:rsidP="003A5C82"/>
        </w:tc>
        <w:bookmarkStart w:id="0" w:name="_GoBack"/>
        <w:bookmarkEnd w:id="0"/>
      </w:tr>
      <w:tr w:rsidR="00F63650" w14:paraId="61340084" w14:textId="77777777" w:rsidTr="00F63650">
        <w:tc>
          <w:tcPr>
            <w:tcW w:w="2942" w:type="dxa"/>
          </w:tcPr>
          <w:p w14:paraId="0EEF5722" w14:textId="77777777" w:rsidR="00F63650" w:rsidRDefault="00F63650" w:rsidP="003A5C82"/>
        </w:tc>
        <w:tc>
          <w:tcPr>
            <w:tcW w:w="2943" w:type="dxa"/>
          </w:tcPr>
          <w:p w14:paraId="0EEE6A21" w14:textId="77777777" w:rsidR="00F63650" w:rsidRDefault="00F63650" w:rsidP="003A5C82"/>
        </w:tc>
        <w:tc>
          <w:tcPr>
            <w:tcW w:w="2943" w:type="dxa"/>
          </w:tcPr>
          <w:p w14:paraId="6B6A1EFF" w14:textId="77777777" w:rsidR="00F63650" w:rsidRDefault="00F63650" w:rsidP="003A5C82"/>
        </w:tc>
      </w:tr>
    </w:tbl>
    <w:p w14:paraId="65267362" w14:textId="77777777" w:rsidR="00F63650" w:rsidRDefault="00F63650" w:rsidP="003A5C82"/>
    <w:p w14:paraId="1E4051E9" w14:textId="77777777" w:rsidR="003A5C82" w:rsidRDefault="7DB8B700" w:rsidP="003A5C82">
      <w:pPr>
        <w:pStyle w:val="Heading3"/>
      </w:pPr>
      <w:r>
        <w:t>Programas con participación estudiantil</w:t>
      </w:r>
    </w:p>
    <w:p w14:paraId="1E4051EA" w14:textId="77777777" w:rsidR="003A5C82" w:rsidRDefault="7DB8B700" w:rsidP="003A5C82">
      <w:r>
        <w:t>Número de estudiantes involucrados clasificados por tipo de actividad.</w:t>
      </w:r>
    </w:p>
    <w:tbl>
      <w:tblPr>
        <w:tblStyle w:val="TableGrid"/>
        <w:tblW w:w="0" w:type="auto"/>
        <w:tblLook w:val="04A0" w:firstRow="1" w:lastRow="0" w:firstColumn="1" w:lastColumn="0" w:noHBand="0" w:noVBand="1"/>
      </w:tblPr>
      <w:tblGrid>
        <w:gridCol w:w="2207"/>
        <w:gridCol w:w="2207"/>
        <w:gridCol w:w="2207"/>
        <w:gridCol w:w="2207"/>
      </w:tblGrid>
      <w:tr w:rsidR="00974043" w14:paraId="59E72758" w14:textId="77777777" w:rsidTr="00974043">
        <w:tc>
          <w:tcPr>
            <w:tcW w:w="2207" w:type="dxa"/>
          </w:tcPr>
          <w:p w14:paraId="64AE1C7E" w14:textId="60EFD075" w:rsidR="00974043" w:rsidRDefault="00974043" w:rsidP="003A5C82">
            <w:r>
              <w:t>Programa</w:t>
            </w:r>
          </w:p>
        </w:tc>
        <w:tc>
          <w:tcPr>
            <w:tcW w:w="2207" w:type="dxa"/>
          </w:tcPr>
          <w:p w14:paraId="06880A3C" w14:textId="53D7059E" w:rsidR="00974043" w:rsidRDefault="00974043" w:rsidP="003A5C82">
            <w:r>
              <w:t>Descripción</w:t>
            </w:r>
          </w:p>
        </w:tc>
        <w:tc>
          <w:tcPr>
            <w:tcW w:w="2207" w:type="dxa"/>
          </w:tcPr>
          <w:p w14:paraId="2BFD47F6" w14:textId="0C2EE72E" w:rsidR="00974043" w:rsidRDefault="00974043" w:rsidP="003A5C82">
            <w:r>
              <w:t>Población Beneficiada</w:t>
            </w:r>
          </w:p>
        </w:tc>
        <w:tc>
          <w:tcPr>
            <w:tcW w:w="2207" w:type="dxa"/>
          </w:tcPr>
          <w:p w14:paraId="2EBE69A2" w14:textId="7E6786B4" w:rsidR="00974043" w:rsidRDefault="00974043" w:rsidP="003A5C82">
            <w:r>
              <w:t>Participantes</w:t>
            </w:r>
          </w:p>
        </w:tc>
      </w:tr>
      <w:tr w:rsidR="00974043" w14:paraId="352B9CC3" w14:textId="77777777" w:rsidTr="00974043">
        <w:tc>
          <w:tcPr>
            <w:tcW w:w="2207" w:type="dxa"/>
          </w:tcPr>
          <w:p w14:paraId="13DD3D5A" w14:textId="77777777" w:rsidR="00974043" w:rsidRDefault="00974043" w:rsidP="003A5C82"/>
        </w:tc>
        <w:tc>
          <w:tcPr>
            <w:tcW w:w="2207" w:type="dxa"/>
          </w:tcPr>
          <w:p w14:paraId="29876C21" w14:textId="77777777" w:rsidR="00974043" w:rsidRDefault="00974043" w:rsidP="003A5C82"/>
        </w:tc>
        <w:tc>
          <w:tcPr>
            <w:tcW w:w="2207" w:type="dxa"/>
          </w:tcPr>
          <w:p w14:paraId="4B4BFDF0" w14:textId="77777777" w:rsidR="00974043" w:rsidRDefault="00974043" w:rsidP="003A5C82"/>
        </w:tc>
        <w:tc>
          <w:tcPr>
            <w:tcW w:w="2207" w:type="dxa"/>
          </w:tcPr>
          <w:p w14:paraId="3D59B2C2" w14:textId="77777777" w:rsidR="00974043" w:rsidRDefault="00974043" w:rsidP="003A5C82"/>
        </w:tc>
      </w:tr>
      <w:tr w:rsidR="00974043" w14:paraId="278213F3" w14:textId="77777777" w:rsidTr="00974043">
        <w:tc>
          <w:tcPr>
            <w:tcW w:w="2207" w:type="dxa"/>
          </w:tcPr>
          <w:p w14:paraId="6529A7F9" w14:textId="77777777" w:rsidR="00974043" w:rsidRDefault="00974043" w:rsidP="003A5C82"/>
        </w:tc>
        <w:tc>
          <w:tcPr>
            <w:tcW w:w="2207" w:type="dxa"/>
          </w:tcPr>
          <w:p w14:paraId="0A1DF212" w14:textId="77777777" w:rsidR="00974043" w:rsidRDefault="00974043" w:rsidP="003A5C82"/>
        </w:tc>
        <w:tc>
          <w:tcPr>
            <w:tcW w:w="2207" w:type="dxa"/>
          </w:tcPr>
          <w:p w14:paraId="39DC649F" w14:textId="77777777" w:rsidR="00974043" w:rsidRDefault="00974043" w:rsidP="003A5C82"/>
        </w:tc>
        <w:tc>
          <w:tcPr>
            <w:tcW w:w="2207" w:type="dxa"/>
          </w:tcPr>
          <w:p w14:paraId="570CF78F" w14:textId="77777777" w:rsidR="00974043" w:rsidRDefault="00974043" w:rsidP="003A5C82"/>
        </w:tc>
      </w:tr>
      <w:tr w:rsidR="00974043" w14:paraId="5D8AD297" w14:textId="77777777" w:rsidTr="00974043">
        <w:tc>
          <w:tcPr>
            <w:tcW w:w="2207" w:type="dxa"/>
          </w:tcPr>
          <w:p w14:paraId="44441370" w14:textId="77777777" w:rsidR="00974043" w:rsidRDefault="00974043" w:rsidP="003A5C82"/>
        </w:tc>
        <w:tc>
          <w:tcPr>
            <w:tcW w:w="2207" w:type="dxa"/>
          </w:tcPr>
          <w:p w14:paraId="02AA9871" w14:textId="77777777" w:rsidR="00974043" w:rsidRDefault="00974043" w:rsidP="003A5C82"/>
        </w:tc>
        <w:tc>
          <w:tcPr>
            <w:tcW w:w="2207" w:type="dxa"/>
          </w:tcPr>
          <w:p w14:paraId="65A6D7FA" w14:textId="77777777" w:rsidR="00974043" w:rsidRDefault="00974043" w:rsidP="003A5C82"/>
        </w:tc>
        <w:tc>
          <w:tcPr>
            <w:tcW w:w="2207" w:type="dxa"/>
          </w:tcPr>
          <w:p w14:paraId="4CB8831D" w14:textId="77777777" w:rsidR="00974043" w:rsidRDefault="00974043" w:rsidP="003A5C82"/>
        </w:tc>
      </w:tr>
    </w:tbl>
    <w:p w14:paraId="01D30F46" w14:textId="77777777" w:rsidR="00974043" w:rsidRDefault="00974043" w:rsidP="003A5C82"/>
    <w:p w14:paraId="1E4051EB" w14:textId="77777777" w:rsidR="003A5C82" w:rsidRDefault="7DB8B700" w:rsidP="003A5C82">
      <w:pPr>
        <w:pStyle w:val="Heading3"/>
      </w:pPr>
      <w:r>
        <w:t xml:space="preserve">Movilidad </w:t>
      </w:r>
    </w:p>
    <w:p w14:paraId="1E4051EC" w14:textId="77777777" w:rsidR="003A5C82" w:rsidRDefault="7DB8B700" w:rsidP="003A5C82">
      <w:r>
        <w:t>Número de estudiantes de otras instituciones en la UANL.</w:t>
      </w:r>
    </w:p>
    <w:tbl>
      <w:tblPr>
        <w:tblStyle w:val="TableGrid"/>
        <w:tblW w:w="0" w:type="auto"/>
        <w:tblLook w:val="04A0" w:firstRow="1" w:lastRow="0" w:firstColumn="1" w:lastColumn="0" w:noHBand="0" w:noVBand="1"/>
      </w:tblPr>
      <w:tblGrid>
        <w:gridCol w:w="1485"/>
        <w:gridCol w:w="1401"/>
        <w:gridCol w:w="2192"/>
        <w:gridCol w:w="1925"/>
        <w:gridCol w:w="1825"/>
      </w:tblGrid>
      <w:tr w:rsidR="00974043" w14:paraId="77650F8F" w14:textId="77777777" w:rsidTr="00974043">
        <w:tc>
          <w:tcPr>
            <w:tcW w:w="1485" w:type="dxa"/>
          </w:tcPr>
          <w:p w14:paraId="71CD5E07" w14:textId="17C16A66" w:rsidR="00974043" w:rsidRDefault="00974043" w:rsidP="003A5C82">
            <w:r>
              <w:lastRenderedPageBreak/>
              <w:t>Apellidos Nombres</w:t>
            </w:r>
          </w:p>
        </w:tc>
        <w:tc>
          <w:tcPr>
            <w:tcW w:w="1401" w:type="dxa"/>
          </w:tcPr>
          <w:p w14:paraId="40128AD4" w14:textId="5610D954" w:rsidR="00974043" w:rsidRDefault="00974043" w:rsidP="003A5C82">
            <w:r>
              <w:t>PE</w:t>
            </w:r>
          </w:p>
        </w:tc>
        <w:tc>
          <w:tcPr>
            <w:tcW w:w="2192" w:type="dxa"/>
          </w:tcPr>
          <w:p w14:paraId="6E9D2C39" w14:textId="433414E6" w:rsidR="00974043" w:rsidRDefault="00974043" w:rsidP="003A5C82">
            <w:r>
              <w:t>Nacional/Internacional</w:t>
            </w:r>
          </w:p>
        </w:tc>
        <w:tc>
          <w:tcPr>
            <w:tcW w:w="1925" w:type="dxa"/>
          </w:tcPr>
          <w:p w14:paraId="1EB68650" w14:textId="31A128B7" w:rsidR="00974043" w:rsidRDefault="00974043" w:rsidP="003A5C82">
            <w:r>
              <w:t>Hombre/Mujer</w:t>
            </w:r>
          </w:p>
        </w:tc>
        <w:tc>
          <w:tcPr>
            <w:tcW w:w="1825" w:type="dxa"/>
          </w:tcPr>
          <w:p w14:paraId="5B4B6B6D" w14:textId="0EA3D2F8" w:rsidR="00974043" w:rsidRDefault="00974043" w:rsidP="003A5C82">
            <w:r>
              <w:t>Procedencia</w:t>
            </w:r>
          </w:p>
        </w:tc>
      </w:tr>
      <w:tr w:rsidR="00974043" w14:paraId="41223C4B" w14:textId="77777777" w:rsidTr="00974043">
        <w:tc>
          <w:tcPr>
            <w:tcW w:w="1485" w:type="dxa"/>
          </w:tcPr>
          <w:p w14:paraId="514845CC" w14:textId="77777777" w:rsidR="00974043" w:rsidRDefault="00974043" w:rsidP="003A5C82"/>
        </w:tc>
        <w:tc>
          <w:tcPr>
            <w:tcW w:w="1401" w:type="dxa"/>
          </w:tcPr>
          <w:p w14:paraId="0F4A1798" w14:textId="77777777" w:rsidR="00974043" w:rsidRDefault="00974043" w:rsidP="003A5C82"/>
        </w:tc>
        <w:tc>
          <w:tcPr>
            <w:tcW w:w="2192" w:type="dxa"/>
          </w:tcPr>
          <w:p w14:paraId="5CAA8BB5" w14:textId="2264C79A" w:rsidR="00974043" w:rsidRDefault="00974043" w:rsidP="003A5C82"/>
        </w:tc>
        <w:tc>
          <w:tcPr>
            <w:tcW w:w="1925" w:type="dxa"/>
          </w:tcPr>
          <w:p w14:paraId="15BE8E7A" w14:textId="77777777" w:rsidR="00974043" w:rsidRDefault="00974043" w:rsidP="003A5C82"/>
        </w:tc>
        <w:tc>
          <w:tcPr>
            <w:tcW w:w="1825" w:type="dxa"/>
          </w:tcPr>
          <w:p w14:paraId="4A6C8B21" w14:textId="77777777" w:rsidR="00974043" w:rsidRDefault="00974043" w:rsidP="003A5C82"/>
        </w:tc>
      </w:tr>
      <w:tr w:rsidR="00974043" w14:paraId="2A5CD815" w14:textId="77777777" w:rsidTr="00974043">
        <w:tc>
          <w:tcPr>
            <w:tcW w:w="1485" w:type="dxa"/>
          </w:tcPr>
          <w:p w14:paraId="2BA8376D" w14:textId="77777777" w:rsidR="00974043" w:rsidRDefault="00974043" w:rsidP="003A5C82"/>
        </w:tc>
        <w:tc>
          <w:tcPr>
            <w:tcW w:w="1401" w:type="dxa"/>
          </w:tcPr>
          <w:p w14:paraId="1A254A21" w14:textId="77777777" w:rsidR="00974043" w:rsidRDefault="00974043" w:rsidP="003A5C82"/>
        </w:tc>
        <w:tc>
          <w:tcPr>
            <w:tcW w:w="2192" w:type="dxa"/>
          </w:tcPr>
          <w:p w14:paraId="6F630FFC" w14:textId="2877E1FC" w:rsidR="00974043" w:rsidRDefault="00974043" w:rsidP="003A5C82"/>
        </w:tc>
        <w:tc>
          <w:tcPr>
            <w:tcW w:w="1925" w:type="dxa"/>
          </w:tcPr>
          <w:p w14:paraId="46692A03" w14:textId="77777777" w:rsidR="00974043" w:rsidRDefault="00974043" w:rsidP="003A5C82"/>
        </w:tc>
        <w:tc>
          <w:tcPr>
            <w:tcW w:w="1825" w:type="dxa"/>
          </w:tcPr>
          <w:p w14:paraId="4B7D8B7B" w14:textId="77777777" w:rsidR="00974043" w:rsidRDefault="00974043" w:rsidP="003A5C82"/>
        </w:tc>
      </w:tr>
    </w:tbl>
    <w:p w14:paraId="25E5F690" w14:textId="239995B4" w:rsidR="00974043" w:rsidRDefault="00974043" w:rsidP="003A5C82"/>
    <w:p w14:paraId="1E4051ED" w14:textId="77777777" w:rsidR="003A5C82" w:rsidRDefault="7DB8B700" w:rsidP="003A5C82">
      <w:r>
        <w:t>Número de estudiantes de la UANL que están en otras instituciones.</w:t>
      </w:r>
    </w:p>
    <w:tbl>
      <w:tblPr>
        <w:tblStyle w:val="TableGrid"/>
        <w:tblW w:w="0" w:type="auto"/>
        <w:tblLook w:val="04A0" w:firstRow="1" w:lastRow="0" w:firstColumn="1" w:lastColumn="0" w:noHBand="0" w:noVBand="1"/>
      </w:tblPr>
      <w:tblGrid>
        <w:gridCol w:w="1533"/>
        <w:gridCol w:w="1456"/>
        <w:gridCol w:w="2193"/>
        <w:gridCol w:w="1944"/>
        <w:gridCol w:w="1702"/>
      </w:tblGrid>
      <w:tr w:rsidR="00974043" w14:paraId="0B876688" w14:textId="77777777" w:rsidTr="00974043">
        <w:tc>
          <w:tcPr>
            <w:tcW w:w="1533" w:type="dxa"/>
          </w:tcPr>
          <w:p w14:paraId="21963460" w14:textId="4008A3DA" w:rsidR="00974043" w:rsidRDefault="00974043" w:rsidP="00FC76CA">
            <w:r>
              <w:t>Apellidos Nombres</w:t>
            </w:r>
          </w:p>
        </w:tc>
        <w:tc>
          <w:tcPr>
            <w:tcW w:w="1456" w:type="dxa"/>
          </w:tcPr>
          <w:p w14:paraId="4272055F" w14:textId="60F28D67" w:rsidR="00974043" w:rsidRDefault="00974043" w:rsidP="00FC76CA">
            <w:r>
              <w:t>PE</w:t>
            </w:r>
          </w:p>
        </w:tc>
        <w:tc>
          <w:tcPr>
            <w:tcW w:w="2193" w:type="dxa"/>
          </w:tcPr>
          <w:p w14:paraId="1A6414A7" w14:textId="73208A99" w:rsidR="00974043" w:rsidRDefault="00974043" w:rsidP="00FC76CA">
            <w:r>
              <w:t>Nacional/Internacional</w:t>
            </w:r>
          </w:p>
        </w:tc>
        <w:tc>
          <w:tcPr>
            <w:tcW w:w="1944" w:type="dxa"/>
          </w:tcPr>
          <w:p w14:paraId="0C7912FA" w14:textId="77777777" w:rsidR="00974043" w:rsidRDefault="00974043" w:rsidP="00FC76CA">
            <w:r>
              <w:t>Hombre/Mujer</w:t>
            </w:r>
          </w:p>
        </w:tc>
        <w:tc>
          <w:tcPr>
            <w:tcW w:w="1702" w:type="dxa"/>
          </w:tcPr>
          <w:p w14:paraId="1BD9BF2A" w14:textId="42E622F5" w:rsidR="00974043" w:rsidRDefault="00974043" w:rsidP="00FC76CA">
            <w:r>
              <w:t>Destino</w:t>
            </w:r>
          </w:p>
        </w:tc>
      </w:tr>
      <w:tr w:rsidR="00974043" w14:paraId="38D03A11" w14:textId="77777777" w:rsidTr="00974043">
        <w:tc>
          <w:tcPr>
            <w:tcW w:w="1533" w:type="dxa"/>
          </w:tcPr>
          <w:p w14:paraId="647532B1" w14:textId="77777777" w:rsidR="00974043" w:rsidRDefault="00974043" w:rsidP="00FC76CA"/>
        </w:tc>
        <w:tc>
          <w:tcPr>
            <w:tcW w:w="1456" w:type="dxa"/>
          </w:tcPr>
          <w:p w14:paraId="0AC5D7E4" w14:textId="77777777" w:rsidR="00974043" w:rsidRDefault="00974043" w:rsidP="00FC76CA"/>
        </w:tc>
        <w:tc>
          <w:tcPr>
            <w:tcW w:w="2193" w:type="dxa"/>
          </w:tcPr>
          <w:p w14:paraId="7F268E7B" w14:textId="2B44D5AB" w:rsidR="00974043" w:rsidRDefault="00974043" w:rsidP="00FC76CA"/>
        </w:tc>
        <w:tc>
          <w:tcPr>
            <w:tcW w:w="1944" w:type="dxa"/>
          </w:tcPr>
          <w:p w14:paraId="05351141" w14:textId="77777777" w:rsidR="00974043" w:rsidRDefault="00974043" w:rsidP="00FC76CA"/>
        </w:tc>
        <w:tc>
          <w:tcPr>
            <w:tcW w:w="1702" w:type="dxa"/>
          </w:tcPr>
          <w:p w14:paraId="5FE394CC" w14:textId="77777777" w:rsidR="00974043" w:rsidRDefault="00974043" w:rsidP="00FC76CA"/>
        </w:tc>
      </w:tr>
      <w:tr w:rsidR="00974043" w14:paraId="51661557" w14:textId="77777777" w:rsidTr="00974043">
        <w:tc>
          <w:tcPr>
            <w:tcW w:w="1533" w:type="dxa"/>
          </w:tcPr>
          <w:p w14:paraId="27505D7E" w14:textId="77777777" w:rsidR="00974043" w:rsidRDefault="00974043" w:rsidP="00FC76CA"/>
        </w:tc>
        <w:tc>
          <w:tcPr>
            <w:tcW w:w="1456" w:type="dxa"/>
          </w:tcPr>
          <w:p w14:paraId="60182081" w14:textId="77777777" w:rsidR="00974043" w:rsidRDefault="00974043" w:rsidP="00FC76CA"/>
        </w:tc>
        <w:tc>
          <w:tcPr>
            <w:tcW w:w="2193" w:type="dxa"/>
          </w:tcPr>
          <w:p w14:paraId="511F70E8" w14:textId="62F80657" w:rsidR="00974043" w:rsidRDefault="00974043" w:rsidP="00FC76CA"/>
        </w:tc>
        <w:tc>
          <w:tcPr>
            <w:tcW w:w="1944" w:type="dxa"/>
          </w:tcPr>
          <w:p w14:paraId="3E3B4EB8" w14:textId="77777777" w:rsidR="00974043" w:rsidRDefault="00974043" w:rsidP="00FC76CA"/>
        </w:tc>
        <w:tc>
          <w:tcPr>
            <w:tcW w:w="1702" w:type="dxa"/>
          </w:tcPr>
          <w:p w14:paraId="0447CBE7" w14:textId="77777777" w:rsidR="00974043" w:rsidRDefault="00974043" w:rsidP="00FC76CA"/>
        </w:tc>
      </w:tr>
    </w:tbl>
    <w:p w14:paraId="64A7B407" w14:textId="18A3DA18" w:rsidR="00974043" w:rsidRDefault="00974043" w:rsidP="003A5C82"/>
    <w:p w14:paraId="1E4051EE" w14:textId="77777777" w:rsidR="003A5C82" w:rsidRDefault="7DB8B700" w:rsidP="003A5C82">
      <w:pPr>
        <w:pStyle w:val="Heading3"/>
      </w:pPr>
      <w:r>
        <w:t>Deporte universitario</w:t>
      </w:r>
    </w:p>
    <w:p w14:paraId="1E4051EF" w14:textId="77777777" w:rsidR="003A5C82" w:rsidRDefault="7DB8B700" w:rsidP="003A5C82">
      <w:r>
        <w:t>Número de estudiantes involucrados clasificados por disciplina. Incluir medallero de participación en la Universiada.</w:t>
      </w:r>
    </w:p>
    <w:tbl>
      <w:tblPr>
        <w:tblStyle w:val="TableGrid"/>
        <w:tblW w:w="0" w:type="auto"/>
        <w:tblLook w:val="04A0" w:firstRow="1" w:lastRow="0" w:firstColumn="1" w:lastColumn="0" w:noHBand="0" w:noVBand="1"/>
      </w:tblPr>
      <w:tblGrid>
        <w:gridCol w:w="1815"/>
        <w:gridCol w:w="1885"/>
        <w:gridCol w:w="1806"/>
        <w:gridCol w:w="1775"/>
        <w:gridCol w:w="1547"/>
      </w:tblGrid>
      <w:tr w:rsidR="00185424" w14:paraId="600314D0" w14:textId="1A7CA7AF" w:rsidTr="00185424">
        <w:tc>
          <w:tcPr>
            <w:tcW w:w="1815" w:type="dxa"/>
          </w:tcPr>
          <w:p w14:paraId="40888E3B" w14:textId="6D46FC0A" w:rsidR="00185424" w:rsidRDefault="00185424" w:rsidP="003A5C82">
            <w:r>
              <w:t>Disciplina</w:t>
            </w:r>
          </w:p>
        </w:tc>
        <w:tc>
          <w:tcPr>
            <w:tcW w:w="1885" w:type="dxa"/>
          </w:tcPr>
          <w:p w14:paraId="51C54327" w14:textId="30ADB97C" w:rsidR="00185424" w:rsidRDefault="00185424" w:rsidP="003A5C82">
            <w:r>
              <w:t>Período</w:t>
            </w:r>
          </w:p>
        </w:tc>
        <w:tc>
          <w:tcPr>
            <w:tcW w:w="1806" w:type="dxa"/>
          </w:tcPr>
          <w:p w14:paraId="17AE0138" w14:textId="47EC3C2E" w:rsidR="00185424" w:rsidRDefault="00185424" w:rsidP="003A5C82">
            <w:r>
              <w:t>Apellidos Nombres</w:t>
            </w:r>
          </w:p>
        </w:tc>
        <w:tc>
          <w:tcPr>
            <w:tcW w:w="1775" w:type="dxa"/>
          </w:tcPr>
          <w:p w14:paraId="097170DA" w14:textId="06B91A7D" w:rsidR="00185424" w:rsidRDefault="00185424" w:rsidP="003A5C82">
            <w:r>
              <w:t>Tipo de Medalla</w:t>
            </w:r>
          </w:p>
        </w:tc>
        <w:tc>
          <w:tcPr>
            <w:tcW w:w="1547" w:type="dxa"/>
          </w:tcPr>
          <w:p w14:paraId="3B39A04B" w14:textId="51D8B9C0" w:rsidR="00185424" w:rsidRDefault="00185424" w:rsidP="003A5C82">
            <w:r>
              <w:t>Hombre/Mujer</w:t>
            </w:r>
          </w:p>
        </w:tc>
      </w:tr>
      <w:tr w:rsidR="00185424" w14:paraId="42E6B275" w14:textId="5698D228" w:rsidTr="00185424">
        <w:tc>
          <w:tcPr>
            <w:tcW w:w="1815" w:type="dxa"/>
          </w:tcPr>
          <w:p w14:paraId="7142638C" w14:textId="54911E6C" w:rsidR="00185424" w:rsidRDefault="00185424" w:rsidP="003A5C82"/>
        </w:tc>
        <w:tc>
          <w:tcPr>
            <w:tcW w:w="1885" w:type="dxa"/>
          </w:tcPr>
          <w:p w14:paraId="1AF1F8F5" w14:textId="13B18E62" w:rsidR="00185424" w:rsidRDefault="00185424" w:rsidP="003A5C82">
            <w:r>
              <w:t>AgoDic2017</w:t>
            </w:r>
          </w:p>
        </w:tc>
        <w:tc>
          <w:tcPr>
            <w:tcW w:w="1806" w:type="dxa"/>
          </w:tcPr>
          <w:p w14:paraId="4FE895A9" w14:textId="77777777" w:rsidR="00185424" w:rsidRDefault="00185424" w:rsidP="003A5C82"/>
        </w:tc>
        <w:tc>
          <w:tcPr>
            <w:tcW w:w="1775" w:type="dxa"/>
          </w:tcPr>
          <w:p w14:paraId="28C25940" w14:textId="77777777" w:rsidR="00185424" w:rsidRDefault="00185424" w:rsidP="003A5C82"/>
        </w:tc>
        <w:tc>
          <w:tcPr>
            <w:tcW w:w="1547" w:type="dxa"/>
          </w:tcPr>
          <w:p w14:paraId="3FC3370D" w14:textId="77777777" w:rsidR="00185424" w:rsidRDefault="00185424" w:rsidP="003A5C82"/>
        </w:tc>
      </w:tr>
      <w:tr w:rsidR="00185424" w14:paraId="2873C2D0" w14:textId="5E6A976B" w:rsidTr="00185424">
        <w:tc>
          <w:tcPr>
            <w:tcW w:w="1815" w:type="dxa"/>
          </w:tcPr>
          <w:p w14:paraId="275913EA" w14:textId="77777777" w:rsidR="00185424" w:rsidRDefault="00185424" w:rsidP="003A5C82"/>
        </w:tc>
        <w:tc>
          <w:tcPr>
            <w:tcW w:w="1885" w:type="dxa"/>
          </w:tcPr>
          <w:p w14:paraId="1F5DB095" w14:textId="77777777" w:rsidR="00185424" w:rsidRDefault="00185424" w:rsidP="003A5C82"/>
        </w:tc>
        <w:tc>
          <w:tcPr>
            <w:tcW w:w="1806" w:type="dxa"/>
          </w:tcPr>
          <w:p w14:paraId="684BFCEC" w14:textId="77777777" w:rsidR="00185424" w:rsidRDefault="00185424" w:rsidP="003A5C82"/>
        </w:tc>
        <w:tc>
          <w:tcPr>
            <w:tcW w:w="1775" w:type="dxa"/>
          </w:tcPr>
          <w:p w14:paraId="4632DDCC" w14:textId="77777777" w:rsidR="00185424" w:rsidRDefault="00185424" w:rsidP="003A5C82"/>
        </w:tc>
        <w:tc>
          <w:tcPr>
            <w:tcW w:w="1547" w:type="dxa"/>
          </w:tcPr>
          <w:p w14:paraId="3A3FC91A" w14:textId="77777777" w:rsidR="00185424" w:rsidRDefault="00185424" w:rsidP="003A5C82"/>
        </w:tc>
      </w:tr>
      <w:tr w:rsidR="00185424" w14:paraId="27FCFB64" w14:textId="1FF3BEFA" w:rsidTr="00185424">
        <w:tc>
          <w:tcPr>
            <w:tcW w:w="1815" w:type="dxa"/>
          </w:tcPr>
          <w:p w14:paraId="7C056805" w14:textId="77777777" w:rsidR="00185424" w:rsidRDefault="00185424" w:rsidP="003A5C82"/>
        </w:tc>
        <w:tc>
          <w:tcPr>
            <w:tcW w:w="1885" w:type="dxa"/>
          </w:tcPr>
          <w:p w14:paraId="76748C70" w14:textId="77777777" w:rsidR="00185424" w:rsidRDefault="00185424" w:rsidP="003A5C82"/>
        </w:tc>
        <w:tc>
          <w:tcPr>
            <w:tcW w:w="1806" w:type="dxa"/>
          </w:tcPr>
          <w:p w14:paraId="703C9201" w14:textId="77777777" w:rsidR="00185424" w:rsidRDefault="00185424" w:rsidP="003A5C82"/>
        </w:tc>
        <w:tc>
          <w:tcPr>
            <w:tcW w:w="1775" w:type="dxa"/>
          </w:tcPr>
          <w:p w14:paraId="5EBA312A" w14:textId="77777777" w:rsidR="00185424" w:rsidRDefault="00185424" w:rsidP="003A5C82"/>
        </w:tc>
        <w:tc>
          <w:tcPr>
            <w:tcW w:w="1547" w:type="dxa"/>
          </w:tcPr>
          <w:p w14:paraId="64F24A5F" w14:textId="77777777" w:rsidR="00185424" w:rsidRDefault="00185424" w:rsidP="003A5C82"/>
        </w:tc>
      </w:tr>
      <w:tr w:rsidR="00185424" w14:paraId="1BD8F18B" w14:textId="5F0493A5" w:rsidTr="00185424">
        <w:tc>
          <w:tcPr>
            <w:tcW w:w="1815" w:type="dxa"/>
          </w:tcPr>
          <w:p w14:paraId="2F44EAB8" w14:textId="0E537CC9" w:rsidR="00185424" w:rsidRDefault="00185424" w:rsidP="003A5C82">
            <w:r>
              <w:t>Total</w:t>
            </w:r>
          </w:p>
        </w:tc>
        <w:tc>
          <w:tcPr>
            <w:tcW w:w="1885" w:type="dxa"/>
          </w:tcPr>
          <w:p w14:paraId="01ED61F3" w14:textId="77777777" w:rsidR="00185424" w:rsidRDefault="00185424" w:rsidP="003A5C82"/>
        </w:tc>
        <w:tc>
          <w:tcPr>
            <w:tcW w:w="1806" w:type="dxa"/>
          </w:tcPr>
          <w:p w14:paraId="0AD3573C" w14:textId="77777777" w:rsidR="00185424" w:rsidRDefault="00185424" w:rsidP="003A5C82"/>
        </w:tc>
        <w:tc>
          <w:tcPr>
            <w:tcW w:w="1775" w:type="dxa"/>
          </w:tcPr>
          <w:p w14:paraId="68C655DD" w14:textId="77777777" w:rsidR="00185424" w:rsidRDefault="00185424" w:rsidP="003A5C82"/>
        </w:tc>
        <w:tc>
          <w:tcPr>
            <w:tcW w:w="1547" w:type="dxa"/>
          </w:tcPr>
          <w:p w14:paraId="4DA11528" w14:textId="77777777" w:rsidR="00185424" w:rsidRDefault="00185424" w:rsidP="003A5C82"/>
        </w:tc>
      </w:tr>
    </w:tbl>
    <w:p w14:paraId="1E4051F0" w14:textId="77777777" w:rsidR="003A5C82" w:rsidRDefault="7DB8B700" w:rsidP="003A5C82">
      <w:pPr>
        <w:pStyle w:val="Heading3"/>
      </w:pPr>
      <w:r>
        <w:t>Deporte adaptado</w:t>
      </w:r>
    </w:p>
    <w:p w14:paraId="1E4051F1" w14:textId="77777777" w:rsidR="003A5C82" w:rsidRDefault="7DB8B700" w:rsidP="003A5C82">
      <w:r>
        <w:t>Número de estudiantes involucrados clasificados por disciplina. Incluir medallero de participación en justas deportivas.</w:t>
      </w:r>
    </w:p>
    <w:tbl>
      <w:tblPr>
        <w:tblStyle w:val="TableGrid"/>
        <w:tblW w:w="0" w:type="auto"/>
        <w:tblLook w:val="04A0" w:firstRow="1" w:lastRow="0" w:firstColumn="1" w:lastColumn="0" w:noHBand="0" w:noVBand="1"/>
      </w:tblPr>
      <w:tblGrid>
        <w:gridCol w:w="1815"/>
        <w:gridCol w:w="1885"/>
        <w:gridCol w:w="1806"/>
        <w:gridCol w:w="1775"/>
        <w:gridCol w:w="1547"/>
      </w:tblGrid>
      <w:tr w:rsidR="00185424" w14:paraId="42AA5DBD" w14:textId="77777777" w:rsidTr="00FC76CA">
        <w:tc>
          <w:tcPr>
            <w:tcW w:w="1815" w:type="dxa"/>
          </w:tcPr>
          <w:p w14:paraId="4CBDB6B1" w14:textId="77777777" w:rsidR="00185424" w:rsidRDefault="00185424" w:rsidP="00FC76CA">
            <w:r>
              <w:t>Disciplina</w:t>
            </w:r>
          </w:p>
        </w:tc>
        <w:tc>
          <w:tcPr>
            <w:tcW w:w="1885" w:type="dxa"/>
          </w:tcPr>
          <w:p w14:paraId="25168E54" w14:textId="77777777" w:rsidR="00185424" w:rsidRDefault="00185424" w:rsidP="00FC76CA">
            <w:r>
              <w:t>Período</w:t>
            </w:r>
          </w:p>
        </w:tc>
        <w:tc>
          <w:tcPr>
            <w:tcW w:w="1806" w:type="dxa"/>
          </w:tcPr>
          <w:p w14:paraId="6D5EE0D0" w14:textId="77777777" w:rsidR="00185424" w:rsidRDefault="00185424" w:rsidP="00FC76CA">
            <w:r>
              <w:t>Apellidos Nombres</w:t>
            </w:r>
          </w:p>
        </w:tc>
        <w:tc>
          <w:tcPr>
            <w:tcW w:w="1775" w:type="dxa"/>
          </w:tcPr>
          <w:p w14:paraId="6BE38385" w14:textId="77777777" w:rsidR="00185424" w:rsidRDefault="00185424" w:rsidP="00FC76CA">
            <w:r>
              <w:t>Tipo de Medalla</w:t>
            </w:r>
          </w:p>
        </w:tc>
        <w:tc>
          <w:tcPr>
            <w:tcW w:w="1547" w:type="dxa"/>
          </w:tcPr>
          <w:p w14:paraId="12397E2E" w14:textId="77777777" w:rsidR="00185424" w:rsidRDefault="00185424" w:rsidP="00FC76CA">
            <w:r>
              <w:t>Hombre/Mujer</w:t>
            </w:r>
          </w:p>
        </w:tc>
      </w:tr>
      <w:tr w:rsidR="00185424" w14:paraId="6770BA01" w14:textId="77777777" w:rsidTr="00FC76CA">
        <w:tc>
          <w:tcPr>
            <w:tcW w:w="1815" w:type="dxa"/>
          </w:tcPr>
          <w:p w14:paraId="1CDAE9E3" w14:textId="77777777" w:rsidR="00185424" w:rsidRDefault="00185424" w:rsidP="00FC76CA"/>
        </w:tc>
        <w:tc>
          <w:tcPr>
            <w:tcW w:w="1885" w:type="dxa"/>
          </w:tcPr>
          <w:p w14:paraId="154B7538" w14:textId="77777777" w:rsidR="00185424" w:rsidRDefault="00185424" w:rsidP="00FC76CA">
            <w:r>
              <w:t>AgoDic2017</w:t>
            </w:r>
          </w:p>
        </w:tc>
        <w:tc>
          <w:tcPr>
            <w:tcW w:w="1806" w:type="dxa"/>
          </w:tcPr>
          <w:p w14:paraId="0ADCB153" w14:textId="77777777" w:rsidR="00185424" w:rsidRDefault="00185424" w:rsidP="00FC76CA"/>
        </w:tc>
        <w:tc>
          <w:tcPr>
            <w:tcW w:w="1775" w:type="dxa"/>
          </w:tcPr>
          <w:p w14:paraId="4F8B77AC" w14:textId="77777777" w:rsidR="00185424" w:rsidRDefault="00185424" w:rsidP="00FC76CA"/>
        </w:tc>
        <w:tc>
          <w:tcPr>
            <w:tcW w:w="1547" w:type="dxa"/>
          </w:tcPr>
          <w:p w14:paraId="347AD601" w14:textId="77777777" w:rsidR="00185424" w:rsidRDefault="00185424" w:rsidP="00FC76CA"/>
        </w:tc>
      </w:tr>
      <w:tr w:rsidR="00185424" w14:paraId="34DCB28C" w14:textId="77777777" w:rsidTr="00FC76CA">
        <w:tc>
          <w:tcPr>
            <w:tcW w:w="1815" w:type="dxa"/>
          </w:tcPr>
          <w:p w14:paraId="6A9CA9CD" w14:textId="77777777" w:rsidR="00185424" w:rsidRDefault="00185424" w:rsidP="00FC76CA"/>
        </w:tc>
        <w:tc>
          <w:tcPr>
            <w:tcW w:w="1885" w:type="dxa"/>
          </w:tcPr>
          <w:p w14:paraId="172B1DD4" w14:textId="77777777" w:rsidR="00185424" w:rsidRDefault="00185424" w:rsidP="00FC76CA"/>
        </w:tc>
        <w:tc>
          <w:tcPr>
            <w:tcW w:w="1806" w:type="dxa"/>
          </w:tcPr>
          <w:p w14:paraId="6C240742" w14:textId="77777777" w:rsidR="00185424" w:rsidRDefault="00185424" w:rsidP="00FC76CA"/>
        </w:tc>
        <w:tc>
          <w:tcPr>
            <w:tcW w:w="1775" w:type="dxa"/>
          </w:tcPr>
          <w:p w14:paraId="3D37667D" w14:textId="77777777" w:rsidR="00185424" w:rsidRDefault="00185424" w:rsidP="00FC76CA"/>
        </w:tc>
        <w:tc>
          <w:tcPr>
            <w:tcW w:w="1547" w:type="dxa"/>
          </w:tcPr>
          <w:p w14:paraId="11639876" w14:textId="77777777" w:rsidR="00185424" w:rsidRDefault="00185424" w:rsidP="00FC76CA"/>
        </w:tc>
      </w:tr>
      <w:tr w:rsidR="00185424" w14:paraId="2DAC0CBB" w14:textId="77777777" w:rsidTr="00FC76CA">
        <w:tc>
          <w:tcPr>
            <w:tcW w:w="1815" w:type="dxa"/>
          </w:tcPr>
          <w:p w14:paraId="11BA69DF" w14:textId="77777777" w:rsidR="00185424" w:rsidRDefault="00185424" w:rsidP="00FC76CA"/>
        </w:tc>
        <w:tc>
          <w:tcPr>
            <w:tcW w:w="1885" w:type="dxa"/>
          </w:tcPr>
          <w:p w14:paraId="377C4EA7" w14:textId="77777777" w:rsidR="00185424" w:rsidRDefault="00185424" w:rsidP="00FC76CA"/>
        </w:tc>
        <w:tc>
          <w:tcPr>
            <w:tcW w:w="1806" w:type="dxa"/>
          </w:tcPr>
          <w:p w14:paraId="36E230D0" w14:textId="77777777" w:rsidR="00185424" w:rsidRDefault="00185424" w:rsidP="00FC76CA"/>
        </w:tc>
        <w:tc>
          <w:tcPr>
            <w:tcW w:w="1775" w:type="dxa"/>
          </w:tcPr>
          <w:p w14:paraId="1E7774BB" w14:textId="77777777" w:rsidR="00185424" w:rsidRDefault="00185424" w:rsidP="00FC76CA"/>
        </w:tc>
        <w:tc>
          <w:tcPr>
            <w:tcW w:w="1547" w:type="dxa"/>
          </w:tcPr>
          <w:p w14:paraId="67C5E340" w14:textId="77777777" w:rsidR="00185424" w:rsidRDefault="00185424" w:rsidP="00FC76CA"/>
        </w:tc>
      </w:tr>
      <w:tr w:rsidR="00185424" w14:paraId="50C56E18" w14:textId="77777777" w:rsidTr="00FC76CA">
        <w:tc>
          <w:tcPr>
            <w:tcW w:w="1815" w:type="dxa"/>
          </w:tcPr>
          <w:p w14:paraId="3C712CCA" w14:textId="77777777" w:rsidR="00185424" w:rsidRDefault="00185424" w:rsidP="00FC76CA">
            <w:r>
              <w:t>Total</w:t>
            </w:r>
          </w:p>
        </w:tc>
        <w:tc>
          <w:tcPr>
            <w:tcW w:w="1885" w:type="dxa"/>
          </w:tcPr>
          <w:p w14:paraId="5CD00677" w14:textId="77777777" w:rsidR="00185424" w:rsidRDefault="00185424" w:rsidP="00FC76CA"/>
        </w:tc>
        <w:tc>
          <w:tcPr>
            <w:tcW w:w="1806" w:type="dxa"/>
          </w:tcPr>
          <w:p w14:paraId="3394EF34" w14:textId="77777777" w:rsidR="00185424" w:rsidRDefault="00185424" w:rsidP="00FC76CA"/>
        </w:tc>
        <w:tc>
          <w:tcPr>
            <w:tcW w:w="1775" w:type="dxa"/>
          </w:tcPr>
          <w:p w14:paraId="73A96DE9" w14:textId="77777777" w:rsidR="00185424" w:rsidRDefault="00185424" w:rsidP="00FC76CA"/>
        </w:tc>
        <w:tc>
          <w:tcPr>
            <w:tcW w:w="1547" w:type="dxa"/>
          </w:tcPr>
          <w:p w14:paraId="45EA838C" w14:textId="77777777" w:rsidR="00185424" w:rsidRDefault="00185424" w:rsidP="00FC76CA"/>
        </w:tc>
      </w:tr>
    </w:tbl>
    <w:p w14:paraId="1E4051F2" w14:textId="77777777" w:rsidR="003A5C82" w:rsidRDefault="003A5C82" w:rsidP="003A5C82"/>
    <w:p w14:paraId="1E4051F3" w14:textId="77777777" w:rsidR="003A5C82" w:rsidRDefault="7DB8B700" w:rsidP="003A5C82">
      <w:pPr>
        <w:pStyle w:val="Heading3"/>
      </w:pPr>
      <w:r>
        <w:t>Participación de estudiantes en eventos deportivos nacionales e internacionales.</w:t>
      </w:r>
    </w:p>
    <w:p w14:paraId="1E4051F4" w14:textId="77777777" w:rsidR="003A5C82" w:rsidRDefault="7DB8B700" w:rsidP="003A5C82">
      <w:r>
        <w:t>Número de estudiantes involucrados, con nombre, disciplina de participación y logros obtenidos.</w:t>
      </w:r>
    </w:p>
    <w:tbl>
      <w:tblPr>
        <w:tblStyle w:val="TableGrid"/>
        <w:tblW w:w="0" w:type="auto"/>
        <w:tblLook w:val="04A0" w:firstRow="1" w:lastRow="0" w:firstColumn="1" w:lastColumn="0" w:noHBand="0" w:noVBand="1"/>
      </w:tblPr>
      <w:tblGrid>
        <w:gridCol w:w="1809"/>
        <w:gridCol w:w="1819"/>
        <w:gridCol w:w="1820"/>
        <w:gridCol w:w="1829"/>
        <w:gridCol w:w="1551"/>
      </w:tblGrid>
      <w:tr w:rsidR="00185424" w14:paraId="3CAB412D" w14:textId="02350652" w:rsidTr="00185424">
        <w:tc>
          <w:tcPr>
            <w:tcW w:w="1809" w:type="dxa"/>
          </w:tcPr>
          <w:p w14:paraId="272220A1" w14:textId="5003EABF" w:rsidR="00185424" w:rsidRDefault="00185424" w:rsidP="003A5C82">
            <w:r>
              <w:t>Apellidos Nombre</w:t>
            </w:r>
          </w:p>
        </w:tc>
        <w:tc>
          <w:tcPr>
            <w:tcW w:w="1819" w:type="dxa"/>
          </w:tcPr>
          <w:p w14:paraId="634A7D7A" w14:textId="41518351" w:rsidR="00185424" w:rsidRDefault="00185424" w:rsidP="003A5C82">
            <w:r>
              <w:t>Disciplina</w:t>
            </w:r>
          </w:p>
        </w:tc>
        <w:tc>
          <w:tcPr>
            <w:tcW w:w="1820" w:type="dxa"/>
          </w:tcPr>
          <w:p w14:paraId="3BBCABFA" w14:textId="5EC2CB9A" w:rsidR="00185424" w:rsidRDefault="00185424" w:rsidP="003A5C82">
            <w:r>
              <w:t>Categoría</w:t>
            </w:r>
          </w:p>
        </w:tc>
        <w:tc>
          <w:tcPr>
            <w:tcW w:w="1829" w:type="dxa"/>
          </w:tcPr>
          <w:p w14:paraId="501E7CEC" w14:textId="7C8BFAC5" w:rsidR="00185424" w:rsidRDefault="00185424" w:rsidP="003A5C82">
            <w:r>
              <w:t>Distinción</w:t>
            </w:r>
          </w:p>
        </w:tc>
        <w:tc>
          <w:tcPr>
            <w:tcW w:w="1551" w:type="dxa"/>
          </w:tcPr>
          <w:p w14:paraId="47402D71" w14:textId="44C4D3E4" w:rsidR="00185424" w:rsidRDefault="00185424" w:rsidP="003A5C82">
            <w:r>
              <w:t>H/M</w:t>
            </w:r>
          </w:p>
        </w:tc>
      </w:tr>
      <w:tr w:rsidR="00185424" w14:paraId="01AB1B2B" w14:textId="041C14A0" w:rsidTr="00185424">
        <w:tc>
          <w:tcPr>
            <w:tcW w:w="1809" w:type="dxa"/>
          </w:tcPr>
          <w:p w14:paraId="10F03437" w14:textId="77777777" w:rsidR="00185424" w:rsidRDefault="00185424" w:rsidP="003A5C82"/>
        </w:tc>
        <w:tc>
          <w:tcPr>
            <w:tcW w:w="1819" w:type="dxa"/>
          </w:tcPr>
          <w:p w14:paraId="6A0FE5CA" w14:textId="77777777" w:rsidR="00185424" w:rsidRDefault="00185424" w:rsidP="003A5C82"/>
        </w:tc>
        <w:tc>
          <w:tcPr>
            <w:tcW w:w="1820" w:type="dxa"/>
          </w:tcPr>
          <w:p w14:paraId="7EEF5EFB" w14:textId="77777777" w:rsidR="00185424" w:rsidRDefault="00185424" w:rsidP="003A5C82"/>
        </w:tc>
        <w:tc>
          <w:tcPr>
            <w:tcW w:w="1829" w:type="dxa"/>
          </w:tcPr>
          <w:p w14:paraId="401BB2E7" w14:textId="77777777" w:rsidR="00185424" w:rsidRDefault="00185424" w:rsidP="003A5C82"/>
        </w:tc>
        <w:tc>
          <w:tcPr>
            <w:tcW w:w="1551" w:type="dxa"/>
          </w:tcPr>
          <w:p w14:paraId="44500262" w14:textId="77777777" w:rsidR="00185424" w:rsidRDefault="00185424" w:rsidP="003A5C82"/>
        </w:tc>
      </w:tr>
      <w:tr w:rsidR="00185424" w14:paraId="24BAAA46" w14:textId="4C7855A6" w:rsidTr="00185424">
        <w:tc>
          <w:tcPr>
            <w:tcW w:w="1809" w:type="dxa"/>
          </w:tcPr>
          <w:p w14:paraId="1C3DEC88" w14:textId="77777777" w:rsidR="00185424" w:rsidRDefault="00185424" w:rsidP="003A5C82"/>
        </w:tc>
        <w:tc>
          <w:tcPr>
            <w:tcW w:w="1819" w:type="dxa"/>
          </w:tcPr>
          <w:p w14:paraId="0EA7E1D2" w14:textId="77777777" w:rsidR="00185424" w:rsidRDefault="00185424" w:rsidP="003A5C82"/>
        </w:tc>
        <w:tc>
          <w:tcPr>
            <w:tcW w:w="1820" w:type="dxa"/>
          </w:tcPr>
          <w:p w14:paraId="598EF98C" w14:textId="77777777" w:rsidR="00185424" w:rsidRDefault="00185424" w:rsidP="003A5C82"/>
        </w:tc>
        <w:tc>
          <w:tcPr>
            <w:tcW w:w="1829" w:type="dxa"/>
          </w:tcPr>
          <w:p w14:paraId="5D085BE8" w14:textId="77777777" w:rsidR="00185424" w:rsidRDefault="00185424" w:rsidP="003A5C82"/>
        </w:tc>
        <w:tc>
          <w:tcPr>
            <w:tcW w:w="1551" w:type="dxa"/>
          </w:tcPr>
          <w:p w14:paraId="3F7A984C" w14:textId="77777777" w:rsidR="00185424" w:rsidRDefault="00185424" w:rsidP="003A5C82"/>
        </w:tc>
      </w:tr>
      <w:tr w:rsidR="00185424" w14:paraId="40351042" w14:textId="5D317107" w:rsidTr="00185424">
        <w:tc>
          <w:tcPr>
            <w:tcW w:w="1809" w:type="dxa"/>
          </w:tcPr>
          <w:p w14:paraId="282314DA" w14:textId="77777777" w:rsidR="00185424" w:rsidRDefault="00185424" w:rsidP="003A5C82"/>
        </w:tc>
        <w:tc>
          <w:tcPr>
            <w:tcW w:w="1819" w:type="dxa"/>
          </w:tcPr>
          <w:p w14:paraId="64E3A55E" w14:textId="77777777" w:rsidR="00185424" w:rsidRDefault="00185424" w:rsidP="003A5C82"/>
        </w:tc>
        <w:tc>
          <w:tcPr>
            <w:tcW w:w="1820" w:type="dxa"/>
          </w:tcPr>
          <w:p w14:paraId="0C4BED81" w14:textId="77777777" w:rsidR="00185424" w:rsidRDefault="00185424" w:rsidP="003A5C82"/>
        </w:tc>
        <w:tc>
          <w:tcPr>
            <w:tcW w:w="1829" w:type="dxa"/>
          </w:tcPr>
          <w:p w14:paraId="57E325FC" w14:textId="77777777" w:rsidR="00185424" w:rsidRDefault="00185424" w:rsidP="003A5C82"/>
        </w:tc>
        <w:tc>
          <w:tcPr>
            <w:tcW w:w="1551" w:type="dxa"/>
          </w:tcPr>
          <w:p w14:paraId="4CC9F614" w14:textId="77777777" w:rsidR="00185424" w:rsidRDefault="00185424" w:rsidP="003A5C82"/>
        </w:tc>
      </w:tr>
    </w:tbl>
    <w:p w14:paraId="383F3496" w14:textId="7AF2439D" w:rsidR="00185424" w:rsidRDefault="00185424" w:rsidP="003A5C82"/>
    <w:p w14:paraId="1E4051F5" w14:textId="77777777" w:rsidR="003A5C82" w:rsidRDefault="7DB8B700" w:rsidP="003A5C82">
      <w:pPr>
        <w:pStyle w:val="Heading3"/>
      </w:pPr>
      <w:r>
        <w:t>Participación en eventos deportivos nacionales de deporte adaptado.</w:t>
      </w:r>
    </w:p>
    <w:p w14:paraId="1E4051F6" w14:textId="77777777" w:rsidR="003A5C82" w:rsidRDefault="7DB8B700" w:rsidP="003A5C82">
      <w:r>
        <w:t>Número de estudiantes involucrados, con nombre, disciplina de participación y logros obtenidos.</w:t>
      </w:r>
    </w:p>
    <w:tbl>
      <w:tblPr>
        <w:tblStyle w:val="TableGrid"/>
        <w:tblW w:w="0" w:type="auto"/>
        <w:tblLook w:val="04A0" w:firstRow="1" w:lastRow="0" w:firstColumn="1" w:lastColumn="0" w:noHBand="0" w:noVBand="1"/>
      </w:tblPr>
      <w:tblGrid>
        <w:gridCol w:w="1809"/>
        <w:gridCol w:w="1819"/>
        <w:gridCol w:w="1820"/>
        <w:gridCol w:w="1829"/>
        <w:gridCol w:w="1551"/>
      </w:tblGrid>
      <w:tr w:rsidR="00185424" w14:paraId="4B327FCD" w14:textId="77777777" w:rsidTr="00FC76CA">
        <w:tc>
          <w:tcPr>
            <w:tcW w:w="1809" w:type="dxa"/>
          </w:tcPr>
          <w:p w14:paraId="2D9A911B" w14:textId="77777777" w:rsidR="00185424" w:rsidRDefault="00185424" w:rsidP="00FC76CA">
            <w:r>
              <w:t>Apellidos Nombre</w:t>
            </w:r>
          </w:p>
        </w:tc>
        <w:tc>
          <w:tcPr>
            <w:tcW w:w="1819" w:type="dxa"/>
          </w:tcPr>
          <w:p w14:paraId="1DBD7B33" w14:textId="77777777" w:rsidR="00185424" w:rsidRDefault="00185424" w:rsidP="00FC76CA">
            <w:r>
              <w:t>Disciplina</w:t>
            </w:r>
          </w:p>
        </w:tc>
        <w:tc>
          <w:tcPr>
            <w:tcW w:w="1820" w:type="dxa"/>
          </w:tcPr>
          <w:p w14:paraId="092C0476" w14:textId="77777777" w:rsidR="00185424" w:rsidRDefault="00185424" w:rsidP="00FC76CA">
            <w:r>
              <w:t>Categoría</w:t>
            </w:r>
          </w:p>
        </w:tc>
        <w:tc>
          <w:tcPr>
            <w:tcW w:w="1829" w:type="dxa"/>
          </w:tcPr>
          <w:p w14:paraId="78B3C76E" w14:textId="77777777" w:rsidR="00185424" w:rsidRDefault="00185424" w:rsidP="00FC76CA">
            <w:r>
              <w:t>Distinción</w:t>
            </w:r>
          </w:p>
        </w:tc>
        <w:tc>
          <w:tcPr>
            <w:tcW w:w="1551" w:type="dxa"/>
          </w:tcPr>
          <w:p w14:paraId="23F6B961" w14:textId="77777777" w:rsidR="00185424" w:rsidRDefault="00185424" w:rsidP="00FC76CA">
            <w:r>
              <w:t>H/M</w:t>
            </w:r>
          </w:p>
        </w:tc>
      </w:tr>
      <w:tr w:rsidR="00185424" w14:paraId="4EC1405B" w14:textId="77777777" w:rsidTr="00FC76CA">
        <w:tc>
          <w:tcPr>
            <w:tcW w:w="1809" w:type="dxa"/>
          </w:tcPr>
          <w:p w14:paraId="6B5DB2D6" w14:textId="77777777" w:rsidR="00185424" w:rsidRDefault="00185424" w:rsidP="00FC76CA"/>
        </w:tc>
        <w:tc>
          <w:tcPr>
            <w:tcW w:w="1819" w:type="dxa"/>
          </w:tcPr>
          <w:p w14:paraId="04A2B402" w14:textId="77777777" w:rsidR="00185424" w:rsidRDefault="00185424" w:rsidP="00FC76CA"/>
        </w:tc>
        <w:tc>
          <w:tcPr>
            <w:tcW w:w="1820" w:type="dxa"/>
          </w:tcPr>
          <w:p w14:paraId="70E0525E" w14:textId="77777777" w:rsidR="00185424" w:rsidRDefault="00185424" w:rsidP="00FC76CA"/>
        </w:tc>
        <w:tc>
          <w:tcPr>
            <w:tcW w:w="1829" w:type="dxa"/>
          </w:tcPr>
          <w:p w14:paraId="68C4CF57" w14:textId="77777777" w:rsidR="00185424" w:rsidRDefault="00185424" w:rsidP="00FC76CA"/>
        </w:tc>
        <w:tc>
          <w:tcPr>
            <w:tcW w:w="1551" w:type="dxa"/>
          </w:tcPr>
          <w:p w14:paraId="61532BB9" w14:textId="77777777" w:rsidR="00185424" w:rsidRDefault="00185424" w:rsidP="00FC76CA"/>
        </w:tc>
      </w:tr>
      <w:tr w:rsidR="00185424" w14:paraId="3A1208EC" w14:textId="77777777" w:rsidTr="00FC76CA">
        <w:tc>
          <w:tcPr>
            <w:tcW w:w="1809" w:type="dxa"/>
          </w:tcPr>
          <w:p w14:paraId="66CECF54" w14:textId="77777777" w:rsidR="00185424" w:rsidRDefault="00185424" w:rsidP="00FC76CA"/>
        </w:tc>
        <w:tc>
          <w:tcPr>
            <w:tcW w:w="1819" w:type="dxa"/>
          </w:tcPr>
          <w:p w14:paraId="26F4B56A" w14:textId="77777777" w:rsidR="00185424" w:rsidRDefault="00185424" w:rsidP="00FC76CA"/>
        </w:tc>
        <w:tc>
          <w:tcPr>
            <w:tcW w:w="1820" w:type="dxa"/>
          </w:tcPr>
          <w:p w14:paraId="14E06C91" w14:textId="77777777" w:rsidR="00185424" w:rsidRDefault="00185424" w:rsidP="00FC76CA"/>
        </w:tc>
        <w:tc>
          <w:tcPr>
            <w:tcW w:w="1829" w:type="dxa"/>
          </w:tcPr>
          <w:p w14:paraId="00B1ADFA" w14:textId="77777777" w:rsidR="00185424" w:rsidRDefault="00185424" w:rsidP="00FC76CA"/>
        </w:tc>
        <w:tc>
          <w:tcPr>
            <w:tcW w:w="1551" w:type="dxa"/>
          </w:tcPr>
          <w:p w14:paraId="3B6C053F" w14:textId="77777777" w:rsidR="00185424" w:rsidRDefault="00185424" w:rsidP="00FC76CA"/>
        </w:tc>
      </w:tr>
      <w:tr w:rsidR="00185424" w14:paraId="473E3F8A" w14:textId="77777777" w:rsidTr="00FC76CA">
        <w:tc>
          <w:tcPr>
            <w:tcW w:w="1809" w:type="dxa"/>
          </w:tcPr>
          <w:p w14:paraId="60ED0C2A" w14:textId="77777777" w:rsidR="00185424" w:rsidRDefault="00185424" w:rsidP="00FC76CA"/>
        </w:tc>
        <w:tc>
          <w:tcPr>
            <w:tcW w:w="1819" w:type="dxa"/>
          </w:tcPr>
          <w:p w14:paraId="00F89D93" w14:textId="77777777" w:rsidR="00185424" w:rsidRDefault="00185424" w:rsidP="00FC76CA"/>
        </w:tc>
        <w:tc>
          <w:tcPr>
            <w:tcW w:w="1820" w:type="dxa"/>
          </w:tcPr>
          <w:p w14:paraId="5CC1BC9C" w14:textId="77777777" w:rsidR="00185424" w:rsidRDefault="00185424" w:rsidP="00FC76CA"/>
        </w:tc>
        <w:tc>
          <w:tcPr>
            <w:tcW w:w="1829" w:type="dxa"/>
          </w:tcPr>
          <w:p w14:paraId="0F6D8CF6" w14:textId="77777777" w:rsidR="00185424" w:rsidRDefault="00185424" w:rsidP="00FC76CA"/>
        </w:tc>
        <w:tc>
          <w:tcPr>
            <w:tcW w:w="1551" w:type="dxa"/>
          </w:tcPr>
          <w:p w14:paraId="78C5619A" w14:textId="77777777" w:rsidR="00185424" w:rsidRDefault="00185424" w:rsidP="00FC76CA"/>
        </w:tc>
      </w:tr>
    </w:tbl>
    <w:p w14:paraId="1E4051F7" w14:textId="77777777" w:rsidR="003A5C82" w:rsidRDefault="7DB8B700" w:rsidP="003A5C82">
      <w:pPr>
        <w:pStyle w:val="Heading3"/>
      </w:pPr>
      <w:r>
        <w:t xml:space="preserve">Estudiantes deportistas </w:t>
      </w:r>
    </w:p>
    <w:p w14:paraId="1E4051F8" w14:textId="77777777" w:rsidR="003A5C82" w:rsidRDefault="7DB8B700" w:rsidP="003A5C82">
      <w:r>
        <w:t>Número de estudiantes deportistas de alto rendimiento</w:t>
      </w:r>
      <w:r w:rsidRPr="7DB8B700">
        <w:rPr>
          <w:b/>
          <w:bCs/>
          <w:sz w:val="18"/>
          <w:szCs w:val="18"/>
        </w:rPr>
        <w:t xml:space="preserve">, </w:t>
      </w:r>
      <w:r>
        <w:t>con nombre, disciplina de participación y logros obtenidos.</w:t>
      </w:r>
    </w:p>
    <w:tbl>
      <w:tblPr>
        <w:tblStyle w:val="TableGrid"/>
        <w:tblW w:w="0" w:type="auto"/>
        <w:tblLook w:val="04A0" w:firstRow="1" w:lastRow="0" w:firstColumn="1" w:lastColumn="0" w:noHBand="0" w:noVBand="1"/>
      </w:tblPr>
      <w:tblGrid>
        <w:gridCol w:w="1809"/>
        <w:gridCol w:w="1819"/>
        <w:gridCol w:w="1820"/>
        <w:gridCol w:w="1829"/>
        <w:gridCol w:w="1551"/>
      </w:tblGrid>
      <w:tr w:rsidR="00185424" w14:paraId="75AD286A" w14:textId="77777777" w:rsidTr="00FC76CA">
        <w:tc>
          <w:tcPr>
            <w:tcW w:w="1809" w:type="dxa"/>
          </w:tcPr>
          <w:p w14:paraId="64B94905" w14:textId="77777777" w:rsidR="00185424" w:rsidRDefault="00185424" w:rsidP="00FC76CA">
            <w:r>
              <w:t>Apellidos Nombre</w:t>
            </w:r>
          </w:p>
        </w:tc>
        <w:tc>
          <w:tcPr>
            <w:tcW w:w="1819" w:type="dxa"/>
          </w:tcPr>
          <w:p w14:paraId="33333EA7" w14:textId="77777777" w:rsidR="00185424" w:rsidRDefault="00185424" w:rsidP="00FC76CA">
            <w:r>
              <w:t>Disciplina</w:t>
            </w:r>
          </w:p>
        </w:tc>
        <w:tc>
          <w:tcPr>
            <w:tcW w:w="1820" w:type="dxa"/>
          </w:tcPr>
          <w:p w14:paraId="4FF74D7B" w14:textId="77777777" w:rsidR="00185424" w:rsidRDefault="00185424" w:rsidP="00FC76CA">
            <w:r>
              <w:t>Categoría</w:t>
            </w:r>
          </w:p>
        </w:tc>
        <w:tc>
          <w:tcPr>
            <w:tcW w:w="1829" w:type="dxa"/>
          </w:tcPr>
          <w:p w14:paraId="5D644617" w14:textId="77777777" w:rsidR="00185424" w:rsidRDefault="00185424" w:rsidP="00FC76CA">
            <w:r>
              <w:t>Distinción</w:t>
            </w:r>
          </w:p>
        </w:tc>
        <w:tc>
          <w:tcPr>
            <w:tcW w:w="1551" w:type="dxa"/>
          </w:tcPr>
          <w:p w14:paraId="6AE1DB76" w14:textId="77777777" w:rsidR="00185424" w:rsidRDefault="00185424" w:rsidP="00FC76CA">
            <w:r>
              <w:t>H/M</w:t>
            </w:r>
          </w:p>
        </w:tc>
      </w:tr>
      <w:tr w:rsidR="00185424" w14:paraId="2887288D" w14:textId="77777777" w:rsidTr="00FC76CA">
        <w:tc>
          <w:tcPr>
            <w:tcW w:w="1809" w:type="dxa"/>
          </w:tcPr>
          <w:p w14:paraId="0EF44FBD" w14:textId="77777777" w:rsidR="00185424" w:rsidRDefault="00185424" w:rsidP="00FC76CA"/>
        </w:tc>
        <w:tc>
          <w:tcPr>
            <w:tcW w:w="1819" w:type="dxa"/>
          </w:tcPr>
          <w:p w14:paraId="4DA3C86C" w14:textId="77777777" w:rsidR="00185424" w:rsidRDefault="00185424" w:rsidP="00FC76CA"/>
        </w:tc>
        <w:tc>
          <w:tcPr>
            <w:tcW w:w="1820" w:type="dxa"/>
          </w:tcPr>
          <w:p w14:paraId="1F4CAB02" w14:textId="77777777" w:rsidR="00185424" w:rsidRDefault="00185424" w:rsidP="00FC76CA"/>
        </w:tc>
        <w:tc>
          <w:tcPr>
            <w:tcW w:w="1829" w:type="dxa"/>
          </w:tcPr>
          <w:p w14:paraId="5B49220C" w14:textId="77777777" w:rsidR="00185424" w:rsidRDefault="00185424" w:rsidP="00FC76CA"/>
        </w:tc>
        <w:tc>
          <w:tcPr>
            <w:tcW w:w="1551" w:type="dxa"/>
          </w:tcPr>
          <w:p w14:paraId="1FAC1AA6" w14:textId="77777777" w:rsidR="00185424" w:rsidRDefault="00185424" w:rsidP="00FC76CA"/>
        </w:tc>
      </w:tr>
      <w:tr w:rsidR="00185424" w14:paraId="4C396072" w14:textId="77777777" w:rsidTr="00FC76CA">
        <w:tc>
          <w:tcPr>
            <w:tcW w:w="1809" w:type="dxa"/>
          </w:tcPr>
          <w:p w14:paraId="642B5F52" w14:textId="77777777" w:rsidR="00185424" w:rsidRDefault="00185424" w:rsidP="00FC76CA"/>
        </w:tc>
        <w:tc>
          <w:tcPr>
            <w:tcW w:w="1819" w:type="dxa"/>
          </w:tcPr>
          <w:p w14:paraId="6EF4AC2C" w14:textId="77777777" w:rsidR="00185424" w:rsidRDefault="00185424" w:rsidP="00FC76CA"/>
        </w:tc>
        <w:tc>
          <w:tcPr>
            <w:tcW w:w="1820" w:type="dxa"/>
          </w:tcPr>
          <w:p w14:paraId="3B7DF697" w14:textId="77777777" w:rsidR="00185424" w:rsidRDefault="00185424" w:rsidP="00FC76CA"/>
        </w:tc>
        <w:tc>
          <w:tcPr>
            <w:tcW w:w="1829" w:type="dxa"/>
          </w:tcPr>
          <w:p w14:paraId="6A69DA31" w14:textId="77777777" w:rsidR="00185424" w:rsidRDefault="00185424" w:rsidP="00FC76CA"/>
        </w:tc>
        <w:tc>
          <w:tcPr>
            <w:tcW w:w="1551" w:type="dxa"/>
          </w:tcPr>
          <w:p w14:paraId="79E473BF" w14:textId="77777777" w:rsidR="00185424" w:rsidRDefault="00185424" w:rsidP="00FC76CA"/>
        </w:tc>
      </w:tr>
      <w:tr w:rsidR="00185424" w14:paraId="3CFC733C" w14:textId="77777777" w:rsidTr="00FC76CA">
        <w:tc>
          <w:tcPr>
            <w:tcW w:w="1809" w:type="dxa"/>
          </w:tcPr>
          <w:p w14:paraId="5035CB35" w14:textId="77777777" w:rsidR="00185424" w:rsidRDefault="00185424" w:rsidP="00FC76CA"/>
        </w:tc>
        <w:tc>
          <w:tcPr>
            <w:tcW w:w="1819" w:type="dxa"/>
          </w:tcPr>
          <w:p w14:paraId="3AC18945" w14:textId="77777777" w:rsidR="00185424" w:rsidRDefault="00185424" w:rsidP="00FC76CA"/>
        </w:tc>
        <w:tc>
          <w:tcPr>
            <w:tcW w:w="1820" w:type="dxa"/>
          </w:tcPr>
          <w:p w14:paraId="2DBBEDD1" w14:textId="77777777" w:rsidR="00185424" w:rsidRDefault="00185424" w:rsidP="00FC76CA"/>
        </w:tc>
        <w:tc>
          <w:tcPr>
            <w:tcW w:w="1829" w:type="dxa"/>
          </w:tcPr>
          <w:p w14:paraId="1D9F24EC" w14:textId="77777777" w:rsidR="00185424" w:rsidRDefault="00185424" w:rsidP="00FC76CA"/>
        </w:tc>
        <w:tc>
          <w:tcPr>
            <w:tcW w:w="1551" w:type="dxa"/>
          </w:tcPr>
          <w:p w14:paraId="7D583BD6" w14:textId="77777777" w:rsidR="00185424" w:rsidRDefault="00185424" w:rsidP="00FC76CA"/>
        </w:tc>
      </w:tr>
    </w:tbl>
    <w:p w14:paraId="1E4051F9" w14:textId="77777777" w:rsidR="003A5C82" w:rsidRDefault="7DB8B700" w:rsidP="003A5C82">
      <w:pPr>
        <w:pStyle w:val="Heading3"/>
      </w:pPr>
      <w:r>
        <w:t>Premios y distinciones</w:t>
      </w:r>
    </w:p>
    <w:p w14:paraId="1E4051FA" w14:textId="77777777" w:rsidR="003A5C82" w:rsidRDefault="7DB8B700" w:rsidP="003A5C82">
      <w:r>
        <w:t>En este apartado se detallan aquellas distinciones como: Mérito académico, Talento académico y otras que correspondan al objetivo de este programa.</w:t>
      </w:r>
    </w:p>
    <w:tbl>
      <w:tblPr>
        <w:tblStyle w:val="TableGrid"/>
        <w:tblW w:w="0" w:type="auto"/>
        <w:tblLook w:val="04A0" w:firstRow="1" w:lastRow="0" w:firstColumn="1" w:lastColumn="0" w:noHBand="0" w:noVBand="1"/>
      </w:tblPr>
      <w:tblGrid>
        <w:gridCol w:w="2942"/>
        <w:gridCol w:w="2943"/>
        <w:gridCol w:w="2943"/>
      </w:tblGrid>
      <w:tr w:rsidR="00185424" w14:paraId="3BBF2FDD" w14:textId="77777777" w:rsidTr="00185424">
        <w:tc>
          <w:tcPr>
            <w:tcW w:w="2942" w:type="dxa"/>
          </w:tcPr>
          <w:p w14:paraId="71E67F54" w14:textId="5ED90FD7" w:rsidR="00185424" w:rsidRDefault="00185424" w:rsidP="003A5C82">
            <w:r>
              <w:t>Apellidos Nombres</w:t>
            </w:r>
          </w:p>
        </w:tc>
        <w:tc>
          <w:tcPr>
            <w:tcW w:w="2943" w:type="dxa"/>
          </w:tcPr>
          <w:p w14:paraId="32AFAAE2" w14:textId="15DDBAD8" w:rsidR="00185424" w:rsidRDefault="00185424" w:rsidP="003A5C82">
            <w:r>
              <w:t>Evento o Actividad</w:t>
            </w:r>
          </w:p>
        </w:tc>
        <w:tc>
          <w:tcPr>
            <w:tcW w:w="2943" w:type="dxa"/>
          </w:tcPr>
          <w:p w14:paraId="183B7333" w14:textId="52C39B71" w:rsidR="00185424" w:rsidRDefault="00185424" w:rsidP="003A5C82">
            <w:r>
              <w:t>Premio/Distinción</w:t>
            </w:r>
          </w:p>
        </w:tc>
      </w:tr>
      <w:tr w:rsidR="00185424" w14:paraId="18D34F9E" w14:textId="77777777" w:rsidTr="00185424">
        <w:tc>
          <w:tcPr>
            <w:tcW w:w="2942" w:type="dxa"/>
          </w:tcPr>
          <w:p w14:paraId="309BFDF0" w14:textId="77777777" w:rsidR="00185424" w:rsidRDefault="00185424" w:rsidP="003A5C82"/>
        </w:tc>
        <w:tc>
          <w:tcPr>
            <w:tcW w:w="2943" w:type="dxa"/>
          </w:tcPr>
          <w:p w14:paraId="6B69B30E" w14:textId="77777777" w:rsidR="00185424" w:rsidRDefault="00185424" w:rsidP="003A5C82"/>
        </w:tc>
        <w:tc>
          <w:tcPr>
            <w:tcW w:w="2943" w:type="dxa"/>
          </w:tcPr>
          <w:p w14:paraId="51071C3E" w14:textId="77777777" w:rsidR="00185424" w:rsidRDefault="00185424" w:rsidP="003A5C82"/>
        </w:tc>
      </w:tr>
      <w:tr w:rsidR="00185424" w14:paraId="1A08CBCF" w14:textId="77777777" w:rsidTr="00185424">
        <w:tc>
          <w:tcPr>
            <w:tcW w:w="2942" w:type="dxa"/>
          </w:tcPr>
          <w:p w14:paraId="7DA212BF" w14:textId="77777777" w:rsidR="00185424" w:rsidRDefault="00185424" w:rsidP="003A5C82"/>
        </w:tc>
        <w:tc>
          <w:tcPr>
            <w:tcW w:w="2943" w:type="dxa"/>
          </w:tcPr>
          <w:p w14:paraId="4DB62BFC" w14:textId="77777777" w:rsidR="00185424" w:rsidRDefault="00185424" w:rsidP="003A5C82"/>
        </w:tc>
        <w:tc>
          <w:tcPr>
            <w:tcW w:w="2943" w:type="dxa"/>
          </w:tcPr>
          <w:p w14:paraId="60C25376" w14:textId="77777777" w:rsidR="00185424" w:rsidRDefault="00185424" w:rsidP="003A5C82"/>
        </w:tc>
      </w:tr>
      <w:tr w:rsidR="00185424" w14:paraId="0CB7FB4F" w14:textId="77777777" w:rsidTr="00185424">
        <w:tc>
          <w:tcPr>
            <w:tcW w:w="2942" w:type="dxa"/>
          </w:tcPr>
          <w:p w14:paraId="2DEA64F9" w14:textId="77777777" w:rsidR="00185424" w:rsidRDefault="00185424" w:rsidP="003A5C82"/>
        </w:tc>
        <w:tc>
          <w:tcPr>
            <w:tcW w:w="2943" w:type="dxa"/>
          </w:tcPr>
          <w:p w14:paraId="1430742F" w14:textId="77777777" w:rsidR="00185424" w:rsidRDefault="00185424" w:rsidP="003A5C82"/>
        </w:tc>
        <w:tc>
          <w:tcPr>
            <w:tcW w:w="2943" w:type="dxa"/>
          </w:tcPr>
          <w:p w14:paraId="21E5ECBE" w14:textId="77777777" w:rsidR="00185424" w:rsidRDefault="00185424" w:rsidP="003A5C82"/>
        </w:tc>
      </w:tr>
      <w:tr w:rsidR="00185424" w14:paraId="7E244B9A" w14:textId="77777777" w:rsidTr="00185424">
        <w:tc>
          <w:tcPr>
            <w:tcW w:w="2942" w:type="dxa"/>
          </w:tcPr>
          <w:p w14:paraId="50B7C8D1" w14:textId="77777777" w:rsidR="00185424" w:rsidRDefault="00185424" w:rsidP="003A5C82"/>
        </w:tc>
        <w:tc>
          <w:tcPr>
            <w:tcW w:w="2943" w:type="dxa"/>
          </w:tcPr>
          <w:p w14:paraId="359FCD06" w14:textId="77777777" w:rsidR="00185424" w:rsidRDefault="00185424" w:rsidP="003A5C82"/>
        </w:tc>
        <w:tc>
          <w:tcPr>
            <w:tcW w:w="2943" w:type="dxa"/>
          </w:tcPr>
          <w:p w14:paraId="4E892384" w14:textId="77777777" w:rsidR="00185424" w:rsidRDefault="00185424" w:rsidP="003A5C82"/>
        </w:tc>
      </w:tr>
    </w:tbl>
    <w:p w14:paraId="0D5DC79F" w14:textId="77777777" w:rsidR="00185424" w:rsidRDefault="00185424" w:rsidP="003A5C82"/>
    <w:p w14:paraId="1E4051FB" w14:textId="77777777" w:rsidR="003A5C82" w:rsidRDefault="7DB8B700" w:rsidP="003A5C82">
      <w:pPr>
        <w:pStyle w:val="Heading2"/>
        <w:numPr>
          <w:ilvl w:val="0"/>
          <w:numId w:val="23"/>
        </w:numPr>
      </w:pPr>
      <w:r>
        <w:lastRenderedPageBreak/>
        <w:t>Gestión responsable del conocimiento y la cultura</w:t>
      </w:r>
    </w:p>
    <w:p w14:paraId="1E4051FC" w14:textId="77777777" w:rsidR="003A5C82" w:rsidRDefault="7DB8B700" w:rsidP="7DB8B700">
      <w:pPr>
        <w:pStyle w:val="Heading4"/>
        <w:rPr>
          <w:rStyle w:val="SubtleEmphasis"/>
        </w:rPr>
      </w:pPr>
      <w:r w:rsidRPr="7DB8B700">
        <w:rPr>
          <w:rStyle w:val="SubtleEmphasis"/>
        </w:rPr>
        <w:t>Objetivo. Establecer proyectos de desarrollo científico, tecnológico, humanístico y cultural, que contribuyan al avance del conocimiento, la ciencias, la tecnología y la cultura, así como a mejorar el nivel de desarrollo humano de la sociedad nuevoleonesa y el País, procurando un equilibrio entre la generación de conocimiento económicamente relevante con el conocimiento socialmente útil.</w:t>
      </w:r>
    </w:p>
    <w:p w14:paraId="1E4051FD" w14:textId="77777777" w:rsidR="003A5C82" w:rsidRDefault="003A5C82" w:rsidP="003A5C82"/>
    <w:p w14:paraId="1E4051FE" w14:textId="77777777" w:rsidR="003A5C82" w:rsidRDefault="7DB8B700" w:rsidP="003A5C82">
      <w:pPr>
        <w:pStyle w:val="Heading3"/>
      </w:pPr>
      <w:r>
        <w:t>Generación y aplicación del conocimiento</w:t>
      </w:r>
    </w:p>
    <w:p w14:paraId="1E4051FF" w14:textId="64DC690C" w:rsidR="003A5C82" w:rsidRDefault="7DB8B700" w:rsidP="003A5C82">
      <w:r>
        <w:t>Profesores en el Sistema Nacional de Investigadores y Sistema Nacional de Creadores.</w:t>
      </w:r>
    </w:p>
    <w:tbl>
      <w:tblPr>
        <w:tblW w:w="0" w:type="auto"/>
        <w:tblInd w:w="5"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467"/>
        <w:gridCol w:w="3573"/>
        <w:gridCol w:w="1011"/>
        <w:gridCol w:w="269"/>
        <w:gridCol w:w="322"/>
        <w:gridCol w:w="375"/>
        <w:gridCol w:w="770"/>
      </w:tblGrid>
      <w:tr w:rsidR="00FC76CA" w:rsidRPr="00FC76CA" w14:paraId="68DC6DFD" w14:textId="77777777" w:rsidTr="00FC76CA">
        <w:trPr>
          <w:trHeight w:val="236"/>
        </w:trPr>
        <w:tc>
          <w:tcPr>
            <w:tcW w:w="0" w:type="auto"/>
            <w:vMerge w:val="restart"/>
            <w:tcBorders>
              <w:bottom w:val="single" w:sz="12" w:space="0" w:color="666666"/>
            </w:tcBorders>
            <w:shd w:val="clear" w:color="auto" w:fill="auto"/>
          </w:tcPr>
          <w:p w14:paraId="7BCD51D8" w14:textId="13C0DFCF" w:rsidR="00FC76CA" w:rsidRPr="00FC76CA" w:rsidRDefault="00FC76CA" w:rsidP="00FC76CA">
            <w:pPr>
              <w:jc w:val="center"/>
              <w:rPr>
                <w:bCs/>
              </w:rPr>
            </w:pPr>
            <w:r w:rsidRPr="00FC76CA">
              <w:rPr>
                <w:bCs/>
              </w:rPr>
              <w:t>NOMBRE COMPLETO</w:t>
            </w:r>
          </w:p>
        </w:tc>
        <w:tc>
          <w:tcPr>
            <w:tcW w:w="0" w:type="auto"/>
            <w:vMerge w:val="restart"/>
            <w:tcBorders>
              <w:bottom w:val="single" w:sz="12" w:space="0" w:color="666666"/>
            </w:tcBorders>
            <w:shd w:val="clear" w:color="auto" w:fill="auto"/>
          </w:tcPr>
          <w:p w14:paraId="3390FA69" w14:textId="77777777" w:rsidR="00FC76CA" w:rsidRPr="00FC76CA" w:rsidRDefault="00FC76CA" w:rsidP="00FC76CA">
            <w:pPr>
              <w:jc w:val="center"/>
              <w:rPr>
                <w:bCs/>
              </w:rPr>
            </w:pPr>
            <w:r w:rsidRPr="00FC76CA">
              <w:rPr>
                <w:bCs/>
              </w:rPr>
              <w:t>ÁREA DE CONOCIMIENTO</w:t>
            </w:r>
          </w:p>
        </w:tc>
        <w:tc>
          <w:tcPr>
            <w:tcW w:w="0" w:type="auto"/>
            <w:gridSpan w:val="4"/>
            <w:tcBorders>
              <w:bottom w:val="single" w:sz="12" w:space="0" w:color="666666"/>
            </w:tcBorders>
            <w:shd w:val="clear" w:color="auto" w:fill="auto"/>
          </w:tcPr>
          <w:p w14:paraId="5BE35433" w14:textId="77777777" w:rsidR="00FC76CA" w:rsidRPr="00FC76CA" w:rsidRDefault="00FC76CA" w:rsidP="00FC76CA">
            <w:pPr>
              <w:jc w:val="center"/>
              <w:rPr>
                <w:bCs/>
              </w:rPr>
            </w:pPr>
            <w:r w:rsidRPr="00FC76CA">
              <w:rPr>
                <w:bCs/>
              </w:rPr>
              <w:t>NIVELES</w:t>
            </w:r>
          </w:p>
        </w:tc>
        <w:tc>
          <w:tcPr>
            <w:tcW w:w="0" w:type="auto"/>
            <w:vMerge w:val="restart"/>
            <w:tcBorders>
              <w:bottom w:val="single" w:sz="12" w:space="0" w:color="666666"/>
            </w:tcBorders>
            <w:shd w:val="clear" w:color="auto" w:fill="auto"/>
          </w:tcPr>
          <w:p w14:paraId="278D0A9A" w14:textId="77777777" w:rsidR="00FC76CA" w:rsidRPr="00FC76CA" w:rsidRDefault="00FC76CA" w:rsidP="00FC76CA">
            <w:pPr>
              <w:rPr>
                <w:bCs/>
              </w:rPr>
            </w:pPr>
            <w:r w:rsidRPr="00FC76CA">
              <w:rPr>
                <w:bCs/>
              </w:rPr>
              <w:t>TOTAL</w:t>
            </w:r>
          </w:p>
        </w:tc>
      </w:tr>
      <w:tr w:rsidR="00FC76CA" w:rsidRPr="00FC76CA" w14:paraId="7DB166D6" w14:textId="77777777" w:rsidTr="00FC76CA">
        <w:trPr>
          <w:trHeight w:val="412"/>
        </w:trPr>
        <w:tc>
          <w:tcPr>
            <w:tcW w:w="0" w:type="auto"/>
            <w:vMerge/>
            <w:shd w:val="clear" w:color="auto" w:fill="auto"/>
          </w:tcPr>
          <w:p w14:paraId="6B747E04" w14:textId="77777777" w:rsidR="00FC76CA" w:rsidRPr="00FC76CA" w:rsidRDefault="00FC76CA" w:rsidP="00FC76CA">
            <w:pPr>
              <w:rPr>
                <w:bCs/>
              </w:rPr>
            </w:pPr>
          </w:p>
        </w:tc>
        <w:tc>
          <w:tcPr>
            <w:tcW w:w="0" w:type="auto"/>
            <w:vMerge/>
            <w:shd w:val="clear" w:color="auto" w:fill="auto"/>
          </w:tcPr>
          <w:p w14:paraId="6F134A00" w14:textId="77777777" w:rsidR="00FC76CA" w:rsidRPr="00FC76CA" w:rsidRDefault="00FC76CA" w:rsidP="00FC76CA">
            <w:pPr>
              <w:rPr>
                <w:bCs/>
              </w:rPr>
            </w:pPr>
          </w:p>
        </w:tc>
        <w:tc>
          <w:tcPr>
            <w:tcW w:w="0" w:type="auto"/>
            <w:shd w:val="clear" w:color="auto" w:fill="auto"/>
          </w:tcPr>
          <w:p w14:paraId="520AC73A" w14:textId="3F6541E3" w:rsidR="00FC76CA" w:rsidRPr="00FC76CA" w:rsidRDefault="00FC76CA" w:rsidP="00FC76CA">
            <w:pPr>
              <w:rPr>
                <w:bCs/>
                <w:sz w:val="16"/>
                <w:szCs w:val="16"/>
              </w:rPr>
            </w:pPr>
            <w:r w:rsidRPr="00FC76CA">
              <w:rPr>
                <w:bCs/>
                <w:sz w:val="16"/>
                <w:szCs w:val="16"/>
              </w:rPr>
              <w:t>CANDIDATO</w:t>
            </w:r>
          </w:p>
        </w:tc>
        <w:tc>
          <w:tcPr>
            <w:tcW w:w="0" w:type="auto"/>
            <w:shd w:val="clear" w:color="auto" w:fill="auto"/>
          </w:tcPr>
          <w:p w14:paraId="7F2A82EE" w14:textId="77777777" w:rsidR="00FC76CA" w:rsidRPr="00FC76CA" w:rsidRDefault="00FC76CA" w:rsidP="00FC76CA">
            <w:pPr>
              <w:rPr>
                <w:bCs/>
              </w:rPr>
            </w:pPr>
            <w:r w:rsidRPr="00FC76CA">
              <w:rPr>
                <w:bCs/>
              </w:rPr>
              <w:t>I</w:t>
            </w:r>
          </w:p>
        </w:tc>
        <w:tc>
          <w:tcPr>
            <w:tcW w:w="0" w:type="auto"/>
            <w:shd w:val="clear" w:color="auto" w:fill="auto"/>
          </w:tcPr>
          <w:p w14:paraId="6DD77184" w14:textId="77777777" w:rsidR="00FC76CA" w:rsidRPr="00FC76CA" w:rsidRDefault="00FC76CA" w:rsidP="00FC76CA">
            <w:pPr>
              <w:rPr>
                <w:bCs/>
              </w:rPr>
            </w:pPr>
            <w:r w:rsidRPr="00FC76CA">
              <w:rPr>
                <w:bCs/>
              </w:rPr>
              <w:t>II</w:t>
            </w:r>
          </w:p>
        </w:tc>
        <w:tc>
          <w:tcPr>
            <w:tcW w:w="0" w:type="auto"/>
            <w:shd w:val="clear" w:color="auto" w:fill="auto"/>
          </w:tcPr>
          <w:p w14:paraId="6D5A6735" w14:textId="77777777" w:rsidR="00FC76CA" w:rsidRPr="00FC76CA" w:rsidRDefault="00FC76CA" w:rsidP="00FC76CA">
            <w:pPr>
              <w:rPr>
                <w:bCs/>
              </w:rPr>
            </w:pPr>
            <w:r w:rsidRPr="00FC76CA">
              <w:rPr>
                <w:bCs/>
              </w:rPr>
              <w:t>III</w:t>
            </w:r>
          </w:p>
        </w:tc>
        <w:tc>
          <w:tcPr>
            <w:tcW w:w="0" w:type="auto"/>
            <w:vMerge/>
            <w:shd w:val="clear" w:color="auto" w:fill="auto"/>
          </w:tcPr>
          <w:p w14:paraId="40364993" w14:textId="77777777" w:rsidR="00FC76CA" w:rsidRPr="00FC76CA" w:rsidRDefault="00FC76CA" w:rsidP="00FC76CA">
            <w:pPr>
              <w:rPr>
                <w:bCs/>
              </w:rPr>
            </w:pPr>
          </w:p>
        </w:tc>
      </w:tr>
      <w:tr w:rsidR="00FC76CA" w:rsidRPr="00FC76CA" w14:paraId="7CC0BED8" w14:textId="77777777" w:rsidTr="00FC76CA">
        <w:tc>
          <w:tcPr>
            <w:tcW w:w="0" w:type="auto"/>
            <w:shd w:val="clear" w:color="auto" w:fill="auto"/>
          </w:tcPr>
          <w:p w14:paraId="19C3292A" w14:textId="77777777" w:rsidR="00FC76CA" w:rsidRPr="00FC76CA" w:rsidRDefault="00FC76CA" w:rsidP="00FC76CA">
            <w:pPr>
              <w:rPr>
                <w:bCs/>
              </w:rPr>
            </w:pPr>
            <w:r w:rsidRPr="00FC76CA">
              <w:rPr>
                <w:bCs/>
              </w:rPr>
              <w:t>Rafél Aguilera Portales</w:t>
            </w:r>
          </w:p>
        </w:tc>
        <w:tc>
          <w:tcPr>
            <w:tcW w:w="0" w:type="auto"/>
            <w:shd w:val="clear" w:color="auto" w:fill="auto"/>
          </w:tcPr>
          <w:p w14:paraId="6F0EE8D3" w14:textId="77777777" w:rsidR="00FC76CA" w:rsidRPr="00FC76CA" w:rsidRDefault="00FC76CA" w:rsidP="00FC76CA">
            <w:pPr>
              <w:rPr>
                <w:bCs/>
              </w:rPr>
            </w:pPr>
            <w:r w:rsidRPr="00FC76CA">
              <w:rPr>
                <w:bCs/>
              </w:rPr>
              <w:t>Humanidades y ciencias de la Conducta</w:t>
            </w:r>
          </w:p>
        </w:tc>
        <w:tc>
          <w:tcPr>
            <w:tcW w:w="0" w:type="auto"/>
            <w:shd w:val="clear" w:color="auto" w:fill="auto"/>
          </w:tcPr>
          <w:p w14:paraId="2A06EC2D" w14:textId="77777777" w:rsidR="00FC76CA" w:rsidRPr="00FC76CA" w:rsidRDefault="00FC76CA" w:rsidP="00FC76CA">
            <w:pPr>
              <w:rPr>
                <w:bCs/>
              </w:rPr>
            </w:pPr>
          </w:p>
        </w:tc>
        <w:tc>
          <w:tcPr>
            <w:tcW w:w="0" w:type="auto"/>
            <w:shd w:val="clear" w:color="auto" w:fill="auto"/>
          </w:tcPr>
          <w:p w14:paraId="669F4832" w14:textId="77777777" w:rsidR="00FC76CA" w:rsidRPr="00FC76CA" w:rsidRDefault="00FC76CA" w:rsidP="00FC76CA">
            <w:pPr>
              <w:rPr>
                <w:bCs/>
              </w:rPr>
            </w:pPr>
          </w:p>
        </w:tc>
        <w:tc>
          <w:tcPr>
            <w:tcW w:w="0" w:type="auto"/>
            <w:shd w:val="clear" w:color="auto" w:fill="auto"/>
          </w:tcPr>
          <w:p w14:paraId="07A19BCE" w14:textId="77777777" w:rsidR="00FC76CA" w:rsidRPr="00FC76CA" w:rsidRDefault="00FC76CA" w:rsidP="00FC76CA">
            <w:pPr>
              <w:rPr>
                <w:bCs/>
              </w:rPr>
            </w:pPr>
            <w:r w:rsidRPr="00FC76CA">
              <w:rPr>
                <w:bCs/>
              </w:rPr>
              <w:t>x</w:t>
            </w:r>
          </w:p>
        </w:tc>
        <w:tc>
          <w:tcPr>
            <w:tcW w:w="0" w:type="auto"/>
            <w:shd w:val="clear" w:color="auto" w:fill="auto"/>
          </w:tcPr>
          <w:p w14:paraId="5DE2E80E" w14:textId="77777777" w:rsidR="00FC76CA" w:rsidRPr="00FC76CA" w:rsidRDefault="00FC76CA" w:rsidP="00FC76CA">
            <w:pPr>
              <w:rPr>
                <w:bCs/>
              </w:rPr>
            </w:pPr>
          </w:p>
        </w:tc>
        <w:tc>
          <w:tcPr>
            <w:tcW w:w="0" w:type="auto"/>
            <w:shd w:val="clear" w:color="auto" w:fill="auto"/>
          </w:tcPr>
          <w:p w14:paraId="64ED4018" w14:textId="77777777" w:rsidR="00FC76CA" w:rsidRPr="00FC76CA" w:rsidRDefault="00FC76CA" w:rsidP="00FC76CA">
            <w:pPr>
              <w:rPr>
                <w:bCs/>
              </w:rPr>
            </w:pPr>
            <w:r w:rsidRPr="00FC76CA">
              <w:rPr>
                <w:bCs/>
              </w:rPr>
              <w:t>1</w:t>
            </w:r>
          </w:p>
        </w:tc>
      </w:tr>
      <w:tr w:rsidR="00FC76CA" w:rsidRPr="00FC76CA" w14:paraId="704A4F61" w14:textId="77777777" w:rsidTr="00FC76CA">
        <w:tc>
          <w:tcPr>
            <w:tcW w:w="0" w:type="auto"/>
            <w:shd w:val="clear" w:color="auto" w:fill="auto"/>
          </w:tcPr>
          <w:p w14:paraId="0966546A" w14:textId="77777777" w:rsidR="00FC76CA" w:rsidRPr="00FC76CA" w:rsidRDefault="00FC76CA" w:rsidP="00FC76CA">
            <w:pPr>
              <w:rPr>
                <w:bCs/>
              </w:rPr>
            </w:pPr>
            <w:r w:rsidRPr="00FC76CA">
              <w:rPr>
                <w:bCs/>
              </w:rPr>
              <w:t>José Eduardo Oliva Abarca</w:t>
            </w:r>
          </w:p>
        </w:tc>
        <w:tc>
          <w:tcPr>
            <w:tcW w:w="0" w:type="auto"/>
            <w:shd w:val="clear" w:color="auto" w:fill="auto"/>
          </w:tcPr>
          <w:p w14:paraId="35C1285F" w14:textId="77777777" w:rsidR="00FC76CA" w:rsidRPr="00FC76CA" w:rsidRDefault="00FC76CA" w:rsidP="00FC76CA">
            <w:pPr>
              <w:rPr>
                <w:bCs/>
              </w:rPr>
            </w:pPr>
            <w:r w:rsidRPr="00FC76CA">
              <w:rPr>
                <w:bCs/>
              </w:rPr>
              <w:t>Humanidades y ciencias de la Conducta</w:t>
            </w:r>
          </w:p>
        </w:tc>
        <w:tc>
          <w:tcPr>
            <w:tcW w:w="0" w:type="auto"/>
            <w:shd w:val="clear" w:color="auto" w:fill="auto"/>
          </w:tcPr>
          <w:p w14:paraId="4E369163" w14:textId="77777777" w:rsidR="00FC76CA" w:rsidRPr="00FC76CA" w:rsidRDefault="00FC76CA" w:rsidP="00FC76CA">
            <w:pPr>
              <w:rPr>
                <w:bCs/>
              </w:rPr>
            </w:pPr>
            <w:r w:rsidRPr="00FC76CA">
              <w:rPr>
                <w:bCs/>
              </w:rPr>
              <w:t>x</w:t>
            </w:r>
          </w:p>
        </w:tc>
        <w:tc>
          <w:tcPr>
            <w:tcW w:w="0" w:type="auto"/>
            <w:shd w:val="clear" w:color="auto" w:fill="auto"/>
          </w:tcPr>
          <w:p w14:paraId="1E746ABE" w14:textId="77777777" w:rsidR="00FC76CA" w:rsidRPr="00FC76CA" w:rsidRDefault="00FC76CA" w:rsidP="00FC76CA">
            <w:pPr>
              <w:rPr>
                <w:bCs/>
              </w:rPr>
            </w:pPr>
          </w:p>
        </w:tc>
        <w:tc>
          <w:tcPr>
            <w:tcW w:w="0" w:type="auto"/>
            <w:shd w:val="clear" w:color="auto" w:fill="auto"/>
          </w:tcPr>
          <w:p w14:paraId="732FC473" w14:textId="77777777" w:rsidR="00FC76CA" w:rsidRPr="00FC76CA" w:rsidRDefault="00FC76CA" w:rsidP="00FC76CA">
            <w:pPr>
              <w:rPr>
                <w:bCs/>
              </w:rPr>
            </w:pPr>
          </w:p>
        </w:tc>
        <w:tc>
          <w:tcPr>
            <w:tcW w:w="0" w:type="auto"/>
            <w:shd w:val="clear" w:color="auto" w:fill="auto"/>
          </w:tcPr>
          <w:p w14:paraId="0A907048" w14:textId="77777777" w:rsidR="00FC76CA" w:rsidRPr="00FC76CA" w:rsidRDefault="00FC76CA" w:rsidP="00FC76CA">
            <w:pPr>
              <w:rPr>
                <w:bCs/>
              </w:rPr>
            </w:pPr>
          </w:p>
        </w:tc>
        <w:tc>
          <w:tcPr>
            <w:tcW w:w="0" w:type="auto"/>
            <w:shd w:val="clear" w:color="auto" w:fill="auto"/>
          </w:tcPr>
          <w:p w14:paraId="62304169" w14:textId="77777777" w:rsidR="00FC76CA" w:rsidRPr="00FC76CA" w:rsidRDefault="00FC76CA" w:rsidP="00FC76CA">
            <w:pPr>
              <w:rPr>
                <w:bCs/>
              </w:rPr>
            </w:pPr>
            <w:r w:rsidRPr="00FC76CA">
              <w:rPr>
                <w:bCs/>
              </w:rPr>
              <w:t>1</w:t>
            </w:r>
          </w:p>
        </w:tc>
      </w:tr>
    </w:tbl>
    <w:p w14:paraId="1E405200" w14:textId="77777777" w:rsidR="003A5C82" w:rsidRDefault="7DB8B700" w:rsidP="003A5C82">
      <w:pPr>
        <w:pStyle w:val="Heading3"/>
      </w:pPr>
      <w:r>
        <w:t>Apoyo a proyectos de investigación</w:t>
      </w:r>
    </w:p>
    <w:p w14:paraId="1E405201" w14:textId="77777777" w:rsidR="003A5C82" w:rsidRDefault="7DB8B700" w:rsidP="003A5C82">
      <w:r>
        <w:t>Número y nombre de proyectos de investigación apoyados incluyendo organismo y recursos aportad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339"/>
        <w:gridCol w:w="1247"/>
        <w:gridCol w:w="2242"/>
      </w:tblGrid>
      <w:tr w:rsidR="00FC76CA" w:rsidRPr="00C65362" w14:paraId="72E0F42B" w14:textId="77777777" w:rsidTr="00FC76CA">
        <w:tc>
          <w:tcPr>
            <w:tcW w:w="3024" w:type="pct"/>
            <w:tcBorders>
              <w:bottom w:val="single" w:sz="12" w:space="0" w:color="666666"/>
            </w:tcBorders>
            <w:shd w:val="clear" w:color="auto" w:fill="auto"/>
          </w:tcPr>
          <w:p w14:paraId="1AE3BC15" w14:textId="77777777" w:rsidR="00FC76CA" w:rsidRPr="00C65362" w:rsidRDefault="00FC76CA" w:rsidP="00FC76CA">
            <w:pPr>
              <w:rPr>
                <w:b/>
                <w:bCs/>
              </w:rPr>
            </w:pPr>
            <w:r w:rsidRPr="00C65362">
              <w:rPr>
                <w:b/>
                <w:bCs/>
              </w:rPr>
              <w:t>ORGANISMO PATROCINADOR</w:t>
            </w:r>
          </w:p>
        </w:tc>
        <w:tc>
          <w:tcPr>
            <w:tcW w:w="706" w:type="pct"/>
            <w:tcBorders>
              <w:bottom w:val="single" w:sz="12" w:space="0" w:color="666666"/>
            </w:tcBorders>
            <w:shd w:val="clear" w:color="auto" w:fill="auto"/>
          </w:tcPr>
          <w:p w14:paraId="2DB32927" w14:textId="77777777" w:rsidR="00FC76CA" w:rsidRPr="00C65362" w:rsidRDefault="00FC76CA" w:rsidP="00FC76CA">
            <w:pPr>
              <w:rPr>
                <w:b/>
                <w:bCs/>
              </w:rPr>
            </w:pPr>
            <w:r w:rsidRPr="00C65362">
              <w:rPr>
                <w:b/>
                <w:bCs/>
              </w:rPr>
              <w:t>NÚMERO</w:t>
            </w:r>
          </w:p>
        </w:tc>
        <w:tc>
          <w:tcPr>
            <w:tcW w:w="1270" w:type="pct"/>
            <w:tcBorders>
              <w:bottom w:val="single" w:sz="12" w:space="0" w:color="666666"/>
            </w:tcBorders>
            <w:shd w:val="clear" w:color="auto" w:fill="auto"/>
          </w:tcPr>
          <w:p w14:paraId="4D3E877F" w14:textId="77777777" w:rsidR="00FC76CA" w:rsidRPr="00C65362" w:rsidRDefault="00FC76CA" w:rsidP="00FC76CA">
            <w:pPr>
              <w:rPr>
                <w:b/>
                <w:bCs/>
              </w:rPr>
            </w:pPr>
            <w:r w:rsidRPr="00C65362">
              <w:rPr>
                <w:b/>
                <w:bCs/>
              </w:rPr>
              <w:t>MONTO APOYADO</w:t>
            </w:r>
          </w:p>
        </w:tc>
      </w:tr>
      <w:tr w:rsidR="00FC76CA" w:rsidRPr="00C65362" w14:paraId="4E6BF401" w14:textId="77777777" w:rsidTr="00FC76CA">
        <w:tc>
          <w:tcPr>
            <w:tcW w:w="3024" w:type="pct"/>
            <w:shd w:val="clear" w:color="auto" w:fill="auto"/>
          </w:tcPr>
          <w:p w14:paraId="3B03F814" w14:textId="77777777" w:rsidR="00FC76CA" w:rsidRPr="00C65362" w:rsidRDefault="00FC76CA" w:rsidP="00FC76CA">
            <w:pPr>
              <w:rPr>
                <w:bCs/>
              </w:rPr>
            </w:pPr>
            <w:r w:rsidRPr="00C65362">
              <w:rPr>
                <w:bCs/>
              </w:rPr>
              <w:t>SEP</w:t>
            </w:r>
          </w:p>
        </w:tc>
        <w:tc>
          <w:tcPr>
            <w:tcW w:w="706" w:type="pct"/>
            <w:shd w:val="clear" w:color="auto" w:fill="auto"/>
          </w:tcPr>
          <w:p w14:paraId="2250E4D2" w14:textId="77777777" w:rsidR="00FC76CA" w:rsidRPr="00C65362" w:rsidRDefault="00FC76CA" w:rsidP="00FC76CA">
            <w:pPr>
              <w:rPr>
                <w:bCs/>
              </w:rPr>
            </w:pPr>
            <w:r w:rsidRPr="00C65362">
              <w:rPr>
                <w:bCs/>
              </w:rPr>
              <w:t>1</w:t>
            </w:r>
          </w:p>
        </w:tc>
        <w:tc>
          <w:tcPr>
            <w:tcW w:w="1270" w:type="pct"/>
            <w:shd w:val="clear" w:color="auto" w:fill="auto"/>
          </w:tcPr>
          <w:p w14:paraId="1466FFB1" w14:textId="77777777" w:rsidR="00FC76CA" w:rsidRPr="00C65362" w:rsidRDefault="00FC76CA" w:rsidP="00FC76CA">
            <w:pPr>
              <w:rPr>
                <w:bCs/>
              </w:rPr>
            </w:pPr>
            <w:r w:rsidRPr="00C65362">
              <w:rPr>
                <w:bCs/>
              </w:rPr>
              <w:t>60,000</w:t>
            </w:r>
          </w:p>
        </w:tc>
      </w:tr>
      <w:tr w:rsidR="00FC76CA" w:rsidRPr="00C65362" w14:paraId="375C6A8D" w14:textId="77777777" w:rsidTr="00FC76CA">
        <w:tc>
          <w:tcPr>
            <w:tcW w:w="3024" w:type="pct"/>
            <w:shd w:val="clear" w:color="auto" w:fill="auto"/>
          </w:tcPr>
          <w:p w14:paraId="1E7CA7E0" w14:textId="77777777" w:rsidR="00FC76CA" w:rsidRPr="00C65362" w:rsidRDefault="00FC76CA" w:rsidP="00FC76CA">
            <w:pPr>
              <w:rPr>
                <w:bCs/>
              </w:rPr>
            </w:pPr>
            <w:r w:rsidRPr="00C65362">
              <w:rPr>
                <w:bCs/>
              </w:rPr>
              <w:t>PAICYT-UANL</w:t>
            </w:r>
          </w:p>
        </w:tc>
        <w:tc>
          <w:tcPr>
            <w:tcW w:w="706" w:type="pct"/>
            <w:shd w:val="clear" w:color="auto" w:fill="auto"/>
          </w:tcPr>
          <w:p w14:paraId="2F410A3A" w14:textId="77777777" w:rsidR="00FC76CA" w:rsidRPr="00C65362" w:rsidRDefault="00FC76CA" w:rsidP="00FC76CA">
            <w:pPr>
              <w:rPr>
                <w:bCs/>
              </w:rPr>
            </w:pPr>
            <w:r w:rsidRPr="00C65362">
              <w:rPr>
                <w:bCs/>
              </w:rPr>
              <w:t>1</w:t>
            </w:r>
          </w:p>
        </w:tc>
        <w:tc>
          <w:tcPr>
            <w:tcW w:w="1270" w:type="pct"/>
            <w:shd w:val="clear" w:color="auto" w:fill="auto"/>
          </w:tcPr>
          <w:p w14:paraId="6D322258" w14:textId="77777777" w:rsidR="00FC76CA" w:rsidRPr="00C65362" w:rsidRDefault="00FC76CA" w:rsidP="00FC76CA">
            <w:pPr>
              <w:rPr>
                <w:bCs/>
              </w:rPr>
            </w:pPr>
            <w:r w:rsidRPr="00C65362">
              <w:rPr>
                <w:bCs/>
              </w:rPr>
              <w:t>60,000</w:t>
            </w:r>
          </w:p>
        </w:tc>
      </w:tr>
      <w:tr w:rsidR="00FC76CA" w:rsidRPr="00C65362" w14:paraId="530BA856" w14:textId="77777777" w:rsidTr="00FC76CA">
        <w:tc>
          <w:tcPr>
            <w:tcW w:w="3024" w:type="pct"/>
            <w:shd w:val="clear" w:color="auto" w:fill="auto"/>
          </w:tcPr>
          <w:p w14:paraId="5776BC97" w14:textId="77777777" w:rsidR="00FC76CA" w:rsidRPr="00C65362" w:rsidRDefault="00FC76CA" w:rsidP="00FC76CA">
            <w:pPr>
              <w:rPr>
                <w:b/>
                <w:bCs/>
              </w:rPr>
            </w:pPr>
            <w:r w:rsidRPr="00C65362">
              <w:rPr>
                <w:bCs/>
              </w:rPr>
              <w:t>Consejo para la Cultura y las Artes de Nuevo León</w:t>
            </w:r>
          </w:p>
        </w:tc>
        <w:tc>
          <w:tcPr>
            <w:tcW w:w="706" w:type="pct"/>
            <w:shd w:val="clear" w:color="auto" w:fill="auto"/>
          </w:tcPr>
          <w:p w14:paraId="012DC846" w14:textId="77777777" w:rsidR="00FC76CA" w:rsidRPr="00C65362" w:rsidRDefault="00FC76CA" w:rsidP="00FC76CA">
            <w:pPr>
              <w:rPr>
                <w:bCs/>
              </w:rPr>
            </w:pPr>
            <w:r w:rsidRPr="00C65362">
              <w:rPr>
                <w:bCs/>
              </w:rPr>
              <w:t>2</w:t>
            </w:r>
          </w:p>
        </w:tc>
        <w:tc>
          <w:tcPr>
            <w:tcW w:w="1270" w:type="pct"/>
            <w:shd w:val="clear" w:color="auto" w:fill="auto"/>
          </w:tcPr>
          <w:p w14:paraId="5468C99E" w14:textId="77777777" w:rsidR="00FC76CA" w:rsidRPr="00C65362" w:rsidRDefault="00FC76CA" w:rsidP="00FC76CA">
            <w:pPr>
              <w:rPr>
                <w:bCs/>
              </w:rPr>
            </w:pPr>
            <w:r w:rsidRPr="00C65362">
              <w:rPr>
                <w:bCs/>
              </w:rPr>
              <w:t>120,000</w:t>
            </w:r>
          </w:p>
        </w:tc>
      </w:tr>
      <w:tr w:rsidR="00FC76CA" w:rsidRPr="00C65362" w14:paraId="1E85CD70" w14:textId="77777777" w:rsidTr="00FC76CA">
        <w:tc>
          <w:tcPr>
            <w:tcW w:w="3024" w:type="pct"/>
            <w:shd w:val="clear" w:color="auto" w:fill="auto"/>
          </w:tcPr>
          <w:p w14:paraId="0145CCCE" w14:textId="77777777" w:rsidR="00FC76CA" w:rsidRPr="00C65362" w:rsidRDefault="00FC76CA" w:rsidP="00FC76CA">
            <w:pPr>
              <w:rPr>
                <w:b/>
                <w:bCs/>
              </w:rPr>
            </w:pPr>
            <w:r w:rsidRPr="00C65362">
              <w:rPr>
                <w:b/>
                <w:bCs/>
              </w:rPr>
              <w:t>TOTAL</w:t>
            </w:r>
          </w:p>
        </w:tc>
        <w:tc>
          <w:tcPr>
            <w:tcW w:w="706" w:type="pct"/>
            <w:shd w:val="clear" w:color="auto" w:fill="auto"/>
          </w:tcPr>
          <w:p w14:paraId="6DCE9AFA" w14:textId="77777777" w:rsidR="00FC76CA" w:rsidRPr="00C65362" w:rsidRDefault="00FC76CA" w:rsidP="00FC76CA">
            <w:pPr>
              <w:rPr>
                <w:bCs/>
              </w:rPr>
            </w:pPr>
          </w:p>
        </w:tc>
        <w:tc>
          <w:tcPr>
            <w:tcW w:w="1270" w:type="pct"/>
            <w:shd w:val="clear" w:color="auto" w:fill="auto"/>
          </w:tcPr>
          <w:p w14:paraId="2A1C661A" w14:textId="77777777" w:rsidR="00FC76CA" w:rsidRPr="00C65362" w:rsidRDefault="00FC76CA" w:rsidP="00FC76CA">
            <w:pPr>
              <w:rPr>
                <w:bCs/>
              </w:rPr>
            </w:pPr>
            <w:r w:rsidRPr="00C65362">
              <w:rPr>
                <w:bCs/>
              </w:rPr>
              <w:t>240,000</w:t>
            </w:r>
          </w:p>
        </w:tc>
      </w:tr>
    </w:tbl>
    <w:p w14:paraId="1E405202" w14:textId="77777777" w:rsidR="003A5C82" w:rsidRDefault="7DB8B700" w:rsidP="003A5C82">
      <w:pPr>
        <w:pStyle w:val="Heading3"/>
      </w:pPr>
      <w:r>
        <w:t>Proyectos de investigación para el desarrollo sustentable</w:t>
      </w:r>
    </w:p>
    <w:p w14:paraId="1E405203" w14:textId="77777777" w:rsidR="003A5C82" w:rsidRDefault="7DB8B700" w:rsidP="003A5C82">
      <w:r>
        <w:t>Número y nombre de proyectos de investigación apoyados incluyendo organismo y recursos aportados.</w:t>
      </w:r>
    </w:p>
    <w:tbl>
      <w:tblPr>
        <w:tblStyle w:val="TableGrid"/>
        <w:tblW w:w="0" w:type="auto"/>
        <w:tblLook w:val="04A0" w:firstRow="1" w:lastRow="0" w:firstColumn="1" w:lastColumn="0" w:noHBand="0" w:noVBand="1"/>
      </w:tblPr>
      <w:tblGrid>
        <w:gridCol w:w="704"/>
        <w:gridCol w:w="3710"/>
        <w:gridCol w:w="2207"/>
        <w:gridCol w:w="2207"/>
      </w:tblGrid>
      <w:tr w:rsidR="00FC76CA" w14:paraId="65B1C639" w14:textId="77777777" w:rsidTr="00FC76CA">
        <w:tc>
          <w:tcPr>
            <w:tcW w:w="704" w:type="dxa"/>
          </w:tcPr>
          <w:p w14:paraId="6AA6C5B3" w14:textId="21EFBA11" w:rsidR="00FC76CA" w:rsidRDefault="00FC76CA" w:rsidP="003A5C82">
            <w:r>
              <w:t>Num</w:t>
            </w:r>
          </w:p>
        </w:tc>
        <w:tc>
          <w:tcPr>
            <w:tcW w:w="3710" w:type="dxa"/>
          </w:tcPr>
          <w:p w14:paraId="1AFB45BD" w14:textId="1AA044D3" w:rsidR="00FC76CA" w:rsidRDefault="00FC76CA" w:rsidP="003A5C82">
            <w:r>
              <w:t>Nombre del proyecto</w:t>
            </w:r>
          </w:p>
        </w:tc>
        <w:tc>
          <w:tcPr>
            <w:tcW w:w="2207" w:type="dxa"/>
          </w:tcPr>
          <w:p w14:paraId="34AF11BE" w14:textId="117D1B90" w:rsidR="00FC76CA" w:rsidRDefault="00FC76CA" w:rsidP="003A5C82">
            <w:r>
              <w:t>Organismo</w:t>
            </w:r>
          </w:p>
        </w:tc>
        <w:tc>
          <w:tcPr>
            <w:tcW w:w="2207" w:type="dxa"/>
          </w:tcPr>
          <w:p w14:paraId="3B4874B3" w14:textId="07970CAD" w:rsidR="00FC76CA" w:rsidRDefault="00FC76CA" w:rsidP="003A5C82">
            <w:r>
              <w:t>Recursos aportados</w:t>
            </w:r>
          </w:p>
        </w:tc>
      </w:tr>
      <w:tr w:rsidR="00FC76CA" w14:paraId="32D187A7" w14:textId="77777777" w:rsidTr="00FC76CA">
        <w:tc>
          <w:tcPr>
            <w:tcW w:w="704" w:type="dxa"/>
          </w:tcPr>
          <w:p w14:paraId="700E78AF" w14:textId="77777777" w:rsidR="00FC76CA" w:rsidRDefault="00FC76CA" w:rsidP="003A5C82"/>
        </w:tc>
        <w:tc>
          <w:tcPr>
            <w:tcW w:w="3710" w:type="dxa"/>
          </w:tcPr>
          <w:p w14:paraId="7638B4B4" w14:textId="77777777" w:rsidR="00FC76CA" w:rsidRDefault="00FC76CA" w:rsidP="003A5C82"/>
        </w:tc>
        <w:tc>
          <w:tcPr>
            <w:tcW w:w="2207" w:type="dxa"/>
          </w:tcPr>
          <w:p w14:paraId="78794337" w14:textId="77777777" w:rsidR="00FC76CA" w:rsidRDefault="00FC76CA" w:rsidP="003A5C82"/>
        </w:tc>
        <w:tc>
          <w:tcPr>
            <w:tcW w:w="2207" w:type="dxa"/>
          </w:tcPr>
          <w:p w14:paraId="5F148F7D" w14:textId="77777777" w:rsidR="00FC76CA" w:rsidRDefault="00FC76CA" w:rsidP="003A5C82"/>
        </w:tc>
      </w:tr>
      <w:tr w:rsidR="00FC76CA" w14:paraId="61B40100" w14:textId="77777777" w:rsidTr="00FC76CA">
        <w:tc>
          <w:tcPr>
            <w:tcW w:w="704" w:type="dxa"/>
          </w:tcPr>
          <w:p w14:paraId="2B4DD1F5" w14:textId="77777777" w:rsidR="00FC76CA" w:rsidRDefault="00FC76CA" w:rsidP="003A5C82"/>
        </w:tc>
        <w:tc>
          <w:tcPr>
            <w:tcW w:w="3710" w:type="dxa"/>
          </w:tcPr>
          <w:p w14:paraId="637C77FF" w14:textId="77777777" w:rsidR="00FC76CA" w:rsidRDefault="00FC76CA" w:rsidP="003A5C82"/>
        </w:tc>
        <w:tc>
          <w:tcPr>
            <w:tcW w:w="2207" w:type="dxa"/>
          </w:tcPr>
          <w:p w14:paraId="3914633B" w14:textId="77777777" w:rsidR="00FC76CA" w:rsidRDefault="00FC76CA" w:rsidP="003A5C82"/>
        </w:tc>
        <w:tc>
          <w:tcPr>
            <w:tcW w:w="2207" w:type="dxa"/>
          </w:tcPr>
          <w:p w14:paraId="5E2F8FFF" w14:textId="77777777" w:rsidR="00FC76CA" w:rsidRDefault="00FC76CA" w:rsidP="003A5C82"/>
        </w:tc>
      </w:tr>
    </w:tbl>
    <w:p w14:paraId="1E405204" w14:textId="77777777" w:rsidR="003A5C82" w:rsidRDefault="7DB8B700" w:rsidP="003A5C82">
      <w:pPr>
        <w:pStyle w:val="Heading3"/>
      </w:pPr>
      <w:r>
        <w:t>Redes de colaboración</w:t>
      </w:r>
    </w:p>
    <w:p w14:paraId="1E405205" w14:textId="77777777" w:rsidR="003A5C82" w:rsidRDefault="7DB8B700" w:rsidP="003A5C82">
      <w:r>
        <w:t>Proyectos de redes de cooperación académica de los cuerpos académic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107"/>
        <w:gridCol w:w="2935"/>
        <w:gridCol w:w="2786"/>
      </w:tblGrid>
      <w:tr w:rsidR="00FC76CA" w:rsidRPr="00C65362" w14:paraId="79497DEC" w14:textId="77777777" w:rsidTr="00FC76CA">
        <w:tc>
          <w:tcPr>
            <w:tcW w:w="1759" w:type="pct"/>
            <w:tcBorders>
              <w:bottom w:val="single" w:sz="12" w:space="0" w:color="666666"/>
            </w:tcBorders>
            <w:shd w:val="clear" w:color="auto" w:fill="auto"/>
          </w:tcPr>
          <w:p w14:paraId="0B2FCD8A" w14:textId="77777777" w:rsidR="00FC76CA" w:rsidRPr="00C65362" w:rsidRDefault="00FC76CA" w:rsidP="00FC76CA">
            <w:pPr>
              <w:rPr>
                <w:b/>
                <w:bCs/>
              </w:rPr>
            </w:pPr>
            <w:r w:rsidRPr="00C65362">
              <w:rPr>
                <w:b/>
                <w:bCs/>
              </w:rPr>
              <w:t>CUERPO ACADÉMICO</w:t>
            </w:r>
          </w:p>
        </w:tc>
        <w:tc>
          <w:tcPr>
            <w:tcW w:w="1662" w:type="pct"/>
            <w:tcBorders>
              <w:bottom w:val="single" w:sz="12" w:space="0" w:color="666666"/>
            </w:tcBorders>
            <w:shd w:val="clear" w:color="auto" w:fill="auto"/>
          </w:tcPr>
          <w:p w14:paraId="43ECDFB4" w14:textId="77777777" w:rsidR="00FC76CA" w:rsidRPr="00C65362" w:rsidRDefault="00FC76CA" w:rsidP="00FC76CA">
            <w:pPr>
              <w:rPr>
                <w:b/>
                <w:bCs/>
              </w:rPr>
            </w:pPr>
            <w:r w:rsidRPr="00C65362">
              <w:rPr>
                <w:b/>
                <w:bCs/>
              </w:rPr>
              <w:t>NOMBRE DE LA RED</w:t>
            </w:r>
          </w:p>
        </w:tc>
        <w:tc>
          <w:tcPr>
            <w:tcW w:w="1578" w:type="pct"/>
            <w:tcBorders>
              <w:bottom w:val="single" w:sz="12" w:space="0" w:color="666666"/>
            </w:tcBorders>
            <w:shd w:val="clear" w:color="auto" w:fill="auto"/>
          </w:tcPr>
          <w:p w14:paraId="714EDB8C" w14:textId="77777777" w:rsidR="00FC76CA" w:rsidRPr="00C65362" w:rsidRDefault="00FC76CA" w:rsidP="00FC76CA">
            <w:pPr>
              <w:rPr>
                <w:b/>
                <w:bCs/>
              </w:rPr>
            </w:pPr>
            <w:r w:rsidRPr="00C65362">
              <w:rPr>
                <w:b/>
                <w:bCs/>
              </w:rPr>
              <w:t>MONTO APOYADO</w:t>
            </w:r>
          </w:p>
        </w:tc>
      </w:tr>
      <w:tr w:rsidR="00FC76CA" w:rsidRPr="00C65362" w14:paraId="45B4E614" w14:textId="77777777" w:rsidTr="00FC76CA">
        <w:tc>
          <w:tcPr>
            <w:tcW w:w="1759" w:type="pct"/>
            <w:shd w:val="clear" w:color="auto" w:fill="auto"/>
          </w:tcPr>
          <w:p w14:paraId="1370AE83" w14:textId="77777777" w:rsidR="00FC76CA" w:rsidRPr="00C65362" w:rsidRDefault="00FC76CA" w:rsidP="00FC76CA">
            <w:pPr>
              <w:rPr>
                <w:b/>
                <w:bCs/>
              </w:rPr>
            </w:pPr>
          </w:p>
        </w:tc>
        <w:tc>
          <w:tcPr>
            <w:tcW w:w="1662" w:type="pct"/>
            <w:shd w:val="clear" w:color="auto" w:fill="auto"/>
          </w:tcPr>
          <w:p w14:paraId="64E3A118" w14:textId="77777777" w:rsidR="00FC76CA" w:rsidRPr="00C65362" w:rsidRDefault="00FC76CA" w:rsidP="00FC76CA">
            <w:pPr>
              <w:rPr>
                <w:bCs/>
              </w:rPr>
            </w:pPr>
          </w:p>
        </w:tc>
        <w:tc>
          <w:tcPr>
            <w:tcW w:w="1578" w:type="pct"/>
            <w:shd w:val="clear" w:color="auto" w:fill="auto"/>
          </w:tcPr>
          <w:p w14:paraId="0BA7F6D4" w14:textId="77777777" w:rsidR="00FC76CA" w:rsidRPr="00C65362" w:rsidRDefault="00FC76CA" w:rsidP="00FC76CA">
            <w:pPr>
              <w:rPr>
                <w:bCs/>
              </w:rPr>
            </w:pPr>
          </w:p>
        </w:tc>
      </w:tr>
      <w:tr w:rsidR="00FC76CA" w:rsidRPr="00C65362" w14:paraId="0CB31A52" w14:textId="77777777" w:rsidTr="00FC76CA">
        <w:tc>
          <w:tcPr>
            <w:tcW w:w="1759" w:type="pct"/>
            <w:shd w:val="clear" w:color="auto" w:fill="auto"/>
          </w:tcPr>
          <w:p w14:paraId="47EB568C" w14:textId="77777777" w:rsidR="00FC76CA" w:rsidRPr="00C65362" w:rsidRDefault="00FC76CA" w:rsidP="00FC76CA">
            <w:pPr>
              <w:rPr>
                <w:b/>
                <w:bCs/>
              </w:rPr>
            </w:pPr>
          </w:p>
        </w:tc>
        <w:tc>
          <w:tcPr>
            <w:tcW w:w="1662" w:type="pct"/>
            <w:shd w:val="clear" w:color="auto" w:fill="auto"/>
          </w:tcPr>
          <w:p w14:paraId="2A640510" w14:textId="77777777" w:rsidR="00FC76CA" w:rsidRPr="00C65362" w:rsidRDefault="00FC76CA" w:rsidP="00FC76CA">
            <w:pPr>
              <w:rPr>
                <w:bCs/>
              </w:rPr>
            </w:pPr>
          </w:p>
        </w:tc>
        <w:tc>
          <w:tcPr>
            <w:tcW w:w="1578" w:type="pct"/>
            <w:shd w:val="clear" w:color="auto" w:fill="auto"/>
          </w:tcPr>
          <w:p w14:paraId="5A23063C" w14:textId="77777777" w:rsidR="00FC76CA" w:rsidRPr="00C65362" w:rsidRDefault="00FC76CA" w:rsidP="00FC76CA">
            <w:pPr>
              <w:rPr>
                <w:bCs/>
              </w:rPr>
            </w:pPr>
          </w:p>
        </w:tc>
      </w:tr>
    </w:tbl>
    <w:p w14:paraId="63B6634E" w14:textId="77777777" w:rsidR="00FC76CA" w:rsidRDefault="00FC76CA" w:rsidP="003A5C82"/>
    <w:p w14:paraId="1E405206" w14:textId="77777777" w:rsidR="003A5C82" w:rsidRDefault="7DB8B700" w:rsidP="003A5C82">
      <w:pPr>
        <w:pStyle w:val="Heading3"/>
      </w:pPr>
      <w:r>
        <w:lastRenderedPageBreak/>
        <w:t>Propiedad intelectual y patentes</w:t>
      </w:r>
    </w:p>
    <w:p w14:paraId="1E405207" w14:textId="77777777" w:rsidR="003A5C82" w:rsidRDefault="7DB8B700" w:rsidP="003A5C82">
      <w:r>
        <w:t>Detallar además, las publicaciones, en revistas con arbitraje, revista indexada y publicación científica.</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6901"/>
        <w:gridCol w:w="642"/>
        <w:gridCol w:w="643"/>
        <w:gridCol w:w="642"/>
      </w:tblGrid>
      <w:tr w:rsidR="00FB1F71" w:rsidRPr="00FB1F71" w14:paraId="4FF2642A" w14:textId="77777777" w:rsidTr="00FB1F71">
        <w:tc>
          <w:tcPr>
            <w:tcW w:w="5000" w:type="pct"/>
            <w:gridSpan w:val="4"/>
            <w:tcBorders>
              <w:bottom w:val="single" w:sz="12" w:space="0" w:color="666666"/>
            </w:tcBorders>
            <w:shd w:val="clear" w:color="auto" w:fill="auto"/>
          </w:tcPr>
          <w:p w14:paraId="01986F4C" w14:textId="77777777" w:rsidR="00FB1F71" w:rsidRPr="00FB1F71" w:rsidRDefault="00FB1F71" w:rsidP="00DC0BEB">
            <w:pPr>
              <w:rPr>
                <w:bCs/>
              </w:rPr>
            </w:pPr>
            <w:r w:rsidRPr="00FB1F71">
              <w:rPr>
                <w:bCs/>
              </w:rPr>
              <w:t>PROPIEDAD INTELECTUAL Y PATENTES</w:t>
            </w:r>
          </w:p>
        </w:tc>
      </w:tr>
      <w:tr w:rsidR="00FB1F71" w:rsidRPr="00FB1F71" w14:paraId="38B19CC9" w14:textId="77777777" w:rsidTr="00FB1F71">
        <w:tc>
          <w:tcPr>
            <w:tcW w:w="3909" w:type="pct"/>
            <w:shd w:val="clear" w:color="auto" w:fill="auto"/>
          </w:tcPr>
          <w:p w14:paraId="20F989E2" w14:textId="77777777" w:rsidR="00FB1F71" w:rsidRPr="00FB1F71" w:rsidRDefault="00FB1F71" w:rsidP="00DC0BEB">
            <w:pPr>
              <w:rPr>
                <w:bCs/>
              </w:rPr>
            </w:pPr>
            <w:r w:rsidRPr="00FB1F71">
              <w:rPr>
                <w:bCs/>
              </w:rPr>
              <w:t>ACCIÓN REALIZADA</w:t>
            </w:r>
          </w:p>
        </w:tc>
        <w:tc>
          <w:tcPr>
            <w:tcW w:w="364" w:type="pct"/>
            <w:shd w:val="clear" w:color="auto" w:fill="auto"/>
          </w:tcPr>
          <w:p w14:paraId="202B7440" w14:textId="3492361C" w:rsidR="00FB1F71" w:rsidRPr="00FB1F71" w:rsidRDefault="00FB1F71" w:rsidP="00DC0BEB">
            <w:pPr>
              <w:rPr>
                <w:bCs/>
              </w:rPr>
            </w:pPr>
            <w:r>
              <w:rPr>
                <w:bCs/>
              </w:rPr>
              <w:t>2017</w:t>
            </w:r>
          </w:p>
        </w:tc>
        <w:tc>
          <w:tcPr>
            <w:tcW w:w="364" w:type="pct"/>
            <w:shd w:val="clear" w:color="auto" w:fill="auto"/>
          </w:tcPr>
          <w:p w14:paraId="3E178A3A" w14:textId="498CBDF8" w:rsidR="00FB1F71" w:rsidRPr="00FB1F71" w:rsidRDefault="00FB1F71" w:rsidP="00DC0BEB">
            <w:pPr>
              <w:rPr>
                <w:bCs/>
              </w:rPr>
            </w:pPr>
            <w:r>
              <w:rPr>
                <w:bCs/>
              </w:rPr>
              <w:t>2018</w:t>
            </w:r>
          </w:p>
        </w:tc>
        <w:tc>
          <w:tcPr>
            <w:tcW w:w="364" w:type="pct"/>
            <w:shd w:val="clear" w:color="auto" w:fill="auto"/>
          </w:tcPr>
          <w:p w14:paraId="281E97C8" w14:textId="5BC6E11F" w:rsidR="00FB1F71" w:rsidRPr="00FB1F71" w:rsidRDefault="00FB1F71" w:rsidP="00DC0BEB">
            <w:pPr>
              <w:rPr>
                <w:bCs/>
              </w:rPr>
            </w:pPr>
            <w:r>
              <w:rPr>
                <w:bCs/>
              </w:rPr>
              <w:t>2019</w:t>
            </w:r>
          </w:p>
        </w:tc>
      </w:tr>
      <w:tr w:rsidR="00FB1F71" w:rsidRPr="00FB1F71" w14:paraId="6F808F71" w14:textId="77777777" w:rsidTr="00FB1F71">
        <w:tc>
          <w:tcPr>
            <w:tcW w:w="3909" w:type="pct"/>
            <w:shd w:val="clear" w:color="auto" w:fill="auto"/>
          </w:tcPr>
          <w:p w14:paraId="10D8AFA7" w14:textId="77777777" w:rsidR="00FB1F71" w:rsidRPr="00FB1F71" w:rsidRDefault="00FB1F71" w:rsidP="00DC0BEB">
            <w:pPr>
              <w:rPr>
                <w:bCs/>
              </w:rPr>
            </w:pPr>
            <w:r w:rsidRPr="00FB1F71">
              <w:rPr>
                <w:bCs/>
              </w:rPr>
              <w:t>Solicitudes (patentes ingresadas)</w:t>
            </w:r>
          </w:p>
        </w:tc>
        <w:tc>
          <w:tcPr>
            <w:tcW w:w="364" w:type="pct"/>
            <w:shd w:val="clear" w:color="auto" w:fill="auto"/>
          </w:tcPr>
          <w:p w14:paraId="63D74AF8" w14:textId="77777777" w:rsidR="00FB1F71" w:rsidRPr="00FB1F71" w:rsidRDefault="00FB1F71" w:rsidP="00DC0BEB">
            <w:pPr>
              <w:rPr>
                <w:bCs/>
              </w:rPr>
            </w:pPr>
          </w:p>
        </w:tc>
        <w:tc>
          <w:tcPr>
            <w:tcW w:w="364" w:type="pct"/>
            <w:shd w:val="clear" w:color="auto" w:fill="auto"/>
          </w:tcPr>
          <w:p w14:paraId="5563F9DD" w14:textId="77777777" w:rsidR="00FB1F71" w:rsidRPr="00FB1F71" w:rsidRDefault="00FB1F71" w:rsidP="00DC0BEB">
            <w:pPr>
              <w:rPr>
                <w:bCs/>
              </w:rPr>
            </w:pPr>
          </w:p>
        </w:tc>
        <w:tc>
          <w:tcPr>
            <w:tcW w:w="364" w:type="pct"/>
            <w:shd w:val="clear" w:color="auto" w:fill="auto"/>
          </w:tcPr>
          <w:p w14:paraId="77757118" w14:textId="77777777" w:rsidR="00FB1F71" w:rsidRPr="00FB1F71" w:rsidRDefault="00FB1F71" w:rsidP="00DC0BEB">
            <w:pPr>
              <w:rPr>
                <w:bCs/>
              </w:rPr>
            </w:pPr>
          </w:p>
        </w:tc>
      </w:tr>
      <w:tr w:rsidR="00FB1F71" w:rsidRPr="00FB1F71" w14:paraId="75CDA020" w14:textId="77777777" w:rsidTr="00FB1F71">
        <w:tc>
          <w:tcPr>
            <w:tcW w:w="3909" w:type="pct"/>
            <w:shd w:val="clear" w:color="auto" w:fill="auto"/>
          </w:tcPr>
          <w:p w14:paraId="320BC748" w14:textId="77777777" w:rsidR="00FB1F71" w:rsidRPr="00FB1F71" w:rsidRDefault="00FB1F71" w:rsidP="00DC0BEB">
            <w:pPr>
              <w:rPr>
                <w:bCs/>
              </w:rPr>
            </w:pPr>
            <w:r w:rsidRPr="00FB1F71">
              <w:rPr>
                <w:bCs/>
              </w:rPr>
              <w:t>Modelos de utilidad (patentes modificadas)</w:t>
            </w:r>
          </w:p>
        </w:tc>
        <w:tc>
          <w:tcPr>
            <w:tcW w:w="364" w:type="pct"/>
            <w:shd w:val="clear" w:color="auto" w:fill="auto"/>
          </w:tcPr>
          <w:p w14:paraId="08E8D7EC" w14:textId="77777777" w:rsidR="00FB1F71" w:rsidRPr="00FB1F71" w:rsidRDefault="00FB1F71" w:rsidP="00DC0BEB">
            <w:pPr>
              <w:rPr>
                <w:bCs/>
              </w:rPr>
            </w:pPr>
          </w:p>
        </w:tc>
        <w:tc>
          <w:tcPr>
            <w:tcW w:w="364" w:type="pct"/>
            <w:shd w:val="clear" w:color="auto" w:fill="auto"/>
          </w:tcPr>
          <w:p w14:paraId="67B02624" w14:textId="77777777" w:rsidR="00FB1F71" w:rsidRPr="00FB1F71" w:rsidRDefault="00FB1F71" w:rsidP="00DC0BEB">
            <w:pPr>
              <w:rPr>
                <w:bCs/>
              </w:rPr>
            </w:pPr>
          </w:p>
        </w:tc>
        <w:tc>
          <w:tcPr>
            <w:tcW w:w="364" w:type="pct"/>
            <w:shd w:val="clear" w:color="auto" w:fill="auto"/>
          </w:tcPr>
          <w:p w14:paraId="6BB40FC3" w14:textId="77777777" w:rsidR="00FB1F71" w:rsidRPr="00FB1F71" w:rsidRDefault="00FB1F71" w:rsidP="00DC0BEB">
            <w:pPr>
              <w:rPr>
                <w:bCs/>
              </w:rPr>
            </w:pPr>
          </w:p>
        </w:tc>
      </w:tr>
      <w:tr w:rsidR="00FB1F71" w:rsidRPr="00FB1F71" w14:paraId="2BA57B29" w14:textId="77777777" w:rsidTr="00FB1F71">
        <w:tc>
          <w:tcPr>
            <w:tcW w:w="3909" w:type="pct"/>
            <w:shd w:val="clear" w:color="auto" w:fill="auto"/>
          </w:tcPr>
          <w:p w14:paraId="6C84E83A" w14:textId="77777777" w:rsidR="00FB1F71" w:rsidRPr="00FB1F71" w:rsidRDefault="00FB1F71" w:rsidP="00DC0BEB">
            <w:pPr>
              <w:rPr>
                <w:bCs/>
              </w:rPr>
            </w:pPr>
            <w:r w:rsidRPr="00FB1F71">
              <w:rPr>
                <w:bCs/>
              </w:rPr>
              <w:t xml:space="preserve">Diseños industriales </w:t>
            </w:r>
          </w:p>
        </w:tc>
        <w:tc>
          <w:tcPr>
            <w:tcW w:w="364" w:type="pct"/>
            <w:shd w:val="clear" w:color="auto" w:fill="auto"/>
          </w:tcPr>
          <w:p w14:paraId="41CDFBF8" w14:textId="77777777" w:rsidR="00FB1F71" w:rsidRPr="00FB1F71" w:rsidRDefault="00FB1F71" w:rsidP="00DC0BEB">
            <w:pPr>
              <w:rPr>
                <w:bCs/>
              </w:rPr>
            </w:pPr>
          </w:p>
        </w:tc>
        <w:tc>
          <w:tcPr>
            <w:tcW w:w="364" w:type="pct"/>
            <w:shd w:val="clear" w:color="auto" w:fill="auto"/>
          </w:tcPr>
          <w:p w14:paraId="16483F86" w14:textId="77777777" w:rsidR="00FB1F71" w:rsidRPr="00FB1F71" w:rsidRDefault="00FB1F71" w:rsidP="00DC0BEB">
            <w:pPr>
              <w:rPr>
                <w:bCs/>
              </w:rPr>
            </w:pPr>
          </w:p>
        </w:tc>
        <w:tc>
          <w:tcPr>
            <w:tcW w:w="364" w:type="pct"/>
            <w:shd w:val="clear" w:color="auto" w:fill="auto"/>
          </w:tcPr>
          <w:p w14:paraId="6CB9B6C4" w14:textId="77777777" w:rsidR="00FB1F71" w:rsidRPr="00FB1F71" w:rsidRDefault="00FB1F71" w:rsidP="00DC0BEB">
            <w:pPr>
              <w:rPr>
                <w:bCs/>
              </w:rPr>
            </w:pPr>
          </w:p>
        </w:tc>
      </w:tr>
      <w:tr w:rsidR="00FB1F71" w:rsidRPr="00FB1F71" w14:paraId="7D014E54" w14:textId="77777777" w:rsidTr="00FB1F71">
        <w:tc>
          <w:tcPr>
            <w:tcW w:w="3909" w:type="pct"/>
            <w:shd w:val="clear" w:color="auto" w:fill="auto"/>
          </w:tcPr>
          <w:p w14:paraId="06729469" w14:textId="77777777" w:rsidR="00FB1F71" w:rsidRPr="00FB1F71" w:rsidRDefault="00FB1F71" w:rsidP="00DC0BEB">
            <w:pPr>
              <w:rPr>
                <w:bCs/>
              </w:rPr>
            </w:pPr>
            <w:r w:rsidRPr="00FB1F71">
              <w:rPr>
                <w:bCs/>
              </w:rPr>
              <w:t>PCT (patentes internacionales ingresadas)</w:t>
            </w:r>
          </w:p>
        </w:tc>
        <w:tc>
          <w:tcPr>
            <w:tcW w:w="364" w:type="pct"/>
            <w:shd w:val="clear" w:color="auto" w:fill="auto"/>
          </w:tcPr>
          <w:p w14:paraId="74B442AE" w14:textId="77777777" w:rsidR="00FB1F71" w:rsidRPr="00FB1F71" w:rsidRDefault="00FB1F71" w:rsidP="00DC0BEB">
            <w:pPr>
              <w:rPr>
                <w:bCs/>
              </w:rPr>
            </w:pPr>
          </w:p>
        </w:tc>
        <w:tc>
          <w:tcPr>
            <w:tcW w:w="364" w:type="pct"/>
            <w:shd w:val="clear" w:color="auto" w:fill="auto"/>
          </w:tcPr>
          <w:p w14:paraId="426EF270" w14:textId="77777777" w:rsidR="00FB1F71" w:rsidRPr="00FB1F71" w:rsidRDefault="00FB1F71" w:rsidP="00DC0BEB">
            <w:pPr>
              <w:rPr>
                <w:bCs/>
              </w:rPr>
            </w:pPr>
          </w:p>
        </w:tc>
        <w:tc>
          <w:tcPr>
            <w:tcW w:w="364" w:type="pct"/>
            <w:shd w:val="clear" w:color="auto" w:fill="auto"/>
          </w:tcPr>
          <w:p w14:paraId="35579BD0" w14:textId="77777777" w:rsidR="00FB1F71" w:rsidRPr="00FB1F71" w:rsidRDefault="00FB1F71" w:rsidP="00DC0BEB">
            <w:pPr>
              <w:rPr>
                <w:bCs/>
              </w:rPr>
            </w:pPr>
          </w:p>
        </w:tc>
      </w:tr>
      <w:tr w:rsidR="00FB1F71" w:rsidRPr="00FB1F71" w14:paraId="3185E124" w14:textId="77777777" w:rsidTr="00FB1F71">
        <w:tc>
          <w:tcPr>
            <w:tcW w:w="3909" w:type="pct"/>
            <w:shd w:val="clear" w:color="auto" w:fill="auto"/>
          </w:tcPr>
          <w:p w14:paraId="3626EF91" w14:textId="77777777" w:rsidR="00FB1F71" w:rsidRPr="00FB1F71" w:rsidRDefault="00FB1F71" w:rsidP="00DC0BEB">
            <w:pPr>
              <w:rPr>
                <w:bCs/>
              </w:rPr>
            </w:pPr>
            <w:r w:rsidRPr="00FB1F71">
              <w:rPr>
                <w:bCs/>
              </w:rPr>
              <w:t>Respuesta a requisitos por adicionar información de fondo, forma, otorgamiento y/o enmiendas (con potencial de obtención)</w:t>
            </w:r>
          </w:p>
        </w:tc>
        <w:tc>
          <w:tcPr>
            <w:tcW w:w="364" w:type="pct"/>
            <w:shd w:val="clear" w:color="auto" w:fill="auto"/>
          </w:tcPr>
          <w:p w14:paraId="0EC15BAE" w14:textId="77777777" w:rsidR="00FB1F71" w:rsidRPr="00FB1F71" w:rsidRDefault="00FB1F71" w:rsidP="00DC0BEB">
            <w:pPr>
              <w:rPr>
                <w:bCs/>
              </w:rPr>
            </w:pPr>
          </w:p>
        </w:tc>
        <w:tc>
          <w:tcPr>
            <w:tcW w:w="364" w:type="pct"/>
            <w:shd w:val="clear" w:color="auto" w:fill="auto"/>
          </w:tcPr>
          <w:p w14:paraId="2AE6D90F" w14:textId="77777777" w:rsidR="00FB1F71" w:rsidRPr="00FB1F71" w:rsidRDefault="00FB1F71" w:rsidP="00DC0BEB">
            <w:pPr>
              <w:rPr>
                <w:bCs/>
              </w:rPr>
            </w:pPr>
          </w:p>
        </w:tc>
        <w:tc>
          <w:tcPr>
            <w:tcW w:w="364" w:type="pct"/>
            <w:shd w:val="clear" w:color="auto" w:fill="auto"/>
          </w:tcPr>
          <w:p w14:paraId="7521ECC9" w14:textId="77777777" w:rsidR="00FB1F71" w:rsidRPr="00FB1F71" w:rsidRDefault="00FB1F71" w:rsidP="00DC0BEB">
            <w:pPr>
              <w:rPr>
                <w:bCs/>
              </w:rPr>
            </w:pPr>
          </w:p>
        </w:tc>
      </w:tr>
    </w:tbl>
    <w:p w14:paraId="13175249" w14:textId="77777777" w:rsidR="00FB1F71" w:rsidRDefault="00FB1F71" w:rsidP="00FB1F71"/>
    <w:p w14:paraId="4B0828F0" w14:textId="75C6539B" w:rsidR="00FB1F71" w:rsidRDefault="00FB1F71" w:rsidP="00FB1F71">
      <w:r>
        <w:t>Detallar además, las publicaciones, en revistas con arbitraje, revista indexada y publicación científica.</w:t>
      </w:r>
    </w:p>
    <w:tbl>
      <w:tblPr>
        <w:tblW w:w="0" w:type="auto"/>
        <w:tblLayout w:type="fixed"/>
        <w:tblLook w:val="0000" w:firstRow="0" w:lastRow="0" w:firstColumn="0" w:lastColumn="0" w:noHBand="0" w:noVBand="0"/>
      </w:tblPr>
      <w:tblGrid>
        <w:gridCol w:w="6912"/>
        <w:gridCol w:w="709"/>
        <w:gridCol w:w="764"/>
        <w:gridCol w:w="663"/>
      </w:tblGrid>
      <w:tr w:rsidR="00FB1F71" w:rsidRPr="00FB1F71" w14:paraId="478567B2" w14:textId="77777777" w:rsidTr="00DC0BEB">
        <w:tc>
          <w:tcPr>
            <w:tcW w:w="9048" w:type="dxa"/>
            <w:gridSpan w:val="4"/>
            <w:tcBorders>
              <w:top w:val="single" w:sz="4" w:space="0" w:color="999999"/>
              <w:left w:val="single" w:sz="4" w:space="0" w:color="999999"/>
              <w:bottom w:val="single" w:sz="12" w:space="0" w:color="666666"/>
              <w:right w:val="single" w:sz="4" w:space="0" w:color="999999"/>
            </w:tcBorders>
            <w:shd w:val="clear" w:color="auto" w:fill="FFFFFF"/>
          </w:tcPr>
          <w:p w14:paraId="76020BA3" w14:textId="77777777" w:rsidR="00FB1F71" w:rsidRPr="00FB1F71" w:rsidRDefault="00FB1F71" w:rsidP="00DC0BEB">
            <w:pPr>
              <w:rPr>
                <w:bCs/>
              </w:rPr>
            </w:pPr>
            <w:r w:rsidRPr="00FB1F71">
              <w:rPr>
                <w:bCs/>
              </w:rPr>
              <w:t>PUBLICACIONES</w:t>
            </w:r>
          </w:p>
        </w:tc>
      </w:tr>
      <w:tr w:rsidR="00FB1F71" w:rsidRPr="00FB1F71" w14:paraId="1A0F70F6" w14:textId="77777777" w:rsidTr="00DC0BEB">
        <w:tc>
          <w:tcPr>
            <w:tcW w:w="6912" w:type="dxa"/>
            <w:tcBorders>
              <w:top w:val="single" w:sz="4" w:space="0" w:color="999999"/>
              <w:left w:val="single" w:sz="4" w:space="0" w:color="999999"/>
              <w:bottom w:val="single" w:sz="4" w:space="0" w:color="999999"/>
              <w:right w:val="single" w:sz="4" w:space="0" w:color="999999"/>
            </w:tcBorders>
            <w:shd w:val="clear" w:color="auto" w:fill="FFFFFF"/>
          </w:tcPr>
          <w:p w14:paraId="63E7FEB0" w14:textId="77777777" w:rsidR="00FB1F71" w:rsidRPr="00FB1F71" w:rsidRDefault="00FB1F71" w:rsidP="00DC0BEB">
            <w:pPr>
              <w:rPr>
                <w:bCs/>
              </w:rPr>
            </w:pPr>
            <w:r w:rsidRPr="00FB1F71">
              <w:rPr>
                <w:bCs/>
              </w:rPr>
              <w:t>ACCIÓN REALIZADA</w:t>
            </w:r>
          </w:p>
        </w:tc>
        <w:tc>
          <w:tcPr>
            <w:tcW w:w="709" w:type="dxa"/>
            <w:tcBorders>
              <w:top w:val="single" w:sz="4" w:space="0" w:color="999999"/>
              <w:left w:val="single" w:sz="4" w:space="0" w:color="999999"/>
              <w:bottom w:val="single" w:sz="4" w:space="0" w:color="999999"/>
              <w:right w:val="single" w:sz="4" w:space="0" w:color="999999"/>
            </w:tcBorders>
            <w:shd w:val="clear" w:color="auto" w:fill="FFFFFF"/>
          </w:tcPr>
          <w:p w14:paraId="56229CC6" w14:textId="25F18DBF" w:rsidR="00FB1F71" w:rsidRPr="00FB1F71" w:rsidRDefault="00FB1F71" w:rsidP="00DC0BEB">
            <w:pPr>
              <w:rPr>
                <w:bCs/>
              </w:rPr>
            </w:pPr>
            <w:r>
              <w:rPr>
                <w:bCs/>
              </w:rPr>
              <w:t>2017</w:t>
            </w:r>
          </w:p>
        </w:tc>
        <w:tc>
          <w:tcPr>
            <w:tcW w:w="764" w:type="dxa"/>
            <w:tcBorders>
              <w:top w:val="single" w:sz="4" w:space="0" w:color="999999"/>
              <w:left w:val="single" w:sz="4" w:space="0" w:color="999999"/>
              <w:bottom w:val="single" w:sz="4" w:space="0" w:color="999999"/>
              <w:right w:val="single" w:sz="4" w:space="0" w:color="999999"/>
            </w:tcBorders>
            <w:shd w:val="clear" w:color="auto" w:fill="FFFFFF"/>
          </w:tcPr>
          <w:p w14:paraId="08E534EB" w14:textId="031D692F" w:rsidR="00FB1F71" w:rsidRPr="00FB1F71" w:rsidRDefault="00FB1F71" w:rsidP="00DC0BEB">
            <w:pPr>
              <w:rPr>
                <w:bCs/>
              </w:rPr>
            </w:pPr>
            <w:r>
              <w:rPr>
                <w:bCs/>
              </w:rPr>
              <w:t>2018</w:t>
            </w:r>
          </w:p>
        </w:tc>
        <w:tc>
          <w:tcPr>
            <w:tcW w:w="663" w:type="dxa"/>
            <w:tcBorders>
              <w:top w:val="single" w:sz="4" w:space="0" w:color="999999"/>
              <w:left w:val="single" w:sz="4" w:space="0" w:color="999999"/>
              <w:bottom w:val="single" w:sz="4" w:space="0" w:color="999999"/>
              <w:right w:val="single" w:sz="4" w:space="0" w:color="999999"/>
            </w:tcBorders>
            <w:shd w:val="clear" w:color="auto" w:fill="FFFFFF"/>
          </w:tcPr>
          <w:p w14:paraId="5C2BDECE" w14:textId="311BA324" w:rsidR="00FB1F71" w:rsidRPr="00FB1F71" w:rsidRDefault="00FB1F71" w:rsidP="00DC0BEB">
            <w:pPr>
              <w:rPr>
                <w:bCs/>
              </w:rPr>
            </w:pPr>
            <w:r>
              <w:rPr>
                <w:bCs/>
              </w:rPr>
              <w:t>2019</w:t>
            </w:r>
          </w:p>
        </w:tc>
      </w:tr>
      <w:tr w:rsidR="00FB1F71" w:rsidRPr="00FB1F71" w14:paraId="0F2B6C57" w14:textId="77777777" w:rsidTr="00DC0BEB">
        <w:tc>
          <w:tcPr>
            <w:tcW w:w="6912" w:type="dxa"/>
            <w:tcBorders>
              <w:top w:val="single" w:sz="4" w:space="0" w:color="999999"/>
              <w:left w:val="single" w:sz="4" w:space="0" w:color="999999"/>
              <w:bottom w:val="single" w:sz="4" w:space="0" w:color="999999"/>
              <w:right w:val="single" w:sz="4" w:space="0" w:color="999999"/>
            </w:tcBorders>
            <w:shd w:val="clear" w:color="auto" w:fill="FFFFFF"/>
          </w:tcPr>
          <w:p w14:paraId="5D6D44F6" w14:textId="77777777" w:rsidR="00FB1F71" w:rsidRPr="00FB1F71" w:rsidRDefault="00FB1F71" w:rsidP="00DC0BEB">
            <w:pPr>
              <w:rPr>
                <w:bCs/>
              </w:rPr>
            </w:pPr>
            <w:r w:rsidRPr="00FB1F71">
              <w:rPr>
                <w:bCs/>
              </w:rPr>
              <w:t>Publicaciones en revistas con arbitraje</w:t>
            </w:r>
          </w:p>
        </w:tc>
        <w:tc>
          <w:tcPr>
            <w:tcW w:w="709" w:type="dxa"/>
            <w:tcBorders>
              <w:top w:val="single" w:sz="4" w:space="0" w:color="999999"/>
              <w:left w:val="single" w:sz="4" w:space="0" w:color="999999"/>
              <w:bottom w:val="single" w:sz="4" w:space="0" w:color="999999"/>
              <w:right w:val="single" w:sz="4" w:space="0" w:color="999999"/>
            </w:tcBorders>
            <w:shd w:val="clear" w:color="auto" w:fill="FFFFFF"/>
          </w:tcPr>
          <w:p w14:paraId="43FB8907" w14:textId="77777777" w:rsidR="00FB1F71" w:rsidRPr="00FB1F71" w:rsidRDefault="00FB1F71" w:rsidP="00DC0BEB">
            <w:pPr>
              <w:rPr>
                <w:bCs/>
              </w:rPr>
            </w:pPr>
          </w:p>
        </w:tc>
        <w:tc>
          <w:tcPr>
            <w:tcW w:w="764" w:type="dxa"/>
            <w:tcBorders>
              <w:top w:val="single" w:sz="4" w:space="0" w:color="999999"/>
              <w:left w:val="single" w:sz="4" w:space="0" w:color="999999"/>
              <w:bottom w:val="single" w:sz="4" w:space="0" w:color="999999"/>
              <w:right w:val="single" w:sz="4" w:space="0" w:color="999999"/>
            </w:tcBorders>
            <w:shd w:val="clear" w:color="auto" w:fill="FFFFFF"/>
          </w:tcPr>
          <w:p w14:paraId="23C4AE75" w14:textId="77777777" w:rsidR="00FB1F71" w:rsidRPr="00FB1F71" w:rsidRDefault="00FB1F71" w:rsidP="00DC0BEB">
            <w:pPr>
              <w:rPr>
                <w:bCs/>
              </w:rPr>
            </w:pPr>
          </w:p>
        </w:tc>
        <w:tc>
          <w:tcPr>
            <w:tcW w:w="663" w:type="dxa"/>
            <w:tcBorders>
              <w:top w:val="single" w:sz="4" w:space="0" w:color="999999"/>
              <w:left w:val="single" w:sz="4" w:space="0" w:color="999999"/>
              <w:bottom w:val="single" w:sz="4" w:space="0" w:color="999999"/>
              <w:right w:val="single" w:sz="4" w:space="0" w:color="999999"/>
            </w:tcBorders>
            <w:shd w:val="clear" w:color="auto" w:fill="FFFFFF"/>
          </w:tcPr>
          <w:p w14:paraId="4B657AF8" w14:textId="77777777" w:rsidR="00FB1F71" w:rsidRPr="00FB1F71" w:rsidRDefault="00FB1F71" w:rsidP="00DC0BEB">
            <w:pPr>
              <w:rPr>
                <w:bCs/>
              </w:rPr>
            </w:pPr>
          </w:p>
        </w:tc>
      </w:tr>
      <w:tr w:rsidR="00FB1F71" w:rsidRPr="00FB1F71" w14:paraId="62782C4A" w14:textId="77777777" w:rsidTr="00DC0BEB">
        <w:tc>
          <w:tcPr>
            <w:tcW w:w="6912" w:type="dxa"/>
            <w:tcBorders>
              <w:top w:val="single" w:sz="4" w:space="0" w:color="999999"/>
              <w:left w:val="single" w:sz="4" w:space="0" w:color="999999"/>
              <w:bottom w:val="single" w:sz="4" w:space="0" w:color="999999"/>
              <w:right w:val="single" w:sz="4" w:space="0" w:color="999999"/>
            </w:tcBorders>
            <w:shd w:val="clear" w:color="auto" w:fill="FFFFFF"/>
          </w:tcPr>
          <w:p w14:paraId="0FE7FCD5" w14:textId="77777777" w:rsidR="00FB1F71" w:rsidRPr="00FB1F71" w:rsidRDefault="00FB1F71" w:rsidP="00DC0BEB">
            <w:pPr>
              <w:rPr>
                <w:bCs/>
              </w:rPr>
            </w:pPr>
            <w:r w:rsidRPr="00FB1F71">
              <w:rPr>
                <w:bCs/>
              </w:rPr>
              <w:t>Publicaciones en revistas indexadas</w:t>
            </w:r>
          </w:p>
        </w:tc>
        <w:tc>
          <w:tcPr>
            <w:tcW w:w="709" w:type="dxa"/>
            <w:tcBorders>
              <w:top w:val="single" w:sz="4" w:space="0" w:color="999999"/>
              <w:left w:val="single" w:sz="4" w:space="0" w:color="999999"/>
              <w:bottom w:val="single" w:sz="4" w:space="0" w:color="999999"/>
              <w:right w:val="single" w:sz="4" w:space="0" w:color="999999"/>
            </w:tcBorders>
            <w:shd w:val="clear" w:color="auto" w:fill="FFFFFF"/>
          </w:tcPr>
          <w:p w14:paraId="51DB25D5" w14:textId="77777777" w:rsidR="00FB1F71" w:rsidRPr="00FB1F71" w:rsidRDefault="00FB1F71" w:rsidP="00DC0BEB">
            <w:pPr>
              <w:rPr>
                <w:bCs/>
              </w:rPr>
            </w:pPr>
          </w:p>
        </w:tc>
        <w:tc>
          <w:tcPr>
            <w:tcW w:w="764" w:type="dxa"/>
            <w:tcBorders>
              <w:top w:val="single" w:sz="4" w:space="0" w:color="999999"/>
              <w:left w:val="single" w:sz="4" w:space="0" w:color="999999"/>
              <w:bottom w:val="single" w:sz="4" w:space="0" w:color="999999"/>
              <w:right w:val="single" w:sz="4" w:space="0" w:color="999999"/>
            </w:tcBorders>
            <w:shd w:val="clear" w:color="auto" w:fill="FFFFFF"/>
          </w:tcPr>
          <w:p w14:paraId="5F474DE5" w14:textId="77777777" w:rsidR="00FB1F71" w:rsidRPr="00FB1F71" w:rsidRDefault="00FB1F71" w:rsidP="00DC0BEB">
            <w:pPr>
              <w:rPr>
                <w:bCs/>
              </w:rPr>
            </w:pPr>
          </w:p>
        </w:tc>
        <w:tc>
          <w:tcPr>
            <w:tcW w:w="663" w:type="dxa"/>
            <w:tcBorders>
              <w:top w:val="single" w:sz="4" w:space="0" w:color="999999"/>
              <w:left w:val="single" w:sz="4" w:space="0" w:color="999999"/>
              <w:bottom w:val="single" w:sz="4" w:space="0" w:color="999999"/>
              <w:right w:val="single" w:sz="4" w:space="0" w:color="999999"/>
            </w:tcBorders>
            <w:shd w:val="clear" w:color="auto" w:fill="FFFFFF"/>
          </w:tcPr>
          <w:p w14:paraId="4D842B26" w14:textId="0C4E6789" w:rsidR="00FB1F71" w:rsidRPr="00FB1F71" w:rsidRDefault="00FB1F71" w:rsidP="00DC0BEB">
            <w:pPr>
              <w:rPr>
                <w:bCs/>
              </w:rPr>
            </w:pPr>
          </w:p>
        </w:tc>
      </w:tr>
      <w:tr w:rsidR="00FB1F71" w:rsidRPr="00FB1F71" w14:paraId="5FDC5BB3" w14:textId="77777777" w:rsidTr="00DC0BEB">
        <w:tc>
          <w:tcPr>
            <w:tcW w:w="6912" w:type="dxa"/>
            <w:tcBorders>
              <w:top w:val="single" w:sz="4" w:space="0" w:color="999999"/>
              <w:left w:val="single" w:sz="4" w:space="0" w:color="999999"/>
              <w:bottom w:val="single" w:sz="4" w:space="0" w:color="999999"/>
              <w:right w:val="single" w:sz="4" w:space="0" w:color="999999"/>
            </w:tcBorders>
            <w:shd w:val="clear" w:color="auto" w:fill="FFFFFF"/>
          </w:tcPr>
          <w:p w14:paraId="37480AC5" w14:textId="77777777" w:rsidR="00FB1F71" w:rsidRPr="00FB1F71" w:rsidRDefault="00FB1F71" w:rsidP="00DC0BEB">
            <w:pPr>
              <w:rPr>
                <w:bCs/>
              </w:rPr>
            </w:pPr>
            <w:r w:rsidRPr="00FB1F71">
              <w:rPr>
                <w:bCs/>
              </w:rPr>
              <w:t>Publicación científica</w:t>
            </w:r>
          </w:p>
        </w:tc>
        <w:tc>
          <w:tcPr>
            <w:tcW w:w="709" w:type="dxa"/>
            <w:tcBorders>
              <w:top w:val="single" w:sz="4" w:space="0" w:color="999999"/>
              <w:left w:val="single" w:sz="4" w:space="0" w:color="999999"/>
              <w:bottom w:val="single" w:sz="4" w:space="0" w:color="999999"/>
              <w:right w:val="single" w:sz="4" w:space="0" w:color="999999"/>
            </w:tcBorders>
            <w:shd w:val="clear" w:color="auto" w:fill="FFFFFF"/>
          </w:tcPr>
          <w:p w14:paraId="61D1F304" w14:textId="77777777" w:rsidR="00FB1F71" w:rsidRPr="00FB1F71" w:rsidRDefault="00FB1F71" w:rsidP="00DC0BEB">
            <w:pPr>
              <w:rPr>
                <w:bCs/>
              </w:rPr>
            </w:pPr>
          </w:p>
        </w:tc>
        <w:tc>
          <w:tcPr>
            <w:tcW w:w="764" w:type="dxa"/>
            <w:tcBorders>
              <w:top w:val="single" w:sz="4" w:space="0" w:color="999999"/>
              <w:left w:val="single" w:sz="4" w:space="0" w:color="999999"/>
              <w:bottom w:val="single" w:sz="4" w:space="0" w:color="999999"/>
              <w:right w:val="single" w:sz="4" w:space="0" w:color="999999"/>
            </w:tcBorders>
            <w:shd w:val="clear" w:color="auto" w:fill="FFFFFF"/>
          </w:tcPr>
          <w:p w14:paraId="4E64DD48" w14:textId="77777777" w:rsidR="00FB1F71" w:rsidRPr="00FB1F71" w:rsidRDefault="00FB1F71" w:rsidP="00DC0BEB">
            <w:pPr>
              <w:rPr>
                <w:bCs/>
              </w:rPr>
            </w:pPr>
          </w:p>
        </w:tc>
        <w:tc>
          <w:tcPr>
            <w:tcW w:w="663" w:type="dxa"/>
            <w:tcBorders>
              <w:top w:val="single" w:sz="4" w:space="0" w:color="999999"/>
              <w:left w:val="single" w:sz="4" w:space="0" w:color="999999"/>
              <w:bottom w:val="single" w:sz="4" w:space="0" w:color="999999"/>
              <w:right w:val="single" w:sz="4" w:space="0" w:color="999999"/>
            </w:tcBorders>
            <w:shd w:val="clear" w:color="auto" w:fill="FFFFFF"/>
          </w:tcPr>
          <w:p w14:paraId="0E8A0487" w14:textId="77777777" w:rsidR="00FB1F71" w:rsidRPr="00FB1F71" w:rsidRDefault="00FB1F71" w:rsidP="00DC0BEB">
            <w:pPr>
              <w:rPr>
                <w:bCs/>
              </w:rPr>
            </w:pPr>
          </w:p>
        </w:tc>
      </w:tr>
    </w:tbl>
    <w:p w14:paraId="1E405208" w14:textId="77777777" w:rsidR="003A5C82" w:rsidRDefault="7DB8B700" w:rsidP="003A5C82">
      <w:pPr>
        <w:pStyle w:val="Heading3"/>
      </w:pPr>
      <w:r>
        <w:t>Cátedras</w:t>
      </w:r>
    </w:p>
    <w:p w14:paraId="1E405209" w14:textId="77777777" w:rsidR="003A5C82" w:rsidRDefault="7DB8B700" w:rsidP="003A5C82">
      <w:r>
        <w:t>Cátedras institucionales y las actividades realizadas en el año.</w:t>
      </w:r>
    </w:p>
    <w:p w14:paraId="1E40520A" w14:textId="77777777" w:rsidR="003A5C82" w:rsidRDefault="7DB8B700" w:rsidP="003A5C82">
      <w:pPr>
        <w:pStyle w:val="Heading3"/>
      </w:pPr>
      <w:r>
        <w:t>Difusión y extensión de la cultura y el arte</w:t>
      </w:r>
    </w:p>
    <w:p w14:paraId="1E40520B" w14:textId="77777777" w:rsidR="003A5C82" w:rsidRDefault="7DB8B700" w:rsidP="003A5C82">
      <w:pPr>
        <w:jc w:val="both"/>
      </w:pPr>
      <w:r>
        <w:t>Número de eventos, tipo y beneficiad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654"/>
        <w:gridCol w:w="1121"/>
        <w:gridCol w:w="1226"/>
        <w:gridCol w:w="3827"/>
      </w:tblGrid>
      <w:tr w:rsidR="00595C29" w:rsidRPr="00595C29" w14:paraId="71B9B212" w14:textId="77777777" w:rsidTr="00595C29">
        <w:tc>
          <w:tcPr>
            <w:tcW w:w="1539" w:type="pct"/>
            <w:tcBorders>
              <w:bottom w:val="single" w:sz="12" w:space="0" w:color="666666"/>
            </w:tcBorders>
            <w:shd w:val="clear" w:color="auto" w:fill="auto"/>
          </w:tcPr>
          <w:p w14:paraId="29943D48" w14:textId="77777777" w:rsidR="00595C29" w:rsidRPr="00595C29" w:rsidRDefault="00595C29" w:rsidP="00DC0BEB">
            <w:pPr>
              <w:rPr>
                <w:bCs/>
              </w:rPr>
            </w:pPr>
            <w:r w:rsidRPr="00595C29">
              <w:rPr>
                <w:bCs/>
              </w:rPr>
              <w:t>EVENTOS</w:t>
            </w:r>
          </w:p>
        </w:tc>
        <w:tc>
          <w:tcPr>
            <w:tcW w:w="602" w:type="pct"/>
            <w:tcBorders>
              <w:bottom w:val="single" w:sz="12" w:space="0" w:color="666666"/>
            </w:tcBorders>
            <w:shd w:val="clear" w:color="auto" w:fill="auto"/>
          </w:tcPr>
          <w:p w14:paraId="36FFB46B" w14:textId="77777777" w:rsidR="00595C29" w:rsidRPr="00595C29" w:rsidRDefault="00595C29" w:rsidP="00DC0BEB">
            <w:pPr>
              <w:rPr>
                <w:bCs/>
              </w:rPr>
            </w:pPr>
            <w:r w:rsidRPr="00595C29">
              <w:rPr>
                <w:bCs/>
              </w:rPr>
              <w:t>CANTIDAD</w:t>
            </w:r>
          </w:p>
        </w:tc>
        <w:tc>
          <w:tcPr>
            <w:tcW w:w="656" w:type="pct"/>
            <w:tcBorders>
              <w:bottom w:val="single" w:sz="12" w:space="0" w:color="666666"/>
            </w:tcBorders>
            <w:shd w:val="clear" w:color="auto" w:fill="auto"/>
          </w:tcPr>
          <w:p w14:paraId="0AB94EBB" w14:textId="77777777" w:rsidR="00595C29" w:rsidRPr="00595C29" w:rsidRDefault="00595C29" w:rsidP="00DC0BEB">
            <w:pPr>
              <w:rPr>
                <w:bCs/>
              </w:rPr>
            </w:pPr>
            <w:r w:rsidRPr="00595C29">
              <w:rPr>
                <w:bCs/>
              </w:rPr>
              <w:t>ASISTENTES</w:t>
            </w:r>
          </w:p>
        </w:tc>
        <w:tc>
          <w:tcPr>
            <w:tcW w:w="2203" w:type="pct"/>
            <w:tcBorders>
              <w:bottom w:val="single" w:sz="12" w:space="0" w:color="666666"/>
            </w:tcBorders>
          </w:tcPr>
          <w:p w14:paraId="020E17F5" w14:textId="77777777" w:rsidR="00595C29" w:rsidRPr="00595C29" w:rsidRDefault="00595C29" w:rsidP="00DC0BEB">
            <w:pPr>
              <w:rPr>
                <w:bCs/>
              </w:rPr>
            </w:pPr>
            <w:r w:rsidRPr="00595C29">
              <w:rPr>
                <w:bCs/>
              </w:rPr>
              <w:t>Descripción</w:t>
            </w:r>
          </w:p>
        </w:tc>
      </w:tr>
      <w:tr w:rsidR="00595C29" w:rsidRPr="00595C29" w14:paraId="2B4FE31F" w14:textId="77777777" w:rsidTr="00595C29">
        <w:tc>
          <w:tcPr>
            <w:tcW w:w="1539" w:type="pct"/>
            <w:shd w:val="clear" w:color="auto" w:fill="auto"/>
          </w:tcPr>
          <w:p w14:paraId="7BF152DA" w14:textId="77777777" w:rsidR="00595C29" w:rsidRPr="00595C29" w:rsidRDefault="00595C29" w:rsidP="00DC0BEB">
            <w:pPr>
              <w:rPr>
                <w:bCs/>
              </w:rPr>
            </w:pPr>
            <w:r w:rsidRPr="00595C29">
              <w:rPr>
                <w:bCs/>
              </w:rPr>
              <w:t>Conciertos</w:t>
            </w:r>
          </w:p>
        </w:tc>
        <w:tc>
          <w:tcPr>
            <w:tcW w:w="602" w:type="pct"/>
            <w:shd w:val="clear" w:color="auto" w:fill="auto"/>
          </w:tcPr>
          <w:p w14:paraId="74045EC4" w14:textId="77777777" w:rsidR="00595C29" w:rsidRPr="00595C29" w:rsidRDefault="00595C29" w:rsidP="00DC0BEB">
            <w:pPr>
              <w:rPr>
                <w:bCs/>
              </w:rPr>
            </w:pPr>
          </w:p>
        </w:tc>
        <w:tc>
          <w:tcPr>
            <w:tcW w:w="656" w:type="pct"/>
            <w:shd w:val="clear" w:color="auto" w:fill="auto"/>
          </w:tcPr>
          <w:p w14:paraId="66B482DB" w14:textId="77777777" w:rsidR="00595C29" w:rsidRPr="00595C29" w:rsidRDefault="00595C29" w:rsidP="00DC0BEB">
            <w:pPr>
              <w:rPr>
                <w:bCs/>
              </w:rPr>
            </w:pPr>
          </w:p>
        </w:tc>
        <w:tc>
          <w:tcPr>
            <w:tcW w:w="2203" w:type="pct"/>
          </w:tcPr>
          <w:p w14:paraId="360CFCED" w14:textId="77777777" w:rsidR="00595C29" w:rsidRPr="00595C29" w:rsidRDefault="00595C29" w:rsidP="00DC0BEB">
            <w:pPr>
              <w:rPr>
                <w:bCs/>
              </w:rPr>
            </w:pPr>
          </w:p>
        </w:tc>
      </w:tr>
      <w:tr w:rsidR="00595C29" w:rsidRPr="00595C29" w14:paraId="5AE9FFB5" w14:textId="77777777" w:rsidTr="00595C29">
        <w:tc>
          <w:tcPr>
            <w:tcW w:w="1539" w:type="pct"/>
            <w:shd w:val="clear" w:color="auto" w:fill="auto"/>
          </w:tcPr>
          <w:p w14:paraId="32C8D9A1" w14:textId="77777777" w:rsidR="00595C29" w:rsidRPr="00595C29" w:rsidRDefault="00595C29" w:rsidP="00DC0BEB">
            <w:pPr>
              <w:rPr>
                <w:bCs/>
              </w:rPr>
            </w:pPr>
            <w:r w:rsidRPr="00595C29">
              <w:rPr>
                <w:bCs/>
              </w:rPr>
              <w:t>Concursos y premios</w:t>
            </w:r>
          </w:p>
        </w:tc>
        <w:tc>
          <w:tcPr>
            <w:tcW w:w="602" w:type="pct"/>
            <w:shd w:val="clear" w:color="auto" w:fill="auto"/>
          </w:tcPr>
          <w:p w14:paraId="5E51C642" w14:textId="77777777" w:rsidR="00595C29" w:rsidRPr="00595C29" w:rsidRDefault="00595C29" w:rsidP="00DC0BEB">
            <w:pPr>
              <w:rPr>
                <w:bCs/>
              </w:rPr>
            </w:pPr>
            <w:r w:rsidRPr="00595C29">
              <w:rPr>
                <w:bCs/>
              </w:rPr>
              <w:t>5</w:t>
            </w:r>
          </w:p>
        </w:tc>
        <w:tc>
          <w:tcPr>
            <w:tcW w:w="656" w:type="pct"/>
            <w:shd w:val="clear" w:color="auto" w:fill="auto"/>
          </w:tcPr>
          <w:p w14:paraId="022FCAD7" w14:textId="77777777" w:rsidR="00595C29" w:rsidRPr="00595C29" w:rsidRDefault="00595C29" w:rsidP="00DC0BEB">
            <w:pPr>
              <w:rPr>
                <w:bCs/>
              </w:rPr>
            </w:pPr>
            <w:r w:rsidRPr="00595C29">
              <w:rPr>
                <w:bCs/>
              </w:rPr>
              <w:t>70</w:t>
            </w:r>
          </w:p>
        </w:tc>
        <w:tc>
          <w:tcPr>
            <w:tcW w:w="2203" w:type="pct"/>
          </w:tcPr>
          <w:p w14:paraId="7E854D0E" w14:textId="77777777" w:rsidR="00595C29" w:rsidRPr="00595C29" w:rsidRDefault="00595C29" w:rsidP="00DC0BEB">
            <w:pPr>
              <w:rPr>
                <w:bCs/>
              </w:rPr>
            </w:pPr>
            <w:r w:rsidRPr="00595C29">
              <w:rPr>
                <w:bCs/>
              </w:rPr>
              <w:t>70 participantes</w:t>
            </w:r>
          </w:p>
        </w:tc>
      </w:tr>
      <w:tr w:rsidR="00595C29" w:rsidRPr="00595C29" w14:paraId="759AB0FE" w14:textId="77777777" w:rsidTr="00595C29">
        <w:tc>
          <w:tcPr>
            <w:tcW w:w="1539" w:type="pct"/>
            <w:shd w:val="clear" w:color="auto" w:fill="auto"/>
          </w:tcPr>
          <w:p w14:paraId="5E03A9A1" w14:textId="77777777" w:rsidR="00595C29" w:rsidRPr="00595C29" w:rsidRDefault="00595C29" w:rsidP="00DC0BEB">
            <w:pPr>
              <w:rPr>
                <w:bCs/>
              </w:rPr>
            </w:pPr>
            <w:r w:rsidRPr="00595C29">
              <w:rPr>
                <w:bCs/>
              </w:rPr>
              <w:t>Discursos-conferencias</w:t>
            </w:r>
          </w:p>
        </w:tc>
        <w:tc>
          <w:tcPr>
            <w:tcW w:w="602" w:type="pct"/>
            <w:shd w:val="clear" w:color="auto" w:fill="auto"/>
          </w:tcPr>
          <w:p w14:paraId="4D8F6E63" w14:textId="77777777" w:rsidR="00595C29" w:rsidRPr="00595C29" w:rsidRDefault="00595C29" w:rsidP="00DC0BEB">
            <w:pPr>
              <w:rPr>
                <w:bCs/>
              </w:rPr>
            </w:pPr>
            <w:r w:rsidRPr="00595C29">
              <w:rPr>
                <w:bCs/>
              </w:rPr>
              <w:t>16</w:t>
            </w:r>
          </w:p>
        </w:tc>
        <w:tc>
          <w:tcPr>
            <w:tcW w:w="656" w:type="pct"/>
            <w:shd w:val="clear" w:color="auto" w:fill="auto"/>
          </w:tcPr>
          <w:p w14:paraId="128AB132" w14:textId="77777777" w:rsidR="00595C29" w:rsidRPr="00595C29" w:rsidRDefault="00595C29" w:rsidP="00DC0BEB">
            <w:pPr>
              <w:rPr>
                <w:bCs/>
              </w:rPr>
            </w:pPr>
            <w:r w:rsidRPr="00595C29">
              <w:rPr>
                <w:bCs/>
              </w:rPr>
              <w:t>1063</w:t>
            </w:r>
          </w:p>
        </w:tc>
        <w:tc>
          <w:tcPr>
            <w:tcW w:w="2203" w:type="pct"/>
          </w:tcPr>
          <w:p w14:paraId="6DBC8DD9" w14:textId="77777777" w:rsidR="00595C29" w:rsidRPr="00595C29" w:rsidRDefault="00595C29" w:rsidP="00DC0BEB">
            <w:pPr>
              <w:rPr>
                <w:bCs/>
              </w:rPr>
            </w:pPr>
            <w:r w:rsidRPr="00595C29">
              <w:rPr>
                <w:bCs/>
              </w:rPr>
              <w:t xml:space="preserve"> MadeBy Agosto-Diciembre 2016 Enero-Junio  2017</w:t>
            </w:r>
          </w:p>
        </w:tc>
      </w:tr>
      <w:tr w:rsidR="00595C29" w:rsidRPr="00595C29" w14:paraId="28B62D31" w14:textId="77777777" w:rsidTr="00595C29">
        <w:tc>
          <w:tcPr>
            <w:tcW w:w="1539" w:type="pct"/>
            <w:shd w:val="clear" w:color="auto" w:fill="auto"/>
          </w:tcPr>
          <w:p w14:paraId="4A850785" w14:textId="77777777" w:rsidR="00595C29" w:rsidRPr="00595C29" w:rsidRDefault="00595C29" w:rsidP="00DC0BEB">
            <w:pPr>
              <w:rPr>
                <w:bCs/>
              </w:rPr>
            </w:pPr>
            <w:r w:rsidRPr="00595C29">
              <w:rPr>
                <w:bCs/>
              </w:rPr>
              <w:t>Otros discursos y conferencias</w:t>
            </w:r>
          </w:p>
        </w:tc>
        <w:tc>
          <w:tcPr>
            <w:tcW w:w="602" w:type="pct"/>
            <w:shd w:val="clear" w:color="auto" w:fill="auto"/>
          </w:tcPr>
          <w:p w14:paraId="6C7E4DE8" w14:textId="77777777" w:rsidR="00595C29" w:rsidRPr="00595C29" w:rsidRDefault="00595C29" w:rsidP="00DC0BEB">
            <w:pPr>
              <w:rPr>
                <w:bCs/>
              </w:rPr>
            </w:pPr>
            <w:r w:rsidRPr="00595C29">
              <w:rPr>
                <w:bCs/>
              </w:rPr>
              <w:t>18</w:t>
            </w:r>
          </w:p>
        </w:tc>
        <w:tc>
          <w:tcPr>
            <w:tcW w:w="656" w:type="pct"/>
            <w:shd w:val="clear" w:color="auto" w:fill="auto"/>
          </w:tcPr>
          <w:p w14:paraId="447FC042" w14:textId="77777777" w:rsidR="00595C29" w:rsidRPr="00595C29" w:rsidRDefault="00595C29" w:rsidP="00DC0BEB">
            <w:pPr>
              <w:rPr>
                <w:bCs/>
              </w:rPr>
            </w:pPr>
            <w:r w:rsidRPr="00595C29">
              <w:rPr>
                <w:bCs/>
              </w:rPr>
              <w:t>2265</w:t>
            </w:r>
          </w:p>
        </w:tc>
        <w:tc>
          <w:tcPr>
            <w:tcW w:w="2203" w:type="pct"/>
          </w:tcPr>
          <w:p w14:paraId="73FF6AEE" w14:textId="77777777" w:rsidR="00595C29" w:rsidRPr="00595C29" w:rsidRDefault="00595C29" w:rsidP="00DC0BEB">
            <w:pPr>
              <w:rPr>
                <w:bCs/>
              </w:rPr>
            </w:pPr>
            <w:r w:rsidRPr="00595C29">
              <w:rPr>
                <w:bCs/>
              </w:rPr>
              <w:t xml:space="preserve">TorreCID, conferencia innovación, 6 conferencias del 37 Aniversario, semana del emprendedor, 6conferencias evento CODISE, La antropología Intercultural, la administración de redes sociales, Proyecto Linares Fantástico,  </w:t>
            </w:r>
          </w:p>
        </w:tc>
      </w:tr>
      <w:tr w:rsidR="00595C29" w:rsidRPr="00595C29" w14:paraId="40F95D1F" w14:textId="77777777" w:rsidTr="00595C29">
        <w:tc>
          <w:tcPr>
            <w:tcW w:w="1539" w:type="pct"/>
            <w:shd w:val="clear" w:color="auto" w:fill="auto"/>
          </w:tcPr>
          <w:p w14:paraId="6FF066AC" w14:textId="77777777" w:rsidR="00595C29" w:rsidRPr="00595C29" w:rsidRDefault="00595C29" w:rsidP="00DC0BEB">
            <w:pPr>
              <w:rPr>
                <w:bCs/>
              </w:rPr>
            </w:pPr>
            <w:r w:rsidRPr="00595C29">
              <w:rPr>
                <w:bCs/>
              </w:rPr>
              <w:lastRenderedPageBreak/>
              <w:t>Espectáculos de danza y poesía</w:t>
            </w:r>
          </w:p>
        </w:tc>
        <w:tc>
          <w:tcPr>
            <w:tcW w:w="602" w:type="pct"/>
            <w:shd w:val="clear" w:color="auto" w:fill="auto"/>
          </w:tcPr>
          <w:p w14:paraId="749FC553" w14:textId="77777777" w:rsidR="00595C29" w:rsidRPr="00595C29" w:rsidRDefault="00595C29" w:rsidP="00DC0BEB">
            <w:pPr>
              <w:rPr>
                <w:bCs/>
              </w:rPr>
            </w:pPr>
          </w:p>
        </w:tc>
        <w:tc>
          <w:tcPr>
            <w:tcW w:w="656" w:type="pct"/>
            <w:shd w:val="clear" w:color="auto" w:fill="auto"/>
          </w:tcPr>
          <w:p w14:paraId="3061F046" w14:textId="77777777" w:rsidR="00595C29" w:rsidRPr="00595C29" w:rsidRDefault="00595C29" w:rsidP="00DC0BEB">
            <w:pPr>
              <w:rPr>
                <w:bCs/>
              </w:rPr>
            </w:pPr>
          </w:p>
        </w:tc>
        <w:tc>
          <w:tcPr>
            <w:tcW w:w="2203" w:type="pct"/>
          </w:tcPr>
          <w:p w14:paraId="384B6F4B" w14:textId="77777777" w:rsidR="00595C29" w:rsidRPr="00595C29" w:rsidRDefault="00595C29" w:rsidP="00DC0BEB">
            <w:pPr>
              <w:rPr>
                <w:bCs/>
              </w:rPr>
            </w:pPr>
          </w:p>
        </w:tc>
      </w:tr>
      <w:tr w:rsidR="00595C29" w:rsidRPr="00595C29" w14:paraId="72041C8E" w14:textId="77777777" w:rsidTr="00595C29">
        <w:tc>
          <w:tcPr>
            <w:tcW w:w="1539" w:type="pct"/>
            <w:shd w:val="clear" w:color="auto" w:fill="auto"/>
          </w:tcPr>
          <w:p w14:paraId="3976560A" w14:textId="77777777" w:rsidR="00595C29" w:rsidRPr="00595C29" w:rsidRDefault="00595C29" w:rsidP="00DC0BEB">
            <w:pPr>
              <w:rPr>
                <w:bCs/>
              </w:rPr>
            </w:pPr>
            <w:r w:rsidRPr="00595C29">
              <w:rPr>
                <w:bCs/>
              </w:rPr>
              <w:t>Espectáculos de teatro</w:t>
            </w:r>
          </w:p>
        </w:tc>
        <w:tc>
          <w:tcPr>
            <w:tcW w:w="602" w:type="pct"/>
            <w:shd w:val="clear" w:color="auto" w:fill="auto"/>
          </w:tcPr>
          <w:p w14:paraId="0BCF8711" w14:textId="77777777" w:rsidR="00595C29" w:rsidRPr="00595C29" w:rsidRDefault="00595C29" w:rsidP="00DC0BEB">
            <w:pPr>
              <w:rPr>
                <w:bCs/>
              </w:rPr>
            </w:pPr>
          </w:p>
        </w:tc>
        <w:tc>
          <w:tcPr>
            <w:tcW w:w="656" w:type="pct"/>
            <w:shd w:val="clear" w:color="auto" w:fill="auto"/>
          </w:tcPr>
          <w:p w14:paraId="337D4AF4" w14:textId="77777777" w:rsidR="00595C29" w:rsidRPr="00595C29" w:rsidRDefault="00595C29" w:rsidP="00DC0BEB">
            <w:pPr>
              <w:rPr>
                <w:bCs/>
              </w:rPr>
            </w:pPr>
          </w:p>
        </w:tc>
        <w:tc>
          <w:tcPr>
            <w:tcW w:w="2203" w:type="pct"/>
          </w:tcPr>
          <w:p w14:paraId="68B139D2" w14:textId="77777777" w:rsidR="00595C29" w:rsidRPr="00595C29" w:rsidRDefault="00595C29" w:rsidP="00DC0BEB">
            <w:pPr>
              <w:rPr>
                <w:bCs/>
              </w:rPr>
            </w:pPr>
          </w:p>
        </w:tc>
      </w:tr>
      <w:tr w:rsidR="00595C29" w:rsidRPr="00595C29" w14:paraId="7C054989" w14:textId="77777777" w:rsidTr="00595C29">
        <w:tc>
          <w:tcPr>
            <w:tcW w:w="1539" w:type="pct"/>
            <w:shd w:val="clear" w:color="auto" w:fill="auto"/>
          </w:tcPr>
          <w:p w14:paraId="22C869AD" w14:textId="77777777" w:rsidR="00595C29" w:rsidRPr="00595C29" w:rsidRDefault="00595C29" w:rsidP="00DC0BEB">
            <w:pPr>
              <w:rPr>
                <w:bCs/>
              </w:rPr>
            </w:pPr>
            <w:r w:rsidRPr="00595C29">
              <w:rPr>
                <w:bCs/>
              </w:rPr>
              <w:t>Eventos especiales</w:t>
            </w:r>
          </w:p>
        </w:tc>
        <w:tc>
          <w:tcPr>
            <w:tcW w:w="602" w:type="pct"/>
            <w:shd w:val="clear" w:color="auto" w:fill="auto"/>
          </w:tcPr>
          <w:p w14:paraId="7D8ACF83" w14:textId="77777777" w:rsidR="00595C29" w:rsidRPr="00595C29" w:rsidRDefault="00595C29" w:rsidP="00DC0BEB">
            <w:pPr>
              <w:rPr>
                <w:bCs/>
              </w:rPr>
            </w:pPr>
          </w:p>
        </w:tc>
        <w:tc>
          <w:tcPr>
            <w:tcW w:w="656" w:type="pct"/>
            <w:shd w:val="clear" w:color="auto" w:fill="auto"/>
          </w:tcPr>
          <w:p w14:paraId="5147C13C" w14:textId="77777777" w:rsidR="00595C29" w:rsidRPr="00595C29" w:rsidRDefault="00595C29" w:rsidP="00DC0BEB">
            <w:pPr>
              <w:rPr>
                <w:bCs/>
              </w:rPr>
            </w:pPr>
            <w:r w:rsidRPr="00595C29">
              <w:rPr>
                <w:bCs/>
              </w:rPr>
              <w:tab/>
            </w:r>
          </w:p>
        </w:tc>
        <w:tc>
          <w:tcPr>
            <w:tcW w:w="2203" w:type="pct"/>
          </w:tcPr>
          <w:p w14:paraId="48CD0352" w14:textId="77777777" w:rsidR="00595C29" w:rsidRPr="00595C29" w:rsidRDefault="00595C29" w:rsidP="00DC0BEB">
            <w:pPr>
              <w:rPr>
                <w:bCs/>
              </w:rPr>
            </w:pPr>
          </w:p>
        </w:tc>
      </w:tr>
      <w:tr w:rsidR="00595C29" w:rsidRPr="00595C29" w14:paraId="78C03487" w14:textId="77777777" w:rsidTr="00595C29">
        <w:tc>
          <w:tcPr>
            <w:tcW w:w="1539" w:type="pct"/>
            <w:shd w:val="clear" w:color="auto" w:fill="auto"/>
          </w:tcPr>
          <w:p w14:paraId="71E30A6C" w14:textId="77777777" w:rsidR="00595C29" w:rsidRPr="00595C29" w:rsidRDefault="00595C29" w:rsidP="00DC0BEB">
            <w:pPr>
              <w:rPr>
                <w:bCs/>
              </w:rPr>
            </w:pPr>
            <w:r w:rsidRPr="00595C29">
              <w:rPr>
                <w:bCs/>
              </w:rPr>
              <w:t>Exposiciones</w:t>
            </w:r>
          </w:p>
        </w:tc>
        <w:tc>
          <w:tcPr>
            <w:tcW w:w="602" w:type="pct"/>
            <w:shd w:val="clear" w:color="auto" w:fill="auto"/>
          </w:tcPr>
          <w:p w14:paraId="2E13C29A" w14:textId="77777777" w:rsidR="00595C29" w:rsidRPr="00595C29" w:rsidRDefault="00595C29" w:rsidP="00DC0BEB">
            <w:pPr>
              <w:rPr>
                <w:bCs/>
              </w:rPr>
            </w:pPr>
            <w:r w:rsidRPr="00595C29">
              <w:rPr>
                <w:bCs/>
              </w:rPr>
              <w:t>20</w:t>
            </w:r>
          </w:p>
        </w:tc>
        <w:tc>
          <w:tcPr>
            <w:tcW w:w="656" w:type="pct"/>
            <w:shd w:val="clear" w:color="auto" w:fill="auto"/>
          </w:tcPr>
          <w:p w14:paraId="471D610A" w14:textId="77777777" w:rsidR="00595C29" w:rsidRPr="00595C29" w:rsidRDefault="00595C29" w:rsidP="00DC0BEB">
            <w:pPr>
              <w:rPr>
                <w:bCs/>
              </w:rPr>
            </w:pPr>
            <w:r w:rsidRPr="00595C29">
              <w:rPr>
                <w:bCs/>
              </w:rPr>
              <w:t>910</w:t>
            </w:r>
          </w:p>
        </w:tc>
        <w:tc>
          <w:tcPr>
            <w:tcW w:w="2203" w:type="pct"/>
          </w:tcPr>
          <w:p w14:paraId="4D20A755" w14:textId="77777777" w:rsidR="00595C29" w:rsidRPr="00595C29" w:rsidRDefault="00595C29" w:rsidP="00DC0BEB">
            <w:pPr>
              <w:rPr>
                <w:bCs/>
              </w:rPr>
            </w:pPr>
            <w:r w:rsidRPr="00595C29">
              <w:rPr>
                <w:bCs/>
              </w:rPr>
              <w:t>15 colectivas de estudiantes de los programas educativos, 1 colectiva de profesores de la institución, 1 colectiva de exalumnos, 2 individuales de docentes, 1 individual de alumno de LAV</w:t>
            </w:r>
          </w:p>
        </w:tc>
      </w:tr>
      <w:tr w:rsidR="00595C29" w:rsidRPr="00595C29" w14:paraId="7CAE5994" w14:textId="77777777" w:rsidTr="00595C29">
        <w:tc>
          <w:tcPr>
            <w:tcW w:w="1539" w:type="pct"/>
            <w:shd w:val="clear" w:color="auto" w:fill="auto"/>
          </w:tcPr>
          <w:p w14:paraId="00AC1848" w14:textId="77777777" w:rsidR="00595C29" w:rsidRPr="00595C29" w:rsidRDefault="00595C29" w:rsidP="00DC0BEB">
            <w:pPr>
              <w:rPr>
                <w:bCs/>
              </w:rPr>
            </w:pPr>
            <w:r w:rsidRPr="00595C29">
              <w:rPr>
                <w:bCs/>
              </w:rPr>
              <w:t>Funciones de cine</w:t>
            </w:r>
          </w:p>
        </w:tc>
        <w:tc>
          <w:tcPr>
            <w:tcW w:w="602" w:type="pct"/>
            <w:shd w:val="clear" w:color="auto" w:fill="auto"/>
          </w:tcPr>
          <w:p w14:paraId="652C31BC" w14:textId="77777777" w:rsidR="00595C29" w:rsidRPr="00595C29" w:rsidRDefault="00595C29" w:rsidP="00DC0BEB">
            <w:pPr>
              <w:rPr>
                <w:bCs/>
              </w:rPr>
            </w:pPr>
            <w:r w:rsidRPr="00595C29">
              <w:rPr>
                <w:bCs/>
              </w:rPr>
              <w:t>35</w:t>
            </w:r>
          </w:p>
        </w:tc>
        <w:tc>
          <w:tcPr>
            <w:tcW w:w="656" w:type="pct"/>
            <w:shd w:val="clear" w:color="auto" w:fill="auto"/>
          </w:tcPr>
          <w:p w14:paraId="6B7CE03F" w14:textId="77777777" w:rsidR="00595C29" w:rsidRPr="00595C29" w:rsidRDefault="00595C29" w:rsidP="00DC0BEB">
            <w:pPr>
              <w:rPr>
                <w:bCs/>
              </w:rPr>
            </w:pPr>
            <w:r w:rsidRPr="00595C29">
              <w:rPr>
                <w:bCs/>
              </w:rPr>
              <w:t>817</w:t>
            </w:r>
          </w:p>
        </w:tc>
        <w:tc>
          <w:tcPr>
            <w:tcW w:w="2203" w:type="pct"/>
          </w:tcPr>
          <w:p w14:paraId="30B3CC38" w14:textId="77777777" w:rsidR="00595C29" w:rsidRPr="00595C29" w:rsidRDefault="00595C29" w:rsidP="00DC0BEB">
            <w:pPr>
              <w:rPr>
                <w:bCs/>
              </w:rPr>
            </w:pPr>
            <w:r w:rsidRPr="00595C29">
              <w:rPr>
                <w:bCs/>
              </w:rPr>
              <w:t xml:space="preserve">Proyecciones de Doctubre, Festival de Cine Ternium, Festival Internacional de Cine Monterrey, (Ganadores del Cabrito de Plata en categoría universitaria) CIESAS, Cine de autor del Cineasta Carlos Reygadas, Ciclo del Festival de Cine de la UNAM, </w:t>
            </w:r>
          </w:p>
        </w:tc>
      </w:tr>
      <w:tr w:rsidR="00595C29" w:rsidRPr="00595C29" w14:paraId="53587FAB" w14:textId="77777777" w:rsidTr="00595C29">
        <w:tc>
          <w:tcPr>
            <w:tcW w:w="1539" w:type="pct"/>
            <w:shd w:val="clear" w:color="auto" w:fill="auto"/>
          </w:tcPr>
          <w:p w14:paraId="47AF8FC8" w14:textId="77777777" w:rsidR="00595C29" w:rsidRPr="00595C29" w:rsidRDefault="00595C29" w:rsidP="00DC0BEB">
            <w:pPr>
              <w:rPr>
                <w:bCs/>
              </w:rPr>
            </w:pPr>
            <w:r w:rsidRPr="00595C29">
              <w:rPr>
                <w:bCs/>
              </w:rPr>
              <w:t>Presentaciones de libros</w:t>
            </w:r>
          </w:p>
        </w:tc>
        <w:tc>
          <w:tcPr>
            <w:tcW w:w="602" w:type="pct"/>
            <w:shd w:val="clear" w:color="auto" w:fill="auto"/>
          </w:tcPr>
          <w:p w14:paraId="352BBFCD" w14:textId="77777777" w:rsidR="00595C29" w:rsidRPr="00595C29" w:rsidRDefault="00595C29" w:rsidP="00DC0BEB">
            <w:pPr>
              <w:rPr>
                <w:bCs/>
              </w:rPr>
            </w:pPr>
            <w:r w:rsidRPr="00595C29">
              <w:rPr>
                <w:bCs/>
              </w:rPr>
              <w:t>3</w:t>
            </w:r>
          </w:p>
        </w:tc>
        <w:tc>
          <w:tcPr>
            <w:tcW w:w="656" w:type="pct"/>
            <w:shd w:val="clear" w:color="auto" w:fill="auto"/>
          </w:tcPr>
          <w:p w14:paraId="6A69F4A3" w14:textId="77777777" w:rsidR="00595C29" w:rsidRPr="00595C29" w:rsidRDefault="00595C29" w:rsidP="00DC0BEB">
            <w:pPr>
              <w:rPr>
                <w:bCs/>
              </w:rPr>
            </w:pPr>
            <w:r w:rsidRPr="00595C29">
              <w:rPr>
                <w:bCs/>
              </w:rPr>
              <w:t>120</w:t>
            </w:r>
          </w:p>
        </w:tc>
        <w:tc>
          <w:tcPr>
            <w:tcW w:w="2203" w:type="pct"/>
          </w:tcPr>
          <w:p w14:paraId="7DDAF0E5" w14:textId="77777777" w:rsidR="00595C29" w:rsidRPr="00595C29" w:rsidRDefault="00595C29" w:rsidP="00DC0BEB">
            <w:pPr>
              <w:rPr>
                <w:bCs/>
              </w:rPr>
            </w:pPr>
            <w:r w:rsidRPr="00595C29">
              <w:rPr>
                <w:bCs/>
              </w:rPr>
              <w:t xml:space="preserve">Imaginario Visual, publicación de posgrado, “¿Cuál Realidad? Libro de la Dra. Marcela Quiroga Garza, “Los últimos recuerdos de una vida pasada” Libro de Lic. Arturo Hernández Fuentes  </w:t>
            </w:r>
          </w:p>
        </w:tc>
      </w:tr>
      <w:tr w:rsidR="00595C29" w:rsidRPr="00595C29" w14:paraId="21386C76" w14:textId="77777777" w:rsidTr="00595C29">
        <w:tc>
          <w:tcPr>
            <w:tcW w:w="1539" w:type="pct"/>
            <w:shd w:val="clear" w:color="auto" w:fill="auto"/>
          </w:tcPr>
          <w:p w14:paraId="0526B457" w14:textId="77777777" w:rsidR="00595C29" w:rsidRPr="00595C29" w:rsidRDefault="00595C29" w:rsidP="00DC0BEB">
            <w:pPr>
              <w:rPr>
                <w:bCs/>
              </w:rPr>
            </w:pPr>
            <w:r w:rsidRPr="00595C29">
              <w:rPr>
                <w:bCs/>
              </w:rPr>
              <w:t>Talleres-cursos</w:t>
            </w:r>
          </w:p>
        </w:tc>
        <w:tc>
          <w:tcPr>
            <w:tcW w:w="602" w:type="pct"/>
            <w:shd w:val="clear" w:color="auto" w:fill="auto"/>
          </w:tcPr>
          <w:p w14:paraId="38E132B1" w14:textId="77777777" w:rsidR="00595C29" w:rsidRPr="00595C29" w:rsidRDefault="00595C29" w:rsidP="00DC0BEB">
            <w:pPr>
              <w:rPr>
                <w:bCs/>
              </w:rPr>
            </w:pPr>
            <w:r w:rsidRPr="00595C29">
              <w:rPr>
                <w:bCs/>
              </w:rPr>
              <w:t>25</w:t>
            </w:r>
          </w:p>
        </w:tc>
        <w:tc>
          <w:tcPr>
            <w:tcW w:w="656" w:type="pct"/>
            <w:shd w:val="clear" w:color="auto" w:fill="auto"/>
          </w:tcPr>
          <w:p w14:paraId="326275E9" w14:textId="77777777" w:rsidR="00595C29" w:rsidRPr="00595C29" w:rsidRDefault="00595C29" w:rsidP="00DC0BEB">
            <w:pPr>
              <w:rPr>
                <w:bCs/>
              </w:rPr>
            </w:pPr>
            <w:r w:rsidRPr="00595C29">
              <w:rPr>
                <w:bCs/>
              </w:rPr>
              <w:t>453</w:t>
            </w:r>
            <w:r w:rsidRPr="00595C29">
              <w:rPr>
                <w:bCs/>
              </w:rPr>
              <w:tab/>
            </w:r>
          </w:p>
        </w:tc>
        <w:tc>
          <w:tcPr>
            <w:tcW w:w="2203" w:type="pct"/>
          </w:tcPr>
          <w:p w14:paraId="06523BAC" w14:textId="77777777" w:rsidR="00595C29" w:rsidRPr="00595C29" w:rsidRDefault="00595C29" w:rsidP="00DC0BEB">
            <w:pPr>
              <w:rPr>
                <w:bCs/>
              </w:rPr>
            </w:pPr>
            <w:r w:rsidRPr="00595C29">
              <w:rPr>
                <w:bCs/>
              </w:rPr>
              <w:t>Talleres del 37 aniversario, Creación de cine independiente, Introducción a Evernote, Jornada UNAM Festival de Cine ,Taller de Grabado,</w:t>
            </w:r>
          </w:p>
          <w:p w14:paraId="1BC7E8AA" w14:textId="77777777" w:rsidR="00595C29" w:rsidRPr="00595C29" w:rsidRDefault="00595C29" w:rsidP="00DC0BEB">
            <w:pPr>
              <w:rPr>
                <w:bCs/>
              </w:rPr>
            </w:pPr>
            <w:r w:rsidRPr="00595C29">
              <w:rPr>
                <w:bCs/>
              </w:rPr>
              <w:t xml:space="preserve">Taller de Fotografía, Taller de Curación Creación y Distribución de Contenidos, Capacitación gestión plataforma NEXUS, Capacitación gestión de herramienta SIASE aplicada en Tutorías, Caligrafía Moderna y lettering, Talleres de CODISE, Taller COMEX </w:t>
            </w:r>
          </w:p>
          <w:p w14:paraId="5F35778E" w14:textId="77777777" w:rsidR="00595C29" w:rsidRPr="00595C29" w:rsidRDefault="00595C29" w:rsidP="00DC0BEB">
            <w:pPr>
              <w:rPr>
                <w:bCs/>
              </w:rPr>
            </w:pPr>
          </w:p>
        </w:tc>
      </w:tr>
      <w:tr w:rsidR="00595C29" w:rsidRPr="00595C29" w14:paraId="06FB7FE6" w14:textId="77777777" w:rsidTr="00595C29">
        <w:tc>
          <w:tcPr>
            <w:tcW w:w="1539" w:type="pct"/>
            <w:shd w:val="clear" w:color="auto" w:fill="auto"/>
          </w:tcPr>
          <w:p w14:paraId="0CA5B799" w14:textId="77777777" w:rsidR="00595C29" w:rsidRPr="00595C29" w:rsidRDefault="00595C29" w:rsidP="00DC0BEB">
            <w:pPr>
              <w:rPr>
                <w:bCs/>
              </w:rPr>
            </w:pPr>
            <w:r w:rsidRPr="00595C29">
              <w:rPr>
                <w:bCs/>
              </w:rPr>
              <w:t>TOTAL</w:t>
            </w:r>
          </w:p>
        </w:tc>
        <w:tc>
          <w:tcPr>
            <w:tcW w:w="602" w:type="pct"/>
            <w:shd w:val="clear" w:color="auto" w:fill="auto"/>
          </w:tcPr>
          <w:p w14:paraId="4C811C0F" w14:textId="77777777" w:rsidR="00595C29" w:rsidRPr="00595C29" w:rsidRDefault="00595C29" w:rsidP="00DC0BEB">
            <w:pPr>
              <w:rPr>
                <w:bCs/>
              </w:rPr>
            </w:pPr>
          </w:p>
        </w:tc>
        <w:tc>
          <w:tcPr>
            <w:tcW w:w="656" w:type="pct"/>
            <w:shd w:val="clear" w:color="auto" w:fill="auto"/>
          </w:tcPr>
          <w:p w14:paraId="101E3D20" w14:textId="77777777" w:rsidR="00595C29" w:rsidRPr="00595C29" w:rsidRDefault="00595C29" w:rsidP="00DC0BEB">
            <w:pPr>
              <w:rPr>
                <w:bCs/>
              </w:rPr>
            </w:pPr>
          </w:p>
        </w:tc>
        <w:tc>
          <w:tcPr>
            <w:tcW w:w="2203" w:type="pct"/>
          </w:tcPr>
          <w:p w14:paraId="731BA7A6" w14:textId="77777777" w:rsidR="00595C29" w:rsidRPr="00595C29" w:rsidRDefault="00595C29" w:rsidP="00DC0BEB">
            <w:pPr>
              <w:rPr>
                <w:bCs/>
              </w:rPr>
            </w:pPr>
          </w:p>
        </w:tc>
      </w:tr>
    </w:tbl>
    <w:p w14:paraId="4E7B605C" w14:textId="77777777" w:rsidR="00595C29" w:rsidRDefault="00595C29" w:rsidP="003A5C82">
      <w:pPr>
        <w:jc w:val="both"/>
      </w:pPr>
    </w:p>
    <w:p w14:paraId="1E40520C" w14:textId="77777777" w:rsidR="003A5C82" w:rsidRDefault="7DB8B700" w:rsidP="003A5C82">
      <w:pPr>
        <w:pStyle w:val="Heading3"/>
      </w:pPr>
      <w:r>
        <w:t>Premios y distinciones</w:t>
      </w:r>
    </w:p>
    <w:p w14:paraId="1E40520D" w14:textId="77777777" w:rsidR="003A5C82" w:rsidRDefault="7DB8B700" w:rsidP="003A5C82">
      <w:r>
        <w:t>Agregar información sobre el Premio a la mejor tesis de licenciatura y maestría. Deberá contener área de conocimiento y nombre completo.</w:t>
      </w:r>
    </w:p>
    <w:p w14:paraId="1E40520E" w14:textId="77777777" w:rsidR="003A5C82" w:rsidRDefault="7DB8B700" w:rsidP="003A5C82">
      <w:r>
        <w:lastRenderedPageBreak/>
        <w:t>Además la información del Premio de Investigación UANL del año incluyendo el área, el nombre del trabajo y el nombre del investigador galardonados. Igualmente lo relacionado al Premio UANL a las artes.</w:t>
      </w:r>
    </w:p>
    <w:tbl>
      <w:tblPr>
        <w:tblStyle w:val="TableGrid"/>
        <w:tblW w:w="0" w:type="auto"/>
        <w:tblLook w:val="04A0" w:firstRow="1" w:lastRow="0" w:firstColumn="1" w:lastColumn="0" w:noHBand="0" w:noVBand="1"/>
      </w:tblPr>
      <w:tblGrid>
        <w:gridCol w:w="2942"/>
        <w:gridCol w:w="2943"/>
        <w:gridCol w:w="2943"/>
      </w:tblGrid>
      <w:tr w:rsidR="00794D48" w14:paraId="7FB1A6DE" w14:textId="77777777" w:rsidTr="00794D48">
        <w:tc>
          <w:tcPr>
            <w:tcW w:w="2942" w:type="dxa"/>
          </w:tcPr>
          <w:p w14:paraId="59DC8C98" w14:textId="5D155BE3" w:rsidR="00794D48" w:rsidRDefault="00794D48" w:rsidP="003A5C82">
            <w:r>
              <w:t>Nombre completo</w:t>
            </w:r>
          </w:p>
        </w:tc>
        <w:tc>
          <w:tcPr>
            <w:tcW w:w="2943" w:type="dxa"/>
          </w:tcPr>
          <w:p w14:paraId="7D0A8958" w14:textId="338FE6C3" w:rsidR="00794D48" w:rsidRDefault="00794D48" w:rsidP="003A5C82">
            <w:r>
              <w:t>Premio o distinción</w:t>
            </w:r>
          </w:p>
        </w:tc>
        <w:tc>
          <w:tcPr>
            <w:tcW w:w="2943" w:type="dxa"/>
          </w:tcPr>
          <w:p w14:paraId="1843E4EA" w14:textId="0889600B" w:rsidR="00794D48" w:rsidRDefault="00794D48" w:rsidP="003A5C82">
            <w:r>
              <w:t>Descripción</w:t>
            </w:r>
          </w:p>
        </w:tc>
      </w:tr>
      <w:tr w:rsidR="00794D48" w14:paraId="175A0A90" w14:textId="77777777" w:rsidTr="00794D48">
        <w:tc>
          <w:tcPr>
            <w:tcW w:w="2942" w:type="dxa"/>
          </w:tcPr>
          <w:p w14:paraId="5D5B85E3" w14:textId="77777777" w:rsidR="00794D48" w:rsidRDefault="00794D48" w:rsidP="003A5C82"/>
        </w:tc>
        <w:tc>
          <w:tcPr>
            <w:tcW w:w="2943" w:type="dxa"/>
          </w:tcPr>
          <w:p w14:paraId="1B2C3D65" w14:textId="77777777" w:rsidR="00794D48" w:rsidRDefault="00794D48" w:rsidP="003A5C82"/>
        </w:tc>
        <w:tc>
          <w:tcPr>
            <w:tcW w:w="2943" w:type="dxa"/>
          </w:tcPr>
          <w:p w14:paraId="0B3BFCB3" w14:textId="77777777" w:rsidR="00794D48" w:rsidRDefault="00794D48" w:rsidP="003A5C82"/>
        </w:tc>
      </w:tr>
      <w:tr w:rsidR="00794D48" w14:paraId="585903C5" w14:textId="77777777" w:rsidTr="00794D48">
        <w:tc>
          <w:tcPr>
            <w:tcW w:w="2942" w:type="dxa"/>
          </w:tcPr>
          <w:p w14:paraId="7453FE3E" w14:textId="77777777" w:rsidR="00794D48" w:rsidRDefault="00794D48" w:rsidP="003A5C82"/>
        </w:tc>
        <w:tc>
          <w:tcPr>
            <w:tcW w:w="2943" w:type="dxa"/>
          </w:tcPr>
          <w:p w14:paraId="554D78BF" w14:textId="77777777" w:rsidR="00794D48" w:rsidRDefault="00794D48" w:rsidP="003A5C82"/>
        </w:tc>
        <w:tc>
          <w:tcPr>
            <w:tcW w:w="2943" w:type="dxa"/>
          </w:tcPr>
          <w:p w14:paraId="181E2AB4" w14:textId="77777777" w:rsidR="00794D48" w:rsidRDefault="00794D48" w:rsidP="003A5C82"/>
        </w:tc>
      </w:tr>
    </w:tbl>
    <w:p w14:paraId="134AFE94" w14:textId="77777777" w:rsidR="00794D48" w:rsidRDefault="00794D48" w:rsidP="003A5C82"/>
    <w:p w14:paraId="1E40520F" w14:textId="77777777" w:rsidR="003A5C82" w:rsidRDefault="7DB8B700" w:rsidP="007B734A">
      <w:pPr>
        <w:pStyle w:val="Heading2"/>
        <w:numPr>
          <w:ilvl w:val="0"/>
          <w:numId w:val="23"/>
        </w:numPr>
      </w:pPr>
      <w:r>
        <w:t>Fortalecimiento de la planta académica y desarrollo de los cuerpos académicos</w:t>
      </w:r>
    </w:p>
    <w:p w14:paraId="1E405210" w14:textId="77777777" w:rsidR="003A5C82" w:rsidRDefault="7DB8B700" w:rsidP="7DB8B700">
      <w:pPr>
        <w:pStyle w:val="Heading4"/>
        <w:rPr>
          <w:rStyle w:val="SubtleEmphasis"/>
        </w:rPr>
      </w:pPr>
      <w:r w:rsidRPr="7DB8B700">
        <w:rPr>
          <w:rStyle w:val="SubtleEmphasis"/>
        </w:rPr>
        <w:t>Objetivo: Contribuir a que la Universidad cuente con una planta académica caracterizada por su alta habilitación académica, acorde con los más altos estándares internacionales, organizada en cuerpos académicos plenamente consolidados, los cuales cultivan líneas de generación y aplicación innovadora del conocimiento que contribuyen significativamente y de manera oportuna al desarrollo social y económico de la Entidad y del País.</w:t>
      </w:r>
    </w:p>
    <w:p w14:paraId="1E405211" w14:textId="77777777" w:rsidR="003A5C82" w:rsidRDefault="003A5C82" w:rsidP="003A5C82">
      <w:pPr>
        <w:jc w:val="both"/>
        <w:rPr>
          <w:sz w:val="18"/>
          <w:szCs w:val="18"/>
        </w:rPr>
      </w:pPr>
    </w:p>
    <w:p w14:paraId="1E405212" w14:textId="77777777" w:rsidR="003A5C82" w:rsidRDefault="7DB8B700" w:rsidP="003A5C82">
      <w:pPr>
        <w:pStyle w:val="Heading3"/>
      </w:pPr>
      <w:r>
        <w:t>Capacidad Académica</w:t>
      </w:r>
    </w:p>
    <w:p w14:paraId="1E405213" w14:textId="77777777" w:rsidR="003A5C82" w:rsidRDefault="7DB8B700" w:rsidP="003A5C82">
      <w:r>
        <w:t>Conformación de la planta académica.</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883"/>
        <w:gridCol w:w="539"/>
        <w:gridCol w:w="558"/>
        <w:gridCol w:w="567"/>
        <w:gridCol w:w="1134"/>
        <w:gridCol w:w="567"/>
        <w:gridCol w:w="567"/>
        <w:gridCol w:w="1700"/>
        <w:gridCol w:w="569"/>
        <w:gridCol w:w="524"/>
        <w:gridCol w:w="1220"/>
      </w:tblGrid>
      <w:tr w:rsidR="008E2FCB" w:rsidRPr="008E2FCB" w14:paraId="317B4EEA" w14:textId="77777777" w:rsidTr="008E2FCB">
        <w:tc>
          <w:tcPr>
            <w:tcW w:w="500" w:type="pct"/>
            <w:tcBorders>
              <w:bottom w:val="single" w:sz="12" w:space="0" w:color="666666"/>
            </w:tcBorders>
          </w:tcPr>
          <w:p w14:paraId="1C20ABC7" w14:textId="77777777" w:rsidR="008E2FCB" w:rsidRPr="008E2FCB" w:rsidRDefault="008E2FCB" w:rsidP="00DC0BEB">
            <w:pPr>
              <w:rPr>
                <w:bCs/>
              </w:rPr>
            </w:pPr>
            <w:r w:rsidRPr="008E2FCB">
              <w:rPr>
                <w:bCs/>
              </w:rPr>
              <w:t>Período</w:t>
            </w:r>
          </w:p>
        </w:tc>
        <w:tc>
          <w:tcPr>
            <w:tcW w:w="305" w:type="pct"/>
            <w:tcBorders>
              <w:bottom w:val="single" w:sz="12" w:space="0" w:color="666666"/>
            </w:tcBorders>
            <w:shd w:val="clear" w:color="auto" w:fill="auto"/>
          </w:tcPr>
          <w:p w14:paraId="2C6AB0FC" w14:textId="77777777" w:rsidR="008E2FCB" w:rsidRPr="008E2FCB" w:rsidRDefault="008E2FCB" w:rsidP="00DC0BEB">
            <w:pPr>
              <w:rPr>
                <w:bCs/>
              </w:rPr>
            </w:pPr>
            <w:r w:rsidRPr="008E2FCB">
              <w:rPr>
                <w:bCs/>
              </w:rPr>
              <w:t>PTC</w:t>
            </w:r>
          </w:p>
        </w:tc>
        <w:tc>
          <w:tcPr>
            <w:tcW w:w="316" w:type="pct"/>
            <w:tcBorders>
              <w:bottom w:val="single" w:sz="12" w:space="0" w:color="666666"/>
            </w:tcBorders>
          </w:tcPr>
          <w:p w14:paraId="330B723E" w14:textId="4E75F210" w:rsidR="008E2FCB" w:rsidRPr="008E2FCB" w:rsidRDefault="008E2FCB" w:rsidP="00DC0BEB">
            <w:pPr>
              <w:rPr>
                <w:bCs/>
              </w:rPr>
            </w:pPr>
            <w:r>
              <w:rPr>
                <w:bCs/>
              </w:rPr>
              <w:t>H</w:t>
            </w:r>
          </w:p>
        </w:tc>
        <w:tc>
          <w:tcPr>
            <w:tcW w:w="321" w:type="pct"/>
            <w:tcBorders>
              <w:bottom w:val="single" w:sz="12" w:space="0" w:color="666666"/>
            </w:tcBorders>
          </w:tcPr>
          <w:p w14:paraId="376BC15E" w14:textId="1DD437E4" w:rsidR="008E2FCB" w:rsidRPr="008E2FCB" w:rsidRDefault="008E2FCB" w:rsidP="00DC0BEB">
            <w:pPr>
              <w:rPr>
                <w:bCs/>
              </w:rPr>
            </w:pPr>
            <w:r>
              <w:rPr>
                <w:bCs/>
              </w:rPr>
              <w:t>M</w:t>
            </w:r>
          </w:p>
        </w:tc>
        <w:tc>
          <w:tcPr>
            <w:tcW w:w="642" w:type="pct"/>
            <w:tcBorders>
              <w:bottom w:val="single" w:sz="12" w:space="0" w:color="666666"/>
            </w:tcBorders>
            <w:shd w:val="clear" w:color="auto" w:fill="auto"/>
          </w:tcPr>
          <w:p w14:paraId="141481AA" w14:textId="004C9905" w:rsidR="008E2FCB" w:rsidRPr="008E2FCB" w:rsidRDefault="008E2FCB" w:rsidP="008E2FCB">
            <w:pPr>
              <w:rPr>
                <w:bCs/>
              </w:rPr>
            </w:pPr>
            <w:r w:rsidRPr="008E2FCB">
              <w:rPr>
                <w:bCs/>
              </w:rPr>
              <w:t>MEDIO TIEMPO</w:t>
            </w:r>
          </w:p>
        </w:tc>
        <w:tc>
          <w:tcPr>
            <w:tcW w:w="321" w:type="pct"/>
            <w:tcBorders>
              <w:bottom w:val="single" w:sz="12" w:space="0" w:color="666666"/>
            </w:tcBorders>
          </w:tcPr>
          <w:p w14:paraId="0E7E8A72" w14:textId="46DA58A7" w:rsidR="008E2FCB" w:rsidRPr="008E2FCB" w:rsidRDefault="008E2FCB" w:rsidP="00DC0BEB">
            <w:pPr>
              <w:rPr>
                <w:bCs/>
              </w:rPr>
            </w:pPr>
            <w:r>
              <w:rPr>
                <w:bCs/>
              </w:rPr>
              <w:t>H</w:t>
            </w:r>
          </w:p>
        </w:tc>
        <w:tc>
          <w:tcPr>
            <w:tcW w:w="321" w:type="pct"/>
            <w:tcBorders>
              <w:bottom w:val="single" w:sz="12" w:space="0" w:color="666666"/>
            </w:tcBorders>
          </w:tcPr>
          <w:p w14:paraId="59250486" w14:textId="2AE4FA3C" w:rsidR="008E2FCB" w:rsidRPr="008E2FCB" w:rsidRDefault="008E2FCB" w:rsidP="00DC0BEB">
            <w:pPr>
              <w:rPr>
                <w:bCs/>
              </w:rPr>
            </w:pPr>
            <w:r>
              <w:rPr>
                <w:bCs/>
              </w:rPr>
              <w:t>M</w:t>
            </w:r>
          </w:p>
        </w:tc>
        <w:tc>
          <w:tcPr>
            <w:tcW w:w="963" w:type="pct"/>
            <w:tcBorders>
              <w:bottom w:val="single" w:sz="12" w:space="0" w:color="666666"/>
            </w:tcBorders>
            <w:shd w:val="clear" w:color="auto" w:fill="auto"/>
          </w:tcPr>
          <w:p w14:paraId="71BF04E0" w14:textId="2231520A" w:rsidR="008E2FCB" w:rsidRPr="008E2FCB" w:rsidRDefault="008E2FCB" w:rsidP="00DC0BEB">
            <w:pPr>
              <w:rPr>
                <w:bCs/>
              </w:rPr>
            </w:pPr>
            <w:r w:rsidRPr="008E2FCB">
              <w:rPr>
                <w:bCs/>
              </w:rPr>
              <w:t>ASIGNATURA</w:t>
            </w:r>
          </w:p>
        </w:tc>
        <w:tc>
          <w:tcPr>
            <w:tcW w:w="322" w:type="pct"/>
            <w:tcBorders>
              <w:bottom w:val="single" w:sz="12" w:space="0" w:color="666666"/>
            </w:tcBorders>
          </w:tcPr>
          <w:p w14:paraId="0E6909B2" w14:textId="2124153F" w:rsidR="008E2FCB" w:rsidRPr="008E2FCB" w:rsidRDefault="008E2FCB" w:rsidP="00DC0BEB">
            <w:pPr>
              <w:rPr>
                <w:bCs/>
              </w:rPr>
            </w:pPr>
            <w:r>
              <w:rPr>
                <w:bCs/>
              </w:rPr>
              <w:t>H</w:t>
            </w:r>
          </w:p>
        </w:tc>
        <w:tc>
          <w:tcPr>
            <w:tcW w:w="297" w:type="pct"/>
            <w:tcBorders>
              <w:bottom w:val="single" w:sz="12" w:space="0" w:color="666666"/>
            </w:tcBorders>
          </w:tcPr>
          <w:p w14:paraId="5B7C081C" w14:textId="004FE13D" w:rsidR="008E2FCB" w:rsidRPr="008E2FCB" w:rsidRDefault="008E2FCB" w:rsidP="00DC0BEB">
            <w:pPr>
              <w:rPr>
                <w:bCs/>
              </w:rPr>
            </w:pPr>
            <w:r>
              <w:rPr>
                <w:bCs/>
              </w:rPr>
              <w:t>M</w:t>
            </w:r>
          </w:p>
        </w:tc>
        <w:tc>
          <w:tcPr>
            <w:tcW w:w="691" w:type="pct"/>
            <w:tcBorders>
              <w:bottom w:val="single" w:sz="12" w:space="0" w:color="666666"/>
            </w:tcBorders>
            <w:shd w:val="clear" w:color="auto" w:fill="auto"/>
          </w:tcPr>
          <w:p w14:paraId="482AEAB7" w14:textId="0FCD8BE2" w:rsidR="008E2FCB" w:rsidRPr="008E2FCB" w:rsidRDefault="008E2FCB" w:rsidP="00DC0BEB">
            <w:pPr>
              <w:rPr>
                <w:bCs/>
              </w:rPr>
            </w:pPr>
            <w:r w:rsidRPr="008E2FCB">
              <w:rPr>
                <w:bCs/>
              </w:rPr>
              <w:t>TOTAL</w:t>
            </w:r>
          </w:p>
        </w:tc>
      </w:tr>
      <w:tr w:rsidR="008E2FCB" w:rsidRPr="008E2FCB" w14:paraId="655BC5D8" w14:textId="77777777" w:rsidTr="008E2FCB">
        <w:tc>
          <w:tcPr>
            <w:tcW w:w="500" w:type="pct"/>
          </w:tcPr>
          <w:p w14:paraId="628F3814" w14:textId="77777777" w:rsidR="008E2FCB" w:rsidRPr="008E2FCB" w:rsidRDefault="008E2FCB" w:rsidP="00DC0BEB">
            <w:pPr>
              <w:rPr>
                <w:bCs/>
              </w:rPr>
            </w:pPr>
            <w:r w:rsidRPr="008E2FCB">
              <w:rPr>
                <w:bCs/>
              </w:rPr>
              <w:t>Agosto 2016</w:t>
            </w:r>
          </w:p>
        </w:tc>
        <w:tc>
          <w:tcPr>
            <w:tcW w:w="305" w:type="pct"/>
            <w:shd w:val="clear" w:color="auto" w:fill="auto"/>
          </w:tcPr>
          <w:p w14:paraId="2B6745A3" w14:textId="77777777" w:rsidR="008E2FCB" w:rsidRPr="008E2FCB" w:rsidRDefault="008E2FCB" w:rsidP="00DC0BEB">
            <w:pPr>
              <w:rPr>
                <w:bCs/>
              </w:rPr>
            </w:pPr>
            <w:r w:rsidRPr="008E2FCB">
              <w:rPr>
                <w:bCs/>
              </w:rPr>
              <w:t>36</w:t>
            </w:r>
          </w:p>
        </w:tc>
        <w:tc>
          <w:tcPr>
            <w:tcW w:w="316" w:type="pct"/>
          </w:tcPr>
          <w:p w14:paraId="4DC47890" w14:textId="77777777" w:rsidR="008E2FCB" w:rsidRPr="008E2FCB" w:rsidRDefault="008E2FCB" w:rsidP="00DC0BEB">
            <w:pPr>
              <w:rPr>
                <w:bCs/>
              </w:rPr>
            </w:pPr>
          </w:p>
        </w:tc>
        <w:tc>
          <w:tcPr>
            <w:tcW w:w="321" w:type="pct"/>
          </w:tcPr>
          <w:p w14:paraId="04CC293B" w14:textId="77777777" w:rsidR="008E2FCB" w:rsidRPr="008E2FCB" w:rsidRDefault="008E2FCB" w:rsidP="00DC0BEB">
            <w:pPr>
              <w:rPr>
                <w:bCs/>
              </w:rPr>
            </w:pPr>
          </w:p>
        </w:tc>
        <w:tc>
          <w:tcPr>
            <w:tcW w:w="642" w:type="pct"/>
            <w:shd w:val="clear" w:color="auto" w:fill="auto"/>
          </w:tcPr>
          <w:p w14:paraId="33E7470C" w14:textId="3BE6154E" w:rsidR="008E2FCB" w:rsidRPr="008E2FCB" w:rsidRDefault="008E2FCB" w:rsidP="00DC0BEB">
            <w:pPr>
              <w:rPr>
                <w:bCs/>
              </w:rPr>
            </w:pPr>
            <w:r w:rsidRPr="008E2FCB">
              <w:rPr>
                <w:bCs/>
              </w:rPr>
              <w:t>1</w:t>
            </w:r>
          </w:p>
        </w:tc>
        <w:tc>
          <w:tcPr>
            <w:tcW w:w="321" w:type="pct"/>
          </w:tcPr>
          <w:p w14:paraId="25265068" w14:textId="77777777" w:rsidR="008E2FCB" w:rsidRPr="008E2FCB" w:rsidRDefault="008E2FCB" w:rsidP="00DC0BEB">
            <w:pPr>
              <w:rPr>
                <w:bCs/>
              </w:rPr>
            </w:pPr>
          </w:p>
        </w:tc>
        <w:tc>
          <w:tcPr>
            <w:tcW w:w="321" w:type="pct"/>
          </w:tcPr>
          <w:p w14:paraId="2BDBE709" w14:textId="77777777" w:rsidR="008E2FCB" w:rsidRPr="008E2FCB" w:rsidRDefault="008E2FCB" w:rsidP="00DC0BEB">
            <w:pPr>
              <w:rPr>
                <w:bCs/>
              </w:rPr>
            </w:pPr>
          </w:p>
        </w:tc>
        <w:tc>
          <w:tcPr>
            <w:tcW w:w="963" w:type="pct"/>
            <w:shd w:val="clear" w:color="auto" w:fill="auto"/>
          </w:tcPr>
          <w:p w14:paraId="4A9D601D" w14:textId="7C2B8009" w:rsidR="008E2FCB" w:rsidRPr="008E2FCB" w:rsidRDefault="008E2FCB" w:rsidP="00DC0BEB">
            <w:pPr>
              <w:rPr>
                <w:bCs/>
              </w:rPr>
            </w:pPr>
            <w:r w:rsidRPr="008E2FCB">
              <w:rPr>
                <w:bCs/>
              </w:rPr>
              <w:t>48</w:t>
            </w:r>
          </w:p>
        </w:tc>
        <w:tc>
          <w:tcPr>
            <w:tcW w:w="322" w:type="pct"/>
          </w:tcPr>
          <w:p w14:paraId="663B4B0A" w14:textId="77777777" w:rsidR="008E2FCB" w:rsidRPr="008E2FCB" w:rsidRDefault="008E2FCB" w:rsidP="00DC0BEB">
            <w:pPr>
              <w:rPr>
                <w:bCs/>
              </w:rPr>
            </w:pPr>
          </w:p>
        </w:tc>
        <w:tc>
          <w:tcPr>
            <w:tcW w:w="297" w:type="pct"/>
          </w:tcPr>
          <w:p w14:paraId="57D2176E" w14:textId="77777777" w:rsidR="008E2FCB" w:rsidRPr="008E2FCB" w:rsidRDefault="008E2FCB" w:rsidP="00DC0BEB">
            <w:pPr>
              <w:rPr>
                <w:bCs/>
              </w:rPr>
            </w:pPr>
          </w:p>
        </w:tc>
        <w:tc>
          <w:tcPr>
            <w:tcW w:w="691" w:type="pct"/>
            <w:shd w:val="clear" w:color="auto" w:fill="auto"/>
          </w:tcPr>
          <w:p w14:paraId="127D20B0" w14:textId="404FFE0D" w:rsidR="008E2FCB" w:rsidRPr="008E2FCB" w:rsidRDefault="008E2FCB" w:rsidP="00DC0BEB">
            <w:pPr>
              <w:rPr>
                <w:bCs/>
              </w:rPr>
            </w:pPr>
            <w:r w:rsidRPr="008E2FCB">
              <w:rPr>
                <w:bCs/>
              </w:rPr>
              <w:t>85</w:t>
            </w:r>
          </w:p>
        </w:tc>
      </w:tr>
      <w:tr w:rsidR="008E2FCB" w:rsidRPr="008E2FCB" w14:paraId="07933378" w14:textId="77777777" w:rsidTr="008E2FCB">
        <w:tc>
          <w:tcPr>
            <w:tcW w:w="500" w:type="pct"/>
          </w:tcPr>
          <w:p w14:paraId="0CC1DB5E" w14:textId="77777777" w:rsidR="008E2FCB" w:rsidRPr="008E2FCB" w:rsidRDefault="008E2FCB" w:rsidP="00DC0BEB">
            <w:pPr>
              <w:rPr>
                <w:bCs/>
              </w:rPr>
            </w:pPr>
            <w:r w:rsidRPr="008E2FCB">
              <w:rPr>
                <w:bCs/>
              </w:rPr>
              <w:t>Enero 2017</w:t>
            </w:r>
          </w:p>
        </w:tc>
        <w:tc>
          <w:tcPr>
            <w:tcW w:w="305" w:type="pct"/>
            <w:shd w:val="clear" w:color="auto" w:fill="auto"/>
          </w:tcPr>
          <w:p w14:paraId="04096E35" w14:textId="77777777" w:rsidR="008E2FCB" w:rsidRPr="008E2FCB" w:rsidRDefault="008E2FCB" w:rsidP="00DC0BEB">
            <w:pPr>
              <w:rPr>
                <w:bCs/>
              </w:rPr>
            </w:pPr>
            <w:r w:rsidRPr="008E2FCB">
              <w:rPr>
                <w:bCs/>
              </w:rPr>
              <w:t>36</w:t>
            </w:r>
          </w:p>
        </w:tc>
        <w:tc>
          <w:tcPr>
            <w:tcW w:w="316" w:type="pct"/>
          </w:tcPr>
          <w:p w14:paraId="39917782" w14:textId="77777777" w:rsidR="008E2FCB" w:rsidRPr="008E2FCB" w:rsidRDefault="008E2FCB" w:rsidP="00DC0BEB">
            <w:pPr>
              <w:rPr>
                <w:bCs/>
              </w:rPr>
            </w:pPr>
          </w:p>
        </w:tc>
        <w:tc>
          <w:tcPr>
            <w:tcW w:w="321" w:type="pct"/>
          </w:tcPr>
          <w:p w14:paraId="3A6EEB0D" w14:textId="77777777" w:rsidR="008E2FCB" w:rsidRPr="008E2FCB" w:rsidRDefault="008E2FCB" w:rsidP="00DC0BEB">
            <w:pPr>
              <w:rPr>
                <w:bCs/>
              </w:rPr>
            </w:pPr>
          </w:p>
        </w:tc>
        <w:tc>
          <w:tcPr>
            <w:tcW w:w="642" w:type="pct"/>
            <w:shd w:val="clear" w:color="auto" w:fill="auto"/>
          </w:tcPr>
          <w:p w14:paraId="78D59E8C" w14:textId="27567262" w:rsidR="008E2FCB" w:rsidRPr="008E2FCB" w:rsidRDefault="008E2FCB" w:rsidP="00DC0BEB">
            <w:pPr>
              <w:rPr>
                <w:bCs/>
              </w:rPr>
            </w:pPr>
            <w:r w:rsidRPr="008E2FCB">
              <w:rPr>
                <w:bCs/>
              </w:rPr>
              <w:t>1</w:t>
            </w:r>
          </w:p>
        </w:tc>
        <w:tc>
          <w:tcPr>
            <w:tcW w:w="321" w:type="pct"/>
          </w:tcPr>
          <w:p w14:paraId="4CF31828" w14:textId="77777777" w:rsidR="008E2FCB" w:rsidRPr="008E2FCB" w:rsidRDefault="008E2FCB" w:rsidP="00DC0BEB">
            <w:pPr>
              <w:rPr>
                <w:bCs/>
              </w:rPr>
            </w:pPr>
          </w:p>
        </w:tc>
        <w:tc>
          <w:tcPr>
            <w:tcW w:w="321" w:type="pct"/>
          </w:tcPr>
          <w:p w14:paraId="2B108017" w14:textId="77777777" w:rsidR="008E2FCB" w:rsidRPr="008E2FCB" w:rsidRDefault="008E2FCB" w:rsidP="00DC0BEB">
            <w:pPr>
              <w:rPr>
                <w:bCs/>
              </w:rPr>
            </w:pPr>
          </w:p>
        </w:tc>
        <w:tc>
          <w:tcPr>
            <w:tcW w:w="963" w:type="pct"/>
            <w:shd w:val="clear" w:color="auto" w:fill="auto"/>
          </w:tcPr>
          <w:p w14:paraId="36306303" w14:textId="2E3B1139" w:rsidR="008E2FCB" w:rsidRPr="008E2FCB" w:rsidRDefault="008E2FCB" w:rsidP="00DC0BEB">
            <w:pPr>
              <w:rPr>
                <w:bCs/>
              </w:rPr>
            </w:pPr>
            <w:r w:rsidRPr="008E2FCB">
              <w:rPr>
                <w:bCs/>
              </w:rPr>
              <w:t>53</w:t>
            </w:r>
          </w:p>
        </w:tc>
        <w:tc>
          <w:tcPr>
            <w:tcW w:w="322" w:type="pct"/>
          </w:tcPr>
          <w:p w14:paraId="11472252" w14:textId="77777777" w:rsidR="008E2FCB" w:rsidRPr="008E2FCB" w:rsidRDefault="008E2FCB" w:rsidP="00DC0BEB">
            <w:pPr>
              <w:rPr>
                <w:bCs/>
              </w:rPr>
            </w:pPr>
          </w:p>
        </w:tc>
        <w:tc>
          <w:tcPr>
            <w:tcW w:w="297" w:type="pct"/>
          </w:tcPr>
          <w:p w14:paraId="0ACA52D5" w14:textId="77777777" w:rsidR="008E2FCB" w:rsidRPr="008E2FCB" w:rsidRDefault="008E2FCB" w:rsidP="00DC0BEB">
            <w:pPr>
              <w:rPr>
                <w:bCs/>
              </w:rPr>
            </w:pPr>
          </w:p>
        </w:tc>
        <w:tc>
          <w:tcPr>
            <w:tcW w:w="691" w:type="pct"/>
            <w:shd w:val="clear" w:color="auto" w:fill="auto"/>
          </w:tcPr>
          <w:p w14:paraId="79533132" w14:textId="31D9C794" w:rsidR="008E2FCB" w:rsidRPr="008E2FCB" w:rsidRDefault="008E2FCB" w:rsidP="00DC0BEB">
            <w:pPr>
              <w:rPr>
                <w:bCs/>
              </w:rPr>
            </w:pPr>
            <w:r w:rsidRPr="008E2FCB">
              <w:rPr>
                <w:bCs/>
              </w:rPr>
              <w:t>90</w:t>
            </w:r>
          </w:p>
        </w:tc>
      </w:tr>
      <w:tr w:rsidR="008E2FCB" w:rsidRPr="008E2FCB" w14:paraId="4D15BE8D" w14:textId="77777777" w:rsidTr="008E2FCB">
        <w:tc>
          <w:tcPr>
            <w:tcW w:w="500" w:type="pct"/>
          </w:tcPr>
          <w:p w14:paraId="17370594" w14:textId="77777777" w:rsidR="008E2FCB" w:rsidRPr="008E2FCB" w:rsidRDefault="008E2FCB" w:rsidP="00DC0BEB">
            <w:pPr>
              <w:rPr>
                <w:bCs/>
              </w:rPr>
            </w:pPr>
          </w:p>
        </w:tc>
        <w:tc>
          <w:tcPr>
            <w:tcW w:w="305" w:type="pct"/>
            <w:shd w:val="clear" w:color="auto" w:fill="auto"/>
          </w:tcPr>
          <w:p w14:paraId="34DDC101" w14:textId="77777777" w:rsidR="008E2FCB" w:rsidRPr="008E2FCB" w:rsidRDefault="008E2FCB" w:rsidP="00DC0BEB">
            <w:pPr>
              <w:rPr>
                <w:bCs/>
              </w:rPr>
            </w:pPr>
          </w:p>
        </w:tc>
        <w:tc>
          <w:tcPr>
            <w:tcW w:w="316" w:type="pct"/>
          </w:tcPr>
          <w:p w14:paraId="3A420CB8" w14:textId="77777777" w:rsidR="008E2FCB" w:rsidRPr="008E2FCB" w:rsidRDefault="008E2FCB" w:rsidP="00DC0BEB">
            <w:pPr>
              <w:rPr>
                <w:bCs/>
              </w:rPr>
            </w:pPr>
          </w:p>
        </w:tc>
        <w:tc>
          <w:tcPr>
            <w:tcW w:w="321" w:type="pct"/>
          </w:tcPr>
          <w:p w14:paraId="12EEC204" w14:textId="77777777" w:rsidR="008E2FCB" w:rsidRPr="008E2FCB" w:rsidRDefault="008E2FCB" w:rsidP="00DC0BEB">
            <w:pPr>
              <w:rPr>
                <w:bCs/>
              </w:rPr>
            </w:pPr>
          </w:p>
        </w:tc>
        <w:tc>
          <w:tcPr>
            <w:tcW w:w="642" w:type="pct"/>
            <w:shd w:val="clear" w:color="auto" w:fill="auto"/>
          </w:tcPr>
          <w:p w14:paraId="6C95DEC1" w14:textId="77777777" w:rsidR="008E2FCB" w:rsidRPr="008E2FCB" w:rsidRDefault="008E2FCB" w:rsidP="00DC0BEB">
            <w:pPr>
              <w:rPr>
                <w:bCs/>
              </w:rPr>
            </w:pPr>
          </w:p>
        </w:tc>
        <w:tc>
          <w:tcPr>
            <w:tcW w:w="321" w:type="pct"/>
          </w:tcPr>
          <w:p w14:paraId="4C8F8102" w14:textId="77777777" w:rsidR="008E2FCB" w:rsidRPr="008E2FCB" w:rsidRDefault="008E2FCB" w:rsidP="00DC0BEB">
            <w:pPr>
              <w:rPr>
                <w:bCs/>
              </w:rPr>
            </w:pPr>
          </w:p>
        </w:tc>
        <w:tc>
          <w:tcPr>
            <w:tcW w:w="321" w:type="pct"/>
          </w:tcPr>
          <w:p w14:paraId="3854FCF9" w14:textId="77777777" w:rsidR="008E2FCB" w:rsidRPr="008E2FCB" w:rsidRDefault="008E2FCB" w:rsidP="00DC0BEB">
            <w:pPr>
              <w:rPr>
                <w:bCs/>
              </w:rPr>
            </w:pPr>
          </w:p>
        </w:tc>
        <w:tc>
          <w:tcPr>
            <w:tcW w:w="963" w:type="pct"/>
            <w:shd w:val="clear" w:color="auto" w:fill="auto"/>
          </w:tcPr>
          <w:p w14:paraId="2F79AEBB" w14:textId="77777777" w:rsidR="008E2FCB" w:rsidRPr="008E2FCB" w:rsidRDefault="008E2FCB" w:rsidP="00DC0BEB">
            <w:pPr>
              <w:rPr>
                <w:bCs/>
              </w:rPr>
            </w:pPr>
          </w:p>
        </w:tc>
        <w:tc>
          <w:tcPr>
            <w:tcW w:w="322" w:type="pct"/>
          </w:tcPr>
          <w:p w14:paraId="6A310057" w14:textId="77777777" w:rsidR="008E2FCB" w:rsidRPr="008E2FCB" w:rsidRDefault="008E2FCB" w:rsidP="00DC0BEB">
            <w:pPr>
              <w:rPr>
                <w:bCs/>
              </w:rPr>
            </w:pPr>
          </w:p>
        </w:tc>
        <w:tc>
          <w:tcPr>
            <w:tcW w:w="297" w:type="pct"/>
          </w:tcPr>
          <w:p w14:paraId="74E70396" w14:textId="77777777" w:rsidR="008E2FCB" w:rsidRPr="008E2FCB" w:rsidRDefault="008E2FCB" w:rsidP="00DC0BEB">
            <w:pPr>
              <w:rPr>
                <w:bCs/>
              </w:rPr>
            </w:pPr>
          </w:p>
        </w:tc>
        <w:tc>
          <w:tcPr>
            <w:tcW w:w="691" w:type="pct"/>
            <w:shd w:val="clear" w:color="auto" w:fill="auto"/>
          </w:tcPr>
          <w:p w14:paraId="5D81869B" w14:textId="77777777" w:rsidR="008E2FCB" w:rsidRPr="008E2FCB" w:rsidRDefault="008E2FCB" w:rsidP="00DC0BEB">
            <w:pPr>
              <w:rPr>
                <w:bCs/>
              </w:rPr>
            </w:pPr>
          </w:p>
        </w:tc>
      </w:tr>
      <w:tr w:rsidR="008E2FCB" w:rsidRPr="008E2FCB" w14:paraId="48192DDE" w14:textId="77777777" w:rsidTr="008E2FCB">
        <w:tc>
          <w:tcPr>
            <w:tcW w:w="500" w:type="pct"/>
          </w:tcPr>
          <w:p w14:paraId="005247C3" w14:textId="77777777" w:rsidR="008E2FCB" w:rsidRPr="008E2FCB" w:rsidRDefault="008E2FCB" w:rsidP="00DC0BEB">
            <w:pPr>
              <w:rPr>
                <w:bCs/>
              </w:rPr>
            </w:pPr>
          </w:p>
        </w:tc>
        <w:tc>
          <w:tcPr>
            <w:tcW w:w="305" w:type="pct"/>
            <w:shd w:val="clear" w:color="auto" w:fill="auto"/>
          </w:tcPr>
          <w:p w14:paraId="6F97BEF5" w14:textId="77777777" w:rsidR="008E2FCB" w:rsidRPr="008E2FCB" w:rsidRDefault="008E2FCB" w:rsidP="00DC0BEB">
            <w:pPr>
              <w:rPr>
                <w:bCs/>
              </w:rPr>
            </w:pPr>
          </w:p>
        </w:tc>
        <w:tc>
          <w:tcPr>
            <w:tcW w:w="316" w:type="pct"/>
          </w:tcPr>
          <w:p w14:paraId="2B85A2E9" w14:textId="77777777" w:rsidR="008E2FCB" w:rsidRPr="008E2FCB" w:rsidRDefault="008E2FCB" w:rsidP="00DC0BEB">
            <w:pPr>
              <w:rPr>
                <w:bCs/>
              </w:rPr>
            </w:pPr>
          </w:p>
        </w:tc>
        <w:tc>
          <w:tcPr>
            <w:tcW w:w="321" w:type="pct"/>
          </w:tcPr>
          <w:p w14:paraId="40C787B5" w14:textId="77777777" w:rsidR="008E2FCB" w:rsidRPr="008E2FCB" w:rsidRDefault="008E2FCB" w:rsidP="00DC0BEB">
            <w:pPr>
              <w:rPr>
                <w:bCs/>
              </w:rPr>
            </w:pPr>
          </w:p>
        </w:tc>
        <w:tc>
          <w:tcPr>
            <w:tcW w:w="642" w:type="pct"/>
            <w:shd w:val="clear" w:color="auto" w:fill="auto"/>
          </w:tcPr>
          <w:p w14:paraId="41ADF409" w14:textId="77777777" w:rsidR="008E2FCB" w:rsidRPr="008E2FCB" w:rsidRDefault="008E2FCB" w:rsidP="00DC0BEB">
            <w:pPr>
              <w:rPr>
                <w:bCs/>
              </w:rPr>
            </w:pPr>
          </w:p>
        </w:tc>
        <w:tc>
          <w:tcPr>
            <w:tcW w:w="321" w:type="pct"/>
          </w:tcPr>
          <w:p w14:paraId="4977C979" w14:textId="77777777" w:rsidR="008E2FCB" w:rsidRPr="008E2FCB" w:rsidRDefault="008E2FCB" w:rsidP="00DC0BEB">
            <w:pPr>
              <w:rPr>
                <w:bCs/>
              </w:rPr>
            </w:pPr>
          </w:p>
        </w:tc>
        <w:tc>
          <w:tcPr>
            <w:tcW w:w="321" w:type="pct"/>
          </w:tcPr>
          <w:p w14:paraId="1378F662" w14:textId="77777777" w:rsidR="008E2FCB" w:rsidRPr="008E2FCB" w:rsidRDefault="008E2FCB" w:rsidP="00DC0BEB">
            <w:pPr>
              <w:rPr>
                <w:bCs/>
              </w:rPr>
            </w:pPr>
          </w:p>
        </w:tc>
        <w:tc>
          <w:tcPr>
            <w:tcW w:w="963" w:type="pct"/>
            <w:shd w:val="clear" w:color="auto" w:fill="auto"/>
          </w:tcPr>
          <w:p w14:paraId="2290D5C2" w14:textId="77777777" w:rsidR="008E2FCB" w:rsidRPr="008E2FCB" w:rsidRDefault="008E2FCB" w:rsidP="00DC0BEB">
            <w:pPr>
              <w:rPr>
                <w:bCs/>
              </w:rPr>
            </w:pPr>
          </w:p>
        </w:tc>
        <w:tc>
          <w:tcPr>
            <w:tcW w:w="322" w:type="pct"/>
          </w:tcPr>
          <w:p w14:paraId="29654A3F" w14:textId="77777777" w:rsidR="008E2FCB" w:rsidRPr="008E2FCB" w:rsidRDefault="008E2FCB" w:rsidP="00DC0BEB">
            <w:pPr>
              <w:rPr>
                <w:bCs/>
              </w:rPr>
            </w:pPr>
          </w:p>
        </w:tc>
        <w:tc>
          <w:tcPr>
            <w:tcW w:w="297" w:type="pct"/>
          </w:tcPr>
          <w:p w14:paraId="2DDE1367" w14:textId="77777777" w:rsidR="008E2FCB" w:rsidRPr="008E2FCB" w:rsidRDefault="008E2FCB" w:rsidP="00DC0BEB">
            <w:pPr>
              <w:rPr>
                <w:bCs/>
              </w:rPr>
            </w:pPr>
          </w:p>
        </w:tc>
        <w:tc>
          <w:tcPr>
            <w:tcW w:w="691" w:type="pct"/>
            <w:shd w:val="clear" w:color="auto" w:fill="auto"/>
          </w:tcPr>
          <w:p w14:paraId="3B9B18F4" w14:textId="77777777" w:rsidR="008E2FCB" w:rsidRPr="008E2FCB" w:rsidRDefault="008E2FCB" w:rsidP="00DC0BEB">
            <w:pPr>
              <w:rPr>
                <w:bCs/>
              </w:rPr>
            </w:pPr>
          </w:p>
        </w:tc>
      </w:tr>
    </w:tbl>
    <w:p w14:paraId="6E412F6A" w14:textId="0ED87599" w:rsidR="008E2FCB" w:rsidRDefault="008E2FCB" w:rsidP="003A5C82"/>
    <w:p w14:paraId="1E405214" w14:textId="77777777" w:rsidR="003A5C82" w:rsidRDefault="7DB8B700" w:rsidP="003A5C82">
      <w:r>
        <w:t>Habilitación de la planta académica.</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625"/>
        <w:gridCol w:w="828"/>
        <w:gridCol w:w="1245"/>
        <w:gridCol w:w="828"/>
        <w:gridCol w:w="830"/>
        <w:gridCol w:w="968"/>
        <w:gridCol w:w="830"/>
        <w:gridCol w:w="828"/>
        <w:gridCol w:w="846"/>
      </w:tblGrid>
      <w:tr w:rsidR="008E2FCB" w:rsidRPr="008E2FCB" w14:paraId="24321E4E" w14:textId="77777777" w:rsidTr="008E2FCB">
        <w:trPr>
          <w:trHeight w:val="303"/>
        </w:trPr>
        <w:tc>
          <w:tcPr>
            <w:tcW w:w="921" w:type="pct"/>
            <w:vMerge w:val="restart"/>
            <w:shd w:val="clear" w:color="auto" w:fill="auto"/>
          </w:tcPr>
          <w:p w14:paraId="03F58E07" w14:textId="484212C3" w:rsidR="008E2FCB" w:rsidRPr="008E2FCB" w:rsidRDefault="008E2FCB" w:rsidP="008E2FCB">
            <w:pPr>
              <w:rPr>
                <w:bCs/>
              </w:rPr>
            </w:pPr>
            <w:r w:rsidRPr="008E2FCB">
              <w:rPr>
                <w:bCs/>
              </w:rPr>
              <w:t>GRADO ACADÉMICO</w:t>
            </w:r>
          </w:p>
        </w:tc>
        <w:tc>
          <w:tcPr>
            <w:tcW w:w="1174" w:type="pct"/>
            <w:gridSpan w:val="2"/>
            <w:tcBorders>
              <w:bottom w:val="single" w:sz="12" w:space="0" w:color="666666"/>
            </w:tcBorders>
            <w:shd w:val="clear" w:color="auto" w:fill="auto"/>
          </w:tcPr>
          <w:p w14:paraId="7E5655F1" w14:textId="77777777" w:rsidR="008E2FCB" w:rsidRPr="008E2FCB" w:rsidRDefault="008E2FCB" w:rsidP="00DC0BEB">
            <w:pPr>
              <w:rPr>
                <w:bCs/>
              </w:rPr>
            </w:pPr>
            <w:r w:rsidRPr="008E2FCB">
              <w:rPr>
                <w:bCs/>
              </w:rPr>
              <w:t>PROFESORES DE TIEMPO COMPLETO</w:t>
            </w:r>
          </w:p>
        </w:tc>
        <w:tc>
          <w:tcPr>
            <w:tcW w:w="939" w:type="pct"/>
            <w:gridSpan w:val="2"/>
            <w:shd w:val="clear" w:color="auto" w:fill="auto"/>
          </w:tcPr>
          <w:p w14:paraId="512BEF9E" w14:textId="77777777" w:rsidR="008E2FCB" w:rsidRPr="008E2FCB" w:rsidRDefault="008E2FCB" w:rsidP="00DC0BEB">
            <w:pPr>
              <w:rPr>
                <w:bCs/>
              </w:rPr>
            </w:pPr>
            <w:r w:rsidRPr="008E2FCB">
              <w:rPr>
                <w:bCs/>
              </w:rPr>
              <w:t>DE MEDIO TIEMPO</w:t>
            </w:r>
          </w:p>
        </w:tc>
        <w:tc>
          <w:tcPr>
            <w:tcW w:w="1018" w:type="pct"/>
            <w:gridSpan w:val="2"/>
            <w:shd w:val="clear" w:color="auto" w:fill="auto"/>
          </w:tcPr>
          <w:p w14:paraId="1D945DFC" w14:textId="77777777" w:rsidR="008E2FCB" w:rsidRPr="008E2FCB" w:rsidRDefault="008E2FCB" w:rsidP="00DC0BEB">
            <w:pPr>
              <w:rPr>
                <w:bCs/>
              </w:rPr>
            </w:pPr>
            <w:r w:rsidRPr="008E2FCB">
              <w:rPr>
                <w:bCs/>
              </w:rPr>
              <w:t>DE ASIGNATURA</w:t>
            </w:r>
          </w:p>
        </w:tc>
        <w:tc>
          <w:tcPr>
            <w:tcW w:w="948" w:type="pct"/>
            <w:gridSpan w:val="2"/>
            <w:shd w:val="clear" w:color="auto" w:fill="auto"/>
          </w:tcPr>
          <w:p w14:paraId="5FE6615D" w14:textId="77777777" w:rsidR="008E2FCB" w:rsidRPr="008E2FCB" w:rsidRDefault="008E2FCB" w:rsidP="00DC0BEB">
            <w:pPr>
              <w:rPr>
                <w:bCs/>
              </w:rPr>
            </w:pPr>
            <w:r w:rsidRPr="008E2FCB">
              <w:rPr>
                <w:bCs/>
              </w:rPr>
              <w:t>TOTAL</w:t>
            </w:r>
          </w:p>
        </w:tc>
      </w:tr>
      <w:tr w:rsidR="008E2FCB" w:rsidRPr="008E2FCB" w14:paraId="63D3C067" w14:textId="77777777" w:rsidTr="008E2FCB">
        <w:trPr>
          <w:trHeight w:val="303"/>
        </w:trPr>
        <w:tc>
          <w:tcPr>
            <w:tcW w:w="921" w:type="pct"/>
            <w:vMerge/>
            <w:tcBorders>
              <w:bottom w:val="single" w:sz="12" w:space="0" w:color="666666"/>
            </w:tcBorders>
            <w:shd w:val="clear" w:color="auto" w:fill="auto"/>
          </w:tcPr>
          <w:p w14:paraId="31C150EE" w14:textId="77777777" w:rsidR="008E2FCB" w:rsidRPr="008E2FCB" w:rsidRDefault="008E2FCB" w:rsidP="00DC0BEB">
            <w:pPr>
              <w:rPr>
                <w:bCs/>
              </w:rPr>
            </w:pPr>
          </w:p>
        </w:tc>
        <w:tc>
          <w:tcPr>
            <w:tcW w:w="469" w:type="pct"/>
            <w:tcBorders>
              <w:bottom w:val="single" w:sz="12" w:space="0" w:color="666666"/>
            </w:tcBorders>
            <w:shd w:val="clear" w:color="auto" w:fill="auto"/>
          </w:tcPr>
          <w:p w14:paraId="604A95F2" w14:textId="77777777" w:rsidR="008E2FCB" w:rsidRPr="008E2FCB" w:rsidRDefault="008E2FCB" w:rsidP="00DC0BEB">
            <w:pPr>
              <w:rPr>
                <w:bCs/>
              </w:rPr>
            </w:pPr>
            <w:r w:rsidRPr="008E2FCB">
              <w:rPr>
                <w:bCs/>
              </w:rPr>
              <w:t>A2016</w:t>
            </w:r>
          </w:p>
        </w:tc>
        <w:tc>
          <w:tcPr>
            <w:tcW w:w="705" w:type="pct"/>
            <w:tcBorders>
              <w:bottom w:val="single" w:sz="12" w:space="0" w:color="666666"/>
            </w:tcBorders>
            <w:shd w:val="clear" w:color="auto" w:fill="auto"/>
          </w:tcPr>
          <w:p w14:paraId="28675CCD" w14:textId="77777777" w:rsidR="008E2FCB" w:rsidRPr="008E2FCB" w:rsidRDefault="008E2FCB" w:rsidP="00DC0BEB">
            <w:pPr>
              <w:rPr>
                <w:bCs/>
              </w:rPr>
            </w:pPr>
            <w:r w:rsidRPr="008E2FCB">
              <w:rPr>
                <w:bCs/>
              </w:rPr>
              <w:t>E2017</w:t>
            </w:r>
          </w:p>
        </w:tc>
        <w:tc>
          <w:tcPr>
            <w:tcW w:w="469" w:type="pct"/>
            <w:tcBorders>
              <w:bottom w:val="single" w:sz="12" w:space="0" w:color="666666"/>
            </w:tcBorders>
            <w:shd w:val="clear" w:color="auto" w:fill="auto"/>
          </w:tcPr>
          <w:p w14:paraId="205FEFED" w14:textId="77777777" w:rsidR="008E2FCB" w:rsidRPr="008E2FCB" w:rsidRDefault="008E2FCB" w:rsidP="00DC0BEB">
            <w:pPr>
              <w:rPr>
                <w:bCs/>
              </w:rPr>
            </w:pPr>
            <w:r w:rsidRPr="008E2FCB">
              <w:rPr>
                <w:bCs/>
              </w:rPr>
              <w:t>A2016</w:t>
            </w:r>
          </w:p>
        </w:tc>
        <w:tc>
          <w:tcPr>
            <w:tcW w:w="470" w:type="pct"/>
            <w:tcBorders>
              <w:bottom w:val="single" w:sz="12" w:space="0" w:color="666666"/>
            </w:tcBorders>
            <w:shd w:val="clear" w:color="auto" w:fill="auto"/>
          </w:tcPr>
          <w:p w14:paraId="1B842D91" w14:textId="77777777" w:rsidR="008E2FCB" w:rsidRPr="008E2FCB" w:rsidRDefault="008E2FCB" w:rsidP="00DC0BEB">
            <w:pPr>
              <w:rPr>
                <w:bCs/>
              </w:rPr>
            </w:pPr>
            <w:r w:rsidRPr="008E2FCB">
              <w:rPr>
                <w:bCs/>
              </w:rPr>
              <w:t>E2017</w:t>
            </w:r>
          </w:p>
        </w:tc>
        <w:tc>
          <w:tcPr>
            <w:tcW w:w="548" w:type="pct"/>
            <w:tcBorders>
              <w:bottom w:val="single" w:sz="12" w:space="0" w:color="666666"/>
            </w:tcBorders>
            <w:shd w:val="clear" w:color="auto" w:fill="auto"/>
          </w:tcPr>
          <w:p w14:paraId="38D4DEAE" w14:textId="77777777" w:rsidR="008E2FCB" w:rsidRPr="008E2FCB" w:rsidRDefault="008E2FCB" w:rsidP="00DC0BEB">
            <w:pPr>
              <w:rPr>
                <w:bCs/>
              </w:rPr>
            </w:pPr>
            <w:r w:rsidRPr="008E2FCB">
              <w:rPr>
                <w:bCs/>
              </w:rPr>
              <w:t>A2016</w:t>
            </w:r>
          </w:p>
        </w:tc>
        <w:tc>
          <w:tcPr>
            <w:tcW w:w="470" w:type="pct"/>
            <w:tcBorders>
              <w:bottom w:val="single" w:sz="12" w:space="0" w:color="666666"/>
            </w:tcBorders>
            <w:shd w:val="clear" w:color="auto" w:fill="auto"/>
          </w:tcPr>
          <w:p w14:paraId="596F8C3B" w14:textId="77777777" w:rsidR="008E2FCB" w:rsidRPr="008E2FCB" w:rsidRDefault="008E2FCB" w:rsidP="00DC0BEB">
            <w:pPr>
              <w:rPr>
                <w:bCs/>
              </w:rPr>
            </w:pPr>
            <w:r w:rsidRPr="008E2FCB">
              <w:rPr>
                <w:bCs/>
              </w:rPr>
              <w:t>E2017</w:t>
            </w:r>
          </w:p>
        </w:tc>
        <w:tc>
          <w:tcPr>
            <w:tcW w:w="469" w:type="pct"/>
            <w:tcBorders>
              <w:bottom w:val="single" w:sz="12" w:space="0" w:color="666666"/>
            </w:tcBorders>
            <w:shd w:val="clear" w:color="auto" w:fill="auto"/>
          </w:tcPr>
          <w:p w14:paraId="2763972A" w14:textId="77777777" w:rsidR="008E2FCB" w:rsidRPr="008E2FCB" w:rsidRDefault="008E2FCB" w:rsidP="00DC0BEB">
            <w:pPr>
              <w:rPr>
                <w:bCs/>
              </w:rPr>
            </w:pPr>
            <w:r w:rsidRPr="008E2FCB">
              <w:rPr>
                <w:bCs/>
              </w:rPr>
              <w:t>A2016</w:t>
            </w:r>
          </w:p>
        </w:tc>
        <w:tc>
          <w:tcPr>
            <w:tcW w:w="478" w:type="pct"/>
            <w:tcBorders>
              <w:bottom w:val="single" w:sz="12" w:space="0" w:color="666666"/>
            </w:tcBorders>
            <w:shd w:val="clear" w:color="auto" w:fill="auto"/>
          </w:tcPr>
          <w:p w14:paraId="32AAF708" w14:textId="77777777" w:rsidR="008E2FCB" w:rsidRPr="008E2FCB" w:rsidRDefault="008E2FCB" w:rsidP="00DC0BEB">
            <w:pPr>
              <w:rPr>
                <w:bCs/>
              </w:rPr>
            </w:pPr>
            <w:r w:rsidRPr="008E2FCB">
              <w:rPr>
                <w:bCs/>
              </w:rPr>
              <w:t>E2017</w:t>
            </w:r>
          </w:p>
        </w:tc>
      </w:tr>
      <w:tr w:rsidR="008E2FCB" w:rsidRPr="008E2FCB" w14:paraId="75DA7292" w14:textId="77777777" w:rsidTr="008E2FCB">
        <w:tc>
          <w:tcPr>
            <w:tcW w:w="921" w:type="pct"/>
            <w:shd w:val="clear" w:color="auto" w:fill="auto"/>
          </w:tcPr>
          <w:p w14:paraId="4D8908BB" w14:textId="77777777" w:rsidR="008E2FCB" w:rsidRPr="008E2FCB" w:rsidRDefault="008E2FCB" w:rsidP="00DC0BEB">
            <w:pPr>
              <w:rPr>
                <w:bCs/>
              </w:rPr>
            </w:pPr>
            <w:r w:rsidRPr="008E2FCB">
              <w:rPr>
                <w:bCs/>
              </w:rPr>
              <w:t>Licenciatura</w:t>
            </w:r>
          </w:p>
        </w:tc>
        <w:tc>
          <w:tcPr>
            <w:tcW w:w="469" w:type="pct"/>
            <w:shd w:val="clear" w:color="auto" w:fill="auto"/>
          </w:tcPr>
          <w:p w14:paraId="1D20DB8E" w14:textId="77777777" w:rsidR="008E2FCB" w:rsidRPr="008E2FCB" w:rsidRDefault="008E2FCB" w:rsidP="00DC0BEB">
            <w:pPr>
              <w:rPr>
                <w:bCs/>
              </w:rPr>
            </w:pPr>
            <w:r w:rsidRPr="008E2FCB">
              <w:rPr>
                <w:bCs/>
              </w:rPr>
              <w:t>1</w:t>
            </w:r>
          </w:p>
        </w:tc>
        <w:tc>
          <w:tcPr>
            <w:tcW w:w="705" w:type="pct"/>
            <w:shd w:val="clear" w:color="auto" w:fill="auto"/>
          </w:tcPr>
          <w:p w14:paraId="1093A676" w14:textId="77777777" w:rsidR="008E2FCB" w:rsidRPr="008E2FCB" w:rsidRDefault="008E2FCB" w:rsidP="00DC0BEB">
            <w:pPr>
              <w:rPr>
                <w:bCs/>
              </w:rPr>
            </w:pPr>
            <w:r w:rsidRPr="008E2FCB">
              <w:rPr>
                <w:bCs/>
              </w:rPr>
              <w:t>1</w:t>
            </w:r>
          </w:p>
        </w:tc>
        <w:tc>
          <w:tcPr>
            <w:tcW w:w="469" w:type="pct"/>
            <w:shd w:val="clear" w:color="auto" w:fill="auto"/>
          </w:tcPr>
          <w:p w14:paraId="0B65C879" w14:textId="77777777" w:rsidR="008E2FCB" w:rsidRPr="008E2FCB" w:rsidRDefault="008E2FCB" w:rsidP="00DC0BEB">
            <w:pPr>
              <w:rPr>
                <w:bCs/>
              </w:rPr>
            </w:pPr>
            <w:r w:rsidRPr="008E2FCB">
              <w:rPr>
                <w:bCs/>
              </w:rPr>
              <w:t>1</w:t>
            </w:r>
          </w:p>
        </w:tc>
        <w:tc>
          <w:tcPr>
            <w:tcW w:w="470" w:type="pct"/>
            <w:shd w:val="clear" w:color="auto" w:fill="auto"/>
          </w:tcPr>
          <w:p w14:paraId="5AC887FF" w14:textId="77777777" w:rsidR="008E2FCB" w:rsidRPr="008E2FCB" w:rsidRDefault="008E2FCB" w:rsidP="00DC0BEB">
            <w:pPr>
              <w:rPr>
                <w:bCs/>
              </w:rPr>
            </w:pPr>
            <w:r w:rsidRPr="008E2FCB">
              <w:rPr>
                <w:bCs/>
              </w:rPr>
              <w:t>1</w:t>
            </w:r>
          </w:p>
        </w:tc>
        <w:tc>
          <w:tcPr>
            <w:tcW w:w="548" w:type="pct"/>
            <w:shd w:val="clear" w:color="auto" w:fill="auto"/>
          </w:tcPr>
          <w:p w14:paraId="5A162AC3" w14:textId="77777777" w:rsidR="008E2FCB" w:rsidRPr="008E2FCB" w:rsidRDefault="008E2FCB" w:rsidP="00DC0BEB">
            <w:pPr>
              <w:rPr>
                <w:bCs/>
              </w:rPr>
            </w:pPr>
            <w:r w:rsidRPr="008E2FCB">
              <w:rPr>
                <w:bCs/>
              </w:rPr>
              <w:t>35</w:t>
            </w:r>
          </w:p>
        </w:tc>
        <w:tc>
          <w:tcPr>
            <w:tcW w:w="470" w:type="pct"/>
            <w:shd w:val="clear" w:color="auto" w:fill="auto"/>
          </w:tcPr>
          <w:p w14:paraId="1F734E9D" w14:textId="77777777" w:rsidR="008E2FCB" w:rsidRPr="008E2FCB" w:rsidRDefault="008E2FCB" w:rsidP="00DC0BEB">
            <w:pPr>
              <w:rPr>
                <w:bCs/>
              </w:rPr>
            </w:pPr>
            <w:r w:rsidRPr="008E2FCB">
              <w:rPr>
                <w:bCs/>
              </w:rPr>
              <w:t>39</w:t>
            </w:r>
          </w:p>
        </w:tc>
        <w:tc>
          <w:tcPr>
            <w:tcW w:w="469" w:type="pct"/>
            <w:shd w:val="clear" w:color="auto" w:fill="auto"/>
          </w:tcPr>
          <w:p w14:paraId="259B935C" w14:textId="77777777" w:rsidR="008E2FCB" w:rsidRPr="008E2FCB" w:rsidRDefault="008E2FCB" w:rsidP="00DC0BEB">
            <w:pPr>
              <w:rPr>
                <w:bCs/>
              </w:rPr>
            </w:pPr>
            <w:r w:rsidRPr="008E2FCB">
              <w:rPr>
                <w:bCs/>
              </w:rPr>
              <w:t>37</w:t>
            </w:r>
          </w:p>
        </w:tc>
        <w:tc>
          <w:tcPr>
            <w:tcW w:w="478" w:type="pct"/>
            <w:shd w:val="clear" w:color="auto" w:fill="auto"/>
          </w:tcPr>
          <w:p w14:paraId="5C70FE59" w14:textId="77777777" w:rsidR="008E2FCB" w:rsidRPr="008E2FCB" w:rsidRDefault="008E2FCB" w:rsidP="00DC0BEB">
            <w:pPr>
              <w:rPr>
                <w:bCs/>
              </w:rPr>
            </w:pPr>
            <w:r w:rsidRPr="008E2FCB">
              <w:rPr>
                <w:bCs/>
              </w:rPr>
              <w:t>41</w:t>
            </w:r>
          </w:p>
        </w:tc>
      </w:tr>
      <w:tr w:rsidR="008E2FCB" w:rsidRPr="008E2FCB" w14:paraId="6CA354A3" w14:textId="77777777" w:rsidTr="008E2FCB">
        <w:tc>
          <w:tcPr>
            <w:tcW w:w="921" w:type="pct"/>
            <w:shd w:val="clear" w:color="auto" w:fill="auto"/>
          </w:tcPr>
          <w:p w14:paraId="586A4DDD" w14:textId="77777777" w:rsidR="008E2FCB" w:rsidRPr="008E2FCB" w:rsidRDefault="008E2FCB" w:rsidP="00DC0BEB">
            <w:pPr>
              <w:rPr>
                <w:bCs/>
              </w:rPr>
            </w:pPr>
            <w:r w:rsidRPr="008E2FCB">
              <w:rPr>
                <w:bCs/>
              </w:rPr>
              <w:t>Maestría</w:t>
            </w:r>
          </w:p>
        </w:tc>
        <w:tc>
          <w:tcPr>
            <w:tcW w:w="469" w:type="pct"/>
            <w:shd w:val="clear" w:color="auto" w:fill="auto"/>
          </w:tcPr>
          <w:p w14:paraId="0139F6D3" w14:textId="77777777" w:rsidR="008E2FCB" w:rsidRPr="008E2FCB" w:rsidRDefault="008E2FCB" w:rsidP="00DC0BEB">
            <w:pPr>
              <w:rPr>
                <w:bCs/>
              </w:rPr>
            </w:pPr>
            <w:r w:rsidRPr="008E2FCB">
              <w:rPr>
                <w:bCs/>
              </w:rPr>
              <w:t>30</w:t>
            </w:r>
          </w:p>
        </w:tc>
        <w:tc>
          <w:tcPr>
            <w:tcW w:w="705" w:type="pct"/>
            <w:shd w:val="clear" w:color="auto" w:fill="auto"/>
          </w:tcPr>
          <w:p w14:paraId="27BEA078" w14:textId="77777777" w:rsidR="008E2FCB" w:rsidRPr="008E2FCB" w:rsidRDefault="008E2FCB" w:rsidP="00DC0BEB">
            <w:pPr>
              <w:rPr>
                <w:bCs/>
              </w:rPr>
            </w:pPr>
            <w:r w:rsidRPr="008E2FCB">
              <w:rPr>
                <w:bCs/>
              </w:rPr>
              <w:t>29</w:t>
            </w:r>
          </w:p>
        </w:tc>
        <w:tc>
          <w:tcPr>
            <w:tcW w:w="469" w:type="pct"/>
            <w:shd w:val="clear" w:color="auto" w:fill="auto"/>
          </w:tcPr>
          <w:p w14:paraId="571EEEB0" w14:textId="77777777" w:rsidR="008E2FCB" w:rsidRPr="008E2FCB" w:rsidRDefault="008E2FCB" w:rsidP="00DC0BEB">
            <w:pPr>
              <w:rPr>
                <w:bCs/>
              </w:rPr>
            </w:pPr>
            <w:r w:rsidRPr="008E2FCB">
              <w:rPr>
                <w:bCs/>
              </w:rPr>
              <w:t>0</w:t>
            </w:r>
          </w:p>
        </w:tc>
        <w:tc>
          <w:tcPr>
            <w:tcW w:w="470" w:type="pct"/>
            <w:shd w:val="clear" w:color="auto" w:fill="auto"/>
          </w:tcPr>
          <w:p w14:paraId="58B7CC23" w14:textId="77777777" w:rsidR="008E2FCB" w:rsidRPr="008E2FCB" w:rsidRDefault="008E2FCB" w:rsidP="00DC0BEB">
            <w:pPr>
              <w:rPr>
                <w:bCs/>
              </w:rPr>
            </w:pPr>
            <w:r w:rsidRPr="008E2FCB">
              <w:rPr>
                <w:bCs/>
              </w:rPr>
              <w:t>0</w:t>
            </w:r>
          </w:p>
        </w:tc>
        <w:tc>
          <w:tcPr>
            <w:tcW w:w="548" w:type="pct"/>
            <w:shd w:val="clear" w:color="auto" w:fill="auto"/>
          </w:tcPr>
          <w:p w14:paraId="1E1F35FB" w14:textId="77777777" w:rsidR="008E2FCB" w:rsidRPr="008E2FCB" w:rsidRDefault="008E2FCB" w:rsidP="00DC0BEB">
            <w:pPr>
              <w:rPr>
                <w:bCs/>
              </w:rPr>
            </w:pPr>
            <w:r w:rsidRPr="008E2FCB">
              <w:rPr>
                <w:bCs/>
              </w:rPr>
              <w:t>10</w:t>
            </w:r>
          </w:p>
        </w:tc>
        <w:tc>
          <w:tcPr>
            <w:tcW w:w="470" w:type="pct"/>
            <w:shd w:val="clear" w:color="auto" w:fill="auto"/>
          </w:tcPr>
          <w:p w14:paraId="2E669ACD" w14:textId="77777777" w:rsidR="008E2FCB" w:rsidRPr="008E2FCB" w:rsidRDefault="008E2FCB" w:rsidP="00DC0BEB">
            <w:pPr>
              <w:rPr>
                <w:bCs/>
              </w:rPr>
            </w:pPr>
            <w:r w:rsidRPr="008E2FCB">
              <w:rPr>
                <w:bCs/>
              </w:rPr>
              <w:t>11</w:t>
            </w:r>
          </w:p>
        </w:tc>
        <w:tc>
          <w:tcPr>
            <w:tcW w:w="469" w:type="pct"/>
            <w:shd w:val="clear" w:color="auto" w:fill="auto"/>
          </w:tcPr>
          <w:p w14:paraId="314D824A" w14:textId="77777777" w:rsidR="008E2FCB" w:rsidRPr="008E2FCB" w:rsidRDefault="008E2FCB" w:rsidP="00DC0BEB">
            <w:pPr>
              <w:rPr>
                <w:bCs/>
              </w:rPr>
            </w:pPr>
            <w:r w:rsidRPr="008E2FCB">
              <w:rPr>
                <w:bCs/>
              </w:rPr>
              <w:t>40</w:t>
            </w:r>
          </w:p>
        </w:tc>
        <w:tc>
          <w:tcPr>
            <w:tcW w:w="478" w:type="pct"/>
            <w:shd w:val="clear" w:color="auto" w:fill="auto"/>
          </w:tcPr>
          <w:p w14:paraId="058C263B" w14:textId="77777777" w:rsidR="008E2FCB" w:rsidRPr="008E2FCB" w:rsidRDefault="008E2FCB" w:rsidP="00DC0BEB">
            <w:pPr>
              <w:rPr>
                <w:bCs/>
              </w:rPr>
            </w:pPr>
            <w:r w:rsidRPr="008E2FCB">
              <w:rPr>
                <w:bCs/>
              </w:rPr>
              <w:t>40</w:t>
            </w:r>
          </w:p>
        </w:tc>
      </w:tr>
      <w:tr w:rsidR="008E2FCB" w:rsidRPr="008E2FCB" w14:paraId="304E18DB" w14:textId="77777777" w:rsidTr="008E2FCB">
        <w:tc>
          <w:tcPr>
            <w:tcW w:w="921" w:type="pct"/>
            <w:shd w:val="clear" w:color="auto" w:fill="auto"/>
          </w:tcPr>
          <w:p w14:paraId="50F2DBB0" w14:textId="77777777" w:rsidR="008E2FCB" w:rsidRPr="008E2FCB" w:rsidRDefault="008E2FCB" w:rsidP="00DC0BEB">
            <w:pPr>
              <w:rPr>
                <w:bCs/>
              </w:rPr>
            </w:pPr>
            <w:r w:rsidRPr="008E2FCB">
              <w:rPr>
                <w:bCs/>
              </w:rPr>
              <w:t>Especialización</w:t>
            </w:r>
          </w:p>
        </w:tc>
        <w:tc>
          <w:tcPr>
            <w:tcW w:w="469" w:type="pct"/>
            <w:shd w:val="clear" w:color="auto" w:fill="auto"/>
          </w:tcPr>
          <w:p w14:paraId="0FE2CD20" w14:textId="77777777" w:rsidR="008E2FCB" w:rsidRPr="008E2FCB" w:rsidRDefault="008E2FCB" w:rsidP="00DC0BEB">
            <w:pPr>
              <w:rPr>
                <w:bCs/>
              </w:rPr>
            </w:pPr>
            <w:r w:rsidRPr="008E2FCB">
              <w:rPr>
                <w:bCs/>
              </w:rPr>
              <w:t>0</w:t>
            </w:r>
          </w:p>
        </w:tc>
        <w:tc>
          <w:tcPr>
            <w:tcW w:w="705" w:type="pct"/>
            <w:shd w:val="clear" w:color="auto" w:fill="auto"/>
          </w:tcPr>
          <w:p w14:paraId="0AE40478" w14:textId="77777777" w:rsidR="008E2FCB" w:rsidRPr="008E2FCB" w:rsidRDefault="008E2FCB" w:rsidP="00DC0BEB">
            <w:pPr>
              <w:rPr>
                <w:bCs/>
              </w:rPr>
            </w:pPr>
            <w:r w:rsidRPr="008E2FCB">
              <w:rPr>
                <w:bCs/>
              </w:rPr>
              <w:t>0</w:t>
            </w:r>
          </w:p>
        </w:tc>
        <w:tc>
          <w:tcPr>
            <w:tcW w:w="469" w:type="pct"/>
            <w:shd w:val="clear" w:color="auto" w:fill="auto"/>
          </w:tcPr>
          <w:p w14:paraId="688C19C7" w14:textId="77777777" w:rsidR="008E2FCB" w:rsidRPr="008E2FCB" w:rsidRDefault="008E2FCB" w:rsidP="00DC0BEB">
            <w:pPr>
              <w:rPr>
                <w:bCs/>
              </w:rPr>
            </w:pPr>
            <w:r w:rsidRPr="008E2FCB">
              <w:rPr>
                <w:bCs/>
              </w:rPr>
              <w:t>0</w:t>
            </w:r>
          </w:p>
        </w:tc>
        <w:tc>
          <w:tcPr>
            <w:tcW w:w="470" w:type="pct"/>
            <w:shd w:val="clear" w:color="auto" w:fill="auto"/>
          </w:tcPr>
          <w:p w14:paraId="61C5CB3F" w14:textId="77777777" w:rsidR="008E2FCB" w:rsidRPr="008E2FCB" w:rsidRDefault="008E2FCB" w:rsidP="00DC0BEB">
            <w:pPr>
              <w:rPr>
                <w:bCs/>
              </w:rPr>
            </w:pPr>
            <w:r w:rsidRPr="008E2FCB">
              <w:rPr>
                <w:bCs/>
              </w:rPr>
              <w:t>0</w:t>
            </w:r>
          </w:p>
        </w:tc>
        <w:tc>
          <w:tcPr>
            <w:tcW w:w="548" w:type="pct"/>
            <w:shd w:val="clear" w:color="auto" w:fill="auto"/>
          </w:tcPr>
          <w:p w14:paraId="7C131590" w14:textId="77777777" w:rsidR="008E2FCB" w:rsidRPr="008E2FCB" w:rsidRDefault="008E2FCB" w:rsidP="00DC0BEB">
            <w:pPr>
              <w:rPr>
                <w:bCs/>
              </w:rPr>
            </w:pPr>
            <w:r w:rsidRPr="008E2FCB">
              <w:rPr>
                <w:bCs/>
              </w:rPr>
              <w:t>0</w:t>
            </w:r>
          </w:p>
        </w:tc>
        <w:tc>
          <w:tcPr>
            <w:tcW w:w="470" w:type="pct"/>
            <w:shd w:val="clear" w:color="auto" w:fill="auto"/>
          </w:tcPr>
          <w:p w14:paraId="032F21D0" w14:textId="77777777" w:rsidR="008E2FCB" w:rsidRPr="008E2FCB" w:rsidRDefault="008E2FCB" w:rsidP="00DC0BEB">
            <w:pPr>
              <w:rPr>
                <w:bCs/>
              </w:rPr>
            </w:pPr>
            <w:r w:rsidRPr="008E2FCB">
              <w:rPr>
                <w:bCs/>
              </w:rPr>
              <w:t>0</w:t>
            </w:r>
          </w:p>
        </w:tc>
        <w:tc>
          <w:tcPr>
            <w:tcW w:w="469" w:type="pct"/>
            <w:shd w:val="clear" w:color="auto" w:fill="auto"/>
          </w:tcPr>
          <w:p w14:paraId="4230DCA3" w14:textId="77777777" w:rsidR="008E2FCB" w:rsidRPr="008E2FCB" w:rsidRDefault="008E2FCB" w:rsidP="00DC0BEB">
            <w:pPr>
              <w:rPr>
                <w:bCs/>
              </w:rPr>
            </w:pPr>
            <w:r w:rsidRPr="008E2FCB">
              <w:rPr>
                <w:bCs/>
              </w:rPr>
              <w:t>0</w:t>
            </w:r>
          </w:p>
        </w:tc>
        <w:tc>
          <w:tcPr>
            <w:tcW w:w="478" w:type="pct"/>
            <w:shd w:val="clear" w:color="auto" w:fill="auto"/>
          </w:tcPr>
          <w:p w14:paraId="678D3C45" w14:textId="77777777" w:rsidR="008E2FCB" w:rsidRPr="008E2FCB" w:rsidRDefault="008E2FCB" w:rsidP="00DC0BEB">
            <w:pPr>
              <w:rPr>
                <w:bCs/>
              </w:rPr>
            </w:pPr>
            <w:r w:rsidRPr="008E2FCB">
              <w:rPr>
                <w:bCs/>
              </w:rPr>
              <w:t>0</w:t>
            </w:r>
          </w:p>
        </w:tc>
      </w:tr>
      <w:tr w:rsidR="008E2FCB" w:rsidRPr="008E2FCB" w14:paraId="5340ED48" w14:textId="77777777" w:rsidTr="008E2FCB">
        <w:tc>
          <w:tcPr>
            <w:tcW w:w="921" w:type="pct"/>
            <w:shd w:val="clear" w:color="auto" w:fill="auto"/>
          </w:tcPr>
          <w:p w14:paraId="3F1C51B7" w14:textId="77777777" w:rsidR="008E2FCB" w:rsidRPr="008E2FCB" w:rsidRDefault="008E2FCB" w:rsidP="00DC0BEB">
            <w:pPr>
              <w:rPr>
                <w:bCs/>
              </w:rPr>
            </w:pPr>
            <w:r w:rsidRPr="008E2FCB">
              <w:rPr>
                <w:bCs/>
              </w:rPr>
              <w:t>Doctorado</w:t>
            </w:r>
          </w:p>
        </w:tc>
        <w:tc>
          <w:tcPr>
            <w:tcW w:w="469" w:type="pct"/>
            <w:shd w:val="clear" w:color="auto" w:fill="auto"/>
          </w:tcPr>
          <w:p w14:paraId="3C77B03F" w14:textId="77777777" w:rsidR="008E2FCB" w:rsidRPr="008E2FCB" w:rsidRDefault="008E2FCB" w:rsidP="00DC0BEB">
            <w:pPr>
              <w:rPr>
                <w:bCs/>
              </w:rPr>
            </w:pPr>
            <w:r w:rsidRPr="008E2FCB">
              <w:rPr>
                <w:bCs/>
              </w:rPr>
              <w:t>5</w:t>
            </w:r>
          </w:p>
        </w:tc>
        <w:tc>
          <w:tcPr>
            <w:tcW w:w="705" w:type="pct"/>
            <w:shd w:val="clear" w:color="auto" w:fill="auto"/>
          </w:tcPr>
          <w:p w14:paraId="56B147C3" w14:textId="77777777" w:rsidR="008E2FCB" w:rsidRPr="008E2FCB" w:rsidRDefault="008E2FCB" w:rsidP="00DC0BEB">
            <w:pPr>
              <w:rPr>
                <w:bCs/>
              </w:rPr>
            </w:pPr>
            <w:r w:rsidRPr="008E2FCB">
              <w:rPr>
                <w:bCs/>
              </w:rPr>
              <w:t>6</w:t>
            </w:r>
          </w:p>
        </w:tc>
        <w:tc>
          <w:tcPr>
            <w:tcW w:w="469" w:type="pct"/>
            <w:shd w:val="clear" w:color="auto" w:fill="auto"/>
          </w:tcPr>
          <w:p w14:paraId="6A1AECBD" w14:textId="77777777" w:rsidR="008E2FCB" w:rsidRPr="008E2FCB" w:rsidRDefault="008E2FCB" w:rsidP="00DC0BEB">
            <w:pPr>
              <w:rPr>
                <w:bCs/>
              </w:rPr>
            </w:pPr>
            <w:r w:rsidRPr="008E2FCB">
              <w:rPr>
                <w:bCs/>
              </w:rPr>
              <w:t>0</w:t>
            </w:r>
          </w:p>
        </w:tc>
        <w:tc>
          <w:tcPr>
            <w:tcW w:w="470" w:type="pct"/>
            <w:shd w:val="clear" w:color="auto" w:fill="auto"/>
          </w:tcPr>
          <w:p w14:paraId="25F8F3E4" w14:textId="77777777" w:rsidR="008E2FCB" w:rsidRPr="008E2FCB" w:rsidRDefault="008E2FCB" w:rsidP="00DC0BEB">
            <w:pPr>
              <w:rPr>
                <w:bCs/>
              </w:rPr>
            </w:pPr>
            <w:r w:rsidRPr="008E2FCB">
              <w:rPr>
                <w:bCs/>
              </w:rPr>
              <w:t>0</w:t>
            </w:r>
          </w:p>
        </w:tc>
        <w:tc>
          <w:tcPr>
            <w:tcW w:w="548" w:type="pct"/>
            <w:shd w:val="clear" w:color="auto" w:fill="auto"/>
          </w:tcPr>
          <w:p w14:paraId="5AB13483" w14:textId="77777777" w:rsidR="008E2FCB" w:rsidRPr="008E2FCB" w:rsidRDefault="008E2FCB" w:rsidP="00DC0BEB">
            <w:pPr>
              <w:rPr>
                <w:bCs/>
              </w:rPr>
            </w:pPr>
            <w:r w:rsidRPr="008E2FCB">
              <w:rPr>
                <w:bCs/>
              </w:rPr>
              <w:t>3</w:t>
            </w:r>
          </w:p>
        </w:tc>
        <w:tc>
          <w:tcPr>
            <w:tcW w:w="470" w:type="pct"/>
            <w:shd w:val="clear" w:color="auto" w:fill="auto"/>
          </w:tcPr>
          <w:p w14:paraId="5B3878C1" w14:textId="77777777" w:rsidR="008E2FCB" w:rsidRPr="008E2FCB" w:rsidRDefault="008E2FCB" w:rsidP="00DC0BEB">
            <w:pPr>
              <w:rPr>
                <w:bCs/>
              </w:rPr>
            </w:pPr>
            <w:r w:rsidRPr="008E2FCB">
              <w:rPr>
                <w:bCs/>
              </w:rPr>
              <w:t>3</w:t>
            </w:r>
          </w:p>
        </w:tc>
        <w:tc>
          <w:tcPr>
            <w:tcW w:w="469" w:type="pct"/>
            <w:shd w:val="clear" w:color="auto" w:fill="auto"/>
          </w:tcPr>
          <w:p w14:paraId="207D64EC" w14:textId="77777777" w:rsidR="008E2FCB" w:rsidRPr="008E2FCB" w:rsidRDefault="008E2FCB" w:rsidP="00DC0BEB">
            <w:pPr>
              <w:rPr>
                <w:bCs/>
              </w:rPr>
            </w:pPr>
            <w:r w:rsidRPr="008E2FCB">
              <w:rPr>
                <w:bCs/>
              </w:rPr>
              <w:t>8</w:t>
            </w:r>
          </w:p>
        </w:tc>
        <w:tc>
          <w:tcPr>
            <w:tcW w:w="478" w:type="pct"/>
            <w:shd w:val="clear" w:color="auto" w:fill="auto"/>
          </w:tcPr>
          <w:p w14:paraId="05957F4A" w14:textId="77777777" w:rsidR="008E2FCB" w:rsidRPr="008E2FCB" w:rsidRDefault="008E2FCB" w:rsidP="00DC0BEB">
            <w:pPr>
              <w:rPr>
                <w:bCs/>
              </w:rPr>
            </w:pPr>
            <w:r w:rsidRPr="008E2FCB">
              <w:rPr>
                <w:bCs/>
              </w:rPr>
              <w:t>9</w:t>
            </w:r>
          </w:p>
        </w:tc>
      </w:tr>
      <w:tr w:rsidR="008E2FCB" w:rsidRPr="008E2FCB" w14:paraId="2EFFA091" w14:textId="77777777" w:rsidTr="008E2FCB">
        <w:tc>
          <w:tcPr>
            <w:tcW w:w="921" w:type="pct"/>
            <w:shd w:val="clear" w:color="auto" w:fill="auto"/>
          </w:tcPr>
          <w:p w14:paraId="7CDBD438" w14:textId="77777777" w:rsidR="008E2FCB" w:rsidRPr="008E2FCB" w:rsidRDefault="008E2FCB" w:rsidP="00DC0BEB">
            <w:pPr>
              <w:rPr>
                <w:bCs/>
              </w:rPr>
            </w:pPr>
            <w:r w:rsidRPr="008E2FCB">
              <w:rPr>
                <w:bCs/>
              </w:rPr>
              <w:lastRenderedPageBreak/>
              <w:t>TOTAL</w:t>
            </w:r>
          </w:p>
        </w:tc>
        <w:tc>
          <w:tcPr>
            <w:tcW w:w="469" w:type="pct"/>
            <w:shd w:val="clear" w:color="auto" w:fill="auto"/>
          </w:tcPr>
          <w:p w14:paraId="18696C38" w14:textId="77777777" w:rsidR="008E2FCB" w:rsidRPr="008E2FCB" w:rsidRDefault="008E2FCB" w:rsidP="00DC0BEB">
            <w:pPr>
              <w:rPr>
                <w:bCs/>
              </w:rPr>
            </w:pPr>
            <w:r w:rsidRPr="008E2FCB">
              <w:rPr>
                <w:bCs/>
              </w:rPr>
              <w:t>36</w:t>
            </w:r>
          </w:p>
        </w:tc>
        <w:tc>
          <w:tcPr>
            <w:tcW w:w="705" w:type="pct"/>
            <w:shd w:val="clear" w:color="auto" w:fill="auto"/>
          </w:tcPr>
          <w:p w14:paraId="1F696E32" w14:textId="77777777" w:rsidR="008E2FCB" w:rsidRPr="008E2FCB" w:rsidRDefault="008E2FCB" w:rsidP="00DC0BEB">
            <w:pPr>
              <w:rPr>
                <w:bCs/>
              </w:rPr>
            </w:pPr>
            <w:r w:rsidRPr="008E2FCB">
              <w:rPr>
                <w:bCs/>
              </w:rPr>
              <w:t>36</w:t>
            </w:r>
          </w:p>
        </w:tc>
        <w:tc>
          <w:tcPr>
            <w:tcW w:w="469" w:type="pct"/>
            <w:shd w:val="clear" w:color="auto" w:fill="auto"/>
          </w:tcPr>
          <w:p w14:paraId="2AB54371" w14:textId="77777777" w:rsidR="008E2FCB" w:rsidRPr="008E2FCB" w:rsidRDefault="008E2FCB" w:rsidP="00DC0BEB">
            <w:pPr>
              <w:rPr>
                <w:bCs/>
              </w:rPr>
            </w:pPr>
            <w:r w:rsidRPr="008E2FCB">
              <w:rPr>
                <w:bCs/>
              </w:rPr>
              <w:t>1</w:t>
            </w:r>
          </w:p>
        </w:tc>
        <w:tc>
          <w:tcPr>
            <w:tcW w:w="470" w:type="pct"/>
            <w:shd w:val="clear" w:color="auto" w:fill="auto"/>
          </w:tcPr>
          <w:p w14:paraId="06E90046" w14:textId="77777777" w:rsidR="008E2FCB" w:rsidRPr="008E2FCB" w:rsidRDefault="008E2FCB" w:rsidP="00DC0BEB">
            <w:pPr>
              <w:rPr>
                <w:bCs/>
              </w:rPr>
            </w:pPr>
            <w:r w:rsidRPr="008E2FCB">
              <w:rPr>
                <w:bCs/>
              </w:rPr>
              <w:t>1</w:t>
            </w:r>
          </w:p>
        </w:tc>
        <w:tc>
          <w:tcPr>
            <w:tcW w:w="548" w:type="pct"/>
            <w:shd w:val="clear" w:color="auto" w:fill="auto"/>
          </w:tcPr>
          <w:p w14:paraId="33BC3614" w14:textId="77777777" w:rsidR="008E2FCB" w:rsidRPr="008E2FCB" w:rsidRDefault="008E2FCB" w:rsidP="00DC0BEB">
            <w:pPr>
              <w:rPr>
                <w:bCs/>
              </w:rPr>
            </w:pPr>
            <w:r w:rsidRPr="008E2FCB">
              <w:rPr>
                <w:bCs/>
              </w:rPr>
              <w:t>48</w:t>
            </w:r>
          </w:p>
        </w:tc>
        <w:tc>
          <w:tcPr>
            <w:tcW w:w="470" w:type="pct"/>
            <w:shd w:val="clear" w:color="auto" w:fill="auto"/>
          </w:tcPr>
          <w:p w14:paraId="56735D07" w14:textId="77777777" w:rsidR="008E2FCB" w:rsidRPr="008E2FCB" w:rsidRDefault="008E2FCB" w:rsidP="00DC0BEB">
            <w:pPr>
              <w:rPr>
                <w:bCs/>
              </w:rPr>
            </w:pPr>
            <w:r w:rsidRPr="008E2FCB">
              <w:rPr>
                <w:bCs/>
              </w:rPr>
              <w:t>53</w:t>
            </w:r>
          </w:p>
        </w:tc>
        <w:tc>
          <w:tcPr>
            <w:tcW w:w="469" w:type="pct"/>
            <w:shd w:val="clear" w:color="auto" w:fill="auto"/>
          </w:tcPr>
          <w:p w14:paraId="22C4C57D" w14:textId="77777777" w:rsidR="008E2FCB" w:rsidRPr="008E2FCB" w:rsidRDefault="008E2FCB" w:rsidP="00DC0BEB">
            <w:pPr>
              <w:rPr>
                <w:bCs/>
              </w:rPr>
            </w:pPr>
            <w:r w:rsidRPr="008E2FCB">
              <w:rPr>
                <w:bCs/>
              </w:rPr>
              <w:t>85</w:t>
            </w:r>
          </w:p>
        </w:tc>
        <w:tc>
          <w:tcPr>
            <w:tcW w:w="478" w:type="pct"/>
            <w:shd w:val="clear" w:color="auto" w:fill="auto"/>
          </w:tcPr>
          <w:p w14:paraId="71D90E1F" w14:textId="77777777" w:rsidR="008E2FCB" w:rsidRPr="008E2FCB" w:rsidRDefault="008E2FCB" w:rsidP="00DC0BEB">
            <w:pPr>
              <w:rPr>
                <w:bCs/>
              </w:rPr>
            </w:pPr>
            <w:r w:rsidRPr="008E2FCB">
              <w:rPr>
                <w:bCs/>
              </w:rPr>
              <w:t>90</w:t>
            </w:r>
          </w:p>
        </w:tc>
      </w:tr>
    </w:tbl>
    <w:p w14:paraId="264E722E" w14:textId="77777777" w:rsidR="008E2FCB" w:rsidRDefault="008E2FCB" w:rsidP="003A5C82"/>
    <w:p w14:paraId="1E405215" w14:textId="77777777" w:rsidR="003A5C82" w:rsidRDefault="7DB8B700" w:rsidP="003A5C82">
      <w:r>
        <w:t>Formación y actualización de profesore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262"/>
        <w:gridCol w:w="1095"/>
        <w:gridCol w:w="1095"/>
        <w:gridCol w:w="1095"/>
        <w:gridCol w:w="1095"/>
        <w:gridCol w:w="1095"/>
        <w:gridCol w:w="1091"/>
      </w:tblGrid>
      <w:tr w:rsidR="008E2FCB" w:rsidRPr="008E2FCB" w14:paraId="59985317" w14:textId="77777777" w:rsidTr="008E2FCB">
        <w:tc>
          <w:tcPr>
            <w:tcW w:w="1282" w:type="pct"/>
            <w:tcBorders>
              <w:bottom w:val="single" w:sz="12" w:space="0" w:color="666666"/>
            </w:tcBorders>
            <w:shd w:val="clear" w:color="auto" w:fill="auto"/>
          </w:tcPr>
          <w:p w14:paraId="272BCC57" w14:textId="77777777" w:rsidR="008E2FCB" w:rsidRPr="008E2FCB" w:rsidRDefault="008E2FCB" w:rsidP="00DC0BEB">
            <w:pPr>
              <w:rPr>
                <w:bCs/>
              </w:rPr>
            </w:pPr>
            <w:r w:rsidRPr="008E2FCB">
              <w:rPr>
                <w:bCs/>
              </w:rPr>
              <w:t>ÁREA DE FORMACIÓN</w:t>
            </w:r>
          </w:p>
        </w:tc>
        <w:tc>
          <w:tcPr>
            <w:tcW w:w="1859" w:type="pct"/>
            <w:gridSpan w:val="3"/>
            <w:tcBorders>
              <w:bottom w:val="single" w:sz="12" w:space="0" w:color="666666"/>
            </w:tcBorders>
            <w:shd w:val="clear" w:color="auto" w:fill="auto"/>
          </w:tcPr>
          <w:p w14:paraId="564AE9B7" w14:textId="77777777" w:rsidR="008E2FCB" w:rsidRPr="008E2FCB" w:rsidRDefault="008E2FCB" w:rsidP="00DC0BEB">
            <w:pPr>
              <w:rPr>
                <w:bCs/>
              </w:rPr>
            </w:pPr>
            <w:r w:rsidRPr="008E2FCB">
              <w:rPr>
                <w:bCs/>
              </w:rPr>
              <w:t>NÚMERO DE PROFESORES</w:t>
            </w:r>
          </w:p>
        </w:tc>
        <w:tc>
          <w:tcPr>
            <w:tcW w:w="1859" w:type="pct"/>
            <w:gridSpan w:val="3"/>
            <w:tcBorders>
              <w:bottom w:val="single" w:sz="12" w:space="0" w:color="666666"/>
            </w:tcBorders>
            <w:shd w:val="clear" w:color="auto" w:fill="auto"/>
          </w:tcPr>
          <w:p w14:paraId="12F4EF98" w14:textId="77777777" w:rsidR="008E2FCB" w:rsidRPr="008E2FCB" w:rsidRDefault="008E2FCB" w:rsidP="00DC0BEB">
            <w:pPr>
              <w:rPr>
                <w:bCs/>
              </w:rPr>
            </w:pPr>
            <w:r w:rsidRPr="008E2FCB">
              <w:rPr>
                <w:bCs/>
              </w:rPr>
              <w:t>PORCENTAJE</w:t>
            </w:r>
          </w:p>
        </w:tc>
      </w:tr>
      <w:tr w:rsidR="008E2FCB" w:rsidRPr="008E2FCB" w14:paraId="336472D0" w14:textId="77777777" w:rsidTr="008E2FCB">
        <w:tc>
          <w:tcPr>
            <w:tcW w:w="1282" w:type="pct"/>
            <w:shd w:val="clear" w:color="auto" w:fill="auto"/>
          </w:tcPr>
          <w:p w14:paraId="43B86E06" w14:textId="77777777" w:rsidR="008E2FCB" w:rsidRPr="008E2FCB" w:rsidRDefault="008E2FCB" w:rsidP="00DC0BEB">
            <w:pPr>
              <w:rPr>
                <w:bCs/>
              </w:rPr>
            </w:pPr>
          </w:p>
        </w:tc>
        <w:tc>
          <w:tcPr>
            <w:tcW w:w="620" w:type="pct"/>
            <w:shd w:val="clear" w:color="auto" w:fill="auto"/>
          </w:tcPr>
          <w:p w14:paraId="1561BFC3" w14:textId="77777777" w:rsidR="008E2FCB" w:rsidRPr="008E2FCB" w:rsidRDefault="008E2FCB" w:rsidP="00DC0BEB">
            <w:pPr>
              <w:rPr>
                <w:bCs/>
              </w:rPr>
            </w:pPr>
            <w:r w:rsidRPr="008E2FCB">
              <w:rPr>
                <w:bCs/>
              </w:rPr>
              <w:t>E-J 2016</w:t>
            </w:r>
          </w:p>
        </w:tc>
        <w:tc>
          <w:tcPr>
            <w:tcW w:w="620" w:type="pct"/>
            <w:shd w:val="clear" w:color="auto" w:fill="auto"/>
          </w:tcPr>
          <w:p w14:paraId="62065EAD" w14:textId="77777777" w:rsidR="008E2FCB" w:rsidRPr="008E2FCB" w:rsidRDefault="008E2FCB" w:rsidP="00DC0BEB">
            <w:pPr>
              <w:rPr>
                <w:bCs/>
              </w:rPr>
            </w:pPr>
            <w:r w:rsidRPr="008E2FCB">
              <w:rPr>
                <w:bCs/>
              </w:rPr>
              <w:t>A-D 2016</w:t>
            </w:r>
          </w:p>
        </w:tc>
        <w:tc>
          <w:tcPr>
            <w:tcW w:w="620" w:type="pct"/>
            <w:shd w:val="clear" w:color="auto" w:fill="auto"/>
          </w:tcPr>
          <w:p w14:paraId="296AED96" w14:textId="77777777" w:rsidR="008E2FCB" w:rsidRPr="008E2FCB" w:rsidRDefault="008E2FCB" w:rsidP="00DC0BEB">
            <w:pPr>
              <w:rPr>
                <w:bCs/>
              </w:rPr>
            </w:pPr>
            <w:r w:rsidRPr="008E2FCB">
              <w:rPr>
                <w:bCs/>
              </w:rPr>
              <w:t>E-J 2017</w:t>
            </w:r>
          </w:p>
        </w:tc>
        <w:tc>
          <w:tcPr>
            <w:tcW w:w="620" w:type="pct"/>
            <w:shd w:val="clear" w:color="auto" w:fill="auto"/>
          </w:tcPr>
          <w:p w14:paraId="06296C10" w14:textId="77777777" w:rsidR="008E2FCB" w:rsidRPr="008E2FCB" w:rsidRDefault="008E2FCB" w:rsidP="00DC0BEB">
            <w:pPr>
              <w:rPr>
                <w:bCs/>
              </w:rPr>
            </w:pPr>
            <w:r w:rsidRPr="008E2FCB">
              <w:rPr>
                <w:bCs/>
              </w:rPr>
              <w:t>E-J 2016</w:t>
            </w:r>
          </w:p>
        </w:tc>
        <w:tc>
          <w:tcPr>
            <w:tcW w:w="620" w:type="pct"/>
            <w:shd w:val="clear" w:color="auto" w:fill="auto"/>
          </w:tcPr>
          <w:p w14:paraId="7E2349BF" w14:textId="77777777" w:rsidR="008E2FCB" w:rsidRPr="008E2FCB" w:rsidRDefault="008E2FCB" w:rsidP="00DC0BEB">
            <w:pPr>
              <w:rPr>
                <w:bCs/>
              </w:rPr>
            </w:pPr>
            <w:r w:rsidRPr="008E2FCB">
              <w:rPr>
                <w:bCs/>
              </w:rPr>
              <w:t>A-D 2016</w:t>
            </w:r>
          </w:p>
        </w:tc>
        <w:tc>
          <w:tcPr>
            <w:tcW w:w="620" w:type="pct"/>
            <w:shd w:val="clear" w:color="auto" w:fill="auto"/>
          </w:tcPr>
          <w:p w14:paraId="2AD11D79" w14:textId="77777777" w:rsidR="008E2FCB" w:rsidRPr="008E2FCB" w:rsidRDefault="008E2FCB" w:rsidP="00DC0BEB">
            <w:pPr>
              <w:rPr>
                <w:bCs/>
              </w:rPr>
            </w:pPr>
            <w:r w:rsidRPr="008E2FCB">
              <w:rPr>
                <w:bCs/>
              </w:rPr>
              <w:t>E-J 2017</w:t>
            </w:r>
          </w:p>
        </w:tc>
      </w:tr>
      <w:tr w:rsidR="008E2FCB" w:rsidRPr="008E2FCB" w14:paraId="74B2ACE4" w14:textId="77777777" w:rsidTr="008E2FCB">
        <w:tc>
          <w:tcPr>
            <w:tcW w:w="1282" w:type="pct"/>
            <w:shd w:val="clear" w:color="auto" w:fill="auto"/>
          </w:tcPr>
          <w:p w14:paraId="2F9576D2" w14:textId="77777777" w:rsidR="008E2FCB" w:rsidRPr="008E2FCB" w:rsidRDefault="008E2FCB" w:rsidP="00DC0BEB">
            <w:pPr>
              <w:rPr>
                <w:bCs/>
              </w:rPr>
            </w:pPr>
            <w:r w:rsidRPr="008E2FCB">
              <w:rPr>
                <w:bCs/>
              </w:rPr>
              <w:t>Disciplinaria</w:t>
            </w:r>
          </w:p>
        </w:tc>
        <w:tc>
          <w:tcPr>
            <w:tcW w:w="620" w:type="pct"/>
            <w:shd w:val="clear" w:color="auto" w:fill="auto"/>
          </w:tcPr>
          <w:p w14:paraId="13FC274A" w14:textId="77777777" w:rsidR="008E2FCB" w:rsidRPr="008E2FCB" w:rsidRDefault="008E2FCB" w:rsidP="00DC0BEB">
            <w:pPr>
              <w:rPr>
                <w:bCs/>
              </w:rPr>
            </w:pPr>
            <w:r w:rsidRPr="008E2FCB">
              <w:rPr>
                <w:bCs/>
              </w:rPr>
              <w:t>36</w:t>
            </w:r>
          </w:p>
        </w:tc>
        <w:tc>
          <w:tcPr>
            <w:tcW w:w="620" w:type="pct"/>
            <w:shd w:val="clear" w:color="auto" w:fill="auto"/>
          </w:tcPr>
          <w:p w14:paraId="4B7C02EC" w14:textId="77777777" w:rsidR="008E2FCB" w:rsidRPr="008E2FCB" w:rsidRDefault="008E2FCB" w:rsidP="00DC0BEB">
            <w:pPr>
              <w:rPr>
                <w:bCs/>
              </w:rPr>
            </w:pPr>
            <w:r w:rsidRPr="008E2FCB">
              <w:rPr>
                <w:bCs/>
              </w:rPr>
              <w:t>33</w:t>
            </w:r>
          </w:p>
        </w:tc>
        <w:tc>
          <w:tcPr>
            <w:tcW w:w="620" w:type="pct"/>
            <w:shd w:val="clear" w:color="auto" w:fill="auto"/>
          </w:tcPr>
          <w:p w14:paraId="6F88E4AF" w14:textId="77777777" w:rsidR="008E2FCB" w:rsidRPr="008E2FCB" w:rsidRDefault="008E2FCB" w:rsidP="00DC0BEB">
            <w:pPr>
              <w:rPr>
                <w:bCs/>
              </w:rPr>
            </w:pPr>
            <w:r w:rsidRPr="008E2FCB">
              <w:rPr>
                <w:bCs/>
              </w:rPr>
              <w:t>41</w:t>
            </w:r>
          </w:p>
        </w:tc>
        <w:tc>
          <w:tcPr>
            <w:tcW w:w="620" w:type="pct"/>
            <w:shd w:val="clear" w:color="auto" w:fill="auto"/>
          </w:tcPr>
          <w:p w14:paraId="71B9FC51" w14:textId="77777777" w:rsidR="008E2FCB" w:rsidRPr="008E2FCB" w:rsidRDefault="008E2FCB" w:rsidP="00DC0BEB">
            <w:pPr>
              <w:rPr>
                <w:bCs/>
              </w:rPr>
            </w:pPr>
            <w:r w:rsidRPr="008E2FCB">
              <w:rPr>
                <w:bCs/>
              </w:rPr>
              <w:t>42%</w:t>
            </w:r>
          </w:p>
        </w:tc>
        <w:tc>
          <w:tcPr>
            <w:tcW w:w="620" w:type="pct"/>
            <w:shd w:val="clear" w:color="auto" w:fill="auto"/>
          </w:tcPr>
          <w:p w14:paraId="07119B40" w14:textId="77777777" w:rsidR="008E2FCB" w:rsidRPr="008E2FCB" w:rsidRDefault="008E2FCB" w:rsidP="00DC0BEB">
            <w:pPr>
              <w:rPr>
                <w:bCs/>
              </w:rPr>
            </w:pPr>
            <w:r w:rsidRPr="008E2FCB">
              <w:rPr>
                <w:bCs/>
              </w:rPr>
              <w:t>39%</w:t>
            </w:r>
          </w:p>
        </w:tc>
        <w:tc>
          <w:tcPr>
            <w:tcW w:w="620" w:type="pct"/>
            <w:shd w:val="clear" w:color="auto" w:fill="auto"/>
          </w:tcPr>
          <w:p w14:paraId="497DA869" w14:textId="77777777" w:rsidR="008E2FCB" w:rsidRPr="008E2FCB" w:rsidRDefault="008E2FCB" w:rsidP="00DC0BEB">
            <w:pPr>
              <w:rPr>
                <w:bCs/>
              </w:rPr>
            </w:pPr>
            <w:r w:rsidRPr="008E2FCB">
              <w:rPr>
                <w:bCs/>
              </w:rPr>
              <w:t>46%</w:t>
            </w:r>
          </w:p>
        </w:tc>
      </w:tr>
      <w:tr w:rsidR="008E2FCB" w:rsidRPr="008E2FCB" w14:paraId="639421D4" w14:textId="77777777" w:rsidTr="008E2FCB">
        <w:tc>
          <w:tcPr>
            <w:tcW w:w="1282" w:type="pct"/>
            <w:shd w:val="clear" w:color="auto" w:fill="auto"/>
          </w:tcPr>
          <w:p w14:paraId="059FA47D" w14:textId="77777777" w:rsidR="008E2FCB" w:rsidRPr="008E2FCB" w:rsidRDefault="008E2FCB" w:rsidP="00DC0BEB">
            <w:pPr>
              <w:rPr>
                <w:bCs/>
              </w:rPr>
            </w:pPr>
            <w:r w:rsidRPr="008E2FCB">
              <w:rPr>
                <w:bCs/>
              </w:rPr>
              <w:t>Docencia</w:t>
            </w:r>
          </w:p>
        </w:tc>
        <w:tc>
          <w:tcPr>
            <w:tcW w:w="620" w:type="pct"/>
            <w:shd w:val="clear" w:color="auto" w:fill="auto"/>
          </w:tcPr>
          <w:p w14:paraId="5875F40D" w14:textId="77777777" w:rsidR="008E2FCB" w:rsidRPr="008E2FCB" w:rsidRDefault="008E2FCB" w:rsidP="00DC0BEB">
            <w:pPr>
              <w:rPr>
                <w:bCs/>
              </w:rPr>
            </w:pPr>
          </w:p>
        </w:tc>
        <w:tc>
          <w:tcPr>
            <w:tcW w:w="620" w:type="pct"/>
            <w:shd w:val="clear" w:color="auto" w:fill="auto"/>
          </w:tcPr>
          <w:p w14:paraId="402069BE" w14:textId="77777777" w:rsidR="008E2FCB" w:rsidRPr="008E2FCB" w:rsidRDefault="008E2FCB" w:rsidP="00DC0BEB">
            <w:pPr>
              <w:rPr>
                <w:bCs/>
              </w:rPr>
            </w:pPr>
          </w:p>
        </w:tc>
        <w:tc>
          <w:tcPr>
            <w:tcW w:w="620" w:type="pct"/>
            <w:shd w:val="clear" w:color="auto" w:fill="auto"/>
          </w:tcPr>
          <w:p w14:paraId="368581C1" w14:textId="77777777" w:rsidR="008E2FCB" w:rsidRPr="008E2FCB" w:rsidRDefault="008E2FCB" w:rsidP="00DC0BEB">
            <w:pPr>
              <w:rPr>
                <w:bCs/>
              </w:rPr>
            </w:pPr>
          </w:p>
        </w:tc>
        <w:tc>
          <w:tcPr>
            <w:tcW w:w="620" w:type="pct"/>
            <w:shd w:val="clear" w:color="auto" w:fill="auto"/>
          </w:tcPr>
          <w:p w14:paraId="3ACF99E3" w14:textId="77777777" w:rsidR="008E2FCB" w:rsidRPr="008E2FCB" w:rsidRDefault="008E2FCB" w:rsidP="00DC0BEB">
            <w:pPr>
              <w:rPr>
                <w:bCs/>
              </w:rPr>
            </w:pPr>
          </w:p>
        </w:tc>
        <w:tc>
          <w:tcPr>
            <w:tcW w:w="620" w:type="pct"/>
            <w:shd w:val="clear" w:color="auto" w:fill="auto"/>
          </w:tcPr>
          <w:p w14:paraId="494F6BF6" w14:textId="77777777" w:rsidR="008E2FCB" w:rsidRPr="008E2FCB" w:rsidRDefault="008E2FCB" w:rsidP="00DC0BEB">
            <w:pPr>
              <w:rPr>
                <w:bCs/>
              </w:rPr>
            </w:pPr>
          </w:p>
        </w:tc>
        <w:tc>
          <w:tcPr>
            <w:tcW w:w="620" w:type="pct"/>
            <w:shd w:val="clear" w:color="auto" w:fill="auto"/>
          </w:tcPr>
          <w:p w14:paraId="06ED95AF" w14:textId="77777777" w:rsidR="008E2FCB" w:rsidRPr="008E2FCB" w:rsidRDefault="008E2FCB" w:rsidP="00DC0BEB">
            <w:pPr>
              <w:rPr>
                <w:bCs/>
              </w:rPr>
            </w:pPr>
          </w:p>
        </w:tc>
      </w:tr>
      <w:tr w:rsidR="008E2FCB" w:rsidRPr="008E2FCB" w14:paraId="0F548D3B" w14:textId="77777777" w:rsidTr="008E2FCB">
        <w:tc>
          <w:tcPr>
            <w:tcW w:w="1282" w:type="pct"/>
            <w:shd w:val="clear" w:color="auto" w:fill="auto"/>
          </w:tcPr>
          <w:p w14:paraId="44E2B841" w14:textId="77777777" w:rsidR="008E2FCB" w:rsidRPr="008E2FCB" w:rsidRDefault="008E2FCB" w:rsidP="00DC0BEB">
            <w:pPr>
              <w:rPr>
                <w:bCs/>
              </w:rPr>
            </w:pPr>
            <w:r w:rsidRPr="008E2FCB">
              <w:rPr>
                <w:bCs/>
              </w:rPr>
              <w:t>Gestión académica</w:t>
            </w:r>
          </w:p>
        </w:tc>
        <w:tc>
          <w:tcPr>
            <w:tcW w:w="620" w:type="pct"/>
            <w:shd w:val="clear" w:color="auto" w:fill="auto"/>
          </w:tcPr>
          <w:p w14:paraId="48C36137" w14:textId="77777777" w:rsidR="008E2FCB" w:rsidRPr="008E2FCB" w:rsidRDefault="008E2FCB" w:rsidP="00DC0BEB">
            <w:pPr>
              <w:rPr>
                <w:bCs/>
              </w:rPr>
            </w:pPr>
          </w:p>
        </w:tc>
        <w:tc>
          <w:tcPr>
            <w:tcW w:w="620" w:type="pct"/>
            <w:shd w:val="clear" w:color="auto" w:fill="auto"/>
          </w:tcPr>
          <w:p w14:paraId="0A755F63" w14:textId="77777777" w:rsidR="008E2FCB" w:rsidRPr="008E2FCB" w:rsidRDefault="008E2FCB" w:rsidP="00DC0BEB">
            <w:pPr>
              <w:rPr>
                <w:bCs/>
              </w:rPr>
            </w:pPr>
          </w:p>
        </w:tc>
        <w:tc>
          <w:tcPr>
            <w:tcW w:w="620" w:type="pct"/>
            <w:shd w:val="clear" w:color="auto" w:fill="auto"/>
          </w:tcPr>
          <w:p w14:paraId="53D91BBA" w14:textId="77777777" w:rsidR="008E2FCB" w:rsidRPr="008E2FCB" w:rsidRDefault="008E2FCB" w:rsidP="00DC0BEB">
            <w:pPr>
              <w:rPr>
                <w:bCs/>
              </w:rPr>
            </w:pPr>
          </w:p>
        </w:tc>
        <w:tc>
          <w:tcPr>
            <w:tcW w:w="620" w:type="pct"/>
            <w:shd w:val="clear" w:color="auto" w:fill="auto"/>
          </w:tcPr>
          <w:p w14:paraId="4B098257" w14:textId="77777777" w:rsidR="008E2FCB" w:rsidRPr="008E2FCB" w:rsidRDefault="008E2FCB" w:rsidP="00DC0BEB">
            <w:pPr>
              <w:rPr>
                <w:bCs/>
              </w:rPr>
            </w:pPr>
          </w:p>
        </w:tc>
        <w:tc>
          <w:tcPr>
            <w:tcW w:w="620" w:type="pct"/>
            <w:shd w:val="clear" w:color="auto" w:fill="auto"/>
          </w:tcPr>
          <w:p w14:paraId="46DA204B" w14:textId="77777777" w:rsidR="008E2FCB" w:rsidRPr="008E2FCB" w:rsidRDefault="008E2FCB" w:rsidP="00DC0BEB">
            <w:pPr>
              <w:rPr>
                <w:bCs/>
              </w:rPr>
            </w:pPr>
          </w:p>
        </w:tc>
        <w:tc>
          <w:tcPr>
            <w:tcW w:w="620" w:type="pct"/>
            <w:shd w:val="clear" w:color="auto" w:fill="auto"/>
          </w:tcPr>
          <w:p w14:paraId="3915AB2C" w14:textId="77777777" w:rsidR="008E2FCB" w:rsidRPr="008E2FCB" w:rsidRDefault="008E2FCB" w:rsidP="00DC0BEB">
            <w:pPr>
              <w:rPr>
                <w:bCs/>
              </w:rPr>
            </w:pPr>
          </w:p>
        </w:tc>
      </w:tr>
      <w:tr w:rsidR="008E2FCB" w:rsidRPr="008E2FCB" w14:paraId="415BCAD4" w14:textId="77777777" w:rsidTr="008E2FCB">
        <w:tc>
          <w:tcPr>
            <w:tcW w:w="1282" w:type="pct"/>
            <w:shd w:val="clear" w:color="auto" w:fill="auto"/>
          </w:tcPr>
          <w:p w14:paraId="39BAC688" w14:textId="77777777" w:rsidR="008E2FCB" w:rsidRPr="008E2FCB" w:rsidRDefault="008E2FCB" w:rsidP="00DC0BEB">
            <w:pPr>
              <w:rPr>
                <w:bCs/>
              </w:rPr>
            </w:pPr>
            <w:r w:rsidRPr="008E2FCB">
              <w:rPr>
                <w:bCs/>
              </w:rPr>
              <w:t>Investigación</w:t>
            </w:r>
          </w:p>
        </w:tc>
        <w:tc>
          <w:tcPr>
            <w:tcW w:w="620" w:type="pct"/>
            <w:shd w:val="clear" w:color="auto" w:fill="auto"/>
          </w:tcPr>
          <w:p w14:paraId="4D5F2ECA" w14:textId="77777777" w:rsidR="008E2FCB" w:rsidRPr="008E2FCB" w:rsidRDefault="008E2FCB" w:rsidP="00DC0BEB">
            <w:pPr>
              <w:rPr>
                <w:bCs/>
              </w:rPr>
            </w:pPr>
          </w:p>
        </w:tc>
        <w:tc>
          <w:tcPr>
            <w:tcW w:w="620" w:type="pct"/>
            <w:shd w:val="clear" w:color="auto" w:fill="auto"/>
          </w:tcPr>
          <w:p w14:paraId="5792DDFD" w14:textId="77777777" w:rsidR="008E2FCB" w:rsidRPr="008E2FCB" w:rsidRDefault="008E2FCB" w:rsidP="00DC0BEB">
            <w:pPr>
              <w:rPr>
                <w:bCs/>
              </w:rPr>
            </w:pPr>
          </w:p>
        </w:tc>
        <w:tc>
          <w:tcPr>
            <w:tcW w:w="620" w:type="pct"/>
            <w:shd w:val="clear" w:color="auto" w:fill="auto"/>
          </w:tcPr>
          <w:p w14:paraId="385B0E40" w14:textId="77777777" w:rsidR="008E2FCB" w:rsidRPr="008E2FCB" w:rsidRDefault="008E2FCB" w:rsidP="00DC0BEB">
            <w:pPr>
              <w:rPr>
                <w:bCs/>
              </w:rPr>
            </w:pPr>
            <w:r w:rsidRPr="008E2FCB">
              <w:rPr>
                <w:bCs/>
              </w:rPr>
              <w:t>15</w:t>
            </w:r>
          </w:p>
        </w:tc>
        <w:tc>
          <w:tcPr>
            <w:tcW w:w="620" w:type="pct"/>
            <w:shd w:val="clear" w:color="auto" w:fill="auto"/>
          </w:tcPr>
          <w:p w14:paraId="183E70D7" w14:textId="77777777" w:rsidR="008E2FCB" w:rsidRPr="008E2FCB" w:rsidRDefault="008E2FCB" w:rsidP="00DC0BEB">
            <w:pPr>
              <w:rPr>
                <w:bCs/>
              </w:rPr>
            </w:pPr>
          </w:p>
        </w:tc>
        <w:tc>
          <w:tcPr>
            <w:tcW w:w="620" w:type="pct"/>
            <w:shd w:val="clear" w:color="auto" w:fill="auto"/>
          </w:tcPr>
          <w:p w14:paraId="2E7B9570" w14:textId="77777777" w:rsidR="008E2FCB" w:rsidRPr="008E2FCB" w:rsidRDefault="008E2FCB" w:rsidP="00DC0BEB">
            <w:pPr>
              <w:rPr>
                <w:bCs/>
              </w:rPr>
            </w:pPr>
          </w:p>
        </w:tc>
        <w:tc>
          <w:tcPr>
            <w:tcW w:w="620" w:type="pct"/>
            <w:shd w:val="clear" w:color="auto" w:fill="auto"/>
          </w:tcPr>
          <w:p w14:paraId="5620BF68" w14:textId="77777777" w:rsidR="008E2FCB" w:rsidRPr="008E2FCB" w:rsidRDefault="008E2FCB" w:rsidP="00DC0BEB">
            <w:pPr>
              <w:rPr>
                <w:bCs/>
              </w:rPr>
            </w:pPr>
            <w:r w:rsidRPr="008E2FCB">
              <w:rPr>
                <w:bCs/>
              </w:rPr>
              <w:t>15 %</w:t>
            </w:r>
          </w:p>
        </w:tc>
      </w:tr>
      <w:tr w:rsidR="008E2FCB" w:rsidRPr="008E2FCB" w14:paraId="5F704A5A" w14:textId="77777777" w:rsidTr="008E2FCB">
        <w:tc>
          <w:tcPr>
            <w:tcW w:w="1282" w:type="pct"/>
            <w:shd w:val="clear" w:color="auto" w:fill="auto"/>
          </w:tcPr>
          <w:p w14:paraId="7980FCE1" w14:textId="77777777" w:rsidR="008E2FCB" w:rsidRPr="008E2FCB" w:rsidRDefault="008E2FCB" w:rsidP="00DC0BEB">
            <w:pPr>
              <w:rPr>
                <w:bCs/>
              </w:rPr>
            </w:pPr>
            <w:r w:rsidRPr="008E2FCB">
              <w:rPr>
                <w:bCs/>
              </w:rPr>
              <w:t>Tutoría</w:t>
            </w:r>
          </w:p>
        </w:tc>
        <w:tc>
          <w:tcPr>
            <w:tcW w:w="620" w:type="pct"/>
            <w:shd w:val="clear" w:color="auto" w:fill="auto"/>
          </w:tcPr>
          <w:p w14:paraId="64724A15" w14:textId="77777777" w:rsidR="008E2FCB" w:rsidRPr="008E2FCB" w:rsidRDefault="008E2FCB" w:rsidP="00DC0BEB">
            <w:pPr>
              <w:rPr>
                <w:bCs/>
              </w:rPr>
            </w:pPr>
          </w:p>
        </w:tc>
        <w:tc>
          <w:tcPr>
            <w:tcW w:w="620" w:type="pct"/>
            <w:shd w:val="clear" w:color="auto" w:fill="auto"/>
          </w:tcPr>
          <w:p w14:paraId="0F90FBB2" w14:textId="77777777" w:rsidR="008E2FCB" w:rsidRPr="008E2FCB" w:rsidRDefault="008E2FCB" w:rsidP="00DC0BEB">
            <w:pPr>
              <w:rPr>
                <w:bCs/>
              </w:rPr>
            </w:pPr>
          </w:p>
        </w:tc>
        <w:tc>
          <w:tcPr>
            <w:tcW w:w="620" w:type="pct"/>
            <w:shd w:val="clear" w:color="auto" w:fill="auto"/>
          </w:tcPr>
          <w:p w14:paraId="48149D00" w14:textId="77777777" w:rsidR="008E2FCB" w:rsidRPr="008E2FCB" w:rsidRDefault="008E2FCB" w:rsidP="00DC0BEB">
            <w:pPr>
              <w:rPr>
                <w:bCs/>
              </w:rPr>
            </w:pPr>
          </w:p>
        </w:tc>
        <w:tc>
          <w:tcPr>
            <w:tcW w:w="620" w:type="pct"/>
            <w:shd w:val="clear" w:color="auto" w:fill="auto"/>
          </w:tcPr>
          <w:p w14:paraId="59D7F1D3" w14:textId="77777777" w:rsidR="008E2FCB" w:rsidRPr="008E2FCB" w:rsidRDefault="008E2FCB" w:rsidP="00DC0BEB">
            <w:pPr>
              <w:rPr>
                <w:bCs/>
              </w:rPr>
            </w:pPr>
          </w:p>
        </w:tc>
        <w:tc>
          <w:tcPr>
            <w:tcW w:w="620" w:type="pct"/>
            <w:shd w:val="clear" w:color="auto" w:fill="auto"/>
          </w:tcPr>
          <w:p w14:paraId="4C6509E9" w14:textId="77777777" w:rsidR="008E2FCB" w:rsidRPr="008E2FCB" w:rsidRDefault="008E2FCB" w:rsidP="00DC0BEB">
            <w:pPr>
              <w:rPr>
                <w:bCs/>
              </w:rPr>
            </w:pPr>
          </w:p>
        </w:tc>
        <w:tc>
          <w:tcPr>
            <w:tcW w:w="620" w:type="pct"/>
            <w:shd w:val="clear" w:color="auto" w:fill="auto"/>
          </w:tcPr>
          <w:p w14:paraId="5B3A1CD0" w14:textId="77777777" w:rsidR="008E2FCB" w:rsidRPr="008E2FCB" w:rsidRDefault="008E2FCB" w:rsidP="00DC0BEB">
            <w:pPr>
              <w:rPr>
                <w:bCs/>
              </w:rPr>
            </w:pPr>
          </w:p>
        </w:tc>
      </w:tr>
      <w:tr w:rsidR="008E2FCB" w:rsidRPr="008E2FCB" w14:paraId="04BB2EB2" w14:textId="77777777" w:rsidTr="008E2FCB">
        <w:tc>
          <w:tcPr>
            <w:tcW w:w="1282" w:type="pct"/>
            <w:shd w:val="clear" w:color="auto" w:fill="auto"/>
          </w:tcPr>
          <w:p w14:paraId="71E14306" w14:textId="77777777" w:rsidR="008E2FCB" w:rsidRPr="008E2FCB" w:rsidRDefault="008E2FCB" w:rsidP="00DC0BEB">
            <w:pPr>
              <w:rPr>
                <w:bCs/>
              </w:rPr>
            </w:pPr>
            <w:r w:rsidRPr="008E2FCB">
              <w:rPr>
                <w:bCs/>
              </w:rPr>
              <w:t>Idiomas</w:t>
            </w:r>
          </w:p>
        </w:tc>
        <w:tc>
          <w:tcPr>
            <w:tcW w:w="620" w:type="pct"/>
            <w:shd w:val="clear" w:color="auto" w:fill="auto"/>
          </w:tcPr>
          <w:p w14:paraId="69D51F55" w14:textId="77777777" w:rsidR="008E2FCB" w:rsidRPr="008E2FCB" w:rsidRDefault="008E2FCB" w:rsidP="00DC0BEB">
            <w:pPr>
              <w:rPr>
                <w:bCs/>
              </w:rPr>
            </w:pPr>
          </w:p>
        </w:tc>
        <w:tc>
          <w:tcPr>
            <w:tcW w:w="620" w:type="pct"/>
            <w:shd w:val="clear" w:color="auto" w:fill="auto"/>
          </w:tcPr>
          <w:p w14:paraId="301FFE49" w14:textId="77777777" w:rsidR="008E2FCB" w:rsidRPr="008E2FCB" w:rsidRDefault="008E2FCB" w:rsidP="00DC0BEB">
            <w:pPr>
              <w:rPr>
                <w:bCs/>
              </w:rPr>
            </w:pPr>
          </w:p>
        </w:tc>
        <w:tc>
          <w:tcPr>
            <w:tcW w:w="620" w:type="pct"/>
            <w:shd w:val="clear" w:color="auto" w:fill="auto"/>
          </w:tcPr>
          <w:p w14:paraId="566AFA67" w14:textId="77777777" w:rsidR="008E2FCB" w:rsidRPr="008E2FCB" w:rsidRDefault="008E2FCB" w:rsidP="00DC0BEB">
            <w:pPr>
              <w:rPr>
                <w:bCs/>
              </w:rPr>
            </w:pPr>
          </w:p>
        </w:tc>
        <w:tc>
          <w:tcPr>
            <w:tcW w:w="620" w:type="pct"/>
            <w:shd w:val="clear" w:color="auto" w:fill="auto"/>
          </w:tcPr>
          <w:p w14:paraId="611530FC" w14:textId="77777777" w:rsidR="008E2FCB" w:rsidRPr="008E2FCB" w:rsidRDefault="008E2FCB" w:rsidP="00DC0BEB">
            <w:pPr>
              <w:rPr>
                <w:bCs/>
              </w:rPr>
            </w:pPr>
          </w:p>
        </w:tc>
        <w:tc>
          <w:tcPr>
            <w:tcW w:w="620" w:type="pct"/>
            <w:shd w:val="clear" w:color="auto" w:fill="auto"/>
          </w:tcPr>
          <w:p w14:paraId="05051F26" w14:textId="77777777" w:rsidR="008E2FCB" w:rsidRPr="008E2FCB" w:rsidRDefault="008E2FCB" w:rsidP="00DC0BEB">
            <w:pPr>
              <w:rPr>
                <w:bCs/>
              </w:rPr>
            </w:pPr>
          </w:p>
        </w:tc>
        <w:tc>
          <w:tcPr>
            <w:tcW w:w="620" w:type="pct"/>
            <w:shd w:val="clear" w:color="auto" w:fill="auto"/>
          </w:tcPr>
          <w:p w14:paraId="3088A1FD" w14:textId="77777777" w:rsidR="008E2FCB" w:rsidRPr="008E2FCB" w:rsidRDefault="008E2FCB" w:rsidP="00DC0BEB">
            <w:pPr>
              <w:rPr>
                <w:bCs/>
              </w:rPr>
            </w:pPr>
          </w:p>
        </w:tc>
      </w:tr>
      <w:tr w:rsidR="008E2FCB" w:rsidRPr="008E2FCB" w14:paraId="4054C84E" w14:textId="77777777" w:rsidTr="008E2FCB">
        <w:tc>
          <w:tcPr>
            <w:tcW w:w="1282" w:type="pct"/>
            <w:shd w:val="clear" w:color="auto" w:fill="auto"/>
          </w:tcPr>
          <w:p w14:paraId="1BFB1698" w14:textId="77777777" w:rsidR="008E2FCB" w:rsidRPr="008E2FCB" w:rsidRDefault="008E2FCB" w:rsidP="00DC0BEB">
            <w:pPr>
              <w:rPr>
                <w:bCs/>
              </w:rPr>
            </w:pPr>
            <w:r w:rsidRPr="008E2FCB">
              <w:rPr>
                <w:bCs/>
              </w:rPr>
              <w:t>Certificación</w:t>
            </w:r>
          </w:p>
        </w:tc>
        <w:tc>
          <w:tcPr>
            <w:tcW w:w="620" w:type="pct"/>
            <w:shd w:val="clear" w:color="auto" w:fill="auto"/>
          </w:tcPr>
          <w:p w14:paraId="0A9E73FA" w14:textId="77777777" w:rsidR="008E2FCB" w:rsidRPr="008E2FCB" w:rsidRDefault="008E2FCB" w:rsidP="00DC0BEB">
            <w:pPr>
              <w:rPr>
                <w:bCs/>
              </w:rPr>
            </w:pPr>
          </w:p>
        </w:tc>
        <w:tc>
          <w:tcPr>
            <w:tcW w:w="620" w:type="pct"/>
            <w:shd w:val="clear" w:color="auto" w:fill="auto"/>
          </w:tcPr>
          <w:p w14:paraId="7BD3FE7B" w14:textId="77777777" w:rsidR="008E2FCB" w:rsidRPr="008E2FCB" w:rsidRDefault="008E2FCB" w:rsidP="00DC0BEB">
            <w:pPr>
              <w:rPr>
                <w:bCs/>
              </w:rPr>
            </w:pPr>
          </w:p>
        </w:tc>
        <w:tc>
          <w:tcPr>
            <w:tcW w:w="620" w:type="pct"/>
            <w:shd w:val="clear" w:color="auto" w:fill="auto"/>
          </w:tcPr>
          <w:p w14:paraId="0ED6AB86" w14:textId="77777777" w:rsidR="008E2FCB" w:rsidRPr="008E2FCB" w:rsidRDefault="008E2FCB" w:rsidP="00DC0BEB">
            <w:pPr>
              <w:rPr>
                <w:bCs/>
              </w:rPr>
            </w:pPr>
          </w:p>
        </w:tc>
        <w:tc>
          <w:tcPr>
            <w:tcW w:w="620" w:type="pct"/>
            <w:shd w:val="clear" w:color="auto" w:fill="auto"/>
          </w:tcPr>
          <w:p w14:paraId="5C7EEA73" w14:textId="77777777" w:rsidR="008E2FCB" w:rsidRPr="008E2FCB" w:rsidRDefault="008E2FCB" w:rsidP="00DC0BEB">
            <w:pPr>
              <w:rPr>
                <w:bCs/>
              </w:rPr>
            </w:pPr>
          </w:p>
        </w:tc>
        <w:tc>
          <w:tcPr>
            <w:tcW w:w="620" w:type="pct"/>
            <w:shd w:val="clear" w:color="auto" w:fill="auto"/>
          </w:tcPr>
          <w:p w14:paraId="0BF53584" w14:textId="77777777" w:rsidR="008E2FCB" w:rsidRPr="008E2FCB" w:rsidRDefault="008E2FCB" w:rsidP="00DC0BEB">
            <w:pPr>
              <w:rPr>
                <w:bCs/>
              </w:rPr>
            </w:pPr>
          </w:p>
        </w:tc>
        <w:tc>
          <w:tcPr>
            <w:tcW w:w="620" w:type="pct"/>
            <w:shd w:val="clear" w:color="auto" w:fill="auto"/>
          </w:tcPr>
          <w:p w14:paraId="5912C678" w14:textId="77777777" w:rsidR="008E2FCB" w:rsidRPr="008E2FCB" w:rsidRDefault="008E2FCB" w:rsidP="00DC0BEB">
            <w:pPr>
              <w:rPr>
                <w:bCs/>
              </w:rPr>
            </w:pPr>
          </w:p>
        </w:tc>
      </w:tr>
      <w:tr w:rsidR="008E2FCB" w:rsidRPr="008E2FCB" w14:paraId="68B317FB" w14:textId="77777777" w:rsidTr="008E2FCB">
        <w:tc>
          <w:tcPr>
            <w:tcW w:w="1282" w:type="pct"/>
            <w:shd w:val="clear" w:color="auto" w:fill="auto"/>
          </w:tcPr>
          <w:p w14:paraId="0F952298" w14:textId="77777777" w:rsidR="008E2FCB" w:rsidRPr="008E2FCB" w:rsidRDefault="008E2FCB" w:rsidP="00DC0BEB">
            <w:pPr>
              <w:rPr>
                <w:bCs/>
              </w:rPr>
            </w:pPr>
            <w:r w:rsidRPr="008E2FCB">
              <w:rPr>
                <w:bCs/>
              </w:rPr>
              <w:t>TOTAL</w:t>
            </w:r>
          </w:p>
        </w:tc>
        <w:tc>
          <w:tcPr>
            <w:tcW w:w="620" w:type="pct"/>
            <w:shd w:val="clear" w:color="auto" w:fill="auto"/>
          </w:tcPr>
          <w:p w14:paraId="675CD4EB" w14:textId="77777777" w:rsidR="008E2FCB" w:rsidRPr="008E2FCB" w:rsidRDefault="008E2FCB" w:rsidP="00DC0BEB">
            <w:pPr>
              <w:rPr>
                <w:bCs/>
              </w:rPr>
            </w:pPr>
          </w:p>
        </w:tc>
        <w:tc>
          <w:tcPr>
            <w:tcW w:w="620" w:type="pct"/>
            <w:shd w:val="clear" w:color="auto" w:fill="auto"/>
          </w:tcPr>
          <w:p w14:paraId="6F6121F2" w14:textId="77777777" w:rsidR="008E2FCB" w:rsidRPr="008E2FCB" w:rsidRDefault="008E2FCB" w:rsidP="00DC0BEB">
            <w:pPr>
              <w:rPr>
                <w:bCs/>
              </w:rPr>
            </w:pPr>
          </w:p>
        </w:tc>
        <w:tc>
          <w:tcPr>
            <w:tcW w:w="620" w:type="pct"/>
            <w:shd w:val="clear" w:color="auto" w:fill="auto"/>
          </w:tcPr>
          <w:p w14:paraId="7C60344D" w14:textId="77777777" w:rsidR="008E2FCB" w:rsidRPr="008E2FCB" w:rsidRDefault="008E2FCB" w:rsidP="00DC0BEB">
            <w:pPr>
              <w:rPr>
                <w:bCs/>
              </w:rPr>
            </w:pPr>
          </w:p>
        </w:tc>
        <w:tc>
          <w:tcPr>
            <w:tcW w:w="620" w:type="pct"/>
            <w:shd w:val="clear" w:color="auto" w:fill="auto"/>
          </w:tcPr>
          <w:p w14:paraId="11C363B0" w14:textId="77777777" w:rsidR="008E2FCB" w:rsidRPr="008E2FCB" w:rsidRDefault="008E2FCB" w:rsidP="00DC0BEB">
            <w:pPr>
              <w:rPr>
                <w:bCs/>
              </w:rPr>
            </w:pPr>
          </w:p>
        </w:tc>
        <w:tc>
          <w:tcPr>
            <w:tcW w:w="620" w:type="pct"/>
            <w:shd w:val="clear" w:color="auto" w:fill="auto"/>
          </w:tcPr>
          <w:p w14:paraId="0FD41834" w14:textId="77777777" w:rsidR="008E2FCB" w:rsidRPr="008E2FCB" w:rsidRDefault="008E2FCB" w:rsidP="00DC0BEB">
            <w:pPr>
              <w:rPr>
                <w:bCs/>
              </w:rPr>
            </w:pPr>
          </w:p>
        </w:tc>
        <w:tc>
          <w:tcPr>
            <w:tcW w:w="620" w:type="pct"/>
            <w:shd w:val="clear" w:color="auto" w:fill="auto"/>
          </w:tcPr>
          <w:p w14:paraId="56B13E62" w14:textId="77777777" w:rsidR="008E2FCB" w:rsidRPr="008E2FCB" w:rsidRDefault="008E2FCB" w:rsidP="00DC0BEB">
            <w:pPr>
              <w:rPr>
                <w:bCs/>
              </w:rPr>
            </w:pPr>
          </w:p>
        </w:tc>
      </w:tr>
    </w:tbl>
    <w:p w14:paraId="29D6A66C" w14:textId="77777777" w:rsidR="008E2FCB" w:rsidRDefault="008E2FCB" w:rsidP="003A5C82"/>
    <w:p w14:paraId="1E405216" w14:textId="77777777" w:rsidR="003A5C82" w:rsidRDefault="7DB8B700" w:rsidP="003A5C82">
      <w:r>
        <w:t>Profesores que participan en el Programa de Tutoría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333"/>
        <w:gridCol w:w="1833"/>
        <w:gridCol w:w="1831"/>
        <w:gridCol w:w="1831"/>
      </w:tblGrid>
      <w:tr w:rsidR="008E2FCB" w:rsidRPr="00C34DEB" w14:paraId="4E38037A" w14:textId="77777777" w:rsidTr="00C34DEB">
        <w:tc>
          <w:tcPr>
            <w:tcW w:w="1888" w:type="pct"/>
            <w:tcBorders>
              <w:bottom w:val="single" w:sz="12" w:space="0" w:color="666666"/>
            </w:tcBorders>
            <w:shd w:val="clear" w:color="auto" w:fill="auto"/>
          </w:tcPr>
          <w:p w14:paraId="7C9E9E51" w14:textId="77777777" w:rsidR="008E2FCB" w:rsidRPr="00C34DEB" w:rsidRDefault="008E2FCB" w:rsidP="00DC0BEB">
            <w:pPr>
              <w:rPr>
                <w:bCs/>
              </w:rPr>
            </w:pPr>
          </w:p>
        </w:tc>
        <w:tc>
          <w:tcPr>
            <w:tcW w:w="1038" w:type="pct"/>
            <w:tcBorders>
              <w:bottom w:val="single" w:sz="12" w:space="0" w:color="666666"/>
            </w:tcBorders>
            <w:shd w:val="clear" w:color="auto" w:fill="auto"/>
          </w:tcPr>
          <w:p w14:paraId="6C2C76AC" w14:textId="39E8D631" w:rsidR="008E2FCB" w:rsidRPr="00C34DEB" w:rsidRDefault="008E2FCB" w:rsidP="00DC0BEB">
            <w:pPr>
              <w:rPr>
                <w:bCs/>
              </w:rPr>
            </w:pPr>
          </w:p>
        </w:tc>
        <w:tc>
          <w:tcPr>
            <w:tcW w:w="1037" w:type="pct"/>
            <w:tcBorders>
              <w:bottom w:val="single" w:sz="12" w:space="0" w:color="666666"/>
            </w:tcBorders>
          </w:tcPr>
          <w:p w14:paraId="00D1836C" w14:textId="0F006694" w:rsidR="008E2FCB" w:rsidRPr="00C34DEB" w:rsidRDefault="00C34DEB" w:rsidP="00DC0BEB">
            <w:pPr>
              <w:rPr>
                <w:bCs/>
              </w:rPr>
            </w:pPr>
            <w:r>
              <w:rPr>
                <w:bCs/>
              </w:rPr>
              <w:t>A-D 2017</w:t>
            </w:r>
          </w:p>
        </w:tc>
        <w:tc>
          <w:tcPr>
            <w:tcW w:w="1037" w:type="pct"/>
            <w:tcBorders>
              <w:bottom w:val="single" w:sz="12" w:space="0" w:color="666666"/>
            </w:tcBorders>
          </w:tcPr>
          <w:p w14:paraId="00AB7F1C" w14:textId="6242DB6D" w:rsidR="008E2FCB" w:rsidRPr="00C34DEB" w:rsidRDefault="00C34DEB" w:rsidP="00DC0BEB">
            <w:pPr>
              <w:rPr>
                <w:bCs/>
              </w:rPr>
            </w:pPr>
            <w:r>
              <w:rPr>
                <w:bCs/>
              </w:rPr>
              <w:t>E-J 2018</w:t>
            </w:r>
          </w:p>
        </w:tc>
      </w:tr>
      <w:tr w:rsidR="00C34DEB" w:rsidRPr="00C34DEB" w14:paraId="376CF322" w14:textId="77777777" w:rsidTr="00C34DEB">
        <w:tc>
          <w:tcPr>
            <w:tcW w:w="1888" w:type="pct"/>
            <w:shd w:val="clear" w:color="auto" w:fill="auto"/>
          </w:tcPr>
          <w:p w14:paraId="55EA4E66" w14:textId="77777777" w:rsidR="00C34DEB" w:rsidRPr="00C34DEB" w:rsidRDefault="00C34DEB" w:rsidP="00C34DEB">
            <w:pPr>
              <w:rPr>
                <w:bCs/>
              </w:rPr>
            </w:pPr>
            <w:r w:rsidRPr="00C34DEB">
              <w:rPr>
                <w:bCs/>
              </w:rPr>
              <w:t>De tiempo completo</w:t>
            </w:r>
          </w:p>
        </w:tc>
        <w:tc>
          <w:tcPr>
            <w:tcW w:w="1038" w:type="pct"/>
            <w:shd w:val="clear" w:color="auto" w:fill="auto"/>
          </w:tcPr>
          <w:p w14:paraId="18CE7FF1" w14:textId="553E83D6" w:rsidR="00C34DEB" w:rsidRPr="00C34DEB" w:rsidRDefault="00C34DEB" w:rsidP="00C34DEB">
            <w:pPr>
              <w:rPr>
                <w:bCs/>
              </w:rPr>
            </w:pPr>
            <w:r w:rsidRPr="00C34DEB">
              <w:rPr>
                <w:bCs/>
              </w:rPr>
              <w:t>36</w:t>
            </w:r>
          </w:p>
        </w:tc>
        <w:tc>
          <w:tcPr>
            <w:tcW w:w="1037" w:type="pct"/>
          </w:tcPr>
          <w:p w14:paraId="450EEEB5" w14:textId="1915BF87" w:rsidR="00C34DEB" w:rsidRPr="00C34DEB" w:rsidRDefault="00C34DEB" w:rsidP="00C34DEB">
            <w:pPr>
              <w:rPr>
                <w:bCs/>
              </w:rPr>
            </w:pPr>
          </w:p>
        </w:tc>
        <w:tc>
          <w:tcPr>
            <w:tcW w:w="1037" w:type="pct"/>
          </w:tcPr>
          <w:p w14:paraId="68E86B65" w14:textId="0882B2E5" w:rsidR="00C34DEB" w:rsidRPr="00C34DEB" w:rsidRDefault="00C34DEB" w:rsidP="00C34DEB">
            <w:pPr>
              <w:rPr>
                <w:bCs/>
              </w:rPr>
            </w:pPr>
          </w:p>
        </w:tc>
      </w:tr>
      <w:tr w:rsidR="00C34DEB" w:rsidRPr="00C34DEB" w14:paraId="729F6570" w14:textId="77777777" w:rsidTr="00C34DEB">
        <w:tc>
          <w:tcPr>
            <w:tcW w:w="1888" w:type="pct"/>
            <w:shd w:val="clear" w:color="auto" w:fill="auto"/>
          </w:tcPr>
          <w:p w14:paraId="69B83957" w14:textId="77777777" w:rsidR="00C34DEB" w:rsidRPr="00C34DEB" w:rsidRDefault="00C34DEB" w:rsidP="00C34DEB">
            <w:pPr>
              <w:rPr>
                <w:bCs/>
              </w:rPr>
            </w:pPr>
            <w:r w:rsidRPr="00C34DEB">
              <w:rPr>
                <w:bCs/>
              </w:rPr>
              <w:t>De Medio tiempo</w:t>
            </w:r>
          </w:p>
        </w:tc>
        <w:tc>
          <w:tcPr>
            <w:tcW w:w="1038" w:type="pct"/>
            <w:shd w:val="clear" w:color="auto" w:fill="auto"/>
          </w:tcPr>
          <w:p w14:paraId="5B7C9E36" w14:textId="5A5482A8" w:rsidR="00C34DEB" w:rsidRPr="00C34DEB" w:rsidRDefault="00C34DEB" w:rsidP="00C34DEB">
            <w:pPr>
              <w:rPr>
                <w:bCs/>
              </w:rPr>
            </w:pPr>
            <w:r w:rsidRPr="00C34DEB">
              <w:rPr>
                <w:bCs/>
              </w:rPr>
              <w:t>1</w:t>
            </w:r>
          </w:p>
        </w:tc>
        <w:tc>
          <w:tcPr>
            <w:tcW w:w="1037" w:type="pct"/>
          </w:tcPr>
          <w:p w14:paraId="56CE7520" w14:textId="1E47018A" w:rsidR="00C34DEB" w:rsidRPr="00C34DEB" w:rsidRDefault="00C34DEB" w:rsidP="00C34DEB">
            <w:pPr>
              <w:rPr>
                <w:bCs/>
              </w:rPr>
            </w:pPr>
          </w:p>
        </w:tc>
        <w:tc>
          <w:tcPr>
            <w:tcW w:w="1037" w:type="pct"/>
          </w:tcPr>
          <w:p w14:paraId="497041F6" w14:textId="72616AB1" w:rsidR="00C34DEB" w:rsidRPr="00C34DEB" w:rsidRDefault="00C34DEB" w:rsidP="00C34DEB">
            <w:pPr>
              <w:rPr>
                <w:bCs/>
              </w:rPr>
            </w:pPr>
          </w:p>
        </w:tc>
      </w:tr>
      <w:tr w:rsidR="00C34DEB" w:rsidRPr="00C34DEB" w14:paraId="3999F28E" w14:textId="77777777" w:rsidTr="00C34DEB">
        <w:tc>
          <w:tcPr>
            <w:tcW w:w="1888" w:type="pct"/>
            <w:shd w:val="clear" w:color="auto" w:fill="auto"/>
          </w:tcPr>
          <w:p w14:paraId="6803692E" w14:textId="77777777" w:rsidR="00C34DEB" w:rsidRPr="00C34DEB" w:rsidRDefault="00C34DEB" w:rsidP="00C34DEB">
            <w:pPr>
              <w:rPr>
                <w:bCs/>
              </w:rPr>
            </w:pPr>
            <w:r w:rsidRPr="00C34DEB">
              <w:rPr>
                <w:bCs/>
              </w:rPr>
              <w:t>De asignatura</w:t>
            </w:r>
          </w:p>
        </w:tc>
        <w:tc>
          <w:tcPr>
            <w:tcW w:w="1038" w:type="pct"/>
            <w:shd w:val="clear" w:color="auto" w:fill="auto"/>
          </w:tcPr>
          <w:p w14:paraId="65E6EE56" w14:textId="77253FAB" w:rsidR="00C34DEB" w:rsidRPr="00C34DEB" w:rsidRDefault="00C34DEB" w:rsidP="00C34DEB">
            <w:pPr>
              <w:rPr>
                <w:bCs/>
              </w:rPr>
            </w:pPr>
            <w:r w:rsidRPr="00C34DEB">
              <w:rPr>
                <w:bCs/>
              </w:rPr>
              <w:t>25</w:t>
            </w:r>
          </w:p>
        </w:tc>
        <w:tc>
          <w:tcPr>
            <w:tcW w:w="1037" w:type="pct"/>
          </w:tcPr>
          <w:p w14:paraId="67525745" w14:textId="5A91BF11" w:rsidR="00C34DEB" w:rsidRPr="00C34DEB" w:rsidRDefault="00C34DEB" w:rsidP="00C34DEB">
            <w:pPr>
              <w:rPr>
                <w:bCs/>
              </w:rPr>
            </w:pPr>
          </w:p>
        </w:tc>
        <w:tc>
          <w:tcPr>
            <w:tcW w:w="1037" w:type="pct"/>
          </w:tcPr>
          <w:p w14:paraId="5CEADFD6" w14:textId="2512BAB7" w:rsidR="00C34DEB" w:rsidRPr="00C34DEB" w:rsidRDefault="00C34DEB" w:rsidP="00C34DEB">
            <w:pPr>
              <w:rPr>
                <w:bCs/>
              </w:rPr>
            </w:pPr>
          </w:p>
        </w:tc>
      </w:tr>
      <w:tr w:rsidR="00C34DEB" w:rsidRPr="00C34DEB" w14:paraId="3787FADC" w14:textId="77777777" w:rsidTr="00C34DEB">
        <w:tc>
          <w:tcPr>
            <w:tcW w:w="1888" w:type="pct"/>
            <w:shd w:val="clear" w:color="auto" w:fill="auto"/>
          </w:tcPr>
          <w:p w14:paraId="61FAF4F2" w14:textId="77777777" w:rsidR="00C34DEB" w:rsidRPr="00C34DEB" w:rsidRDefault="00C34DEB" w:rsidP="00C34DEB">
            <w:pPr>
              <w:rPr>
                <w:bCs/>
              </w:rPr>
            </w:pPr>
            <w:r w:rsidRPr="00C34DEB">
              <w:rPr>
                <w:bCs/>
              </w:rPr>
              <w:t>TOTAL</w:t>
            </w:r>
          </w:p>
        </w:tc>
        <w:tc>
          <w:tcPr>
            <w:tcW w:w="1038" w:type="pct"/>
            <w:shd w:val="clear" w:color="auto" w:fill="auto"/>
          </w:tcPr>
          <w:p w14:paraId="7393CD10" w14:textId="6B087EC0" w:rsidR="00C34DEB" w:rsidRPr="00C34DEB" w:rsidRDefault="00C34DEB" w:rsidP="00C34DEB">
            <w:pPr>
              <w:rPr>
                <w:bCs/>
              </w:rPr>
            </w:pPr>
            <w:r w:rsidRPr="00C34DEB">
              <w:rPr>
                <w:bCs/>
              </w:rPr>
              <w:t>62</w:t>
            </w:r>
          </w:p>
        </w:tc>
        <w:tc>
          <w:tcPr>
            <w:tcW w:w="1037" w:type="pct"/>
          </w:tcPr>
          <w:p w14:paraId="082EE743" w14:textId="73888A1A" w:rsidR="00C34DEB" w:rsidRPr="00C34DEB" w:rsidRDefault="00C34DEB" w:rsidP="00C34DEB">
            <w:pPr>
              <w:rPr>
                <w:bCs/>
              </w:rPr>
            </w:pPr>
          </w:p>
        </w:tc>
        <w:tc>
          <w:tcPr>
            <w:tcW w:w="1037" w:type="pct"/>
          </w:tcPr>
          <w:p w14:paraId="0A6A9FFA" w14:textId="245BDF0C" w:rsidR="00C34DEB" w:rsidRPr="00C34DEB" w:rsidRDefault="00C34DEB" w:rsidP="00C34DEB">
            <w:pPr>
              <w:rPr>
                <w:bCs/>
              </w:rPr>
            </w:pPr>
          </w:p>
        </w:tc>
      </w:tr>
    </w:tbl>
    <w:p w14:paraId="3F3ED95A" w14:textId="77777777" w:rsidR="008E2FCB" w:rsidRDefault="008E2FCB" w:rsidP="003A5C82"/>
    <w:p w14:paraId="1E405217" w14:textId="77777777" w:rsidR="003A5C82" w:rsidRDefault="7DB8B700" w:rsidP="003A5C82">
      <w:r>
        <w:t>Profesores de otras instituciones en la UANL.</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726"/>
        <w:gridCol w:w="1626"/>
        <w:gridCol w:w="2364"/>
        <w:gridCol w:w="1112"/>
      </w:tblGrid>
      <w:tr w:rsidR="00C34DEB" w:rsidRPr="00C34DEB" w14:paraId="55CD59AA" w14:textId="77777777" w:rsidTr="00C34DEB">
        <w:tc>
          <w:tcPr>
            <w:tcW w:w="2110" w:type="pct"/>
            <w:tcBorders>
              <w:bottom w:val="single" w:sz="12" w:space="0" w:color="666666"/>
            </w:tcBorders>
            <w:shd w:val="clear" w:color="auto" w:fill="auto"/>
          </w:tcPr>
          <w:p w14:paraId="0EA6A3CB" w14:textId="77777777" w:rsidR="00C34DEB" w:rsidRPr="00C34DEB" w:rsidRDefault="00C34DEB" w:rsidP="00DC0BEB">
            <w:pPr>
              <w:rPr>
                <w:bCs/>
              </w:rPr>
            </w:pPr>
            <w:r w:rsidRPr="00C34DEB">
              <w:rPr>
                <w:bCs/>
              </w:rPr>
              <w:t>ACTIVIDADES</w:t>
            </w:r>
          </w:p>
        </w:tc>
        <w:tc>
          <w:tcPr>
            <w:tcW w:w="921" w:type="pct"/>
            <w:tcBorders>
              <w:bottom w:val="single" w:sz="12" w:space="0" w:color="666666"/>
            </w:tcBorders>
            <w:shd w:val="clear" w:color="auto" w:fill="auto"/>
          </w:tcPr>
          <w:p w14:paraId="29E66A87" w14:textId="77777777" w:rsidR="00C34DEB" w:rsidRPr="00C34DEB" w:rsidRDefault="00C34DEB" w:rsidP="00DC0BEB">
            <w:pPr>
              <w:rPr>
                <w:bCs/>
              </w:rPr>
            </w:pPr>
            <w:r w:rsidRPr="00C34DEB">
              <w:rPr>
                <w:bCs/>
              </w:rPr>
              <w:t>NACIONAL</w:t>
            </w:r>
          </w:p>
        </w:tc>
        <w:tc>
          <w:tcPr>
            <w:tcW w:w="1339" w:type="pct"/>
            <w:tcBorders>
              <w:bottom w:val="single" w:sz="12" w:space="0" w:color="666666"/>
            </w:tcBorders>
            <w:shd w:val="clear" w:color="auto" w:fill="auto"/>
          </w:tcPr>
          <w:p w14:paraId="07919756" w14:textId="77777777" w:rsidR="00C34DEB" w:rsidRPr="00C34DEB" w:rsidRDefault="00C34DEB" w:rsidP="00DC0BEB">
            <w:pPr>
              <w:rPr>
                <w:bCs/>
              </w:rPr>
            </w:pPr>
            <w:r w:rsidRPr="00C34DEB">
              <w:rPr>
                <w:bCs/>
              </w:rPr>
              <w:t>INTERNACIONAL</w:t>
            </w:r>
          </w:p>
        </w:tc>
        <w:tc>
          <w:tcPr>
            <w:tcW w:w="630" w:type="pct"/>
            <w:tcBorders>
              <w:bottom w:val="single" w:sz="12" w:space="0" w:color="666666"/>
            </w:tcBorders>
            <w:shd w:val="clear" w:color="auto" w:fill="auto"/>
          </w:tcPr>
          <w:p w14:paraId="77676CFF" w14:textId="77777777" w:rsidR="00C34DEB" w:rsidRPr="00C34DEB" w:rsidRDefault="00C34DEB" w:rsidP="00DC0BEB">
            <w:pPr>
              <w:rPr>
                <w:bCs/>
              </w:rPr>
            </w:pPr>
            <w:r w:rsidRPr="00C34DEB">
              <w:rPr>
                <w:bCs/>
              </w:rPr>
              <w:t>TOTAL</w:t>
            </w:r>
          </w:p>
        </w:tc>
      </w:tr>
      <w:tr w:rsidR="00C34DEB" w:rsidRPr="00C34DEB" w14:paraId="527030DA" w14:textId="77777777" w:rsidTr="00C34DEB">
        <w:tc>
          <w:tcPr>
            <w:tcW w:w="2110" w:type="pct"/>
            <w:shd w:val="clear" w:color="auto" w:fill="auto"/>
          </w:tcPr>
          <w:p w14:paraId="41F59F4E" w14:textId="77777777" w:rsidR="00C34DEB" w:rsidRPr="00C34DEB" w:rsidRDefault="00C34DEB" w:rsidP="00DC0BEB">
            <w:pPr>
              <w:rPr>
                <w:bCs/>
              </w:rPr>
            </w:pPr>
            <w:r w:rsidRPr="00C34DEB">
              <w:rPr>
                <w:bCs/>
              </w:rPr>
              <w:t>Estancias de investigación</w:t>
            </w:r>
          </w:p>
        </w:tc>
        <w:tc>
          <w:tcPr>
            <w:tcW w:w="921" w:type="pct"/>
            <w:shd w:val="clear" w:color="auto" w:fill="auto"/>
          </w:tcPr>
          <w:p w14:paraId="06ED574B" w14:textId="77777777" w:rsidR="00C34DEB" w:rsidRPr="00C34DEB" w:rsidRDefault="00C34DEB" w:rsidP="00DC0BEB">
            <w:pPr>
              <w:rPr>
                <w:bCs/>
              </w:rPr>
            </w:pPr>
          </w:p>
        </w:tc>
        <w:tc>
          <w:tcPr>
            <w:tcW w:w="1339" w:type="pct"/>
            <w:shd w:val="clear" w:color="auto" w:fill="auto"/>
          </w:tcPr>
          <w:p w14:paraId="5A3A978F" w14:textId="77777777" w:rsidR="00C34DEB" w:rsidRPr="00C34DEB" w:rsidRDefault="00C34DEB" w:rsidP="00DC0BEB">
            <w:pPr>
              <w:rPr>
                <w:bCs/>
              </w:rPr>
            </w:pPr>
          </w:p>
        </w:tc>
        <w:tc>
          <w:tcPr>
            <w:tcW w:w="630" w:type="pct"/>
            <w:shd w:val="clear" w:color="auto" w:fill="auto"/>
          </w:tcPr>
          <w:p w14:paraId="14D53573" w14:textId="77777777" w:rsidR="00C34DEB" w:rsidRPr="00C34DEB" w:rsidRDefault="00C34DEB" w:rsidP="00DC0BEB">
            <w:pPr>
              <w:rPr>
                <w:bCs/>
              </w:rPr>
            </w:pPr>
          </w:p>
        </w:tc>
      </w:tr>
      <w:tr w:rsidR="00C34DEB" w:rsidRPr="00C34DEB" w14:paraId="2308746F" w14:textId="77777777" w:rsidTr="00C34DEB">
        <w:tc>
          <w:tcPr>
            <w:tcW w:w="2110" w:type="pct"/>
            <w:shd w:val="clear" w:color="auto" w:fill="auto"/>
          </w:tcPr>
          <w:p w14:paraId="350EFE40" w14:textId="77777777" w:rsidR="00C34DEB" w:rsidRPr="00C34DEB" w:rsidRDefault="00C34DEB" w:rsidP="00DC0BEB">
            <w:pPr>
              <w:rPr>
                <w:bCs/>
              </w:rPr>
            </w:pPr>
            <w:r w:rsidRPr="00C34DEB">
              <w:rPr>
                <w:bCs/>
              </w:rPr>
              <w:t>Docencia</w:t>
            </w:r>
          </w:p>
        </w:tc>
        <w:tc>
          <w:tcPr>
            <w:tcW w:w="921" w:type="pct"/>
            <w:shd w:val="clear" w:color="auto" w:fill="auto"/>
          </w:tcPr>
          <w:p w14:paraId="1B3CBC09" w14:textId="77777777" w:rsidR="00C34DEB" w:rsidRPr="00C34DEB" w:rsidRDefault="00C34DEB" w:rsidP="00DC0BEB">
            <w:pPr>
              <w:rPr>
                <w:bCs/>
              </w:rPr>
            </w:pPr>
          </w:p>
        </w:tc>
        <w:tc>
          <w:tcPr>
            <w:tcW w:w="1339" w:type="pct"/>
            <w:shd w:val="clear" w:color="auto" w:fill="auto"/>
          </w:tcPr>
          <w:p w14:paraId="0406767F" w14:textId="77777777" w:rsidR="00C34DEB" w:rsidRPr="00C34DEB" w:rsidRDefault="00C34DEB" w:rsidP="00DC0BEB">
            <w:pPr>
              <w:rPr>
                <w:bCs/>
              </w:rPr>
            </w:pPr>
          </w:p>
        </w:tc>
        <w:tc>
          <w:tcPr>
            <w:tcW w:w="630" w:type="pct"/>
            <w:shd w:val="clear" w:color="auto" w:fill="auto"/>
          </w:tcPr>
          <w:p w14:paraId="06FC95B8" w14:textId="77777777" w:rsidR="00C34DEB" w:rsidRPr="00C34DEB" w:rsidRDefault="00C34DEB" w:rsidP="00DC0BEB">
            <w:pPr>
              <w:rPr>
                <w:bCs/>
              </w:rPr>
            </w:pPr>
          </w:p>
        </w:tc>
      </w:tr>
      <w:tr w:rsidR="00C34DEB" w:rsidRPr="00C34DEB" w14:paraId="01A7908D" w14:textId="77777777" w:rsidTr="00C34DEB">
        <w:tc>
          <w:tcPr>
            <w:tcW w:w="2110" w:type="pct"/>
            <w:shd w:val="clear" w:color="auto" w:fill="auto"/>
          </w:tcPr>
          <w:p w14:paraId="16678FD5" w14:textId="77777777" w:rsidR="00C34DEB" w:rsidRPr="00C34DEB" w:rsidRDefault="00C34DEB" w:rsidP="00DC0BEB">
            <w:pPr>
              <w:rPr>
                <w:bCs/>
              </w:rPr>
            </w:pPr>
            <w:r w:rsidRPr="00C34DEB">
              <w:rPr>
                <w:bCs/>
              </w:rPr>
              <w:t>Año sabático</w:t>
            </w:r>
          </w:p>
        </w:tc>
        <w:tc>
          <w:tcPr>
            <w:tcW w:w="921" w:type="pct"/>
            <w:shd w:val="clear" w:color="auto" w:fill="auto"/>
          </w:tcPr>
          <w:p w14:paraId="1E059920" w14:textId="77777777" w:rsidR="00C34DEB" w:rsidRPr="00C34DEB" w:rsidRDefault="00C34DEB" w:rsidP="00DC0BEB">
            <w:pPr>
              <w:rPr>
                <w:bCs/>
              </w:rPr>
            </w:pPr>
          </w:p>
        </w:tc>
        <w:tc>
          <w:tcPr>
            <w:tcW w:w="1339" w:type="pct"/>
            <w:shd w:val="clear" w:color="auto" w:fill="auto"/>
          </w:tcPr>
          <w:p w14:paraId="57D023AF" w14:textId="77777777" w:rsidR="00C34DEB" w:rsidRPr="00C34DEB" w:rsidRDefault="00C34DEB" w:rsidP="00DC0BEB">
            <w:pPr>
              <w:rPr>
                <w:bCs/>
              </w:rPr>
            </w:pPr>
          </w:p>
        </w:tc>
        <w:tc>
          <w:tcPr>
            <w:tcW w:w="630" w:type="pct"/>
            <w:shd w:val="clear" w:color="auto" w:fill="auto"/>
          </w:tcPr>
          <w:p w14:paraId="66F5E037" w14:textId="77777777" w:rsidR="00C34DEB" w:rsidRPr="00C34DEB" w:rsidRDefault="00C34DEB" w:rsidP="00DC0BEB">
            <w:pPr>
              <w:rPr>
                <w:bCs/>
              </w:rPr>
            </w:pPr>
          </w:p>
        </w:tc>
      </w:tr>
      <w:tr w:rsidR="00C34DEB" w:rsidRPr="00C34DEB" w14:paraId="172C47B3" w14:textId="77777777" w:rsidTr="00C34DEB">
        <w:tc>
          <w:tcPr>
            <w:tcW w:w="2110" w:type="pct"/>
            <w:shd w:val="clear" w:color="auto" w:fill="auto"/>
          </w:tcPr>
          <w:p w14:paraId="14611A49" w14:textId="77777777" w:rsidR="00C34DEB" w:rsidRPr="00C34DEB" w:rsidRDefault="00C34DEB" w:rsidP="00DC0BEB">
            <w:pPr>
              <w:rPr>
                <w:bCs/>
              </w:rPr>
            </w:pPr>
            <w:r w:rsidRPr="00C34DEB">
              <w:rPr>
                <w:bCs/>
              </w:rPr>
              <w:t>Cotutela de tesis</w:t>
            </w:r>
          </w:p>
        </w:tc>
        <w:tc>
          <w:tcPr>
            <w:tcW w:w="921" w:type="pct"/>
            <w:shd w:val="clear" w:color="auto" w:fill="auto"/>
          </w:tcPr>
          <w:p w14:paraId="6C3A2AAD" w14:textId="77777777" w:rsidR="00C34DEB" w:rsidRPr="00C34DEB" w:rsidRDefault="00C34DEB" w:rsidP="00DC0BEB">
            <w:pPr>
              <w:rPr>
                <w:bCs/>
              </w:rPr>
            </w:pPr>
          </w:p>
        </w:tc>
        <w:tc>
          <w:tcPr>
            <w:tcW w:w="1339" w:type="pct"/>
            <w:shd w:val="clear" w:color="auto" w:fill="auto"/>
          </w:tcPr>
          <w:p w14:paraId="0E84111F" w14:textId="77777777" w:rsidR="00C34DEB" w:rsidRPr="00C34DEB" w:rsidRDefault="00C34DEB" w:rsidP="00DC0BEB">
            <w:pPr>
              <w:rPr>
                <w:bCs/>
              </w:rPr>
            </w:pPr>
          </w:p>
        </w:tc>
        <w:tc>
          <w:tcPr>
            <w:tcW w:w="630" w:type="pct"/>
            <w:shd w:val="clear" w:color="auto" w:fill="auto"/>
          </w:tcPr>
          <w:p w14:paraId="7B917B18" w14:textId="77777777" w:rsidR="00C34DEB" w:rsidRPr="00C34DEB" w:rsidRDefault="00C34DEB" w:rsidP="00DC0BEB">
            <w:pPr>
              <w:rPr>
                <w:bCs/>
              </w:rPr>
            </w:pPr>
          </w:p>
        </w:tc>
      </w:tr>
      <w:tr w:rsidR="00C34DEB" w:rsidRPr="00C34DEB" w14:paraId="4B6111C5" w14:textId="77777777" w:rsidTr="00C34DEB">
        <w:tc>
          <w:tcPr>
            <w:tcW w:w="2110" w:type="pct"/>
            <w:shd w:val="clear" w:color="auto" w:fill="auto"/>
          </w:tcPr>
          <w:p w14:paraId="18C75ACC" w14:textId="77777777" w:rsidR="00C34DEB" w:rsidRPr="00C34DEB" w:rsidRDefault="00C34DEB" w:rsidP="00DC0BEB">
            <w:pPr>
              <w:rPr>
                <w:bCs/>
              </w:rPr>
            </w:pPr>
            <w:r w:rsidRPr="00C34DEB">
              <w:rPr>
                <w:bCs/>
              </w:rPr>
              <w:t>Congresos</w:t>
            </w:r>
          </w:p>
        </w:tc>
        <w:tc>
          <w:tcPr>
            <w:tcW w:w="921" w:type="pct"/>
            <w:shd w:val="clear" w:color="auto" w:fill="auto"/>
          </w:tcPr>
          <w:p w14:paraId="32F30380" w14:textId="77777777" w:rsidR="00C34DEB" w:rsidRPr="00C34DEB" w:rsidRDefault="00C34DEB" w:rsidP="00DC0BEB">
            <w:pPr>
              <w:rPr>
                <w:bCs/>
              </w:rPr>
            </w:pPr>
            <w:r w:rsidRPr="00C34DEB">
              <w:rPr>
                <w:bCs/>
              </w:rPr>
              <w:t>10</w:t>
            </w:r>
          </w:p>
        </w:tc>
        <w:tc>
          <w:tcPr>
            <w:tcW w:w="1339" w:type="pct"/>
            <w:shd w:val="clear" w:color="auto" w:fill="auto"/>
          </w:tcPr>
          <w:p w14:paraId="2FDA129A" w14:textId="77777777" w:rsidR="00C34DEB" w:rsidRPr="00C34DEB" w:rsidRDefault="00C34DEB" w:rsidP="00DC0BEB">
            <w:pPr>
              <w:rPr>
                <w:bCs/>
              </w:rPr>
            </w:pPr>
            <w:r w:rsidRPr="00C34DEB">
              <w:rPr>
                <w:bCs/>
              </w:rPr>
              <w:t>2</w:t>
            </w:r>
          </w:p>
        </w:tc>
        <w:tc>
          <w:tcPr>
            <w:tcW w:w="630" w:type="pct"/>
            <w:shd w:val="clear" w:color="auto" w:fill="auto"/>
          </w:tcPr>
          <w:p w14:paraId="5C087443" w14:textId="77777777" w:rsidR="00C34DEB" w:rsidRPr="00C34DEB" w:rsidRDefault="00C34DEB" w:rsidP="00DC0BEB">
            <w:pPr>
              <w:rPr>
                <w:bCs/>
              </w:rPr>
            </w:pPr>
            <w:r w:rsidRPr="00C34DEB">
              <w:rPr>
                <w:bCs/>
              </w:rPr>
              <w:t>12</w:t>
            </w:r>
          </w:p>
        </w:tc>
      </w:tr>
      <w:tr w:rsidR="00C34DEB" w:rsidRPr="00C34DEB" w14:paraId="5897C39D" w14:textId="77777777" w:rsidTr="00C34DEB">
        <w:tc>
          <w:tcPr>
            <w:tcW w:w="2110" w:type="pct"/>
            <w:shd w:val="clear" w:color="auto" w:fill="auto"/>
          </w:tcPr>
          <w:p w14:paraId="65F38DD4" w14:textId="77777777" w:rsidR="00C34DEB" w:rsidRPr="00C34DEB" w:rsidRDefault="00C34DEB" w:rsidP="00DC0BEB">
            <w:pPr>
              <w:rPr>
                <w:bCs/>
              </w:rPr>
            </w:pPr>
            <w:r w:rsidRPr="00C34DEB">
              <w:rPr>
                <w:bCs/>
              </w:rPr>
              <w:t>Posgrado</w:t>
            </w:r>
          </w:p>
        </w:tc>
        <w:tc>
          <w:tcPr>
            <w:tcW w:w="921" w:type="pct"/>
            <w:shd w:val="clear" w:color="auto" w:fill="auto"/>
          </w:tcPr>
          <w:p w14:paraId="4B94E0FF" w14:textId="77777777" w:rsidR="00C34DEB" w:rsidRPr="00C34DEB" w:rsidRDefault="00C34DEB" w:rsidP="00DC0BEB">
            <w:pPr>
              <w:rPr>
                <w:bCs/>
              </w:rPr>
            </w:pPr>
          </w:p>
        </w:tc>
        <w:tc>
          <w:tcPr>
            <w:tcW w:w="1339" w:type="pct"/>
            <w:shd w:val="clear" w:color="auto" w:fill="auto"/>
          </w:tcPr>
          <w:p w14:paraId="29886E74" w14:textId="77777777" w:rsidR="00C34DEB" w:rsidRPr="00C34DEB" w:rsidRDefault="00C34DEB" w:rsidP="00DC0BEB">
            <w:pPr>
              <w:rPr>
                <w:bCs/>
              </w:rPr>
            </w:pPr>
          </w:p>
        </w:tc>
        <w:tc>
          <w:tcPr>
            <w:tcW w:w="630" w:type="pct"/>
            <w:shd w:val="clear" w:color="auto" w:fill="auto"/>
          </w:tcPr>
          <w:p w14:paraId="72022D7B" w14:textId="77777777" w:rsidR="00C34DEB" w:rsidRPr="00C34DEB" w:rsidRDefault="00C34DEB" w:rsidP="00DC0BEB">
            <w:pPr>
              <w:rPr>
                <w:bCs/>
              </w:rPr>
            </w:pPr>
          </w:p>
        </w:tc>
      </w:tr>
      <w:tr w:rsidR="00C34DEB" w:rsidRPr="00C34DEB" w14:paraId="46745F19" w14:textId="77777777" w:rsidTr="00C34DEB">
        <w:tc>
          <w:tcPr>
            <w:tcW w:w="2110" w:type="pct"/>
            <w:shd w:val="clear" w:color="auto" w:fill="auto"/>
          </w:tcPr>
          <w:p w14:paraId="513848A8" w14:textId="77777777" w:rsidR="00C34DEB" w:rsidRPr="00C34DEB" w:rsidRDefault="00C34DEB" w:rsidP="00DC0BEB">
            <w:pPr>
              <w:rPr>
                <w:bCs/>
              </w:rPr>
            </w:pPr>
            <w:r w:rsidRPr="00C34DEB">
              <w:rPr>
                <w:bCs/>
              </w:rPr>
              <w:t>Cursos, ponencias y talleres</w:t>
            </w:r>
          </w:p>
        </w:tc>
        <w:tc>
          <w:tcPr>
            <w:tcW w:w="921" w:type="pct"/>
            <w:shd w:val="clear" w:color="auto" w:fill="auto"/>
          </w:tcPr>
          <w:p w14:paraId="77484113" w14:textId="77777777" w:rsidR="00C34DEB" w:rsidRPr="00C34DEB" w:rsidRDefault="00C34DEB" w:rsidP="00DC0BEB">
            <w:pPr>
              <w:rPr>
                <w:bCs/>
              </w:rPr>
            </w:pPr>
            <w:r w:rsidRPr="00C34DEB">
              <w:rPr>
                <w:bCs/>
              </w:rPr>
              <w:t>1</w:t>
            </w:r>
          </w:p>
        </w:tc>
        <w:tc>
          <w:tcPr>
            <w:tcW w:w="1339" w:type="pct"/>
            <w:shd w:val="clear" w:color="auto" w:fill="auto"/>
          </w:tcPr>
          <w:p w14:paraId="29F57342" w14:textId="77777777" w:rsidR="00C34DEB" w:rsidRPr="00C34DEB" w:rsidRDefault="00C34DEB" w:rsidP="00DC0BEB">
            <w:pPr>
              <w:rPr>
                <w:bCs/>
              </w:rPr>
            </w:pPr>
            <w:r w:rsidRPr="00C34DEB">
              <w:rPr>
                <w:bCs/>
              </w:rPr>
              <w:t>1</w:t>
            </w:r>
          </w:p>
        </w:tc>
        <w:tc>
          <w:tcPr>
            <w:tcW w:w="630" w:type="pct"/>
            <w:shd w:val="clear" w:color="auto" w:fill="auto"/>
          </w:tcPr>
          <w:p w14:paraId="48538078" w14:textId="77777777" w:rsidR="00C34DEB" w:rsidRPr="00C34DEB" w:rsidRDefault="00C34DEB" w:rsidP="00DC0BEB">
            <w:pPr>
              <w:rPr>
                <w:bCs/>
              </w:rPr>
            </w:pPr>
            <w:r w:rsidRPr="00C34DEB">
              <w:rPr>
                <w:bCs/>
              </w:rPr>
              <w:t>2</w:t>
            </w:r>
          </w:p>
        </w:tc>
      </w:tr>
      <w:tr w:rsidR="00C34DEB" w:rsidRPr="00C34DEB" w14:paraId="1E531B7B" w14:textId="77777777" w:rsidTr="00C34DEB">
        <w:tc>
          <w:tcPr>
            <w:tcW w:w="2110" w:type="pct"/>
            <w:shd w:val="clear" w:color="auto" w:fill="auto"/>
          </w:tcPr>
          <w:p w14:paraId="7971244F" w14:textId="77777777" w:rsidR="00C34DEB" w:rsidRPr="00C34DEB" w:rsidRDefault="00C34DEB" w:rsidP="00DC0BEB">
            <w:pPr>
              <w:rPr>
                <w:bCs/>
              </w:rPr>
            </w:pPr>
            <w:r w:rsidRPr="00C34DEB">
              <w:rPr>
                <w:bCs/>
              </w:rPr>
              <w:t>TOTAL</w:t>
            </w:r>
          </w:p>
        </w:tc>
        <w:tc>
          <w:tcPr>
            <w:tcW w:w="921" w:type="pct"/>
            <w:shd w:val="clear" w:color="auto" w:fill="auto"/>
          </w:tcPr>
          <w:p w14:paraId="048AEFED" w14:textId="77777777" w:rsidR="00C34DEB" w:rsidRPr="00C34DEB" w:rsidRDefault="00C34DEB" w:rsidP="00DC0BEB">
            <w:pPr>
              <w:rPr>
                <w:bCs/>
              </w:rPr>
            </w:pPr>
          </w:p>
        </w:tc>
        <w:tc>
          <w:tcPr>
            <w:tcW w:w="1339" w:type="pct"/>
            <w:shd w:val="clear" w:color="auto" w:fill="auto"/>
          </w:tcPr>
          <w:p w14:paraId="61230913" w14:textId="77777777" w:rsidR="00C34DEB" w:rsidRPr="00C34DEB" w:rsidRDefault="00C34DEB" w:rsidP="00DC0BEB">
            <w:pPr>
              <w:rPr>
                <w:bCs/>
              </w:rPr>
            </w:pPr>
          </w:p>
        </w:tc>
        <w:tc>
          <w:tcPr>
            <w:tcW w:w="630" w:type="pct"/>
            <w:shd w:val="clear" w:color="auto" w:fill="auto"/>
          </w:tcPr>
          <w:p w14:paraId="181FFDAA" w14:textId="77777777" w:rsidR="00C34DEB" w:rsidRPr="00C34DEB" w:rsidRDefault="00C34DEB" w:rsidP="00DC0BEB">
            <w:pPr>
              <w:rPr>
                <w:bCs/>
              </w:rPr>
            </w:pPr>
          </w:p>
        </w:tc>
      </w:tr>
    </w:tbl>
    <w:p w14:paraId="5826F0DE" w14:textId="77777777" w:rsidR="00C34DEB" w:rsidRDefault="00C34DEB" w:rsidP="003A5C82"/>
    <w:p w14:paraId="1E405218" w14:textId="77777777" w:rsidR="003A5C82" w:rsidRDefault="7DB8B700" w:rsidP="003A5C82">
      <w:r>
        <w:t>Profesores de la UANL en otras institucione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726"/>
        <w:gridCol w:w="1626"/>
        <w:gridCol w:w="2364"/>
        <w:gridCol w:w="1112"/>
      </w:tblGrid>
      <w:tr w:rsidR="00C34DEB" w:rsidRPr="00C34DEB" w14:paraId="23EA577D" w14:textId="77777777" w:rsidTr="00C34DEB">
        <w:tc>
          <w:tcPr>
            <w:tcW w:w="2110" w:type="pct"/>
            <w:tcBorders>
              <w:bottom w:val="single" w:sz="12" w:space="0" w:color="666666"/>
            </w:tcBorders>
            <w:shd w:val="clear" w:color="auto" w:fill="auto"/>
          </w:tcPr>
          <w:p w14:paraId="1B1BAD25" w14:textId="77777777" w:rsidR="00C34DEB" w:rsidRPr="00C34DEB" w:rsidRDefault="00C34DEB" w:rsidP="00DC0BEB">
            <w:pPr>
              <w:rPr>
                <w:bCs/>
              </w:rPr>
            </w:pPr>
            <w:r w:rsidRPr="00C34DEB">
              <w:rPr>
                <w:bCs/>
              </w:rPr>
              <w:t>ACTIVIDADES</w:t>
            </w:r>
          </w:p>
        </w:tc>
        <w:tc>
          <w:tcPr>
            <w:tcW w:w="921" w:type="pct"/>
            <w:tcBorders>
              <w:bottom w:val="single" w:sz="12" w:space="0" w:color="666666"/>
            </w:tcBorders>
            <w:shd w:val="clear" w:color="auto" w:fill="auto"/>
          </w:tcPr>
          <w:p w14:paraId="0FCE167F" w14:textId="77777777" w:rsidR="00C34DEB" w:rsidRPr="00C34DEB" w:rsidRDefault="00C34DEB" w:rsidP="00DC0BEB">
            <w:pPr>
              <w:rPr>
                <w:bCs/>
              </w:rPr>
            </w:pPr>
            <w:r w:rsidRPr="00C34DEB">
              <w:rPr>
                <w:bCs/>
              </w:rPr>
              <w:t>NACIONAL</w:t>
            </w:r>
          </w:p>
        </w:tc>
        <w:tc>
          <w:tcPr>
            <w:tcW w:w="1339" w:type="pct"/>
            <w:tcBorders>
              <w:bottom w:val="single" w:sz="12" w:space="0" w:color="666666"/>
            </w:tcBorders>
            <w:shd w:val="clear" w:color="auto" w:fill="auto"/>
          </w:tcPr>
          <w:p w14:paraId="7041C67F" w14:textId="77777777" w:rsidR="00C34DEB" w:rsidRPr="00C34DEB" w:rsidRDefault="00C34DEB" w:rsidP="00DC0BEB">
            <w:pPr>
              <w:rPr>
                <w:bCs/>
              </w:rPr>
            </w:pPr>
            <w:r w:rsidRPr="00C34DEB">
              <w:rPr>
                <w:bCs/>
              </w:rPr>
              <w:t>INTERNACIONAL</w:t>
            </w:r>
          </w:p>
        </w:tc>
        <w:tc>
          <w:tcPr>
            <w:tcW w:w="630" w:type="pct"/>
            <w:tcBorders>
              <w:bottom w:val="single" w:sz="12" w:space="0" w:color="666666"/>
            </w:tcBorders>
            <w:shd w:val="clear" w:color="auto" w:fill="auto"/>
          </w:tcPr>
          <w:p w14:paraId="2668F777" w14:textId="77777777" w:rsidR="00C34DEB" w:rsidRPr="00C34DEB" w:rsidRDefault="00C34DEB" w:rsidP="00DC0BEB">
            <w:pPr>
              <w:rPr>
                <w:bCs/>
              </w:rPr>
            </w:pPr>
            <w:r w:rsidRPr="00C34DEB">
              <w:rPr>
                <w:bCs/>
              </w:rPr>
              <w:t>TOTAL</w:t>
            </w:r>
          </w:p>
        </w:tc>
      </w:tr>
      <w:tr w:rsidR="00C34DEB" w:rsidRPr="00C34DEB" w14:paraId="38B6F8C3" w14:textId="77777777" w:rsidTr="00C34DEB">
        <w:tc>
          <w:tcPr>
            <w:tcW w:w="2110" w:type="pct"/>
            <w:shd w:val="clear" w:color="auto" w:fill="auto"/>
          </w:tcPr>
          <w:p w14:paraId="702B2648" w14:textId="77777777" w:rsidR="00C34DEB" w:rsidRPr="00C34DEB" w:rsidRDefault="00C34DEB" w:rsidP="00DC0BEB">
            <w:pPr>
              <w:rPr>
                <w:bCs/>
              </w:rPr>
            </w:pPr>
            <w:r w:rsidRPr="00C34DEB">
              <w:rPr>
                <w:bCs/>
              </w:rPr>
              <w:t>Estancias de investigación</w:t>
            </w:r>
          </w:p>
        </w:tc>
        <w:tc>
          <w:tcPr>
            <w:tcW w:w="921" w:type="pct"/>
            <w:shd w:val="clear" w:color="auto" w:fill="auto"/>
          </w:tcPr>
          <w:p w14:paraId="42688A1F" w14:textId="77777777" w:rsidR="00C34DEB" w:rsidRPr="00C34DEB" w:rsidRDefault="00C34DEB" w:rsidP="00DC0BEB">
            <w:pPr>
              <w:rPr>
                <w:bCs/>
              </w:rPr>
            </w:pPr>
          </w:p>
        </w:tc>
        <w:tc>
          <w:tcPr>
            <w:tcW w:w="1339" w:type="pct"/>
            <w:shd w:val="clear" w:color="auto" w:fill="auto"/>
          </w:tcPr>
          <w:p w14:paraId="3F87ABBE" w14:textId="77777777" w:rsidR="00C34DEB" w:rsidRPr="00C34DEB" w:rsidRDefault="00C34DEB" w:rsidP="00DC0BEB">
            <w:pPr>
              <w:rPr>
                <w:bCs/>
              </w:rPr>
            </w:pPr>
            <w:r w:rsidRPr="00C34DEB">
              <w:rPr>
                <w:bCs/>
              </w:rPr>
              <w:t>1</w:t>
            </w:r>
          </w:p>
        </w:tc>
        <w:tc>
          <w:tcPr>
            <w:tcW w:w="630" w:type="pct"/>
            <w:shd w:val="clear" w:color="auto" w:fill="auto"/>
          </w:tcPr>
          <w:p w14:paraId="52D461C1" w14:textId="77777777" w:rsidR="00C34DEB" w:rsidRPr="00C34DEB" w:rsidRDefault="00C34DEB" w:rsidP="00DC0BEB">
            <w:pPr>
              <w:rPr>
                <w:bCs/>
              </w:rPr>
            </w:pPr>
            <w:r w:rsidRPr="00C34DEB">
              <w:rPr>
                <w:bCs/>
              </w:rPr>
              <w:t>1</w:t>
            </w:r>
          </w:p>
        </w:tc>
      </w:tr>
      <w:tr w:rsidR="00C34DEB" w:rsidRPr="00C34DEB" w14:paraId="4479559F" w14:textId="77777777" w:rsidTr="00C34DEB">
        <w:tc>
          <w:tcPr>
            <w:tcW w:w="2110" w:type="pct"/>
            <w:shd w:val="clear" w:color="auto" w:fill="auto"/>
          </w:tcPr>
          <w:p w14:paraId="5E722DE6" w14:textId="77777777" w:rsidR="00C34DEB" w:rsidRPr="00C34DEB" w:rsidRDefault="00C34DEB" w:rsidP="00DC0BEB">
            <w:pPr>
              <w:rPr>
                <w:bCs/>
              </w:rPr>
            </w:pPr>
            <w:r w:rsidRPr="00C34DEB">
              <w:rPr>
                <w:bCs/>
              </w:rPr>
              <w:t>Docencia</w:t>
            </w:r>
          </w:p>
        </w:tc>
        <w:tc>
          <w:tcPr>
            <w:tcW w:w="921" w:type="pct"/>
            <w:shd w:val="clear" w:color="auto" w:fill="auto"/>
          </w:tcPr>
          <w:p w14:paraId="5D57C152" w14:textId="77777777" w:rsidR="00C34DEB" w:rsidRPr="00C34DEB" w:rsidRDefault="00C34DEB" w:rsidP="00DC0BEB">
            <w:pPr>
              <w:rPr>
                <w:bCs/>
              </w:rPr>
            </w:pPr>
            <w:r w:rsidRPr="00C34DEB">
              <w:rPr>
                <w:bCs/>
              </w:rPr>
              <w:t>1</w:t>
            </w:r>
          </w:p>
        </w:tc>
        <w:tc>
          <w:tcPr>
            <w:tcW w:w="1339" w:type="pct"/>
            <w:shd w:val="clear" w:color="auto" w:fill="auto"/>
          </w:tcPr>
          <w:p w14:paraId="0AA04ECB" w14:textId="77777777" w:rsidR="00C34DEB" w:rsidRPr="00C34DEB" w:rsidRDefault="00C34DEB" w:rsidP="00DC0BEB">
            <w:pPr>
              <w:rPr>
                <w:bCs/>
              </w:rPr>
            </w:pPr>
          </w:p>
        </w:tc>
        <w:tc>
          <w:tcPr>
            <w:tcW w:w="630" w:type="pct"/>
            <w:shd w:val="clear" w:color="auto" w:fill="auto"/>
          </w:tcPr>
          <w:p w14:paraId="42FB79B8" w14:textId="77777777" w:rsidR="00C34DEB" w:rsidRPr="00C34DEB" w:rsidRDefault="00C34DEB" w:rsidP="00DC0BEB">
            <w:pPr>
              <w:rPr>
                <w:bCs/>
              </w:rPr>
            </w:pPr>
            <w:r w:rsidRPr="00C34DEB">
              <w:rPr>
                <w:bCs/>
              </w:rPr>
              <w:t>1</w:t>
            </w:r>
          </w:p>
        </w:tc>
      </w:tr>
      <w:tr w:rsidR="00C34DEB" w:rsidRPr="00C34DEB" w14:paraId="3119D415" w14:textId="77777777" w:rsidTr="00C34DEB">
        <w:tc>
          <w:tcPr>
            <w:tcW w:w="2110" w:type="pct"/>
            <w:shd w:val="clear" w:color="auto" w:fill="auto"/>
          </w:tcPr>
          <w:p w14:paraId="7DD67D10" w14:textId="77777777" w:rsidR="00C34DEB" w:rsidRPr="00C34DEB" w:rsidRDefault="00C34DEB" w:rsidP="00DC0BEB">
            <w:pPr>
              <w:rPr>
                <w:bCs/>
              </w:rPr>
            </w:pPr>
            <w:r w:rsidRPr="00C34DEB">
              <w:rPr>
                <w:bCs/>
              </w:rPr>
              <w:t>Año sabático</w:t>
            </w:r>
          </w:p>
        </w:tc>
        <w:tc>
          <w:tcPr>
            <w:tcW w:w="921" w:type="pct"/>
            <w:shd w:val="clear" w:color="auto" w:fill="auto"/>
          </w:tcPr>
          <w:p w14:paraId="2888D9E2" w14:textId="77777777" w:rsidR="00C34DEB" w:rsidRPr="00C34DEB" w:rsidRDefault="00C34DEB" w:rsidP="00DC0BEB">
            <w:pPr>
              <w:rPr>
                <w:bCs/>
              </w:rPr>
            </w:pPr>
          </w:p>
        </w:tc>
        <w:tc>
          <w:tcPr>
            <w:tcW w:w="1339" w:type="pct"/>
            <w:shd w:val="clear" w:color="auto" w:fill="auto"/>
          </w:tcPr>
          <w:p w14:paraId="251B6B60" w14:textId="77777777" w:rsidR="00C34DEB" w:rsidRPr="00C34DEB" w:rsidRDefault="00C34DEB" w:rsidP="00DC0BEB">
            <w:pPr>
              <w:rPr>
                <w:bCs/>
              </w:rPr>
            </w:pPr>
          </w:p>
        </w:tc>
        <w:tc>
          <w:tcPr>
            <w:tcW w:w="630" w:type="pct"/>
            <w:shd w:val="clear" w:color="auto" w:fill="auto"/>
          </w:tcPr>
          <w:p w14:paraId="27F3052A" w14:textId="77777777" w:rsidR="00C34DEB" w:rsidRPr="00C34DEB" w:rsidRDefault="00C34DEB" w:rsidP="00DC0BEB">
            <w:pPr>
              <w:rPr>
                <w:bCs/>
              </w:rPr>
            </w:pPr>
          </w:p>
        </w:tc>
      </w:tr>
      <w:tr w:rsidR="00C34DEB" w:rsidRPr="00C34DEB" w14:paraId="1BC27EA1" w14:textId="77777777" w:rsidTr="00C34DEB">
        <w:tc>
          <w:tcPr>
            <w:tcW w:w="2110" w:type="pct"/>
            <w:shd w:val="clear" w:color="auto" w:fill="auto"/>
          </w:tcPr>
          <w:p w14:paraId="46E9E978" w14:textId="77777777" w:rsidR="00C34DEB" w:rsidRPr="00C34DEB" w:rsidRDefault="00C34DEB" w:rsidP="00DC0BEB">
            <w:pPr>
              <w:rPr>
                <w:bCs/>
              </w:rPr>
            </w:pPr>
            <w:r w:rsidRPr="00C34DEB">
              <w:rPr>
                <w:bCs/>
              </w:rPr>
              <w:t>Cotutela de tesis</w:t>
            </w:r>
          </w:p>
        </w:tc>
        <w:tc>
          <w:tcPr>
            <w:tcW w:w="921" w:type="pct"/>
            <w:shd w:val="clear" w:color="auto" w:fill="auto"/>
          </w:tcPr>
          <w:p w14:paraId="16AE7125" w14:textId="77777777" w:rsidR="00C34DEB" w:rsidRPr="00C34DEB" w:rsidRDefault="00C34DEB" w:rsidP="00DC0BEB">
            <w:pPr>
              <w:rPr>
                <w:bCs/>
              </w:rPr>
            </w:pPr>
          </w:p>
        </w:tc>
        <w:tc>
          <w:tcPr>
            <w:tcW w:w="1339" w:type="pct"/>
            <w:shd w:val="clear" w:color="auto" w:fill="auto"/>
          </w:tcPr>
          <w:p w14:paraId="3D375608" w14:textId="77777777" w:rsidR="00C34DEB" w:rsidRPr="00C34DEB" w:rsidRDefault="00C34DEB" w:rsidP="00DC0BEB">
            <w:pPr>
              <w:rPr>
                <w:bCs/>
              </w:rPr>
            </w:pPr>
          </w:p>
        </w:tc>
        <w:tc>
          <w:tcPr>
            <w:tcW w:w="630" w:type="pct"/>
            <w:shd w:val="clear" w:color="auto" w:fill="auto"/>
          </w:tcPr>
          <w:p w14:paraId="0EEC5696" w14:textId="77777777" w:rsidR="00C34DEB" w:rsidRPr="00C34DEB" w:rsidRDefault="00C34DEB" w:rsidP="00DC0BEB">
            <w:pPr>
              <w:rPr>
                <w:bCs/>
              </w:rPr>
            </w:pPr>
          </w:p>
        </w:tc>
      </w:tr>
      <w:tr w:rsidR="00C34DEB" w:rsidRPr="00C34DEB" w14:paraId="1DAB1D4E" w14:textId="77777777" w:rsidTr="00C34DEB">
        <w:tc>
          <w:tcPr>
            <w:tcW w:w="2110" w:type="pct"/>
            <w:shd w:val="clear" w:color="auto" w:fill="auto"/>
          </w:tcPr>
          <w:p w14:paraId="0F809A91" w14:textId="77777777" w:rsidR="00C34DEB" w:rsidRPr="00C34DEB" w:rsidRDefault="00C34DEB" w:rsidP="00DC0BEB">
            <w:pPr>
              <w:rPr>
                <w:bCs/>
              </w:rPr>
            </w:pPr>
            <w:r w:rsidRPr="00C34DEB">
              <w:rPr>
                <w:bCs/>
              </w:rPr>
              <w:t>Congresos</w:t>
            </w:r>
          </w:p>
        </w:tc>
        <w:tc>
          <w:tcPr>
            <w:tcW w:w="921" w:type="pct"/>
            <w:shd w:val="clear" w:color="auto" w:fill="auto"/>
          </w:tcPr>
          <w:p w14:paraId="53B6695E" w14:textId="77777777" w:rsidR="00C34DEB" w:rsidRPr="00C34DEB" w:rsidRDefault="00C34DEB" w:rsidP="00DC0BEB">
            <w:pPr>
              <w:rPr>
                <w:bCs/>
              </w:rPr>
            </w:pPr>
            <w:r w:rsidRPr="00C34DEB">
              <w:rPr>
                <w:bCs/>
              </w:rPr>
              <w:t>1</w:t>
            </w:r>
          </w:p>
        </w:tc>
        <w:tc>
          <w:tcPr>
            <w:tcW w:w="1339" w:type="pct"/>
            <w:shd w:val="clear" w:color="auto" w:fill="auto"/>
          </w:tcPr>
          <w:p w14:paraId="17F519EF" w14:textId="77777777" w:rsidR="00C34DEB" w:rsidRPr="00C34DEB" w:rsidRDefault="00C34DEB" w:rsidP="00DC0BEB">
            <w:pPr>
              <w:rPr>
                <w:bCs/>
              </w:rPr>
            </w:pPr>
            <w:r w:rsidRPr="00C34DEB">
              <w:rPr>
                <w:bCs/>
              </w:rPr>
              <w:t>4</w:t>
            </w:r>
          </w:p>
        </w:tc>
        <w:tc>
          <w:tcPr>
            <w:tcW w:w="630" w:type="pct"/>
            <w:shd w:val="clear" w:color="auto" w:fill="auto"/>
          </w:tcPr>
          <w:p w14:paraId="30F0B70C" w14:textId="77777777" w:rsidR="00C34DEB" w:rsidRPr="00C34DEB" w:rsidRDefault="00C34DEB" w:rsidP="00DC0BEB">
            <w:pPr>
              <w:rPr>
                <w:bCs/>
              </w:rPr>
            </w:pPr>
            <w:r w:rsidRPr="00C34DEB">
              <w:rPr>
                <w:bCs/>
              </w:rPr>
              <w:t>5</w:t>
            </w:r>
          </w:p>
        </w:tc>
      </w:tr>
      <w:tr w:rsidR="00C34DEB" w:rsidRPr="00C34DEB" w14:paraId="500F8E15" w14:textId="77777777" w:rsidTr="00C34DEB">
        <w:tc>
          <w:tcPr>
            <w:tcW w:w="2110" w:type="pct"/>
            <w:shd w:val="clear" w:color="auto" w:fill="auto"/>
          </w:tcPr>
          <w:p w14:paraId="488FF9ED" w14:textId="77777777" w:rsidR="00C34DEB" w:rsidRPr="00C34DEB" w:rsidRDefault="00C34DEB" w:rsidP="00DC0BEB">
            <w:pPr>
              <w:rPr>
                <w:bCs/>
              </w:rPr>
            </w:pPr>
            <w:r w:rsidRPr="00C34DEB">
              <w:rPr>
                <w:bCs/>
              </w:rPr>
              <w:t>Posgrado</w:t>
            </w:r>
          </w:p>
        </w:tc>
        <w:tc>
          <w:tcPr>
            <w:tcW w:w="921" w:type="pct"/>
            <w:shd w:val="clear" w:color="auto" w:fill="auto"/>
          </w:tcPr>
          <w:p w14:paraId="5673C29A" w14:textId="77777777" w:rsidR="00C34DEB" w:rsidRPr="00C34DEB" w:rsidRDefault="00C34DEB" w:rsidP="00DC0BEB">
            <w:pPr>
              <w:rPr>
                <w:bCs/>
              </w:rPr>
            </w:pPr>
          </w:p>
        </w:tc>
        <w:tc>
          <w:tcPr>
            <w:tcW w:w="1339" w:type="pct"/>
            <w:shd w:val="clear" w:color="auto" w:fill="auto"/>
          </w:tcPr>
          <w:p w14:paraId="31FD6F0E" w14:textId="77777777" w:rsidR="00C34DEB" w:rsidRPr="00C34DEB" w:rsidRDefault="00C34DEB" w:rsidP="00DC0BEB">
            <w:pPr>
              <w:rPr>
                <w:bCs/>
              </w:rPr>
            </w:pPr>
          </w:p>
        </w:tc>
        <w:tc>
          <w:tcPr>
            <w:tcW w:w="630" w:type="pct"/>
            <w:shd w:val="clear" w:color="auto" w:fill="auto"/>
          </w:tcPr>
          <w:p w14:paraId="629A2F25" w14:textId="77777777" w:rsidR="00C34DEB" w:rsidRPr="00C34DEB" w:rsidRDefault="00C34DEB" w:rsidP="00DC0BEB">
            <w:pPr>
              <w:rPr>
                <w:bCs/>
              </w:rPr>
            </w:pPr>
          </w:p>
        </w:tc>
      </w:tr>
      <w:tr w:rsidR="00C34DEB" w:rsidRPr="00C34DEB" w14:paraId="2D313D70" w14:textId="77777777" w:rsidTr="00C34DEB">
        <w:tc>
          <w:tcPr>
            <w:tcW w:w="2110" w:type="pct"/>
            <w:shd w:val="clear" w:color="auto" w:fill="auto"/>
          </w:tcPr>
          <w:p w14:paraId="7FCAAE31" w14:textId="77777777" w:rsidR="00C34DEB" w:rsidRPr="00C34DEB" w:rsidRDefault="00C34DEB" w:rsidP="00DC0BEB">
            <w:pPr>
              <w:rPr>
                <w:bCs/>
              </w:rPr>
            </w:pPr>
            <w:r w:rsidRPr="00C34DEB">
              <w:rPr>
                <w:bCs/>
              </w:rPr>
              <w:t>Cursos, ponencias y talleres</w:t>
            </w:r>
          </w:p>
        </w:tc>
        <w:tc>
          <w:tcPr>
            <w:tcW w:w="921" w:type="pct"/>
            <w:shd w:val="clear" w:color="auto" w:fill="auto"/>
          </w:tcPr>
          <w:p w14:paraId="1D898397" w14:textId="77777777" w:rsidR="00C34DEB" w:rsidRPr="00C34DEB" w:rsidRDefault="00C34DEB" w:rsidP="00DC0BEB">
            <w:pPr>
              <w:rPr>
                <w:bCs/>
              </w:rPr>
            </w:pPr>
          </w:p>
        </w:tc>
        <w:tc>
          <w:tcPr>
            <w:tcW w:w="1339" w:type="pct"/>
            <w:shd w:val="clear" w:color="auto" w:fill="auto"/>
          </w:tcPr>
          <w:p w14:paraId="3F8A0003" w14:textId="77777777" w:rsidR="00C34DEB" w:rsidRPr="00C34DEB" w:rsidRDefault="00C34DEB" w:rsidP="00DC0BEB">
            <w:pPr>
              <w:rPr>
                <w:bCs/>
              </w:rPr>
            </w:pPr>
          </w:p>
        </w:tc>
        <w:tc>
          <w:tcPr>
            <w:tcW w:w="630" w:type="pct"/>
            <w:shd w:val="clear" w:color="auto" w:fill="auto"/>
          </w:tcPr>
          <w:p w14:paraId="2C2F49DC" w14:textId="77777777" w:rsidR="00C34DEB" w:rsidRPr="00C34DEB" w:rsidRDefault="00C34DEB" w:rsidP="00DC0BEB">
            <w:pPr>
              <w:rPr>
                <w:bCs/>
              </w:rPr>
            </w:pPr>
          </w:p>
        </w:tc>
      </w:tr>
      <w:tr w:rsidR="00C34DEB" w:rsidRPr="00C34DEB" w14:paraId="54462527" w14:textId="77777777" w:rsidTr="00C34DEB">
        <w:tc>
          <w:tcPr>
            <w:tcW w:w="2110" w:type="pct"/>
            <w:shd w:val="clear" w:color="auto" w:fill="auto"/>
          </w:tcPr>
          <w:p w14:paraId="550EB439" w14:textId="77777777" w:rsidR="00C34DEB" w:rsidRPr="00C34DEB" w:rsidRDefault="00C34DEB" w:rsidP="00DC0BEB">
            <w:pPr>
              <w:rPr>
                <w:bCs/>
              </w:rPr>
            </w:pPr>
            <w:r w:rsidRPr="00C34DEB">
              <w:rPr>
                <w:bCs/>
              </w:rPr>
              <w:t>TOTAL</w:t>
            </w:r>
          </w:p>
        </w:tc>
        <w:tc>
          <w:tcPr>
            <w:tcW w:w="921" w:type="pct"/>
            <w:shd w:val="clear" w:color="auto" w:fill="auto"/>
          </w:tcPr>
          <w:p w14:paraId="3024D3F0" w14:textId="77777777" w:rsidR="00C34DEB" w:rsidRPr="00C34DEB" w:rsidRDefault="00C34DEB" w:rsidP="00DC0BEB">
            <w:pPr>
              <w:rPr>
                <w:bCs/>
              </w:rPr>
            </w:pPr>
          </w:p>
        </w:tc>
        <w:tc>
          <w:tcPr>
            <w:tcW w:w="1339" w:type="pct"/>
            <w:shd w:val="clear" w:color="auto" w:fill="auto"/>
          </w:tcPr>
          <w:p w14:paraId="0FE360E0" w14:textId="77777777" w:rsidR="00C34DEB" w:rsidRPr="00C34DEB" w:rsidRDefault="00C34DEB" w:rsidP="00DC0BEB">
            <w:pPr>
              <w:rPr>
                <w:bCs/>
              </w:rPr>
            </w:pPr>
          </w:p>
        </w:tc>
        <w:tc>
          <w:tcPr>
            <w:tcW w:w="630" w:type="pct"/>
            <w:shd w:val="clear" w:color="auto" w:fill="auto"/>
          </w:tcPr>
          <w:p w14:paraId="21083E2E" w14:textId="77777777" w:rsidR="00C34DEB" w:rsidRPr="00C34DEB" w:rsidRDefault="00C34DEB" w:rsidP="00DC0BEB">
            <w:pPr>
              <w:rPr>
                <w:bCs/>
              </w:rPr>
            </w:pPr>
          </w:p>
        </w:tc>
      </w:tr>
    </w:tbl>
    <w:p w14:paraId="4721F49C" w14:textId="77777777" w:rsidR="00C34DEB" w:rsidRDefault="00C34DEB" w:rsidP="003A5C82"/>
    <w:p w14:paraId="1E405219" w14:textId="77777777" w:rsidR="003A5C82" w:rsidRDefault="7DB8B700" w:rsidP="003A5C82">
      <w:pPr>
        <w:pStyle w:val="Heading3"/>
      </w:pPr>
      <w:r>
        <w:t>Reconocimientos a la planta académica</w:t>
      </w:r>
    </w:p>
    <w:p w14:paraId="1E40521A" w14:textId="77777777" w:rsidR="003A5C82" w:rsidRDefault="7DB8B700" w:rsidP="003A5C82">
      <w:r>
        <w:t>Participación en programas que reconocen la calidad de los profesores.</w:t>
      </w:r>
    </w:p>
    <w:tbl>
      <w:tblPr>
        <w:tblStyle w:val="TableGrid"/>
        <w:tblW w:w="0" w:type="auto"/>
        <w:tblLook w:val="04A0" w:firstRow="1" w:lastRow="0" w:firstColumn="1" w:lastColumn="0" w:noHBand="0" w:noVBand="1"/>
      </w:tblPr>
      <w:tblGrid>
        <w:gridCol w:w="2942"/>
        <w:gridCol w:w="2943"/>
        <w:gridCol w:w="2943"/>
      </w:tblGrid>
      <w:tr w:rsidR="00C34DEB" w14:paraId="17F050A6" w14:textId="77777777" w:rsidTr="00C34DEB">
        <w:tc>
          <w:tcPr>
            <w:tcW w:w="2942" w:type="dxa"/>
          </w:tcPr>
          <w:p w14:paraId="3BFD032D" w14:textId="286B8A8C" w:rsidR="00C34DEB" w:rsidRDefault="00C34DEB" w:rsidP="003A5C82">
            <w:r>
              <w:t>Profesor</w:t>
            </w:r>
          </w:p>
        </w:tc>
        <w:tc>
          <w:tcPr>
            <w:tcW w:w="2943" w:type="dxa"/>
          </w:tcPr>
          <w:p w14:paraId="746FA644" w14:textId="40AEF666" w:rsidR="00C34DEB" w:rsidRDefault="00C34DEB" w:rsidP="003A5C82">
            <w:r>
              <w:t>Programa</w:t>
            </w:r>
          </w:p>
        </w:tc>
        <w:tc>
          <w:tcPr>
            <w:tcW w:w="2943" w:type="dxa"/>
          </w:tcPr>
          <w:p w14:paraId="7A4A857F" w14:textId="20C9BEDB" w:rsidR="00C34DEB" w:rsidRDefault="00C34DEB" w:rsidP="003A5C82">
            <w:r>
              <w:t>Nacional/Internacional</w:t>
            </w:r>
          </w:p>
        </w:tc>
      </w:tr>
      <w:tr w:rsidR="00C34DEB" w14:paraId="604FB8F0" w14:textId="77777777" w:rsidTr="00C34DEB">
        <w:tc>
          <w:tcPr>
            <w:tcW w:w="2942" w:type="dxa"/>
          </w:tcPr>
          <w:p w14:paraId="7952BF5A" w14:textId="77777777" w:rsidR="00C34DEB" w:rsidRDefault="00C34DEB" w:rsidP="003A5C82"/>
        </w:tc>
        <w:tc>
          <w:tcPr>
            <w:tcW w:w="2943" w:type="dxa"/>
          </w:tcPr>
          <w:p w14:paraId="7683D1BC" w14:textId="77777777" w:rsidR="00C34DEB" w:rsidRDefault="00C34DEB" w:rsidP="003A5C82"/>
        </w:tc>
        <w:tc>
          <w:tcPr>
            <w:tcW w:w="2943" w:type="dxa"/>
          </w:tcPr>
          <w:p w14:paraId="3A1204D2" w14:textId="77777777" w:rsidR="00C34DEB" w:rsidRDefault="00C34DEB" w:rsidP="003A5C82"/>
        </w:tc>
      </w:tr>
      <w:tr w:rsidR="00C34DEB" w14:paraId="383B2592" w14:textId="77777777" w:rsidTr="00C34DEB">
        <w:tc>
          <w:tcPr>
            <w:tcW w:w="2942" w:type="dxa"/>
          </w:tcPr>
          <w:p w14:paraId="6D76C86B" w14:textId="77777777" w:rsidR="00C34DEB" w:rsidRDefault="00C34DEB" w:rsidP="003A5C82"/>
        </w:tc>
        <w:tc>
          <w:tcPr>
            <w:tcW w:w="2943" w:type="dxa"/>
          </w:tcPr>
          <w:p w14:paraId="00F3AD08" w14:textId="77777777" w:rsidR="00C34DEB" w:rsidRDefault="00C34DEB" w:rsidP="003A5C82"/>
        </w:tc>
        <w:tc>
          <w:tcPr>
            <w:tcW w:w="2943" w:type="dxa"/>
          </w:tcPr>
          <w:p w14:paraId="1F41BEA3" w14:textId="77777777" w:rsidR="00C34DEB" w:rsidRDefault="00C34DEB" w:rsidP="003A5C82"/>
        </w:tc>
      </w:tr>
      <w:tr w:rsidR="00C34DEB" w14:paraId="29C8C9BD" w14:textId="77777777" w:rsidTr="00C34DEB">
        <w:tc>
          <w:tcPr>
            <w:tcW w:w="2942" w:type="dxa"/>
          </w:tcPr>
          <w:p w14:paraId="501D136A" w14:textId="77777777" w:rsidR="00C34DEB" w:rsidRDefault="00C34DEB" w:rsidP="003A5C82"/>
        </w:tc>
        <w:tc>
          <w:tcPr>
            <w:tcW w:w="2943" w:type="dxa"/>
          </w:tcPr>
          <w:p w14:paraId="067EA2AD" w14:textId="77777777" w:rsidR="00C34DEB" w:rsidRDefault="00C34DEB" w:rsidP="003A5C82"/>
        </w:tc>
        <w:tc>
          <w:tcPr>
            <w:tcW w:w="2943" w:type="dxa"/>
          </w:tcPr>
          <w:p w14:paraId="4333802B" w14:textId="77777777" w:rsidR="00C34DEB" w:rsidRDefault="00C34DEB" w:rsidP="003A5C82"/>
        </w:tc>
      </w:tr>
    </w:tbl>
    <w:p w14:paraId="1E40521B" w14:textId="77777777" w:rsidR="003A5C82" w:rsidRDefault="7DB8B700" w:rsidP="003A5C82">
      <w:pPr>
        <w:pStyle w:val="Heading3"/>
      </w:pPr>
      <w:r>
        <w:t>Cuerpos académicos</w:t>
      </w:r>
    </w:p>
    <w:p w14:paraId="1E40521C" w14:textId="77777777" w:rsidR="003A5C82" w:rsidRDefault="7DB8B700" w:rsidP="003A5C82">
      <w:r>
        <w:t>Manifestar a través de una gráfica la evolución de los Cuerpos Académicos.</w:t>
      </w:r>
    </w:p>
    <w:tbl>
      <w:tblPr>
        <w:tblStyle w:val="TableGrid"/>
        <w:tblW w:w="0" w:type="auto"/>
        <w:tblLook w:val="04A0" w:firstRow="1" w:lastRow="0" w:firstColumn="1" w:lastColumn="0" w:noHBand="0" w:noVBand="1"/>
      </w:tblPr>
      <w:tblGrid>
        <w:gridCol w:w="2207"/>
        <w:gridCol w:w="2207"/>
        <w:gridCol w:w="2207"/>
        <w:gridCol w:w="2207"/>
      </w:tblGrid>
      <w:tr w:rsidR="00C34DEB" w14:paraId="76BBF2A1" w14:textId="77777777" w:rsidTr="00C34DEB">
        <w:tc>
          <w:tcPr>
            <w:tcW w:w="2207" w:type="dxa"/>
          </w:tcPr>
          <w:p w14:paraId="0337CE31" w14:textId="43B713A7" w:rsidR="00C34DEB" w:rsidRDefault="00C34DEB" w:rsidP="003A5C82">
            <w:r>
              <w:t>Cuerpo Académico</w:t>
            </w:r>
          </w:p>
        </w:tc>
        <w:tc>
          <w:tcPr>
            <w:tcW w:w="2207" w:type="dxa"/>
          </w:tcPr>
          <w:p w14:paraId="0EEDCFAC" w14:textId="180FD617" w:rsidR="00C34DEB" w:rsidRDefault="00C34DEB" w:rsidP="003A5C82">
            <w:r>
              <w:t>En formación</w:t>
            </w:r>
          </w:p>
        </w:tc>
        <w:tc>
          <w:tcPr>
            <w:tcW w:w="2207" w:type="dxa"/>
          </w:tcPr>
          <w:p w14:paraId="5444B0DC" w14:textId="17BE13FB" w:rsidR="00C34DEB" w:rsidRDefault="00C34DEB" w:rsidP="003A5C82">
            <w:r>
              <w:t>En consolidación</w:t>
            </w:r>
          </w:p>
        </w:tc>
        <w:tc>
          <w:tcPr>
            <w:tcW w:w="2207" w:type="dxa"/>
          </w:tcPr>
          <w:p w14:paraId="6A41BB51" w14:textId="721144FE" w:rsidR="00C34DEB" w:rsidRDefault="00C34DEB" w:rsidP="003A5C82">
            <w:r>
              <w:t>Consolidado</w:t>
            </w:r>
          </w:p>
        </w:tc>
      </w:tr>
      <w:tr w:rsidR="00C34DEB" w14:paraId="32502749" w14:textId="77777777" w:rsidTr="00C34DEB">
        <w:tc>
          <w:tcPr>
            <w:tcW w:w="2207" w:type="dxa"/>
          </w:tcPr>
          <w:p w14:paraId="23581362" w14:textId="77777777" w:rsidR="00C34DEB" w:rsidRDefault="00C34DEB" w:rsidP="003A5C82"/>
        </w:tc>
        <w:tc>
          <w:tcPr>
            <w:tcW w:w="2207" w:type="dxa"/>
          </w:tcPr>
          <w:p w14:paraId="04EC6B0D" w14:textId="77777777" w:rsidR="00C34DEB" w:rsidRDefault="00C34DEB" w:rsidP="003A5C82"/>
        </w:tc>
        <w:tc>
          <w:tcPr>
            <w:tcW w:w="2207" w:type="dxa"/>
          </w:tcPr>
          <w:p w14:paraId="7CD37A08" w14:textId="77777777" w:rsidR="00C34DEB" w:rsidRDefault="00C34DEB" w:rsidP="003A5C82"/>
        </w:tc>
        <w:tc>
          <w:tcPr>
            <w:tcW w:w="2207" w:type="dxa"/>
          </w:tcPr>
          <w:p w14:paraId="57FD7A78" w14:textId="77777777" w:rsidR="00C34DEB" w:rsidRDefault="00C34DEB" w:rsidP="003A5C82"/>
        </w:tc>
      </w:tr>
      <w:tr w:rsidR="00C34DEB" w14:paraId="3A2B74F4" w14:textId="77777777" w:rsidTr="00C34DEB">
        <w:tc>
          <w:tcPr>
            <w:tcW w:w="2207" w:type="dxa"/>
          </w:tcPr>
          <w:p w14:paraId="47FFDF41" w14:textId="77777777" w:rsidR="00C34DEB" w:rsidRDefault="00C34DEB" w:rsidP="003A5C82"/>
        </w:tc>
        <w:tc>
          <w:tcPr>
            <w:tcW w:w="2207" w:type="dxa"/>
          </w:tcPr>
          <w:p w14:paraId="3E24A23F" w14:textId="77777777" w:rsidR="00C34DEB" w:rsidRDefault="00C34DEB" w:rsidP="003A5C82"/>
        </w:tc>
        <w:tc>
          <w:tcPr>
            <w:tcW w:w="2207" w:type="dxa"/>
          </w:tcPr>
          <w:p w14:paraId="1E71185D" w14:textId="77777777" w:rsidR="00C34DEB" w:rsidRDefault="00C34DEB" w:rsidP="003A5C82"/>
        </w:tc>
        <w:tc>
          <w:tcPr>
            <w:tcW w:w="2207" w:type="dxa"/>
          </w:tcPr>
          <w:p w14:paraId="73C07A94" w14:textId="77777777" w:rsidR="00C34DEB" w:rsidRDefault="00C34DEB" w:rsidP="003A5C82"/>
        </w:tc>
      </w:tr>
      <w:tr w:rsidR="00C34DEB" w14:paraId="0973225B" w14:textId="77777777" w:rsidTr="00C34DEB">
        <w:tc>
          <w:tcPr>
            <w:tcW w:w="2207" w:type="dxa"/>
          </w:tcPr>
          <w:p w14:paraId="303291C7" w14:textId="77777777" w:rsidR="00C34DEB" w:rsidRDefault="00C34DEB" w:rsidP="003A5C82"/>
        </w:tc>
        <w:tc>
          <w:tcPr>
            <w:tcW w:w="2207" w:type="dxa"/>
          </w:tcPr>
          <w:p w14:paraId="1F0F50AB" w14:textId="77777777" w:rsidR="00C34DEB" w:rsidRDefault="00C34DEB" w:rsidP="003A5C82"/>
        </w:tc>
        <w:tc>
          <w:tcPr>
            <w:tcW w:w="2207" w:type="dxa"/>
          </w:tcPr>
          <w:p w14:paraId="29966DA4" w14:textId="77777777" w:rsidR="00C34DEB" w:rsidRDefault="00C34DEB" w:rsidP="003A5C82"/>
        </w:tc>
        <w:tc>
          <w:tcPr>
            <w:tcW w:w="2207" w:type="dxa"/>
          </w:tcPr>
          <w:p w14:paraId="0AF8E4EE" w14:textId="77777777" w:rsidR="00C34DEB" w:rsidRDefault="00C34DEB" w:rsidP="003A5C82"/>
        </w:tc>
      </w:tr>
    </w:tbl>
    <w:p w14:paraId="1E40521D" w14:textId="791A9DAD" w:rsidR="003A5C82" w:rsidRDefault="7DB8B700" w:rsidP="003A5C82">
      <w:pPr>
        <w:pStyle w:val="Heading3"/>
      </w:pPr>
      <w:r>
        <w:t xml:space="preserve">Premios y distinciones </w:t>
      </w:r>
      <w:r w:rsidR="00C34DEB">
        <w:t>(de profesores)</w:t>
      </w:r>
    </w:p>
    <w:p w14:paraId="1E40521E" w14:textId="77777777" w:rsidR="003A5C82" w:rsidRDefault="7DB8B700" w:rsidP="003A5C82">
      <w:r>
        <w:t>En este apartado mencionar los profesores eméritos y la información relativa a premios y distinciones que han recibido en el año.</w:t>
      </w:r>
    </w:p>
    <w:tbl>
      <w:tblPr>
        <w:tblStyle w:val="TableGrid"/>
        <w:tblW w:w="0" w:type="auto"/>
        <w:tblLook w:val="04A0" w:firstRow="1" w:lastRow="0" w:firstColumn="1" w:lastColumn="0" w:noHBand="0" w:noVBand="1"/>
      </w:tblPr>
      <w:tblGrid>
        <w:gridCol w:w="2942"/>
        <w:gridCol w:w="2943"/>
        <w:gridCol w:w="2943"/>
      </w:tblGrid>
      <w:tr w:rsidR="00C34DEB" w14:paraId="7C16E6FD" w14:textId="77777777" w:rsidTr="00C34DEB">
        <w:tc>
          <w:tcPr>
            <w:tcW w:w="2942" w:type="dxa"/>
          </w:tcPr>
          <w:p w14:paraId="743A86C4" w14:textId="394F3A65" w:rsidR="00C34DEB" w:rsidRDefault="00C34DEB" w:rsidP="003A5C82">
            <w:r>
              <w:t>Profesor</w:t>
            </w:r>
          </w:p>
        </w:tc>
        <w:tc>
          <w:tcPr>
            <w:tcW w:w="2943" w:type="dxa"/>
          </w:tcPr>
          <w:p w14:paraId="0450F38F" w14:textId="5D4779C2" w:rsidR="00C34DEB" w:rsidRDefault="00C34DEB" w:rsidP="003A5C82">
            <w:r>
              <w:t>Premio o distinción</w:t>
            </w:r>
          </w:p>
        </w:tc>
        <w:tc>
          <w:tcPr>
            <w:tcW w:w="2943" w:type="dxa"/>
          </w:tcPr>
          <w:p w14:paraId="309C6D39" w14:textId="7FAB5A19" w:rsidR="00C34DEB" w:rsidRDefault="00C34DEB" w:rsidP="003A5C82">
            <w:r>
              <w:t>Descripción</w:t>
            </w:r>
          </w:p>
        </w:tc>
      </w:tr>
      <w:tr w:rsidR="00C34DEB" w14:paraId="69C5D1D1" w14:textId="77777777" w:rsidTr="00C34DEB">
        <w:tc>
          <w:tcPr>
            <w:tcW w:w="2942" w:type="dxa"/>
          </w:tcPr>
          <w:p w14:paraId="15A87C76" w14:textId="77777777" w:rsidR="00C34DEB" w:rsidRDefault="00C34DEB" w:rsidP="003A5C82"/>
        </w:tc>
        <w:tc>
          <w:tcPr>
            <w:tcW w:w="2943" w:type="dxa"/>
          </w:tcPr>
          <w:p w14:paraId="7BBB7AC7" w14:textId="77777777" w:rsidR="00C34DEB" w:rsidRDefault="00C34DEB" w:rsidP="003A5C82"/>
        </w:tc>
        <w:tc>
          <w:tcPr>
            <w:tcW w:w="2943" w:type="dxa"/>
          </w:tcPr>
          <w:p w14:paraId="6262222C" w14:textId="77777777" w:rsidR="00C34DEB" w:rsidRDefault="00C34DEB" w:rsidP="003A5C82"/>
        </w:tc>
      </w:tr>
      <w:tr w:rsidR="00C34DEB" w14:paraId="4DF4E87B" w14:textId="77777777" w:rsidTr="00C34DEB">
        <w:tc>
          <w:tcPr>
            <w:tcW w:w="2942" w:type="dxa"/>
          </w:tcPr>
          <w:p w14:paraId="650F24FA" w14:textId="77777777" w:rsidR="00C34DEB" w:rsidRDefault="00C34DEB" w:rsidP="003A5C82"/>
        </w:tc>
        <w:tc>
          <w:tcPr>
            <w:tcW w:w="2943" w:type="dxa"/>
          </w:tcPr>
          <w:p w14:paraId="110A73CC" w14:textId="77777777" w:rsidR="00C34DEB" w:rsidRDefault="00C34DEB" w:rsidP="003A5C82"/>
        </w:tc>
        <w:tc>
          <w:tcPr>
            <w:tcW w:w="2943" w:type="dxa"/>
          </w:tcPr>
          <w:p w14:paraId="59091EF1" w14:textId="77777777" w:rsidR="00C34DEB" w:rsidRDefault="00C34DEB" w:rsidP="003A5C82"/>
        </w:tc>
      </w:tr>
      <w:tr w:rsidR="00C34DEB" w14:paraId="5DCCCBF3" w14:textId="77777777" w:rsidTr="00C34DEB">
        <w:tc>
          <w:tcPr>
            <w:tcW w:w="2942" w:type="dxa"/>
          </w:tcPr>
          <w:p w14:paraId="478783DC" w14:textId="77777777" w:rsidR="00C34DEB" w:rsidRDefault="00C34DEB" w:rsidP="003A5C82"/>
        </w:tc>
        <w:tc>
          <w:tcPr>
            <w:tcW w:w="2943" w:type="dxa"/>
          </w:tcPr>
          <w:p w14:paraId="34DA6C35" w14:textId="77777777" w:rsidR="00C34DEB" w:rsidRDefault="00C34DEB" w:rsidP="003A5C82"/>
        </w:tc>
        <w:tc>
          <w:tcPr>
            <w:tcW w:w="2943" w:type="dxa"/>
          </w:tcPr>
          <w:p w14:paraId="3A760C90" w14:textId="77777777" w:rsidR="00C34DEB" w:rsidRDefault="00C34DEB" w:rsidP="003A5C82"/>
        </w:tc>
      </w:tr>
    </w:tbl>
    <w:p w14:paraId="7122CA01" w14:textId="77777777" w:rsidR="00C34DEB" w:rsidRDefault="00C34DEB" w:rsidP="003A5C82"/>
    <w:p w14:paraId="1E40521F" w14:textId="77777777" w:rsidR="003A5C82" w:rsidRDefault="7DB8B700" w:rsidP="007B734A">
      <w:pPr>
        <w:pStyle w:val="Heading2"/>
        <w:numPr>
          <w:ilvl w:val="0"/>
          <w:numId w:val="23"/>
        </w:numPr>
      </w:pPr>
      <w:r>
        <w:t>Mejora continua y aseguramiento de la calidad de las funciones institucionales</w:t>
      </w:r>
    </w:p>
    <w:p w14:paraId="1E405220" w14:textId="77777777" w:rsidR="003A5C82" w:rsidRDefault="7DB8B700" w:rsidP="7DB8B700">
      <w:pPr>
        <w:pStyle w:val="Heading4"/>
        <w:rPr>
          <w:rStyle w:val="SubtleEmphasis"/>
        </w:rPr>
      </w:pPr>
      <w:r w:rsidRPr="7DB8B700">
        <w:rPr>
          <w:rStyle w:val="SubtleEmphasis"/>
        </w:rPr>
        <w:t>Objetivo: Establecer esquemas, procedimientos, acciones que sustenten los procesos de planeación, de mejora continua y aseguramiento de la calidad de los programas y proyectos académicos y administrativos, enmarcados en el desarrollo de las funciones institucionales, considerando los indicadores y estándares de organismos nacionales e internacionales de evaluación y acreditación.</w:t>
      </w:r>
    </w:p>
    <w:p w14:paraId="1E405221" w14:textId="77777777" w:rsidR="003A5C82" w:rsidRDefault="003A5C82" w:rsidP="003A5C82"/>
    <w:p w14:paraId="1E405222" w14:textId="77777777" w:rsidR="003A5C82" w:rsidRDefault="7DB8B700" w:rsidP="003A5C82">
      <w:pPr>
        <w:pStyle w:val="Heading3"/>
      </w:pPr>
      <w:r>
        <w:t>Planes de Desarrollo</w:t>
      </w:r>
    </w:p>
    <w:p w14:paraId="1E405223" w14:textId="77777777" w:rsidR="003A5C82" w:rsidRDefault="7DB8B700" w:rsidP="003A5C82">
      <w:r>
        <w:t>Describir el seguimiento de su Plan de Desarrollo.</w:t>
      </w:r>
    </w:p>
    <w:p w14:paraId="1E405224" w14:textId="77777777" w:rsidR="003A5C82" w:rsidRDefault="7DB8B700" w:rsidP="003A5C82">
      <w:pPr>
        <w:pStyle w:val="Heading3"/>
      </w:pPr>
      <w:r>
        <w:t>Evaluación y acreditación de programas educativos</w:t>
      </w:r>
    </w:p>
    <w:p w14:paraId="1E405225" w14:textId="77777777" w:rsidR="003A5C82" w:rsidRDefault="7DB8B700" w:rsidP="003A5C82">
      <w:r>
        <w:t>Programas educativos acreditados incluyendo, dependencia, organismo acreditador y vigencia de la acreditación.</w:t>
      </w:r>
    </w:p>
    <w:tbl>
      <w:tblPr>
        <w:tblStyle w:val="TableGrid"/>
        <w:tblW w:w="0" w:type="auto"/>
        <w:tblLook w:val="04A0" w:firstRow="1" w:lastRow="0" w:firstColumn="1" w:lastColumn="0" w:noHBand="0" w:noVBand="1"/>
      </w:tblPr>
      <w:tblGrid>
        <w:gridCol w:w="1271"/>
        <w:gridCol w:w="1843"/>
        <w:gridCol w:w="1701"/>
        <w:gridCol w:w="2126"/>
        <w:gridCol w:w="1887"/>
      </w:tblGrid>
      <w:tr w:rsidR="00DC0BEB" w14:paraId="7FBAC5E9" w14:textId="7493B2F7" w:rsidTr="00DC0BEB">
        <w:tc>
          <w:tcPr>
            <w:tcW w:w="8828" w:type="dxa"/>
            <w:gridSpan w:val="5"/>
          </w:tcPr>
          <w:p w14:paraId="6145A5EA" w14:textId="25D73DF3" w:rsidR="00DC0BEB" w:rsidRDefault="00DC0BEB" w:rsidP="003A5C82"/>
        </w:tc>
      </w:tr>
      <w:tr w:rsidR="00DC0BEB" w14:paraId="5AFB2290" w14:textId="47FAE955" w:rsidTr="00DC0BEB">
        <w:tc>
          <w:tcPr>
            <w:tcW w:w="1271" w:type="dxa"/>
          </w:tcPr>
          <w:p w14:paraId="3B477CBF" w14:textId="305A93DC" w:rsidR="00DC0BEB" w:rsidRDefault="00DC0BEB" w:rsidP="003A5C82">
            <w:r>
              <w:t>PE</w:t>
            </w:r>
          </w:p>
        </w:tc>
        <w:tc>
          <w:tcPr>
            <w:tcW w:w="1843" w:type="dxa"/>
          </w:tcPr>
          <w:p w14:paraId="40898407" w14:textId="0DA032BF" w:rsidR="00DC0BEB" w:rsidRDefault="00DC0BEB" w:rsidP="003A5C82">
            <w:r>
              <w:t>CIEES</w:t>
            </w:r>
          </w:p>
        </w:tc>
        <w:tc>
          <w:tcPr>
            <w:tcW w:w="1701" w:type="dxa"/>
          </w:tcPr>
          <w:p w14:paraId="769AD5CF" w14:textId="1A196C2B" w:rsidR="00DC0BEB" w:rsidRDefault="00DC0BEB" w:rsidP="003A5C82">
            <w:r>
              <w:t>Vigencia</w:t>
            </w:r>
          </w:p>
        </w:tc>
        <w:tc>
          <w:tcPr>
            <w:tcW w:w="2126" w:type="dxa"/>
          </w:tcPr>
          <w:p w14:paraId="2D095B2A" w14:textId="76430F24" w:rsidR="00DC0BEB" w:rsidRDefault="00DC0BEB" w:rsidP="003A5C82">
            <w:r>
              <w:t>Organismo COPAES</w:t>
            </w:r>
          </w:p>
        </w:tc>
        <w:tc>
          <w:tcPr>
            <w:tcW w:w="1887" w:type="dxa"/>
          </w:tcPr>
          <w:p w14:paraId="7FD64E39" w14:textId="200C640F" w:rsidR="00DC0BEB" w:rsidRDefault="00DC0BEB" w:rsidP="003A5C82">
            <w:r>
              <w:t>Vigencia</w:t>
            </w:r>
          </w:p>
        </w:tc>
      </w:tr>
      <w:tr w:rsidR="00DC0BEB" w14:paraId="14F8CE16" w14:textId="5B83D392" w:rsidTr="00DC0BEB">
        <w:tc>
          <w:tcPr>
            <w:tcW w:w="1271" w:type="dxa"/>
          </w:tcPr>
          <w:p w14:paraId="6F69D303" w14:textId="0C7D0104" w:rsidR="00DC0BEB" w:rsidRDefault="00DC0BEB" w:rsidP="00DC0BEB">
            <w:r>
              <w:t>LAV</w:t>
            </w:r>
          </w:p>
        </w:tc>
        <w:tc>
          <w:tcPr>
            <w:tcW w:w="1843" w:type="dxa"/>
          </w:tcPr>
          <w:p w14:paraId="49D11F16" w14:textId="77777777" w:rsidR="00DC0BEB" w:rsidRDefault="00DC0BEB" w:rsidP="00DC0BEB"/>
        </w:tc>
        <w:tc>
          <w:tcPr>
            <w:tcW w:w="1701" w:type="dxa"/>
          </w:tcPr>
          <w:p w14:paraId="76A278B7" w14:textId="77777777" w:rsidR="00DC0BEB" w:rsidRDefault="00DC0BEB" w:rsidP="00DC0BEB"/>
        </w:tc>
        <w:tc>
          <w:tcPr>
            <w:tcW w:w="2126" w:type="dxa"/>
          </w:tcPr>
          <w:p w14:paraId="51FDE9A2" w14:textId="77777777" w:rsidR="00DC0BEB" w:rsidRDefault="00DC0BEB" w:rsidP="00DC0BEB"/>
        </w:tc>
        <w:tc>
          <w:tcPr>
            <w:tcW w:w="1887" w:type="dxa"/>
          </w:tcPr>
          <w:p w14:paraId="6B587369" w14:textId="77777777" w:rsidR="00DC0BEB" w:rsidRDefault="00DC0BEB" w:rsidP="00DC0BEB"/>
        </w:tc>
      </w:tr>
      <w:tr w:rsidR="00DC0BEB" w14:paraId="74E43B63" w14:textId="3B506826" w:rsidTr="00DC0BEB">
        <w:tc>
          <w:tcPr>
            <w:tcW w:w="1271" w:type="dxa"/>
          </w:tcPr>
          <w:p w14:paraId="2806DA7D" w14:textId="329CA343" w:rsidR="00DC0BEB" w:rsidRDefault="00DC0BEB" w:rsidP="00DC0BEB">
            <w:r>
              <w:t>LDG</w:t>
            </w:r>
          </w:p>
        </w:tc>
        <w:tc>
          <w:tcPr>
            <w:tcW w:w="1843" w:type="dxa"/>
          </w:tcPr>
          <w:p w14:paraId="29F8C59A" w14:textId="77777777" w:rsidR="00DC0BEB" w:rsidRDefault="00DC0BEB" w:rsidP="00DC0BEB"/>
        </w:tc>
        <w:tc>
          <w:tcPr>
            <w:tcW w:w="1701" w:type="dxa"/>
          </w:tcPr>
          <w:p w14:paraId="47C176C4" w14:textId="77777777" w:rsidR="00DC0BEB" w:rsidRDefault="00DC0BEB" w:rsidP="00DC0BEB"/>
        </w:tc>
        <w:tc>
          <w:tcPr>
            <w:tcW w:w="2126" w:type="dxa"/>
          </w:tcPr>
          <w:p w14:paraId="63F62487" w14:textId="77777777" w:rsidR="00DC0BEB" w:rsidRDefault="00DC0BEB" w:rsidP="00DC0BEB"/>
        </w:tc>
        <w:tc>
          <w:tcPr>
            <w:tcW w:w="1887" w:type="dxa"/>
          </w:tcPr>
          <w:p w14:paraId="16B84DF4" w14:textId="77777777" w:rsidR="00DC0BEB" w:rsidRDefault="00DC0BEB" w:rsidP="00DC0BEB"/>
        </w:tc>
      </w:tr>
      <w:tr w:rsidR="00DC0BEB" w14:paraId="1A750E38" w14:textId="37933C71" w:rsidTr="00DC0BEB">
        <w:tc>
          <w:tcPr>
            <w:tcW w:w="1271" w:type="dxa"/>
          </w:tcPr>
          <w:p w14:paraId="72C737D4" w14:textId="3E300CA5" w:rsidR="00DC0BEB" w:rsidRDefault="00DC0BEB" w:rsidP="00DC0BEB">
            <w:r>
              <w:t>LLyPA</w:t>
            </w:r>
          </w:p>
        </w:tc>
        <w:tc>
          <w:tcPr>
            <w:tcW w:w="1843" w:type="dxa"/>
          </w:tcPr>
          <w:p w14:paraId="5FB5AB63" w14:textId="77777777" w:rsidR="00DC0BEB" w:rsidRDefault="00DC0BEB" w:rsidP="00DC0BEB"/>
        </w:tc>
        <w:tc>
          <w:tcPr>
            <w:tcW w:w="1701" w:type="dxa"/>
          </w:tcPr>
          <w:p w14:paraId="577CDA0B" w14:textId="77777777" w:rsidR="00DC0BEB" w:rsidRDefault="00DC0BEB" w:rsidP="00DC0BEB"/>
        </w:tc>
        <w:tc>
          <w:tcPr>
            <w:tcW w:w="2126" w:type="dxa"/>
          </w:tcPr>
          <w:p w14:paraId="6BC5B31B" w14:textId="77777777" w:rsidR="00DC0BEB" w:rsidRDefault="00DC0BEB" w:rsidP="00DC0BEB"/>
        </w:tc>
        <w:tc>
          <w:tcPr>
            <w:tcW w:w="1887" w:type="dxa"/>
          </w:tcPr>
          <w:p w14:paraId="26829ABC" w14:textId="77777777" w:rsidR="00DC0BEB" w:rsidRDefault="00DC0BEB" w:rsidP="00DC0BEB"/>
        </w:tc>
      </w:tr>
      <w:tr w:rsidR="00DC0BEB" w14:paraId="71CEE023" w14:textId="7B76F669" w:rsidTr="00DC0BEB">
        <w:tc>
          <w:tcPr>
            <w:tcW w:w="1271" w:type="dxa"/>
          </w:tcPr>
          <w:p w14:paraId="17AF341E" w14:textId="30767627" w:rsidR="00DC0BEB" w:rsidRDefault="00DC0BEB" w:rsidP="00DC0BEB"/>
        </w:tc>
        <w:tc>
          <w:tcPr>
            <w:tcW w:w="1843" w:type="dxa"/>
          </w:tcPr>
          <w:p w14:paraId="376F1819" w14:textId="77777777" w:rsidR="00DC0BEB" w:rsidRDefault="00DC0BEB" w:rsidP="00DC0BEB"/>
        </w:tc>
        <w:tc>
          <w:tcPr>
            <w:tcW w:w="1701" w:type="dxa"/>
          </w:tcPr>
          <w:p w14:paraId="3BFC4F93" w14:textId="77777777" w:rsidR="00DC0BEB" w:rsidRDefault="00DC0BEB" w:rsidP="00DC0BEB"/>
        </w:tc>
        <w:tc>
          <w:tcPr>
            <w:tcW w:w="2126" w:type="dxa"/>
          </w:tcPr>
          <w:p w14:paraId="598581BC" w14:textId="77777777" w:rsidR="00DC0BEB" w:rsidRDefault="00DC0BEB" w:rsidP="00DC0BEB"/>
        </w:tc>
        <w:tc>
          <w:tcPr>
            <w:tcW w:w="1887" w:type="dxa"/>
          </w:tcPr>
          <w:p w14:paraId="1DD80B5D" w14:textId="77777777" w:rsidR="00DC0BEB" w:rsidRDefault="00DC0BEB" w:rsidP="00DC0BEB"/>
        </w:tc>
      </w:tr>
      <w:tr w:rsidR="00DC0BEB" w14:paraId="221EDE26" w14:textId="0438B3F3" w:rsidTr="00DC0BEB">
        <w:tc>
          <w:tcPr>
            <w:tcW w:w="1271" w:type="dxa"/>
          </w:tcPr>
          <w:p w14:paraId="3FFD4916" w14:textId="4B9F8A16" w:rsidR="00DC0BEB" w:rsidRDefault="00DC0BEB" w:rsidP="00DC0BEB"/>
        </w:tc>
        <w:tc>
          <w:tcPr>
            <w:tcW w:w="1843" w:type="dxa"/>
          </w:tcPr>
          <w:p w14:paraId="72E994CD" w14:textId="77777777" w:rsidR="00DC0BEB" w:rsidRDefault="00DC0BEB" w:rsidP="00DC0BEB"/>
        </w:tc>
        <w:tc>
          <w:tcPr>
            <w:tcW w:w="1701" w:type="dxa"/>
          </w:tcPr>
          <w:p w14:paraId="05FE6514" w14:textId="77777777" w:rsidR="00DC0BEB" w:rsidRDefault="00DC0BEB" w:rsidP="00DC0BEB"/>
        </w:tc>
        <w:tc>
          <w:tcPr>
            <w:tcW w:w="2126" w:type="dxa"/>
          </w:tcPr>
          <w:p w14:paraId="0B785343" w14:textId="77777777" w:rsidR="00DC0BEB" w:rsidRDefault="00DC0BEB" w:rsidP="00DC0BEB"/>
        </w:tc>
        <w:tc>
          <w:tcPr>
            <w:tcW w:w="1887" w:type="dxa"/>
          </w:tcPr>
          <w:p w14:paraId="0E5C177E" w14:textId="77777777" w:rsidR="00DC0BEB" w:rsidRDefault="00DC0BEB" w:rsidP="00DC0BEB"/>
        </w:tc>
      </w:tr>
    </w:tbl>
    <w:p w14:paraId="16B21165" w14:textId="7DFE08AC" w:rsidR="00DC0BEB" w:rsidRDefault="00DC0BEB" w:rsidP="003A5C82"/>
    <w:p w14:paraId="1E405226" w14:textId="77777777" w:rsidR="003A5C82" w:rsidRDefault="7DB8B700" w:rsidP="003A5C82">
      <w:pPr>
        <w:pStyle w:val="Heading3"/>
      </w:pPr>
      <w:r>
        <w:t xml:space="preserve">Padrón del Programa Nacional de Posgrados de Calidad  </w:t>
      </w:r>
    </w:p>
    <w:p w14:paraId="1E405227" w14:textId="77777777" w:rsidR="003A5C82" w:rsidRDefault="7DB8B700" w:rsidP="003A5C82">
      <w:r>
        <w:t>Programas educativos en el padrón incluyendo, nivel educativo y clasificación dentro del padrón.</w:t>
      </w:r>
    </w:p>
    <w:tbl>
      <w:tblPr>
        <w:tblStyle w:val="TableGrid"/>
        <w:tblW w:w="0" w:type="auto"/>
        <w:tblLook w:val="04A0" w:firstRow="1" w:lastRow="0" w:firstColumn="1" w:lastColumn="0" w:noHBand="0" w:noVBand="1"/>
      </w:tblPr>
      <w:tblGrid>
        <w:gridCol w:w="2942"/>
        <w:gridCol w:w="2943"/>
        <w:gridCol w:w="2943"/>
      </w:tblGrid>
      <w:tr w:rsidR="00DC0BEB" w14:paraId="2E9B9C24" w14:textId="77777777" w:rsidTr="00DC0BEB">
        <w:tc>
          <w:tcPr>
            <w:tcW w:w="2942" w:type="dxa"/>
          </w:tcPr>
          <w:p w14:paraId="07EB41D8" w14:textId="48F23E53" w:rsidR="00DC0BEB" w:rsidRDefault="00DC0BEB" w:rsidP="00DC0BEB">
            <w:r>
              <w:t>Programa</w:t>
            </w:r>
          </w:p>
        </w:tc>
        <w:tc>
          <w:tcPr>
            <w:tcW w:w="2943" w:type="dxa"/>
          </w:tcPr>
          <w:p w14:paraId="6749BE87" w14:textId="767FBD99" w:rsidR="00DC0BEB" w:rsidRDefault="00DC0BEB" w:rsidP="003A5C82">
            <w:r>
              <w:t>Nivel Educativo</w:t>
            </w:r>
          </w:p>
        </w:tc>
        <w:tc>
          <w:tcPr>
            <w:tcW w:w="2943" w:type="dxa"/>
          </w:tcPr>
          <w:p w14:paraId="131F30B0" w14:textId="1C2AB3C1" w:rsidR="00DC0BEB" w:rsidRDefault="00DC0BEB" w:rsidP="003A5C82">
            <w:r>
              <w:t>Clasificación en Padrón</w:t>
            </w:r>
          </w:p>
        </w:tc>
      </w:tr>
      <w:tr w:rsidR="00DC0BEB" w14:paraId="5CBFDE02" w14:textId="77777777" w:rsidTr="00DC0BEB">
        <w:tc>
          <w:tcPr>
            <w:tcW w:w="2942" w:type="dxa"/>
          </w:tcPr>
          <w:p w14:paraId="22C1E081" w14:textId="104DC4C1" w:rsidR="00DC0BEB" w:rsidRDefault="00DC0BEB" w:rsidP="003A5C82">
            <w:r>
              <w:t>MA</w:t>
            </w:r>
          </w:p>
        </w:tc>
        <w:tc>
          <w:tcPr>
            <w:tcW w:w="2943" w:type="dxa"/>
          </w:tcPr>
          <w:p w14:paraId="02CE7D06" w14:textId="65524CC6" w:rsidR="00DC0BEB" w:rsidRDefault="00DC0BEB" w:rsidP="003A5C82">
            <w:r>
              <w:t>Maestría</w:t>
            </w:r>
          </w:p>
        </w:tc>
        <w:tc>
          <w:tcPr>
            <w:tcW w:w="2943" w:type="dxa"/>
          </w:tcPr>
          <w:p w14:paraId="469EFF95" w14:textId="4C22C5DB" w:rsidR="00DC0BEB" w:rsidRDefault="00DC0BEB" w:rsidP="003A5C82"/>
        </w:tc>
      </w:tr>
      <w:tr w:rsidR="00DC0BEB" w14:paraId="56D841B2" w14:textId="77777777" w:rsidTr="00DC0BEB">
        <w:tc>
          <w:tcPr>
            <w:tcW w:w="2942" w:type="dxa"/>
          </w:tcPr>
          <w:p w14:paraId="47B4CC44" w14:textId="1281E859" w:rsidR="00DC0BEB" w:rsidRDefault="00DC0BEB" w:rsidP="003A5C82">
            <w:r>
              <w:t>MDG</w:t>
            </w:r>
          </w:p>
        </w:tc>
        <w:tc>
          <w:tcPr>
            <w:tcW w:w="2943" w:type="dxa"/>
          </w:tcPr>
          <w:p w14:paraId="7E0D28DD" w14:textId="59D3BD25" w:rsidR="00DC0BEB" w:rsidRDefault="00DC0BEB" w:rsidP="003A5C82">
            <w:r>
              <w:t>Maestría</w:t>
            </w:r>
          </w:p>
        </w:tc>
        <w:tc>
          <w:tcPr>
            <w:tcW w:w="2943" w:type="dxa"/>
          </w:tcPr>
          <w:p w14:paraId="59E59028" w14:textId="77777777" w:rsidR="00DC0BEB" w:rsidRDefault="00DC0BEB" w:rsidP="003A5C82"/>
        </w:tc>
      </w:tr>
    </w:tbl>
    <w:p w14:paraId="05A8D74F" w14:textId="77777777" w:rsidR="00DC0BEB" w:rsidRDefault="00DC0BEB" w:rsidP="003A5C82"/>
    <w:p w14:paraId="1E405228" w14:textId="77777777" w:rsidR="003A5C82" w:rsidRDefault="7DB8B700" w:rsidP="003A5C82">
      <w:pPr>
        <w:pStyle w:val="Heading3"/>
      </w:pPr>
      <w:r>
        <w:t>Certificación de procesos estratégicos</w:t>
      </w:r>
    </w:p>
    <w:p w14:paraId="1E405229" w14:textId="77777777" w:rsidR="003A5C82" w:rsidRDefault="7DB8B700" w:rsidP="003A5C82">
      <w:r>
        <w:t xml:space="preserve">Número de procesos certificados con las normas internacionales de calidad. </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799"/>
        <w:gridCol w:w="1099"/>
        <w:gridCol w:w="1271"/>
        <w:gridCol w:w="1606"/>
        <w:gridCol w:w="1474"/>
        <w:gridCol w:w="1579"/>
      </w:tblGrid>
      <w:tr w:rsidR="00DC0BEB" w:rsidRPr="00DC0BEB" w14:paraId="169C5AF3" w14:textId="77777777" w:rsidTr="00DC0BEB">
        <w:tc>
          <w:tcPr>
            <w:tcW w:w="1834" w:type="dxa"/>
            <w:tcBorders>
              <w:bottom w:val="single" w:sz="12" w:space="0" w:color="666666"/>
            </w:tcBorders>
            <w:shd w:val="clear" w:color="auto" w:fill="auto"/>
          </w:tcPr>
          <w:p w14:paraId="758A98E7" w14:textId="77777777" w:rsidR="00DC0BEB" w:rsidRPr="00DC0BEB" w:rsidRDefault="00DC0BEB" w:rsidP="00DC0BEB">
            <w:pPr>
              <w:rPr>
                <w:bCs/>
              </w:rPr>
            </w:pPr>
            <w:r w:rsidRPr="00DC0BEB">
              <w:rPr>
                <w:bCs/>
              </w:rPr>
              <w:t>ORGANISMO CERTIFICADOR</w:t>
            </w:r>
          </w:p>
        </w:tc>
        <w:tc>
          <w:tcPr>
            <w:tcW w:w="1119" w:type="dxa"/>
            <w:tcBorders>
              <w:bottom w:val="single" w:sz="12" w:space="0" w:color="666666"/>
            </w:tcBorders>
            <w:shd w:val="clear" w:color="auto" w:fill="auto"/>
          </w:tcPr>
          <w:p w14:paraId="6118C9C1" w14:textId="77777777" w:rsidR="00DC0BEB" w:rsidRPr="00DC0BEB" w:rsidRDefault="00DC0BEB" w:rsidP="00DC0BEB">
            <w:pPr>
              <w:rPr>
                <w:bCs/>
              </w:rPr>
            </w:pPr>
            <w:r w:rsidRPr="00DC0BEB">
              <w:rPr>
                <w:bCs/>
              </w:rPr>
              <w:t>NORMA</w:t>
            </w:r>
          </w:p>
        </w:tc>
        <w:tc>
          <w:tcPr>
            <w:tcW w:w="1277" w:type="dxa"/>
            <w:tcBorders>
              <w:bottom w:val="single" w:sz="12" w:space="0" w:color="666666"/>
            </w:tcBorders>
            <w:shd w:val="clear" w:color="auto" w:fill="auto"/>
          </w:tcPr>
          <w:p w14:paraId="0F00EA6D" w14:textId="77777777" w:rsidR="00DC0BEB" w:rsidRPr="00DC0BEB" w:rsidRDefault="00DC0BEB" w:rsidP="00DC0BEB">
            <w:pPr>
              <w:rPr>
                <w:bCs/>
              </w:rPr>
            </w:pPr>
            <w:r w:rsidRPr="00DC0BEB">
              <w:rPr>
                <w:bCs/>
              </w:rPr>
              <w:t xml:space="preserve">PROCESOS </w:t>
            </w:r>
          </w:p>
          <w:p w14:paraId="312E0DFF" w14:textId="77777777" w:rsidR="00DC0BEB" w:rsidRPr="00DC0BEB" w:rsidRDefault="00DC0BEB" w:rsidP="00DC0BEB">
            <w:pPr>
              <w:rPr>
                <w:bCs/>
              </w:rPr>
            </w:pPr>
            <w:r w:rsidRPr="00DC0BEB">
              <w:rPr>
                <w:bCs/>
              </w:rPr>
              <w:t>GENERALES</w:t>
            </w:r>
          </w:p>
        </w:tc>
        <w:tc>
          <w:tcPr>
            <w:tcW w:w="1639" w:type="dxa"/>
            <w:tcBorders>
              <w:bottom w:val="single" w:sz="12" w:space="0" w:color="666666"/>
            </w:tcBorders>
            <w:shd w:val="clear" w:color="auto" w:fill="auto"/>
          </w:tcPr>
          <w:p w14:paraId="4EDBC488" w14:textId="77777777" w:rsidR="00DC0BEB" w:rsidRPr="00DC0BEB" w:rsidRDefault="00DC0BEB" w:rsidP="00DC0BEB">
            <w:pPr>
              <w:rPr>
                <w:bCs/>
              </w:rPr>
            </w:pPr>
            <w:r w:rsidRPr="00DC0BEB">
              <w:rPr>
                <w:bCs/>
              </w:rPr>
              <w:t>PROCESOS</w:t>
            </w:r>
          </w:p>
          <w:p w14:paraId="600F6787" w14:textId="77777777" w:rsidR="00DC0BEB" w:rsidRPr="00DC0BEB" w:rsidRDefault="00DC0BEB" w:rsidP="00DC0BEB">
            <w:pPr>
              <w:rPr>
                <w:bCs/>
              </w:rPr>
            </w:pPr>
            <w:r w:rsidRPr="00DC0BEB">
              <w:rPr>
                <w:bCs/>
              </w:rPr>
              <w:t>ESPECÍFICOS</w:t>
            </w:r>
          </w:p>
        </w:tc>
        <w:tc>
          <w:tcPr>
            <w:tcW w:w="1295" w:type="dxa"/>
            <w:tcBorders>
              <w:bottom w:val="single" w:sz="12" w:space="0" w:color="666666"/>
            </w:tcBorders>
            <w:shd w:val="clear" w:color="auto" w:fill="auto"/>
          </w:tcPr>
          <w:p w14:paraId="4A0382E1" w14:textId="77777777" w:rsidR="00DC0BEB" w:rsidRPr="00DC0BEB" w:rsidRDefault="00DC0BEB" w:rsidP="00DC0BEB">
            <w:pPr>
              <w:rPr>
                <w:bCs/>
              </w:rPr>
            </w:pPr>
            <w:r w:rsidRPr="00DC0BEB">
              <w:rPr>
                <w:bCs/>
              </w:rPr>
              <w:t>INSTRUCTIVOS</w:t>
            </w:r>
          </w:p>
        </w:tc>
        <w:tc>
          <w:tcPr>
            <w:tcW w:w="1664" w:type="dxa"/>
            <w:tcBorders>
              <w:bottom w:val="single" w:sz="12" w:space="0" w:color="666666"/>
            </w:tcBorders>
            <w:shd w:val="clear" w:color="auto" w:fill="auto"/>
          </w:tcPr>
          <w:p w14:paraId="03C0CD9B" w14:textId="77777777" w:rsidR="00DC0BEB" w:rsidRPr="00DC0BEB" w:rsidRDefault="00DC0BEB" w:rsidP="00DC0BEB">
            <w:pPr>
              <w:rPr>
                <w:bCs/>
              </w:rPr>
            </w:pPr>
            <w:r w:rsidRPr="00DC0BEB">
              <w:rPr>
                <w:bCs/>
              </w:rPr>
              <w:t>TOTAL</w:t>
            </w:r>
          </w:p>
        </w:tc>
      </w:tr>
      <w:tr w:rsidR="00DC0BEB" w:rsidRPr="00DC0BEB" w14:paraId="3A50000C" w14:textId="77777777" w:rsidTr="00DC0BEB">
        <w:tc>
          <w:tcPr>
            <w:tcW w:w="1834" w:type="dxa"/>
            <w:shd w:val="clear" w:color="auto" w:fill="auto"/>
          </w:tcPr>
          <w:p w14:paraId="0759D321" w14:textId="77777777" w:rsidR="00DC0BEB" w:rsidRPr="00DC0BEB" w:rsidRDefault="00DC0BEB" w:rsidP="00DC0BEB">
            <w:pPr>
              <w:rPr>
                <w:bCs/>
              </w:rPr>
            </w:pPr>
          </w:p>
        </w:tc>
        <w:tc>
          <w:tcPr>
            <w:tcW w:w="1119" w:type="dxa"/>
            <w:shd w:val="clear" w:color="auto" w:fill="auto"/>
          </w:tcPr>
          <w:p w14:paraId="1C054AF8" w14:textId="77777777" w:rsidR="00DC0BEB" w:rsidRPr="00DC0BEB" w:rsidRDefault="00DC0BEB" w:rsidP="00DC0BEB">
            <w:pPr>
              <w:rPr>
                <w:bCs/>
              </w:rPr>
            </w:pPr>
          </w:p>
        </w:tc>
        <w:tc>
          <w:tcPr>
            <w:tcW w:w="1277" w:type="dxa"/>
            <w:shd w:val="clear" w:color="auto" w:fill="auto"/>
          </w:tcPr>
          <w:p w14:paraId="1219C57E" w14:textId="77777777" w:rsidR="00DC0BEB" w:rsidRPr="00DC0BEB" w:rsidRDefault="00DC0BEB" w:rsidP="00DC0BEB">
            <w:pPr>
              <w:rPr>
                <w:bCs/>
              </w:rPr>
            </w:pPr>
          </w:p>
        </w:tc>
        <w:tc>
          <w:tcPr>
            <w:tcW w:w="1639" w:type="dxa"/>
            <w:shd w:val="clear" w:color="auto" w:fill="auto"/>
          </w:tcPr>
          <w:p w14:paraId="01BA2B80" w14:textId="77777777" w:rsidR="00DC0BEB" w:rsidRPr="00DC0BEB" w:rsidRDefault="00DC0BEB" w:rsidP="00DC0BEB">
            <w:pPr>
              <w:rPr>
                <w:bCs/>
              </w:rPr>
            </w:pPr>
          </w:p>
        </w:tc>
        <w:tc>
          <w:tcPr>
            <w:tcW w:w="1295" w:type="dxa"/>
            <w:shd w:val="clear" w:color="auto" w:fill="auto"/>
          </w:tcPr>
          <w:p w14:paraId="5E236DDE" w14:textId="77777777" w:rsidR="00DC0BEB" w:rsidRPr="00DC0BEB" w:rsidRDefault="00DC0BEB" w:rsidP="00DC0BEB">
            <w:pPr>
              <w:rPr>
                <w:bCs/>
              </w:rPr>
            </w:pPr>
          </w:p>
        </w:tc>
        <w:tc>
          <w:tcPr>
            <w:tcW w:w="1664" w:type="dxa"/>
            <w:shd w:val="clear" w:color="auto" w:fill="auto"/>
          </w:tcPr>
          <w:p w14:paraId="103AC97A" w14:textId="77777777" w:rsidR="00DC0BEB" w:rsidRPr="00DC0BEB" w:rsidRDefault="00DC0BEB" w:rsidP="00DC0BEB">
            <w:pPr>
              <w:rPr>
                <w:bCs/>
              </w:rPr>
            </w:pPr>
          </w:p>
        </w:tc>
      </w:tr>
      <w:tr w:rsidR="00DC0BEB" w:rsidRPr="00DC0BEB" w14:paraId="0AEB9618" w14:textId="77777777" w:rsidTr="00DC0BEB">
        <w:tc>
          <w:tcPr>
            <w:tcW w:w="1834" w:type="dxa"/>
            <w:shd w:val="clear" w:color="auto" w:fill="auto"/>
          </w:tcPr>
          <w:p w14:paraId="16A36B67" w14:textId="77777777" w:rsidR="00DC0BEB" w:rsidRPr="00DC0BEB" w:rsidRDefault="00DC0BEB" w:rsidP="00DC0BEB">
            <w:pPr>
              <w:rPr>
                <w:bCs/>
              </w:rPr>
            </w:pPr>
          </w:p>
        </w:tc>
        <w:tc>
          <w:tcPr>
            <w:tcW w:w="1119" w:type="dxa"/>
            <w:shd w:val="clear" w:color="auto" w:fill="auto"/>
          </w:tcPr>
          <w:p w14:paraId="165C09D7" w14:textId="77777777" w:rsidR="00DC0BEB" w:rsidRPr="00DC0BEB" w:rsidRDefault="00DC0BEB" w:rsidP="00DC0BEB">
            <w:pPr>
              <w:rPr>
                <w:bCs/>
              </w:rPr>
            </w:pPr>
          </w:p>
        </w:tc>
        <w:tc>
          <w:tcPr>
            <w:tcW w:w="1277" w:type="dxa"/>
            <w:shd w:val="clear" w:color="auto" w:fill="auto"/>
          </w:tcPr>
          <w:p w14:paraId="63F23227" w14:textId="77777777" w:rsidR="00DC0BEB" w:rsidRPr="00DC0BEB" w:rsidRDefault="00DC0BEB" w:rsidP="00DC0BEB">
            <w:pPr>
              <w:rPr>
                <w:bCs/>
              </w:rPr>
            </w:pPr>
          </w:p>
        </w:tc>
        <w:tc>
          <w:tcPr>
            <w:tcW w:w="1639" w:type="dxa"/>
            <w:shd w:val="clear" w:color="auto" w:fill="auto"/>
          </w:tcPr>
          <w:p w14:paraId="5D7AF315" w14:textId="77777777" w:rsidR="00DC0BEB" w:rsidRPr="00DC0BEB" w:rsidRDefault="00DC0BEB" w:rsidP="00DC0BEB">
            <w:pPr>
              <w:rPr>
                <w:bCs/>
              </w:rPr>
            </w:pPr>
          </w:p>
        </w:tc>
        <w:tc>
          <w:tcPr>
            <w:tcW w:w="1295" w:type="dxa"/>
            <w:shd w:val="clear" w:color="auto" w:fill="auto"/>
          </w:tcPr>
          <w:p w14:paraId="50CC6291" w14:textId="77777777" w:rsidR="00DC0BEB" w:rsidRPr="00DC0BEB" w:rsidRDefault="00DC0BEB" w:rsidP="00DC0BEB">
            <w:pPr>
              <w:rPr>
                <w:bCs/>
              </w:rPr>
            </w:pPr>
          </w:p>
        </w:tc>
        <w:tc>
          <w:tcPr>
            <w:tcW w:w="1664" w:type="dxa"/>
            <w:shd w:val="clear" w:color="auto" w:fill="auto"/>
          </w:tcPr>
          <w:p w14:paraId="4BEE2AC5" w14:textId="77777777" w:rsidR="00DC0BEB" w:rsidRPr="00DC0BEB" w:rsidRDefault="00DC0BEB" w:rsidP="00DC0BEB">
            <w:pPr>
              <w:rPr>
                <w:bCs/>
              </w:rPr>
            </w:pPr>
          </w:p>
        </w:tc>
      </w:tr>
      <w:tr w:rsidR="00DC0BEB" w:rsidRPr="00DC0BEB" w14:paraId="4EAE8DAD" w14:textId="77777777" w:rsidTr="00DC0BEB">
        <w:tc>
          <w:tcPr>
            <w:tcW w:w="1834" w:type="dxa"/>
            <w:shd w:val="clear" w:color="auto" w:fill="auto"/>
          </w:tcPr>
          <w:p w14:paraId="0BD483B4" w14:textId="77777777" w:rsidR="00DC0BEB" w:rsidRPr="00DC0BEB" w:rsidRDefault="00DC0BEB" w:rsidP="00DC0BEB">
            <w:pPr>
              <w:rPr>
                <w:bCs/>
              </w:rPr>
            </w:pPr>
          </w:p>
        </w:tc>
        <w:tc>
          <w:tcPr>
            <w:tcW w:w="1119" w:type="dxa"/>
            <w:shd w:val="clear" w:color="auto" w:fill="auto"/>
          </w:tcPr>
          <w:p w14:paraId="72CD3B19" w14:textId="77777777" w:rsidR="00DC0BEB" w:rsidRPr="00DC0BEB" w:rsidRDefault="00DC0BEB" w:rsidP="00DC0BEB">
            <w:pPr>
              <w:rPr>
                <w:bCs/>
              </w:rPr>
            </w:pPr>
          </w:p>
        </w:tc>
        <w:tc>
          <w:tcPr>
            <w:tcW w:w="1277" w:type="dxa"/>
            <w:shd w:val="clear" w:color="auto" w:fill="auto"/>
          </w:tcPr>
          <w:p w14:paraId="46611C74" w14:textId="77777777" w:rsidR="00DC0BEB" w:rsidRPr="00DC0BEB" w:rsidRDefault="00DC0BEB" w:rsidP="00DC0BEB">
            <w:pPr>
              <w:rPr>
                <w:bCs/>
              </w:rPr>
            </w:pPr>
          </w:p>
        </w:tc>
        <w:tc>
          <w:tcPr>
            <w:tcW w:w="1639" w:type="dxa"/>
            <w:shd w:val="clear" w:color="auto" w:fill="auto"/>
          </w:tcPr>
          <w:p w14:paraId="168D570C" w14:textId="77777777" w:rsidR="00DC0BEB" w:rsidRPr="00DC0BEB" w:rsidRDefault="00DC0BEB" w:rsidP="00DC0BEB">
            <w:pPr>
              <w:rPr>
                <w:bCs/>
              </w:rPr>
            </w:pPr>
          </w:p>
        </w:tc>
        <w:tc>
          <w:tcPr>
            <w:tcW w:w="1295" w:type="dxa"/>
            <w:shd w:val="clear" w:color="auto" w:fill="auto"/>
          </w:tcPr>
          <w:p w14:paraId="47513715" w14:textId="77777777" w:rsidR="00DC0BEB" w:rsidRPr="00DC0BEB" w:rsidRDefault="00DC0BEB" w:rsidP="00DC0BEB">
            <w:pPr>
              <w:rPr>
                <w:bCs/>
              </w:rPr>
            </w:pPr>
          </w:p>
        </w:tc>
        <w:tc>
          <w:tcPr>
            <w:tcW w:w="1664" w:type="dxa"/>
            <w:shd w:val="clear" w:color="auto" w:fill="auto"/>
          </w:tcPr>
          <w:p w14:paraId="11BB04A9" w14:textId="77777777" w:rsidR="00DC0BEB" w:rsidRPr="00DC0BEB" w:rsidRDefault="00DC0BEB" w:rsidP="00DC0BEB">
            <w:pPr>
              <w:rPr>
                <w:bCs/>
              </w:rPr>
            </w:pPr>
          </w:p>
        </w:tc>
      </w:tr>
      <w:tr w:rsidR="00DC0BEB" w:rsidRPr="00DC0BEB" w14:paraId="73D88EB5" w14:textId="77777777" w:rsidTr="00DC0BEB">
        <w:tc>
          <w:tcPr>
            <w:tcW w:w="1834" w:type="dxa"/>
            <w:shd w:val="clear" w:color="auto" w:fill="auto"/>
          </w:tcPr>
          <w:p w14:paraId="65099E65" w14:textId="77777777" w:rsidR="00DC0BEB" w:rsidRPr="00DC0BEB" w:rsidRDefault="00DC0BEB" w:rsidP="00DC0BEB">
            <w:pPr>
              <w:rPr>
                <w:bCs/>
              </w:rPr>
            </w:pPr>
          </w:p>
        </w:tc>
        <w:tc>
          <w:tcPr>
            <w:tcW w:w="1119" w:type="dxa"/>
            <w:shd w:val="clear" w:color="auto" w:fill="auto"/>
          </w:tcPr>
          <w:p w14:paraId="3D0E81ED" w14:textId="77777777" w:rsidR="00DC0BEB" w:rsidRPr="00DC0BEB" w:rsidRDefault="00DC0BEB" w:rsidP="00DC0BEB">
            <w:pPr>
              <w:rPr>
                <w:bCs/>
              </w:rPr>
            </w:pPr>
          </w:p>
        </w:tc>
        <w:tc>
          <w:tcPr>
            <w:tcW w:w="1277" w:type="dxa"/>
            <w:shd w:val="clear" w:color="auto" w:fill="auto"/>
          </w:tcPr>
          <w:p w14:paraId="709B36E3" w14:textId="77777777" w:rsidR="00DC0BEB" w:rsidRPr="00DC0BEB" w:rsidRDefault="00DC0BEB" w:rsidP="00DC0BEB">
            <w:pPr>
              <w:rPr>
                <w:bCs/>
              </w:rPr>
            </w:pPr>
          </w:p>
        </w:tc>
        <w:tc>
          <w:tcPr>
            <w:tcW w:w="1639" w:type="dxa"/>
            <w:shd w:val="clear" w:color="auto" w:fill="auto"/>
          </w:tcPr>
          <w:p w14:paraId="0D95A1D9" w14:textId="77777777" w:rsidR="00DC0BEB" w:rsidRPr="00DC0BEB" w:rsidRDefault="00DC0BEB" w:rsidP="00DC0BEB">
            <w:pPr>
              <w:rPr>
                <w:bCs/>
              </w:rPr>
            </w:pPr>
          </w:p>
        </w:tc>
        <w:tc>
          <w:tcPr>
            <w:tcW w:w="1295" w:type="dxa"/>
            <w:shd w:val="clear" w:color="auto" w:fill="auto"/>
          </w:tcPr>
          <w:p w14:paraId="406EAD37" w14:textId="77777777" w:rsidR="00DC0BEB" w:rsidRPr="00DC0BEB" w:rsidRDefault="00DC0BEB" w:rsidP="00DC0BEB">
            <w:pPr>
              <w:rPr>
                <w:bCs/>
              </w:rPr>
            </w:pPr>
          </w:p>
        </w:tc>
        <w:tc>
          <w:tcPr>
            <w:tcW w:w="1664" w:type="dxa"/>
            <w:shd w:val="clear" w:color="auto" w:fill="auto"/>
          </w:tcPr>
          <w:p w14:paraId="70F7F756" w14:textId="77777777" w:rsidR="00DC0BEB" w:rsidRPr="00DC0BEB" w:rsidRDefault="00DC0BEB" w:rsidP="00DC0BEB">
            <w:pPr>
              <w:rPr>
                <w:bCs/>
              </w:rPr>
            </w:pPr>
          </w:p>
        </w:tc>
      </w:tr>
    </w:tbl>
    <w:p w14:paraId="6D0D4264" w14:textId="77777777" w:rsidR="00DC0BEB" w:rsidRDefault="00DC0BEB" w:rsidP="003A5C82"/>
    <w:p w14:paraId="1E40522A" w14:textId="77777777" w:rsidR="003A5C82" w:rsidRDefault="7DB8B700" w:rsidP="003A5C82">
      <w:pPr>
        <w:pStyle w:val="Heading3"/>
      </w:pPr>
      <w:r>
        <w:t>Resultados obtenidos del examen general de egreso de licenciatura (EGEL-CENEVAL)</w:t>
      </w:r>
    </w:p>
    <w:p w14:paraId="1E40522B" w14:textId="77777777" w:rsidR="003A5C82" w:rsidRDefault="7DB8B700" w:rsidP="003A5C82">
      <w:r>
        <w:t>Programa educativo y número de estudiantes en cada nivel de logro.</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522"/>
        <w:gridCol w:w="1577"/>
        <w:gridCol w:w="1700"/>
        <w:gridCol w:w="708"/>
        <w:gridCol w:w="657"/>
        <w:gridCol w:w="664"/>
      </w:tblGrid>
      <w:tr w:rsidR="00DC0BEB" w:rsidRPr="00C65362" w14:paraId="09147D5E" w14:textId="77777777" w:rsidTr="00FA3515">
        <w:trPr>
          <w:trHeight w:val="315"/>
        </w:trPr>
        <w:tc>
          <w:tcPr>
            <w:tcW w:w="5000" w:type="pct"/>
            <w:gridSpan w:val="6"/>
            <w:shd w:val="clear" w:color="auto" w:fill="auto"/>
            <w:vAlign w:val="center"/>
            <w:hideMark/>
          </w:tcPr>
          <w:p w14:paraId="45057FCA" w14:textId="77777777" w:rsidR="00DC0BEB" w:rsidRDefault="00DC0BEB" w:rsidP="00DC0BEB">
            <w:pPr>
              <w:rPr>
                <w:bCs/>
              </w:rPr>
            </w:pPr>
            <w:r w:rsidRPr="00C65362">
              <w:rPr>
                <w:bCs/>
              </w:rPr>
              <w:t>Resultados del Examen General de Egreso de Licenciatura (EGEL- CENEVAL)</w:t>
            </w:r>
          </w:p>
          <w:p w14:paraId="094A791A" w14:textId="7F0443CB" w:rsidR="00DC0BEB" w:rsidRPr="00C65362" w:rsidRDefault="00DC0BEB" w:rsidP="00DC0BEB">
            <w:pPr>
              <w:rPr>
                <w:bCs/>
              </w:rPr>
            </w:pPr>
            <w:r w:rsidRPr="00C65362">
              <w:rPr>
                <w:bCs/>
              </w:rPr>
              <w:t>Examen General de Egreso de Licenciatura (EXENS)</w:t>
            </w:r>
          </w:p>
        </w:tc>
      </w:tr>
      <w:tr w:rsidR="00DC0BEB" w:rsidRPr="00C65362" w14:paraId="69DC33E5" w14:textId="77777777" w:rsidTr="00FA3515">
        <w:trPr>
          <w:trHeight w:val="315"/>
        </w:trPr>
        <w:tc>
          <w:tcPr>
            <w:tcW w:w="1995" w:type="pct"/>
            <w:vMerge w:val="restart"/>
            <w:shd w:val="clear" w:color="auto" w:fill="auto"/>
            <w:vAlign w:val="center"/>
            <w:hideMark/>
          </w:tcPr>
          <w:p w14:paraId="721A24FC" w14:textId="0447C9E4" w:rsidR="00DC0BEB" w:rsidRPr="00C65362" w:rsidRDefault="00DC0BEB" w:rsidP="00DC0BEB">
            <w:pPr>
              <w:rPr>
                <w:bCs/>
              </w:rPr>
            </w:pPr>
            <w:r>
              <w:rPr>
                <w:bCs/>
              </w:rPr>
              <w:t>Programa E</w:t>
            </w:r>
            <w:r w:rsidRPr="00C65362">
              <w:rPr>
                <w:bCs/>
              </w:rPr>
              <w:t>ducativo</w:t>
            </w:r>
            <w:r>
              <w:rPr>
                <w:bCs/>
              </w:rPr>
              <w:t xml:space="preserve"> Mes Año</w:t>
            </w:r>
          </w:p>
        </w:tc>
        <w:tc>
          <w:tcPr>
            <w:tcW w:w="893" w:type="pct"/>
            <w:vMerge w:val="restart"/>
            <w:shd w:val="clear" w:color="auto" w:fill="auto"/>
            <w:vAlign w:val="center"/>
            <w:hideMark/>
          </w:tcPr>
          <w:p w14:paraId="7009CD55" w14:textId="77777777" w:rsidR="00DC0BEB" w:rsidRPr="00C65362" w:rsidRDefault="00DC0BEB" w:rsidP="00DC0BEB">
            <w:pPr>
              <w:rPr>
                <w:bCs/>
              </w:rPr>
            </w:pPr>
            <w:r w:rsidRPr="00C65362">
              <w:rPr>
                <w:bCs/>
              </w:rPr>
              <w:t>Porcentaje con TDS y TDSS</w:t>
            </w:r>
          </w:p>
        </w:tc>
        <w:tc>
          <w:tcPr>
            <w:tcW w:w="2113" w:type="pct"/>
            <w:gridSpan w:val="4"/>
            <w:shd w:val="clear" w:color="auto" w:fill="auto"/>
            <w:vAlign w:val="center"/>
            <w:hideMark/>
          </w:tcPr>
          <w:p w14:paraId="43172466" w14:textId="77777777" w:rsidR="00DC0BEB" w:rsidRPr="00C65362" w:rsidRDefault="00DC0BEB" w:rsidP="00DC0BEB">
            <w:pPr>
              <w:rPr>
                <w:bCs/>
              </w:rPr>
            </w:pPr>
            <w:r w:rsidRPr="00C65362">
              <w:rPr>
                <w:bCs/>
              </w:rPr>
              <w:t>Estudiantes</w:t>
            </w:r>
          </w:p>
        </w:tc>
      </w:tr>
      <w:tr w:rsidR="00DC0BEB" w:rsidRPr="00C65362" w14:paraId="51F39A88" w14:textId="77777777" w:rsidTr="00FA3515">
        <w:trPr>
          <w:trHeight w:val="375"/>
        </w:trPr>
        <w:tc>
          <w:tcPr>
            <w:tcW w:w="1995" w:type="pct"/>
            <w:vMerge/>
            <w:shd w:val="clear" w:color="auto" w:fill="auto"/>
            <w:vAlign w:val="center"/>
            <w:hideMark/>
          </w:tcPr>
          <w:p w14:paraId="3FBFC609" w14:textId="77777777" w:rsidR="00DC0BEB" w:rsidRPr="00C65362" w:rsidRDefault="00DC0BEB" w:rsidP="00DC0BEB">
            <w:pPr>
              <w:rPr>
                <w:bCs/>
              </w:rPr>
            </w:pPr>
          </w:p>
        </w:tc>
        <w:tc>
          <w:tcPr>
            <w:tcW w:w="893" w:type="pct"/>
            <w:vMerge/>
            <w:shd w:val="clear" w:color="auto" w:fill="auto"/>
            <w:vAlign w:val="center"/>
            <w:hideMark/>
          </w:tcPr>
          <w:p w14:paraId="3B1D2C0C" w14:textId="77777777" w:rsidR="00DC0BEB" w:rsidRPr="00C65362" w:rsidRDefault="00DC0BEB" w:rsidP="00DC0BEB">
            <w:pPr>
              <w:rPr>
                <w:bCs/>
              </w:rPr>
            </w:pPr>
          </w:p>
        </w:tc>
        <w:tc>
          <w:tcPr>
            <w:tcW w:w="963" w:type="pct"/>
            <w:shd w:val="clear" w:color="auto" w:fill="auto"/>
            <w:vAlign w:val="center"/>
            <w:hideMark/>
          </w:tcPr>
          <w:p w14:paraId="692FADF6" w14:textId="77777777" w:rsidR="00DC0BEB" w:rsidRPr="00C65362" w:rsidRDefault="00DC0BEB" w:rsidP="00DC0BEB">
            <w:pPr>
              <w:rPr>
                <w:bCs/>
              </w:rPr>
            </w:pPr>
            <w:r w:rsidRPr="00C65362">
              <w:rPr>
                <w:bCs/>
              </w:rPr>
              <w:t xml:space="preserve">Presentaron </w:t>
            </w:r>
          </w:p>
          <w:p w14:paraId="65319BE5" w14:textId="29D7A57B" w:rsidR="00DC0BEB" w:rsidRPr="00C65362" w:rsidRDefault="00FA3515" w:rsidP="00DC0BEB">
            <w:pPr>
              <w:rPr>
                <w:bCs/>
              </w:rPr>
            </w:pPr>
            <w:r>
              <w:rPr>
                <w:bCs/>
              </w:rPr>
              <w:t>EGEL-EXENS</w:t>
            </w:r>
          </w:p>
        </w:tc>
        <w:tc>
          <w:tcPr>
            <w:tcW w:w="401" w:type="pct"/>
            <w:shd w:val="clear" w:color="auto" w:fill="auto"/>
            <w:vAlign w:val="center"/>
            <w:hideMark/>
          </w:tcPr>
          <w:p w14:paraId="3B367EC0" w14:textId="44ED7766" w:rsidR="00DC0BEB" w:rsidRPr="00C65362" w:rsidRDefault="00FA3515" w:rsidP="00DC0BEB">
            <w:pPr>
              <w:rPr>
                <w:bCs/>
              </w:rPr>
            </w:pPr>
            <w:r>
              <w:rPr>
                <w:bCs/>
              </w:rPr>
              <w:t>NT</w:t>
            </w:r>
          </w:p>
        </w:tc>
        <w:tc>
          <w:tcPr>
            <w:tcW w:w="372" w:type="pct"/>
            <w:shd w:val="clear" w:color="auto" w:fill="auto"/>
            <w:vAlign w:val="center"/>
            <w:hideMark/>
          </w:tcPr>
          <w:p w14:paraId="34A96E6E" w14:textId="77777777" w:rsidR="00DC0BEB" w:rsidRPr="00C65362" w:rsidRDefault="00DC0BEB" w:rsidP="00DC0BEB">
            <w:pPr>
              <w:rPr>
                <w:bCs/>
              </w:rPr>
            </w:pPr>
            <w:r w:rsidRPr="00C65362">
              <w:rPr>
                <w:bCs/>
              </w:rPr>
              <w:t>TDS</w:t>
            </w:r>
          </w:p>
        </w:tc>
        <w:tc>
          <w:tcPr>
            <w:tcW w:w="376" w:type="pct"/>
            <w:shd w:val="clear" w:color="auto" w:fill="auto"/>
            <w:vAlign w:val="center"/>
            <w:hideMark/>
          </w:tcPr>
          <w:p w14:paraId="62FE5444" w14:textId="77777777" w:rsidR="00DC0BEB" w:rsidRPr="00C65362" w:rsidRDefault="00DC0BEB" w:rsidP="00DC0BEB">
            <w:pPr>
              <w:rPr>
                <w:bCs/>
              </w:rPr>
            </w:pPr>
            <w:r w:rsidRPr="00C65362">
              <w:rPr>
                <w:bCs/>
              </w:rPr>
              <w:t>TDSS</w:t>
            </w:r>
          </w:p>
        </w:tc>
      </w:tr>
      <w:tr w:rsidR="00DC0BEB" w:rsidRPr="00C65362" w14:paraId="2E33D782" w14:textId="77777777" w:rsidTr="00FA3515">
        <w:trPr>
          <w:trHeight w:val="545"/>
        </w:trPr>
        <w:tc>
          <w:tcPr>
            <w:tcW w:w="1995" w:type="pct"/>
            <w:shd w:val="clear" w:color="auto" w:fill="auto"/>
            <w:vAlign w:val="center"/>
            <w:hideMark/>
          </w:tcPr>
          <w:p w14:paraId="097C277B" w14:textId="278BA397" w:rsidR="00DC0BEB" w:rsidRPr="00C65362" w:rsidRDefault="00A77019" w:rsidP="00DC0BEB">
            <w:pPr>
              <w:rPr>
                <w:bCs/>
              </w:rPr>
            </w:pPr>
            <w:r>
              <w:rPr>
                <w:bCs/>
              </w:rPr>
              <w:t>LDG-EGEL</w:t>
            </w:r>
          </w:p>
        </w:tc>
        <w:tc>
          <w:tcPr>
            <w:tcW w:w="893" w:type="pct"/>
            <w:shd w:val="clear" w:color="auto" w:fill="auto"/>
            <w:vAlign w:val="center"/>
          </w:tcPr>
          <w:p w14:paraId="7B034583" w14:textId="77777777" w:rsidR="00DC0BEB" w:rsidRPr="00C65362" w:rsidRDefault="00DC0BEB" w:rsidP="00DC0BEB">
            <w:pPr>
              <w:rPr>
                <w:bCs/>
              </w:rPr>
            </w:pPr>
            <w:r w:rsidRPr="00C65362">
              <w:rPr>
                <w:bCs/>
              </w:rPr>
              <w:t>40.2</w:t>
            </w:r>
          </w:p>
        </w:tc>
        <w:tc>
          <w:tcPr>
            <w:tcW w:w="963" w:type="pct"/>
            <w:shd w:val="clear" w:color="auto" w:fill="auto"/>
            <w:vAlign w:val="center"/>
          </w:tcPr>
          <w:p w14:paraId="478EBCC2" w14:textId="77777777" w:rsidR="00DC0BEB" w:rsidRPr="00C65362" w:rsidRDefault="00DC0BEB" w:rsidP="00DC0BEB">
            <w:pPr>
              <w:rPr>
                <w:bCs/>
              </w:rPr>
            </w:pPr>
            <w:r w:rsidRPr="00C65362">
              <w:rPr>
                <w:bCs/>
              </w:rPr>
              <w:t>174</w:t>
            </w:r>
          </w:p>
        </w:tc>
        <w:tc>
          <w:tcPr>
            <w:tcW w:w="401" w:type="pct"/>
            <w:shd w:val="clear" w:color="auto" w:fill="auto"/>
            <w:vAlign w:val="center"/>
          </w:tcPr>
          <w:p w14:paraId="49EC3638" w14:textId="77777777" w:rsidR="00DC0BEB" w:rsidRPr="00C65362" w:rsidRDefault="00DC0BEB" w:rsidP="00DC0BEB">
            <w:pPr>
              <w:rPr>
                <w:bCs/>
              </w:rPr>
            </w:pPr>
            <w:r w:rsidRPr="00C65362">
              <w:rPr>
                <w:bCs/>
              </w:rPr>
              <w:t>104</w:t>
            </w:r>
          </w:p>
        </w:tc>
        <w:tc>
          <w:tcPr>
            <w:tcW w:w="372" w:type="pct"/>
            <w:shd w:val="clear" w:color="auto" w:fill="auto"/>
            <w:vAlign w:val="center"/>
          </w:tcPr>
          <w:p w14:paraId="05E8D0B9" w14:textId="77777777" w:rsidR="00DC0BEB" w:rsidRPr="00C65362" w:rsidRDefault="00DC0BEB" w:rsidP="00DC0BEB">
            <w:pPr>
              <w:rPr>
                <w:bCs/>
              </w:rPr>
            </w:pPr>
            <w:r w:rsidRPr="00C65362">
              <w:rPr>
                <w:bCs/>
              </w:rPr>
              <w:t>69</w:t>
            </w:r>
          </w:p>
        </w:tc>
        <w:tc>
          <w:tcPr>
            <w:tcW w:w="376" w:type="pct"/>
            <w:shd w:val="clear" w:color="auto" w:fill="auto"/>
            <w:vAlign w:val="center"/>
          </w:tcPr>
          <w:p w14:paraId="4F9BFC88" w14:textId="77777777" w:rsidR="00DC0BEB" w:rsidRPr="00C65362" w:rsidRDefault="00DC0BEB" w:rsidP="00DC0BEB">
            <w:pPr>
              <w:rPr>
                <w:bCs/>
              </w:rPr>
            </w:pPr>
            <w:r w:rsidRPr="00C65362">
              <w:rPr>
                <w:bCs/>
              </w:rPr>
              <w:t>1</w:t>
            </w:r>
          </w:p>
        </w:tc>
      </w:tr>
      <w:tr w:rsidR="00DC0BEB" w:rsidRPr="00C65362" w14:paraId="2753784F" w14:textId="77777777" w:rsidTr="00FA3515">
        <w:trPr>
          <w:trHeight w:val="545"/>
        </w:trPr>
        <w:tc>
          <w:tcPr>
            <w:tcW w:w="1995" w:type="pct"/>
            <w:shd w:val="clear" w:color="auto" w:fill="auto"/>
            <w:vAlign w:val="center"/>
          </w:tcPr>
          <w:p w14:paraId="74B4F962" w14:textId="1A464AAA" w:rsidR="00DC0BEB" w:rsidRPr="00C65362" w:rsidRDefault="00A77019" w:rsidP="00DC0BEB">
            <w:pPr>
              <w:rPr>
                <w:bCs/>
              </w:rPr>
            </w:pPr>
            <w:r>
              <w:rPr>
                <w:bCs/>
              </w:rPr>
              <w:t>LAV-EXENS</w:t>
            </w:r>
          </w:p>
        </w:tc>
        <w:tc>
          <w:tcPr>
            <w:tcW w:w="893" w:type="pct"/>
            <w:shd w:val="clear" w:color="auto" w:fill="auto"/>
            <w:vAlign w:val="center"/>
          </w:tcPr>
          <w:p w14:paraId="5DD02A6C" w14:textId="77777777" w:rsidR="00DC0BEB" w:rsidRPr="00C65362" w:rsidRDefault="00DC0BEB" w:rsidP="00DC0BEB">
            <w:pPr>
              <w:rPr>
                <w:bCs/>
              </w:rPr>
            </w:pPr>
          </w:p>
        </w:tc>
        <w:tc>
          <w:tcPr>
            <w:tcW w:w="963" w:type="pct"/>
            <w:shd w:val="clear" w:color="auto" w:fill="auto"/>
            <w:vAlign w:val="center"/>
          </w:tcPr>
          <w:p w14:paraId="15F85AF6" w14:textId="77777777" w:rsidR="00DC0BEB" w:rsidRPr="00C65362" w:rsidRDefault="00DC0BEB" w:rsidP="00DC0BEB">
            <w:pPr>
              <w:rPr>
                <w:bCs/>
              </w:rPr>
            </w:pPr>
          </w:p>
        </w:tc>
        <w:tc>
          <w:tcPr>
            <w:tcW w:w="401" w:type="pct"/>
            <w:shd w:val="clear" w:color="auto" w:fill="auto"/>
            <w:vAlign w:val="center"/>
          </w:tcPr>
          <w:p w14:paraId="73C64E27" w14:textId="77777777" w:rsidR="00DC0BEB" w:rsidRPr="00C65362" w:rsidRDefault="00DC0BEB" w:rsidP="00DC0BEB">
            <w:pPr>
              <w:rPr>
                <w:bCs/>
              </w:rPr>
            </w:pPr>
          </w:p>
        </w:tc>
        <w:tc>
          <w:tcPr>
            <w:tcW w:w="372" w:type="pct"/>
            <w:shd w:val="clear" w:color="auto" w:fill="auto"/>
            <w:vAlign w:val="center"/>
          </w:tcPr>
          <w:p w14:paraId="19B1369D" w14:textId="77777777" w:rsidR="00DC0BEB" w:rsidRPr="00C65362" w:rsidRDefault="00DC0BEB" w:rsidP="00DC0BEB">
            <w:pPr>
              <w:rPr>
                <w:bCs/>
              </w:rPr>
            </w:pPr>
          </w:p>
        </w:tc>
        <w:tc>
          <w:tcPr>
            <w:tcW w:w="376" w:type="pct"/>
            <w:shd w:val="clear" w:color="auto" w:fill="auto"/>
            <w:vAlign w:val="center"/>
          </w:tcPr>
          <w:p w14:paraId="3E88F608" w14:textId="77777777" w:rsidR="00DC0BEB" w:rsidRPr="00C65362" w:rsidRDefault="00DC0BEB" w:rsidP="00DC0BEB">
            <w:pPr>
              <w:rPr>
                <w:bCs/>
              </w:rPr>
            </w:pPr>
          </w:p>
        </w:tc>
      </w:tr>
      <w:tr w:rsidR="00DC0BEB" w:rsidRPr="00C65362" w14:paraId="396578AB" w14:textId="77777777" w:rsidTr="00FA3515">
        <w:trPr>
          <w:trHeight w:val="545"/>
        </w:trPr>
        <w:tc>
          <w:tcPr>
            <w:tcW w:w="1995" w:type="pct"/>
            <w:shd w:val="clear" w:color="auto" w:fill="auto"/>
            <w:vAlign w:val="center"/>
          </w:tcPr>
          <w:p w14:paraId="71AD2F46" w14:textId="15AB1010" w:rsidR="00DC0BEB" w:rsidRPr="00C65362" w:rsidRDefault="00A77019" w:rsidP="00DC0BEB">
            <w:pPr>
              <w:rPr>
                <w:bCs/>
              </w:rPr>
            </w:pPr>
            <w:r>
              <w:rPr>
                <w:bCs/>
              </w:rPr>
              <w:t>LLYPA-EXENS</w:t>
            </w:r>
          </w:p>
        </w:tc>
        <w:tc>
          <w:tcPr>
            <w:tcW w:w="893" w:type="pct"/>
            <w:shd w:val="clear" w:color="auto" w:fill="auto"/>
            <w:vAlign w:val="center"/>
          </w:tcPr>
          <w:p w14:paraId="1BFB937B" w14:textId="77777777" w:rsidR="00DC0BEB" w:rsidRPr="00C65362" w:rsidRDefault="00DC0BEB" w:rsidP="00DC0BEB">
            <w:pPr>
              <w:rPr>
                <w:bCs/>
              </w:rPr>
            </w:pPr>
          </w:p>
        </w:tc>
        <w:tc>
          <w:tcPr>
            <w:tcW w:w="963" w:type="pct"/>
            <w:shd w:val="clear" w:color="auto" w:fill="auto"/>
            <w:vAlign w:val="center"/>
          </w:tcPr>
          <w:p w14:paraId="1D55A3B0" w14:textId="77777777" w:rsidR="00DC0BEB" w:rsidRPr="00C65362" w:rsidRDefault="00DC0BEB" w:rsidP="00DC0BEB">
            <w:pPr>
              <w:rPr>
                <w:bCs/>
              </w:rPr>
            </w:pPr>
          </w:p>
        </w:tc>
        <w:tc>
          <w:tcPr>
            <w:tcW w:w="401" w:type="pct"/>
            <w:shd w:val="clear" w:color="auto" w:fill="auto"/>
            <w:vAlign w:val="center"/>
          </w:tcPr>
          <w:p w14:paraId="79754DC8" w14:textId="77777777" w:rsidR="00DC0BEB" w:rsidRPr="00C65362" w:rsidRDefault="00DC0BEB" w:rsidP="00DC0BEB">
            <w:pPr>
              <w:rPr>
                <w:bCs/>
              </w:rPr>
            </w:pPr>
          </w:p>
        </w:tc>
        <w:tc>
          <w:tcPr>
            <w:tcW w:w="372" w:type="pct"/>
            <w:shd w:val="clear" w:color="auto" w:fill="auto"/>
            <w:vAlign w:val="center"/>
          </w:tcPr>
          <w:p w14:paraId="2435F05D" w14:textId="77777777" w:rsidR="00DC0BEB" w:rsidRPr="00C65362" w:rsidRDefault="00DC0BEB" w:rsidP="00DC0BEB">
            <w:pPr>
              <w:rPr>
                <w:bCs/>
              </w:rPr>
            </w:pPr>
          </w:p>
        </w:tc>
        <w:tc>
          <w:tcPr>
            <w:tcW w:w="376" w:type="pct"/>
            <w:shd w:val="clear" w:color="auto" w:fill="auto"/>
            <w:vAlign w:val="center"/>
          </w:tcPr>
          <w:p w14:paraId="4452D941" w14:textId="77777777" w:rsidR="00DC0BEB" w:rsidRPr="00C65362" w:rsidRDefault="00DC0BEB" w:rsidP="00DC0BEB">
            <w:pPr>
              <w:rPr>
                <w:bCs/>
              </w:rPr>
            </w:pPr>
          </w:p>
        </w:tc>
      </w:tr>
      <w:tr w:rsidR="00DC0BEB" w:rsidRPr="00C65362" w14:paraId="580F2126" w14:textId="77777777" w:rsidTr="00FA3515">
        <w:trPr>
          <w:trHeight w:val="545"/>
        </w:trPr>
        <w:tc>
          <w:tcPr>
            <w:tcW w:w="1995" w:type="pct"/>
            <w:shd w:val="clear" w:color="auto" w:fill="auto"/>
            <w:vAlign w:val="center"/>
          </w:tcPr>
          <w:p w14:paraId="6478C1A1" w14:textId="77777777" w:rsidR="00DC0BEB" w:rsidRPr="00C65362" w:rsidRDefault="00DC0BEB" w:rsidP="00DC0BEB">
            <w:pPr>
              <w:rPr>
                <w:bCs/>
              </w:rPr>
            </w:pPr>
          </w:p>
        </w:tc>
        <w:tc>
          <w:tcPr>
            <w:tcW w:w="893" w:type="pct"/>
            <w:shd w:val="clear" w:color="auto" w:fill="auto"/>
            <w:vAlign w:val="center"/>
          </w:tcPr>
          <w:p w14:paraId="07A92AF6" w14:textId="77777777" w:rsidR="00DC0BEB" w:rsidRPr="00C65362" w:rsidRDefault="00DC0BEB" w:rsidP="00DC0BEB">
            <w:pPr>
              <w:rPr>
                <w:bCs/>
              </w:rPr>
            </w:pPr>
          </w:p>
        </w:tc>
        <w:tc>
          <w:tcPr>
            <w:tcW w:w="963" w:type="pct"/>
            <w:shd w:val="clear" w:color="auto" w:fill="auto"/>
            <w:vAlign w:val="center"/>
          </w:tcPr>
          <w:p w14:paraId="7FE1E14D" w14:textId="77777777" w:rsidR="00DC0BEB" w:rsidRPr="00C65362" w:rsidRDefault="00DC0BEB" w:rsidP="00DC0BEB">
            <w:pPr>
              <w:rPr>
                <w:bCs/>
              </w:rPr>
            </w:pPr>
          </w:p>
        </w:tc>
        <w:tc>
          <w:tcPr>
            <w:tcW w:w="401" w:type="pct"/>
            <w:shd w:val="clear" w:color="auto" w:fill="auto"/>
            <w:vAlign w:val="center"/>
          </w:tcPr>
          <w:p w14:paraId="178D412F" w14:textId="77777777" w:rsidR="00DC0BEB" w:rsidRPr="00C65362" w:rsidRDefault="00DC0BEB" w:rsidP="00DC0BEB">
            <w:pPr>
              <w:rPr>
                <w:bCs/>
              </w:rPr>
            </w:pPr>
          </w:p>
        </w:tc>
        <w:tc>
          <w:tcPr>
            <w:tcW w:w="372" w:type="pct"/>
            <w:shd w:val="clear" w:color="auto" w:fill="auto"/>
            <w:vAlign w:val="center"/>
          </w:tcPr>
          <w:p w14:paraId="210A6571" w14:textId="77777777" w:rsidR="00DC0BEB" w:rsidRPr="00C65362" w:rsidRDefault="00DC0BEB" w:rsidP="00DC0BEB">
            <w:pPr>
              <w:rPr>
                <w:bCs/>
              </w:rPr>
            </w:pPr>
          </w:p>
        </w:tc>
        <w:tc>
          <w:tcPr>
            <w:tcW w:w="376" w:type="pct"/>
            <w:shd w:val="clear" w:color="auto" w:fill="auto"/>
            <w:vAlign w:val="center"/>
          </w:tcPr>
          <w:p w14:paraId="26E270D3" w14:textId="77777777" w:rsidR="00DC0BEB" w:rsidRPr="00C65362" w:rsidRDefault="00DC0BEB" w:rsidP="00DC0BEB">
            <w:pPr>
              <w:rPr>
                <w:bCs/>
              </w:rPr>
            </w:pPr>
          </w:p>
        </w:tc>
      </w:tr>
      <w:tr w:rsidR="00DC0BEB" w:rsidRPr="00C65362" w14:paraId="5F684AEE" w14:textId="77777777" w:rsidTr="00FA3515">
        <w:trPr>
          <w:trHeight w:val="545"/>
        </w:trPr>
        <w:tc>
          <w:tcPr>
            <w:tcW w:w="1995" w:type="pct"/>
            <w:shd w:val="clear" w:color="auto" w:fill="auto"/>
            <w:vAlign w:val="center"/>
          </w:tcPr>
          <w:p w14:paraId="1C4034AA" w14:textId="77777777" w:rsidR="00DC0BEB" w:rsidRPr="00C65362" w:rsidRDefault="00DC0BEB" w:rsidP="00DC0BEB">
            <w:pPr>
              <w:rPr>
                <w:bCs/>
              </w:rPr>
            </w:pPr>
          </w:p>
        </w:tc>
        <w:tc>
          <w:tcPr>
            <w:tcW w:w="893" w:type="pct"/>
            <w:shd w:val="clear" w:color="auto" w:fill="auto"/>
            <w:vAlign w:val="center"/>
          </w:tcPr>
          <w:p w14:paraId="66311354" w14:textId="77777777" w:rsidR="00DC0BEB" w:rsidRPr="00C65362" w:rsidRDefault="00DC0BEB" w:rsidP="00DC0BEB">
            <w:pPr>
              <w:rPr>
                <w:bCs/>
              </w:rPr>
            </w:pPr>
          </w:p>
        </w:tc>
        <w:tc>
          <w:tcPr>
            <w:tcW w:w="963" w:type="pct"/>
            <w:shd w:val="clear" w:color="auto" w:fill="auto"/>
            <w:vAlign w:val="center"/>
          </w:tcPr>
          <w:p w14:paraId="03BF78DA" w14:textId="77777777" w:rsidR="00DC0BEB" w:rsidRPr="00C65362" w:rsidRDefault="00DC0BEB" w:rsidP="00DC0BEB">
            <w:pPr>
              <w:rPr>
                <w:bCs/>
              </w:rPr>
            </w:pPr>
          </w:p>
        </w:tc>
        <w:tc>
          <w:tcPr>
            <w:tcW w:w="401" w:type="pct"/>
            <w:shd w:val="clear" w:color="auto" w:fill="auto"/>
            <w:vAlign w:val="center"/>
          </w:tcPr>
          <w:p w14:paraId="638BF5EC" w14:textId="77777777" w:rsidR="00DC0BEB" w:rsidRPr="00C65362" w:rsidRDefault="00DC0BEB" w:rsidP="00DC0BEB">
            <w:pPr>
              <w:rPr>
                <w:bCs/>
              </w:rPr>
            </w:pPr>
          </w:p>
        </w:tc>
        <w:tc>
          <w:tcPr>
            <w:tcW w:w="372" w:type="pct"/>
            <w:shd w:val="clear" w:color="auto" w:fill="auto"/>
            <w:vAlign w:val="center"/>
          </w:tcPr>
          <w:p w14:paraId="0B663774" w14:textId="77777777" w:rsidR="00DC0BEB" w:rsidRPr="00C65362" w:rsidRDefault="00DC0BEB" w:rsidP="00DC0BEB">
            <w:pPr>
              <w:rPr>
                <w:bCs/>
              </w:rPr>
            </w:pPr>
          </w:p>
        </w:tc>
        <w:tc>
          <w:tcPr>
            <w:tcW w:w="376" w:type="pct"/>
            <w:shd w:val="clear" w:color="auto" w:fill="auto"/>
            <w:vAlign w:val="center"/>
          </w:tcPr>
          <w:p w14:paraId="6B6A1303" w14:textId="77777777" w:rsidR="00DC0BEB" w:rsidRPr="00C65362" w:rsidRDefault="00DC0BEB" w:rsidP="00DC0BEB">
            <w:pPr>
              <w:rPr>
                <w:bCs/>
              </w:rPr>
            </w:pPr>
          </w:p>
        </w:tc>
      </w:tr>
      <w:tr w:rsidR="00DC0BEB" w:rsidRPr="00C65362" w14:paraId="75A70933" w14:textId="77777777" w:rsidTr="00FA3515">
        <w:trPr>
          <w:trHeight w:val="545"/>
        </w:trPr>
        <w:tc>
          <w:tcPr>
            <w:tcW w:w="1995" w:type="pct"/>
            <w:shd w:val="clear" w:color="auto" w:fill="auto"/>
            <w:vAlign w:val="center"/>
          </w:tcPr>
          <w:p w14:paraId="43E8A560" w14:textId="77777777" w:rsidR="00DC0BEB" w:rsidRPr="00C65362" w:rsidRDefault="00DC0BEB" w:rsidP="00DC0BEB">
            <w:pPr>
              <w:rPr>
                <w:bCs/>
              </w:rPr>
            </w:pPr>
          </w:p>
        </w:tc>
        <w:tc>
          <w:tcPr>
            <w:tcW w:w="893" w:type="pct"/>
            <w:shd w:val="clear" w:color="auto" w:fill="auto"/>
            <w:vAlign w:val="center"/>
          </w:tcPr>
          <w:p w14:paraId="4F1D1C54" w14:textId="77777777" w:rsidR="00DC0BEB" w:rsidRPr="00C65362" w:rsidRDefault="00DC0BEB" w:rsidP="00DC0BEB">
            <w:pPr>
              <w:rPr>
                <w:bCs/>
              </w:rPr>
            </w:pPr>
          </w:p>
        </w:tc>
        <w:tc>
          <w:tcPr>
            <w:tcW w:w="963" w:type="pct"/>
            <w:shd w:val="clear" w:color="auto" w:fill="auto"/>
            <w:vAlign w:val="center"/>
          </w:tcPr>
          <w:p w14:paraId="2AD4B528" w14:textId="77777777" w:rsidR="00DC0BEB" w:rsidRPr="00C65362" w:rsidRDefault="00DC0BEB" w:rsidP="00DC0BEB">
            <w:pPr>
              <w:rPr>
                <w:bCs/>
              </w:rPr>
            </w:pPr>
          </w:p>
        </w:tc>
        <w:tc>
          <w:tcPr>
            <w:tcW w:w="401" w:type="pct"/>
            <w:shd w:val="clear" w:color="auto" w:fill="auto"/>
            <w:vAlign w:val="center"/>
          </w:tcPr>
          <w:p w14:paraId="3D3695ED" w14:textId="77777777" w:rsidR="00DC0BEB" w:rsidRPr="00C65362" w:rsidRDefault="00DC0BEB" w:rsidP="00DC0BEB">
            <w:pPr>
              <w:rPr>
                <w:bCs/>
              </w:rPr>
            </w:pPr>
          </w:p>
        </w:tc>
        <w:tc>
          <w:tcPr>
            <w:tcW w:w="372" w:type="pct"/>
            <w:shd w:val="clear" w:color="auto" w:fill="auto"/>
            <w:vAlign w:val="center"/>
          </w:tcPr>
          <w:p w14:paraId="72226921" w14:textId="77777777" w:rsidR="00DC0BEB" w:rsidRPr="00C65362" w:rsidRDefault="00DC0BEB" w:rsidP="00DC0BEB">
            <w:pPr>
              <w:rPr>
                <w:bCs/>
              </w:rPr>
            </w:pPr>
          </w:p>
        </w:tc>
        <w:tc>
          <w:tcPr>
            <w:tcW w:w="376" w:type="pct"/>
            <w:shd w:val="clear" w:color="auto" w:fill="auto"/>
            <w:vAlign w:val="center"/>
          </w:tcPr>
          <w:p w14:paraId="2D28147F" w14:textId="77777777" w:rsidR="00DC0BEB" w:rsidRPr="00C65362" w:rsidRDefault="00DC0BEB" w:rsidP="00DC0BEB">
            <w:pPr>
              <w:rPr>
                <w:bCs/>
              </w:rPr>
            </w:pPr>
          </w:p>
        </w:tc>
      </w:tr>
      <w:tr w:rsidR="00DC0BEB" w:rsidRPr="00C65362" w14:paraId="75758B09" w14:textId="77777777" w:rsidTr="00FA3515">
        <w:trPr>
          <w:trHeight w:val="315"/>
        </w:trPr>
        <w:tc>
          <w:tcPr>
            <w:tcW w:w="1995" w:type="pct"/>
            <w:shd w:val="clear" w:color="auto" w:fill="auto"/>
            <w:vAlign w:val="center"/>
            <w:hideMark/>
          </w:tcPr>
          <w:p w14:paraId="15DF517F" w14:textId="77777777" w:rsidR="00DC0BEB" w:rsidRPr="00C65362" w:rsidRDefault="00DC0BEB" w:rsidP="00DC0BEB">
            <w:pPr>
              <w:rPr>
                <w:bCs/>
              </w:rPr>
            </w:pPr>
            <w:r w:rsidRPr="00C65362">
              <w:rPr>
                <w:bCs/>
              </w:rPr>
              <w:t>Total</w:t>
            </w:r>
          </w:p>
        </w:tc>
        <w:tc>
          <w:tcPr>
            <w:tcW w:w="893" w:type="pct"/>
            <w:shd w:val="clear" w:color="auto" w:fill="auto"/>
            <w:vAlign w:val="center"/>
          </w:tcPr>
          <w:p w14:paraId="3346429D" w14:textId="77777777" w:rsidR="00DC0BEB" w:rsidRPr="00C65362" w:rsidRDefault="00DC0BEB" w:rsidP="00DC0BEB">
            <w:pPr>
              <w:rPr>
                <w:bCs/>
              </w:rPr>
            </w:pPr>
          </w:p>
        </w:tc>
        <w:tc>
          <w:tcPr>
            <w:tcW w:w="963" w:type="pct"/>
            <w:shd w:val="clear" w:color="auto" w:fill="auto"/>
            <w:vAlign w:val="center"/>
          </w:tcPr>
          <w:p w14:paraId="297653D5" w14:textId="77777777" w:rsidR="00DC0BEB" w:rsidRPr="00C65362" w:rsidRDefault="00DC0BEB" w:rsidP="00DC0BEB">
            <w:pPr>
              <w:rPr>
                <w:bCs/>
              </w:rPr>
            </w:pPr>
          </w:p>
        </w:tc>
        <w:tc>
          <w:tcPr>
            <w:tcW w:w="401" w:type="pct"/>
            <w:shd w:val="clear" w:color="auto" w:fill="auto"/>
            <w:vAlign w:val="center"/>
          </w:tcPr>
          <w:p w14:paraId="3B7AE134" w14:textId="77777777" w:rsidR="00DC0BEB" w:rsidRPr="00C65362" w:rsidRDefault="00DC0BEB" w:rsidP="00DC0BEB">
            <w:pPr>
              <w:rPr>
                <w:bCs/>
              </w:rPr>
            </w:pPr>
          </w:p>
        </w:tc>
        <w:tc>
          <w:tcPr>
            <w:tcW w:w="372" w:type="pct"/>
            <w:shd w:val="clear" w:color="auto" w:fill="auto"/>
            <w:vAlign w:val="center"/>
          </w:tcPr>
          <w:p w14:paraId="741E6506" w14:textId="77777777" w:rsidR="00DC0BEB" w:rsidRPr="00C65362" w:rsidRDefault="00DC0BEB" w:rsidP="00DC0BEB">
            <w:pPr>
              <w:rPr>
                <w:bCs/>
              </w:rPr>
            </w:pPr>
          </w:p>
        </w:tc>
        <w:tc>
          <w:tcPr>
            <w:tcW w:w="376" w:type="pct"/>
            <w:shd w:val="clear" w:color="auto" w:fill="auto"/>
            <w:vAlign w:val="center"/>
          </w:tcPr>
          <w:p w14:paraId="4D168EEA" w14:textId="77777777" w:rsidR="00DC0BEB" w:rsidRPr="00C65362" w:rsidRDefault="00DC0BEB" w:rsidP="00DC0BEB">
            <w:pPr>
              <w:rPr>
                <w:bCs/>
              </w:rPr>
            </w:pPr>
          </w:p>
        </w:tc>
      </w:tr>
      <w:tr w:rsidR="00DC0BEB" w:rsidRPr="00C65362" w14:paraId="0D8DA329" w14:textId="77777777" w:rsidTr="00FA3515">
        <w:trPr>
          <w:trHeight w:val="558"/>
        </w:trPr>
        <w:tc>
          <w:tcPr>
            <w:tcW w:w="5000" w:type="pct"/>
            <w:gridSpan w:val="6"/>
            <w:shd w:val="clear" w:color="auto" w:fill="auto"/>
            <w:vAlign w:val="center"/>
            <w:hideMark/>
          </w:tcPr>
          <w:p w14:paraId="50F4388C" w14:textId="28713F4D" w:rsidR="00FA3515" w:rsidRDefault="00FA3515" w:rsidP="00DC0BEB">
            <w:pPr>
              <w:rPr>
                <w:bCs/>
              </w:rPr>
            </w:pPr>
            <w:r>
              <w:rPr>
                <w:bCs/>
              </w:rPr>
              <w:t>NT= No Testimonio</w:t>
            </w:r>
          </w:p>
          <w:p w14:paraId="3963C4EB" w14:textId="77777777" w:rsidR="00DC0BEB" w:rsidRPr="00C65362" w:rsidRDefault="00DC0BEB" w:rsidP="00DC0BEB">
            <w:pPr>
              <w:rPr>
                <w:bCs/>
              </w:rPr>
            </w:pPr>
            <w:r w:rsidRPr="00C65362">
              <w:rPr>
                <w:bCs/>
              </w:rPr>
              <w:t>TDS1= Testimonio de Desempeño Satisfactorio</w:t>
            </w:r>
          </w:p>
          <w:p w14:paraId="43862D88" w14:textId="77777777" w:rsidR="00DC0BEB" w:rsidRPr="00C65362" w:rsidRDefault="00DC0BEB" w:rsidP="00DC0BEB">
            <w:pPr>
              <w:rPr>
                <w:bCs/>
              </w:rPr>
            </w:pPr>
            <w:r w:rsidRPr="00C65362">
              <w:rPr>
                <w:bCs/>
              </w:rPr>
              <w:t>TDSS2 = Testimonio de Desempeño Sobresaliente</w:t>
            </w:r>
          </w:p>
        </w:tc>
      </w:tr>
    </w:tbl>
    <w:p w14:paraId="55E7A851" w14:textId="77777777" w:rsidR="00DC0BEB" w:rsidRDefault="00DC0BEB" w:rsidP="003A5C82"/>
    <w:p w14:paraId="1E40522C" w14:textId="77777777" w:rsidR="003A5C82" w:rsidRDefault="7DB8B700" w:rsidP="003A5C82">
      <w:pPr>
        <w:pStyle w:val="Heading3"/>
      </w:pPr>
      <w:r>
        <w:t>Estudiantes que ingresan a UANL (EXANI II Y EXANI III CENEVAL)</w:t>
      </w:r>
    </w:p>
    <w:p w14:paraId="4E648ED7" w14:textId="77777777" w:rsidR="00FA3515" w:rsidRPr="00FA3515" w:rsidRDefault="00FA3515" w:rsidP="00FA351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9"/>
        <w:gridCol w:w="1468"/>
        <w:gridCol w:w="1489"/>
        <w:gridCol w:w="1454"/>
        <w:gridCol w:w="1490"/>
        <w:gridCol w:w="1438"/>
      </w:tblGrid>
      <w:tr w:rsidR="00FA3515" w:rsidRPr="00C65362" w14:paraId="2A3120F0" w14:textId="77777777" w:rsidTr="00FA3515">
        <w:tc>
          <w:tcPr>
            <w:tcW w:w="2942" w:type="dxa"/>
            <w:gridSpan w:val="2"/>
          </w:tcPr>
          <w:p w14:paraId="3F871358" w14:textId="43B3CE62" w:rsidR="00FA3515" w:rsidRPr="00C65362" w:rsidRDefault="00FA3515" w:rsidP="0033565E">
            <w:pPr>
              <w:rPr>
                <w:bCs/>
              </w:rPr>
            </w:pPr>
            <w:r>
              <w:rPr>
                <w:bCs/>
              </w:rPr>
              <w:t>AGOSTO-DICIEMBRE 2017</w:t>
            </w:r>
          </w:p>
        </w:tc>
        <w:tc>
          <w:tcPr>
            <w:tcW w:w="2943" w:type="dxa"/>
            <w:gridSpan w:val="2"/>
          </w:tcPr>
          <w:p w14:paraId="3BFDF48E" w14:textId="38DB378D" w:rsidR="00FA3515" w:rsidRPr="00C65362" w:rsidRDefault="00FA3515" w:rsidP="0033565E">
            <w:pPr>
              <w:rPr>
                <w:bCs/>
              </w:rPr>
            </w:pPr>
            <w:r>
              <w:rPr>
                <w:bCs/>
              </w:rPr>
              <w:t>ENERO-JUNIO 2018</w:t>
            </w:r>
          </w:p>
        </w:tc>
        <w:tc>
          <w:tcPr>
            <w:tcW w:w="2943" w:type="dxa"/>
            <w:gridSpan w:val="2"/>
          </w:tcPr>
          <w:p w14:paraId="189BC068" w14:textId="7B4DF827" w:rsidR="00FA3515" w:rsidRPr="00C65362" w:rsidRDefault="00FA3515" w:rsidP="0033565E">
            <w:pPr>
              <w:rPr>
                <w:bCs/>
              </w:rPr>
            </w:pPr>
            <w:r>
              <w:rPr>
                <w:bCs/>
              </w:rPr>
              <w:t>AGOSTO-DICIEMBRE 2018</w:t>
            </w:r>
          </w:p>
        </w:tc>
      </w:tr>
      <w:tr w:rsidR="00FA3515" w:rsidRPr="00C65362" w14:paraId="4C308143" w14:textId="77777777" w:rsidTr="00FA3515">
        <w:tc>
          <w:tcPr>
            <w:tcW w:w="1457" w:type="dxa"/>
          </w:tcPr>
          <w:p w14:paraId="39C951C8" w14:textId="77777777" w:rsidR="00FA3515" w:rsidRPr="00C65362" w:rsidRDefault="00FA3515" w:rsidP="0033565E">
            <w:pPr>
              <w:rPr>
                <w:bCs/>
              </w:rPr>
            </w:pPr>
            <w:r w:rsidRPr="00C65362">
              <w:rPr>
                <w:bCs/>
              </w:rPr>
              <w:t>PRESENTARON</w:t>
            </w:r>
          </w:p>
        </w:tc>
        <w:tc>
          <w:tcPr>
            <w:tcW w:w="1485" w:type="dxa"/>
          </w:tcPr>
          <w:p w14:paraId="7B534124" w14:textId="77777777" w:rsidR="00FA3515" w:rsidRPr="00C65362" w:rsidRDefault="00FA3515" w:rsidP="0033565E">
            <w:pPr>
              <w:rPr>
                <w:bCs/>
              </w:rPr>
            </w:pPr>
            <w:r w:rsidRPr="00C65362">
              <w:rPr>
                <w:bCs/>
              </w:rPr>
              <w:t>ACEPTADOS</w:t>
            </w:r>
          </w:p>
        </w:tc>
        <w:tc>
          <w:tcPr>
            <w:tcW w:w="1473" w:type="dxa"/>
          </w:tcPr>
          <w:p w14:paraId="43F6F9F7" w14:textId="77777777" w:rsidR="00FA3515" w:rsidRPr="00C65362" w:rsidRDefault="00FA3515" w:rsidP="0033565E">
            <w:pPr>
              <w:rPr>
                <w:bCs/>
              </w:rPr>
            </w:pPr>
            <w:r w:rsidRPr="00C65362">
              <w:rPr>
                <w:bCs/>
              </w:rPr>
              <w:t>PRESENTARON</w:t>
            </w:r>
          </w:p>
        </w:tc>
        <w:tc>
          <w:tcPr>
            <w:tcW w:w="1470" w:type="dxa"/>
          </w:tcPr>
          <w:p w14:paraId="74E0442E" w14:textId="77777777" w:rsidR="00FA3515" w:rsidRPr="00C65362" w:rsidRDefault="00FA3515" w:rsidP="0033565E">
            <w:pPr>
              <w:rPr>
                <w:bCs/>
              </w:rPr>
            </w:pPr>
            <w:r w:rsidRPr="00C65362">
              <w:rPr>
                <w:bCs/>
              </w:rPr>
              <w:t>ACEPTADOS</w:t>
            </w:r>
          </w:p>
        </w:tc>
        <w:tc>
          <w:tcPr>
            <w:tcW w:w="1490" w:type="dxa"/>
          </w:tcPr>
          <w:p w14:paraId="5AA4958A" w14:textId="77777777" w:rsidR="00FA3515" w:rsidRPr="00C65362" w:rsidRDefault="00FA3515" w:rsidP="0033565E">
            <w:pPr>
              <w:rPr>
                <w:bCs/>
              </w:rPr>
            </w:pPr>
            <w:r w:rsidRPr="00C65362">
              <w:rPr>
                <w:bCs/>
              </w:rPr>
              <w:t>PRESENTARON</w:t>
            </w:r>
          </w:p>
        </w:tc>
        <w:tc>
          <w:tcPr>
            <w:tcW w:w="1453" w:type="dxa"/>
          </w:tcPr>
          <w:p w14:paraId="7709C0A5" w14:textId="77777777" w:rsidR="00FA3515" w:rsidRPr="00C65362" w:rsidRDefault="00FA3515" w:rsidP="0033565E">
            <w:pPr>
              <w:rPr>
                <w:bCs/>
              </w:rPr>
            </w:pPr>
            <w:r w:rsidRPr="00C65362">
              <w:rPr>
                <w:bCs/>
              </w:rPr>
              <w:t>ACEPTADOS</w:t>
            </w:r>
          </w:p>
        </w:tc>
      </w:tr>
      <w:tr w:rsidR="00FA3515" w:rsidRPr="00C65362" w14:paraId="6D57F82E" w14:textId="77777777" w:rsidTr="00FA3515">
        <w:tc>
          <w:tcPr>
            <w:tcW w:w="1457" w:type="dxa"/>
          </w:tcPr>
          <w:p w14:paraId="7BDBC2F9" w14:textId="1AC54DEF" w:rsidR="00FA3515" w:rsidRPr="00C65362" w:rsidRDefault="00FA3515" w:rsidP="0033565E">
            <w:pPr>
              <w:rPr>
                <w:bCs/>
              </w:rPr>
            </w:pPr>
            <w:r>
              <w:rPr>
                <w:bCs/>
              </w:rPr>
              <w:t>658</w:t>
            </w:r>
          </w:p>
        </w:tc>
        <w:tc>
          <w:tcPr>
            <w:tcW w:w="1485" w:type="dxa"/>
          </w:tcPr>
          <w:p w14:paraId="38D3D048" w14:textId="1E4B98CD" w:rsidR="00FA3515" w:rsidRPr="00C65362" w:rsidRDefault="00FA3515" w:rsidP="0033565E">
            <w:pPr>
              <w:rPr>
                <w:bCs/>
              </w:rPr>
            </w:pPr>
            <w:r>
              <w:rPr>
                <w:bCs/>
              </w:rPr>
              <w:t>375</w:t>
            </w:r>
          </w:p>
        </w:tc>
        <w:tc>
          <w:tcPr>
            <w:tcW w:w="1473" w:type="dxa"/>
          </w:tcPr>
          <w:p w14:paraId="30EA1D85" w14:textId="36644818" w:rsidR="00FA3515" w:rsidRPr="00C65362" w:rsidRDefault="00FA3515" w:rsidP="0033565E">
            <w:pPr>
              <w:rPr>
                <w:bCs/>
              </w:rPr>
            </w:pPr>
          </w:p>
        </w:tc>
        <w:tc>
          <w:tcPr>
            <w:tcW w:w="1470" w:type="dxa"/>
          </w:tcPr>
          <w:p w14:paraId="207B361C" w14:textId="5E2B18D3" w:rsidR="00FA3515" w:rsidRPr="00C65362" w:rsidRDefault="00FA3515" w:rsidP="0033565E">
            <w:pPr>
              <w:rPr>
                <w:bCs/>
              </w:rPr>
            </w:pPr>
          </w:p>
        </w:tc>
        <w:tc>
          <w:tcPr>
            <w:tcW w:w="1490" w:type="dxa"/>
          </w:tcPr>
          <w:p w14:paraId="31D78BE4" w14:textId="2544DEFB" w:rsidR="00FA3515" w:rsidRPr="00C65362" w:rsidRDefault="00FA3515" w:rsidP="0033565E">
            <w:pPr>
              <w:rPr>
                <w:bCs/>
              </w:rPr>
            </w:pPr>
          </w:p>
        </w:tc>
        <w:tc>
          <w:tcPr>
            <w:tcW w:w="1453" w:type="dxa"/>
          </w:tcPr>
          <w:p w14:paraId="351E7AC0" w14:textId="7935EFFE" w:rsidR="00FA3515" w:rsidRPr="00C65362" w:rsidRDefault="00FA3515" w:rsidP="0033565E">
            <w:pPr>
              <w:rPr>
                <w:bCs/>
              </w:rPr>
            </w:pPr>
          </w:p>
        </w:tc>
      </w:tr>
    </w:tbl>
    <w:p w14:paraId="1E40522D" w14:textId="77777777" w:rsidR="003A5C82" w:rsidRDefault="003A5C82" w:rsidP="003A5C82"/>
    <w:p w14:paraId="1E40522E" w14:textId="77777777" w:rsidR="003A5C82" w:rsidRDefault="7DB8B700" w:rsidP="003A5C82">
      <w:pPr>
        <w:pStyle w:val="Heading3"/>
      </w:pPr>
      <w:r>
        <w:t>Programa de Talentos</w:t>
      </w:r>
    </w:p>
    <w:p w14:paraId="1E40522F" w14:textId="77777777" w:rsidR="003A5C82" w:rsidRDefault="7DB8B700" w:rsidP="003A5C82">
      <w:r>
        <w:t>Número de estudiantes por dependencia.</w:t>
      </w:r>
    </w:p>
    <w:tbl>
      <w:tblPr>
        <w:tblStyle w:val="TableGrid"/>
        <w:tblW w:w="0" w:type="auto"/>
        <w:tblLook w:val="04A0" w:firstRow="1" w:lastRow="0" w:firstColumn="1" w:lastColumn="0" w:noHBand="0" w:noVBand="1"/>
      </w:tblPr>
      <w:tblGrid>
        <w:gridCol w:w="4815"/>
        <w:gridCol w:w="850"/>
        <w:gridCol w:w="956"/>
        <w:gridCol w:w="2207"/>
      </w:tblGrid>
      <w:tr w:rsidR="00FA3515" w14:paraId="159B5E09" w14:textId="77777777" w:rsidTr="00FA3515">
        <w:tc>
          <w:tcPr>
            <w:tcW w:w="4815" w:type="dxa"/>
          </w:tcPr>
          <w:p w14:paraId="0ED9234E" w14:textId="1949708E" w:rsidR="00FA3515" w:rsidRDefault="00FA3515" w:rsidP="003A5C82">
            <w:r>
              <w:lastRenderedPageBreak/>
              <w:t>Nombre completo</w:t>
            </w:r>
          </w:p>
        </w:tc>
        <w:tc>
          <w:tcPr>
            <w:tcW w:w="850" w:type="dxa"/>
          </w:tcPr>
          <w:p w14:paraId="3B2C1F62" w14:textId="2452D2DD" w:rsidR="00FA3515" w:rsidRDefault="00FA3515" w:rsidP="003A5C82">
            <w:r>
              <w:t>PE</w:t>
            </w:r>
          </w:p>
        </w:tc>
        <w:tc>
          <w:tcPr>
            <w:tcW w:w="956" w:type="dxa"/>
          </w:tcPr>
          <w:p w14:paraId="26BCC759" w14:textId="2588D898" w:rsidR="00FA3515" w:rsidRDefault="00FA3515" w:rsidP="003A5C82">
            <w:r>
              <w:t>Género</w:t>
            </w:r>
          </w:p>
        </w:tc>
        <w:tc>
          <w:tcPr>
            <w:tcW w:w="2207" w:type="dxa"/>
          </w:tcPr>
          <w:p w14:paraId="33386585" w14:textId="667FB3F4" w:rsidR="00FA3515" w:rsidRDefault="00FA3515" w:rsidP="003A5C82">
            <w:r>
              <w:t>Año de Ingreso</w:t>
            </w:r>
          </w:p>
        </w:tc>
      </w:tr>
      <w:tr w:rsidR="00FA3515" w14:paraId="2BD9E2E8" w14:textId="77777777" w:rsidTr="00FA3515">
        <w:tc>
          <w:tcPr>
            <w:tcW w:w="4815" w:type="dxa"/>
          </w:tcPr>
          <w:p w14:paraId="04733406" w14:textId="77777777" w:rsidR="00FA3515" w:rsidRDefault="00FA3515" w:rsidP="003A5C82"/>
        </w:tc>
        <w:tc>
          <w:tcPr>
            <w:tcW w:w="850" w:type="dxa"/>
          </w:tcPr>
          <w:p w14:paraId="529F78DC" w14:textId="77777777" w:rsidR="00FA3515" w:rsidRDefault="00FA3515" w:rsidP="003A5C82"/>
        </w:tc>
        <w:tc>
          <w:tcPr>
            <w:tcW w:w="956" w:type="dxa"/>
          </w:tcPr>
          <w:p w14:paraId="4AEC6FFB" w14:textId="77777777" w:rsidR="00FA3515" w:rsidRDefault="00FA3515" w:rsidP="003A5C82"/>
        </w:tc>
        <w:tc>
          <w:tcPr>
            <w:tcW w:w="2207" w:type="dxa"/>
          </w:tcPr>
          <w:p w14:paraId="6B90C4C6" w14:textId="77777777" w:rsidR="00FA3515" w:rsidRDefault="00FA3515" w:rsidP="003A5C82"/>
        </w:tc>
      </w:tr>
      <w:tr w:rsidR="00FA3515" w14:paraId="668FF7E3" w14:textId="77777777" w:rsidTr="00FA3515">
        <w:tc>
          <w:tcPr>
            <w:tcW w:w="4815" w:type="dxa"/>
          </w:tcPr>
          <w:p w14:paraId="60E2A53D" w14:textId="77777777" w:rsidR="00FA3515" w:rsidRDefault="00FA3515" w:rsidP="003A5C82"/>
        </w:tc>
        <w:tc>
          <w:tcPr>
            <w:tcW w:w="850" w:type="dxa"/>
          </w:tcPr>
          <w:p w14:paraId="71E9EF85" w14:textId="77777777" w:rsidR="00FA3515" w:rsidRDefault="00FA3515" w:rsidP="003A5C82"/>
        </w:tc>
        <w:tc>
          <w:tcPr>
            <w:tcW w:w="956" w:type="dxa"/>
          </w:tcPr>
          <w:p w14:paraId="3696C3C4" w14:textId="77777777" w:rsidR="00FA3515" w:rsidRDefault="00FA3515" w:rsidP="003A5C82"/>
        </w:tc>
        <w:tc>
          <w:tcPr>
            <w:tcW w:w="2207" w:type="dxa"/>
          </w:tcPr>
          <w:p w14:paraId="50E1192F" w14:textId="77777777" w:rsidR="00FA3515" w:rsidRDefault="00FA3515" w:rsidP="003A5C82"/>
        </w:tc>
      </w:tr>
      <w:tr w:rsidR="00FA3515" w14:paraId="30711C2A" w14:textId="77777777" w:rsidTr="00FA3515">
        <w:tc>
          <w:tcPr>
            <w:tcW w:w="4815" w:type="dxa"/>
          </w:tcPr>
          <w:p w14:paraId="3C25BB2C" w14:textId="77777777" w:rsidR="00FA3515" w:rsidRDefault="00FA3515" w:rsidP="003A5C82"/>
        </w:tc>
        <w:tc>
          <w:tcPr>
            <w:tcW w:w="850" w:type="dxa"/>
          </w:tcPr>
          <w:p w14:paraId="0E8A5C8E" w14:textId="77777777" w:rsidR="00FA3515" w:rsidRDefault="00FA3515" w:rsidP="003A5C82"/>
        </w:tc>
        <w:tc>
          <w:tcPr>
            <w:tcW w:w="956" w:type="dxa"/>
          </w:tcPr>
          <w:p w14:paraId="6D0D77B1" w14:textId="77777777" w:rsidR="00FA3515" w:rsidRDefault="00FA3515" w:rsidP="003A5C82"/>
        </w:tc>
        <w:tc>
          <w:tcPr>
            <w:tcW w:w="2207" w:type="dxa"/>
          </w:tcPr>
          <w:p w14:paraId="38B5C5C6" w14:textId="77777777" w:rsidR="00FA3515" w:rsidRDefault="00FA3515" w:rsidP="003A5C82"/>
        </w:tc>
      </w:tr>
      <w:tr w:rsidR="00FA3515" w14:paraId="0CB5F08B" w14:textId="77777777" w:rsidTr="00FA3515">
        <w:tc>
          <w:tcPr>
            <w:tcW w:w="4815" w:type="dxa"/>
          </w:tcPr>
          <w:p w14:paraId="7E524BEC" w14:textId="77777777" w:rsidR="00FA3515" w:rsidRDefault="00FA3515" w:rsidP="003A5C82"/>
        </w:tc>
        <w:tc>
          <w:tcPr>
            <w:tcW w:w="850" w:type="dxa"/>
          </w:tcPr>
          <w:p w14:paraId="3637A6AE" w14:textId="77777777" w:rsidR="00FA3515" w:rsidRDefault="00FA3515" w:rsidP="003A5C82"/>
        </w:tc>
        <w:tc>
          <w:tcPr>
            <w:tcW w:w="956" w:type="dxa"/>
          </w:tcPr>
          <w:p w14:paraId="10022420" w14:textId="77777777" w:rsidR="00FA3515" w:rsidRDefault="00FA3515" w:rsidP="003A5C82"/>
        </w:tc>
        <w:tc>
          <w:tcPr>
            <w:tcW w:w="2207" w:type="dxa"/>
          </w:tcPr>
          <w:p w14:paraId="3D309AF8" w14:textId="77777777" w:rsidR="00FA3515" w:rsidRDefault="00FA3515" w:rsidP="003A5C82"/>
        </w:tc>
      </w:tr>
      <w:tr w:rsidR="00FA3515" w14:paraId="3D1B5601" w14:textId="77777777" w:rsidTr="00FA3515">
        <w:tc>
          <w:tcPr>
            <w:tcW w:w="4815" w:type="dxa"/>
          </w:tcPr>
          <w:p w14:paraId="3AD9ACCF" w14:textId="77777777" w:rsidR="00FA3515" w:rsidRDefault="00FA3515" w:rsidP="003A5C82"/>
        </w:tc>
        <w:tc>
          <w:tcPr>
            <w:tcW w:w="850" w:type="dxa"/>
          </w:tcPr>
          <w:p w14:paraId="4BC75066" w14:textId="77777777" w:rsidR="00FA3515" w:rsidRDefault="00FA3515" w:rsidP="003A5C82"/>
        </w:tc>
        <w:tc>
          <w:tcPr>
            <w:tcW w:w="956" w:type="dxa"/>
          </w:tcPr>
          <w:p w14:paraId="386432AB" w14:textId="77777777" w:rsidR="00FA3515" w:rsidRDefault="00FA3515" w:rsidP="003A5C82"/>
        </w:tc>
        <w:tc>
          <w:tcPr>
            <w:tcW w:w="2207" w:type="dxa"/>
          </w:tcPr>
          <w:p w14:paraId="76F8AD40" w14:textId="77777777" w:rsidR="00FA3515" w:rsidRDefault="00FA3515" w:rsidP="003A5C82"/>
        </w:tc>
      </w:tr>
    </w:tbl>
    <w:p w14:paraId="064ADF47" w14:textId="77777777" w:rsidR="00FA3515" w:rsidRDefault="00FA3515" w:rsidP="003A5C82"/>
    <w:p w14:paraId="4F4BDA62" w14:textId="6C58045D" w:rsidR="00FA3515" w:rsidRDefault="00FA3515" w:rsidP="003A5C8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467"/>
        <w:gridCol w:w="6361"/>
      </w:tblGrid>
      <w:tr w:rsidR="00FA3515" w:rsidRPr="00FA3515" w14:paraId="2D604A5D" w14:textId="77777777" w:rsidTr="00FA3515">
        <w:tc>
          <w:tcPr>
            <w:tcW w:w="1397" w:type="pct"/>
            <w:tcBorders>
              <w:bottom w:val="single" w:sz="12" w:space="0" w:color="666666"/>
            </w:tcBorders>
            <w:shd w:val="clear" w:color="auto" w:fill="auto"/>
          </w:tcPr>
          <w:p w14:paraId="1F5BB935" w14:textId="2CA98D7E" w:rsidR="00FA3515" w:rsidRPr="00FA3515" w:rsidRDefault="00FA3515" w:rsidP="0033565E">
            <w:pPr>
              <w:rPr>
                <w:bCs/>
              </w:rPr>
            </w:pPr>
            <w:r>
              <w:rPr>
                <w:bCs/>
              </w:rPr>
              <w:t>PE</w:t>
            </w:r>
          </w:p>
        </w:tc>
        <w:tc>
          <w:tcPr>
            <w:tcW w:w="3603" w:type="pct"/>
            <w:tcBorders>
              <w:bottom w:val="single" w:sz="12" w:space="0" w:color="666666"/>
            </w:tcBorders>
            <w:shd w:val="clear" w:color="auto" w:fill="auto"/>
          </w:tcPr>
          <w:p w14:paraId="1CDCEE0A" w14:textId="77777777" w:rsidR="00FA3515" w:rsidRPr="00FA3515" w:rsidRDefault="00FA3515" w:rsidP="0033565E">
            <w:pPr>
              <w:rPr>
                <w:bCs/>
              </w:rPr>
            </w:pPr>
            <w:r w:rsidRPr="00FA3515">
              <w:rPr>
                <w:bCs/>
              </w:rPr>
              <w:t>NÚMERO DE ESTUDIANTES</w:t>
            </w:r>
          </w:p>
          <w:p w14:paraId="62A4A98E" w14:textId="09B1288B" w:rsidR="00FA3515" w:rsidRPr="00FA3515" w:rsidRDefault="00FA3515" w:rsidP="0033565E">
            <w:pPr>
              <w:rPr>
                <w:bCs/>
              </w:rPr>
            </w:pPr>
          </w:p>
        </w:tc>
      </w:tr>
      <w:tr w:rsidR="00FA3515" w:rsidRPr="00FA3515" w14:paraId="0DFFBE3F" w14:textId="77777777" w:rsidTr="00FA3515">
        <w:tc>
          <w:tcPr>
            <w:tcW w:w="1397" w:type="pct"/>
            <w:shd w:val="clear" w:color="auto" w:fill="auto"/>
          </w:tcPr>
          <w:p w14:paraId="6211AEC5" w14:textId="77777777" w:rsidR="00FA3515" w:rsidRPr="00FA3515" w:rsidRDefault="00FA3515" w:rsidP="0033565E">
            <w:pPr>
              <w:rPr>
                <w:bCs/>
              </w:rPr>
            </w:pPr>
            <w:r w:rsidRPr="00FA3515">
              <w:rPr>
                <w:bCs/>
              </w:rPr>
              <w:t>LAV</w:t>
            </w:r>
          </w:p>
        </w:tc>
        <w:tc>
          <w:tcPr>
            <w:tcW w:w="3603" w:type="pct"/>
            <w:shd w:val="clear" w:color="auto" w:fill="auto"/>
          </w:tcPr>
          <w:p w14:paraId="5B6AA55D" w14:textId="77777777" w:rsidR="00FA3515" w:rsidRPr="00FA3515" w:rsidRDefault="00FA3515" w:rsidP="0033565E">
            <w:pPr>
              <w:rPr>
                <w:bCs/>
              </w:rPr>
            </w:pPr>
            <w:r w:rsidRPr="00FA3515">
              <w:rPr>
                <w:bCs/>
              </w:rPr>
              <w:t>6</w:t>
            </w:r>
          </w:p>
        </w:tc>
      </w:tr>
      <w:tr w:rsidR="00FA3515" w:rsidRPr="00FA3515" w14:paraId="19EC004E" w14:textId="77777777" w:rsidTr="00FA3515">
        <w:tc>
          <w:tcPr>
            <w:tcW w:w="1397" w:type="pct"/>
            <w:shd w:val="clear" w:color="auto" w:fill="auto"/>
          </w:tcPr>
          <w:p w14:paraId="273221D3" w14:textId="77777777" w:rsidR="00FA3515" w:rsidRPr="00FA3515" w:rsidRDefault="00FA3515" w:rsidP="0033565E">
            <w:pPr>
              <w:rPr>
                <w:bCs/>
              </w:rPr>
            </w:pPr>
            <w:r w:rsidRPr="00FA3515">
              <w:rPr>
                <w:bCs/>
              </w:rPr>
              <w:t>LLYPA</w:t>
            </w:r>
          </w:p>
        </w:tc>
        <w:tc>
          <w:tcPr>
            <w:tcW w:w="3603" w:type="pct"/>
            <w:shd w:val="clear" w:color="auto" w:fill="auto"/>
          </w:tcPr>
          <w:p w14:paraId="49485233" w14:textId="77777777" w:rsidR="00FA3515" w:rsidRPr="00FA3515" w:rsidRDefault="00FA3515" w:rsidP="0033565E">
            <w:pPr>
              <w:rPr>
                <w:bCs/>
              </w:rPr>
            </w:pPr>
            <w:r w:rsidRPr="00FA3515">
              <w:rPr>
                <w:bCs/>
              </w:rPr>
              <w:t>4</w:t>
            </w:r>
          </w:p>
        </w:tc>
      </w:tr>
      <w:tr w:rsidR="00FA3515" w:rsidRPr="00FA3515" w14:paraId="393DF935" w14:textId="77777777" w:rsidTr="00FA3515">
        <w:tc>
          <w:tcPr>
            <w:tcW w:w="1397" w:type="pct"/>
            <w:shd w:val="clear" w:color="auto" w:fill="auto"/>
          </w:tcPr>
          <w:p w14:paraId="0DD467B6" w14:textId="77777777" w:rsidR="00FA3515" w:rsidRPr="00FA3515" w:rsidRDefault="00FA3515" w:rsidP="0033565E">
            <w:pPr>
              <w:rPr>
                <w:bCs/>
              </w:rPr>
            </w:pPr>
            <w:r w:rsidRPr="00FA3515">
              <w:rPr>
                <w:bCs/>
              </w:rPr>
              <w:t>LDG</w:t>
            </w:r>
          </w:p>
        </w:tc>
        <w:tc>
          <w:tcPr>
            <w:tcW w:w="3603" w:type="pct"/>
            <w:shd w:val="clear" w:color="auto" w:fill="auto"/>
          </w:tcPr>
          <w:p w14:paraId="289B6D83" w14:textId="77777777" w:rsidR="00FA3515" w:rsidRPr="00FA3515" w:rsidRDefault="00FA3515" w:rsidP="0033565E">
            <w:pPr>
              <w:rPr>
                <w:bCs/>
              </w:rPr>
            </w:pPr>
            <w:r w:rsidRPr="00FA3515">
              <w:rPr>
                <w:bCs/>
              </w:rPr>
              <w:t>18</w:t>
            </w:r>
          </w:p>
        </w:tc>
      </w:tr>
      <w:tr w:rsidR="00FA3515" w:rsidRPr="00FA3515" w14:paraId="7E58AD78" w14:textId="77777777" w:rsidTr="00FA3515">
        <w:tc>
          <w:tcPr>
            <w:tcW w:w="1397" w:type="pct"/>
            <w:shd w:val="clear" w:color="auto" w:fill="auto"/>
          </w:tcPr>
          <w:p w14:paraId="198E3AB3" w14:textId="77777777" w:rsidR="00FA3515" w:rsidRPr="00FA3515" w:rsidRDefault="00FA3515" w:rsidP="0033565E">
            <w:pPr>
              <w:rPr>
                <w:bCs/>
              </w:rPr>
            </w:pPr>
            <w:r w:rsidRPr="00FA3515">
              <w:rPr>
                <w:bCs/>
              </w:rPr>
              <w:t>Total</w:t>
            </w:r>
          </w:p>
        </w:tc>
        <w:tc>
          <w:tcPr>
            <w:tcW w:w="3603" w:type="pct"/>
            <w:shd w:val="clear" w:color="auto" w:fill="auto"/>
          </w:tcPr>
          <w:p w14:paraId="006EB3B5" w14:textId="77777777" w:rsidR="00FA3515" w:rsidRPr="00FA3515" w:rsidRDefault="00FA3515" w:rsidP="0033565E">
            <w:pPr>
              <w:rPr>
                <w:bCs/>
              </w:rPr>
            </w:pPr>
            <w:r w:rsidRPr="00FA3515">
              <w:rPr>
                <w:bCs/>
              </w:rPr>
              <w:t>28</w:t>
            </w:r>
          </w:p>
        </w:tc>
      </w:tr>
    </w:tbl>
    <w:p w14:paraId="1878C631" w14:textId="77777777" w:rsidR="00FA3515" w:rsidRDefault="00FA3515" w:rsidP="003A5C82"/>
    <w:p w14:paraId="1E405230" w14:textId="77777777" w:rsidR="003A5C82" w:rsidRDefault="7DB8B700" w:rsidP="003A5C82">
      <w:pPr>
        <w:pStyle w:val="Heading3"/>
      </w:pPr>
      <w:r>
        <w:t>Premios y distinciones</w:t>
      </w:r>
    </w:p>
    <w:p w14:paraId="1E405231" w14:textId="77777777" w:rsidR="003A5C82" w:rsidRDefault="7DB8B700" w:rsidP="003A5C82">
      <w:r>
        <w:t>Señalar si tienen algún reconocimiento relacionado con la mejora de la calidad.</w:t>
      </w:r>
    </w:p>
    <w:tbl>
      <w:tblPr>
        <w:tblStyle w:val="TableGrid"/>
        <w:tblW w:w="5000" w:type="pct"/>
        <w:tblLook w:val="04A0" w:firstRow="1" w:lastRow="0" w:firstColumn="1" w:lastColumn="0" w:noHBand="0" w:noVBand="1"/>
      </w:tblPr>
      <w:tblGrid>
        <w:gridCol w:w="4414"/>
        <w:gridCol w:w="4414"/>
      </w:tblGrid>
      <w:tr w:rsidR="00FA3515" w14:paraId="75B87D51" w14:textId="77777777" w:rsidTr="00FA3515">
        <w:tc>
          <w:tcPr>
            <w:tcW w:w="2500" w:type="pct"/>
          </w:tcPr>
          <w:p w14:paraId="0624C614" w14:textId="77777777" w:rsidR="00FA3515" w:rsidRDefault="00FA3515" w:rsidP="0033565E">
            <w:r>
              <w:t>Premio o distinción</w:t>
            </w:r>
          </w:p>
        </w:tc>
        <w:tc>
          <w:tcPr>
            <w:tcW w:w="2500" w:type="pct"/>
          </w:tcPr>
          <w:p w14:paraId="4BCF95F4" w14:textId="77777777" w:rsidR="00FA3515" w:rsidRDefault="00FA3515" w:rsidP="0033565E">
            <w:r>
              <w:t>Descripción</w:t>
            </w:r>
          </w:p>
        </w:tc>
      </w:tr>
      <w:tr w:rsidR="00FA3515" w14:paraId="3A841444" w14:textId="77777777" w:rsidTr="00FA3515">
        <w:tc>
          <w:tcPr>
            <w:tcW w:w="2500" w:type="pct"/>
          </w:tcPr>
          <w:p w14:paraId="107CB231" w14:textId="77777777" w:rsidR="00FA3515" w:rsidRDefault="00FA3515" w:rsidP="0033565E"/>
        </w:tc>
        <w:tc>
          <w:tcPr>
            <w:tcW w:w="2500" w:type="pct"/>
          </w:tcPr>
          <w:p w14:paraId="1ACCB68E" w14:textId="77777777" w:rsidR="00FA3515" w:rsidRDefault="00FA3515" w:rsidP="0033565E"/>
        </w:tc>
      </w:tr>
      <w:tr w:rsidR="00FA3515" w14:paraId="0E0F3D05" w14:textId="77777777" w:rsidTr="00FA3515">
        <w:tc>
          <w:tcPr>
            <w:tcW w:w="2500" w:type="pct"/>
          </w:tcPr>
          <w:p w14:paraId="3F62916F" w14:textId="77777777" w:rsidR="00FA3515" w:rsidRDefault="00FA3515" w:rsidP="0033565E"/>
        </w:tc>
        <w:tc>
          <w:tcPr>
            <w:tcW w:w="2500" w:type="pct"/>
          </w:tcPr>
          <w:p w14:paraId="43722C03" w14:textId="77777777" w:rsidR="00FA3515" w:rsidRDefault="00FA3515" w:rsidP="0033565E"/>
        </w:tc>
      </w:tr>
      <w:tr w:rsidR="00FA3515" w14:paraId="08069714" w14:textId="77777777" w:rsidTr="00FA3515">
        <w:tc>
          <w:tcPr>
            <w:tcW w:w="2500" w:type="pct"/>
          </w:tcPr>
          <w:p w14:paraId="3A82C120" w14:textId="77777777" w:rsidR="00FA3515" w:rsidRDefault="00FA3515" w:rsidP="0033565E"/>
        </w:tc>
        <w:tc>
          <w:tcPr>
            <w:tcW w:w="2500" w:type="pct"/>
          </w:tcPr>
          <w:p w14:paraId="4537C829" w14:textId="77777777" w:rsidR="00FA3515" w:rsidRDefault="00FA3515" w:rsidP="0033565E"/>
        </w:tc>
      </w:tr>
    </w:tbl>
    <w:p w14:paraId="238E84C9" w14:textId="4FAD3053" w:rsidR="00FA3515" w:rsidRDefault="00FA3515" w:rsidP="003A5C82"/>
    <w:p w14:paraId="7A454B37" w14:textId="77777777" w:rsidR="00FA3515" w:rsidRDefault="00FA3515" w:rsidP="003A5C82"/>
    <w:p w14:paraId="1E405232" w14:textId="77777777" w:rsidR="003A5C82" w:rsidRDefault="7DB8B700" w:rsidP="007B734A">
      <w:pPr>
        <w:pStyle w:val="Heading2"/>
        <w:numPr>
          <w:ilvl w:val="0"/>
          <w:numId w:val="23"/>
        </w:numPr>
      </w:pPr>
      <w:r>
        <w:t>Desarrollo de los Sistemas de Educación Media Superior, de Estudios de Licenciatura, de Posgrado y de Investigación</w:t>
      </w:r>
    </w:p>
    <w:p w14:paraId="1E405233" w14:textId="77777777" w:rsidR="003A5C82" w:rsidRDefault="7DB8B700" w:rsidP="7DB8B700">
      <w:pPr>
        <w:pStyle w:val="Heading4"/>
        <w:rPr>
          <w:rStyle w:val="SubtleEmphasis"/>
        </w:rPr>
      </w:pPr>
      <w:r w:rsidRPr="7DB8B700">
        <w:rPr>
          <w:rStyle w:val="SubtleEmphasis"/>
        </w:rPr>
        <w:t>Objetivo: Ampliar, articular y potenciar las capacidades institucionales para la formación de bachilleres, técnicos, profesionales, científicos, tecnólogos y humanistas, así como para el desarrollo científico y tecnológico y la innovación, que le permita a la Universidad anticiparse y responder con mayor oportunidad y con altos niveles de calidad y pertinencia, a la atención de problemáticas relevantes del desarrollo social y económico de la Entidad y del País.</w:t>
      </w:r>
    </w:p>
    <w:p w14:paraId="1E405234" w14:textId="77777777" w:rsidR="003A5C82" w:rsidRDefault="003A5C82" w:rsidP="003A5C82"/>
    <w:tbl>
      <w:tblPr>
        <w:tblpPr w:leftFromText="141" w:rightFromText="141" w:vertAnchor="text" w:horzAnchor="margin" w:tblpY="106"/>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000" w:firstRow="0" w:lastRow="0" w:firstColumn="0" w:lastColumn="0" w:noHBand="0" w:noVBand="0"/>
      </w:tblPr>
      <w:tblGrid>
        <w:gridCol w:w="3460"/>
        <w:gridCol w:w="5368"/>
      </w:tblGrid>
      <w:tr w:rsidR="00FA3515" w:rsidRPr="00C65362" w14:paraId="50798C64" w14:textId="77777777" w:rsidTr="00FA3515">
        <w:trPr>
          <w:trHeight w:val="60"/>
        </w:trPr>
        <w:tc>
          <w:tcPr>
            <w:tcW w:w="0" w:type="auto"/>
            <w:gridSpan w:val="2"/>
            <w:shd w:val="clear" w:color="auto" w:fill="auto"/>
          </w:tcPr>
          <w:p w14:paraId="20574EDF" w14:textId="27F562AC" w:rsidR="00FA3515" w:rsidRPr="00C65362" w:rsidRDefault="00FA3515" w:rsidP="0033565E">
            <w:pPr>
              <w:rPr>
                <w:bCs/>
              </w:rPr>
            </w:pPr>
            <w:r w:rsidRPr="00C65362">
              <w:rPr>
                <w:bCs/>
              </w:rPr>
              <w:lastRenderedPageBreak/>
              <w:t>Programas de licenciatura que se imparten en colaboración con al menos dos DES, en el marco del Sistema de Estudios</w:t>
            </w:r>
            <w:r>
              <w:rPr>
                <w:bCs/>
              </w:rPr>
              <w:t xml:space="preserve"> de Licenciatura de la UANL</w:t>
            </w:r>
          </w:p>
        </w:tc>
      </w:tr>
      <w:tr w:rsidR="00FA3515" w:rsidRPr="00C65362" w14:paraId="46AD1AB9" w14:textId="77777777" w:rsidTr="00FA3515">
        <w:trPr>
          <w:trHeight w:val="60"/>
        </w:trPr>
        <w:tc>
          <w:tcPr>
            <w:tcW w:w="0" w:type="auto"/>
            <w:shd w:val="clear" w:color="auto" w:fill="auto"/>
          </w:tcPr>
          <w:p w14:paraId="620BA7D3" w14:textId="77777777" w:rsidR="00FA3515" w:rsidRPr="00C65362" w:rsidRDefault="00FA3515" w:rsidP="0033565E">
            <w:pPr>
              <w:rPr>
                <w:bCs/>
              </w:rPr>
            </w:pPr>
            <w:r w:rsidRPr="00C65362">
              <w:rPr>
                <w:bCs/>
              </w:rPr>
              <w:t>Programa</w:t>
            </w:r>
          </w:p>
        </w:tc>
        <w:tc>
          <w:tcPr>
            <w:tcW w:w="0" w:type="auto"/>
            <w:shd w:val="clear" w:color="auto" w:fill="auto"/>
          </w:tcPr>
          <w:p w14:paraId="74323F23" w14:textId="77777777" w:rsidR="00FA3515" w:rsidRPr="00C65362" w:rsidRDefault="00FA3515" w:rsidP="0033565E">
            <w:pPr>
              <w:rPr>
                <w:bCs/>
              </w:rPr>
            </w:pPr>
            <w:r w:rsidRPr="00C65362">
              <w:rPr>
                <w:bCs/>
              </w:rPr>
              <w:t>DES involucradas</w:t>
            </w:r>
          </w:p>
        </w:tc>
      </w:tr>
      <w:tr w:rsidR="00FA3515" w:rsidRPr="00C65362" w14:paraId="2467D3C4" w14:textId="77777777" w:rsidTr="00FA3515">
        <w:trPr>
          <w:trHeight w:val="93"/>
        </w:trPr>
        <w:tc>
          <w:tcPr>
            <w:tcW w:w="0" w:type="auto"/>
            <w:shd w:val="clear" w:color="auto" w:fill="auto"/>
          </w:tcPr>
          <w:p w14:paraId="79E71288" w14:textId="77777777" w:rsidR="00FA3515" w:rsidRPr="00C65362" w:rsidRDefault="00FA3515" w:rsidP="0033565E">
            <w:pPr>
              <w:rPr>
                <w:bCs/>
              </w:rPr>
            </w:pPr>
          </w:p>
        </w:tc>
        <w:tc>
          <w:tcPr>
            <w:tcW w:w="0" w:type="auto"/>
            <w:shd w:val="clear" w:color="auto" w:fill="auto"/>
          </w:tcPr>
          <w:p w14:paraId="30BED7C1" w14:textId="77777777" w:rsidR="00FA3515" w:rsidRPr="00C65362" w:rsidRDefault="00FA3515" w:rsidP="0033565E">
            <w:pPr>
              <w:rPr>
                <w:bCs/>
              </w:rPr>
            </w:pPr>
          </w:p>
        </w:tc>
      </w:tr>
      <w:tr w:rsidR="00FA3515" w:rsidRPr="00C65362" w14:paraId="48981CAE" w14:textId="77777777" w:rsidTr="00FA3515">
        <w:trPr>
          <w:trHeight w:val="93"/>
        </w:trPr>
        <w:tc>
          <w:tcPr>
            <w:tcW w:w="0" w:type="auto"/>
            <w:shd w:val="clear" w:color="auto" w:fill="auto"/>
          </w:tcPr>
          <w:p w14:paraId="3E33D913" w14:textId="77777777" w:rsidR="00FA3515" w:rsidRPr="00C65362" w:rsidRDefault="00FA3515" w:rsidP="0033565E">
            <w:pPr>
              <w:rPr>
                <w:bCs/>
              </w:rPr>
            </w:pPr>
          </w:p>
        </w:tc>
        <w:tc>
          <w:tcPr>
            <w:tcW w:w="0" w:type="auto"/>
            <w:shd w:val="clear" w:color="auto" w:fill="auto"/>
          </w:tcPr>
          <w:p w14:paraId="661B83B1" w14:textId="77777777" w:rsidR="00FA3515" w:rsidRPr="00C65362" w:rsidRDefault="00FA3515" w:rsidP="0033565E">
            <w:pPr>
              <w:rPr>
                <w:bCs/>
              </w:rPr>
            </w:pPr>
          </w:p>
        </w:tc>
      </w:tr>
      <w:tr w:rsidR="00FA3515" w:rsidRPr="00C65362" w14:paraId="513E24E3" w14:textId="77777777" w:rsidTr="00FA3515">
        <w:trPr>
          <w:trHeight w:val="93"/>
        </w:trPr>
        <w:tc>
          <w:tcPr>
            <w:tcW w:w="0" w:type="auto"/>
            <w:shd w:val="clear" w:color="auto" w:fill="auto"/>
          </w:tcPr>
          <w:p w14:paraId="0E9110F6" w14:textId="77777777" w:rsidR="00FA3515" w:rsidRPr="00C65362" w:rsidRDefault="00FA3515" w:rsidP="0033565E">
            <w:pPr>
              <w:rPr>
                <w:bCs/>
              </w:rPr>
            </w:pPr>
          </w:p>
        </w:tc>
        <w:tc>
          <w:tcPr>
            <w:tcW w:w="0" w:type="auto"/>
            <w:shd w:val="clear" w:color="auto" w:fill="auto"/>
          </w:tcPr>
          <w:p w14:paraId="6E44675C" w14:textId="77777777" w:rsidR="00FA3515" w:rsidRPr="00C65362" w:rsidRDefault="00FA3515" w:rsidP="0033565E">
            <w:pPr>
              <w:rPr>
                <w:bCs/>
              </w:rPr>
            </w:pPr>
          </w:p>
        </w:tc>
      </w:tr>
    </w:tbl>
    <w:p w14:paraId="2A273BED" w14:textId="77777777" w:rsidR="00FA3515" w:rsidRDefault="00FA3515" w:rsidP="003A5C82"/>
    <w:p w14:paraId="1E405235" w14:textId="77777777" w:rsidR="003A5C82" w:rsidRDefault="7DB8B700" w:rsidP="007B734A">
      <w:pPr>
        <w:pStyle w:val="Heading2"/>
        <w:numPr>
          <w:ilvl w:val="0"/>
          <w:numId w:val="23"/>
        </w:numPr>
      </w:pPr>
      <w:r>
        <w:t>Intercambio, vinculación y cooperación académica con los sectores público, social y productivo</w:t>
      </w:r>
    </w:p>
    <w:p w14:paraId="1E405236" w14:textId="77777777" w:rsidR="003A5C82" w:rsidRDefault="7DB8B700" w:rsidP="7DB8B700">
      <w:pPr>
        <w:pStyle w:val="Heading4"/>
        <w:rPr>
          <w:rStyle w:val="SubtleEmphasis"/>
        </w:rPr>
      </w:pPr>
      <w:r w:rsidRPr="7DB8B700">
        <w:rPr>
          <w:rStyle w:val="SubtleEmphasis"/>
        </w:rPr>
        <w:t>Objetivo: Establecer esquemas y procesos para sustentar la colaboración, e intercambio académico, la vinculación del quehacer institucional con los sectores público, social y productivo, que contribuyan a consolidar a la UANL como una Institución con un alto grado de porosidad en el desarrollo de sus funciones.</w:t>
      </w:r>
    </w:p>
    <w:p w14:paraId="1E405237" w14:textId="77777777" w:rsidR="003A5C82" w:rsidRDefault="003A5C82" w:rsidP="003A5C82"/>
    <w:p w14:paraId="1E405238" w14:textId="77777777" w:rsidR="003A5C82" w:rsidRDefault="7DB8B700" w:rsidP="003A5C82">
      <w:pPr>
        <w:pStyle w:val="Heading3"/>
      </w:pPr>
      <w:r>
        <w:t>Vinculación y alianzas estratégicas</w:t>
      </w:r>
    </w:p>
    <w:p w14:paraId="1E405239" w14:textId="77777777" w:rsidR="003A5C82" w:rsidRDefault="7DB8B700" w:rsidP="003A5C82">
      <w:r>
        <w:t>¿Qué acciones se han llevado a cabo de vinculación acordes con su misión y visión y el Modelo de Responsabilidad Universitaria?</w:t>
      </w:r>
    </w:p>
    <w:p w14:paraId="1E40523A" w14:textId="77777777" w:rsidR="003A5C82" w:rsidRDefault="7DB8B700" w:rsidP="003A5C82">
      <w:r>
        <w:t>¿Se implementan programas educativos de doble titulación en colaboración con instituciones nacionales y extranjeras? Señalarlos</w:t>
      </w:r>
    </w:p>
    <w:p w14:paraId="1E40523B" w14:textId="77777777" w:rsidR="003A5C82" w:rsidRDefault="7DB8B700" w:rsidP="003A5C82">
      <w:r>
        <w:t>¿Cuenta con experiencias exitosas en materia de vinculación, cooperación e intercambio académico? ¿Si las hay se difunden y comparten?</w:t>
      </w:r>
    </w:p>
    <w:p w14:paraId="1E40523C" w14:textId="77777777" w:rsidR="003A5C82" w:rsidRDefault="7DB8B700" w:rsidP="003A5C82">
      <w:r>
        <w:t>¿En la página WEB de la dependencia se incorpora en un catálogo de servicios en materia de consultoría, asistencia técnica, y de transferencia de tecnología, y se mantiene actualizado?</w:t>
      </w:r>
    </w:p>
    <w:p w14:paraId="1E40523D" w14:textId="77777777" w:rsidR="003A5C82" w:rsidRDefault="7DB8B700" w:rsidP="003A5C82">
      <w:r>
        <w:t>¿Se cuenta con un sistema de registro de información de las acciones de vinculación?</w:t>
      </w:r>
    </w:p>
    <w:p w14:paraId="1E40523E" w14:textId="77777777" w:rsidR="003A5C82" w:rsidRDefault="7DB8B700" w:rsidP="003A5C82">
      <w:r>
        <w:t>Firma de conveni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887"/>
        <w:gridCol w:w="1022"/>
        <w:gridCol w:w="912"/>
        <w:gridCol w:w="3007"/>
      </w:tblGrid>
      <w:tr w:rsidR="00FA3515" w:rsidRPr="00FA3515" w14:paraId="0D0FAF6B" w14:textId="77777777" w:rsidTr="00FA3515">
        <w:tc>
          <w:tcPr>
            <w:tcW w:w="2223" w:type="pct"/>
            <w:tcBorders>
              <w:bottom w:val="single" w:sz="12" w:space="0" w:color="666666"/>
            </w:tcBorders>
            <w:shd w:val="clear" w:color="auto" w:fill="auto"/>
          </w:tcPr>
          <w:p w14:paraId="5C62D091" w14:textId="77777777" w:rsidR="00FA3515" w:rsidRPr="00FA3515" w:rsidRDefault="00FA3515" w:rsidP="0033565E">
            <w:pPr>
              <w:rPr>
                <w:bCs/>
              </w:rPr>
            </w:pPr>
            <w:r w:rsidRPr="00FA3515">
              <w:rPr>
                <w:bCs/>
              </w:rPr>
              <w:t>CONVENIOS/PROYECTOS</w:t>
            </w:r>
          </w:p>
        </w:tc>
        <w:tc>
          <w:tcPr>
            <w:tcW w:w="556" w:type="pct"/>
            <w:tcBorders>
              <w:bottom w:val="single" w:sz="12" w:space="0" w:color="666666"/>
            </w:tcBorders>
            <w:shd w:val="clear" w:color="auto" w:fill="auto"/>
          </w:tcPr>
          <w:p w14:paraId="55E83B24" w14:textId="77777777" w:rsidR="00FA3515" w:rsidRPr="00FA3515" w:rsidRDefault="00FA3515" w:rsidP="0033565E">
            <w:pPr>
              <w:rPr>
                <w:bCs/>
              </w:rPr>
            </w:pPr>
            <w:r w:rsidRPr="00FA3515">
              <w:rPr>
                <w:bCs/>
              </w:rPr>
              <w:t>NÚMERO</w:t>
            </w:r>
          </w:p>
        </w:tc>
        <w:tc>
          <w:tcPr>
            <w:tcW w:w="496" w:type="pct"/>
            <w:tcBorders>
              <w:bottom w:val="single" w:sz="12" w:space="0" w:color="666666"/>
            </w:tcBorders>
            <w:shd w:val="clear" w:color="auto" w:fill="auto"/>
          </w:tcPr>
          <w:p w14:paraId="4931C691" w14:textId="77777777" w:rsidR="00FA3515" w:rsidRPr="00FA3515" w:rsidRDefault="00FA3515" w:rsidP="0033565E">
            <w:pPr>
              <w:rPr>
                <w:bCs/>
              </w:rPr>
            </w:pPr>
            <w:r w:rsidRPr="00FA3515">
              <w:rPr>
                <w:bCs/>
              </w:rPr>
              <w:t>MONTO</w:t>
            </w:r>
          </w:p>
        </w:tc>
        <w:tc>
          <w:tcPr>
            <w:tcW w:w="1724" w:type="pct"/>
            <w:tcBorders>
              <w:bottom w:val="single" w:sz="12" w:space="0" w:color="666666"/>
            </w:tcBorders>
          </w:tcPr>
          <w:p w14:paraId="159B977F" w14:textId="77777777" w:rsidR="00FA3515" w:rsidRPr="00FA3515" w:rsidRDefault="00FA3515" w:rsidP="0033565E">
            <w:pPr>
              <w:rPr>
                <w:bCs/>
              </w:rPr>
            </w:pPr>
            <w:r w:rsidRPr="00FA3515">
              <w:rPr>
                <w:bCs/>
              </w:rPr>
              <w:t>Descripción</w:t>
            </w:r>
          </w:p>
        </w:tc>
      </w:tr>
      <w:tr w:rsidR="00FA3515" w:rsidRPr="00FA3515" w14:paraId="3F543262" w14:textId="77777777" w:rsidTr="00FA3515">
        <w:tc>
          <w:tcPr>
            <w:tcW w:w="2223" w:type="pct"/>
            <w:shd w:val="clear" w:color="auto" w:fill="auto"/>
          </w:tcPr>
          <w:p w14:paraId="2DC94BE7" w14:textId="77777777" w:rsidR="00FA3515" w:rsidRPr="00FA3515" w:rsidRDefault="00FA3515" w:rsidP="0033565E">
            <w:pPr>
              <w:rPr>
                <w:bCs/>
              </w:rPr>
            </w:pPr>
            <w:r w:rsidRPr="00FA3515">
              <w:rPr>
                <w:bCs/>
              </w:rPr>
              <w:t>Con el sector productivo</w:t>
            </w:r>
          </w:p>
        </w:tc>
        <w:tc>
          <w:tcPr>
            <w:tcW w:w="556" w:type="pct"/>
            <w:shd w:val="clear" w:color="auto" w:fill="auto"/>
          </w:tcPr>
          <w:p w14:paraId="1E71A0F5" w14:textId="77777777" w:rsidR="00FA3515" w:rsidRPr="00FA3515" w:rsidRDefault="00FA3515" w:rsidP="0033565E">
            <w:pPr>
              <w:rPr>
                <w:bCs/>
              </w:rPr>
            </w:pPr>
            <w:r w:rsidRPr="00FA3515">
              <w:rPr>
                <w:bCs/>
              </w:rPr>
              <w:t>8</w:t>
            </w:r>
          </w:p>
        </w:tc>
        <w:tc>
          <w:tcPr>
            <w:tcW w:w="496" w:type="pct"/>
            <w:shd w:val="clear" w:color="auto" w:fill="auto"/>
          </w:tcPr>
          <w:p w14:paraId="083887C9" w14:textId="77777777" w:rsidR="00FA3515" w:rsidRPr="00FA3515" w:rsidRDefault="00FA3515" w:rsidP="0033565E">
            <w:pPr>
              <w:rPr>
                <w:bCs/>
              </w:rPr>
            </w:pPr>
          </w:p>
        </w:tc>
        <w:tc>
          <w:tcPr>
            <w:tcW w:w="1724" w:type="pct"/>
          </w:tcPr>
          <w:p w14:paraId="7BBDE702" w14:textId="77777777" w:rsidR="00FA3515" w:rsidRPr="00FA3515" w:rsidRDefault="00FA3515" w:rsidP="0033565E">
            <w:pPr>
              <w:rPr>
                <w:bCs/>
              </w:rPr>
            </w:pPr>
            <w:r w:rsidRPr="00FA3515">
              <w:rPr>
                <w:bCs/>
              </w:rPr>
              <w:t>(diferentes actividades o talleres) Comex, torrecid, Apple, ArteExpress, Museo de culturas populares, MARCO BPart, MARCO-Enlace, Semana del emprendedor-INADEM</w:t>
            </w:r>
          </w:p>
        </w:tc>
      </w:tr>
      <w:tr w:rsidR="00FA3515" w:rsidRPr="00FA3515" w14:paraId="623C04A2" w14:textId="77777777" w:rsidTr="00FA3515">
        <w:tc>
          <w:tcPr>
            <w:tcW w:w="2223" w:type="pct"/>
            <w:shd w:val="clear" w:color="auto" w:fill="auto"/>
          </w:tcPr>
          <w:p w14:paraId="1C1DC0C8" w14:textId="77777777" w:rsidR="00FA3515" w:rsidRPr="00FA3515" w:rsidRDefault="00FA3515" w:rsidP="0033565E">
            <w:pPr>
              <w:rPr>
                <w:bCs/>
              </w:rPr>
            </w:pPr>
            <w:r w:rsidRPr="00FA3515">
              <w:rPr>
                <w:bCs/>
              </w:rPr>
              <w:t>Con el sector social</w:t>
            </w:r>
          </w:p>
        </w:tc>
        <w:tc>
          <w:tcPr>
            <w:tcW w:w="556" w:type="pct"/>
            <w:shd w:val="clear" w:color="auto" w:fill="auto"/>
          </w:tcPr>
          <w:p w14:paraId="3C7970B4" w14:textId="77777777" w:rsidR="00FA3515" w:rsidRPr="00FA3515" w:rsidRDefault="00FA3515" w:rsidP="0033565E">
            <w:pPr>
              <w:rPr>
                <w:bCs/>
              </w:rPr>
            </w:pPr>
          </w:p>
        </w:tc>
        <w:tc>
          <w:tcPr>
            <w:tcW w:w="496" w:type="pct"/>
            <w:shd w:val="clear" w:color="auto" w:fill="auto"/>
          </w:tcPr>
          <w:p w14:paraId="19E57E23" w14:textId="77777777" w:rsidR="00FA3515" w:rsidRPr="00FA3515" w:rsidRDefault="00FA3515" w:rsidP="0033565E">
            <w:pPr>
              <w:rPr>
                <w:bCs/>
              </w:rPr>
            </w:pPr>
          </w:p>
        </w:tc>
        <w:tc>
          <w:tcPr>
            <w:tcW w:w="1724" w:type="pct"/>
          </w:tcPr>
          <w:p w14:paraId="1424C8E7" w14:textId="77777777" w:rsidR="00FA3515" w:rsidRPr="00FA3515" w:rsidRDefault="00FA3515" w:rsidP="0033565E">
            <w:pPr>
              <w:rPr>
                <w:bCs/>
              </w:rPr>
            </w:pPr>
          </w:p>
        </w:tc>
      </w:tr>
      <w:tr w:rsidR="00FA3515" w:rsidRPr="00FA3515" w14:paraId="6D993779" w14:textId="77777777" w:rsidTr="00FA3515">
        <w:tc>
          <w:tcPr>
            <w:tcW w:w="2223" w:type="pct"/>
            <w:shd w:val="clear" w:color="auto" w:fill="auto"/>
          </w:tcPr>
          <w:p w14:paraId="338A95F7" w14:textId="77777777" w:rsidR="00FA3515" w:rsidRPr="00FA3515" w:rsidRDefault="00FA3515" w:rsidP="0033565E">
            <w:pPr>
              <w:rPr>
                <w:bCs/>
              </w:rPr>
            </w:pPr>
            <w:r w:rsidRPr="00FA3515">
              <w:rPr>
                <w:bCs/>
              </w:rPr>
              <w:t>Con los gobiernos federal, estatal y municipal</w:t>
            </w:r>
          </w:p>
        </w:tc>
        <w:tc>
          <w:tcPr>
            <w:tcW w:w="556" w:type="pct"/>
            <w:shd w:val="clear" w:color="auto" w:fill="auto"/>
          </w:tcPr>
          <w:p w14:paraId="66A7F9C6" w14:textId="77777777" w:rsidR="00FA3515" w:rsidRPr="00FA3515" w:rsidRDefault="00FA3515" w:rsidP="0033565E">
            <w:pPr>
              <w:rPr>
                <w:bCs/>
              </w:rPr>
            </w:pPr>
            <w:r w:rsidRPr="00FA3515">
              <w:rPr>
                <w:bCs/>
              </w:rPr>
              <w:t>1</w:t>
            </w:r>
          </w:p>
        </w:tc>
        <w:tc>
          <w:tcPr>
            <w:tcW w:w="496" w:type="pct"/>
            <w:shd w:val="clear" w:color="auto" w:fill="auto"/>
          </w:tcPr>
          <w:p w14:paraId="552600FD" w14:textId="77777777" w:rsidR="00FA3515" w:rsidRPr="00FA3515" w:rsidRDefault="00FA3515" w:rsidP="0033565E">
            <w:pPr>
              <w:rPr>
                <w:bCs/>
              </w:rPr>
            </w:pPr>
          </w:p>
        </w:tc>
        <w:tc>
          <w:tcPr>
            <w:tcW w:w="1724" w:type="pct"/>
          </w:tcPr>
          <w:p w14:paraId="2E00BE81" w14:textId="77777777" w:rsidR="00FA3515" w:rsidRPr="00FA3515" w:rsidRDefault="00FA3515" w:rsidP="0033565E">
            <w:pPr>
              <w:rPr>
                <w:bCs/>
              </w:rPr>
            </w:pPr>
            <w:r w:rsidRPr="00FA3515">
              <w:rPr>
                <w:bCs/>
              </w:rPr>
              <w:t>Realización de tapete con el gobierno</w:t>
            </w:r>
          </w:p>
        </w:tc>
      </w:tr>
      <w:tr w:rsidR="00FA3515" w:rsidRPr="00FA3515" w14:paraId="5751EB63" w14:textId="77777777" w:rsidTr="00FA3515">
        <w:tc>
          <w:tcPr>
            <w:tcW w:w="2223" w:type="pct"/>
            <w:shd w:val="clear" w:color="auto" w:fill="auto"/>
          </w:tcPr>
          <w:p w14:paraId="29F20A47" w14:textId="77777777" w:rsidR="00FA3515" w:rsidRPr="00FA3515" w:rsidRDefault="00FA3515" w:rsidP="0033565E">
            <w:pPr>
              <w:rPr>
                <w:bCs/>
              </w:rPr>
            </w:pPr>
            <w:r w:rsidRPr="00FA3515">
              <w:rPr>
                <w:bCs/>
              </w:rPr>
              <w:lastRenderedPageBreak/>
              <w:t>Proyectos con el sector productivo</w:t>
            </w:r>
          </w:p>
        </w:tc>
        <w:tc>
          <w:tcPr>
            <w:tcW w:w="556" w:type="pct"/>
            <w:shd w:val="clear" w:color="auto" w:fill="auto"/>
          </w:tcPr>
          <w:p w14:paraId="4581203B" w14:textId="77777777" w:rsidR="00FA3515" w:rsidRPr="00FA3515" w:rsidRDefault="00FA3515" w:rsidP="0033565E">
            <w:pPr>
              <w:rPr>
                <w:bCs/>
              </w:rPr>
            </w:pPr>
          </w:p>
        </w:tc>
        <w:tc>
          <w:tcPr>
            <w:tcW w:w="496" w:type="pct"/>
            <w:shd w:val="clear" w:color="auto" w:fill="auto"/>
          </w:tcPr>
          <w:p w14:paraId="05BE5A7E" w14:textId="77777777" w:rsidR="00FA3515" w:rsidRPr="00FA3515" w:rsidRDefault="00FA3515" w:rsidP="0033565E">
            <w:pPr>
              <w:rPr>
                <w:bCs/>
              </w:rPr>
            </w:pPr>
          </w:p>
        </w:tc>
        <w:tc>
          <w:tcPr>
            <w:tcW w:w="1724" w:type="pct"/>
          </w:tcPr>
          <w:p w14:paraId="72A24C31" w14:textId="77777777" w:rsidR="00FA3515" w:rsidRPr="00FA3515" w:rsidRDefault="00FA3515" w:rsidP="0033565E">
            <w:pPr>
              <w:rPr>
                <w:bCs/>
              </w:rPr>
            </w:pPr>
          </w:p>
        </w:tc>
      </w:tr>
      <w:tr w:rsidR="00FA3515" w:rsidRPr="00FA3515" w14:paraId="53B93B57" w14:textId="77777777" w:rsidTr="00FA3515">
        <w:tc>
          <w:tcPr>
            <w:tcW w:w="2223" w:type="pct"/>
            <w:shd w:val="clear" w:color="auto" w:fill="auto"/>
          </w:tcPr>
          <w:p w14:paraId="7CC00AE7" w14:textId="77777777" w:rsidR="00FA3515" w:rsidRPr="00FA3515" w:rsidRDefault="00FA3515" w:rsidP="0033565E">
            <w:pPr>
              <w:rPr>
                <w:bCs/>
              </w:rPr>
            </w:pPr>
            <w:r w:rsidRPr="00FA3515">
              <w:rPr>
                <w:bCs/>
              </w:rPr>
              <w:t>Proyectos con financiamiento externo</w:t>
            </w:r>
          </w:p>
        </w:tc>
        <w:tc>
          <w:tcPr>
            <w:tcW w:w="556" w:type="pct"/>
            <w:shd w:val="clear" w:color="auto" w:fill="auto"/>
          </w:tcPr>
          <w:p w14:paraId="6E6F4D3B" w14:textId="77777777" w:rsidR="00FA3515" w:rsidRPr="00FA3515" w:rsidRDefault="00FA3515" w:rsidP="0033565E">
            <w:pPr>
              <w:rPr>
                <w:bCs/>
              </w:rPr>
            </w:pPr>
          </w:p>
        </w:tc>
        <w:tc>
          <w:tcPr>
            <w:tcW w:w="496" w:type="pct"/>
            <w:shd w:val="clear" w:color="auto" w:fill="auto"/>
          </w:tcPr>
          <w:p w14:paraId="3EF2C074" w14:textId="77777777" w:rsidR="00FA3515" w:rsidRPr="00FA3515" w:rsidRDefault="00FA3515" w:rsidP="0033565E">
            <w:pPr>
              <w:rPr>
                <w:bCs/>
              </w:rPr>
            </w:pPr>
          </w:p>
        </w:tc>
        <w:tc>
          <w:tcPr>
            <w:tcW w:w="1724" w:type="pct"/>
          </w:tcPr>
          <w:p w14:paraId="01CDEAE6" w14:textId="77777777" w:rsidR="00FA3515" w:rsidRPr="00FA3515" w:rsidRDefault="00FA3515" w:rsidP="0033565E">
            <w:pPr>
              <w:rPr>
                <w:bCs/>
              </w:rPr>
            </w:pPr>
          </w:p>
        </w:tc>
      </w:tr>
      <w:tr w:rsidR="00FA3515" w:rsidRPr="00FA3515" w14:paraId="791C9ECA" w14:textId="77777777" w:rsidTr="00FA3515">
        <w:tc>
          <w:tcPr>
            <w:tcW w:w="2223" w:type="pct"/>
            <w:shd w:val="clear" w:color="auto" w:fill="auto"/>
          </w:tcPr>
          <w:p w14:paraId="042664E2" w14:textId="77777777" w:rsidR="00FA3515" w:rsidRPr="00FA3515" w:rsidRDefault="00FA3515" w:rsidP="0033565E">
            <w:pPr>
              <w:rPr>
                <w:bCs/>
              </w:rPr>
            </w:pPr>
            <w:r w:rsidRPr="00FA3515">
              <w:rPr>
                <w:bCs/>
              </w:rPr>
              <w:t>Patentes</w:t>
            </w:r>
          </w:p>
        </w:tc>
        <w:tc>
          <w:tcPr>
            <w:tcW w:w="556" w:type="pct"/>
            <w:shd w:val="clear" w:color="auto" w:fill="auto"/>
          </w:tcPr>
          <w:p w14:paraId="4FF8E846" w14:textId="77777777" w:rsidR="00FA3515" w:rsidRPr="00FA3515" w:rsidRDefault="00FA3515" w:rsidP="0033565E">
            <w:pPr>
              <w:rPr>
                <w:bCs/>
              </w:rPr>
            </w:pPr>
          </w:p>
        </w:tc>
        <w:tc>
          <w:tcPr>
            <w:tcW w:w="496" w:type="pct"/>
            <w:shd w:val="clear" w:color="auto" w:fill="auto"/>
          </w:tcPr>
          <w:p w14:paraId="1AF3ABC9" w14:textId="77777777" w:rsidR="00FA3515" w:rsidRPr="00FA3515" w:rsidRDefault="00FA3515" w:rsidP="0033565E">
            <w:pPr>
              <w:rPr>
                <w:bCs/>
              </w:rPr>
            </w:pPr>
          </w:p>
        </w:tc>
        <w:tc>
          <w:tcPr>
            <w:tcW w:w="1724" w:type="pct"/>
          </w:tcPr>
          <w:p w14:paraId="1111F625" w14:textId="77777777" w:rsidR="00FA3515" w:rsidRPr="00FA3515" w:rsidRDefault="00FA3515" w:rsidP="0033565E">
            <w:pPr>
              <w:rPr>
                <w:bCs/>
              </w:rPr>
            </w:pPr>
          </w:p>
        </w:tc>
      </w:tr>
      <w:tr w:rsidR="00FA3515" w:rsidRPr="00FA3515" w14:paraId="681E672B" w14:textId="77777777" w:rsidTr="00FA3515">
        <w:tc>
          <w:tcPr>
            <w:tcW w:w="2223" w:type="pct"/>
            <w:shd w:val="clear" w:color="auto" w:fill="auto"/>
          </w:tcPr>
          <w:p w14:paraId="5A0491CF" w14:textId="77777777" w:rsidR="00FA3515" w:rsidRPr="00FA3515" w:rsidRDefault="00FA3515" w:rsidP="0033565E">
            <w:pPr>
              <w:rPr>
                <w:bCs/>
              </w:rPr>
            </w:pPr>
          </w:p>
        </w:tc>
        <w:tc>
          <w:tcPr>
            <w:tcW w:w="556" w:type="pct"/>
            <w:shd w:val="clear" w:color="auto" w:fill="auto"/>
          </w:tcPr>
          <w:p w14:paraId="7C5A97B9" w14:textId="77777777" w:rsidR="00FA3515" w:rsidRPr="00FA3515" w:rsidRDefault="00FA3515" w:rsidP="0033565E">
            <w:pPr>
              <w:rPr>
                <w:bCs/>
              </w:rPr>
            </w:pPr>
          </w:p>
        </w:tc>
        <w:tc>
          <w:tcPr>
            <w:tcW w:w="496" w:type="pct"/>
            <w:shd w:val="clear" w:color="auto" w:fill="auto"/>
          </w:tcPr>
          <w:p w14:paraId="3A7B9921" w14:textId="77777777" w:rsidR="00FA3515" w:rsidRPr="00FA3515" w:rsidRDefault="00FA3515" w:rsidP="0033565E">
            <w:pPr>
              <w:rPr>
                <w:bCs/>
              </w:rPr>
            </w:pPr>
          </w:p>
        </w:tc>
        <w:tc>
          <w:tcPr>
            <w:tcW w:w="1724" w:type="pct"/>
          </w:tcPr>
          <w:p w14:paraId="32AE69D2" w14:textId="77777777" w:rsidR="00FA3515" w:rsidRPr="00FA3515" w:rsidRDefault="00FA3515" w:rsidP="0033565E">
            <w:pPr>
              <w:rPr>
                <w:bCs/>
              </w:rPr>
            </w:pPr>
          </w:p>
        </w:tc>
      </w:tr>
    </w:tbl>
    <w:p w14:paraId="7C4D6633" w14:textId="77777777" w:rsidR="00FA3515" w:rsidRDefault="00FA3515" w:rsidP="003A5C8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658"/>
        <w:gridCol w:w="2203"/>
        <w:gridCol w:w="1967"/>
      </w:tblGrid>
      <w:tr w:rsidR="00FA3515" w:rsidRPr="00FA3515" w14:paraId="335BD76A" w14:textId="77777777" w:rsidTr="00FA3515">
        <w:tc>
          <w:tcPr>
            <w:tcW w:w="2637" w:type="pct"/>
            <w:tcBorders>
              <w:bottom w:val="single" w:sz="12" w:space="0" w:color="666666"/>
            </w:tcBorders>
            <w:shd w:val="clear" w:color="auto" w:fill="auto"/>
          </w:tcPr>
          <w:p w14:paraId="5D980A25" w14:textId="77777777" w:rsidR="00FA3515" w:rsidRPr="00FA3515" w:rsidRDefault="00FA3515" w:rsidP="0033565E">
            <w:pPr>
              <w:rPr>
                <w:bCs/>
              </w:rPr>
            </w:pPr>
            <w:r w:rsidRPr="00FA3515">
              <w:rPr>
                <w:bCs/>
              </w:rPr>
              <w:t>SERVICIOS</w:t>
            </w:r>
          </w:p>
        </w:tc>
        <w:tc>
          <w:tcPr>
            <w:tcW w:w="1248" w:type="pct"/>
            <w:tcBorders>
              <w:bottom w:val="single" w:sz="12" w:space="0" w:color="666666"/>
            </w:tcBorders>
            <w:shd w:val="clear" w:color="auto" w:fill="auto"/>
          </w:tcPr>
          <w:p w14:paraId="2CCA15AB" w14:textId="77777777" w:rsidR="00FA3515" w:rsidRPr="00FA3515" w:rsidRDefault="00FA3515" w:rsidP="0033565E">
            <w:pPr>
              <w:rPr>
                <w:bCs/>
              </w:rPr>
            </w:pPr>
            <w:r w:rsidRPr="00FA3515">
              <w:rPr>
                <w:bCs/>
              </w:rPr>
              <w:t>NÚMERO</w:t>
            </w:r>
          </w:p>
        </w:tc>
        <w:tc>
          <w:tcPr>
            <w:tcW w:w="1114" w:type="pct"/>
            <w:tcBorders>
              <w:bottom w:val="single" w:sz="12" w:space="0" w:color="666666"/>
            </w:tcBorders>
            <w:shd w:val="clear" w:color="auto" w:fill="auto"/>
          </w:tcPr>
          <w:p w14:paraId="5FAE0DFF" w14:textId="77777777" w:rsidR="00FA3515" w:rsidRPr="00FA3515" w:rsidRDefault="00FA3515" w:rsidP="0033565E">
            <w:pPr>
              <w:rPr>
                <w:bCs/>
              </w:rPr>
            </w:pPr>
            <w:r w:rsidRPr="00FA3515">
              <w:rPr>
                <w:bCs/>
              </w:rPr>
              <w:t>MONTO</w:t>
            </w:r>
          </w:p>
        </w:tc>
      </w:tr>
      <w:tr w:rsidR="00FA3515" w:rsidRPr="00FA3515" w14:paraId="29705BEF" w14:textId="77777777" w:rsidTr="00FA3515">
        <w:tc>
          <w:tcPr>
            <w:tcW w:w="2637" w:type="pct"/>
            <w:shd w:val="clear" w:color="auto" w:fill="auto"/>
          </w:tcPr>
          <w:p w14:paraId="6563C6F0" w14:textId="77777777" w:rsidR="00FA3515" w:rsidRPr="00FA3515" w:rsidRDefault="00FA3515" w:rsidP="0033565E">
            <w:pPr>
              <w:rPr>
                <w:bCs/>
              </w:rPr>
            </w:pPr>
            <w:r w:rsidRPr="00FA3515">
              <w:rPr>
                <w:bCs/>
              </w:rPr>
              <w:t>Sector productivo</w:t>
            </w:r>
          </w:p>
        </w:tc>
        <w:tc>
          <w:tcPr>
            <w:tcW w:w="1248" w:type="pct"/>
            <w:shd w:val="clear" w:color="auto" w:fill="auto"/>
          </w:tcPr>
          <w:p w14:paraId="3FD3BF54" w14:textId="77777777" w:rsidR="00FA3515" w:rsidRPr="00FA3515" w:rsidRDefault="00FA3515" w:rsidP="0033565E">
            <w:pPr>
              <w:rPr>
                <w:bCs/>
              </w:rPr>
            </w:pPr>
          </w:p>
        </w:tc>
        <w:tc>
          <w:tcPr>
            <w:tcW w:w="1114" w:type="pct"/>
            <w:shd w:val="clear" w:color="auto" w:fill="auto"/>
          </w:tcPr>
          <w:p w14:paraId="395FC0B3" w14:textId="77777777" w:rsidR="00FA3515" w:rsidRPr="00FA3515" w:rsidRDefault="00FA3515" w:rsidP="0033565E">
            <w:pPr>
              <w:rPr>
                <w:bCs/>
              </w:rPr>
            </w:pPr>
          </w:p>
        </w:tc>
      </w:tr>
      <w:tr w:rsidR="00FA3515" w:rsidRPr="00FA3515" w14:paraId="31AC608C" w14:textId="77777777" w:rsidTr="00FA3515">
        <w:tc>
          <w:tcPr>
            <w:tcW w:w="2637" w:type="pct"/>
            <w:shd w:val="clear" w:color="auto" w:fill="auto"/>
          </w:tcPr>
          <w:p w14:paraId="5683AF8C" w14:textId="77777777" w:rsidR="00FA3515" w:rsidRPr="00FA3515" w:rsidRDefault="00FA3515" w:rsidP="0033565E">
            <w:pPr>
              <w:rPr>
                <w:bCs/>
              </w:rPr>
            </w:pPr>
            <w:r w:rsidRPr="00FA3515">
              <w:rPr>
                <w:bCs/>
              </w:rPr>
              <w:t>Asesorías técnicas</w:t>
            </w:r>
          </w:p>
        </w:tc>
        <w:tc>
          <w:tcPr>
            <w:tcW w:w="1248" w:type="pct"/>
            <w:shd w:val="clear" w:color="auto" w:fill="auto"/>
          </w:tcPr>
          <w:p w14:paraId="14F271E4" w14:textId="77777777" w:rsidR="00FA3515" w:rsidRPr="00FA3515" w:rsidRDefault="00FA3515" w:rsidP="0033565E">
            <w:pPr>
              <w:rPr>
                <w:bCs/>
              </w:rPr>
            </w:pPr>
          </w:p>
        </w:tc>
        <w:tc>
          <w:tcPr>
            <w:tcW w:w="1114" w:type="pct"/>
            <w:shd w:val="clear" w:color="auto" w:fill="auto"/>
          </w:tcPr>
          <w:p w14:paraId="3407FE1D" w14:textId="77777777" w:rsidR="00FA3515" w:rsidRPr="00FA3515" w:rsidRDefault="00FA3515" w:rsidP="0033565E">
            <w:pPr>
              <w:rPr>
                <w:bCs/>
              </w:rPr>
            </w:pPr>
          </w:p>
        </w:tc>
      </w:tr>
      <w:tr w:rsidR="00FA3515" w:rsidRPr="00FA3515" w14:paraId="12C5ADBC" w14:textId="77777777" w:rsidTr="00FA3515">
        <w:tc>
          <w:tcPr>
            <w:tcW w:w="2637" w:type="pct"/>
            <w:shd w:val="clear" w:color="auto" w:fill="auto"/>
          </w:tcPr>
          <w:p w14:paraId="3D00B5AC" w14:textId="77777777" w:rsidR="00FA3515" w:rsidRPr="00FA3515" w:rsidRDefault="00FA3515" w:rsidP="0033565E">
            <w:pPr>
              <w:rPr>
                <w:bCs/>
              </w:rPr>
            </w:pPr>
            <w:r w:rsidRPr="00FA3515">
              <w:rPr>
                <w:bCs/>
              </w:rPr>
              <w:t>Servicios Profesionales</w:t>
            </w:r>
          </w:p>
        </w:tc>
        <w:tc>
          <w:tcPr>
            <w:tcW w:w="1248" w:type="pct"/>
            <w:shd w:val="clear" w:color="auto" w:fill="auto"/>
          </w:tcPr>
          <w:p w14:paraId="5F466704" w14:textId="77777777" w:rsidR="00FA3515" w:rsidRPr="00FA3515" w:rsidRDefault="00FA3515" w:rsidP="0033565E">
            <w:pPr>
              <w:rPr>
                <w:bCs/>
              </w:rPr>
            </w:pPr>
          </w:p>
        </w:tc>
        <w:tc>
          <w:tcPr>
            <w:tcW w:w="1114" w:type="pct"/>
            <w:shd w:val="clear" w:color="auto" w:fill="auto"/>
          </w:tcPr>
          <w:p w14:paraId="2AEAF4FF" w14:textId="77777777" w:rsidR="00FA3515" w:rsidRPr="00FA3515" w:rsidRDefault="00FA3515" w:rsidP="0033565E">
            <w:pPr>
              <w:rPr>
                <w:bCs/>
              </w:rPr>
            </w:pPr>
          </w:p>
        </w:tc>
      </w:tr>
      <w:tr w:rsidR="00FA3515" w:rsidRPr="00FA3515" w14:paraId="670E0516" w14:textId="77777777" w:rsidTr="00FA3515">
        <w:tc>
          <w:tcPr>
            <w:tcW w:w="2637" w:type="pct"/>
            <w:shd w:val="clear" w:color="auto" w:fill="auto"/>
          </w:tcPr>
          <w:p w14:paraId="44A6C9A2" w14:textId="77777777" w:rsidR="00FA3515" w:rsidRPr="00FA3515" w:rsidRDefault="00FA3515" w:rsidP="0033565E">
            <w:pPr>
              <w:rPr>
                <w:bCs/>
              </w:rPr>
            </w:pPr>
            <w:r w:rsidRPr="00FA3515">
              <w:rPr>
                <w:bCs/>
              </w:rPr>
              <w:t>Otros</w:t>
            </w:r>
          </w:p>
        </w:tc>
        <w:tc>
          <w:tcPr>
            <w:tcW w:w="1248" w:type="pct"/>
            <w:shd w:val="clear" w:color="auto" w:fill="auto"/>
          </w:tcPr>
          <w:p w14:paraId="4D921881" w14:textId="77777777" w:rsidR="00FA3515" w:rsidRPr="00FA3515" w:rsidRDefault="00FA3515" w:rsidP="0033565E">
            <w:pPr>
              <w:rPr>
                <w:bCs/>
              </w:rPr>
            </w:pPr>
          </w:p>
        </w:tc>
        <w:tc>
          <w:tcPr>
            <w:tcW w:w="1114" w:type="pct"/>
            <w:shd w:val="clear" w:color="auto" w:fill="auto"/>
          </w:tcPr>
          <w:p w14:paraId="78C2DFBB" w14:textId="77777777" w:rsidR="00FA3515" w:rsidRPr="00FA3515" w:rsidRDefault="00FA3515" w:rsidP="0033565E">
            <w:pPr>
              <w:rPr>
                <w:bCs/>
              </w:rPr>
            </w:pPr>
          </w:p>
        </w:tc>
      </w:tr>
    </w:tbl>
    <w:p w14:paraId="6F972E5F" w14:textId="77777777" w:rsidR="00FA3515" w:rsidRDefault="00FA3515" w:rsidP="003A5C8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096"/>
        <w:gridCol w:w="2274"/>
        <w:gridCol w:w="1458"/>
      </w:tblGrid>
      <w:tr w:rsidR="002863F3" w:rsidRPr="002863F3" w14:paraId="65E5B04C" w14:textId="77777777" w:rsidTr="002863F3">
        <w:tc>
          <w:tcPr>
            <w:tcW w:w="2886" w:type="pct"/>
            <w:tcBorders>
              <w:bottom w:val="single" w:sz="12" w:space="0" w:color="666666"/>
            </w:tcBorders>
            <w:shd w:val="clear" w:color="auto" w:fill="auto"/>
          </w:tcPr>
          <w:p w14:paraId="65F75EDA" w14:textId="77777777" w:rsidR="002863F3" w:rsidRPr="002863F3" w:rsidRDefault="002863F3" w:rsidP="0033565E">
            <w:pPr>
              <w:rPr>
                <w:bCs/>
              </w:rPr>
            </w:pPr>
            <w:r w:rsidRPr="002863F3">
              <w:rPr>
                <w:bCs/>
              </w:rPr>
              <w:t>INSTITUCIONES/ORGANISMO</w:t>
            </w:r>
          </w:p>
        </w:tc>
        <w:tc>
          <w:tcPr>
            <w:tcW w:w="1288" w:type="pct"/>
            <w:tcBorders>
              <w:bottom w:val="single" w:sz="12" w:space="0" w:color="666666"/>
            </w:tcBorders>
            <w:shd w:val="clear" w:color="auto" w:fill="auto"/>
          </w:tcPr>
          <w:p w14:paraId="5DFEAC28" w14:textId="77777777" w:rsidR="002863F3" w:rsidRPr="002863F3" w:rsidRDefault="002863F3" w:rsidP="0033565E">
            <w:pPr>
              <w:rPr>
                <w:bCs/>
              </w:rPr>
            </w:pPr>
            <w:r w:rsidRPr="002863F3">
              <w:rPr>
                <w:bCs/>
              </w:rPr>
              <w:t>PROPÓSITO</w:t>
            </w:r>
          </w:p>
        </w:tc>
        <w:tc>
          <w:tcPr>
            <w:tcW w:w="826" w:type="pct"/>
            <w:tcBorders>
              <w:bottom w:val="single" w:sz="12" w:space="0" w:color="666666"/>
            </w:tcBorders>
            <w:shd w:val="clear" w:color="auto" w:fill="auto"/>
          </w:tcPr>
          <w:p w14:paraId="0E1F6801" w14:textId="77777777" w:rsidR="002863F3" w:rsidRPr="002863F3" w:rsidRDefault="002863F3" w:rsidP="0033565E">
            <w:pPr>
              <w:rPr>
                <w:bCs/>
              </w:rPr>
            </w:pPr>
            <w:r w:rsidRPr="002863F3">
              <w:rPr>
                <w:bCs/>
              </w:rPr>
              <w:t>FECHA</w:t>
            </w:r>
          </w:p>
        </w:tc>
      </w:tr>
      <w:tr w:rsidR="002863F3" w:rsidRPr="002863F3" w14:paraId="028D4E85" w14:textId="77777777" w:rsidTr="002863F3">
        <w:tc>
          <w:tcPr>
            <w:tcW w:w="2886" w:type="pct"/>
            <w:shd w:val="clear" w:color="auto" w:fill="auto"/>
          </w:tcPr>
          <w:p w14:paraId="37A94DD1" w14:textId="77777777" w:rsidR="002863F3" w:rsidRPr="002863F3" w:rsidRDefault="002863F3" w:rsidP="0033565E">
            <w:pPr>
              <w:rPr>
                <w:bCs/>
              </w:rPr>
            </w:pPr>
          </w:p>
        </w:tc>
        <w:tc>
          <w:tcPr>
            <w:tcW w:w="1288" w:type="pct"/>
            <w:shd w:val="clear" w:color="auto" w:fill="auto"/>
          </w:tcPr>
          <w:p w14:paraId="751B2E94" w14:textId="77777777" w:rsidR="002863F3" w:rsidRPr="002863F3" w:rsidRDefault="002863F3" w:rsidP="0033565E">
            <w:pPr>
              <w:rPr>
                <w:bCs/>
              </w:rPr>
            </w:pPr>
          </w:p>
        </w:tc>
        <w:tc>
          <w:tcPr>
            <w:tcW w:w="826" w:type="pct"/>
            <w:shd w:val="clear" w:color="auto" w:fill="auto"/>
          </w:tcPr>
          <w:p w14:paraId="2ED6D3EF" w14:textId="77777777" w:rsidR="002863F3" w:rsidRPr="002863F3" w:rsidRDefault="002863F3" w:rsidP="0033565E">
            <w:pPr>
              <w:rPr>
                <w:bCs/>
              </w:rPr>
            </w:pPr>
          </w:p>
        </w:tc>
      </w:tr>
    </w:tbl>
    <w:p w14:paraId="396F917A" w14:textId="77777777" w:rsidR="002863F3" w:rsidRDefault="002863F3" w:rsidP="003A5C82"/>
    <w:p w14:paraId="1E40523F" w14:textId="77777777" w:rsidR="003A5C82" w:rsidRDefault="7DB8B700" w:rsidP="003A5C82">
      <w:pPr>
        <w:pStyle w:val="Heading3"/>
      </w:pPr>
      <w:r>
        <w:t>Programas de asistencia social y servicios a la comunidad</w:t>
      </w:r>
    </w:p>
    <w:p w14:paraId="1E405240" w14:textId="77777777" w:rsidR="003A5C82" w:rsidRDefault="7DB8B700" w:rsidP="7DB8B700">
      <w:pPr>
        <w:jc w:val="both"/>
        <w:rPr>
          <w:sz w:val="20"/>
          <w:szCs w:val="20"/>
        </w:rPr>
      </w:pPr>
      <w:r w:rsidRPr="7DB8B700">
        <w:rPr>
          <w:sz w:val="20"/>
          <w:szCs w:val="20"/>
        </w:rPr>
        <w:t xml:space="preserve">Servicios de asistencia a la comunidad en áreas: social, de salud y jurídicas;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015"/>
        <w:gridCol w:w="1430"/>
        <w:gridCol w:w="3383"/>
      </w:tblGrid>
      <w:tr w:rsidR="002863F3" w:rsidRPr="002863F3" w14:paraId="6973A4EA" w14:textId="77777777" w:rsidTr="002863F3">
        <w:tc>
          <w:tcPr>
            <w:tcW w:w="2274" w:type="pct"/>
            <w:tcBorders>
              <w:bottom w:val="single" w:sz="12" w:space="0" w:color="666666"/>
            </w:tcBorders>
            <w:shd w:val="clear" w:color="auto" w:fill="auto"/>
          </w:tcPr>
          <w:p w14:paraId="43747776" w14:textId="77777777" w:rsidR="002863F3" w:rsidRPr="002863F3" w:rsidRDefault="002863F3" w:rsidP="0033565E">
            <w:pPr>
              <w:rPr>
                <w:bCs/>
              </w:rPr>
            </w:pPr>
            <w:r w:rsidRPr="002863F3">
              <w:rPr>
                <w:bCs/>
              </w:rPr>
              <w:t>SERVICIOS BRINDADOS</w:t>
            </w:r>
          </w:p>
        </w:tc>
        <w:tc>
          <w:tcPr>
            <w:tcW w:w="810" w:type="pct"/>
            <w:tcBorders>
              <w:bottom w:val="single" w:sz="12" w:space="0" w:color="666666"/>
            </w:tcBorders>
            <w:shd w:val="clear" w:color="auto" w:fill="auto"/>
          </w:tcPr>
          <w:p w14:paraId="6617CEB8" w14:textId="77777777" w:rsidR="002863F3" w:rsidRPr="002863F3" w:rsidRDefault="002863F3" w:rsidP="0033565E">
            <w:pPr>
              <w:rPr>
                <w:bCs/>
              </w:rPr>
            </w:pPr>
            <w:r w:rsidRPr="002863F3">
              <w:rPr>
                <w:bCs/>
              </w:rPr>
              <w:t>NÚMERO</w:t>
            </w:r>
          </w:p>
        </w:tc>
        <w:tc>
          <w:tcPr>
            <w:tcW w:w="1916" w:type="pct"/>
            <w:tcBorders>
              <w:bottom w:val="single" w:sz="12" w:space="0" w:color="666666"/>
            </w:tcBorders>
            <w:shd w:val="clear" w:color="auto" w:fill="auto"/>
          </w:tcPr>
          <w:p w14:paraId="3A62556A" w14:textId="77777777" w:rsidR="002863F3" w:rsidRPr="002863F3" w:rsidRDefault="002863F3" w:rsidP="0033565E">
            <w:pPr>
              <w:rPr>
                <w:bCs/>
              </w:rPr>
            </w:pPr>
            <w:r w:rsidRPr="002863F3">
              <w:rPr>
                <w:bCs/>
              </w:rPr>
              <w:t>POBLACIÓN BENEFICIADA</w:t>
            </w:r>
          </w:p>
        </w:tc>
      </w:tr>
      <w:tr w:rsidR="002863F3" w:rsidRPr="002863F3" w14:paraId="20F493B6" w14:textId="77777777" w:rsidTr="002863F3">
        <w:tc>
          <w:tcPr>
            <w:tcW w:w="5000" w:type="pct"/>
            <w:gridSpan w:val="3"/>
            <w:shd w:val="clear" w:color="auto" w:fill="auto"/>
          </w:tcPr>
          <w:p w14:paraId="148A83F2" w14:textId="77777777" w:rsidR="002863F3" w:rsidRPr="002863F3" w:rsidRDefault="002863F3" w:rsidP="0033565E">
            <w:pPr>
              <w:rPr>
                <w:bCs/>
              </w:rPr>
            </w:pPr>
            <w:r w:rsidRPr="002863F3">
              <w:rPr>
                <w:bCs/>
              </w:rPr>
              <w:t>SOCIAL</w:t>
            </w:r>
          </w:p>
        </w:tc>
      </w:tr>
      <w:tr w:rsidR="002863F3" w:rsidRPr="002863F3" w14:paraId="2262858A" w14:textId="77777777" w:rsidTr="002863F3">
        <w:tc>
          <w:tcPr>
            <w:tcW w:w="2274" w:type="pct"/>
            <w:shd w:val="clear" w:color="auto" w:fill="auto"/>
          </w:tcPr>
          <w:p w14:paraId="61D37AD1" w14:textId="77777777" w:rsidR="002863F3" w:rsidRPr="002863F3" w:rsidRDefault="002863F3" w:rsidP="0033565E">
            <w:pPr>
              <w:rPr>
                <w:bCs/>
              </w:rPr>
            </w:pPr>
            <w:r w:rsidRPr="002863F3">
              <w:rPr>
                <w:bCs/>
              </w:rPr>
              <w:t>Actividades de asistencia social</w:t>
            </w:r>
          </w:p>
        </w:tc>
        <w:tc>
          <w:tcPr>
            <w:tcW w:w="810" w:type="pct"/>
            <w:shd w:val="clear" w:color="auto" w:fill="auto"/>
          </w:tcPr>
          <w:p w14:paraId="091B8BA1" w14:textId="77777777" w:rsidR="002863F3" w:rsidRPr="002863F3" w:rsidRDefault="002863F3" w:rsidP="0033565E">
            <w:pPr>
              <w:rPr>
                <w:bCs/>
              </w:rPr>
            </w:pPr>
          </w:p>
        </w:tc>
        <w:tc>
          <w:tcPr>
            <w:tcW w:w="1916" w:type="pct"/>
            <w:shd w:val="clear" w:color="auto" w:fill="auto"/>
          </w:tcPr>
          <w:p w14:paraId="00C861F4" w14:textId="77777777" w:rsidR="002863F3" w:rsidRPr="002863F3" w:rsidRDefault="002863F3" w:rsidP="0033565E">
            <w:pPr>
              <w:rPr>
                <w:bCs/>
              </w:rPr>
            </w:pPr>
          </w:p>
        </w:tc>
      </w:tr>
      <w:tr w:rsidR="002863F3" w:rsidRPr="002863F3" w14:paraId="7DBB7B3D" w14:textId="77777777" w:rsidTr="002863F3">
        <w:tc>
          <w:tcPr>
            <w:tcW w:w="2274" w:type="pct"/>
            <w:shd w:val="clear" w:color="auto" w:fill="auto"/>
          </w:tcPr>
          <w:p w14:paraId="38A9C5F1" w14:textId="77777777" w:rsidR="002863F3" w:rsidRPr="002863F3" w:rsidRDefault="002863F3" w:rsidP="0033565E">
            <w:pPr>
              <w:rPr>
                <w:bCs/>
              </w:rPr>
            </w:pPr>
            <w:r w:rsidRPr="002863F3">
              <w:rPr>
                <w:bCs/>
              </w:rPr>
              <w:t>Brigada comunitaria</w:t>
            </w:r>
          </w:p>
        </w:tc>
        <w:tc>
          <w:tcPr>
            <w:tcW w:w="810" w:type="pct"/>
            <w:shd w:val="clear" w:color="auto" w:fill="auto"/>
          </w:tcPr>
          <w:p w14:paraId="641B867A" w14:textId="77777777" w:rsidR="002863F3" w:rsidRPr="002863F3" w:rsidRDefault="002863F3" w:rsidP="0033565E">
            <w:pPr>
              <w:rPr>
                <w:bCs/>
              </w:rPr>
            </w:pPr>
          </w:p>
        </w:tc>
        <w:tc>
          <w:tcPr>
            <w:tcW w:w="1916" w:type="pct"/>
            <w:shd w:val="clear" w:color="auto" w:fill="auto"/>
          </w:tcPr>
          <w:p w14:paraId="0F02E943" w14:textId="77777777" w:rsidR="002863F3" w:rsidRPr="002863F3" w:rsidRDefault="002863F3" w:rsidP="0033565E">
            <w:pPr>
              <w:rPr>
                <w:bCs/>
              </w:rPr>
            </w:pPr>
          </w:p>
        </w:tc>
      </w:tr>
      <w:tr w:rsidR="002863F3" w:rsidRPr="002863F3" w14:paraId="7684549E" w14:textId="77777777" w:rsidTr="002863F3">
        <w:tc>
          <w:tcPr>
            <w:tcW w:w="2274" w:type="pct"/>
            <w:shd w:val="clear" w:color="auto" w:fill="auto"/>
          </w:tcPr>
          <w:p w14:paraId="1C73D371" w14:textId="77777777" w:rsidR="002863F3" w:rsidRPr="002863F3" w:rsidRDefault="002863F3" w:rsidP="0033565E">
            <w:pPr>
              <w:rPr>
                <w:bCs/>
              </w:rPr>
            </w:pPr>
            <w:r w:rsidRPr="002863F3">
              <w:rPr>
                <w:bCs/>
              </w:rPr>
              <w:t>Capacitación</w:t>
            </w:r>
          </w:p>
        </w:tc>
        <w:tc>
          <w:tcPr>
            <w:tcW w:w="810" w:type="pct"/>
            <w:shd w:val="clear" w:color="auto" w:fill="auto"/>
          </w:tcPr>
          <w:p w14:paraId="22834854" w14:textId="77777777" w:rsidR="002863F3" w:rsidRPr="002863F3" w:rsidRDefault="002863F3" w:rsidP="0033565E">
            <w:pPr>
              <w:rPr>
                <w:bCs/>
              </w:rPr>
            </w:pPr>
          </w:p>
        </w:tc>
        <w:tc>
          <w:tcPr>
            <w:tcW w:w="1916" w:type="pct"/>
            <w:shd w:val="clear" w:color="auto" w:fill="auto"/>
          </w:tcPr>
          <w:p w14:paraId="217A93C9" w14:textId="77777777" w:rsidR="002863F3" w:rsidRPr="002863F3" w:rsidRDefault="002863F3" w:rsidP="0033565E">
            <w:pPr>
              <w:rPr>
                <w:bCs/>
              </w:rPr>
            </w:pPr>
          </w:p>
        </w:tc>
      </w:tr>
      <w:tr w:rsidR="002863F3" w:rsidRPr="002863F3" w14:paraId="4C39E3F5" w14:textId="77777777" w:rsidTr="002863F3">
        <w:tc>
          <w:tcPr>
            <w:tcW w:w="2274" w:type="pct"/>
            <w:shd w:val="clear" w:color="auto" w:fill="auto"/>
          </w:tcPr>
          <w:p w14:paraId="4DAF1FFE" w14:textId="77777777" w:rsidR="002863F3" w:rsidRPr="002863F3" w:rsidRDefault="002863F3" w:rsidP="0033565E">
            <w:pPr>
              <w:rPr>
                <w:bCs/>
              </w:rPr>
            </w:pPr>
          </w:p>
        </w:tc>
        <w:tc>
          <w:tcPr>
            <w:tcW w:w="810" w:type="pct"/>
            <w:shd w:val="clear" w:color="auto" w:fill="auto"/>
          </w:tcPr>
          <w:p w14:paraId="526B3102" w14:textId="77777777" w:rsidR="002863F3" w:rsidRPr="002863F3" w:rsidRDefault="002863F3" w:rsidP="0033565E">
            <w:pPr>
              <w:rPr>
                <w:bCs/>
              </w:rPr>
            </w:pPr>
          </w:p>
        </w:tc>
        <w:tc>
          <w:tcPr>
            <w:tcW w:w="1916" w:type="pct"/>
            <w:shd w:val="clear" w:color="auto" w:fill="auto"/>
          </w:tcPr>
          <w:p w14:paraId="7543FC7B" w14:textId="77777777" w:rsidR="002863F3" w:rsidRPr="002863F3" w:rsidRDefault="002863F3" w:rsidP="0033565E">
            <w:pPr>
              <w:rPr>
                <w:bCs/>
              </w:rPr>
            </w:pPr>
          </w:p>
        </w:tc>
      </w:tr>
      <w:tr w:rsidR="002863F3" w:rsidRPr="002863F3" w14:paraId="5C865850" w14:textId="77777777" w:rsidTr="002863F3">
        <w:tc>
          <w:tcPr>
            <w:tcW w:w="2274" w:type="pct"/>
            <w:shd w:val="clear" w:color="auto" w:fill="auto"/>
          </w:tcPr>
          <w:p w14:paraId="63EB0FC9" w14:textId="77777777" w:rsidR="002863F3" w:rsidRPr="002863F3" w:rsidRDefault="002863F3" w:rsidP="0033565E">
            <w:pPr>
              <w:rPr>
                <w:bCs/>
              </w:rPr>
            </w:pPr>
            <w:r w:rsidRPr="002863F3">
              <w:rPr>
                <w:bCs/>
              </w:rPr>
              <w:t>Estudios socioeconómicos</w:t>
            </w:r>
          </w:p>
        </w:tc>
        <w:tc>
          <w:tcPr>
            <w:tcW w:w="810" w:type="pct"/>
            <w:shd w:val="clear" w:color="auto" w:fill="auto"/>
          </w:tcPr>
          <w:p w14:paraId="4BC96D6F" w14:textId="77777777" w:rsidR="002863F3" w:rsidRPr="002863F3" w:rsidRDefault="002863F3" w:rsidP="0033565E">
            <w:pPr>
              <w:rPr>
                <w:bCs/>
              </w:rPr>
            </w:pPr>
          </w:p>
        </w:tc>
        <w:tc>
          <w:tcPr>
            <w:tcW w:w="1916" w:type="pct"/>
            <w:shd w:val="clear" w:color="auto" w:fill="auto"/>
          </w:tcPr>
          <w:p w14:paraId="097805E2" w14:textId="77777777" w:rsidR="002863F3" w:rsidRPr="002863F3" w:rsidRDefault="002863F3" w:rsidP="0033565E">
            <w:pPr>
              <w:rPr>
                <w:bCs/>
              </w:rPr>
            </w:pPr>
          </w:p>
        </w:tc>
      </w:tr>
      <w:tr w:rsidR="002863F3" w:rsidRPr="002863F3" w14:paraId="2C2113FA" w14:textId="77777777" w:rsidTr="002863F3">
        <w:tc>
          <w:tcPr>
            <w:tcW w:w="2274" w:type="pct"/>
            <w:shd w:val="clear" w:color="auto" w:fill="auto"/>
          </w:tcPr>
          <w:p w14:paraId="28F6CB28" w14:textId="77777777" w:rsidR="002863F3" w:rsidRPr="002863F3" w:rsidRDefault="002863F3" w:rsidP="0033565E">
            <w:pPr>
              <w:rPr>
                <w:bCs/>
              </w:rPr>
            </w:pPr>
            <w:r w:rsidRPr="002863F3">
              <w:rPr>
                <w:bCs/>
              </w:rPr>
              <w:t>Voluntariado universitario</w:t>
            </w:r>
          </w:p>
        </w:tc>
        <w:tc>
          <w:tcPr>
            <w:tcW w:w="810" w:type="pct"/>
            <w:shd w:val="clear" w:color="auto" w:fill="auto"/>
          </w:tcPr>
          <w:p w14:paraId="1EDC8C0F" w14:textId="77777777" w:rsidR="002863F3" w:rsidRPr="002863F3" w:rsidRDefault="002863F3" w:rsidP="0033565E">
            <w:pPr>
              <w:rPr>
                <w:bCs/>
              </w:rPr>
            </w:pPr>
          </w:p>
        </w:tc>
        <w:tc>
          <w:tcPr>
            <w:tcW w:w="1916" w:type="pct"/>
            <w:shd w:val="clear" w:color="auto" w:fill="auto"/>
          </w:tcPr>
          <w:p w14:paraId="0DF5DCB7" w14:textId="77777777" w:rsidR="002863F3" w:rsidRPr="002863F3" w:rsidRDefault="002863F3" w:rsidP="0033565E">
            <w:pPr>
              <w:rPr>
                <w:bCs/>
              </w:rPr>
            </w:pPr>
          </w:p>
        </w:tc>
      </w:tr>
      <w:tr w:rsidR="002863F3" w:rsidRPr="002863F3" w14:paraId="2DD4138A" w14:textId="77777777" w:rsidTr="002863F3">
        <w:tc>
          <w:tcPr>
            <w:tcW w:w="5000" w:type="pct"/>
            <w:gridSpan w:val="3"/>
            <w:shd w:val="clear" w:color="auto" w:fill="auto"/>
          </w:tcPr>
          <w:p w14:paraId="0C0819D7" w14:textId="77777777" w:rsidR="002863F3" w:rsidRPr="002863F3" w:rsidRDefault="002863F3" w:rsidP="0033565E">
            <w:pPr>
              <w:rPr>
                <w:bCs/>
              </w:rPr>
            </w:pPr>
            <w:r w:rsidRPr="002863F3">
              <w:rPr>
                <w:bCs/>
              </w:rPr>
              <w:t>JURÍDICA-LEGAL</w:t>
            </w:r>
          </w:p>
        </w:tc>
      </w:tr>
      <w:tr w:rsidR="002863F3" w:rsidRPr="002863F3" w14:paraId="38B993B3" w14:textId="77777777" w:rsidTr="002863F3">
        <w:tc>
          <w:tcPr>
            <w:tcW w:w="2274" w:type="pct"/>
            <w:shd w:val="clear" w:color="auto" w:fill="auto"/>
          </w:tcPr>
          <w:p w14:paraId="3BFE6515" w14:textId="77777777" w:rsidR="002863F3" w:rsidRPr="002863F3" w:rsidRDefault="002863F3" w:rsidP="0033565E">
            <w:pPr>
              <w:rPr>
                <w:bCs/>
              </w:rPr>
            </w:pPr>
            <w:r w:rsidRPr="002863F3">
              <w:rPr>
                <w:bCs/>
              </w:rPr>
              <w:t>Asesorías jurídicas</w:t>
            </w:r>
          </w:p>
        </w:tc>
        <w:tc>
          <w:tcPr>
            <w:tcW w:w="810" w:type="pct"/>
            <w:shd w:val="clear" w:color="auto" w:fill="auto"/>
          </w:tcPr>
          <w:p w14:paraId="2978A934" w14:textId="77777777" w:rsidR="002863F3" w:rsidRPr="002863F3" w:rsidRDefault="002863F3" w:rsidP="0033565E">
            <w:pPr>
              <w:rPr>
                <w:bCs/>
              </w:rPr>
            </w:pPr>
          </w:p>
        </w:tc>
        <w:tc>
          <w:tcPr>
            <w:tcW w:w="1916" w:type="pct"/>
            <w:shd w:val="clear" w:color="auto" w:fill="auto"/>
          </w:tcPr>
          <w:p w14:paraId="14FFE9D0" w14:textId="77777777" w:rsidR="002863F3" w:rsidRPr="002863F3" w:rsidRDefault="002863F3" w:rsidP="0033565E">
            <w:pPr>
              <w:rPr>
                <w:bCs/>
              </w:rPr>
            </w:pPr>
          </w:p>
        </w:tc>
      </w:tr>
      <w:tr w:rsidR="002863F3" w:rsidRPr="002863F3" w14:paraId="7378F4FB" w14:textId="77777777" w:rsidTr="002863F3">
        <w:tc>
          <w:tcPr>
            <w:tcW w:w="2274" w:type="pct"/>
            <w:shd w:val="clear" w:color="auto" w:fill="auto"/>
          </w:tcPr>
          <w:p w14:paraId="42640A47" w14:textId="77777777" w:rsidR="002863F3" w:rsidRPr="002863F3" w:rsidRDefault="002863F3" w:rsidP="0033565E">
            <w:pPr>
              <w:rPr>
                <w:bCs/>
              </w:rPr>
            </w:pPr>
            <w:r w:rsidRPr="002863F3">
              <w:rPr>
                <w:bCs/>
              </w:rPr>
              <w:t>Asuntos legales terminados</w:t>
            </w:r>
          </w:p>
        </w:tc>
        <w:tc>
          <w:tcPr>
            <w:tcW w:w="810" w:type="pct"/>
            <w:shd w:val="clear" w:color="auto" w:fill="auto"/>
          </w:tcPr>
          <w:p w14:paraId="12EB0DE1" w14:textId="77777777" w:rsidR="002863F3" w:rsidRPr="002863F3" w:rsidRDefault="002863F3" w:rsidP="0033565E">
            <w:pPr>
              <w:rPr>
                <w:bCs/>
              </w:rPr>
            </w:pPr>
          </w:p>
        </w:tc>
        <w:tc>
          <w:tcPr>
            <w:tcW w:w="1916" w:type="pct"/>
            <w:shd w:val="clear" w:color="auto" w:fill="auto"/>
          </w:tcPr>
          <w:p w14:paraId="5E801A2C" w14:textId="77777777" w:rsidR="002863F3" w:rsidRPr="002863F3" w:rsidRDefault="002863F3" w:rsidP="0033565E">
            <w:pPr>
              <w:rPr>
                <w:bCs/>
              </w:rPr>
            </w:pPr>
          </w:p>
        </w:tc>
      </w:tr>
      <w:tr w:rsidR="002863F3" w:rsidRPr="002863F3" w14:paraId="11B75B6E" w14:textId="77777777" w:rsidTr="002863F3">
        <w:tc>
          <w:tcPr>
            <w:tcW w:w="2274" w:type="pct"/>
            <w:shd w:val="clear" w:color="auto" w:fill="auto"/>
          </w:tcPr>
          <w:p w14:paraId="025B29B6" w14:textId="77777777" w:rsidR="002863F3" w:rsidRPr="002863F3" w:rsidRDefault="002863F3" w:rsidP="0033565E">
            <w:pPr>
              <w:rPr>
                <w:bCs/>
              </w:rPr>
            </w:pPr>
            <w:r w:rsidRPr="002863F3">
              <w:rPr>
                <w:bCs/>
              </w:rPr>
              <w:t>Convenios</w:t>
            </w:r>
          </w:p>
        </w:tc>
        <w:tc>
          <w:tcPr>
            <w:tcW w:w="810" w:type="pct"/>
            <w:shd w:val="clear" w:color="auto" w:fill="auto"/>
          </w:tcPr>
          <w:p w14:paraId="7E5BED93" w14:textId="77777777" w:rsidR="002863F3" w:rsidRPr="002863F3" w:rsidRDefault="002863F3" w:rsidP="0033565E">
            <w:pPr>
              <w:rPr>
                <w:bCs/>
              </w:rPr>
            </w:pPr>
          </w:p>
        </w:tc>
        <w:tc>
          <w:tcPr>
            <w:tcW w:w="1916" w:type="pct"/>
            <w:shd w:val="clear" w:color="auto" w:fill="auto"/>
          </w:tcPr>
          <w:p w14:paraId="27B62508" w14:textId="77777777" w:rsidR="002863F3" w:rsidRPr="002863F3" w:rsidRDefault="002863F3" w:rsidP="0033565E">
            <w:pPr>
              <w:rPr>
                <w:bCs/>
              </w:rPr>
            </w:pPr>
          </w:p>
        </w:tc>
      </w:tr>
      <w:tr w:rsidR="002863F3" w:rsidRPr="002863F3" w14:paraId="0E5881C9" w14:textId="77777777" w:rsidTr="002863F3">
        <w:tc>
          <w:tcPr>
            <w:tcW w:w="2274" w:type="pct"/>
            <w:shd w:val="clear" w:color="auto" w:fill="auto"/>
          </w:tcPr>
          <w:p w14:paraId="423B554A" w14:textId="77777777" w:rsidR="002863F3" w:rsidRPr="002863F3" w:rsidRDefault="002863F3" w:rsidP="0033565E">
            <w:pPr>
              <w:rPr>
                <w:bCs/>
              </w:rPr>
            </w:pPr>
            <w:r w:rsidRPr="002863F3">
              <w:rPr>
                <w:bCs/>
              </w:rPr>
              <w:t>Demandas</w:t>
            </w:r>
          </w:p>
        </w:tc>
        <w:tc>
          <w:tcPr>
            <w:tcW w:w="810" w:type="pct"/>
            <w:shd w:val="clear" w:color="auto" w:fill="auto"/>
          </w:tcPr>
          <w:p w14:paraId="7943D8E9" w14:textId="77777777" w:rsidR="002863F3" w:rsidRPr="002863F3" w:rsidRDefault="002863F3" w:rsidP="0033565E">
            <w:pPr>
              <w:rPr>
                <w:bCs/>
              </w:rPr>
            </w:pPr>
          </w:p>
        </w:tc>
        <w:tc>
          <w:tcPr>
            <w:tcW w:w="1916" w:type="pct"/>
            <w:shd w:val="clear" w:color="auto" w:fill="auto"/>
          </w:tcPr>
          <w:p w14:paraId="3AE56B77" w14:textId="77777777" w:rsidR="002863F3" w:rsidRPr="002863F3" w:rsidRDefault="002863F3" w:rsidP="0033565E">
            <w:pPr>
              <w:rPr>
                <w:bCs/>
              </w:rPr>
            </w:pPr>
          </w:p>
        </w:tc>
      </w:tr>
      <w:tr w:rsidR="002863F3" w:rsidRPr="002863F3" w14:paraId="340270C0" w14:textId="77777777" w:rsidTr="002863F3">
        <w:tc>
          <w:tcPr>
            <w:tcW w:w="2274" w:type="pct"/>
            <w:shd w:val="clear" w:color="auto" w:fill="auto"/>
          </w:tcPr>
          <w:p w14:paraId="7477AF6B" w14:textId="77777777" w:rsidR="002863F3" w:rsidRPr="002863F3" w:rsidRDefault="002863F3" w:rsidP="0033565E">
            <w:pPr>
              <w:rPr>
                <w:bCs/>
              </w:rPr>
            </w:pPr>
            <w:r w:rsidRPr="002863F3">
              <w:rPr>
                <w:bCs/>
              </w:rPr>
              <w:t>Promociones</w:t>
            </w:r>
          </w:p>
        </w:tc>
        <w:tc>
          <w:tcPr>
            <w:tcW w:w="810" w:type="pct"/>
            <w:shd w:val="clear" w:color="auto" w:fill="auto"/>
          </w:tcPr>
          <w:p w14:paraId="2E918CF0" w14:textId="77777777" w:rsidR="002863F3" w:rsidRPr="002863F3" w:rsidRDefault="002863F3" w:rsidP="0033565E">
            <w:pPr>
              <w:rPr>
                <w:bCs/>
              </w:rPr>
            </w:pPr>
          </w:p>
        </w:tc>
        <w:tc>
          <w:tcPr>
            <w:tcW w:w="1916" w:type="pct"/>
            <w:shd w:val="clear" w:color="auto" w:fill="auto"/>
          </w:tcPr>
          <w:p w14:paraId="20D8B0C6" w14:textId="77777777" w:rsidR="002863F3" w:rsidRPr="002863F3" w:rsidRDefault="002863F3" w:rsidP="0033565E">
            <w:pPr>
              <w:rPr>
                <w:bCs/>
              </w:rPr>
            </w:pPr>
          </w:p>
        </w:tc>
      </w:tr>
      <w:tr w:rsidR="002863F3" w:rsidRPr="002863F3" w14:paraId="6AC059CE" w14:textId="77777777" w:rsidTr="002863F3">
        <w:tc>
          <w:tcPr>
            <w:tcW w:w="2274" w:type="pct"/>
            <w:shd w:val="clear" w:color="auto" w:fill="auto"/>
          </w:tcPr>
          <w:p w14:paraId="5CAC40E7" w14:textId="77777777" w:rsidR="002863F3" w:rsidRPr="002863F3" w:rsidRDefault="002863F3" w:rsidP="0033565E">
            <w:pPr>
              <w:rPr>
                <w:bCs/>
              </w:rPr>
            </w:pPr>
            <w:r w:rsidRPr="002863F3">
              <w:rPr>
                <w:bCs/>
              </w:rPr>
              <w:t>Querellas</w:t>
            </w:r>
          </w:p>
        </w:tc>
        <w:tc>
          <w:tcPr>
            <w:tcW w:w="810" w:type="pct"/>
            <w:shd w:val="clear" w:color="auto" w:fill="auto"/>
          </w:tcPr>
          <w:p w14:paraId="5742BEE0" w14:textId="77777777" w:rsidR="002863F3" w:rsidRPr="002863F3" w:rsidRDefault="002863F3" w:rsidP="0033565E">
            <w:pPr>
              <w:rPr>
                <w:bCs/>
              </w:rPr>
            </w:pPr>
          </w:p>
        </w:tc>
        <w:tc>
          <w:tcPr>
            <w:tcW w:w="1916" w:type="pct"/>
            <w:shd w:val="clear" w:color="auto" w:fill="auto"/>
          </w:tcPr>
          <w:p w14:paraId="36A172DD" w14:textId="77777777" w:rsidR="002863F3" w:rsidRPr="002863F3" w:rsidRDefault="002863F3" w:rsidP="0033565E">
            <w:pPr>
              <w:rPr>
                <w:bCs/>
              </w:rPr>
            </w:pPr>
          </w:p>
        </w:tc>
      </w:tr>
      <w:tr w:rsidR="002863F3" w:rsidRPr="002863F3" w14:paraId="34AB4E23" w14:textId="77777777" w:rsidTr="002863F3">
        <w:tc>
          <w:tcPr>
            <w:tcW w:w="5000" w:type="pct"/>
            <w:gridSpan w:val="3"/>
            <w:shd w:val="clear" w:color="auto" w:fill="auto"/>
          </w:tcPr>
          <w:p w14:paraId="704225A6" w14:textId="77777777" w:rsidR="002863F3" w:rsidRPr="002863F3" w:rsidRDefault="002863F3" w:rsidP="0033565E">
            <w:pPr>
              <w:rPr>
                <w:bCs/>
              </w:rPr>
            </w:pPr>
            <w:r w:rsidRPr="002863F3">
              <w:rPr>
                <w:bCs/>
              </w:rPr>
              <w:lastRenderedPageBreak/>
              <w:t>SALUD</w:t>
            </w:r>
          </w:p>
        </w:tc>
      </w:tr>
      <w:tr w:rsidR="002863F3" w:rsidRPr="002863F3" w14:paraId="0B8FECA3" w14:textId="77777777" w:rsidTr="002863F3">
        <w:tc>
          <w:tcPr>
            <w:tcW w:w="2274" w:type="pct"/>
            <w:shd w:val="clear" w:color="auto" w:fill="auto"/>
          </w:tcPr>
          <w:p w14:paraId="2AE15FDF" w14:textId="77777777" w:rsidR="002863F3" w:rsidRPr="002863F3" w:rsidRDefault="002863F3" w:rsidP="0033565E">
            <w:pPr>
              <w:rPr>
                <w:bCs/>
              </w:rPr>
            </w:pPr>
            <w:r w:rsidRPr="002863F3">
              <w:rPr>
                <w:bCs/>
              </w:rPr>
              <w:t>Atención de emergencias</w:t>
            </w:r>
          </w:p>
        </w:tc>
        <w:tc>
          <w:tcPr>
            <w:tcW w:w="810" w:type="pct"/>
            <w:shd w:val="clear" w:color="auto" w:fill="auto"/>
          </w:tcPr>
          <w:p w14:paraId="2327A89C" w14:textId="77777777" w:rsidR="002863F3" w:rsidRPr="002863F3" w:rsidRDefault="002863F3" w:rsidP="0033565E">
            <w:pPr>
              <w:rPr>
                <w:bCs/>
              </w:rPr>
            </w:pPr>
          </w:p>
        </w:tc>
        <w:tc>
          <w:tcPr>
            <w:tcW w:w="1916" w:type="pct"/>
            <w:shd w:val="clear" w:color="auto" w:fill="auto"/>
          </w:tcPr>
          <w:p w14:paraId="437C1DCC" w14:textId="77777777" w:rsidR="002863F3" w:rsidRPr="002863F3" w:rsidRDefault="002863F3" w:rsidP="0033565E">
            <w:pPr>
              <w:rPr>
                <w:bCs/>
              </w:rPr>
            </w:pPr>
          </w:p>
        </w:tc>
      </w:tr>
      <w:tr w:rsidR="002863F3" w:rsidRPr="002863F3" w14:paraId="7C8BAC1F" w14:textId="77777777" w:rsidTr="002863F3">
        <w:tc>
          <w:tcPr>
            <w:tcW w:w="2274" w:type="pct"/>
            <w:shd w:val="clear" w:color="auto" w:fill="auto"/>
          </w:tcPr>
          <w:p w14:paraId="2B75CE4E" w14:textId="77777777" w:rsidR="002863F3" w:rsidRPr="002863F3" w:rsidRDefault="002863F3" w:rsidP="0033565E">
            <w:pPr>
              <w:rPr>
                <w:bCs/>
              </w:rPr>
            </w:pPr>
            <w:r w:rsidRPr="002863F3">
              <w:rPr>
                <w:bCs/>
              </w:rPr>
              <w:t>Atenciones de nutrición</w:t>
            </w:r>
          </w:p>
        </w:tc>
        <w:tc>
          <w:tcPr>
            <w:tcW w:w="810" w:type="pct"/>
            <w:shd w:val="clear" w:color="auto" w:fill="auto"/>
          </w:tcPr>
          <w:p w14:paraId="61785CCD" w14:textId="77777777" w:rsidR="002863F3" w:rsidRPr="002863F3" w:rsidRDefault="002863F3" w:rsidP="0033565E">
            <w:pPr>
              <w:rPr>
                <w:bCs/>
              </w:rPr>
            </w:pPr>
          </w:p>
        </w:tc>
        <w:tc>
          <w:tcPr>
            <w:tcW w:w="1916" w:type="pct"/>
            <w:shd w:val="clear" w:color="auto" w:fill="auto"/>
          </w:tcPr>
          <w:p w14:paraId="618D15D6" w14:textId="77777777" w:rsidR="002863F3" w:rsidRPr="002863F3" w:rsidRDefault="002863F3" w:rsidP="0033565E">
            <w:pPr>
              <w:rPr>
                <w:bCs/>
              </w:rPr>
            </w:pPr>
          </w:p>
        </w:tc>
      </w:tr>
      <w:tr w:rsidR="002863F3" w:rsidRPr="002863F3" w14:paraId="1DBA9F95" w14:textId="77777777" w:rsidTr="002863F3">
        <w:tc>
          <w:tcPr>
            <w:tcW w:w="2274" w:type="pct"/>
            <w:shd w:val="clear" w:color="auto" w:fill="auto"/>
          </w:tcPr>
          <w:p w14:paraId="15572B5C" w14:textId="77777777" w:rsidR="002863F3" w:rsidRPr="002863F3" w:rsidRDefault="002863F3" w:rsidP="0033565E">
            <w:pPr>
              <w:rPr>
                <w:bCs/>
              </w:rPr>
            </w:pPr>
            <w:r w:rsidRPr="002863F3">
              <w:rPr>
                <w:bCs/>
              </w:rPr>
              <w:t>Atenciones odontológicas</w:t>
            </w:r>
          </w:p>
        </w:tc>
        <w:tc>
          <w:tcPr>
            <w:tcW w:w="810" w:type="pct"/>
            <w:shd w:val="clear" w:color="auto" w:fill="auto"/>
          </w:tcPr>
          <w:p w14:paraId="4C2712E8" w14:textId="77777777" w:rsidR="002863F3" w:rsidRPr="002863F3" w:rsidRDefault="002863F3" w:rsidP="0033565E">
            <w:pPr>
              <w:rPr>
                <w:bCs/>
              </w:rPr>
            </w:pPr>
          </w:p>
        </w:tc>
        <w:tc>
          <w:tcPr>
            <w:tcW w:w="1916" w:type="pct"/>
            <w:shd w:val="clear" w:color="auto" w:fill="auto"/>
          </w:tcPr>
          <w:p w14:paraId="120D27C0" w14:textId="77777777" w:rsidR="002863F3" w:rsidRPr="002863F3" w:rsidRDefault="002863F3" w:rsidP="0033565E">
            <w:pPr>
              <w:rPr>
                <w:bCs/>
              </w:rPr>
            </w:pPr>
          </w:p>
        </w:tc>
      </w:tr>
      <w:tr w:rsidR="002863F3" w:rsidRPr="002863F3" w14:paraId="77138F52" w14:textId="77777777" w:rsidTr="002863F3">
        <w:tc>
          <w:tcPr>
            <w:tcW w:w="2274" w:type="pct"/>
            <w:shd w:val="clear" w:color="auto" w:fill="auto"/>
          </w:tcPr>
          <w:p w14:paraId="1B88DEC3" w14:textId="77777777" w:rsidR="002863F3" w:rsidRPr="002863F3" w:rsidRDefault="002863F3" w:rsidP="0033565E">
            <w:pPr>
              <w:rPr>
                <w:bCs/>
              </w:rPr>
            </w:pPr>
            <w:r w:rsidRPr="002863F3">
              <w:rPr>
                <w:bCs/>
              </w:rPr>
              <w:t>Consultas de especialidades</w:t>
            </w:r>
          </w:p>
        </w:tc>
        <w:tc>
          <w:tcPr>
            <w:tcW w:w="810" w:type="pct"/>
            <w:shd w:val="clear" w:color="auto" w:fill="auto"/>
          </w:tcPr>
          <w:p w14:paraId="6CD6AB30" w14:textId="77777777" w:rsidR="002863F3" w:rsidRPr="002863F3" w:rsidRDefault="002863F3" w:rsidP="0033565E">
            <w:pPr>
              <w:rPr>
                <w:bCs/>
              </w:rPr>
            </w:pPr>
          </w:p>
        </w:tc>
        <w:tc>
          <w:tcPr>
            <w:tcW w:w="1916" w:type="pct"/>
            <w:shd w:val="clear" w:color="auto" w:fill="auto"/>
          </w:tcPr>
          <w:p w14:paraId="0272542A" w14:textId="77777777" w:rsidR="002863F3" w:rsidRPr="002863F3" w:rsidRDefault="002863F3" w:rsidP="0033565E">
            <w:pPr>
              <w:rPr>
                <w:bCs/>
              </w:rPr>
            </w:pPr>
          </w:p>
        </w:tc>
      </w:tr>
      <w:tr w:rsidR="002863F3" w:rsidRPr="002863F3" w14:paraId="0CA06A80" w14:textId="77777777" w:rsidTr="002863F3">
        <w:tc>
          <w:tcPr>
            <w:tcW w:w="2274" w:type="pct"/>
            <w:shd w:val="clear" w:color="auto" w:fill="auto"/>
          </w:tcPr>
          <w:p w14:paraId="446E223F" w14:textId="77777777" w:rsidR="002863F3" w:rsidRPr="002863F3" w:rsidRDefault="002863F3" w:rsidP="0033565E">
            <w:pPr>
              <w:rPr>
                <w:bCs/>
              </w:rPr>
            </w:pPr>
            <w:r w:rsidRPr="002863F3">
              <w:rPr>
                <w:bCs/>
              </w:rPr>
              <w:t>Estudios de laboratorio</w:t>
            </w:r>
          </w:p>
        </w:tc>
        <w:tc>
          <w:tcPr>
            <w:tcW w:w="810" w:type="pct"/>
            <w:shd w:val="clear" w:color="auto" w:fill="auto"/>
          </w:tcPr>
          <w:p w14:paraId="50249331" w14:textId="77777777" w:rsidR="002863F3" w:rsidRPr="002863F3" w:rsidRDefault="002863F3" w:rsidP="0033565E">
            <w:pPr>
              <w:rPr>
                <w:bCs/>
              </w:rPr>
            </w:pPr>
          </w:p>
        </w:tc>
        <w:tc>
          <w:tcPr>
            <w:tcW w:w="1916" w:type="pct"/>
            <w:shd w:val="clear" w:color="auto" w:fill="auto"/>
          </w:tcPr>
          <w:p w14:paraId="262FA382" w14:textId="77777777" w:rsidR="002863F3" w:rsidRPr="002863F3" w:rsidRDefault="002863F3" w:rsidP="0033565E">
            <w:pPr>
              <w:rPr>
                <w:bCs/>
              </w:rPr>
            </w:pPr>
          </w:p>
        </w:tc>
      </w:tr>
      <w:tr w:rsidR="002863F3" w:rsidRPr="002863F3" w14:paraId="10E8A5C5" w14:textId="77777777" w:rsidTr="002863F3">
        <w:tc>
          <w:tcPr>
            <w:tcW w:w="2274" w:type="pct"/>
            <w:shd w:val="clear" w:color="auto" w:fill="auto"/>
          </w:tcPr>
          <w:p w14:paraId="012273CA" w14:textId="77777777" w:rsidR="002863F3" w:rsidRPr="002863F3" w:rsidRDefault="002863F3" w:rsidP="0033565E">
            <w:pPr>
              <w:rPr>
                <w:bCs/>
              </w:rPr>
            </w:pPr>
            <w:r w:rsidRPr="002863F3">
              <w:rPr>
                <w:bCs/>
              </w:rPr>
              <w:t>TOTAL</w:t>
            </w:r>
          </w:p>
        </w:tc>
        <w:tc>
          <w:tcPr>
            <w:tcW w:w="810" w:type="pct"/>
            <w:shd w:val="clear" w:color="auto" w:fill="auto"/>
          </w:tcPr>
          <w:p w14:paraId="21C0C435" w14:textId="77777777" w:rsidR="002863F3" w:rsidRPr="002863F3" w:rsidRDefault="002863F3" w:rsidP="0033565E">
            <w:pPr>
              <w:rPr>
                <w:bCs/>
              </w:rPr>
            </w:pPr>
          </w:p>
        </w:tc>
        <w:tc>
          <w:tcPr>
            <w:tcW w:w="1916" w:type="pct"/>
            <w:shd w:val="clear" w:color="auto" w:fill="auto"/>
          </w:tcPr>
          <w:p w14:paraId="7B33E517" w14:textId="77777777" w:rsidR="002863F3" w:rsidRPr="002863F3" w:rsidRDefault="002863F3" w:rsidP="0033565E">
            <w:pPr>
              <w:rPr>
                <w:bCs/>
              </w:rPr>
            </w:pPr>
          </w:p>
        </w:tc>
      </w:tr>
    </w:tbl>
    <w:p w14:paraId="0209FDDE" w14:textId="77777777" w:rsidR="002863F3" w:rsidRDefault="002863F3" w:rsidP="7DB8B700">
      <w:pPr>
        <w:jc w:val="both"/>
        <w:rPr>
          <w:sz w:val="20"/>
          <w:szCs w:val="20"/>
        </w:rPr>
      </w:pPr>
    </w:p>
    <w:p w14:paraId="1E405241" w14:textId="77777777" w:rsidR="003A5C82" w:rsidRDefault="7DB8B700" w:rsidP="003A5C82">
      <w:pPr>
        <w:pStyle w:val="Heading3"/>
      </w:pPr>
      <w:r>
        <w:t>Participación social de los estudiantes</w:t>
      </w:r>
    </w:p>
    <w:p w14:paraId="1E405242" w14:textId="25963509" w:rsidR="003A5C82" w:rsidRDefault="7DB8B700" w:rsidP="003A5C82">
      <w:r>
        <w:t>Número de estudiantes que participan en programas humanitarios a través de diversas acciones que cubres necesidades de grupos vulne</w:t>
      </w:r>
      <w:r w:rsidR="002863F3">
        <w:t>rables o desfavorecid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411"/>
        <w:gridCol w:w="1552"/>
        <w:gridCol w:w="3134"/>
        <w:gridCol w:w="2731"/>
      </w:tblGrid>
      <w:tr w:rsidR="002863F3" w:rsidRPr="002863F3" w14:paraId="58229C9A" w14:textId="77777777" w:rsidTr="002863F3">
        <w:tc>
          <w:tcPr>
            <w:tcW w:w="799" w:type="pct"/>
            <w:tcBorders>
              <w:bottom w:val="single" w:sz="12" w:space="0" w:color="666666"/>
            </w:tcBorders>
            <w:shd w:val="clear" w:color="auto" w:fill="auto"/>
          </w:tcPr>
          <w:p w14:paraId="5EB2CCB8" w14:textId="77777777" w:rsidR="002863F3" w:rsidRPr="002863F3" w:rsidRDefault="002863F3" w:rsidP="0033565E">
            <w:pPr>
              <w:rPr>
                <w:bCs/>
              </w:rPr>
            </w:pPr>
            <w:r w:rsidRPr="002863F3">
              <w:rPr>
                <w:bCs/>
              </w:rPr>
              <w:t>PROGRAMA</w:t>
            </w:r>
          </w:p>
        </w:tc>
        <w:tc>
          <w:tcPr>
            <w:tcW w:w="879" w:type="pct"/>
            <w:tcBorders>
              <w:bottom w:val="single" w:sz="12" w:space="0" w:color="666666"/>
            </w:tcBorders>
            <w:shd w:val="clear" w:color="auto" w:fill="auto"/>
          </w:tcPr>
          <w:p w14:paraId="0C648DB5" w14:textId="77777777" w:rsidR="002863F3" w:rsidRPr="002863F3" w:rsidRDefault="002863F3" w:rsidP="0033565E">
            <w:pPr>
              <w:rPr>
                <w:bCs/>
              </w:rPr>
            </w:pPr>
            <w:r w:rsidRPr="002863F3">
              <w:rPr>
                <w:bCs/>
              </w:rPr>
              <w:t>DESCRIPCIÓN</w:t>
            </w:r>
          </w:p>
        </w:tc>
        <w:tc>
          <w:tcPr>
            <w:tcW w:w="1775" w:type="pct"/>
            <w:tcBorders>
              <w:bottom w:val="single" w:sz="12" w:space="0" w:color="666666"/>
            </w:tcBorders>
            <w:shd w:val="clear" w:color="auto" w:fill="auto"/>
          </w:tcPr>
          <w:p w14:paraId="089D0A96" w14:textId="77777777" w:rsidR="002863F3" w:rsidRPr="002863F3" w:rsidRDefault="002863F3" w:rsidP="0033565E">
            <w:pPr>
              <w:rPr>
                <w:bCs/>
              </w:rPr>
            </w:pPr>
            <w:r w:rsidRPr="002863F3">
              <w:rPr>
                <w:bCs/>
              </w:rPr>
              <w:t>ESTUDIANTES PARTICIPANTES</w:t>
            </w:r>
          </w:p>
        </w:tc>
        <w:tc>
          <w:tcPr>
            <w:tcW w:w="1547" w:type="pct"/>
            <w:tcBorders>
              <w:bottom w:val="single" w:sz="12" w:space="0" w:color="666666"/>
            </w:tcBorders>
            <w:shd w:val="clear" w:color="auto" w:fill="auto"/>
          </w:tcPr>
          <w:p w14:paraId="0BABC7F4" w14:textId="77777777" w:rsidR="002863F3" w:rsidRPr="002863F3" w:rsidRDefault="002863F3" w:rsidP="0033565E">
            <w:pPr>
              <w:rPr>
                <w:bCs/>
              </w:rPr>
            </w:pPr>
            <w:r w:rsidRPr="002863F3">
              <w:rPr>
                <w:bCs/>
              </w:rPr>
              <w:t>POBLACIÓN BENEFICIADA</w:t>
            </w:r>
          </w:p>
        </w:tc>
      </w:tr>
      <w:tr w:rsidR="002863F3" w:rsidRPr="002863F3" w14:paraId="22BF86F1" w14:textId="77777777" w:rsidTr="002863F3">
        <w:tc>
          <w:tcPr>
            <w:tcW w:w="799" w:type="pct"/>
            <w:shd w:val="clear" w:color="auto" w:fill="auto"/>
          </w:tcPr>
          <w:p w14:paraId="42DEAC4B" w14:textId="77777777" w:rsidR="002863F3" w:rsidRPr="002863F3" w:rsidRDefault="002863F3" w:rsidP="0033565E">
            <w:pPr>
              <w:rPr>
                <w:bCs/>
              </w:rPr>
            </w:pPr>
          </w:p>
        </w:tc>
        <w:tc>
          <w:tcPr>
            <w:tcW w:w="879" w:type="pct"/>
            <w:shd w:val="clear" w:color="auto" w:fill="auto"/>
          </w:tcPr>
          <w:p w14:paraId="738485BF" w14:textId="77777777" w:rsidR="002863F3" w:rsidRPr="002863F3" w:rsidRDefault="002863F3" w:rsidP="0033565E">
            <w:pPr>
              <w:rPr>
                <w:bCs/>
              </w:rPr>
            </w:pPr>
          </w:p>
        </w:tc>
        <w:tc>
          <w:tcPr>
            <w:tcW w:w="1775" w:type="pct"/>
            <w:shd w:val="clear" w:color="auto" w:fill="auto"/>
          </w:tcPr>
          <w:p w14:paraId="3E0BDBAF" w14:textId="77777777" w:rsidR="002863F3" w:rsidRPr="002863F3" w:rsidRDefault="002863F3" w:rsidP="0033565E">
            <w:pPr>
              <w:rPr>
                <w:bCs/>
              </w:rPr>
            </w:pPr>
          </w:p>
        </w:tc>
        <w:tc>
          <w:tcPr>
            <w:tcW w:w="1547" w:type="pct"/>
            <w:shd w:val="clear" w:color="auto" w:fill="auto"/>
          </w:tcPr>
          <w:p w14:paraId="67F7A69B" w14:textId="77777777" w:rsidR="002863F3" w:rsidRPr="002863F3" w:rsidRDefault="002863F3" w:rsidP="0033565E">
            <w:pPr>
              <w:rPr>
                <w:bCs/>
              </w:rPr>
            </w:pPr>
          </w:p>
        </w:tc>
      </w:tr>
      <w:tr w:rsidR="002863F3" w:rsidRPr="002863F3" w14:paraId="588AFEA8" w14:textId="77777777" w:rsidTr="002863F3">
        <w:tc>
          <w:tcPr>
            <w:tcW w:w="799" w:type="pct"/>
            <w:shd w:val="clear" w:color="auto" w:fill="auto"/>
          </w:tcPr>
          <w:p w14:paraId="4C940D3F" w14:textId="77777777" w:rsidR="002863F3" w:rsidRPr="002863F3" w:rsidRDefault="002863F3" w:rsidP="0033565E">
            <w:pPr>
              <w:rPr>
                <w:bCs/>
              </w:rPr>
            </w:pPr>
          </w:p>
        </w:tc>
        <w:tc>
          <w:tcPr>
            <w:tcW w:w="879" w:type="pct"/>
            <w:shd w:val="clear" w:color="auto" w:fill="auto"/>
          </w:tcPr>
          <w:p w14:paraId="66CD09CB" w14:textId="77777777" w:rsidR="002863F3" w:rsidRPr="002863F3" w:rsidRDefault="002863F3" w:rsidP="0033565E">
            <w:pPr>
              <w:rPr>
                <w:bCs/>
              </w:rPr>
            </w:pPr>
          </w:p>
        </w:tc>
        <w:tc>
          <w:tcPr>
            <w:tcW w:w="1775" w:type="pct"/>
            <w:shd w:val="clear" w:color="auto" w:fill="auto"/>
          </w:tcPr>
          <w:p w14:paraId="62FD9DC4" w14:textId="77777777" w:rsidR="002863F3" w:rsidRPr="002863F3" w:rsidRDefault="002863F3" w:rsidP="0033565E">
            <w:pPr>
              <w:rPr>
                <w:bCs/>
              </w:rPr>
            </w:pPr>
          </w:p>
        </w:tc>
        <w:tc>
          <w:tcPr>
            <w:tcW w:w="1547" w:type="pct"/>
            <w:shd w:val="clear" w:color="auto" w:fill="auto"/>
          </w:tcPr>
          <w:p w14:paraId="369A4D0F" w14:textId="77777777" w:rsidR="002863F3" w:rsidRPr="002863F3" w:rsidRDefault="002863F3" w:rsidP="0033565E">
            <w:pPr>
              <w:rPr>
                <w:bCs/>
              </w:rPr>
            </w:pPr>
          </w:p>
        </w:tc>
      </w:tr>
      <w:tr w:rsidR="002863F3" w:rsidRPr="002863F3" w14:paraId="449CEE40" w14:textId="77777777" w:rsidTr="002863F3">
        <w:tc>
          <w:tcPr>
            <w:tcW w:w="799" w:type="pct"/>
            <w:shd w:val="clear" w:color="auto" w:fill="auto"/>
          </w:tcPr>
          <w:p w14:paraId="172DC207" w14:textId="77777777" w:rsidR="002863F3" w:rsidRPr="002863F3" w:rsidRDefault="002863F3" w:rsidP="0033565E">
            <w:pPr>
              <w:rPr>
                <w:bCs/>
              </w:rPr>
            </w:pPr>
          </w:p>
        </w:tc>
        <w:tc>
          <w:tcPr>
            <w:tcW w:w="879" w:type="pct"/>
            <w:shd w:val="clear" w:color="auto" w:fill="auto"/>
          </w:tcPr>
          <w:p w14:paraId="51794901" w14:textId="77777777" w:rsidR="002863F3" w:rsidRPr="002863F3" w:rsidRDefault="002863F3" w:rsidP="0033565E">
            <w:pPr>
              <w:rPr>
                <w:bCs/>
              </w:rPr>
            </w:pPr>
          </w:p>
        </w:tc>
        <w:tc>
          <w:tcPr>
            <w:tcW w:w="1775" w:type="pct"/>
            <w:shd w:val="clear" w:color="auto" w:fill="auto"/>
          </w:tcPr>
          <w:p w14:paraId="34F289A0" w14:textId="77777777" w:rsidR="002863F3" w:rsidRPr="002863F3" w:rsidRDefault="002863F3" w:rsidP="0033565E">
            <w:pPr>
              <w:rPr>
                <w:bCs/>
              </w:rPr>
            </w:pPr>
          </w:p>
        </w:tc>
        <w:tc>
          <w:tcPr>
            <w:tcW w:w="1547" w:type="pct"/>
            <w:shd w:val="clear" w:color="auto" w:fill="auto"/>
          </w:tcPr>
          <w:p w14:paraId="579685EE" w14:textId="77777777" w:rsidR="002863F3" w:rsidRPr="002863F3" w:rsidRDefault="002863F3" w:rsidP="0033565E">
            <w:pPr>
              <w:rPr>
                <w:bCs/>
              </w:rPr>
            </w:pPr>
          </w:p>
        </w:tc>
      </w:tr>
    </w:tbl>
    <w:p w14:paraId="1B5EF97F" w14:textId="77777777" w:rsidR="002863F3" w:rsidRDefault="002863F3" w:rsidP="003A5C82"/>
    <w:p w14:paraId="1E405243" w14:textId="77777777" w:rsidR="003A5C82" w:rsidRDefault="7DB8B700" w:rsidP="003A5C82">
      <w:pPr>
        <w:pStyle w:val="Heading3"/>
      </w:pPr>
      <w:r>
        <w:t>Servicio Social y Prácticas Profesionales</w:t>
      </w:r>
    </w:p>
    <w:p w14:paraId="1E405244" w14:textId="77777777" w:rsidR="003A5C82" w:rsidRDefault="7DB8B700" w:rsidP="003A5C82">
      <w:r>
        <w:t xml:space="preserve">Número de estudiantes que cubren actividades de carácter formativo integradas a los diferentes programas de estudios.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944"/>
        <w:gridCol w:w="2943"/>
        <w:gridCol w:w="2941"/>
      </w:tblGrid>
      <w:tr w:rsidR="002863F3" w:rsidRPr="002863F3" w14:paraId="788DD851" w14:textId="77777777" w:rsidTr="0033565E">
        <w:tc>
          <w:tcPr>
            <w:tcW w:w="1667" w:type="pct"/>
            <w:tcBorders>
              <w:bottom w:val="single" w:sz="12" w:space="0" w:color="666666"/>
            </w:tcBorders>
            <w:shd w:val="clear" w:color="auto" w:fill="auto"/>
          </w:tcPr>
          <w:p w14:paraId="2D176E5A" w14:textId="77777777" w:rsidR="002863F3" w:rsidRPr="002863F3" w:rsidRDefault="002863F3" w:rsidP="0033565E">
            <w:pPr>
              <w:rPr>
                <w:bCs/>
              </w:rPr>
            </w:pPr>
            <w:r w:rsidRPr="002863F3">
              <w:rPr>
                <w:bCs/>
              </w:rPr>
              <w:t>NOMBRE DEL PROGRAMA</w:t>
            </w:r>
          </w:p>
          <w:p w14:paraId="76F12B57" w14:textId="77777777" w:rsidR="002863F3" w:rsidRPr="002863F3" w:rsidRDefault="002863F3" w:rsidP="0033565E">
            <w:pPr>
              <w:rPr>
                <w:bCs/>
              </w:rPr>
            </w:pPr>
          </w:p>
        </w:tc>
        <w:tc>
          <w:tcPr>
            <w:tcW w:w="1667" w:type="pct"/>
            <w:tcBorders>
              <w:bottom w:val="single" w:sz="12" w:space="0" w:color="666666"/>
            </w:tcBorders>
            <w:shd w:val="clear" w:color="auto" w:fill="auto"/>
          </w:tcPr>
          <w:p w14:paraId="1D188EBC" w14:textId="77777777" w:rsidR="002863F3" w:rsidRPr="002863F3" w:rsidRDefault="002863F3" w:rsidP="0033565E">
            <w:pPr>
              <w:rPr>
                <w:bCs/>
              </w:rPr>
            </w:pPr>
            <w:r w:rsidRPr="002863F3">
              <w:rPr>
                <w:bCs/>
              </w:rPr>
              <w:t>CANTIDAD DE ESTUDIANTES EN SERVICIO SOCIAL</w:t>
            </w:r>
          </w:p>
        </w:tc>
        <w:tc>
          <w:tcPr>
            <w:tcW w:w="1666" w:type="pct"/>
            <w:tcBorders>
              <w:bottom w:val="single" w:sz="12" w:space="0" w:color="666666"/>
            </w:tcBorders>
            <w:shd w:val="clear" w:color="auto" w:fill="auto"/>
          </w:tcPr>
          <w:p w14:paraId="52288BF3" w14:textId="77777777" w:rsidR="002863F3" w:rsidRPr="002863F3" w:rsidRDefault="002863F3" w:rsidP="0033565E">
            <w:pPr>
              <w:rPr>
                <w:bCs/>
              </w:rPr>
            </w:pPr>
            <w:r w:rsidRPr="002863F3">
              <w:rPr>
                <w:bCs/>
              </w:rPr>
              <w:t>CANTIDAD DE ESTUDIANTES EN PRÁCTICAS PROFESIONALES</w:t>
            </w:r>
          </w:p>
        </w:tc>
      </w:tr>
      <w:tr w:rsidR="002863F3" w:rsidRPr="002863F3" w14:paraId="3768F490" w14:textId="77777777" w:rsidTr="0033565E">
        <w:tc>
          <w:tcPr>
            <w:tcW w:w="5000" w:type="pct"/>
            <w:gridSpan w:val="3"/>
            <w:shd w:val="clear" w:color="auto" w:fill="auto"/>
          </w:tcPr>
          <w:p w14:paraId="74B0A2F8" w14:textId="77777777" w:rsidR="002863F3" w:rsidRPr="002863F3" w:rsidRDefault="002863F3" w:rsidP="0033565E">
            <w:pPr>
              <w:rPr>
                <w:bCs/>
              </w:rPr>
            </w:pPr>
          </w:p>
        </w:tc>
      </w:tr>
      <w:tr w:rsidR="002863F3" w:rsidRPr="002863F3" w14:paraId="00A70976" w14:textId="77777777" w:rsidTr="0033565E">
        <w:tc>
          <w:tcPr>
            <w:tcW w:w="1667" w:type="pct"/>
            <w:shd w:val="clear" w:color="auto" w:fill="auto"/>
          </w:tcPr>
          <w:p w14:paraId="507B0484" w14:textId="77777777" w:rsidR="002863F3" w:rsidRPr="002863F3" w:rsidRDefault="002863F3" w:rsidP="0033565E">
            <w:pPr>
              <w:rPr>
                <w:bCs/>
              </w:rPr>
            </w:pPr>
            <w:r w:rsidRPr="002863F3">
              <w:rPr>
                <w:bCs/>
              </w:rPr>
              <w:t>ENERO – JUNIO 2015</w:t>
            </w:r>
          </w:p>
        </w:tc>
        <w:tc>
          <w:tcPr>
            <w:tcW w:w="1667" w:type="pct"/>
            <w:shd w:val="clear" w:color="auto" w:fill="auto"/>
          </w:tcPr>
          <w:p w14:paraId="1A690B61" w14:textId="77777777" w:rsidR="002863F3" w:rsidRPr="002863F3" w:rsidRDefault="002863F3" w:rsidP="0033565E">
            <w:pPr>
              <w:rPr>
                <w:bCs/>
              </w:rPr>
            </w:pPr>
            <w:r w:rsidRPr="002863F3">
              <w:rPr>
                <w:bCs/>
              </w:rPr>
              <w:t>250</w:t>
            </w:r>
          </w:p>
        </w:tc>
        <w:tc>
          <w:tcPr>
            <w:tcW w:w="1666" w:type="pct"/>
            <w:shd w:val="clear" w:color="auto" w:fill="auto"/>
          </w:tcPr>
          <w:p w14:paraId="4AE65065" w14:textId="77777777" w:rsidR="002863F3" w:rsidRPr="002863F3" w:rsidRDefault="002863F3" w:rsidP="0033565E">
            <w:pPr>
              <w:rPr>
                <w:bCs/>
              </w:rPr>
            </w:pPr>
            <w:r w:rsidRPr="002863F3">
              <w:rPr>
                <w:bCs/>
              </w:rPr>
              <w:t>---</w:t>
            </w:r>
          </w:p>
        </w:tc>
      </w:tr>
      <w:tr w:rsidR="002863F3" w:rsidRPr="002863F3" w14:paraId="65B6FFBF" w14:textId="77777777" w:rsidTr="0033565E">
        <w:tc>
          <w:tcPr>
            <w:tcW w:w="1667" w:type="pct"/>
            <w:shd w:val="clear" w:color="auto" w:fill="auto"/>
          </w:tcPr>
          <w:p w14:paraId="2322B462" w14:textId="77777777" w:rsidR="002863F3" w:rsidRPr="002863F3" w:rsidRDefault="002863F3" w:rsidP="0033565E">
            <w:pPr>
              <w:rPr>
                <w:bCs/>
              </w:rPr>
            </w:pPr>
            <w:r w:rsidRPr="002863F3">
              <w:rPr>
                <w:bCs/>
              </w:rPr>
              <w:t>AGOSTO – DICIEMBRE 2015</w:t>
            </w:r>
          </w:p>
        </w:tc>
        <w:tc>
          <w:tcPr>
            <w:tcW w:w="1667" w:type="pct"/>
            <w:shd w:val="clear" w:color="auto" w:fill="auto"/>
          </w:tcPr>
          <w:p w14:paraId="056ED625" w14:textId="77777777" w:rsidR="002863F3" w:rsidRPr="002863F3" w:rsidRDefault="002863F3" w:rsidP="0033565E">
            <w:pPr>
              <w:rPr>
                <w:bCs/>
              </w:rPr>
            </w:pPr>
            <w:r w:rsidRPr="002863F3">
              <w:rPr>
                <w:bCs/>
              </w:rPr>
              <w:t>187</w:t>
            </w:r>
          </w:p>
        </w:tc>
        <w:tc>
          <w:tcPr>
            <w:tcW w:w="1666" w:type="pct"/>
            <w:shd w:val="clear" w:color="auto" w:fill="auto"/>
          </w:tcPr>
          <w:p w14:paraId="0819ED73" w14:textId="77777777" w:rsidR="002863F3" w:rsidRPr="002863F3" w:rsidRDefault="002863F3" w:rsidP="0033565E">
            <w:pPr>
              <w:rPr>
                <w:bCs/>
              </w:rPr>
            </w:pPr>
            <w:r w:rsidRPr="002863F3">
              <w:rPr>
                <w:bCs/>
              </w:rPr>
              <w:t>124</w:t>
            </w:r>
          </w:p>
        </w:tc>
      </w:tr>
      <w:tr w:rsidR="002863F3" w:rsidRPr="002863F3" w14:paraId="5687EB54" w14:textId="77777777" w:rsidTr="0033565E">
        <w:tc>
          <w:tcPr>
            <w:tcW w:w="1667" w:type="pct"/>
            <w:shd w:val="clear" w:color="auto" w:fill="auto"/>
          </w:tcPr>
          <w:p w14:paraId="387E35F7" w14:textId="77777777" w:rsidR="002863F3" w:rsidRPr="002863F3" w:rsidRDefault="002863F3" w:rsidP="0033565E">
            <w:pPr>
              <w:rPr>
                <w:bCs/>
              </w:rPr>
            </w:pPr>
            <w:r w:rsidRPr="002863F3">
              <w:rPr>
                <w:bCs/>
              </w:rPr>
              <w:t>ENERO – JUNIO 2016</w:t>
            </w:r>
          </w:p>
        </w:tc>
        <w:tc>
          <w:tcPr>
            <w:tcW w:w="1667" w:type="pct"/>
            <w:shd w:val="clear" w:color="auto" w:fill="auto"/>
          </w:tcPr>
          <w:p w14:paraId="5CE9125B" w14:textId="77777777" w:rsidR="002863F3" w:rsidRPr="002863F3" w:rsidRDefault="002863F3" w:rsidP="0033565E">
            <w:pPr>
              <w:rPr>
                <w:bCs/>
              </w:rPr>
            </w:pPr>
            <w:r w:rsidRPr="002863F3">
              <w:rPr>
                <w:bCs/>
              </w:rPr>
              <w:t>198</w:t>
            </w:r>
          </w:p>
        </w:tc>
        <w:tc>
          <w:tcPr>
            <w:tcW w:w="1666" w:type="pct"/>
            <w:shd w:val="clear" w:color="auto" w:fill="auto"/>
          </w:tcPr>
          <w:p w14:paraId="74720DCA" w14:textId="77777777" w:rsidR="002863F3" w:rsidRPr="002863F3" w:rsidRDefault="002863F3" w:rsidP="0033565E">
            <w:pPr>
              <w:rPr>
                <w:bCs/>
              </w:rPr>
            </w:pPr>
            <w:r w:rsidRPr="002863F3">
              <w:rPr>
                <w:bCs/>
              </w:rPr>
              <w:t>115</w:t>
            </w:r>
          </w:p>
        </w:tc>
      </w:tr>
      <w:tr w:rsidR="002863F3" w:rsidRPr="002863F3" w14:paraId="09A9EBBC" w14:textId="77777777" w:rsidTr="0033565E">
        <w:tc>
          <w:tcPr>
            <w:tcW w:w="1667" w:type="pct"/>
            <w:shd w:val="clear" w:color="auto" w:fill="auto"/>
          </w:tcPr>
          <w:p w14:paraId="375BD38D" w14:textId="77777777" w:rsidR="002863F3" w:rsidRPr="002863F3" w:rsidRDefault="002863F3" w:rsidP="0033565E">
            <w:pPr>
              <w:rPr>
                <w:bCs/>
              </w:rPr>
            </w:pPr>
            <w:r w:rsidRPr="002863F3">
              <w:rPr>
                <w:bCs/>
              </w:rPr>
              <w:t>AGOSTO – DICIEMBRE 2016</w:t>
            </w:r>
          </w:p>
        </w:tc>
        <w:tc>
          <w:tcPr>
            <w:tcW w:w="1667" w:type="pct"/>
            <w:shd w:val="clear" w:color="auto" w:fill="auto"/>
          </w:tcPr>
          <w:p w14:paraId="58CFA07D" w14:textId="77777777" w:rsidR="002863F3" w:rsidRPr="002863F3" w:rsidRDefault="002863F3" w:rsidP="0033565E">
            <w:pPr>
              <w:rPr>
                <w:bCs/>
              </w:rPr>
            </w:pPr>
            <w:r w:rsidRPr="002863F3">
              <w:rPr>
                <w:bCs/>
              </w:rPr>
              <w:t>183</w:t>
            </w:r>
          </w:p>
        </w:tc>
        <w:tc>
          <w:tcPr>
            <w:tcW w:w="1666" w:type="pct"/>
            <w:shd w:val="clear" w:color="auto" w:fill="auto"/>
          </w:tcPr>
          <w:p w14:paraId="304CB434" w14:textId="77777777" w:rsidR="002863F3" w:rsidRPr="002863F3" w:rsidRDefault="002863F3" w:rsidP="0033565E">
            <w:pPr>
              <w:rPr>
                <w:bCs/>
              </w:rPr>
            </w:pPr>
            <w:r w:rsidRPr="002863F3">
              <w:rPr>
                <w:bCs/>
              </w:rPr>
              <w:t>168</w:t>
            </w:r>
          </w:p>
        </w:tc>
      </w:tr>
      <w:tr w:rsidR="002863F3" w:rsidRPr="002863F3" w14:paraId="656318A3" w14:textId="77777777" w:rsidTr="0033565E">
        <w:tc>
          <w:tcPr>
            <w:tcW w:w="1667" w:type="pct"/>
            <w:shd w:val="clear" w:color="auto" w:fill="auto"/>
          </w:tcPr>
          <w:p w14:paraId="56C551A7" w14:textId="77777777" w:rsidR="002863F3" w:rsidRPr="002863F3" w:rsidRDefault="002863F3" w:rsidP="0033565E">
            <w:pPr>
              <w:rPr>
                <w:bCs/>
              </w:rPr>
            </w:pPr>
            <w:r w:rsidRPr="002863F3">
              <w:rPr>
                <w:bCs/>
              </w:rPr>
              <w:t>ENERO – JUNIO 2017</w:t>
            </w:r>
          </w:p>
        </w:tc>
        <w:tc>
          <w:tcPr>
            <w:tcW w:w="1667" w:type="pct"/>
            <w:shd w:val="clear" w:color="auto" w:fill="auto"/>
          </w:tcPr>
          <w:p w14:paraId="6ADA6302" w14:textId="77777777" w:rsidR="002863F3" w:rsidRPr="002863F3" w:rsidRDefault="002863F3" w:rsidP="0033565E">
            <w:pPr>
              <w:rPr>
                <w:bCs/>
              </w:rPr>
            </w:pPr>
            <w:r w:rsidRPr="002863F3">
              <w:rPr>
                <w:bCs/>
              </w:rPr>
              <w:t>225</w:t>
            </w:r>
          </w:p>
        </w:tc>
        <w:tc>
          <w:tcPr>
            <w:tcW w:w="1666" w:type="pct"/>
            <w:shd w:val="clear" w:color="auto" w:fill="auto"/>
          </w:tcPr>
          <w:p w14:paraId="571540C8" w14:textId="77777777" w:rsidR="002863F3" w:rsidRPr="002863F3" w:rsidRDefault="002863F3" w:rsidP="0033565E">
            <w:pPr>
              <w:rPr>
                <w:bCs/>
              </w:rPr>
            </w:pPr>
            <w:r w:rsidRPr="002863F3">
              <w:rPr>
                <w:bCs/>
              </w:rPr>
              <w:t>121</w:t>
            </w:r>
          </w:p>
        </w:tc>
      </w:tr>
      <w:tr w:rsidR="002863F3" w:rsidRPr="002863F3" w14:paraId="4E2A732F" w14:textId="77777777" w:rsidTr="0033565E">
        <w:tc>
          <w:tcPr>
            <w:tcW w:w="1667" w:type="pct"/>
            <w:shd w:val="clear" w:color="auto" w:fill="auto"/>
          </w:tcPr>
          <w:p w14:paraId="25B51935" w14:textId="77777777" w:rsidR="002863F3" w:rsidRPr="002863F3" w:rsidRDefault="002863F3" w:rsidP="0033565E">
            <w:pPr>
              <w:rPr>
                <w:bCs/>
              </w:rPr>
            </w:pPr>
            <w:r w:rsidRPr="002863F3">
              <w:rPr>
                <w:bCs/>
              </w:rPr>
              <w:t>AGOSTO – DICIEMBRE 2017</w:t>
            </w:r>
          </w:p>
        </w:tc>
        <w:tc>
          <w:tcPr>
            <w:tcW w:w="1667" w:type="pct"/>
            <w:shd w:val="clear" w:color="auto" w:fill="auto"/>
          </w:tcPr>
          <w:p w14:paraId="2F94C0A0" w14:textId="77777777" w:rsidR="002863F3" w:rsidRPr="002863F3" w:rsidRDefault="002863F3" w:rsidP="0033565E">
            <w:pPr>
              <w:rPr>
                <w:bCs/>
              </w:rPr>
            </w:pPr>
            <w:r w:rsidRPr="002863F3">
              <w:rPr>
                <w:bCs/>
              </w:rPr>
              <w:t>177</w:t>
            </w:r>
          </w:p>
          <w:p w14:paraId="78AE80B4" w14:textId="77777777" w:rsidR="002863F3" w:rsidRPr="002863F3" w:rsidRDefault="002863F3" w:rsidP="0033565E">
            <w:pPr>
              <w:rPr>
                <w:bCs/>
              </w:rPr>
            </w:pPr>
            <w:r w:rsidRPr="002863F3">
              <w:rPr>
                <w:bCs/>
              </w:rPr>
              <w:t>(REALIZANDO SS HASTA EL MOMENTO * PERIODO ACTIVO)</w:t>
            </w:r>
          </w:p>
        </w:tc>
        <w:tc>
          <w:tcPr>
            <w:tcW w:w="1666" w:type="pct"/>
            <w:shd w:val="clear" w:color="auto" w:fill="auto"/>
          </w:tcPr>
          <w:p w14:paraId="598C7DA3" w14:textId="77777777" w:rsidR="002863F3" w:rsidRPr="002863F3" w:rsidRDefault="002863F3" w:rsidP="0033565E">
            <w:pPr>
              <w:rPr>
                <w:bCs/>
              </w:rPr>
            </w:pPr>
            <w:r w:rsidRPr="002863F3">
              <w:rPr>
                <w:bCs/>
              </w:rPr>
              <w:t>143</w:t>
            </w:r>
          </w:p>
          <w:p w14:paraId="7DBCC6FA" w14:textId="77777777" w:rsidR="002863F3" w:rsidRPr="002863F3" w:rsidRDefault="002863F3" w:rsidP="0033565E">
            <w:pPr>
              <w:rPr>
                <w:bCs/>
              </w:rPr>
            </w:pPr>
            <w:r w:rsidRPr="002863F3">
              <w:rPr>
                <w:bCs/>
              </w:rPr>
              <w:t>(INSCRITOS HASTA EL MOMENTO)</w:t>
            </w:r>
          </w:p>
        </w:tc>
      </w:tr>
      <w:tr w:rsidR="002863F3" w:rsidRPr="002863F3" w14:paraId="18153357" w14:textId="77777777" w:rsidTr="0033565E">
        <w:tc>
          <w:tcPr>
            <w:tcW w:w="1667" w:type="pct"/>
            <w:shd w:val="clear" w:color="auto" w:fill="auto"/>
          </w:tcPr>
          <w:p w14:paraId="4D91B069" w14:textId="77777777" w:rsidR="002863F3" w:rsidRPr="002863F3" w:rsidRDefault="002863F3" w:rsidP="0033565E">
            <w:pPr>
              <w:rPr>
                <w:bCs/>
              </w:rPr>
            </w:pPr>
            <w:r w:rsidRPr="002863F3">
              <w:rPr>
                <w:bCs/>
              </w:rPr>
              <w:t>TOTAL</w:t>
            </w:r>
          </w:p>
        </w:tc>
        <w:tc>
          <w:tcPr>
            <w:tcW w:w="1667" w:type="pct"/>
            <w:shd w:val="clear" w:color="auto" w:fill="auto"/>
          </w:tcPr>
          <w:p w14:paraId="692979EB" w14:textId="77777777" w:rsidR="002863F3" w:rsidRPr="002863F3" w:rsidRDefault="002863F3" w:rsidP="0033565E">
            <w:pPr>
              <w:rPr>
                <w:bCs/>
              </w:rPr>
            </w:pPr>
          </w:p>
        </w:tc>
        <w:tc>
          <w:tcPr>
            <w:tcW w:w="1666" w:type="pct"/>
            <w:shd w:val="clear" w:color="auto" w:fill="auto"/>
          </w:tcPr>
          <w:p w14:paraId="77371B0A" w14:textId="77777777" w:rsidR="002863F3" w:rsidRPr="002863F3" w:rsidRDefault="002863F3" w:rsidP="0033565E">
            <w:pPr>
              <w:rPr>
                <w:bCs/>
              </w:rPr>
            </w:pPr>
            <w:r w:rsidRPr="002863F3">
              <w:rPr>
                <w:bCs/>
              </w:rPr>
              <w:t>671</w:t>
            </w:r>
          </w:p>
        </w:tc>
      </w:tr>
    </w:tbl>
    <w:p w14:paraId="5AF2E23B" w14:textId="77777777" w:rsidR="002863F3" w:rsidRDefault="002863F3" w:rsidP="003A5C82"/>
    <w:p w14:paraId="1E405245" w14:textId="77777777" w:rsidR="003A5C82" w:rsidRDefault="7DB8B700" w:rsidP="003A5C82">
      <w:pPr>
        <w:pStyle w:val="Heading3"/>
      </w:pPr>
      <w:r>
        <w:lastRenderedPageBreak/>
        <w:t>Certificación de competencias laborales</w:t>
      </w:r>
    </w:p>
    <w:p w14:paraId="1E405246" w14:textId="77777777" w:rsidR="003A5C82" w:rsidRDefault="7DB8B700" w:rsidP="003A5C82">
      <w:r>
        <w:t>¿La dependencia cuenta con evaluadores del Consejo Nacional de Normalización y Certificación de competencias laborales? (CONOCER)</w:t>
      </w:r>
    </w:p>
    <w:p w14:paraId="1E405247" w14:textId="77777777" w:rsidR="003A5C82" w:rsidRDefault="7DB8B700" w:rsidP="003A5C82">
      <w:r>
        <w:t>¿La dependencia es Centro de Evaluación del CONOCER?</w:t>
      </w:r>
    </w:p>
    <w:p w14:paraId="1E405248" w14:textId="77777777" w:rsidR="003A5C82" w:rsidRDefault="7DB8B700" w:rsidP="003A5C82">
      <w:r>
        <w:t>¿La dependencia certifica estándares de competencias laborales? ¿Cuáles?</w:t>
      </w:r>
    </w:p>
    <w:p w14:paraId="1596B32E" w14:textId="77777777" w:rsidR="002863F3" w:rsidRDefault="002863F3" w:rsidP="003A5C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258"/>
        <w:gridCol w:w="1570"/>
      </w:tblGrid>
      <w:tr w:rsidR="002863F3" w:rsidRPr="00C65362" w14:paraId="50C1B44C" w14:textId="77777777" w:rsidTr="002863F3">
        <w:trPr>
          <w:trHeight w:val="20"/>
        </w:trPr>
        <w:tc>
          <w:tcPr>
            <w:tcW w:w="5000" w:type="pct"/>
            <w:gridSpan w:val="2"/>
            <w:shd w:val="clear" w:color="auto" w:fill="E7E6E6"/>
          </w:tcPr>
          <w:p w14:paraId="318830B7" w14:textId="77777777" w:rsidR="002863F3" w:rsidRPr="00C65362" w:rsidRDefault="002863F3" w:rsidP="0033565E">
            <w:pPr>
              <w:rPr>
                <w:bCs/>
              </w:rPr>
            </w:pPr>
            <w:r w:rsidRPr="00C65362">
              <w:rPr>
                <w:bCs/>
              </w:rPr>
              <w:t>Actividades para la Certificación de competencias laborales 2016</w:t>
            </w:r>
          </w:p>
        </w:tc>
      </w:tr>
      <w:tr w:rsidR="002863F3" w:rsidRPr="00C65362" w14:paraId="04EF65BB" w14:textId="77777777" w:rsidTr="002863F3">
        <w:trPr>
          <w:trHeight w:val="20"/>
        </w:trPr>
        <w:tc>
          <w:tcPr>
            <w:tcW w:w="4111" w:type="pct"/>
            <w:shd w:val="clear" w:color="auto" w:fill="E7E6E6"/>
          </w:tcPr>
          <w:p w14:paraId="322E9CF4" w14:textId="77777777" w:rsidR="002863F3" w:rsidRPr="00C65362" w:rsidRDefault="002863F3" w:rsidP="0033565E">
            <w:pPr>
              <w:rPr>
                <w:bCs/>
              </w:rPr>
            </w:pPr>
            <w:r w:rsidRPr="00C65362">
              <w:rPr>
                <w:bCs/>
              </w:rPr>
              <w:t>ACTIVIDADES</w:t>
            </w:r>
          </w:p>
        </w:tc>
        <w:tc>
          <w:tcPr>
            <w:tcW w:w="889" w:type="pct"/>
            <w:shd w:val="clear" w:color="auto" w:fill="E7E6E6"/>
          </w:tcPr>
          <w:p w14:paraId="41481235" w14:textId="77777777" w:rsidR="002863F3" w:rsidRPr="00C65362" w:rsidRDefault="002863F3" w:rsidP="0033565E">
            <w:pPr>
              <w:rPr>
                <w:bCs/>
              </w:rPr>
            </w:pPr>
            <w:r w:rsidRPr="00C65362">
              <w:rPr>
                <w:bCs/>
              </w:rPr>
              <w:t>CANTIDAD</w:t>
            </w:r>
          </w:p>
        </w:tc>
      </w:tr>
      <w:tr w:rsidR="002863F3" w:rsidRPr="00C65362" w14:paraId="084A3229" w14:textId="77777777" w:rsidTr="002863F3">
        <w:trPr>
          <w:trHeight w:val="60"/>
        </w:trPr>
        <w:tc>
          <w:tcPr>
            <w:tcW w:w="4111" w:type="pct"/>
            <w:shd w:val="clear" w:color="auto" w:fill="auto"/>
          </w:tcPr>
          <w:p w14:paraId="6F1E6EAD" w14:textId="77777777" w:rsidR="002863F3" w:rsidRPr="00C65362" w:rsidRDefault="002863F3" w:rsidP="0033565E">
            <w:pPr>
              <w:rPr>
                <w:bCs/>
              </w:rPr>
            </w:pPr>
            <w:r w:rsidRPr="00C65362">
              <w:rPr>
                <w:bCs/>
              </w:rPr>
              <w:t>Estándares de Competencia Acreditados</w:t>
            </w:r>
          </w:p>
        </w:tc>
        <w:tc>
          <w:tcPr>
            <w:tcW w:w="889" w:type="pct"/>
            <w:shd w:val="clear" w:color="auto" w:fill="auto"/>
          </w:tcPr>
          <w:p w14:paraId="7D88E871" w14:textId="77777777" w:rsidR="002863F3" w:rsidRPr="00C65362" w:rsidRDefault="002863F3" w:rsidP="0033565E">
            <w:pPr>
              <w:rPr>
                <w:bCs/>
              </w:rPr>
            </w:pPr>
          </w:p>
        </w:tc>
      </w:tr>
      <w:tr w:rsidR="002863F3" w:rsidRPr="00C65362" w14:paraId="1F5F33F9" w14:textId="77777777" w:rsidTr="002863F3">
        <w:trPr>
          <w:trHeight w:val="60"/>
        </w:trPr>
        <w:tc>
          <w:tcPr>
            <w:tcW w:w="4111" w:type="pct"/>
            <w:shd w:val="clear" w:color="auto" w:fill="auto"/>
          </w:tcPr>
          <w:p w14:paraId="21731328" w14:textId="77777777" w:rsidR="002863F3" w:rsidRPr="00C65362" w:rsidRDefault="002863F3" w:rsidP="0033565E">
            <w:pPr>
              <w:rPr>
                <w:bCs/>
              </w:rPr>
            </w:pPr>
            <w:r w:rsidRPr="00C65362">
              <w:rPr>
                <w:bCs/>
              </w:rPr>
              <w:t>Evaluadores Acreditados</w:t>
            </w:r>
          </w:p>
        </w:tc>
        <w:tc>
          <w:tcPr>
            <w:tcW w:w="889" w:type="pct"/>
            <w:shd w:val="clear" w:color="auto" w:fill="auto"/>
          </w:tcPr>
          <w:p w14:paraId="56B2AB37" w14:textId="77777777" w:rsidR="002863F3" w:rsidRPr="00C65362" w:rsidRDefault="002863F3" w:rsidP="0033565E">
            <w:pPr>
              <w:rPr>
                <w:bCs/>
              </w:rPr>
            </w:pPr>
          </w:p>
        </w:tc>
      </w:tr>
      <w:tr w:rsidR="002863F3" w:rsidRPr="00C65362" w14:paraId="5F9F75FF" w14:textId="77777777" w:rsidTr="002863F3">
        <w:trPr>
          <w:trHeight w:val="60"/>
        </w:trPr>
        <w:tc>
          <w:tcPr>
            <w:tcW w:w="4111" w:type="pct"/>
            <w:shd w:val="clear" w:color="auto" w:fill="auto"/>
          </w:tcPr>
          <w:p w14:paraId="2259ACE1" w14:textId="77777777" w:rsidR="002863F3" w:rsidRPr="00C65362" w:rsidRDefault="002863F3" w:rsidP="0033565E">
            <w:pPr>
              <w:rPr>
                <w:bCs/>
              </w:rPr>
            </w:pPr>
            <w:r w:rsidRPr="00C65362">
              <w:rPr>
                <w:bCs/>
              </w:rPr>
              <w:t>Centros de Evaluación Acreditados</w:t>
            </w:r>
          </w:p>
        </w:tc>
        <w:tc>
          <w:tcPr>
            <w:tcW w:w="889" w:type="pct"/>
            <w:shd w:val="clear" w:color="auto" w:fill="auto"/>
          </w:tcPr>
          <w:p w14:paraId="6549E9E9" w14:textId="77777777" w:rsidR="002863F3" w:rsidRPr="00C65362" w:rsidRDefault="002863F3" w:rsidP="0033565E">
            <w:pPr>
              <w:rPr>
                <w:bCs/>
              </w:rPr>
            </w:pPr>
          </w:p>
        </w:tc>
      </w:tr>
      <w:tr w:rsidR="002863F3" w:rsidRPr="00C65362" w14:paraId="26AF7CE3" w14:textId="77777777" w:rsidTr="002863F3">
        <w:trPr>
          <w:trHeight w:val="60"/>
        </w:trPr>
        <w:tc>
          <w:tcPr>
            <w:tcW w:w="4111" w:type="pct"/>
            <w:shd w:val="clear" w:color="auto" w:fill="auto"/>
          </w:tcPr>
          <w:p w14:paraId="037E9620" w14:textId="77777777" w:rsidR="002863F3" w:rsidRPr="00C65362" w:rsidRDefault="002863F3" w:rsidP="0033565E">
            <w:pPr>
              <w:rPr>
                <w:bCs/>
              </w:rPr>
            </w:pPr>
            <w:r w:rsidRPr="00C65362">
              <w:rPr>
                <w:bCs/>
              </w:rPr>
              <w:t>Centros Evaluadores por Acreditar</w:t>
            </w:r>
          </w:p>
        </w:tc>
        <w:tc>
          <w:tcPr>
            <w:tcW w:w="889" w:type="pct"/>
            <w:shd w:val="clear" w:color="auto" w:fill="auto"/>
          </w:tcPr>
          <w:p w14:paraId="2A51FEFA" w14:textId="77777777" w:rsidR="002863F3" w:rsidRPr="00C65362" w:rsidRDefault="002863F3" w:rsidP="0033565E">
            <w:pPr>
              <w:rPr>
                <w:bCs/>
              </w:rPr>
            </w:pPr>
          </w:p>
        </w:tc>
      </w:tr>
      <w:tr w:rsidR="002863F3" w:rsidRPr="00C65362" w14:paraId="700E6F26" w14:textId="77777777" w:rsidTr="002863F3">
        <w:trPr>
          <w:trHeight w:val="60"/>
        </w:trPr>
        <w:tc>
          <w:tcPr>
            <w:tcW w:w="4111" w:type="pct"/>
            <w:shd w:val="clear" w:color="auto" w:fill="auto"/>
          </w:tcPr>
          <w:p w14:paraId="3556CF8E" w14:textId="77777777" w:rsidR="002863F3" w:rsidRPr="00C65362" w:rsidRDefault="002863F3" w:rsidP="0033565E">
            <w:pPr>
              <w:rPr>
                <w:bCs/>
              </w:rPr>
            </w:pPr>
            <w:r w:rsidRPr="00C65362">
              <w:rPr>
                <w:bCs/>
              </w:rPr>
              <w:t>Certificaciones Realizadas</w:t>
            </w:r>
          </w:p>
        </w:tc>
        <w:tc>
          <w:tcPr>
            <w:tcW w:w="889" w:type="pct"/>
            <w:shd w:val="clear" w:color="auto" w:fill="auto"/>
          </w:tcPr>
          <w:p w14:paraId="5E65522D" w14:textId="77777777" w:rsidR="002863F3" w:rsidRPr="00C65362" w:rsidRDefault="002863F3" w:rsidP="0033565E">
            <w:pPr>
              <w:rPr>
                <w:bCs/>
              </w:rPr>
            </w:pPr>
          </w:p>
        </w:tc>
      </w:tr>
      <w:tr w:rsidR="002863F3" w:rsidRPr="00C65362" w14:paraId="2B4FB990" w14:textId="77777777" w:rsidTr="002863F3">
        <w:trPr>
          <w:trHeight w:val="60"/>
        </w:trPr>
        <w:tc>
          <w:tcPr>
            <w:tcW w:w="4111" w:type="pct"/>
            <w:shd w:val="clear" w:color="auto" w:fill="auto"/>
          </w:tcPr>
          <w:p w14:paraId="74CAE6BC" w14:textId="77777777" w:rsidR="002863F3" w:rsidRPr="00C65362" w:rsidRDefault="002863F3" w:rsidP="0033565E">
            <w:pPr>
              <w:rPr>
                <w:bCs/>
              </w:rPr>
            </w:pPr>
            <w:r w:rsidRPr="00C65362">
              <w:rPr>
                <w:bCs/>
              </w:rPr>
              <w:t>Evaluaciones realizadas en la ECE UANL-CONOCER</w:t>
            </w:r>
          </w:p>
        </w:tc>
        <w:tc>
          <w:tcPr>
            <w:tcW w:w="889" w:type="pct"/>
            <w:shd w:val="clear" w:color="auto" w:fill="auto"/>
          </w:tcPr>
          <w:p w14:paraId="2702A3B9" w14:textId="77777777" w:rsidR="002863F3" w:rsidRPr="00C65362" w:rsidRDefault="002863F3" w:rsidP="0033565E">
            <w:pPr>
              <w:rPr>
                <w:bCs/>
              </w:rPr>
            </w:pPr>
          </w:p>
        </w:tc>
      </w:tr>
      <w:tr w:rsidR="002863F3" w:rsidRPr="00C65362" w14:paraId="46E4A13A" w14:textId="77777777" w:rsidTr="002863F3">
        <w:trPr>
          <w:trHeight w:val="60"/>
        </w:trPr>
        <w:tc>
          <w:tcPr>
            <w:tcW w:w="4111" w:type="pct"/>
            <w:shd w:val="clear" w:color="auto" w:fill="auto"/>
          </w:tcPr>
          <w:p w14:paraId="2C8E9C7C" w14:textId="77777777" w:rsidR="002863F3" w:rsidRPr="00C65362" w:rsidRDefault="002863F3" w:rsidP="0033565E">
            <w:pPr>
              <w:rPr>
                <w:bCs/>
              </w:rPr>
            </w:pPr>
            <w:r w:rsidRPr="00C65362">
              <w:rPr>
                <w:bCs/>
              </w:rPr>
              <w:t>Estándares de competencia desarrollados</w:t>
            </w:r>
          </w:p>
        </w:tc>
        <w:tc>
          <w:tcPr>
            <w:tcW w:w="889" w:type="pct"/>
            <w:shd w:val="clear" w:color="auto" w:fill="auto"/>
          </w:tcPr>
          <w:p w14:paraId="76160C59" w14:textId="77777777" w:rsidR="002863F3" w:rsidRPr="00C65362" w:rsidRDefault="002863F3" w:rsidP="0033565E">
            <w:pPr>
              <w:rPr>
                <w:bCs/>
              </w:rPr>
            </w:pPr>
          </w:p>
        </w:tc>
      </w:tr>
      <w:tr w:rsidR="002863F3" w:rsidRPr="00C65362" w14:paraId="7D2E616F" w14:textId="77777777" w:rsidTr="002863F3">
        <w:trPr>
          <w:trHeight w:val="347"/>
        </w:trPr>
        <w:tc>
          <w:tcPr>
            <w:tcW w:w="4111" w:type="pct"/>
            <w:shd w:val="clear" w:color="auto" w:fill="auto"/>
          </w:tcPr>
          <w:p w14:paraId="4C0A0151" w14:textId="77777777" w:rsidR="002863F3" w:rsidRPr="00C65362" w:rsidRDefault="002863F3" w:rsidP="0033565E">
            <w:pPr>
              <w:rPr>
                <w:bCs/>
              </w:rPr>
            </w:pPr>
            <w:r w:rsidRPr="00C65362">
              <w:rPr>
                <w:bCs/>
              </w:rPr>
              <w:t>Fuente: Dirección de Educación Continua, agosto de 2015.</w:t>
            </w:r>
          </w:p>
        </w:tc>
        <w:tc>
          <w:tcPr>
            <w:tcW w:w="889" w:type="pct"/>
            <w:shd w:val="clear" w:color="auto" w:fill="auto"/>
          </w:tcPr>
          <w:p w14:paraId="36E152B3" w14:textId="77777777" w:rsidR="002863F3" w:rsidRPr="00C65362" w:rsidRDefault="002863F3" w:rsidP="0033565E">
            <w:pPr>
              <w:rPr>
                <w:bCs/>
              </w:rPr>
            </w:pPr>
          </w:p>
        </w:tc>
      </w:tr>
    </w:tbl>
    <w:p w14:paraId="3DB15318" w14:textId="77777777" w:rsidR="002863F3" w:rsidRDefault="002863F3" w:rsidP="003A5C82"/>
    <w:p w14:paraId="1E405249" w14:textId="77777777" w:rsidR="003A5C82" w:rsidRDefault="7DB8B700" w:rsidP="003A5C82">
      <w:pPr>
        <w:pStyle w:val="Heading3"/>
      </w:pPr>
      <w:r>
        <w:t>Consejo Consultivo</w:t>
      </w:r>
    </w:p>
    <w:p w14:paraId="1E40524A" w14:textId="77777777" w:rsidR="003A5C82" w:rsidRDefault="7DB8B700" w:rsidP="003A5C82">
      <w:r>
        <w:t>¿Se cuenta con un Consejo Consultivo?</w:t>
      </w:r>
    </w:p>
    <w:p w14:paraId="1E40524B" w14:textId="77777777" w:rsidR="003A5C82" w:rsidRDefault="7DB8B700" w:rsidP="003A5C82">
      <w:r>
        <w:t>¿Qué actividades ha realizado en el año?</w:t>
      </w:r>
    </w:p>
    <w:p w14:paraId="1E40524C" w14:textId="77777777" w:rsidR="003A5C82" w:rsidRDefault="7DB8B700" w:rsidP="003A5C82">
      <w:pPr>
        <w:pStyle w:val="Heading3"/>
      </w:pPr>
      <w:r>
        <w:t>Premios y distinciones</w:t>
      </w:r>
    </w:p>
    <w:p w14:paraId="1E40524D" w14:textId="77777777" w:rsidR="003A5C82" w:rsidRDefault="7DB8B700" w:rsidP="003A5C82">
      <w:r>
        <w:t>Nombrar a los egresados de la dependencia que recibieron el reconocimiento a la Excelencia en el Desarrollo Profesional</w:t>
      </w:r>
    </w:p>
    <w:p w14:paraId="1E40524E" w14:textId="77777777" w:rsidR="003A5C82" w:rsidRDefault="7DB8B700" w:rsidP="003A5C82">
      <w:r>
        <w:t>Nombrar a los alumnos prestadores del Servicio Social que obtuvieron reconocimiento a la Excelencia de Servicio Social y Voluntariado</w:t>
      </w:r>
    </w:p>
    <w:p w14:paraId="1E40524F" w14:textId="77777777" w:rsidR="003A5C82" w:rsidRDefault="7DB8B700" w:rsidP="003A5C82">
      <w:r>
        <w:t>Nombrar si tienen otras distinciones o reconocimientos</w:t>
      </w:r>
    </w:p>
    <w:p w14:paraId="15090310" w14:textId="4EC867F5" w:rsidR="002863F3" w:rsidRDefault="002863F3" w:rsidP="003A5C82"/>
    <w:tbl>
      <w:tblPr>
        <w:tblStyle w:val="TableGrid"/>
        <w:tblW w:w="0" w:type="auto"/>
        <w:tblLook w:val="04A0" w:firstRow="1" w:lastRow="0" w:firstColumn="1" w:lastColumn="0" w:noHBand="0" w:noVBand="1"/>
      </w:tblPr>
      <w:tblGrid>
        <w:gridCol w:w="4673"/>
        <w:gridCol w:w="3119"/>
        <w:gridCol w:w="1036"/>
      </w:tblGrid>
      <w:tr w:rsidR="002863F3" w14:paraId="4D40A050" w14:textId="369B497F" w:rsidTr="002863F3">
        <w:tc>
          <w:tcPr>
            <w:tcW w:w="4673" w:type="dxa"/>
          </w:tcPr>
          <w:p w14:paraId="2717F802" w14:textId="0746DFB6" w:rsidR="002863F3" w:rsidRDefault="002863F3" w:rsidP="003A5C82">
            <w:r>
              <w:t>Egresado/Alumno</w:t>
            </w:r>
          </w:p>
        </w:tc>
        <w:tc>
          <w:tcPr>
            <w:tcW w:w="3119" w:type="dxa"/>
          </w:tcPr>
          <w:p w14:paraId="5D923679" w14:textId="4501062F" w:rsidR="002863F3" w:rsidRDefault="002863F3" w:rsidP="003A5C82">
            <w:r>
              <w:t>Reconocimiento</w:t>
            </w:r>
          </w:p>
        </w:tc>
        <w:tc>
          <w:tcPr>
            <w:tcW w:w="1036" w:type="dxa"/>
          </w:tcPr>
          <w:p w14:paraId="7E5F4B66" w14:textId="643F77A4" w:rsidR="002863F3" w:rsidRDefault="002863F3" w:rsidP="003A5C82">
            <w:r>
              <w:t>PE</w:t>
            </w:r>
          </w:p>
        </w:tc>
      </w:tr>
      <w:tr w:rsidR="002863F3" w14:paraId="42AADE3A" w14:textId="28DC8616" w:rsidTr="002863F3">
        <w:tc>
          <w:tcPr>
            <w:tcW w:w="4673" w:type="dxa"/>
          </w:tcPr>
          <w:p w14:paraId="43530D88" w14:textId="77777777" w:rsidR="002863F3" w:rsidRDefault="002863F3" w:rsidP="003A5C82"/>
        </w:tc>
        <w:tc>
          <w:tcPr>
            <w:tcW w:w="3119" w:type="dxa"/>
          </w:tcPr>
          <w:p w14:paraId="643AE688" w14:textId="4B2F5E06" w:rsidR="002863F3" w:rsidRDefault="002863F3" w:rsidP="003A5C82">
            <w:r>
              <w:t>Reconocimiento a la Excelencia en el Desarrollo Profesional</w:t>
            </w:r>
          </w:p>
        </w:tc>
        <w:tc>
          <w:tcPr>
            <w:tcW w:w="1036" w:type="dxa"/>
          </w:tcPr>
          <w:p w14:paraId="2F10C18D" w14:textId="71DDAEB5" w:rsidR="002863F3" w:rsidRDefault="002863F3" w:rsidP="003A5C82">
            <w:r>
              <w:t>LAV</w:t>
            </w:r>
          </w:p>
        </w:tc>
      </w:tr>
      <w:tr w:rsidR="002863F3" w14:paraId="7F211A9A" w14:textId="30DE039C" w:rsidTr="002863F3">
        <w:tc>
          <w:tcPr>
            <w:tcW w:w="4673" w:type="dxa"/>
          </w:tcPr>
          <w:p w14:paraId="301C2359" w14:textId="2F1EDFA7" w:rsidR="002863F3" w:rsidRDefault="002863F3" w:rsidP="003A5C82">
            <w:r>
              <w:t>Roldan</w:t>
            </w:r>
          </w:p>
        </w:tc>
        <w:tc>
          <w:tcPr>
            <w:tcW w:w="3119" w:type="dxa"/>
          </w:tcPr>
          <w:p w14:paraId="4284E3B9" w14:textId="39E9A915" w:rsidR="002863F3" w:rsidRDefault="002863F3" w:rsidP="003A5C82">
            <w:r>
              <w:t>Reconocimiento a la Excelencia en el Desarrollo Profesional</w:t>
            </w:r>
          </w:p>
        </w:tc>
        <w:tc>
          <w:tcPr>
            <w:tcW w:w="1036" w:type="dxa"/>
          </w:tcPr>
          <w:p w14:paraId="503D32CA" w14:textId="608457AE" w:rsidR="002863F3" w:rsidRDefault="002863F3" w:rsidP="003A5C82">
            <w:r>
              <w:t>LDG</w:t>
            </w:r>
          </w:p>
        </w:tc>
      </w:tr>
      <w:tr w:rsidR="002863F3" w14:paraId="5273EA84" w14:textId="56D25549" w:rsidTr="002863F3">
        <w:tc>
          <w:tcPr>
            <w:tcW w:w="4673" w:type="dxa"/>
          </w:tcPr>
          <w:p w14:paraId="34068374" w14:textId="77777777" w:rsidR="002863F3" w:rsidRDefault="002863F3" w:rsidP="003A5C82"/>
        </w:tc>
        <w:tc>
          <w:tcPr>
            <w:tcW w:w="3119" w:type="dxa"/>
          </w:tcPr>
          <w:p w14:paraId="78EDB634" w14:textId="540863B8" w:rsidR="002863F3" w:rsidRDefault="002863F3" w:rsidP="003A5C82">
            <w:r>
              <w:t>Reconocimiento a la Excelencia en el Desarrollo Profesional</w:t>
            </w:r>
          </w:p>
        </w:tc>
        <w:tc>
          <w:tcPr>
            <w:tcW w:w="1036" w:type="dxa"/>
          </w:tcPr>
          <w:p w14:paraId="5E1EAC8E" w14:textId="502486DA" w:rsidR="002863F3" w:rsidRDefault="002863F3" w:rsidP="003A5C82">
            <w:r>
              <w:t>LLyPA</w:t>
            </w:r>
          </w:p>
        </w:tc>
      </w:tr>
      <w:tr w:rsidR="002863F3" w14:paraId="5A8A50B4" w14:textId="59CEB806" w:rsidTr="002863F3">
        <w:tc>
          <w:tcPr>
            <w:tcW w:w="4673" w:type="dxa"/>
          </w:tcPr>
          <w:p w14:paraId="43F8AD15" w14:textId="77777777" w:rsidR="002863F3" w:rsidRDefault="002863F3" w:rsidP="003A5C82"/>
        </w:tc>
        <w:tc>
          <w:tcPr>
            <w:tcW w:w="3119" w:type="dxa"/>
          </w:tcPr>
          <w:p w14:paraId="3614E462" w14:textId="6B2FD30C" w:rsidR="002863F3" w:rsidRDefault="002863F3" w:rsidP="003A5C82">
            <w:r>
              <w:t>Reconocimiento a la Excelencia de Servicio Social y Voluntariado</w:t>
            </w:r>
          </w:p>
        </w:tc>
        <w:tc>
          <w:tcPr>
            <w:tcW w:w="1036" w:type="dxa"/>
          </w:tcPr>
          <w:p w14:paraId="6A76A25B" w14:textId="77777777" w:rsidR="002863F3" w:rsidRDefault="002863F3" w:rsidP="003A5C82"/>
        </w:tc>
      </w:tr>
      <w:tr w:rsidR="002863F3" w14:paraId="0BB6F499" w14:textId="77777777" w:rsidTr="002863F3">
        <w:tc>
          <w:tcPr>
            <w:tcW w:w="4673" w:type="dxa"/>
          </w:tcPr>
          <w:p w14:paraId="16F72669" w14:textId="77777777" w:rsidR="002863F3" w:rsidRDefault="002863F3" w:rsidP="003A5C82"/>
        </w:tc>
        <w:tc>
          <w:tcPr>
            <w:tcW w:w="3119" w:type="dxa"/>
          </w:tcPr>
          <w:p w14:paraId="2289469D" w14:textId="77777777" w:rsidR="002863F3" w:rsidRDefault="002863F3" w:rsidP="003A5C82"/>
        </w:tc>
        <w:tc>
          <w:tcPr>
            <w:tcW w:w="1036" w:type="dxa"/>
          </w:tcPr>
          <w:p w14:paraId="0766BEEB" w14:textId="77777777" w:rsidR="002863F3" w:rsidRDefault="002863F3" w:rsidP="003A5C82"/>
        </w:tc>
      </w:tr>
      <w:tr w:rsidR="002863F3" w14:paraId="1AD4AC70" w14:textId="77777777" w:rsidTr="002863F3">
        <w:tc>
          <w:tcPr>
            <w:tcW w:w="4673" w:type="dxa"/>
          </w:tcPr>
          <w:p w14:paraId="76A04F4E" w14:textId="77777777" w:rsidR="002863F3" w:rsidRDefault="002863F3" w:rsidP="003A5C82"/>
        </w:tc>
        <w:tc>
          <w:tcPr>
            <w:tcW w:w="3119" w:type="dxa"/>
          </w:tcPr>
          <w:p w14:paraId="7F0F5B38" w14:textId="77777777" w:rsidR="002863F3" w:rsidRDefault="002863F3" w:rsidP="003A5C82"/>
        </w:tc>
        <w:tc>
          <w:tcPr>
            <w:tcW w:w="1036" w:type="dxa"/>
          </w:tcPr>
          <w:p w14:paraId="0B2B652A" w14:textId="77777777" w:rsidR="002863F3" w:rsidRDefault="002863F3" w:rsidP="003A5C82"/>
        </w:tc>
      </w:tr>
    </w:tbl>
    <w:p w14:paraId="2A7B1459" w14:textId="77777777" w:rsidR="002863F3" w:rsidRDefault="002863F3" w:rsidP="003A5C82"/>
    <w:p w14:paraId="1E405250" w14:textId="77777777" w:rsidR="003A5C82" w:rsidRDefault="003A5C82" w:rsidP="003A5C82"/>
    <w:p w14:paraId="1E405251" w14:textId="77777777" w:rsidR="003A5C82" w:rsidRDefault="7DB8B700" w:rsidP="007B734A">
      <w:pPr>
        <w:pStyle w:val="Heading2"/>
        <w:numPr>
          <w:ilvl w:val="0"/>
          <w:numId w:val="23"/>
        </w:numPr>
      </w:pPr>
      <w:r>
        <w:t>Gestión socialmente responsable de la infraestructura y el equipamiento</w:t>
      </w:r>
    </w:p>
    <w:p w14:paraId="1E405252" w14:textId="77777777" w:rsidR="003A5C82" w:rsidRDefault="7DB8B700" w:rsidP="7DB8B700">
      <w:pPr>
        <w:pStyle w:val="Heading4"/>
        <w:rPr>
          <w:rStyle w:val="SubtleEmphasis"/>
        </w:rPr>
      </w:pPr>
      <w:r w:rsidRPr="7DB8B700">
        <w:rPr>
          <w:rStyle w:val="SubtleEmphasis"/>
        </w:rPr>
        <w:t>Objetivo: Ampliar, mantener y modernizar la infraestructura física y equipamiento de la Universidad, en el apoyo al apoyo al desarrollo de las funciones institucionales, aplicando criterios rigurosos de gestión del medio ambiente.</w:t>
      </w:r>
    </w:p>
    <w:p w14:paraId="1E405253" w14:textId="77777777" w:rsidR="003A5C82" w:rsidRDefault="003A5C82" w:rsidP="003A5C82"/>
    <w:p w14:paraId="1E405254" w14:textId="77777777" w:rsidR="003A5C82" w:rsidRDefault="7DB8B700" w:rsidP="003A5C82">
      <w:pPr>
        <w:pStyle w:val="Heading3"/>
      </w:pPr>
      <w:r>
        <w:t>Plan maestro de construcción</w:t>
      </w:r>
    </w:p>
    <w:p w14:paraId="1E405255" w14:textId="77777777" w:rsidR="003A5C82" w:rsidRDefault="7DB8B700" w:rsidP="003A5C82">
      <w:r>
        <w:t>Especificar las obras en proceso y concluidas conforme al Plan Maestro de Construcción, incluir las dependencias involucradas y los montos designado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223"/>
        <w:gridCol w:w="2486"/>
        <w:gridCol w:w="1119"/>
      </w:tblGrid>
      <w:tr w:rsidR="00C97355" w:rsidRPr="00C97355" w14:paraId="5DD6950C" w14:textId="77777777" w:rsidTr="00C97355">
        <w:trPr>
          <w:trHeight w:val="141"/>
        </w:trPr>
        <w:tc>
          <w:tcPr>
            <w:tcW w:w="2958" w:type="pct"/>
            <w:vMerge w:val="restart"/>
            <w:tcBorders>
              <w:bottom w:val="single" w:sz="12" w:space="0" w:color="666666"/>
            </w:tcBorders>
            <w:shd w:val="clear" w:color="auto" w:fill="auto"/>
          </w:tcPr>
          <w:p w14:paraId="2EE6B0E2" w14:textId="77777777" w:rsidR="00C97355" w:rsidRPr="00C97355" w:rsidRDefault="00C97355" w:rsidP="0033565E">
            <w:pPr>
              <w:rPr>
                <w:bCs/>
              </w:rPr>
            </w:pPr>
            <w:r w:rsidRPr="00C97355">
              <w:rPr>
                <w:bCs/>
              </w:rPr>
              <w:t>OBRAS EN PROCESO DE CONSTRUCCIÓN</w:t>
            </w:r>
          </w:p>
        </w:tc>
        <w:tc>
          <w:tcPr>
            <w:tcW w:w="2042" w:type="pct"/>
            <w:gridSpan w:val="2"/>
            <w:tcBorders>
              <w:bottom w:val="single" w:sz="12" w:space="0" w:color="666666"/>
            </w:tcBorders>
            <w:shd w:val="clear" w:color="auto" w:fill="auto"/>
          </w:tcPr>
          <w:p w14:paraId="631CAAF0" w14:textId="77777777" w:rsidR="00C97355" w:rsidRPr="00C97355" w:rsidRDefault="00C97355" w:rsidP="0033565E">
            <w:pPr>
              <w:rPr>
                <w:bCs/>
              </w:rPr>
            </w:pPr>
            <w:r w:rsidRPr="00C97355">
              <w:rPr>
                <w:bCs/>
              </w:rPr>
              <w:t>INVERSIÓN</w:t>
            </w:r>
          </w:p>
        </w:tc>
      </w:tr>
      <w:tr w:rsidR="00C97355" w:rsidRPr="00C97355" w14:paraId="5100DF60" w14:textId="77777777" w:rsidTr="00C97355">
        <w:trPr>
          <w:trHeight w:val="182"/>
        </w:trPr>
        <w:tc>
          <w:tcPr>
            <w:tcW w:w="2958" w:type="pct"/>
            <w:vMerge/>
            <w:shd w:val="clear" w:color="auto" w:fill="auto"/>
          </w:tcPr>
          <w:p w14:paraId="0C20E1BA" w14:textId="77777777" w:rsidR="00C97355" w:rsidRPr="00C97355" w:rsidRDefault="00C97355" w:rsidP="0033565E">
            <w:pPr>
              <w:rPr>
                <w:bCs/>
              </w:rPr>
            </w:pPr>
          </w:p>
        </w:tc>
        <w:tc>
          <w:tcPr>
            <w:tcW w:w="1408" w:type="pct"/>
            <w:shd w:val="clear" w:color="auto" w:fill="auto"/>
          </w:tcPr>
          <w:p w14:paraId="6480536A" w14:textId="77777777" w:rsidR="00C97355" w:rsidRPr="00C97355" w:rsidRDefault="00C97355" w:rsidP="0033565E">
            <w:pPr>
              <w:rPr>
                <w:bCs/>
              </w:rPr>
            </w:pPr>
            <w:r w:rsidRPr="00C97355">
              <w:rPr>
                <w:bCs/>
              </w:rPr>
              <w:t>Metros cuadrados</w:t>
            </w:r>
          </w:p>
        </w:tc>
        <w:tc>
          <w:tcPr>
            <w:tcW w:w="634" w:type="pct"/>
            <w:shd w:val="clear" w:color="auto" w:fill="auto"/>
          </w:tcPr>
          <w:p w14:paraId="2A0D0837" w14:textId="77777777" w:rsidR="00C97355" w:rsidRPr="00C97355" w:rsidRDefault="00C97355" w:rsidP="0033565E">
            <w:pPr>
              <w:rPr>
                <w:bCs/>
              </w:rPr>
            </w:pPr>
            <w:r w:rsidRPr="00C97355">
              <w:rPr>
                <w:bCs/>
              </w:rPr>
              <w:t>Monto</w:t>
            </w:r>
          </w:p>
        </w:tc>
      </w:tr>
      <w:tr w:rsidR="00C97355" w:rsidRPr="00C97355" w14:paraId="0646605F" w14:textId="77777777" w:rsidTr="00C97355">
        <w:trPr>
          <w:trHeight w:val="232"/>
        </w:trPr>
        <w:tc>
          <w:tcPr>
            <w:tcW w:w="2958" w:type="pct"/>
            <w:shd w:val="clear" w:color="auto" w:fill="auto"/>
          </w:tcPr>
          <w:p w14:paraId="298644F6" w14:textId="77777777" w:rsidR="00C97355" w:rsidRPr="00C97355" w:rsidRDefault="00C97355" w:rsidP="0033565E">
            <w:pPr>
              <w:rPr>
                <w:bCs/>
              </w:rPr>
            </w:pPr>
          </w:p>
        </w:tc>
        <w:tc>
          <w:tcPr>
            <w:tcW w:w="1408" w:type="pct"/>
            <w:shd w:val="clear" w:color="auto" w:fill="auto"/>
          </w:tcPr>
          <w:p w14:paraId="1F10581A" w14:textId="77777777" w:rsidR="00C97355" w:rsidRPr="00C97355" w:rsidRDefault="00C97355" w:rsidP="0033565E">
            <w:pPr>
              <w:rPr>
                <w:bCs/>
              </w:rPr>
            </w:pPr>
          </w:p>
        </w:tc>
        <w:tc>
          <w:tcPr>
            <w:tcW w:w="634" w:type="pct"/>
            <w:shd w:val="clear" w:color="auto" w:fill="auto"/>
          </w:tcPr>
          <w:p w14:paraId="5110A2E7" w14:textId="77777777" w:rsidR="00C97355" w:rsidRPr="00C97355" w:rsidRDefault="00C97355" w:rsidP="0033565E">
            <w:pPr>
              <w:rPr>
                <w:bCs/>
              </w:rPr>
            </w:pPr>
          </w:p>
        </w:tc>
      </w:tr>
      <w:tr w:rsidR="00C97355" w:rsidRPr="00C97355" w14:paraId="24AEFCD6" w14:textId="77777777" w:rsidTr="00C97355">
        <w:trPr>
          <w:trHeight w:val="232"/>
        </w:trPr>
        <w:tc>
          <w:tcPr>
            <w:tcW w:w="2958" w:type="pct"/>
            <w:shd w:val="clear" w:color="auto" w:fill="auto"/>
          </w:tcPr>
          <w:p w14:paraId="0104EB59" w14:textId="77777777" w:rsidR="00C97355" w:rsidRPr="00C97355" w:rsidRDefault="00C97355" w:rsidP="0033565E">
            <w:pPr>
              <w:rPr>
                <w:bCs/>
              </w:rPr>
            </w:pPr>
          </w:p>
        </w:tc>
        <w:tc>
          <w:tcPr>
            <w:tcW w:w="1408" w:type="pct"/>
            <w:shd w:val="clear" w:color="auto" w:fill="auto"/>
          </w:tcPr>
          <w:p w14:paraId="34C5789E" w14:textId="77777777" w:rsidR="00C97355" w:rsidRPr="00C97355" w:rsidRDefault="00C97355" w:rsidP="0033565E">
            <w:pPr>
              <w:rPr>
                <w:bCs/>
              </w:rPr>
            </w:pPr>
          </w:p>
        </w:tc>
        <w:tc>
          <w:tcPr>
            <w:tcW w:w="634" w:type="pct"/>
            <w:shd w:val="clear" w:color="auto" w:fill="auto"/>
          </w:tcPr>
          <w:p w14:paraId="16B12396" w14:textId="77777777" w:rsidR="00C97355" w:rsidRPr="00C97355" w:rsidRDefault="00C97355" w:rsidP="0033565E">
            <w:pPr>
              <w:rPr>
                <w:bCs/>
              </w:rPr>
            </w:pPr>
          </w:p>
        </w:tc>
      </w:tr>
      <w:tr w:rsidR="00C97355" w:rsidRPr="00C97355" w14:paraId="28A1B613" w14:textId="77777777" w:rsidTr="00C97355">
        <w:trPr>
          <w:trHeight w:val="232"/>
        </w:trPr>
        <w:tc>
          <w:tcPr>
            <w:tcW w:w="2958" w:type="pct"/>
            <w:shd w:val="clear" w:color="auto" w:fill="auto"/>
          </w:tcPr>
          <w:p w14:paraId="0B578843" w14:textId="77777777" w:rsidR="00C97355" w:rsidRPr="00C97355" w:rsidRDefault="00C97355" w:rsidP="0033565E">
            <w:pPr>
              <w:rPr>
                <w:bCs/>
              </w:rPr>
            </w:pPr>
          </w:p>
        </w:tc>
        <w:tc>
          <w:tcPr>
            <w:tcW w:w="1408" w:type="pct"/>
            <w:shd w:val="clear" w:color="auto" w:fill="auto"/>
          </w:tcPr>
          <w:p w14:paraId="3813175B" w14:textId="77777777" w:rsidR="00C97355" w:rsidRPr="00C97355" w:rsidRDefault="00C97355" w:rsidP="0033565E">
            <w:pPr>
              <w:rPr>
                <w:bCs/>
              </w:rPr>
            </w:pPr>
          </w:p>
        </w:tc>
        <w:tc>
          <w:tcPr>
            <w:tcW w:w="634" w:type="pct"/>
            <w:shd w:val="clear" w:color="auto" w:fill="auto"/>
          </w:tcPr>
          <w:p w14:paraId="4F73CD8F" w14:textId="77777777" w:rsidR="00C97355" w:rsidRPr="00C97355" w:rsidRDefault="00C97355" w:rsidP="0033565E">
            <w:pPr>
              <w:rPr>
                <w:bCs/>
              </w:rPr>
            </w:pPr>
          </w:p>
        </w:tc>
      </w:tr>
    </w:tbl>
    <w:p w14:paraId="7356374E" w14:textId="77777777" w:rsidR="00C97355" w:rsidRDefault="00C97355" w:rsidP="003A5C8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239"/>
        <w:gridCol w:w="2475"/>
        <w:gridCol w:w="1114"/>
      </w:tblGrid>
      <w:tr w:rsidR="00C97355" w:rsidRPr="00C97355" w14:paraId="4FC1489A" w14:textId="77777777" w:rsidTr="00C97355">
        <w:trPr>
          <w:trHeight w:val="200"/>
        </w:trPr>
        <w:tc>
          <w:tcPr>
            <w:tcW w:w="2967" w:type="pct"/>
            <w:vMerge w:val="restart"/>
            <w:tcBorders>
              <w:bottom w:val="single" w:sz="12" w:space="0" w:color="666666"/>
            </w:tcBorders>
            <w:shd w:val="clear" w:color="auto" w:fill="auto"/>
          </w:tcPr>
          <w:p w14:paraId="1CC79D80" w14:textId="77777777" w:rsidR="00C97355" w:rsidRPr="00C97355" w:rsidRDefault="00C97355" w:rsidP="0033565E">
            <w:pPr>
              <w:rPr>
                <w:bCs/>
              </w:rPr>
            </w:pPr>
            <w:r w:rsidRPr="00C97355">
              <w:rPr>
                <w:bCs/>
              </w:rPr>
              <w:t>OBRAS CONCLUIDAS DE CONSTRUCCIÓN</w:t>
            </w:r>
          </w:p>
        </w:tc>
        <w:tc>
          <w:tcPr>
            <w:tcW w:w="2033" w:type="pct"/>
            <w:gridSpan w:val="2"/>
            <w:tcBorders>
              <w:bottom w:val="single" w:sz="12" w:space="0" w:color="666666"/>
            </w:tcBorders>
            <w:shd w:val="clear" w:color="auto" w:fill="auto"/>
          </w:tcPr>
          <w:p w14:paraId="30F20547" w14:textId="77777777" w:rsidR="00C97355" w:rsidRPr="00C97355" w:rsidRDefault="00C97355" w:rsidP="0033565E">
            <w:pPr>
              <w:rPr>
                <w:bCs/>
              </w:rPr>
            </w:pPr>
            <w:r w:rsidRPr="00C97355">
              <w:rPr>
                <w:bCs/>
              </w:rPr>
              <w:t>INVERSIÓN</w:t>
            </w:r>
          </w:p>
        </w:tc>
      </w:tr>
      <w:tr w:rsidR="00C97355" w:rsidRPr="00C97355" w14:paraId="0C51C0CF" w14:textId="77777777" w:rsidTr="00C97355">
        <w:trPr>
          <w:trHeight w:val="238"/>
        </w:trPr>
        <w:tc>
          <w:tcPr>
            <w:tcW w:w="2967" w:type="pct"/>
            <w:vMerge/>
            <w:shd w:val="clear" w:color="auto" w:fill="auto"/>
          </w:tcPr>
          <w:p w14:paraId="450B08EF" w14:textId="77777777" w:rsidR="00C97355" w:rsidRPr="00C97355" w:rsidRDefault="00C97355" w:rsidP="0033565E">
            <w:pPr>
              <w:rPr>
                <w:bCs/>
              </w:rPr>
            </w:pPr>
          </w:p>
        </w:tc>
        <w:tc>
          <w:tcPr>
            <w:tcW w:w="1402" w:type="pct"/>
            <w:shd w:val="clear" w:color="auto" w:fill="auto"/>
          </w:tcPr>
          <w:p w14:paraId="536297D5" w14:textId="77777777" w:rsidR="00C97355" w:rsidRPr="00C97355" w:rsidRDefault="00C97355" w:rsidP="0033565E">
            <w:pPr>
              <w:rPr>
                <w:bCs/>
              </w:rPr>
            </w:pPr>
            <w:r w:rsidRPr="00C97355">
              <w:rPr>
                <w:bCs/>
              </w:rPr>
              <w:t>Metros cuadrados</w:t>
            </w:r>
          </w:p>
        </w:tc>
        <w:tc>
          <w:tcPr>
            <w:tcW w:w="631" w:type="pct"/>
            <w:shd w:val="clear" w:color="auto" w:fill="auto"/>
          </w:tcPr>
          <w:p w14:paraId="0867AC83" w14:textId="77777777" w:rsidR="00C97355" w:rsidRPr="00C97355" w:rsidRDefault="00C97355" w:rsidP="0033565E">
            <w:pPr>
              <w:rPr>
                <w:bCs/>
              </w:rPr>
            </w:pPr>
            <w:r w:rsidRPr="00C97355">
              <w:rPr>
                <w:bCs/>
              </w:rPr>
              <w:t>Monto</w:t>
            </w:r>
          </w:p>
        </w:tc>
      </w:tr>
      <w:tr w:rsidR="00C97355" w:rsidRPr="00C97355" w14:paraId="3E874581" w14:textId="77777777" w:rsidTr="00C97355">
        <w:tc>
          <w:tcPr>
            <w:tcW w:w="2967" w:type="pct"/>
            <w:shd w:val="clear" w:color="auto" w:fill="auto"/>
          </w:tcPr>
          <w:p w14:paraId="375E86EA" w14:textId="77777777" w:rsidR="00C97355" w:rsidRPr="00C97355" w:rsidRDefault="00C97355" w:rsidP="0033565E">
            <w:pPr>
              <w:rPr>
                <w:bCs/>
              </w:rPr>
            </w:pPr>
          </w:p>
        </w:tc>
        <w:tc>
          <w:tcPr>
            <w:tcW w:w="1402" w:type="pct"/>
            <w:shd w:val="clear" w:color="auto" w:fill="auto"/>
          </w:tcPr>
          <w:p w14:paraId="406A7DF3" w14:textId="77777777" w:rsidR="00C97355" w:rsidRPr="00C97355" w:rsidRDefault="00C97355" w:rsidP="0033565E">
            <w:pPr>
              <w:rPr>
                <w:bCs/>
              </w:rPr>
            </w:pPr>
          </w:p>
        </w:tc>
        <w:tc>
          <w:tcPr>
            <w:tcW w:w="631" w:type="pct"/>
            <w:shd w:val="clear" w:color="auto" w:fill="auto"/>
          </w:tcPr>
          <w:p w14:paraId="506E9CEE" w14:textId="77777777" w:rsidR="00C97355" w:rsidRPr="00C97355" w:rsidRDefault="00C97355" w:rsidP="0033565E">
            <w:pPr>
              <w:rPr>
                <w:bCs/>
              </w:rPr>
            </w:pPr>
          </w:p>
        </w:tc>
      </w:tr>
    </w:tbl>
    <w:p w14:paraId="3B57E200" w14:textId="77777777" w:rsidR="00C97355" w:rsidRDefault="00C97355" w:rsidP="003A5C82"/>
    <w:p w14:paraId="1E405256" w14:textId="77777777" w:rsidR="003A5C82" w:rsidRDefault="7DB8B700" w:rsidP="003A5C82">
      <w:pPr>
        <w:pStyle w:val="Heading3"/>
      </w:pPr>
      <w:r>
        <w:t>Instalaciones deportivas y culturales</w:t>
      </w:r>
    </w:p>
    <w:p w14:paraId="1E405257" w14:textId="77777777" w:rsidR="003A5C82" w:rsidRDefault="7DB8B700" w:rsidP="7DB8B700">
      <w:pPr>
        <w:rPr>
          <w:b/>
          <w:bCs/>
        </w:rPr>
      </w:pPr>
      <w:r w:rsidRPr="7DB8B700">
        <w:rPr>
          <w:b/>
          <w:bCs/>
        </w:rPr>
        <w:t>DEPORTIVAS</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765"/>
        <w:gridCol w:w="4225"/>
        <w:gridCol w:w="1838"/>
      </w:tblGrid>
      <w:tr w:rsidR="00C97355" w:rsidRPr="00C97355" w14:paraId="4E75EBA8" w14:textId="77777777" w:rsidTr="00C97355">
        <w:tc>
          <w:tcPr>
            <w:tcW w:w="1566" w:type="pct"/>
            <w:tcBorders>
              <w:bottom w:val="single" w:sz="12" w:space="0" w:color="666666"/>
            </w:tcBorders>
            <w:shd w:val="clear" w:color="auto" w:fill="auto"/>
          </w:tcPr>
          <w:p w14:paraId="66544616" w14:textId="77777777" w:rsidR="00C97355" w:rsidRPr="00C97355" w:rsidRDefault="00C97355" w:rsidP="0033565E">
            <w:pPr>
              <w:rPr>
                <w:bCs/>
              </w:rPr>
            </w:pPr>
            <w:r w:rsidRPr="00C97355">
              <w:rPr>
                <w:bCs/>
              </w:rPr>
              <w:t>DESCRIPCIÓN</w:t>
            </w:r>
          </w:p>
        </w:tc>
        <w:tc>
          <w:tcPr>
            <w:tcW w:w="2393" w:type="pct"/>
            <w:tcBorders>
              <w:bottom w:val="single" w:sz="12" w:space="0" w:color="666666"/>
            </w:tcBorders>
            <w:shd w:val="clear" w:color="auto" w:fill="auto"/>
          </w:tcPr>
          <w:p w14:paraId="4A11AF8E" w14:textId="77777777" w:rsidR="00C97355" w:rsidRPr="00C97355" w:rsidRDefault="00C97355" w:rsidP="0033565E">
            <w:pPr>
              <w:rPr>
                <w:bCs/>
              </w:rPr>
            </w:pPr>
            <w:r w:rsidRPr="00C97355">
              <w:rPr>
                <w:bCs/>
              </w:rPr>
              <w:t>METROS CUADRADOS</w:t>
            </w:r>
          </w:p>
        </w:tc>
        <w:tc>
          <w:tcPr>
            <w:tcW w:w="1041" w:type="pct"/>
            <w:tcBorders>
              <w:bottom w:val="single" w:sz="12" w:space="0" w:color="666666"/>
            </w:tcBorders>
            <w:shd w:val="clear" w:color="auto" w:fill="auto"/>
          </w:tcPr>
          <w:p w14:paraId="2388B434" w14:textId="77777777" w:rsidR="00C97355" w:rsidRPr="00C97355" w:rsidRDefault="00C97355" w:rsidP="0033565E">
            <w:pPr>
              <w:rPr>
                <w:bCs/>
              </w:rPr>
            </w:pPr>
            <w:r w:rsidRPr="00C97355">
              <w:rPr>
                <w:bCs/>
              </w:rPr>
              <w:t>MONTO</w:t>
            </w:r>
          </w:p>
        </w:tc>
      </w:tr>
      <w:tr w:rsidR="00C97355" w:rsidRPr="00C97355" w14:paraId="1D4E4133" w14:textId="77777777" w:rsidTr="00C97355">
        <w:tc>
          <w:tcPr>
            <w:tcW w:w="1566" w:type="pct"/>
            <w:shd w:val="clear" w:color="auto" w:fill="auto"/>
          </w:tcPr>
          <w:p w14:paraId="1CDE71C9" w14:textId="77777777" w:rsidR="00C97355" w:rsidRPr="00C97355" w:rsidRDefault="00C97355" w:rsidP="0033565E">
            <w:pPr>
              <w:rPr>
                <w:bCs/>
              </w:rPr>
            </w:pPr>
          </w:p>
        </w:tc>
        <w:tc>
          <w:tcPr>
            <w:tcW w:w="2393" w:type="pct"/>
            <w:shd w:val="clear" w:color="auto" w:fill="auto"/>
          </w:tcPr>
          <w:p w14:paraId="1CBFF920" w14:textId="77777777" w:rsidR="00C97355" w:rsidRPr="00C97355" w:rsidRDefault="00C97355" w:rsidP="0033565E">
            <w:pPr>
              <w:rPr>
                <w:bCs/>
              </w:rPr>
            </w:pPr>
          </w:p>
        </w:tc>
        <w:tc>
          <w:tcPr>
            <w:tcW w:w="1041" w:type="pct"/>
            <w:shd w:val="clear" w:color="auto" w:fill="auto"/>
          </w:tcPr>
          <w:p w14:paraId="0BC4F095" w14:textId="77777777" w:rsidR="00C97355" w:rsidRPr="00C97355" w:rsidRDefault="00C97355" w:rsidP="0033565E">
            <w:pPr>
              <w:rPr>
                <w:bCs/>
              </w:rPr>
            </w:pPr>
          </w:p>
        </w:tc>
      </w:tr>
    </w:tbl>
    <w:p w14:paraId="09D202C8" w14:textId="77777777" w:rsidR="00C97355" w:rsidRDefault="00C97355" w:rsidP="7DB8B700">
      <w:pPr>
        <w:rPr>
          <w:b/>
          <w:bCs/>
        </w:rPr>
      </w:pPr>
    </w:p>
    <w:p w14:paraId="1E405258" w14:textId="77777777" w:rsidR="003A5C82" w:rsidRDefault="7DB8B700" w:rsidP="7DB8B700">
      <w:pPr>
        <w:rPr>
          <w:b/>
          <w:bCs/>
        </w:rPr>
      </w:pPr>
      <w:r w:rsidRPr="7DB8B700">
        <w:rPr>
          <w:b/>
          <w:bCs/>
        </w:rPr>
        <w:t>CULTURALES</w:t>
      </w:r>
    </w:p>
    <w:p w14:paraId="1E405259" w14:textId="77777777" w:rsidR="003A5C82" w:rsidRDefault="7DB8B700" w:rsidP="003A5C82">
      <w:r>
        <w:lastRenderedPageBreak/>
        <w:t>Describir las adecuaciones, adiciones o mantenimiento efectuados en instalaciones deportivas y culturales, incluyendo la dependencia y el monto.</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765"/>
        <w:gridCol w:w="4225"/>
        <w:gridCol w:w="1838"/>
      </w:tblGrid>
      <w:tr w:rsidR="00C97355" w:rsidRPr="00C97355" w14:paraId="67C954D7" w14:textId="77777777" w:rsidTr="0033565E">
        <w:tc>
          <w:tcPr>
            <w:tcW w:w="1566" w:type="pct"/>
            <w:tcBorders>
              <w:bottom w:val="single" w:sz="12" w:space="0" w:color="666666"/>
            </w:tcBorders>
            <w:shd w:val="clear" w:color="auto" w:fill="auto"/>
          </w:tcPr>
          <w:p w14:paraId="69A2157C" w14:textId="77777777" w:rsidR="00C97355" w:rsidRPr="00C97355" w:rsidRDefault="00C97355" w:rsidP="0033565E">
            <w:pPr>
              <w:rPr>
                <w:bCs/>
              </w:rPr>
            </w:pPr>
            <w:r w:rsidRPr="00C97355">
              <w:rPr>
                <w:bCs/>
              </w:rPr>
              <w:t>DESCRIPCIÓN</w:t>
            </w:r>
          </w:p>
        </w:tc>
        <w:tc>
          <w:tcPr>
            <w:tcW w:w="2393" w:type="pct"/>
            <w:tcBorders>
              <w:bottom w:val="single" w:sz="12" w:space="0" w:color="666666"/>
            </w:tcBorders>
            <w:shd w:val="clear" w:color="auto" w:fill="auto"/>
          </w:tcPr>
          <w:p w14:paraId="0A1F33B5" w14:textId="77777777" w:rsidR="00C97355" w:rsidRPr="00C97355" w:rsidRDefault="00C97355" w:rsidP="0033565E">
            <w:pPr>
              <w:rPr>
                <w:bCs/>
              </w:rPr>
            </w:pPr>
            <w:r w:rsidRPr="00C97355">
              <w:rPr>
                <w:bCs/>
              </w:rPr>
              <w:t>METROS CUADRADOS</w:t>
            </w:r>
          </w:p>
        </w:tc>
        <w:tc>
          <w:tcPr>
            <w:tcW w:w="1041" w:type="pct"/>
            <w:tcBorders>
              <w:bottom w:val="single" w:sz="12" w:space="0" w:color="666666"/>
            </w:tcBorders>
            <w:shd w:val="clear" w:color="auto" w:fill="auto"/>
          </w:tcPr>
          <w:p w14:paraId="6A0F4B51" w14:textId="77777777" w:rsidR="00C97355" w:rsidRPr="00C97355" w:rsidRDefault="00C97355" w:rsidP="0033565E">
            <w:pPr>
              <w:rPr>
                <w:bCs/>
              </w:rPr>
            </w:pPr>
            <w:r w:rsidRPr="00C97355">
              <w:rPr>
                <w:bCs/>
              </w:rPr>
              <w:t>MONTO</w:t>
            </w:r>
          </w:p>
        </w:tc>
      </w:tr>
      <w:tr w:rsidR="00C97355" w:rsidRPr="00C97355" w14:paraId="5B71CF3E" w14:textId="77777777" w:rsidTr="0033565E">
        <w:tc>
          <w:tcPr>
            <w:tcW w:w="1566" w:type="pct"/>
            <w:shd w:val="clear" w:color="auto" w:fill="auto"/>
          </w:tcPr>
          <w:p w14:paraId="31C8A3F5" w14:textId="77777777" w:rsidR="00C97355" w:rsidRPr="00C97355" w:rsidRDefault="00C97355" w:rsidP="0033565E">
            <w:pPr>
              <w:rPr>
                <w:bCs/>
              </w:rPr>
            </w:pPr>
          </w:p>
        </w:tc>
        <w:tc>
          <w:tcPr>
            <w:tcW w:w="2393" w:type="pct"/>
            <w:shd w:val="clear" w:color="auto" w:fill="auto"/>
          </w:tcPr>
          <w:p w14:paraId="7946BE66" w14:textId="77777777" w:rsidR="00C97355" w:rsidRPr="00C97355" w:rsidRDefault="00C97355" w:rsidP="0033565E">
            <w:pPr>
              <w:rPr>
                <w:bCs/>
              </w:rPr>
            </w:pPr>
          </w:p>
        </w:tc>
        <w:tc>
          <w:tcPr>
            <w:tcW w:w="1041" w:type="pct"/>
            <w:shd w:val="clear" w:color="auto" w:fill="auto"/>
          </w:tcPr>
          <w:p w14:paraId="2A034B70" w14:textId="77777777" w:rsidR="00C97355" w:rsidRPr="00C97355" w:rsidRDefault="00C97355" w:rsidP="0033565E">
            <w:pPr>
              <w:rPr>
                <w:bCs/>
              </w:rPr>
            </w:pPr>
          </w:p>
        </w:tc>
      </w:tr>
    </w:tbl>
    <w:p w14:paraId="32F58CEE" w14:textId="77777777" w:rsidR="00C97355" w:rsidRDefault="00C97355" w:rsidP="003A5C82"/>
    <w:p w14:paraId="1E40525A" w14:textId="77777777" w:rsidR="003A5C82" w:rsidRDefault="7DB8B700" w:rsidP="003A5C82">
      <w:pPr>
        <w:pStyle w:val="Heading3"/>
      </w:pPr>
      <w:r>
        <w:t>Fortalecimiento del equipamiento de la biblioteca</w:t>
      </w:r>
    </w:p>
    <w:p w14:paraId="1E40525B" w14:textId="77777777" w:rsidR="003A5C82" w:rsidRDefault="7DB8B700" w:rsidP="003A5C82">
      <w:r>
        <w:t>Descripción de los elementos que existen en las bibliotecas que integran el Sistema, encaminados hacia su engrandecimiento y consolidación.</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587"/>
        <w:gridCol w:w="2038"/>
        <w:gridCol w:w="2203"/>
      </w:tblGrid>
      <w:tr w:rsidR="00C97355" w:rsidRPr="00C97355" w14:paraId="083D8FF7" w14:textId="77777777" w:rsidTr="00C97355">
        <w:tc>
          <w:tcPr>
            <w:tcW w:w="2598" w:type="pct"/>
            <w:tcBorders>
              <w:bottom w:val="single" w:sz="12" w:space="0" w:color="666666"/>
            </w:tcBorders>
            <w:shd w:val="clear" w:color="auto" w:fill="auto"/>
          </w:tcPr>
          <w:p w14:paraId="57C6A869" w14:textId="77777777" w:rsidR="00C97355" w:rsidRPr="00C97355" w:rsidRDefault="00C97355" w:rsidP="0033565E">
            <w:pPr>
              <w:rPr>
                <w:bCs/>
              </w:rPr>
            </w:pPr>
            <w:r w:rsidRPr="00C97355">
              <w:rPr>
                <w:bCs/>
              </w:rPr>
              <w:t>ACERVO</w:t>
            </w:r>
          </w:p>
        </w:tc>
        <w:tc>
          <w:tcPr>
            <w:tcW w:w="1154" w:type="pct"/>
            <w:tcBorders>
              <w:bottom w:val="single" w:sz="12" w:space="0" w:color="666666"/>
            </w:tcBorders>
            <w:shd w:val="clear" w:color="auto" w:fill="auto"/>
          </w:tcPr>
          <w:p w14:paraId="7B37B270" w14:textId="7DFC2653" w:rsidR="00C97355" w:rsidRPr="00C97355" w:rsidRDefault="00C97355" w:rsidP="0033565E">
            <w:pPr>
              <w:rPr>
                <w:bCs/>
              </w:rPr>
            </w:pPr>
            <w:r>
              <w:rPr>
                <w:bCs/>
              </w:rPr>
              <w:t>CANTIDAD 2017</w:t>
            </w:r>
          </w:p>
        </w:tc>
        <w:tc>
          <w:tcPr>
            <w:tcW w:w="1248" w:type="pct"/>
            <w:tcBorders>
              <w:bottom w:val="single" w:sz="12" w:space="0" w:color="666666"/>
            </w:tcBorders>
            <w:shd w:val="clear" w:color="auto" w:fill="auto"/>
          </w:tcPr>
          <w:p w14:paraId="22C55AEA" w14:textId="44EB19BE" w:rsidR="00C97355" w:rsidRPr="00C97355" w:rsidRDefault="00C97355" w:rsidP="0033565E">
            <w:pPr>
              <w:rPr>
                <w:bCs/>
              </w:rPr>
            </w:pPr>
            <w:r>
              <w:rPr>
                <w:bCs/>
              </w:rPr>
              <w:t>CANTIDAD 2018</w:t>
            </w:r>
          </w:p>
        </w:tc>
      </w:tr>
      <w:tr w:rsidR="00C97355" w:rsidRPr="00C97355" w14:paraId="104BF765" w14:textId="77777777" w:rsidTr="00C97355">
        <w:tc>
          <w:tcPr>
            <w:tcW w:w="2598" w:type="pct"/>
            <w:shd w:val="clear" w:color="auto" w:fill="auto"/>
          </w:tcPr>
          <w:p w14:paraId="3CC898C0" w14:textId="77777777" w:rsidR="00C97355" w:rsidRPr="00C97355" w:rsidRDefault="00C97355" w:rsidP="0033565E">
            <w:pPr>
              <w:rPr>
                <w:bCs/>
              </w:rPr>
            </w:pPr>
            <w:r w:rsidRPr="00C97355">
              <w:rPr>
                <w:bCs/>
              </w:rPr>
              <w:t>Títulos de libros</w:t>
            </w:r>
          </w:p>
        </w:tc>
        <w:tc>
          <w:tcPr>
            <w:tcW w:w="1154" w:type="pct"/>
            <w:shd w:val="clear" w:color="auto" w:fill="auto"/>
          </w:tcPr>
          <w:p w14:paraId="7698C30E" w14:textId="745191F7" w:rsidR="00C97355" w:rsidRPr="00C97355" w:rsidRDefault="00C97355" w:rsidP="0033565E">
            <w:pPr>
              <w:rPr>
                <w:bCs/>
              </w:rPr>
            </w:pPr>
          </w:p>
        </w:tc>
        <w:tc>
          <w:tcPr>
            <w:tcW w:w="1248" w:type="pct"/>
            <w:shd w:val="clear" w:color="auto" w:fill="auto"/>
          </w:tcPr>
          <w:p w14:paraId="5D7FF0F6" w14:textId="0A4776B4" w:rsidR="00C97355" w:rsidRPr="00C97355" w:rsidRDefault="00C97355" w:rsidP="0033565E">
            <w:pPr>
              <w:rPr>
                <w:bCs/>
              </w:rPr>
            </w:pPr>
          </w:p>
        </w:tc>
      </w:tr>
      <w:tr w:rsidR="00C97355" w:rsidRPr="00C97355" w14:paraId="09281BAD" w14:textId="77777777" w:rsidTr="00C97355">
        <w:tc>
          <w:tcPr>
            <w:tcW w:w="2598" w:type="pct"/>
            <w:shd w:val="clear" w:color="auto" w:fill="auto"/>
          </w:tcPr>
          <w:p w14:paraId="4D5E91FE" w14:textId="77777777" w:rsidR="00C97355" w:rsidRPr="00C97355" w:rsidRDefault="00C97355" w:rsidP="0033565E">
            <w:pPr>
              <w:rPr>
                <w:bCs/>
              </w:rPr>
            </w:pPr>
            <w:r w:rsidRPr="00C97355">
              <w:rPr>
                <w:bCs/>
              </w:rPr>
              <w:t>Volúmenes de libros adquiridos</w:t>
            </w:r>
          </w:p>
        </w:tc>
        <w:tc>
          <w:tcPr>
            <w:tcW w:w="1154" w:type="pct"/>
            <w:shd w:val="clear" w:color="auto" w:fill="auto"/>
          </w:tcPr>
          <w:p w14:paraId="40138EDF" w14:textId="7859AB9D" w:rsidR="00C97355" w:rsidRPr="00C97355" w:rsidRDefault="00C97355" w:rsidP="0033565E">
            <w:pPr>
              <w:rPr>
                <w:bCs/>
              </w:rPr>
            </w:pPr>
          </w:p>
        </w:tc>
        <w:tc>
          <w:tcPr>
            <w:tcW w:w="1248" w:type="pct"/>
            <w:shd w:val="clear" w:color="auto" w:fill="auto"/>
          </w:tcPr>
          <w:p w14:paraId="495CD36F" w14:textId="72A18159" w:rsidR="00C97355" w:rsidRPr="00C97355" w:rsidRDefault="00C97355" w:rsidP="0033565E">
            <w:pPr>
              <w:rPr>
                <w:bCs/>
              </w:rPr>
            </w:pPr>
          </w:p>
        </w:tc>
      </w:tr>
      <w:tr w:rsidR="00C97355" w:rsidRPr="00C97355" w14:paraId="13AAC917" w14:textId="77777777" w:rsidTr="00C97355">
        <w:tc>
          <w:tcPr>
            <w:tcW w:w="2598" w:type="pct"/>
            <w:shd w:val="clear" w:color="auto" w:fill="auto"/>
          </w:tcPr>
          <w:p w14:paraId="62BA60DC" w14:textId="77777777" w:rsidR="00C97355" w:rsidRPr="00C97355" w:rsidRDefault="00C97355" w:rsidP="0033565E">
            <w:pPr>
              <w:rPr>
                <w:bCs/>
              </w:rPr>
            </w:pPr>
            <w:r w:rsidRPr="00C97355">
              <w:rPr>
                <w:bCs/>
              </w:rPr>
              <w:t>Volúmenes de revistas</w:t>
            </w:r>
          </w:p>
        </w:tc>
        <w:tc>
          <w:tcPr>
            <w:tcW w:w="1154" w:type="pct"/>
            <w:shd w:val="clear" w:color="auto" w:fill="auto"/>
          </w:tcPr>
          <w:p w14:paraId="2322CDC9" w14:textId="231992C2" w:rsidR="00C97355" w:rsidRPr="00C97355" w:rsidRDefault="00C97355" w:rsidP="0033565E">
            <w:pPr>
              <w:rPr>
                <w:bCs/>
              </w:rPr>
            </w:pPr>
          </w:p>
        </w:tc>
        <w:tc>
          <w:tcPr>
            <w:tcW w:w="1248" w:type="pct"/>
            <w:shd w:val="clear" w:color="auto" w:fill="auto"/>
          </w:tcPr>
          <w:p w14:paraId="093D6726" w14:textId="38EC28BF" w:rsidR="00C97355" w:rsidRPr="00C97355" w:rsidRDefault="00C97355" w:rsidP="0033565E">
            <w:pPr>
              <w:rPr>
                <w:bCs/>
              </w:rPr>
            </w:pPr>
          </w:p>
        </w:tc>
      </w:tr>
      <w:tr w:rsidR="00C97355" w:rsidRPr="00C97355" w14:paraId="59448E0E" w14:textId="77777777" w:rsidTr="00C97355">
        <w:tc>
          <w:tcPr>
            <w:tcW w:w="2598" w:type="pct"/>
            <w:shd w:val="clear" w:color="auto" w:fill="auto"/>
          </w:tcPr>
          <w:p w14:paraId="19F1383F" w14:textId="77777777" w:rsidR="00C97355" w:rsidRPr="00C97355" w:rsidRDefault="00C97355" w:rsidP="0033565E">
            <w:pPr>
              <w:rPr>
                <w:bCs/>
              </w:rPr>
            </w:pPr>
            <w:r w:rsidRPr="00C97355">
              <w:rPr>
                <w:bCs/>
              </w:rPr>
              <w:t>Acervo total</w:t>
            </w:r>
          </w:p>
        </w:tc>
        <w:tc>
          <w:tcPr>
            <w:tcW w:w="1154" w:type="pct"/>
            <w:shd w:val="clear" w:color="auto" w:fill="auto"/>
          </w:tcPr>
          <w:p w14:paraId="560787E7" w14:textId="271FE589" w:rsidR="00C97355" w:rsidRPr="00C97355" w:rsidRDefault="00C97355" w:rsidP="0033565E">
            <w:pPr>
              <w:rPr>
                <w:bCs/>
              </w:rPr>
            </w:pPr>
          </w:p>
        </w:tc>
        <w:tc>
          <w:tcPr>
            <w:tcW w:w="1248" w:type="pct"/>
            <w:shd w:val="clear" w:color="auto" w:fill="auto"/>
          </w:tcPr>
          <w:p w14:paraId="79F5798A" w14:textId="56E3F323" w:rsidR="00C97355" w:rsidRPr="00C97355" w:rsidRDefault="00C97355" w:rsidP="0033565E">
            <w:pPr>
              <w:rPr>
                <w:bCs/>
              </w:rPr>
            </w:pPr>
          </w:p>
        </w:tc>
      </w:tr>
      <w:tr w:rsidR="00C97355" w:rsidRPr="00C97355" w14:paraId="6DB2A550" w14:textId="77777777" w:rsidTr="00C97355">
        <w:tc>
          <w:tcPr>
            <w:tcW w:w="2598" w:type="pct"/>
            <w:shd w:val="clear" w:color="auto" w:fill="auto"/>
          </w:tcPr>
          <w:p w14:paraId="360A90B8" w14:textId="77777777" w:rsidR="00C97355" w:rsidRPr="00C97355" w:rsidRDefault="00C97355" w:rsidP="0033565E">
            <w:pPr>
              <w:rPr>
                <w:bCs/>
              </w:rPr>
            </w:pPr>
            <w:r w:rsidRPr="00C97355">
              <w:rPr>
                <w:bCs/>
              </w:rPr>
              <w:t>Bases de datos académicos y científicos</w:t>
            </w:r>
          </w:p>
        </w:tc>
        <w:tc>
          <w:tcPr>
            <w:tcW w:w="1154" w:type="pct"/>
            <w:shd w:val="clear" w:color="auto" w:fill="auto"/>
          </w:tcPr>
          <w:p w14:paraId="4E5EB052" w14:textId="0DB57012" w:rsidR="00C97355" w:rsidRPr="00C97355" w:rsidRDefault="00C97355" w:rsidP="0033565E">
            <w:pPr>
              <w:rPr>
                <w:bCs/>
              </w:rPr>
            </w:pPr>
          </w:p>
        </w:tc>
        <w:tc>
          <w:tcPr>
            <w:tcW w:w="1248" w:type="pct"/>
            <w:shd w:val="clear" w:color="auto" w:fill="auto"/>
          </w:tcPr>
          <w:p w14:paraId="219F0C96" w14:textId="01F3780F" w:rsidR="00C97355" w:rsidRPr="00C97355" w:rsidRDefault="00C97355" w:rsidP="0033565E">
            <w:pPr>
              <w:rPr>
                <w:bCs/>
              </w:rPr>
            </w:pPr>
          </w:p>
        </w:tc>
      </w:tr>
    </w:tbl>
    <w:p w14:paraId="1E40525C" w14:textId="77777777" w:rsidR="003A5C82" w:rsidRDefault="003A5C82" w:rsidP="003A5C82"/>
    <w:p w14:paraId="1E40525D" w14:textId="77777777" w:rsidR="003A5C82" w:rsidRPr="003A5C82" w:rsidRDefault="7DB8B700" w:rsidP="007B734A">
      <w:pPr>
        <w:pStyle w:val="Heading3"/>
      </w:pPr>
      <w:r>
        <w:t>Fortalecimiento de la Conectividad</w:t>
      </w:r>
    </w:p>
    <w:p w14:paraId="1E40525E" w14:textId="77777777" w:rsidR="003A5C82" w:rsidRDefault="7DB8B700" w:rsidP="003A5C82">
      <w:r>
        <w:t xml:space="preserve">Describir las gestiones para atender las demandas del desarrollo académico y de las funciones sustantivas relacionadas con la renovación de la infraestructura institucional y el fortalecimiento de la conectividad.  </w:t>
      </w:r>
    </w:p>
    <w:p w14:paraId="1E40525F" w14:textId="77777777" w:rsidR="003A5C82" w:rsidRDefault="7DB8B700" w:rsidP="003A5C82">
      <w:pPr>
        <w:pStyle w:val="Heading3"/>
      </w:pPr>
      <w:r>
        <w:t>Programa de Universidad Segura</w:t>
      </w:r>
    </w:p>
    <w:p w14:paraId="1E405260" w14:textId="003925C4" w:rsidR="003A5C82" w:rsidRDefault="7DB8B700" w:rsidP="003A5C82">
      <w:r>
        <w:t xml:space="preserve">Descripción del equipo y la cantidad de ello, que permiten ofrecer un ambiente de seguridad en los espacios </w:t>
      </w:r>
      <w:r w:rsidR="00C97355">
        <w:t>universitarios.</w:t>
      </w:r>
    </w:p>
    <w:p w14:paraId="1E405261" w14:textId="77777777" w:rsidR="003A5C82" w:rsidRDefault="7DB8B700" w:rsidP="007B734A">
      <w:pPr>
        <w:pStyle w:val="Heading2"/>
        <w:numPr>
          <w:ilvl w:val="0"/>
          <w:numId w:val="23"/>
        </w:numPr>
      </w:pPr>
      <w:r>
        <w:t>Procuración de fondos y desarrollo económico</w:t>
      </w:r>
    </w:p>
    <w:p w14:paraId="1E405262" w14:textId="77777777" w:rsidR="003A5C82" w:rsidRDefault="7DB8B700" w:rsidP="7DB8B700">
      <w:pPr>
        <w:pStyle w:val="Heading4"/>
        <w:rPr>
          <w:rStyle w:val="SubtleEmphasis"/>
        </w:rPr>
      </w:pPr>
      <w:r w:rsidRPr="7DB8B700">
        <w:rPr>
          <w:rStyle w:val="SubtleEmphasis"/>
        </w:rPr>
        <w:t>Objetivo: Ampliar y fortalecer las fuentes de financiamiento, así como los recursos de la Universidad para el desarrollo de sus funciones y programas prioritarios.</w:t>
      </w:r>
    </w:p>
    <w:p w14:paraId="1E405263" w14:textId="77777777" w:rsidR="003A5C82" w:rsidRDefault="003A5C82" w:rsidP="003A5C82"/>
    <w:p w14:paraId="1E405264" w14:textId="77777777" w:rsidR="003A5C82" w:rsidRDefault="7DB8B700" w:rsidP="003A5C82">
      <w:pPr>
        <w:pStyle w:val="Heading3"/>
      </w:pPr>
      <w:r>
        <w:t>Ingresos</w:t>
      </w:r>
    </w:p>
    <w:p w14:paraId="41380F9F" w14:textId="6C764D64" w:rsidR="00837445" w:rsidRDefault="00837445" w:rsidP="00837445"/>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906"/>
        <w:gridCol w:w="2567"/>
        <w:gridCol w:w="2355"/>
      </w:tblGrid>
      <w:tr w:rsidR="00837445" w:rsidRPr="00837445" w14:paraId="596104DE" w14:textId="77777777" w:rsidTr="00837445">
        <w:tc>
          <w:tcPr>
            <w:tcW w:w="2212" w:type="pct"/>
            <w:tcBorders>
              <w:bottom w:val="single" w:sz="12" w:space="0" w:color="666666"/>
            </w:tcBorders>
            <w:shd w:val="clear" w:color="auto" w:fill="auto"/>
          </w:tcPr>
          <w:p w14:paraId="1056BC65" w14:textId="77777777" w:rsidR="00837445" w:rsidRPr="00837445" w:rsidRDefault="00837445" w:rsidP="0033565E">
            <w:pPr>
              <w:rPr>
                <w:bCs/>
              </w:rPr>
            </w:pPr>
            <w:r w:rsidRPr="00837445">
              <w:rPr>
                <w:bCs/>
              </w:rPr>
              <w:t>TIPO</w:t>
            </w:r>
          </w:p>
        </w:tc>
        <w:tc>
          <w:tcPr>
            <w:tcW w:w="1454" w:type="pct"/>
            <w:tcBorders>
              <w:bottom w:val="single" w:sz="12" w:space="0" w:color="666666"/>
            </w:tcBorders>
            <w:shd w:val="clear" w:color="auto" w:fill="auto"/>
          </w:tcPr>
          <w:p w14:paraId="6A8622B0" w14:textId="77777777" w:rsidR="00837445" w:rsidRPr="00837445" w:rsidRDefault="00837445" w:rsidP="0033565E">
            <w:pPr>
              <w:rPr>
                <w:bCs/>
              </w:rPr>
            </w:pPr>
            <w:r w:rsidRPr="00837445">
              <w:rPr>
                <w:bCs/>
              </w:rPr>
              <w:t>MONTO</w:t>
            </w:r>
          </w:p>
        </w:tc>
        <w:tc>
          <w:tcPr>
            <w:tcW w:w="1334" w:type="pct"/>
            <w:tcBorders>
              <w:bottom w:val="single" w:sz="12" w:space="0" w:color="666666"/>
            </w:tcBorders>
            <w:shd w:val="clear" w:color="auto" w:fill="auto"/>
          </w:tcPr>
          <w:p w14:paraId="36EDBC63" w14:textId="77777777" w:rsidR="00837445" w:rsidRPr="00837445" w:rsidRDefault="00837445" w:rsidP="0033565E">
            <w:pPr>
              <w:rPr>
                <w:bCs/>
              </w:rPr>
            </w:pPr>
            <w:r w:rsidRPr="00837445">
              <w:rPr>
                <w:bCs/>
              </w:rPr>
              <w:t>PORCENTAJE</w:t>
            </w:r>
          </w:p>
        </w:tc>
      </w:tr>
      <w:tr w:rsidR="00837445" w:rsidRPr="00837445" w14:paraId="709D4F44" w14:textId="77777777" w:rsidTr="00837445">
        <w:tc>
          <w:tcPr>
            <w:tcW w:w="2212" w:type="pct"/>
            <w:shd w:val="clear" w:color="auto" w:fill="auto"/>
          </w:tcPr>
          <w:p w14:paraId="7A04AFDB" w14:textId="77777777" w:rsidR="00837445" w:rsidRPr="00837445" w:rsidRDefault="00837445" w:rsidP="0033565E">
            <w:pPr>
              <w:rPr>
                <w:bCs/>
              </w:rPr>
            </w:pPr>
            <w:r w:rsidRPr="00837445">
              <w:rPr>
                <w:bCs/>
              </w:rPr>
              <w:t>Subsidio Federal</w:t>
            </w:r>
          </w:p>
        </w:tc>
        <w:tc>
          <w:tcPr>
            <w:tcW w:w="1454" w:type="pct"/>
            <w:shd w:val="clear" w:color="auto" w:fill="auto"/>
          </w:tcPr>
          <w:p w14:paraId="20DB6463" w14:textId="7EFDA7C2" w:rsidR="00837445" w:rsidRPr="00837445" w:rsidRDefault="00837445" w:rsidP="0033565E">
            <w:pPr>
              <w:rPr>
                <w:bCs/>
              </w:rPr>
            </w:pPr>
          </w:p>
        </w:tc>
        <w:tc>
          <w:tcPr>
            <w:tcW w:w="1334" w:type="pct"/>
            <w:shd w:val="clear" w:color="auto" w:fill="auto"/>
          </w:tcPr>
          <w:p w14:paraId="1BA6FF50" w14:textId="77777777" w:rsidR="00837445" w:rsidRPr="00837445" w:rsidRDefault="00837445" w:rsidP="0033565E">
            <w:pPr>
              <w:rPr>
                <w:bCs/>
              </w:rPr>
            </w:pPr>
          </w:p>
        </w:tc>
      </w:tr>
      <w:tr w:rsidR="00837445" w:rsidRPr="00837445" w14:paraId="78187E37" w14:textId="77777777" w:rsidTr="00837445">
        <w:tc>
          <w:tcPr>
            <w:tcW w:w="2212" w:type="pct"/>
            <w:shd w:val="clear" w:color="auto" w:fill="auto"/>
          </w:tcPr>
          <w:p w14:paraId="5DF6CE2D" w14:textId="77777777" w:rsidR="00837445" w:rsidRPr="00837445" w:rsidRDefault="00837445" w:rsidP="0033565E">
            <w:pPr>
              <w:rPr>
                <w:bCs/>
              </w:rPr>
            </w:pPr>
            <w:r w:rsidRPr="00837445">
              <w:rPr>
                <w:bCs/>
              </w:rPr>
              <w:t>Subsidio Estatal</w:t>
            </w:r>
          </w:p>
        </w:tc>
        <w:tc>
          <w:tcPr>
            <w:tcW w:w="1454" w:type="pct"/>
            <w:shd w:val="clear" w:color="auto" w:fill="auto"/>
          </w:tcPr>
          <w:p w14:paraId="60507288" w14:textId="77777777" w:rsidR="00837445" w:rsidRPr="00837445" w:rsidRDefault="00837445" w:rsidP="0033565E">
            <w:pPr>
              <w:rPr>
                <w:bCs/>
              </w:rPr>
            </w:pPr>
          </w:p>
        </w:tc>
        <w:tc>
          <w:tcPr>
            <w:tcW w:w="1334" w:type="pct"/>
            <w:shd w:val="clear" w:color="auto" w:fill="auto"/>
          </w:tcPr>
          <w:p w14:paraId="0946B19D" w14:textId="77777777" w:rsidR="00837445" w:rsidRPr="00837445" w:rsidRDefault="00837445" w:rsidP="0033565E">
            <w:pPr>
              <w:rPr>
                <w:bCs/>
              </w:rPr>
            </w:pPr>
          </w:p>
        </w:tc>
      </w:tr>
      <w:tr w:rsidR="00837445" w:rsidRPr="00837445" w14:paraId="2B6527D3" w14:textId="77777777" w:rsidTr="00837445">
        <w:tc>
          <w:tcPr>
            <w:tcW w:w="2212" w:type="pct"/>
            <w:shd w:val="clear" w:color="auto" w:fill="auto"/>
          </w:tcPr>
          <w:p w14:paraId="5EAF0E4C" w14:textId="77777777" w:rsidR="00837445" w:rsidRPr="00837445" w:rsidRDefault="00837445" w:rsidP="0033565E">
            <w:pPr>
              <w:rPr>
                <w:bCs/>
              </w:rPr>
            </w:pPr>
            <w:r w:rsidRPr="00837445">
              <w:rPr>
                <w:bCs/>
              </w:rPr>
              <w:t>Ingresos Propios</w:t>
            </w:r>
          </w:p>
        </w:tc>
        <w:tc>
          <w:tcPr>
            <w:tcW w:w="1454" w:type="pct"/>
            <w:shd w:val="clear" w:color="auto" w:fill="auto"/>
          </w:tcPr>
          <w:p w14:paraId="7CC45F6F" w14:textId="6419B150" w:rsidR="00837445" w:rsidRPr="00837445" w:rsidRDefault="00837445" w:rsidP="0033565E">
            <w:pPr>
              <w:rPr>
                <w:bCs/>
              </w:rPr>
            </w:pPr>
          </w:p>
        </w:tc>
        <w:tc>
          <w:tcPr>
            <w:tcW w:w="1334" w:type="pct"/>
            <w:shd w:val="clear" w:color="auto" w:fill="auto"/>
          </w:tcPr>
          <w:p w14:paraId="148E1FC3" w14:textId="77777777" w:rsidR="00837445" w:rsidRPr="00837445" w:rsidRDefault="00837445" w:rsidP="0033565E">
            <w:pPr>
              <w:rPr>
                <w:bCs/>
              </w:rPr>
            </w:pPr>
          </w:p>
        </w:tc>
      </w:tr>
      <w:tr w:rsidR="00837445" w:rsidRPr="00837445" w14:paraId="57C565ED" w14:textId="77777777" w:rsidTr="00837445">
        <w:tc>
          <w:tcPr>
            <w:tcW w:w="2212" w:type="pct"/>
            <w:shd w:val="clear" w:color="auto" w:fill="auto"/>
          </w:tcPr>
          <w:p w14:paraId="62B59507" w14:textId="77777777" w:rsidR="00837445" w:rsidRPr="00837445" w:rsidRDefault="00837445" w:rsidP="0033565E">
            <w:pPr>
              <w:rPr>
                <w:bCs/>
              </w:rPr>
            </w:pPr>
            <w:r w:rsidRPr="00837445">
              <w:rPr>
                <w:bCs/>
              </w:rPr>
              <w:t>Fondos Extraordinarios</w:t>
            </w:r>
          </w:p>
        </w:tc>
        <w:tc>
          <w:tcPr>
            <w:tcW w:w="1454" w:type="pct"/>
            <w:shd w:val="clear" w:color="auto" w:fill="auto"/>
          </w:tcPr>
          <w:p w14:paraId="6B232367" w14:textId="77777777" w:rsidR="00837445" w:rsidRPr="00837445" w:rsidRDefault="00837445" w:rsidP="0033565E">
            <w:pPr>
              <w:rPr>
                <w:bCs/>
              </w:rPr>
            </w:pPr>
          </w:p>
        </w:tc>
        <w:tc>
          <w:tcPr>
            <w:tcW w:w="1334" w:type="pct"/>
            <w:shd w:val="clear" w:color="auto" w:fill="auto"/>
          </w:tcPr>
          <w:p w14:paraId="3E121BE8" w14:textId="77777777" w:rsidR="00837445" w:rsidRPr="00837445" w:rsidRDefault="00837445" w:rsidP="0033565E">
            <w:pPr>
              <w:rPr>
                <w:bCs/>
              </w:rPr>
            </w:pPr>
          </w:p>
        </w:tc>
      </w:tr>
      <w:tr w:rsidR="00837445" w:rsidRPr="00837445" w14:paraId="56791A95" w14:textId="77777777" w:rsidTr="00837445">
        <w:tc>
          <w:tcPr>
            <w:tcW w:w="2212" w:type="pct"/>
            <w:shd w:val="clear" w:color="auto" w:fill="auto"/>
          </w:tcPr>
          <w:p w14:paraId="4AE41C59" w14:textId="77777777" w:rsidR="00837445" w:rsidRPr="00837445" w:rsidRDefault="00837445" w:rsidP="0033565E">
            <w:pPr>
              <w:rPr>
                <w:bCs/>
              </w:rPr>
            </w:pPr>
            <w:r w:rsidRPr="00837445">
              <w:rPr>
                <w:bCs/>
              </w:rPr>
              <w:lastRenderedPageBreak/>
              <w:t>Otros</w:t>
            </w:r>
          </w:p>
        </w:tc>
        <w:tc>
          <w:tcPr>
            <w:tcW w:w="1454" w:type="pct"/>
            <w:shd w:val="clear" w:color="auto" w:fill="auto"/>
          </w:tcPr>
          <w:p w14:paraId="2C2067B6" w14:textId="77777777" w:rsidR="00837445" w:rsidRPr="00837445" w:rsidRDefault="00837445" w:rsidP="0033565E">
            <w:pPr>
              <w:rPr>
                <w:bCs/>
              </w:rPr>
            </w:pPr>
          </w:p>
        </w:tc>
        <w:tc>
          <w:tcPr>
            <w:tcW w:w="1334" w:type="pct"/>
            <w:shd w:val="clear" w:color="auto" w:fill="auto"/>
          </w:tcPr>
          <w:p w14:paraId="723781BD" w14:textId="77777777" w:rsidR="00837445" w:rsidRPr="00837445" w:rsidRDefault="00837445" w:rsidP="0033565E">
            <w:pPr>
              <w:rPr>
                <w:bCs/>
              </w:rPr>
            </w:pPr>
          </w:p>
        </w:tc>
      </w:tr>
    </w:tbl>
    <w:p w14:paraId="1ADB5C72" w14:textId="77777777" w:rsidR="00837445" w:rsidRPr="00837445" w:rsidRDefault="00837445" w:rsidP="00837445"/>
    <w:p w14:paraId="1E405265" w14:textId="77777777" w:rsidR="003A5C82" w:rsidRDefault="7DB8B700" w:rsidP="003A5C82">
      <w:pPr>
        <w:pStyle w:val="Heading3"/>
      </w:pPr>
      <w:r>
        <w:t>Egresos</w:t>
      </w:r>
    </w:p>
    <w:p w14:paraId="52B0FE02" w14:textId="77777777" w:rsidR="00837445" w:rsidRPr="00837445" w:rsidRDefault="00837445" w:rsidP="00837445"/>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843"/>
        <w:gridCol w:w="2000"/>
        <w:gridCol w:w="1985"/>
      </w:tblGrid>
      <w:tr w:rsidR="00837445" w:rsidRPr="00837445" w14:paraId="21048686" w14:textId="77777777" w:rsidTr="00837445">
        <w:tc>
          <w:tcPr>
            <w:tcW w:w="2743" w:type="pct"/>
            <w:tcBorders>
              <w:bottom w:val="single" w:sz="12" w:space="0" w:color="666666"/>
            </w:tcBorders>
            <w:shd w:val="clear" w:color="auto" w:fill="auto"/>
          </w:tcPr>
          <w:p w14:paraId="675AB1DF" w14:textId="77777777" w:rsidR="00837445" w:rsidRPr="00837445" w:rsidRDefault="00837445" w:rsidP="0033565E">
            <w:pPr>
              <w:rPr>
                <w:bCs/>
              </w:rPr>
            </w:pPr>
            <w:r w:rsidRPr="00837445">
              <w:rPr>
                <w:bCs/>
              </w:rPr>
              <w:t>TIPO</w:t>
            </w:r>
          </w:p>
        </w:tc>
        <w:tc>
          <w:tcPr>
            <w:tcW w:w="1133" w:type="pct"/>
            <w:tcBorders>
              <w:bottom w:val="single" w:sz="12" w:space="0" w:color="666666"/>
            </w:tcBorders>
            <w:shd w:val="clear" w:color="auto" w:fill="auto"/>
          </w:tcPr>
          <w:p w14:paraId="1D669394" w14:textId="77777777" w:rsidR="00837445" w:rsidRPr="00837445" w:rsidRDefault="00837445" w:rsidP="0033565E">
            <w:pPr>
              <w:rPr>
                <w:bCs/>
              </w:rPr>
            </w:pPr>
            <w:r w:rsidRPr="00837445">
              <w:rPr>
                <w:bCs/>
              </w:rPr>
              <w:t>MONTO</w:t>
            </w:r>
          </w:p>
        </w:tc>
        <w:tc>
          <w:tcPr>
            <w:tcW w:w="1124" w:type="pct"/>
            <w:tcBorders>
              <w:bottom w:val="single" w:sz="12" w:space="0" w:color="666666"/>
            </w:tcBorders>
            <w:shd w:val="clear" w:color="auto" w:fill="auto"/>
          </w:tcPr>
          <w:p w14:paraId="033846E6" w14:textId="77777777" w:rsidR="00837445" w:rsidRPr="00837445" w:rsidRDefault="00837445" w:rsidP="0033565E">
            <w:pPr>
              <w:rPr>
                <w:bCs/>
              </w:rPr>
            </w:pPr>
            <w:r w:rsidRPr="00837445">
              <w:rPr>
                <w:bCs/>
              </w:rPr>
              <w:t>PORCENTAJE</w:t>
            </w:r>
          </w:p>
        </w:tc>
      </w:tr>
      <w:tr w:rsidR="00837445" w:rsidRPr="00837445" w14:paraId="2CE8A686" w14:textId="77777777" w:rsidTr="00837445">
        <w:tc>
          <w:tcPr>
            <w:tcW w:w="2743" w:type="pct"/>
            <w:shd w:val="clear" w:color="auto" w:fill="auto"/>
          </w:tcPr>
          <w:p w14:paraId="45A99986" w14:textId="77777777" w:rsidR="00837445" w:rsidRPr="00837445" w:rsidRDefault="00837445" w:rsidP="0033565E">
            <w:pPr>
              <w:rPr>
                <w:bCs/>
              </w:rPr>
            </w:pPr>
            <w:r w:rsidRPr="00837445">
              <w:rPr>
                <w:bCs/>
              </w:rPr>
              <w:t>Remuneraciones (ingresos propios)</w:t>
            </w:r>
          </w:p>
        </w:tc>
        <w:tc>
          <w:tcPr>
            <w:tcW w:w="1133" w:type="pct"/>
            <w:shd w:val="clear" w:color="auto" w:fill="auto"/>
          </w:tcPr>
          <w:p w14:paraId="1673882B" w14:textId="355BEC0A" w:rsidR="00837445" w:rsidRPr="00837445" w:rsidRDefault="00837445" w:rsidP="0033565E">
            <w:pPr>
              <w:rPr>
                <w:bCs/>
              </w:rPr>
            </w:pPr>
          </w:p>
        </w:tc>
        <w:tc>
          <w:tcPr>
            <w:tcW w:w="1124" w:type="pct"/>
            <w:shd w:val="clear" w:color="auto" w:fill="auto"/>
          </w:tcPr>
          <w:p w14:paraId="693B8EF8" w14:textId="00FE250B" w:rsidR="00837445" w:rsidRPr="00837445" w:rsidRDefault="00837445" w:rsidP="0033565E">
            <w:pPr>
              <w:rPr>
                <w:bCs/>
              </w:rPr>
            </w:pPr>
          </w:p>
        </w:tc>
      </w:tr>
      <w:tr w:rsidR="00837445" w:rsidRPr="00837445" w14:paraId="571959AE" w14:textId="77777777" w:rsidTr="00837445">
        <w:tc>
          <w:tcPr>
            <w:tcW w:w="2743" w:type="pct"/>
            <w:shd w:val="clear" w:color="auto" w:fill="auto"/>
          </w:tcPr>
          <w:p w14:paraId="744921C4" w14:textId="77777777" w:rsidR="00837445" w:rsidRPr="00837445" w:rsidRDefault="00837445" w:rsidP="0033565E">
            <w:pPr>
              <w:rPr>
                <w:bCs/>
              </w:rPr>
            </w:pPr>
            <w:r w:rsidRPr="00837445">
              <w:rPr>
                <w:bCs/>
              </w:rPr>
              <w:t>Gastos de operación</w:t>
            </w:r>
          </w:p>
        </w:tc>
        <w:tc>
          <w:tcPr>
            <w:tcW w:w="1133" w:type="pct"/>
            <w:shd w:val="clear" w:color="auto" w:fill="auto"/>
          </w:tcPr>
          <w:p w14:paraId="34A15A29" w14:textId="227B0E3E" w:rsidR="00837445" w:rsidRPr="00837445" w:rsidRDefault="00837445" w:rsidP="0033565E">
            <w:pPr>
              <w:rPr>
                <w:bCs/>
              </w:rPr>
            </w:pPr>
          </w:p>
        </w:tc>
        <w:tc>
          <w:tcPr>
            <w:tcW w:w="1124" w:type="pct"/>
            <w:shd w:val="clear" w:color="auto" w:fill="auto"/>
          </w:tcPr>
          <w:p w14:paraId="2D0C9769" w14:textId="30DFD351" w:rsidR="00837445" w:rsidRPr="00837445" w:rsidRDefault="00837445" w:rsidP="0033565E">
            <w:pPr>
              <w:rPr>
                <w:bCs/>
              </w:rPr>
            </w:pPr>
          </w:p>
        </w:tc>
      </w:tr>
      <w:tr w:rsidR="00837445" w:rsidRPr="00837445" w14:paraId="28A963AE" w14:textId="77777777" w:rsidTr="00837445">
        <w:tc>
          <w:tcPr>
            <w:tcW w:w="2743" w:type="pct"/>
            <w:shd w:val="clear" w:color="auto" w:fill="auto"/>
          </w:tcPr>
          <w:p w14:paraId="02924D71" w14:textId="77777777" w:rsidR="00837445" w:rsidRPr="00837445" w:rsidRDefault="00837445" w:rsidP="0033565E">
            <w:pPr>
              <w:rPr>
                <w:bCs/>
              </w:rPr>
            </w:pPr>
            <w:r w:rsidRPr="00837445">
              <w:rPr>
                <w:bCs/>
              </w:rPr>
              <w:t>Bienes muebles</w:t>
            </w:r>
          </w:p>
        </w:tc>
        <w:tc>
          <w:tcPr>
            <w:tcW w:w="1133" w:type="pct"/>
            <w:shd w:val="clear" w:color="auto" w:fill="auto"/>
          </w:tcPr>
          <w:p w14:paraId="41B1AABD" w14:textId="65DE311B" w:rsidR="00837445" w:rsidRPr="00837445" w:rsidRDefault="00837445" w:rsidP="0033565E">
            <w:pPr>
              <w:rPr>
                <w:bCs/>
              </w:rPr>
            </w:pPr>
          </w:p>
        </w:tc>
        <w:tc>
          <w:tcPr>
            <w:tcW w:w="1124" w:type="pct"/>
            <w:shd w:val="clear" w:color="auto" w:fill="auto"/>
          </w:tcPr>
          <w:p w14:paraId="57EFE176" w14:textId="15BA865F" w:rsidR="00837445" w:rsidRPr="00837445" w:rsidRDefault="00837445" w:rsidP="0033565E">
            <w:pPr>
              <w:rPr>
                <w:bCs/>
              </w:rPr>
            </w:pPr>
          </w:p>
        </w:tc>
      </w:tr>
      <w:tr w:rsidR="00837445" w:rsidRPr="00837445" w14:paraId="52028E11" w14:textId="77777777" w:rsidTr="00837445">
        <w:trPr>
          <w:trHeight w:val="128"/>
        </w:trPr>
        <w:tc>
          <w:tcPr>
            <w:tcW w:w="2743" w:type="pct"/>
            <w:shd w:val="clear" w:color="auto" w:fill="auto"/>
          </w:tcPr>
          <w:p w14:paraId="0561CEB3" w14:textId="77777777" w:rsidR="00837445" w:rsidRPr="00837445" w:rsidRDefault="00837445" w:rsidP="0033565E">
            <w:pPr>
              <w:rPr>
                <w:bCs/>
              </w:rPr>
            </w:pPr>
            <w:r w:rsidRPr="00837445">
              <w:rPr>
                <w:bCs/>
              </w:rPr>
              <w:t>Servicios generales</w:t>
            </w:r>
          </w:p>
        </w:tc>
        <w:tc>
          <w:tcPr>
            <w:tcW w:w="1133" w:type="pct"/>
            <w:shd w:val="clear" w:color="auto" w:fill="auto"/>
          </w:tcPr>
          <w:p w14:paraId="14435D41" w14:textId="180ED36E" w:rsidR="00837445" w:rsidRPr="00837445" w:rsidRDefault="00837445" w:rsidP="0033565E">
            <w:pPr>
              <w:rPr>
                <w:bCs/>
              </w:rPr>
            </w:pPr>
          </w:p>
        </w:tc>
        <w:tc>
          <w:tcPr>
            <w:tcW w:w="1124" w:type="pct"/>
            <w:shd w:val="clear" w:color="auto" w:fill="auto"/>
          </w:tcPr>
          <w:p w14:paraId="775D513D" w14:textId="2FC1B57B" w:rsidR="00837445" w:rsidRPr="00837445" w:rsidRDefault="00837445" w:rsidP="0033565E">
            <w:pPr>
              <w:rPr>
                <w:bCs/>
              </w:rPr>
            </w:pPr>
          </w:p>
        </w:tc>
      </w:tr>
      <w:tr w:rsidR="00837445" w:rsidRPr="00837445" w14:paraId="0EB0B2AB" w14:textId="77777777" w:rsidTr="00837445">
        <w:tc>
          <w:tcPr>
            <w:tcW w:w="2743" w:type="pct"/>
            <w:shd w:val="clear" w:color="auto" w:fill="auto"/>
          </w:tcPr>
          <w:p w14:paraId="4710F439" w14:textId="77777777" w:rsidR="00837445" w:rsidRPr="00837445" w:rsidRDefault="00837445" w:rsidP="0033565E">
            <w:pPr>
              <w:rPr>
                <w:bCs/>
              </w:rPr>
            </w:pPr>
            <w:r w:rsidRPr="00837445">
              <w:rPr>
                <w:bCs/>
              </w:rPr>
              <w:t>Otros</w:t>
            </w:r>
          </w:p>
        </w:tc>
        <w:tc>
          <w:tcPr>
            <w:tcW w:w="1133" w:type="pct"/>
            <w:shd w:val="clear" w:color="auto" w:fill="auto"/>
          </w:tcPr>
          <w:p w14:paraId="70760492" w14:textId="77777777" w:rsidR="00837445" w:rsidRPr="00837445" w:rsidRDefault="00837445" w:rsidP="0033565E">
            <w:pPr>
              <w:rPr>
                <w:bCs/>
              </w:rPr>
            </w:pPr>
          </w:p>
        </w:tc>
        <w:tc>
          <w:tcPr>
            <w:tcW w:w="1124" w:type="pct"/>
            <w:shd w:val="clear" w:color="auto" w:fill="auto"/>
          </w:tcPr>
          <w:p w14:paraId="7A9A5B62" w14:textId="77777777" w:rsidR="00837445" w:rsidRPr="00837445" w:rsidRDefault="00837445" w:rsidP="0033565E">
            <w:pPr>
              <w:rPr>
                <w:bCs/>
              </w:rPr>
            </w:pPr>
          </w:p>
        </w:tc>
      </w:tr>
    </w:tbl>
    <w:p w14:paraId="2EBEA3DC" w14:textId="77777777" w:rsidR="00837445" w:rsidRPr="00837445" w:rsidRDefault="00837445" w:rsidP="00837445"/>
    <w:p w14:paraId="1E405266" w14:textId="77777777" w:rsidR="003A5C82" w:rsidRDefault="7DB8B700" w:rsidP="003A5C82">
      <w:pPr>
        <w:pStyle w:val="Heading3"/>
      </w:pPr>
      <w:r>
        <w:t>Fundación UANL</w:t>
      </w:r>
    </w:p>
    <w:p w14:paraId="1E405267" w14:textId="10958C9B" w:rsidR="003A5C82" w:rsidRDefault="7DB8B700" w:rsidP="003A5C82">
      <w:pPr>
        <w:jc w:val="both"/>
      </w:pPr>
      <w:r>
        <w:t>Describir el equipamiento, mejoras, actualizaciones y becas que aporta la Fundación para coadyuvar al fortalecimiento de la educación. Incluir la Dep</w:t>
      </w:r>
      <w:r w:rsidR="00837445">
        <w:t xml:space="preserve">endencia y el monto invertido.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956"/>
        <w:gridCol w:w="3872"/>
      </w:tblGrid>
      <w:tr w:rsidR="00837445" w:rsidRPr="00837445" w14:paraId="09D49486" w14:textId="77777777" w:rsidTr="00837445">
        <w:tc>
          <w:tcPr>
            <w:tcW w:w="2807" w:type="pct"/>
            <w:tcBorders>
              <w:bottom w:val="single" w:sz="12" w:space="0" w:color="666666"/>
            </w:tcBorders>
            <w:shd w:val="clear" w:color="auto" w:fill="auto"/>
          </w:tcPr>
          <w:p w14:paraId="37FC0F41" w14:textId="77777777" w:rsidR="00837445" w:rsidRPr="00837445" w:rsidRDefault="00837445" w:rsidP="0033565E">
            <w:pPr>
              <w:rPr>
                <w:bCs/>
              </w:rPr>
            </w:pPr>
            <w:r w:rsidRPr="00837445">
              <w:rPr>
                <w:bCs/>
              </w:rPr>
              <w:t>CONCEPTO</w:t>
            </w:r>
          </w:p>
        </w:tc>
        <w:tc>
          <w:tcPr>
            <w:tcW w:w="2193" w:type="pct"/>
            <w:tcBorders>
              <w:bottom w:val="single" w:sz="12" w:space="0" w:color="666666"/>
            </w:tcBorders>
            <w:shd w:val="clear" w:color="auto" w:fill="auto"/>
          </w:tcPr>
          <w:p w14:paraId="5BE20B33" w14:textId="77777777" w:rsidR="00837445" w:rsidRPr="00837445" w:rsidRDefault="00837445" w:rsidP="0033565E">
            <w:pPr>
              <w:rPr>
                <w:bCs/>
              </w:rPr>
            </w:pPr>
            <w:r w:rsidRPr="00837445">
              <w:rPr>
                <w:bCs/>
              </w:rPr>
              <w:t>MONTO</w:t>
            </w:r>
          </w:p>
        </w:tc>
      </w:tr>
      <w:tr w:rsidR="00837445" w:rsidRPr="00837445" w14:paraId="40DBED17" w14:textId="77777777" w:rsidTr="00837445">
        <w:tc>
          <w:tcPr>
            <w:tcW w:w="2807" w:type="pct"/>
            <w:shd w:val="clear" w:color="auto" w:fill="auto"/>
          </w:tcPr>
          <w:p w14:paraId="3B5288DC" w14:textId="77777777" w:rsidR="00837445" w:rsidRPr="00837445" w:rsidRDefault="00837445" w:rsidP="0033565E">
            <w:pPr>
              <w:rPr>
                <w:bCs/>
              </w:rPr>
            </w:pPr>
          </w:p>
        </w:tc>
        <w:tc>
          <w:tcPr>
            <w:tcW w:w="2193" w:type="pct"/>
            <w:shd w:val="clear" w:color="auto" w:fill="auto"/>
          </w:tcPr>
          <w:p w14:paraId="685931E4" w14:textId="77777777" w:rsidR="00837445" w:rsidRPr="00837445" w:rsidRDefault="00837445" w:rsidP="0033565E">
            <w:pPr>
              <w:rPr>
                <w:bCs/>
              </w:rPr>
            </w:pPr>
          </w:p>
        </w:tc>
      </w:tr>
      <w:tr w:rsidR="00837445" w:rsidRPr="00837445" w14:paraId="464A0BD0" w14:textId="77777777" w:rsidTr="00837445">
        <w:tc>
          <w:tcPr>
            <w:tcW w:w="2807" w:type="pct"/>
            <w:shd w:val="clear" w:color="auto" w:fill="auto"/>
          </w:tcPr>
          <w:p w14:paraId="61519627" w14:textId="77777777" w:rsidR="00837445" w:rsidRPr="00837445" w:rsidRDefault="00837445" w:rsidP="0033565E">
            <w:pPr>
              <w:rPr>
                <w:bCs/>
              </w:rPr>
            </w:pPr>
          </w:p>
        </w:tc>
        <w:tc>
          <w:tcPr>
            <w:tcW w:w="2193" w:type="pct"/>
            <w:shd w:val="clear" w:color="auto" w:fill="auto"/>
          </w:tcPr>
          <w:p w14:paraId="11FA3182" w14:textId="77777777" w:rsidR="00837445" w:rsidRPr="00837445" w:rsidRDefault="00837445" w:rsidP="0033565E">
            <w:pPr>
              <w:rPr>
                <w:bCs/>
              </w:rPr>
            </w:pPr>
          </w:p>
        </w:tc>
      </w:tr>
      <w:tr w:rsidR="00837445" w:rsidRPr="00837445" w14:paraId="5AEC5B87" w14:textId="77777777" w:rsidTr="00837445">
        <w:tc>
          <w:tcPr>
            <w:tcW w:w="2807" w:type="pct"/>
            <w:shd w:val="clear" w:color="auto" w:fill="auto"/>
          </w:tcPr>
          <w:p w14:paraId="2CB721B6" w14:textId="77777777" w:rsidR="00837445" w:rsidRPr="00837445" w:rsidRDefault="00837445" w:rsidP="0033565E">
            <w:pPr>
              <w:rPr>
                <w:bCs/>
              </w:rPr>
            </w:pPr>
          </w:p>
        </w:tc>
        <w:tc>
          <w:tcPr>
            <w:tcW w:w="2193" w:type="pct"/>
            <w:shd w:val="clear" w:color="auto" w:fill="auto"/>
          </w:tcPr>
          <w:p w14:paraId="089518FD" w14:textId="77777777" w:rsidR="00837445" w:rsidRPr="00837445" w:rsidRDefault="00837445" w:rsidP="0033565E">
            <w:pPr>
              <w:rPr>
                <w:bCs/>
              </w:rPr>
            </w:pPr>
          </w:p>
        </w:tc>
      </w:tr>
    </w:tbl>
    <w:p w14:paraId="3B21891A" w14:textId="77777777" w:rsidR="00837445" w:rsidRDefault="00837445" w:rsidP="003A5C82">
      <w:pPr>
        <w:jc w:val="both"/>
      </w:pPr>
    </w:p>
    <w:p w14:paraId="1E405268" w14:textId="77777777" w:rsidR="003A5C82" w:rsidRDefault="7DB8B700" w:rsidP="007B734A">
      <w:pPr>
        <w:pStyle w:val="Heading2"/>
        <w:numPr>
          <w:ilvl w:val="0"/>
          <w:numId w:val="23"/>
        </w:numPr>
      </w:pPr>
      <w:r>
        <w:t>Internacionalización</w:t>
      </w:r>
    </w:p>
    <w:p w14:paraId="1E405269" w14:textId="77777777" w:rsidR="003A5C82" w:rsidRDefault="7DB8B700" w:rsidP="7DB8B700">
      <w:pPr>
        <w:pStyle w:val="Heading4"/>
        <w:rPr>
          <w:rStyle w:val="SubtleEmphasis"/>
        </w:rPr>
      </w:pPr>
      <w:r w:rsidRPr="7DB8B700">
        <w:rPr>
          <w:rStyle w:val="SubtleEmphasis"/>
        </w:rPr>
        <w:t xml:space="preserve">Objetivo: Establecer esquemas que contribuyan a consolidad a la Universidad como una institución con un enfoque global, participando activamente en redes internacionales de formación y de generación, aplicación y difusión del conocimiento y la cultura. </w:t>
      </w:r>
    </w:p>
    <w:p w14:paraId="1E40526A" w14:textId="77777777" w:rsidR="003A5C82" w:rsidRDefault="003A5C82" w:rsidP="003A5C82"/>
    <w:p w14:paraId="1E40526B" w14:textId="77777777" w:rsidR="003A5C82" w:rsidRDefault="7DB8B700" w:rsidP="003A5C82">
      <w:pPr>
        <w:pStyle w:val="Heading3"/>
      </w:pPr>
      <w:r>
        <w:t>Acreditación internacional</w:t>
      </w:r>
    </w:p>
    <w:p w14:paraId="1E40526C" w14:textId="075FBB90" w:rsidR="003A5C82" w:rsidRDefault="7DB8B700" w:rsidP="003A5C82">
      <w:r>
        <w:t xml:space="preserve">Describir los programas educativos de licenciatura y posgrado acreditados, en proceso y </w:t>
      </w:r>
      <w:r w:rsidR="00837445">
        <w:t>re acreditados por</w:t>
      </w:r>
      <w:r>
        <w:t xml:space="preserve"> algún organismo internacional. Incluir el nombre del organismo acreditador y su vigencia.</w:t>
      </w:r>
    </w:p>
    <w:p w14:paraId="7EAB3F67" w14:textId="77777777" w:rsidR="00837445" w:rsidRDefault="00837445" w:rsidP="003A5C82"/>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414"/>
        <w:gridCol w:w="3867"/>
        <w:gridCol w:w="1547"/>
      </w:tblGrid>
      <w:tr w:rsidR="00837445" w:rsidRPr="00837445" w14:paraId="6F95CE22" w14:textId="77777777" w:rsidTr="00837445">
        <w:tc>
          <w:tcPr>
            <w:tcW w:w="1934" w:type="pct"/>
            <w:tcBorders>
              <w:bottom w:val="single" w:sz="12" w:space="0" w:color="666666"/>
            </w:tcBorders>
            <w:shd w:val="clear" w:color="auto" w:fill="auto"/>
          </w:tcPr>
          <w:p w14:paraId="2228BCC1" w14:textId="77777777" w:rsidR="00837445" w:rsidRPr="00837445" w:rsidRDefault="00837445" w:rsidP="0033565E">
            <w:pPr>
              <w:rPr>
                <w:bCs/>
              </w:rPr>
            </w:pPr>
            <w:r w:rsidRPr="00837445">
              <w:rPr>
                <w:bCs/>
              </w:rPr>
              <w:t>PROGRAMA EDUCATIVO</w:t>
            </w:r>
          </w:p>
        </w:tc>
        <w:tc>
          <w:tcPr>
            <w:tcW w:w="2190" w:type="pct"/>
            <w:tcBorders>
              <w:bottom w:val="single" w:sz="12" w:space="0" w:color="666666"/>
            </w:tcBorders>
            <w:shd w:val="clear" w:color="auto" w:fill="auto"/>
          </w:tcPr>
          <w:p w14:paraId="0FDE0944" w14:textId="77777777" w:rsidR="00837445" w:rsidRPr="00837445" w:rsidRDefault="00837445" w:rsidP="0033565E">
            <w:pPr>
              <w:rPr>
                <w:bCs/>
              </w:rPr>
            </w:pPr>
            <w:r w:rsidRPr="00837445">
              <w:rPr>
                <w:bCs/>
              </w:rPr>
              <w:t>ORGANISMO ACREDITADOR</w:t>
            </w:r>
          </w:p>
        </w:tc>
        <w:tc>
          <w:tcPr>
            <w:tcW w:w="876" w:type="pct"/>
            <w:tcBorders>
              <w:bottom w:val="single" w:sz="12" w:space="0" w:color="666666"/>
            </w:tcBorders>
            <w:shd w:val="clear" w:color="auto" w:fill="auto"/>
          </w:tcPr>
          <w:p w14:paraId="54161E50" w14:textId="77777777" w:rsidR="00837445" w:rsidRPr="00837445" w:rsidRDefault="00837445" w:rsidP="0033565E">
            <w:pPr>
              <w:rPr>
                <w:bCs/>
              </w:rPr>
            </w:pPr>
            <w:r w:rsidRPr="00837445">
              <w:rPr>
                <w:bCs/>
              </w:rPr>
              <w:t>VIGENCIA</w:t>
            </w:r>
          </w:p>
        </w:tc>
      </w:tr>
      <w:tr w:rsidR="00837445" w:rsidRPr="00837445" w14:paraId="2575F729" w14:textId="77777777" w:rsidTr="00837445">
        <w:tc>
          <w:tcPr>
            <w:tcW w:w="1934" w:type="pct"/>
            <w:shd w:val="clear" w:color="auto" w:fill="auto"/>
          </w:tcPr>
          <w:p w14:paraId="6111DDD8" w14:textId="77777777" w:rsidR="00837445" w:rsidRPr="00837445" w:rsidRDefault="00837445" w:rsidP="0033565E">
            <w:pPr>
              <w:rPr>
                <w:bCs/>
              </w:rPr>
            </w:pPr>
            <w:r w:rsidRPr="00837445">
              <w:rPr>
                <w:bCs/>
              </w:rPr>
              <w:t>LDG</w:t>
            </w:r>
          </w:p>
        </w:tc>
        <w:tc>
          <w:tcPr>
            <w:tcW w:w="2190" w:type="pct"/>
            <w:shd w:val="clear" w:color="auto" w:fill="auto"/>
          </w:tcPr>
          <w:p w14:paraId="05788C1A" w14:textId="77777777" w:rsidR="00837445" w:rsidRPr="00837445" w:rsidRDefault="00837445" w:rsidP="0033565E">
            <w:pPr>
              <w:rPr>
                <w:bCs/>
              </w:rPr>
            </w:pPr>
            <w:r w:rsidRPr="00837445">
              <w:rPr>
                <w:bCs/>
              </w:rPr>
              <w:t>CINDA</w:t>
            </w:r>
          </w:p>
        </w:tc>
        <w:tc>
          <w:tcPr>
            <w:tcW w:w="876" w:type="pct"/>
            <w:shd w:val="clear" w:color="auto" w:fill="auto"/>
          </w:tcPr>
          <w:p w14:paraId="7CA372BF" w14:textId="77777777" w:rsidR="00837445" w:rsidRPr="00837445" w:rsidRDefault="00837445" w:rsidP="0033565E">
            <w:pPr>
              <w:rPr>
                <w:bCs/>
              </w:rPr>
            </w:pPr>
            <w:r w:rsidRPr="00837445">
              <w:rPr>
                <w:bCs/>
              </w:rPr>
              <w:t>2020</w:t>
            </w:r>
          </w:p>
        </w:tc>
      </w:tr>
    </w:tbl>
    <w:p w14:paraId="7643EF83" w14:textId="77777777" w:rsidR="00837445" w:rsidRDefault="00837445" w:rsidP="003A5C82"/>
    <w:p w14:paraId="1E40526D" w14:textId="77777777" w:rsidR="003A5C82" w:rsidRDefault="7DB8B700" w:rsidP="003A5C82">
      <w:pPr>
        <w:pStyle w:val="Heading3"/>
      </w:pPr>
      <w:r>
        <w:lastRenderedPageBreak/>
        <w:t>Movilidad e intercambio académico internacional</w:t>
      </w:r>
    </w:p>
    <w:p w14:paraId="1E40526E" w14:textId="77777777" w:rsidR="003A5C82" w:rsidRDefault="7DB8B700" w:rsidP="003A5C82">
      <w:r>
        <w:t xml:space="preserve">Enumerar estudiantes y profesores que se forman en el extranjero, así como aquellos extranjeros que estudian en nuestra institución.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6500"/>
        <w:gridCol w:w="983"/>
        <w:gridCol w:w="1345"/>
      </w:tblGrid>
      <w:tr w:rsidR="00837445" w:rsidRPr="00837445" w14:paraId="18297D64" w14:textId="77777777" w:rsidTr="00837445">
        <w:tc>
          <w:tcPr>
            <w:tcW w:w="3681" w:type="pct"/>
            <w:tcBorders>
              <w:bottom w:val="single" w:sz="12" w:space="0" w:color="666666"/>
            </w:tcBorders>
            <w:shd w:val="clear" w:color="auto" w:fill="auto"/>
          </w:tcPr>
          <w:p w14:paraId="09C1EF2A" w14:textId="77777777" w:rsidR="00837445" w:rsidRPr="00837445" w:rsidRDefault="00837445" w:rsidP="0033565E">
            <w:pPr>
              <w:rPr>
                <w:bCs/>
              </w:rPr>
            </w:pPr>
            <w:r w:rsidRPr="00837445">
              <w:rPr>
                <w:bCs/>
              </w:rPr>
              <w:t>ESTUDIANTES Y PROFESORES</w:t>
            </w:r>
          </w:p>
        </w:tc>
        <w:tc>
          <w:tcPr>
            <w:tcW w:w="557" w:type="pct"/>
            <w:tcBorders>
              <w:bottom w:val="single" w:sz="12" w:space="0" w:color="666666"/>
            </w:tcBorders>
            <w:shd w:val="clear" w:color="auto" w:fill="auto"/>
          </w:tcPr>
          <w:p w14:paraId="7000D8B3" w14:textId="77777777" w:rsidR="00837445" w:rsidRPr="00837445" w:rsidRDefault="00837445" w:rsidP="0033565E">
            <w:pPr>
              <w:rPr>
                <w:bCs/>
              </w:rPr>
            </w:pPr>
            <w:r w:rsidRPr="00837445">
              <w:rPr>
                <w:bCs/>
              </w:rPr>
              <w:t>PAÍS</w:t>
            </w:r>
          </w:p>
        </w:tc>
        <w:tc>
          <w:tcPr>
            <w:tcW w:w="762" w:type="pct"/>
            <w:tcBorders>
              <w:bottom w:val="single" w:sz="12" w:space="0" w:color="666666"/>
            </w:tcBorders>
            <w:shd w:val="clear" w:color="auto" w:fill="auto"/>
          </w:tcPr>
          <w:p w14:paraId="6B863EF0" w14:textId="77777777" w:rsidR="00837445" w:rsidRPr="00837445" w:rsidRDefault="00837445" w:rsidP="0033565E">
            <w:pPr>
              <w:rPr>
                <w:bCs/>
              </w:rPr>
            </w:pPr>
            <w:r w:rsidRPr="00837445">
              <w:rPr>
                <w:bCs/>
              </w:rPr>
              <w:t>CANTIDAD</w:t>
            </w:r>
          </w:p>
        </w:tc>
      </w:tr>
      <w:tr w:rsidR="00837445" w:rsidRPr="00837445" w14:paraId="4D73399E" w14:textId="77777777" w:rsidTr="00837445">
        <w:tc>
          <w:tcPr>
            <w:tcW w:w="3681" w:type="pct"/>
            <w:shd w:val="clear" w:color="auto" w:fill="auto"/>
          </w:tcPr>
          <w:p w14:paraId="0ABC3714" w14:textId="77777777" w:rsidR="00837445" w:rsidRPr="00837445" w:rsidRDefault="00837445" w:rsidP="0033565E">
            <w:pPr>
              <w:rPr>
                <w:bCs/>
              </w:rPr>
            </w:pPr>
            <w:r w:rsidRPr="00837445">
              <w:rPr>
                <w:bCs/>
              </w:rPr>
              <w:t>Estudiantes de la dependencia en el extranjero</w:t>
            </w:r>
          </w:p>
        </w:tc>
        <w:tc>
          <w:tcPr>
            <w:tcW w:w="557" w:type="pct"/>
            <w:shd w:val="clear" w:color="auto" w:fill="auto"/>
          </w:tcPr>
          <w:p w14:paraId="7199B442" w14:textId="77777777" w:rsidR="00837445" w:rsidRPr="00837445" w:rsidRDefault="00837445" w:rsidP="0033565E">
            <w:pPr>
              <w:rPr>
                <w:bCs/>
              </w:rPr>
            </w:pPr>
          </w:p>
        </w:tc>
        <w:tc>
          <w:tcPr>
            <w:tcW w:w="762" w:type="pct"/>
            <w:shd w:val="clear" w:color="auto" w:fill="auto"/>
          </w:tcPr>
          <w:p w14:paraId="30A53872" w14:textId="77777777" w:rsidR="00837445" w:rsidRPr="00837445" w:rsidRDefault="00837445" w:rsidP="0033565E">
            <w:pPr>
              <w:rPr>
                <w:bCs/>
              </w:rPr>
            </w:pPr>
          </w:p>
        </w:tc>
      </w:tr>
      <w:tr w:rsidR="00837445" w:rsidRPr="00837445" w14:paraId="2763849C" w14:textId="77777777" w:rsidTr="00837445">
        <w:tc>
          <w:tcPr>
            <w:tcW w:w="3681" w:type="pct"/>
            <w:shd w:val="clear" w:color="auto" w:fill="auto"/>
          </w:tcPr>
          <w:p w14:paraId="587631D2" w14:textId="77777777" w:rsidR="00837445" w:rsidRPr="00837445" w:rsidRDefault="00837445" w:rsidP="0033565E">
            <w:pPr>
              <w:rPr>
                <w:bCs/>
              </w:rPr>
            </w:pPr>
            <w:r w:rsidRPr="00837445">
              <w:rPr>
                <w:bCs/>
              </w:rPr>
              <w:t>Estudiantes extranjeros en la dependencia</w:t>
            </w:r>
          </w:p>
        </w:tc>
        <w:tc>
          <w:tcPr>
            <w:tcW w:w="557" w:type="pct"/>
            <w:shd w:val="clear" w:color="auto" w:fill="auto"/>
          </w:tcPr>
          <w:p w14:paraId="496233CF" w14:textId="77777777" w:rsidR="00837445" w:rsidRPr="00837445" w:rsidRDefault="00837445" w:rsidP="0033565E">
            <w:pPr>
              <w:rPr>
                <w:bCs/>
              </w:rPr>
            </w:pPr>
          </w:p>
        </w:tc>
        <w:tc>
          <w:tcPr>
            <w:tcW w:w="762" w:type="pct"/>
            <w:shd w:val="clear" w:color="auto" w:fill="auto"/>
          </w:tcPr>
          <w:p w14:paraId="576A62F7" w14:textId="77777777" w:rsidR="00837445" w:rsidRPr="00837445" w:rsidRDefault="00837445" w:rsidP="0033565E">
            <w:pPr>
              <w:rPr>
                <w:bCs/>
              </w:rPr>
            </w:pPr>
          </w:p>
        </w:tc>
      </w:tr>
      <w:tr w:rsidR="00837445" w:rsidRPr="00837445" w14:paraId="3A370D19" w14:textId="77777777" w:rsidTr="00837445">
        <w:tc>
          <w:tcPr>
            <w:tcW w:w="3681" w:type="pct"/>
            <w:shd w:val="clear" w:color="auto" w:fill="auto"/>
          </w:tcPr>
          <w:p w14:paraId="2FE31736" w14:textId="77777777" w:rsidR="00837445" w:rsidRPr="00837445" w:rsidRDefault="00837445" w:rsidP="0033565E">
            <w:pPr>
              <w:rPr>
                <w:bCs/>
              </w:rPr>
            </w:pPr>
            <w:r w:rsidRPr="00837445">
              <w:rPr>
                <w:bCs/>
              </w:rPr>
              <w:t>Profesores de la dependencia que se forman en el extranjero</w:t>
            </w:r>
          </w:p>
        </w:tc>
        <w:tc>
          <w:tcPr>
            <w:tcW w:w="557" w:type="pct"/>
            <w:shd w:val="clear" w:color="auto" w:fill="auto"/>
          </w:tcPr>
          <w:p w14:paraId="35FE317C" w14:textId="77777777" w:rsidR="00837445" w:rsidRPr="00837445" w:rsidRDefault="00837445" w:rsidP="0033565E">
            <w:pPr>
              <w:rPr>
                <w:bCs/>
              </w:rPr>
            </w:pPr>
            <w:r w:rsidRPr="00837445">
              <w:rPr>
                <w:bCs/>
              </w:rPr>
              <w:t>Bélgica</w:t>
            </w:r>
          </w:p>
        </w:tc>
        <w:tc>
          <w:tcPr>
            <w:tcW w:w="762" w:type="pct"/>
            <w:shd w:val="clear" w:color="auto" w:fill="auto"/>
          </w:tcPr>
          <w:p w14:paraId="73BD24BB" w14:textId="77777777" w:rsidR="00837445" w:rsidRPr="00837445" w:rsidRDefault="00837445" w:rsidP="0033565E">
            <w:pPr>
              <w:rPr>
                <w:bCs/>
              </w:rPr>
            </w:pPr>
            <w:r w:rsidRPr="00837445">
              <w:rPr>
                <w:bCs/>
              </w:rPr>
              <w:t>1</w:t>
            </w:r>
          </w:p>
        </w:tc>
      </w:tr>
      <w:tr w:rsidR="00837445" w:rsidRPr="00837445" w14:paraId="72AEA857" w14:textId="77777777" w:rsidTr="00837445">
        <w:tc>
          <w:tcPr>
            <w:tcW w:w="3681" w:type="pct"/>
            <w:shd w:val="clear" w:color="auto" w:fill="auto"/>
          </w:tcPr>
          <w:p w14:paraId="6CFE58F6" w14:textId="77777777" w:rsidR="00837445" w:rsidRPr="00837445" w:rsidRDefault="00837445" w:rsidP="0033565E">
            <w:pPr>
              <w:rPr>
                <w:bCs/>
              </w:rPr>
            </w:pPr>
            <w:r w:rsidRPr="00837445">
              <w:rPr>
                <w:bCs/>
              </w:rPr>
              <w:t>Profesores extranjeros que estudian en la dependencia</w:t>
            </w:r>
          </w:p>
        </w:tc>
        <w:tc>
          <w:tcPr>
            <w:tcW w:w="557" w:type="pct"/>
            <w:shd w:val="clear" w:color="auto" w:fill="auto"/>
          </w:tcPr>
          <w:p w14:paraId="74A7D03F" w14:textId="77777777" w:rsidR="00837445" w:rsidRPr="00837445" w:rsidRDefault="00837445" w:rsidP="0033565E">
            <w:pPr>
              <w:rPr>
                <w:bCs/>
              </w:rPr>
            </w:pPr>
          </w:p>
        </w:tc>
        <w:tc>
          <w:tcPr>
            <w:tcW w:w="762" w:type="pct"/>
            <w:shd w:val="clear" w:color="auto" w:fill="auto"/>
          </w:tcPr>
          <w:p w14:paraId="64ECFCE4" w14:textId="77777777" w:rsidR="00837445" w:rsidRPr="00837445" w:rsidRDefault="00837445" w:rsidP="0033565E">
            <w:pPr>
              <w:rPr>
                <w:bCs/>
              </w:rPr>
            </w:pPr>
          </w:p>
        </w:tc>
      </w:tr>
    </w:tbl>
    <w:p w14:paraId="5D3E5E05" w14:textId="77777777" w:rsidR="00837445" w:rsidRDefault="00837445" w:rsidP="003A5C82"/>
    <w:p w14:paraId="45CC04E4" w14:textId="77777777" w:rsidR="00837445" w:rsidRDefault="00837445" w:rsidP="003A5C82"/>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1562"/>
        <w:gridCol w:w="1994"/>
        <w:gridCol w:w="1991"/>
      </w:tblGrid>
      <w:tr w:rsidR="00837445" w:rsidRPr="00837445" w14:paraId="253E974A" w14:textId="77777777" w:rsidTr="00837445">
        <w:trPr>
          <w:gridBefore w:val="1"/>
          <w:wBefore w:w="2085" w:type="pct"/>
          <w:trHeight w:val="254"/>
        </w:trPr>
        <w:tc>
          <w:tcPr>
            <w:tcW w:w="2915" w:type="pct"/>
            <w:gridSpan w:val="3"/>
            <w:shd w:val="clear" w:color="auto" w:fill="auto"/>
            <w:noWrap/>
            <w:hideMark/>
          </w:tcPr>
          <w:p w14:paraId="7FF23039" w14:textId="64859BA8" w:rsidR="00837445" w:rsidRPr="00837445" w:rsidRDefault="00837445" w:rsidP="0033565E">
            <w:pPr>
              <w:rPr>
                <w:bCs/>
              </w:rPr>
            </w:pPr>
            <w:r w:rsidRPr="00837445">
              <w:rPr>
                <w:bCs/>
              </w:rPr>
              <w:t>ESTUDIANTES DE OTRAS INSTITUCIONES EN LA UANL, 2017-2018</w:t>
            </w:r>
          </w:p>
        </w:tc>
      </w:tr>
      <w:tr w:rsidR="00837445" w:rsidRPr="00837445" w14:paraId="22EE10E3" w14:textId="77777777" w:rsidTr="00837445">
        <w:trPr>
          <w:trHeight w:val="159"/>
        </w:trPr>
        <w:tc>
          <w:tcPr>
            <w:tcW w:w="2085" w:type="pct"/>
            <w:shd w:val="clear" w:color="auto" w:fill="auto"/>
            <w:noWrap/>
            <w:hideMark/>
          </w:tcPr>
          <w:p w14:paraId="6D3EAC06" w14:textId="77777777" w:rsidR="00837445" w:rsidRPr="00837445" w:rsidRDefault="00837445" w:rsidP="0033565E">
            <w:pPr>
              <w:rPr>
                <w:bCs/>
              </w:rPr>
            </w:pPr>
            <w:r w:rsidRPr="00837445">
              <w:rPr>
                <w:bCs/>
              </w:rPr>
              <w:t>PROGRAMA</w:t>
            </w:r>
          </w:p>
        </w:tc>
        <w:tc>
          <w:tcPr>
            <w:tcW w:w="820" w:type="pct"/>
            <w:shd w:val="clear" w:color="auto" w:fill="auto"/>
            <w:noWrap/>
            <w:hideMark/>
          </w:tcPr>
          <w:p w14:paraId="185A6096" w14:textId="77777777" w:rsidR="00837445" w:rsidRPr="00837445" w:rsidRDefault="00837445" w:rsidP="0033565E">
            <w:pPr>
              <w:rPr>
                <w:bCs/>
              </w:rPr>
            </w:pPr>
            <w:r w:rsidRPr="00837445">
              <w:rPr>
                <w:bCs/>
              </w:rPr>
              <w:t xml:space="preserve">NACIONAL </w:t>
            </w:r>
          </w:p>
        </w:tc>
        <w:tc>
          <w:tcPr>
            <w:tcW w:w="1048" w:type="pct"/>
            <w:shd w:val="clear" w:color="auto" w:fill="auto"/>
            <w:noWrap/>
            <w:hideMark/>
          </w:tcPr>
          <w:p w14:paraId="5E381E73" w14:textId="77777777" w:rsidR="00837445" w:rsidRPr="00837445" w:rsidRDefault="00837445" w:rsidP="0033565E">
            <w:pPr>
              <w:rPr>
                <w:bCs/>
              </w:rPr>
            </w:pPr>
            <w:r w:rsidRPr="00837445">
              <w:rPr>
                <w:bCs/>
              </w:rPr>
              <w:t>INTERNA-CIONAL</w:t>
            </w:r>
          </w:p>
        </w:tc>
        <w:tc>
          <w:tcPr>
            <w:tcW w:w="1047" w:type="pct"/>
            <w:shd w:val="clear" w:color="auto" w:fill="auto"/>
            <w:noWrap/>
            <w:hideMark/>
          </w:tcPr>
          <w:p w14:paraId="29F51851" w14:textId="77777777" w:rsidR="00837445" w:rsidRPr="00837445" w:rsidRDefault="00837445" w:rsidP="0033565E">
            <w:pPr>
              <w:rPr>
                <w:bCs/>
              </w:rPr>
            </w:pPr>
            <w:r w:rsidRPr="00837445">
              <w:rPr>
                <w:bCs/>
              </w:rPr>
              <w:t>TOTAL</w:t>
            </w:r>
          </w:p>
        </w:tc>
      </w:tr>
      <w:tr w:rsidR="00837445" w:rsidRPr="00837445" w14:paraId="25BDDC1B" w14:textId="77777777" w:rsidTr="00837445">
        <w:trPr>
          <w:trHeight w:val="30"/>
        </w:trPr>
        <w:tc>
          <w:tcPr>
            <w:tcW w:w="2085" w:type="pct"/>
            <w:shd w:val="clear" w:color="auto" w:fill="auto"/>
            <w:noWrap/>
            <w:hideMark/>
          </w:tcPr>
          <w:p w14:paraId="220AA670" w14:textId="77777777" w:rsidR="00837445" w:rsidRPr="00837445" w:rsidRDefault="00837445" w:rsidP="0033565E">
            <w:pPr>
              <w:rPr>
                <w:bCs/>
              </w:rPr>
            </w:pPr>
            <w:r w:rsidRPr="00837445">
              <w:rPr>
                <w:bCs/>
              </w:rPr>
              <w:t>Movilidad</w:t>
            </w:r>
          </w:p>
        </w:tc>
        <w:tc>
          <w:tcPr>
            <w:tcW w:w="820" w:type="pct"/>
            <w:shd w:val="clear" w:color="auto" w:fill="auto"/>
            <w:noWrap/>
          </w:tcPr>
          <w:p w14:paraId="0D9FE597" w14:textId="77777777" w:rsidR="00837445" w:rsidRPr="00837445" w:rsidRDefault="00837445" w:rsidP="0033565E">
            <w:pPr>
              <w:rPr>
                <w:bCs/>
              </w:rPr>
            </w:pPr>
          </w:p>
        </w:tc>
        <w:tc>
          <w:tcPr>
            <w:tcW w:w="1048" w:type="pct"/>
            <w:shd w:val="clear" w:color="auto" w:fill="auto"/>
            <w:noWrap/>
          </w:tcPr>
          <w:p w14:paraId="4A378F99" w14:textId="77777777" w:rsidR="00837445" w:rsidRPr="00837445" w:rsidRDefault="00837445" w:rsidP="0033565E">
            <w:pPr>
              <w:rPr>
                <w:bCs/>
              </w:rPr>
            </w:pPr>
          </w:p>
        </w:tc>
        <w:tc>
          <w:tcPr>
            <w:tcW w:w="1047" w:type="pct"/>
            <w:shd w:val="clear" w:color="auto" w:fill="auto"/>
            <w:noWrap/>
          </w:tcPr>
          <w:p w14:paraId="508CADD5" w14:textId="77777777" w:rsidR="00837445" w:rsidRPr="00837445" w:rsidRDefault="00837445" w:rsidP="0033565E">
            <w:pPr>
              <w:rPr>
                <w:bCs/>
              </w:rPr>
            </w:pPr>
          </w:p>
        </w:tc>
      </w:tr>
      <w:tr w:rsidR="00837445" w:rsidRPr="00837445" w14:paraId="285C09BF" w14:textId="77777777" w:rsidTr="00837445">
        <w:trPr>
          <w:trHeight w:val="159"/>
        </w:trPr>
        <w:tc>
          <w:tcPr>
            <w:tcW w:w="2085" w:type="pct"/>
            <w:shd w:val="clear" w:color="auto" w:fill="auto"/>
            <w:noWrap/>
            <w:hideMark/>
          </w:tcPr>
          <w:p w14:paraId="7FB1ABA8" w14:textId="5E7556CA" w:rsidR="00837445" w:rsidRPr="00837445" w:rsidRDefault="00837445" w:rsidP="0033565E">
            <w:pPr>
              <w:rPr>
                <w:bCs/>
              </w:rPr>
            </w:pPr>
            <w:r>
              <w:rPr>
                <w:bCs/>
              </w:rPr>
              <w:t xml:space="preserve">Estancias de Investigación </w:t>
            </w:r>
            <w:r w:rsidRPr="00837445">
              <w:rPr>
                <w:bCs/>
              </w:rPr>
              <w:t>(Posgrado)</w:t>
            </w:r>
          </w:p>
        </w:tc>
        <w:tc>
          <w:tcPr>
            <w:tcW w:w="820" w:type="pct"/>
            <w:shd w:val="clear" w:color="auto" w:fill="auto"/>
            <w:noWrap/>
          </w:tcPr>
          <w:p w14:paraId="5E13408B" w14:textId="77777777" w:rsidR="00837445" w:rsidRPr="00837445" w:rsidRDefault="00837445" w:rsidP="0033565E">
            <w:pPr>
              <w:rPr>
                <w:bCs/>
              </w:rPr>
            </w:pPr>
          </w:p>
        </w:tc>
        <w:tc>
          <w:tcPr>
            <w:tcW w:w="1048" w:type="pct"/>
            <w:shd w:val="clear" w:color="auto" w:fill="auto"/>
            <w:noWrap/>
          </w:tcPr>
          <w:p w14:paraId="239FFFB8" w14:textId="77777777" w:rsidR="00837445" w:rsidRPr="00837445" w:rsidRDefault="00837445" w:rsidP="0033565E">
            <w:pPr>
              <w:rPr>
                <w:bCs/>
              </w:rPr>
            </w:pPr>
          </w:p>
        </w:tc>
        <w:tc>
          <w:tcPr>
            <w:tcW w:w="1047" w:type="pct"/>
            <w:shd w:val="clear" w:color="auto" w:fill="auto"/>
            <w:noWrap/>
          </w:tcPr>
          <w:p w14:paraId="4C220CE9" w14:textId="77777777" w:rsidR="00837445" w:rsidRPr="00837445" w:rsidRDefault="00837445" w:rsidP="0033565E">
            <w:pPr>
              <w:rPr>
                <w:bCs/>
              </w:rPr>
            </w:pPr>
          </w:p>
        </w:tc>
      </w:tr>
      <w:tr w:rsidR="00837445" w:rsidRPr="00837445" w14:paraId="2042F205" w14:textId="77777777" w:rsidTr="00837445">
        <w:trPr>
          <w:trHeight w:val="159"/>
        </w:trPr>
        <w:tc>
          <w:tcPr>
            <w:tcW w:w="2085" w:type="pct"/>
            <w:shd w:val="clear" w:color="auto" w:fill="auto"/>
            <w:noWrap/>
            <w:hideMark/>
          </w:tcPr>
          <w:p w14:paraId="6DEEA832" w14:textId="77777777" w:rsidR="00837445" w:rsidRPr="00837445" w:rsidRDefault="00837445" w:rsidP="0033565E">
            <w:pPr>
              <w:rPr>
                <w:bCs/>
              </w:rPr>
            </w:pPr>
            <w:r w:rsidRPr="00837445">
              <w:rPr>
                <w:bCs/>
              </w:rPr>
              <w:t>Rotación</w:t>
            </w:r>
          </w:p>
        </w:tc>
        <w:tc>
          <w:tcPr>
            <w:tcW w:w="820" w:type="pct"/>
            <w:shd w:val="clear" w:color="auto" w:fill="auto"/>
            <w:noWrap/>
          </w:tcPr>
          <w:p w14:paraId="77B785C4" w14:textId="77777777" w:rsidR="00837445" w:rsidRPr="00837445" w:rsidRDefault="00837445" w:rsidP="0033565E">
            <w:pPr>
              <w:rPr>
                <w:bCs/>
              </w:rPr>
            </w:pPr>
          </w:p>
        </w:tc>
        <w:tc>
          <w:tcPr>
            <w:tcW w:w="1048" w:type="pct"/>
            <w:shd w:val="clear" w:color="auto" w:fill="auto"/>
            <w:noWrap/>
          </w:tcPr>
          <w:p w14:paraId="569396EE" w14:textId="77777777" w:rsidR="00837445" w:rsidRPr="00837445" w:rsidRDefault="00837445" w:rsidP="0033565E">
            <w:pPr>
              <w:rPr>
                <w:bCs/>
              </w:rPr>
            </w:pPr>
          </w:p>
        </w:tc>
        <w:tc>
          <w:tcPr>
            <w:tcW w:w="1047" w:type="pct"/>
            <w:shd w:val="clear" w:color="auto" w:fill="auto"/>
            <w:noWrap/>
          </w:tcPr>
          <w:p w14:paraId="7712037F" w14:textId="77777777" w:rsidR="00837445" w:rsidRPr="00837445" w:rsidRDefault="00837445" w:rsidP="0033565E">
            <w:pPr>
              <w:rPr>
                <w:bCs/>
              </w:rPr>
            </w:pPr>
          </w:p>
        </w:tc>
      </w:tr>
      <w:tr w:rsidR="00837445" w:rsidRPr="00837445" w14:paraId="5E7E6748" w14:textId="77777777" w:rsidTr="00837445">
        <w:trPr>
          <w:trHeight w:val="159"/>
        </w:trPr>
        <w:tc>
          <w:tcPr>
            <w:tcW w:w="2085" w:type="pct"/>
            <w:shd w:val="clear" w:color="auto" w:fill="auto"/>
            <w:noWrap/>
            <w:hideMark/>
          </w:tcPr>
          <w:p w14:paraId="434B7DA9" w14:textId="77777777" w:rsidR="00837445" w:rsidRPr="00837445" w:rsidRDefault="00837445" w:rsidP="0033565E">
            <w:pPr>
              <w:rPr>
                <w:bCs/>
              </w:rPr>
            </w:pPr>
            <w:r w:rsidRPr="00837445">
              <w:rPr>
                <w:bCs/>
              </w:rPr>
              <w:t>Licenciatura</w:t>
            </w:r>
          </w:p>
        </w:tc>
        <w:tc>
          <w:tcPr>
            <w:tcW w:w="820" w:type="pct"/>
            <w:shd w:val="clear" w:color="auto" w:fill="auto"/>
            <w:noWrap/>
          </w:tcPr>
          <w:p w14:paraId="4220A00D" w14:textId="77777777" w:rsidR="00837445" w:rsidRPr="00837445" w:rsidRDefault="00837445" w:rsidP="0033565E">
            <w:pPr>
              <w:rPr>
                <w:bCs/>
              </w:rPr>
            </w:pPr>
          </w:p>
        </w:tc>
        <w:tc>
          <w:tcPr>
            <w:tcW w:w="1048" w:type="pct"/>
            <w:shd w:val="clear" w:color="auto" w:fill="auto"/>
            <w:noWrap/>
          </w:tcPr>
          <w:p w14:paraId="78A8DC86" w14:textId="77777777" w:rsidR="00837445" w:rsidRPr="00837445" w:rsidRDefault="00837445" w:rsidP="0033565E">
            <w:pPr>
              <w:rPr>
                <w:bCs/>
              </w:rPr>
            </w:pPr>
          </w:p>
        </w:tc>
        <w:tc>
          <w:tcPr>
            <w:tcW w:w="1047" w:type="pct"/>
            <w:shd w:val="clear" w:color="auto" w:fill="auto"/>
            <w:noWrap/>
          </w:tcPr>
          <w:p w14:paraId="0120FDAA" w14:textId="77777777" w:rsidR="00837445" w:rsidRPr="00837445" w:rsidRDefault="00837445" w:rsidP="0033565E">
            <w:pPr>
              <w:rPr>
                <w:bCs/>
              </w:rPr>
            </w:pPr>
          </w:p>
        </w:tc>
      </w:tr>
      <w:tr w:rsidR="00837445" w:rsidRPr="00837445" w14:paraId="489F05A5" w14:textId="77777777" w:rsidTr="00837445">
        <w:trPr>
          <w:trHeight w:val="159"/>
        </w:trPr>
        <w:tc>
          <w:tcPr>
            <w:tcW w:w="2085" w:type="pct"/>
            <w:shd w:val="clear" w:color="auto" w:fill="auto"/>
            <w:noWrap/>
            <w:hideMark/>
          </w:tcPr>
          <w:p w14:paraId="324D28D9" w14:textId="77777777" w:rsidR="00837445" w:rsidRPr="00837445" w:rsidRDefault="00837445" w:rsidP="0033565E">
            <w:pPr>
              <w:rPr>
                <w:bCs/>
              </w:rPr>
            </w:pPr>
            <w:r w:rsidRPr="00837445">
              <w:rPr>
                <w:bCs/>
              </w:rPr>
              <w:t>Intercambio académico</w:t>
            </w:r>
          </w:p>
        </w:tc>
        <w:tc>
          <w:tcPr>
            <w:tcW w:w="820" w:type="pct"/>
            <w:shd w:val="clear" w:color="auto" w:fill="auto"/>
            <w:noWrap/>
          </w:tcPr>
          <w:p w14:paraId="5524D1B1" w14:textId="77777777" w:rsidR="00837445" w:rsidRPr="00837445" w:rsidRDefault="00837445" w:rsidP="0033565E">
            <w:pPr>
              <w:rPr>
                <w:bCs/>
              </w:rPr>
            </w:pPr>
          </w:p>
        </w:tc>
        <w:tc>
          <w:tcPr>
            <w:tcW w:w="1048" w:type="pct"/>
            <w:shd w:val="clear" w:color="auto" w:fill="auto"/>
            <w:noWrap/>
          </w:tcPr>
          <w:p w14:paraId="008D4A5F" w14:textId="77777777" w:rsidR="00837445" w:rsidRPr="00837445" w:rsidRDefault="00837445" w:rsidP="0033565E">
            <w:pPr>
              <w:rPr>
                <w:bCs/>
              </w:rPr>
            </w:pPr>
          </w:p>
        </w:tc>
        <w:tc>
          <w:tcPr>
            <w:tcW w:w="1047" w:type="pct"/>
            <w:shd w:val="clear" w:color="auto" w:fill="auto"/>
            <w:noWrap/>
          </w:tcPr>
          <w:p w14:paraId="476AD489" w14:textId="77777777" w:rsidR="00837445" w:rsidRPr="00837445" w:rsidRDefault="00837445" w:rsidP="0033565E">
            <w:pPr>
              <w:rPr>
                <w:bCs/>
              </w:rPr>
            </w:pPr>
          </w:p>
        </w:tc>
      </w:tr>
      <w:tr w:rsidR="00837445" w:rsidRPr="00837445" w14:paraId="701FC2CE" w14:textId="77777777" w:rsidTr="00837445">
        <w:trPr>
          <w:trHeight w:val="228"/>
        </w:trPr>
        <w:tc>
          <w:tcPr>
            <w:tcW w:w="2085" w:type="pct"/>
            <w:shd w:val="clear" w:color="auto" w:fill="auto"/>
            <w:noWrap/>
            <w:hideMark/>
          </w:tcPr>
          <w:p w14:paraId="17A85FB0" w14:textId="77777777" w:rsidR="00837445" w:rsidRPr="00837445" w:rsidRDefault="00837445" w:rsidP="0033565E">
            <w:pPr>
              <w:rPr>
                <w:bCs/>
              </w:rPr>
            </w:pPr>
            <w:r w:rsidRPr="00837445">
              <w:rPr>
                <w:bCs/>
              </w:rPr>
              <w:t>Cursos y prácticas</w:t>
            </w:r>
          </w:p>
        </w:tc>
        <w:tc>
          <w:tcPr>
            <w:tcW w:w="820" w:type="pct"/>
            <w:shd w:val="clear" w:color="auto" w:fill="auto"/>
            <w:noWrap/>
          </w:tcPr>
          <w:p w14:paraId="316BA720" w14:textId="77777777" w:rsidR="00837445" w:rsidRPr="00837445" w:rsidRDefault="00837445" w:rsidP="0033565E">
            <w:pPr>
              <w:rPr>
                <w:bCs/>
              </w:rPr>
            </w:pPr>
          </w:p>
        </w:tc>
        <w:tc>
          <w:tcPr>
            <w:tcW w:w="1048" w:type="pct"/>
            <w:shd w:val="clear" w:color="auto" w:fill="auto"/>
            <w:noWrap/>
          </w:tcPr>
          <w:p w14:paraId="09F73558" w14:textId="77777777" w:rsidR="00837445" w:rsidRPr="00837445" w:rsidRDefault="00837445" w:rsidP="0033565E">
            <w:pPr>
              <w:rPr>
                <w:bCs/>
              </w:rPr>
            </w:pPr>
          </w:p>
        </w:tc>
        <w:tc>
          <w:tcPr>
            <w:tcW w:w="1047" w:type="pct"/>
            <w:shd w:val="clear" w:color="auto" w:fill="auto"/>
            <w:noWrap/>
          </w:tcPr>
          <w:p w14:paraId="6BC625B7" w14:textId="77777777" w:rsidR="00837445" w:rsidRPr="00837445" w:rsidRDefault="00837445" w:rsidP="0033565E">
            <w:pPr>
              <w:rPr>
                <w:bCs/>
              </w:rPr>
            </w:pPr>
          </w:p>
        </w:tc>
      </w:tr>
      <w:tr w:rsidR="00837445" w:rsidRPr="00837445" w14:paraId="52918525" w14:textId="77777777" w:rsidTr="00837445">
        <w:trPr>
          <w:trHeight w:val="30"/>
        </w:trPr>
        <w:tc>
          <w:tcPr>
            <w:tcW w:w="2085" w:type="pct"/>
            <w:shd w:val="clear" w:color="auto" w:fill="auto"/>
            <w:noWrap/>
            <w:hideMark/>
          </w:tcPr>
          <w:p w14:paraId="0D813A9F" w14:textId="77777777" w:rsidR="00837445" w:rsidRPr="00837445" w:rsidRDefault="00837445" w:rsidP="0033565E">
            <w:pPr>
              <w:rPr>
                <w:bCs/>
              </w:rPr>
            </w:pPr>
            <w:r w:rsidRPr="00837445">
              <w:rPr>
                <w:bCs/>
              </w:rPr>
              <w:t>Otros</w:t>
            </w:r>
          </w:p>
        </w:tc>
        <w:tc>
          <w:tcPr>
            <w:tcW w:w="820" w:type="pct"/>
            <w:shd w:val="clear" w:color="auto" w:fill="auto"/>
            <w:noWrap/>
          </w:tcPr>
          <w:p w14:paraId="31B29AE3" w14:textId="77777777" w:rsidR="00837445" w:rsidRPr="00837445" w:rsidRDefault="00837445" w:rsidP="0033565E">
            <w:pPr>
              <w:rPr>
                <w:bCs/>
              </w:rPr>
            </w:pPr>
          </w:p>
        </w:tc>
        <w:tc>
          <w:tcPr>
            <w:tcW w:w="1048" w:type="pct"/>
            <w:shd w:val="clear" w:color="auto" w:fill="auto"/>
            <w:noWrap/>
          </w:tcPr>
          <w:p w14:paraId="2BECC7FD" w14:textId="77777777" w:rsidR="00837445" w:rsidRPr="00837445" w:rsidRDefault="00837445" w:rsidP="0033565E">
            <w:pPr>
              <w:rPr>
                <w:bCs/>
              </w:rPr>
            </w:pPr>
          </w:p>
        </w:tc>
        <w:tc>
          <w:tcPr>
            <w:tcW w:w="1047" w:type="pct"/>
            <w:shd w:val="clear" w:color="auto" w:fill="auto"/>
            <w:noWrap/>
          </w:tcPr>
          <w:p w14:paraId="35C1005D" w14:textId="77777777" w:rsidR="00837445" w:rsidRPr="00837445" w:rsidRDefault="00837445" w:rsidP="0033565E">
            <w:pPr>
              <w:rPr>
                <w:bCs/>
              </w:rPr>
            </w:pPr>
          </w:p>
        </w:tc>
      </w:tr>
      <w:tr w:rsidR="00837445" w:rsidRPr="00837445" w14:paraId="746AF1D2" w14:textId="77777777" w:rsidTr="00837445">
        <w:trPr>
          <w:trHeight w:val="30"/>
        </w:trPr>
        <w:tc>
          <w:tcPr>
            <w:tcW w:w="2085" w:type="pct"/>
            <w:shd w:val="clear" w:color="auto" w:fill="auto"/>
            <w:hideMark/>
          </w:tcPr>
          <w:p w14:paraId="33ADBE00" w14:textId="77777777" w:rsidR="00837445" w:rsidRPr="00837445" w:rsidRDefault="00837445" w:rsidP="0033565E">
            <w:pPr>
              <w:rPr>
                <w:bCs/>
              </w:rPr>
            </w:pPr>
            <w:r w:rsidRPr="00837445">
              <w:rPr>
                <w:bCs/>
              </w:rPr>
              <w:t>TOTAL</w:t>
            </w:r>
          </w:p>
        </w:tc>
        <w:tc>
          <w:tcPr>
            <w:tcW w:w="820" w:type="pct"/>
            <w:shd w:val="clear" w:color="auto" w:fill="auto"/>
          </w:tcPr>
          <w:p w14:paraId="2B5ECC82" w14:textId="77777777" w:rsidR="00837445" w:rsidRPr="00837445" w:rsidRDefault="00837445" w:rsidP="0033565E">
            <w:pPr>
              <w:rPr>
                <w:bCs/>
              </w:rPr>
            </w:pPr>
          </w:p>
        </w:tc>
        <w:tc>
          <w:tcPr>
            <w:tcW w:w="1048" w:type="pct"/>
            <w:shd w:val="clear" w:color="auto" w:fill="auto"/>
          </w:tcPr>
          <w:p w14:paraId="6ED86E24" w14:textId="77777777" w:rsidR="00837445" w:rsidRPr="00837445" w:rsidRDefault="00837445" w:rsidP="0033565E">
            <w:pPr>
              <w:rPr>
                <w:bCs/>
              </w:rPr>
            </w:pPr>
          </w:p>
        </w:tc>
        <w:tc>
          <w:tcPr>
            <w:tcW w:w="1047" w:type="pct"/>
            <w:shd w:val="clear" w:color="auto" w:fill="auto"/>
          </w:tcPr>
          <w:p w14:paraId="00064FE5" w14:textId="77777777" w:rsidR="00837445" w:rsidRPr="00837445" w:rsidRDefault="00837445" w:rsidP="0033565E">
            <w:pPr>
              <w:rPr>
                <w:bCs/>
              </w:rPr>
            </w:pPr>
          </w:p>
        </w:tc>
      </w:tr>
    </w:tbl>
    <w:p w14:paraId="6322B1D9" w14:textId="77777777" w:rsidR="00837445" w:rsidRDefault="00837445" w:rsidP="003A5C82"/>
    <w:p w14:paraId="1E40526F" w14:textId="77777777" w:rsidR="003A5C82" w:rsidRDefault="7DB8B700" w:rsidP="003A5C82">
      <w:pPr>
        <w:pStyle w:val="Heading3"/>
      </w:pPr>
      <w:r>
        <w:t>Organismos internacionales en los que participa la dependencia</w:t>
      </w:r>
    </w:p>
    <w:p w14:paraId="1E405270" w14:textId="77777777" w:rsidR="003A5C82" w:rsidRDefault="7DB8B700" w:rsidP="003A5C82">
      <w:r>
        <w:t xml:space="preserve">Describir los organismos internacionales en los que participa la UANL, agregando las correspondientes siglas.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495"/>
        <w:gridCol w:w="3333"/>
      </w:tblGrid>
      <w:tr w:rsidR="00837445" w:rsidRPr="00837445" w14:paraId="7BA010CB" w14:textId="77777777" w:rsidTr="00837445">
        <w:tc>
          <w:tcPr>
            <w:tcW w:w="3112" w:type="pct"/>
            <w:tcBorders>
              <w:bottom w:val="single" w:sz="12" w:space="0" w:color="666666"/>
            </w:tcBorders>
            <w:shd w:val="clear" w:color="auto" w:fill="auto"/>
          </w:tcPr>
          <w:p w14:paraId="54C6EA8C" w14:textId="77777777" w:rsidR="00837445" w:rsidRPr="00837445" w:rsidRDefault="00837445" w:rsidP="0033565E">
            <w:pPr>
              <w:rPr>
                <w:bCs/>
              </w:rPr>
            </w:pPr>
            <w:r w:rsidRPr="00837445">
              <w:rPr>
                <w:bCs/>
              </w:rPr>
              <w:t>ORGANISMO</w:t>
            </w:r>
          </w:p>
        </w:tc>
        <w:tc>
          <w:tcPr>
            <w:tcW w:w="1888" w:type="pct"/>
            <w:tcBorders>
              <w:bottom w:val="single" w:sz="12" w:space="0" w:color="666666"/>
            </w:tcBorders>
            <w:shd w:val="clear" w:color="auto" w:fill="auto"/>
          </w:tcPr>
          <w:p w14:paraId="6E20CE87" w14:textId="77777777" w:rsidR="00837445" w:rsidRPr="00837445" w:rsidRDefault="00837445" w:rsidP="0033565E">
            <w:pPr>
              <w:rPr>
                <w:bCs/>
              </w:rPr>
            </w:pPr>
            <w:r w:rsidRPr="00837445">
              <w:rPr>
                <w:bCs/>
              </w:rPr>
              <w:t>SIGLAS</w:t>
            </w:r>
          </w:p>
        </w:tc>
      </w:tr>
      <w:tr w:rsidR="00837445" w:rsidRPr="00837445" w14:paraId="53333260" w14:textId="77777777" w:rsidTr="00837445">
        <w:tc>
          <w:tcPr>
            <w:tcW w:w="3112" w:type="pct"/>
            <w:shd w:val="clear" w:color="auto" w:fill="auto"/>
          </w:tcPr>
          <w:p w14:paraId="46B13069" w14:textId="77777777" w:rsidR="00837445" w:rsidRPr="00837445" w:rsidRDefault="00837445" w:rsidP="0033565E">
            <w:pPr>
              <w:rPr>
                <w:bCs/>
              </w:rPr>
            </w:pPr>
          </w:p>
        </w:tc>
        <w:tc>
          <w:tcPr>
            <w:tcW w:w="1888" w:type="pct"/>
            <w:shd w:val="clear" w:color="auto" w:fill="auto"/>
          </w:tcPr>
          <w:p w14:paraId="169AFEF1" w14:textId="77777777" w:rsidR="00837445" w:rsidRPr="00837445" w:rsidRDefault="00837445" w:rsidP="0033565E">
            <w:pPr>
              <w:rPr>
                <w:bCs/>
              </w:rPr>
            </w:pPr>
          </w:p>
        </w:tc>
      </w:tr>
      <w:tr w:rsidR="00837445" w:rsidRPr="00837445" w14:paraId="62BD80E5" w14:textId="77777777" w:rsidTr="00837445">
        <w:tc>
          <w:tcPr>
            <w:tcW w:w="3112" w:type="pct"/>
            <w:shd w:val="clear" w:color="auto" w:fill="auto"/>
          </w:tcPr>
          <w:p w14:paraId="6E206A02" w14:textId="77777777" w:rsidR="00837445" w:rsidRPr="00837445" w:rsidRDefault="00837445" w:rsidP="0033565E">
            <w:pPr>
              <w:rPr>
                <w:bCs/>
              </w:rPr>
            </w:pPr>
          </w:p>
        </w:tc>
        <w:tc>
          <w:tcPr>
            <w:tcW w:w="1888" w:type="pct"/>
            <w:shd w:val="clear" w:color="auto" w:fill="auto"/>
          </w:tcPr>
          <w:p w14:paraId="6C8FC676" w14:textId="77777777" w:rsidR="00837445" w:rsidRPr="00837445" w:rsidRDefault="00837445" w:rsidP="0033565E">
            <w:pPr>
              <w:rPr>
                <w:bCs/>
              </w:rPr>
            </w:pPr>
          </w:p>
        </w:tc>
      </w:tr>
    </w:tbl>
    <w:p w14:paraId="5FE3B309" w14:textId="77777777" w:rsidR="00837445" w:rsidRDefault="00837445" w:rsidP="003A5C82"/>
    <w:p w14:paraId="1E405271" w14:textId="77777777" w:rsidR="003A5C82" w:rsidRDefault="7DB8B700" w:rsidP="003A5C82">
      <w:pPr>
        <w:pStyle w:val="Heading3"/>
      </w:pPr>
      <w:r>
        <w:t>Convenios internacionales de cooperación académica</w:t>
      </w:r>
    </w:p>
    <w:p w14:paraId="1E405272" w14:textId="77777777" w:rsidR="003A5C82" w:rsidRDefault="7DB8B700" w:rsidP="003A5C82">
      <w:r>
        <w:t xml:space="preserve">Describir el tipo y número de convenios de colaboración con instituciones y universidades de otros países, que permiten el intercambio de estudiantes, profesores e investigadores.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921"/>
        <w:gridCol w:w="2558"/>
        <w:gridCol w:w="1144"/>
        <w:gridCol w:w="3205"/>
      </w:tblGrid>
      <w:tr w:rsidR="00837445" w:rsidRPr="00837445" w14:paraId="6DF0E3F9" w14:textId="77777777" w:rsidTr="00837445">
        <w:tc>
          <w:tcPr>
            <w:tcW w:w="1088" w:type="pct"/>
            <w:tcBorders>
              <w:bottom w:val="single" w:sz="12" w:space="0" w:color="666666"/>
            </w:tcBorders>
            <w:shd w:val="clear" w:color="auto" w:fill="auto"/>
          </w:tcPr>
          <w:p w14:paraId="2AC34854" w14:textId="77777777" w:rsidR="00837445" w:rsidRPr="00837445" w:rsidRDefault="00837445" w:rsidP="0033565E">
            <w:pPr>
              <w:rPr>
                <w:bCs/>
              </w:rPr>
            </w:pPr>
            <w:r w:rsidRPr="00837445">
              <w:rPr>
                <w:bCs/>
              </w:rPr>
              <w:lastRenderedPageBreak/>
              <w:t>NOMBRE</w:t>
            </w:r>
          </w:p>
        </w:tc>
        <w:tc>
          <w:tcPr>
            <w:tcW w:w="1449" w:type="pct"/>
            <w:tcBorders>
              <w:bottom w:val="single" w:sz="12" w:space="0" w:color="666666"/>
            </w:tcBorders>
            <w:shd w:val="clear" w:color="auto" w:fill="auto"/>
          </w:tcPr>
          <w:p w14:paraId="20BA7D3C" w14:textId="77777777" w:rsidR="00837445" w:rsidRPr="00837445" w:rsidRDefault="00837445" w:rsidP="0033565E">
            <w:pPr>
              <w:rPr>
                <w:bCs/>
              </w:rPr>
            </w:pPr>
            <w:r w:rsidRPr="00837445">
              <w:rPr>
                <w:bCs/>
              </w:rPr>
              <w:t>INSTITUCIÓN</w:t>
            </w:r>
          </w:p>
        </w:tc>
        <w:tc>
          <w:tcPr>
            <w:tcW w:w="648" w:type="pct"/>
            <w:tcBorders>
              <w:bottom w:val="single" w:sz="12" w:space="0" w:color="666666"/>
            </w:tcBorders>
            <w:shd w:val="clear" w:color="auto" w:fill="auto"/>
          </w:tcPr>
          <w:p w14:paraId="2D631B8C" w14:textId="77777777" w:rsidR="00837445" w:rsidRPr="00837445" w:rsidRDefault="00837445" w:rsidP="0033565E">
            <w:pPr>
              <w:rPr>
                <w:bCs/>
              </w:rPr>
            </w:pPr>
            <w:r w:rsidRPr="00837445">
              <w:rPr>
                <w:bCs/>
              </w:rPr>
              <w:t>PAÍS</w:t>
            </w:r>
          </w:p>
        </w:tc>
        <w:tc>
          <w:tcPr>
            <w:tcW w:w="1816" w:type="pct"/>
            <w:tcBorders>
              <w:bottom w:val="single" w:sz="12" w:space="0" w:color="666666"/>
            </w:tcBorders>
            <w:shd w:val="clear" w:color="auto" w:fill="auto"/>
          </w:tcPr>
          <w:p w14:paraId="4E249EE7" w14:textId="77777777" w:rsidR="00837445" w:rsidRPr="00837445" w:rsidRDefault="00837445" w:rsidP="0033565E">
            <w:pPr>
              <w:rPr>
                <w:bCs/>
              </w:rPr>
            </w:pPr>
            <w:r w:rsidRPr="00837445">
              <w:rPr>
                <w:bCs/>
              </w:rPr>
              <w:t>FECHA DE FIRMA</w:t>
            </w:r>
          </w:p>
        </w:tc>
      </w:tr>
      <w:tr w:rsidR="00837445" w:rsidRPr="00837445" w14:paraId="0083BB0C" w14:textId="77777777" w:rsidTr="00837445">
        <w:tc>
          <w:tcPr>
            <w:tcW w:w="1088" w:type="pct"/>
            <w:shd w:val="clear" w:color="auto" w:fill="auto"/>
          </w:tcPr>
          <w:p w14:paraId="4D66C26A" w14:textId="77777777" w:rsidR="00837445" w:rsidRPr="00837445" w:rsidRDefault="00837445" w:rsidP="0033565E">
            <w:pPr>
              <w:rPr>
                <w:bCs/>
              </w:rPr>
            </w:pPr>
          </w:p>
        </w:tc>
        <w:tc>
          <w:tcPr>
            <w:tcW w:w="1449" w:type="pct"/>
            <w:shd w:val="clear" w:color="auto" w:fill="auto"/>
          </w:tcPr>
          <w:p w14:paraId="7A3D3931" w14:textId="77777777" w:rsidR="00837445" w:rsidRPr="00837445" w:rsidRDefault="00837445" w:rsidP="0033565E">
            <w:pPr>
              <w:rPr>
                <w:bCs/>
              </w:rPr>
            </w:pPr>
          </w:p>
        </w:tc>
        <w:tc>
          <w:tcPr>
            <w:tcW w:w="648" w:type="pct"/>
            <w:shd w:val="clear" w:color="auto" w:fill="auto"/>
          </w:tcPr>
          <w:p w14:paraId="19C80118" w14:textId="77777777" w:rsidR="00837445" w:rsidRPr="00837445" w:rsidRDefault="00837445" w:rsidP="0033565E">
            <w:pPr>
              <w:rPr>
                <w:bCs/>
              </w:rPr>
            </w:pPr>
          </w:p>
        </w:tc>
        <w:tc>
          <w:tcPr>
            <w:tcW w:w="1816" w:type="pct"/>
            <w:shd w:val="clear" w:color="auto" w:fill="auto"/>
          </w:tcPr>
          <w:p w14:paraId="28DEA59A" w14:textId="77777777" w:rsidR="00837445" w:rsidRPr="00837445" w:rsidRDefault="00837445" w:rsidP="0033565E">
            <w:pPr>
              <w:rPr>
                <w:bCs/>
              </w:rPr>
            </w:pPr>
          </w:p>
        </w:tc>
      </w:tr>
    </w:tbl>
    <w:p w14:paraId="1E405273" w14:textId="77777777" w:rsidR="003A5C82" w:rsidRDefault="7DB8B700" w:rsidP="003A5C82">
      <w:pPr>
        <w:pStyle w:val="Heading3"/>
      </w:pPr>
      <w:r>
        <w:t>Eventos de carácter internacional</w:t>
      </w:r>
    </w:p>
    <w:p w14:paraId="1E405274" w14:textId="77777777" w:rsidR="003A5C82" w:rsidRDefault="7DB8B700" w:rsidP="003A5C82">
      <w:r>
        <w:t>Tipo de evento e instituciones involucradas.</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4779"/>
        <w:gridCol w:w="4049"/>
      </w:tblGrid>
      <w:tr w:rsidR="00837445" w:rsidRPr="00837445" w14:paraId="55C2A7F8" w14:textId="6C1EC6E2" w:rsidTr="00837445">
        <w:tc>
          <w:tcPr>
            <w:tcW w:w="4779" w:type="dxa"/>
            <w:tcBorders>
              <w:bottom w:val="single" w:sz="12" w:space="0" w:color="666666"/>
            </w:tcBorders>
            <w:shd w:val="clear" w:color="auto" w:fill="auto"/>
          </w:tcPr>
          <w:p w14:paraId="1477DF6A" w14:textId="115FC3DF" w:rsidR="00837445" w:rsidRPr="00837445" w:rsidRDefault="00837445" w:rsidP="0033565E">
            <w:pPr>
              <w:rPr>
                <w:bCs/>
              </w:rPr>
            </w:pPr>
            <w:r>
              <w:t>EVENTO INTERNACIONAL</w:t>
            </w:r>
          </w:p>
        </w:tc>
        <w:tc>
          <w:tcPr>
            <w:tcW w:w="4049" w:type="dxa"/>
            <w:tcBorders>
              <w:bottom w:val="single" w:sz="12" w:space="0" w:color="666666"/>
            </w:tcBorders>
          </w:tcPr>
          <w:p w14:paraId="73C0C901" w14:textId="62A5E56F" w:rsidR="00837445" w:rsidRPr="00837445" w:rsidRDefault="00837445" w:rsidP="0033565E">
            <w:pPr>
              <w:rPr>
                <w:bCs/>
              </w:rPr>
            </w:pPr>
            <w:r>
              <w:rPr>
                <w:bCs/>
              </w:rPr>
              <w:t>Instituciones involucradas</w:t>
            </w:r>
          </w:p>
        </w:tc>
      </w:tr>
      <w:tr w:rsidR="00837445" w:rsidRPr="00837445" w14:paraId="0D9770DF" w14:textId="45EC23C6" w:rsidTr="00837445">
        <w:tc>
          <w:tcPr>
            <w:tcW w:w="4779" w:type="dxa"/>
            <w:shd w:val="clear" w:color="auto" w:fill="auto"/>
          </w:tcPr>
          <w:p w14:paraId="27B2B35B" w14:textId="1E8D9785" w:rsidR="00837445" w:rsidRPr="00837445" w:rsidRDefault="00837445" w:rsidP="00837445">
            <w:pPr>
              <w:rPr>
                <w:bCs/>
              </w:rPr>
            </w:pPr>
            <w:r w:rsidRPr="00837445">
              <w:rPr>
                <w:bCs/>
              </w:rPr>
              <w:t>CONGRESOS</w:t>
            </w:r>
          </w:p>
        </w:tc>
        <w:tc>
          <w:tcPr>
            <w:tcW w:w="4049" w:type="dxa"/>
          </w:tcPr>
          <w:p w14:paraId="0F2538E0" w14:textId="77777777" w:rsidR="00837445" w:rsidRPr="00837445" w:rsidRDefault="00837445" w:rsidP="00837445">
            <w:pPr>
              <w:rPr>
                <w:bCs/>
              </w:rPr>
            </w:pPr>
          </w:p>
        </w:tc>
      </w:tr>
      <w:tr w:rsidR="00837445" w:rsidRPr="00837445" w14:paraId="5AE8DA3B" w14:textId="2203A9F7" w:rsidTr="00837445">
        <w:tc>
          <w:tcPr>
            <w:tcW w:w="4779" w:type="dxa"/>
            <w:shd w:val="clear" w:color="auto" w:fill="auto"/>
          </w:tcPr>
          <w:p w14:paraId="05D1C114" w14:textId="38FA9512" w:rsidR="00837445" w:rsidRPr="00837445" w:rsidRDefault="00837445" w:rsidP="00837445">
            <w:pPr>
              <w:rPr>
                <w:bCs/>
              </w:rPr>
            </w:pPr>
            <w:r w:rsidRPr="00837445">
              <w:rPr>
                <w:bCs/>
              </w:rPr>
              <w:t>TALLERES</w:t>
            </w:r>
          </w:p>
        </w:tc>
        <w:tc>
          <w:tcPr>
            <w:tcW w:w="4049" w:type="dxa"/>
          </w:tcPr>
          <w:p w14:paraId="019C323D" w14:textId="77777777" w:rsidR="00837445" w:rsidRPr="00837445" w:rsidRDefault="00837445" w:rsidP="00837445">
            <w:pPr>
              <w:rPr>
                <w:bCs/>
              </w:rPr>
            </w:pPr>
          </w:p>
        </w:tc>
      </w:tr>
      <w:tr w:rsidR="00837445" w:rsidRPr="00837445" w14:paraId="1B42D7C0" w14:textId="604008E7" w:rsidTr="00837445">
        <w:tc>
          <w:tcPr>
            <w:tcW w:w="4779" w:type="dxa"/>
            <w:shd w:val="clear" w:color="auto" w:fill="auto"/>
          </w:tcPr>
          <w:p w14:paraId="3208EB97" w14:textId="00359F85" w:rsidR="00837445" w:rsidRPr="00837445" w:rsidRDefault="00837445" w:rsidP="00837445">
            <w:pPr>
              <w:rPr>
                <w:bCs/>
              </w:rPr>
            </w:pPr>
            <w:r w:rsidRPr="00837445">
              <w:rPr>
                <w:bCs/>
              </w:rPr>
              <w:t>CURSOS</w:t>
            </w:r>
          </w:p>
        </w:tc>
        <w:tc>
          <w:tcPr>
            <w:tcW w:w="4049" w:type="dxa"/>
          </w:tcPr>
          <w:p w14:paraId="13A26F59" w14:textId="77777777" w:rsidR="00837445" w:rsidRPr="00837445" w:rsidRDefault="00837445" w:rsidP="00837445">
            <w:pPr>
              <w:rPr>
                <w:bCs/>
              </w:rPr>
            </w:pPr>
          </w:p>
        </w:tc>
      </w:tr>
      <w:tr w:rsidR="00837445" w:rsidRPr="00837445" w14:paraId="4AB12279" w14:textId="599657B6" w:rsidTr="00837445">
        <w:tc>
          <w:tcPr>
            <w:tcW w:w="4779" w:type="dxa"/>
            <w:shd w:val="clear" w:color="auto" w:fill="auto"/>
          </w:tcPr>
          <w:p w14:paraId="6E5B96B2" w14:textId="24356BD6" w:rsidR="00837445" w:rsidRPr="00837445" w:rsidRDefault="00837445" w:rsidP="00837445">
            <w:pPr>
              <w:rPr>
                <w:bCs/>
              </w:rPr>
            </w:pPr>
            <w:r w:rsidRPr="00837445">
              <w:rPr>
                <w:bCs/>
              </w:rPr>
              <w:t>FOROS</w:t>
            </w:r>
          </w:p>
        </w:tc>
        <w:tc>
          <w:tcPr>
            <w:tcW w:w="4049" w:type="dxa"/>
          </w:tcPr>
          <w:p w14:paraId="77AFCBAA" w14:textId="77777777" w:rsidR="00837445" w:rsidRPr="00837445" w:rsidRDefault="00837445" w:rsidP="00837445">
            <w:pPr>
              <w:rPr>
                <w:bCs/>
              </w:rPr>
            </w:pPr>
          </w:p>
        </w:tc>
      </w:tr>
      <w:tr w:rsidR="00837445" w:rsidRPr="00837445" w14:paraId="5A6BA74B" w14:textId="2E251DD6" w:rsidTr="00837445">
        <w:tc>
          <w:tcPr>
            <w:tcW w:w="4779" w:type="dxa"/>
            <w:shd w:val="clear" w:color="auto" w:fill="auto"/>
          </w:tcPr>
          <w:p w14:paraId="088466E2" w14:textId="3076C544" w:rsidR="00837445" w:rsidRPr="00837445" w:rsidRDefault="00837445" w:rsidP="00837445">
            <w:pPr>
              <w:rPr>
                <w:bCs/>
              </w:rPr>
            </w:pPr>
            <w:r w:rsidRPr="00837445">
              <w:rPr>
                <w:bCs/>
              </w:rPr>
              <w:t>CONFERENCIAS</w:t>
            </w:r>
          </w:p>
        </w:tc>
        <w:tc>
          <w:tcPr>
            <w:tcW w:w="4049" w:type="dxa"/>
          </w:tcPr>
          <w:p w14:paraId="60F675EE" w14:textId="77777777" w:rsidR="00837445" w:rsidRPr="00837445" w:rsidRDefault="00837445" w:rsidP="00837445">
            <w:pPr>
              <w:rPr>
                <w:bCs/>
              </w:rPr>
            </w:pPr>
          </w:p>
        </w:tc>
      </w:tr>
      <w:tr w:rsidR="00837445" w:rsidRPr="00837445" w14:paraId="1AE5B6D1" w14:textId="6A170778" w:rsidTr="00837445">
        <w:tc>
          <w:tcPr>
            <w:tcW w:w="4779" w:type="dxa"/>
            <w:shd w:val="clear" w:color="auto" w:fill="auto"/>
          </w:tcPr>
          <w:p w14:paraId="6EFDD51D" w14:textId="577A7F5E" w:rsidR="00837445" w:rsidRPr="00837445" w:rsidRDefault="00837445" w:rsidP="00837445">
            <w:pPr>
              <w:rPr>
                <w:bCs/>
              </w:rPr>
            </w:pPr>
            <w:r w:rsidRPr="00837445">
              <w:rPr>
                <w:bCs/>
              </w:rPr>
              <w:t>ENCUENTROS</w:t>
            </w:r>
          </w:p>
        </w:tc>
        <w:tc>
          <w:tcPr>
            <w:tcW w:w="4049" w:type="dxa"/>
          </w:tcPr>
          <w:p w14:paraId="108688E6" w14:textId="77777777" w:rsidR="00837445" w:rsidRPr="00837445" w:rsidRDefault="00837445" w:rsidP="00837445">
            <w:pPr>
              <w:rPr>
                <w:bCs/>
              </w:rPr>
            </w:pPr>
          </w:p>
        </w:tc>
      </w:tr>
      <w:tr w:rsidR="00837445" w:rsidRPr="00837445" w14:paraId="069CC989" w14:textId="143E8E2A" w:rsidTr="00837445">
        <w:tc>
          <w:tcPr>
            <w:tcW w:w="4779" w:type="dxa"/>
            <w:shd w:val="clear" w:color="auto" w:fill="auto"/>
          </w:tcPr>
          <w:p w14:paraId="79A33E5F" w14:textId="117525CC" w:rsidR="00837445" w:rsidRPr="00837445" w:rsidRDefault="00837445" w:rsidP="00837445">
            <w:pPr>
              <w:rPr>
                <w:bCs/>
              </w:rPr>
            </w:pPr>
            <w:r w:rsidRPr="00837445">
              <w:rPr>
                <w:bCs/>
              </w:rPr>
              <w:t>VISITAS</w:t>
            </w:r>
          </w:p>
        </w:tc>
        <w:tc>
          <w:tcPr>
            <w:tcW w:w="4049" w:type="dxa"/>
          </w:tcPr>
          <w:p w14:paraId="3EE093FC" w14:textId="77777777" w:rsidR="00837445" w:rsidRPr="00837445" w:rsidRDefault="00837445" w:rsidP="00837445">
            <w:pPr>
              <w:rPr>
                <w:bCs/>
              </w:rPr>
            </w:pPr>
          </w:p>
        </w:tc>
      </w:tr>
      <w:tr w:rsidR="00837445" w:rsidRPr="00837445" w14:paraId="0F76CD10" w14:textId="77777777" w:rsidTr="00837445">
        <w:tc>
          <w:tcPr>
            <w:tcW w:w="4779" w:type="dxa"/>
            <w:shd w:val="clear" w:color="auto" w:fill="auto"/>
          </w:tcPr>
          <w:p w14:paraId="24BCF67F" w14:textId="5637C51F" w:rsidR="00837445" w:rsidRPr="00837445" w:rsidRDefault="00837445" w:rsidP="00837445">
            <w:pPr>
              <w:rPr>
                <w:bCs/>
              </w:rPr>
            </w:pPr>
            <w:r w:rsidRPr="00837445">
              <w:rPr>
                <w:bCs/>
              </w:rPr>
              <w:t>OTROS</w:t>
            </w:r>
          </w:p>
        </w:tc>
        <w:tc>
          <w:tcPr>
            <w:tcW w:w="4049" w:type="dxa"/>
          </w:tcPr>
          <w:p w14:paraId="004919FE" w14:textId="77777777" w:rsidR="00837445" w:rsidRPr="00837445" w:rsidRDefault="00837445" w:rsidP="00837445">
            <w:pPr>
              <w:rPr>
                <w:bCs/>
              </w:rPr>
            </w:pPr>
          </w:p>
        </w:tc>
      </w:tr>
      <w:tr w:rsidR="00837445" w:rsidRPr="00837445" w14:paraId="5DBC6692" w14:textId="77777777" w:rsidTr="00837445">
        <w:tc>
          <w:tcPr>
            <w:tcW w:w="4779" w:type="dxa"/>
            <w:shd w:val="clear" w:color="auto" w:fill="auto"/>
          </w:tcPr>
          <w:p w14:paraId="22BBC6F1" w14:textId="05455ADD" w:rsidR="00837445" w:rsidRPr="00837445" w:rsidRDefault="00837445" w:rsidP="0033565E">
            <w:pPr>
              <w:rPr>
                <w:bCs/>
              </w:rPr>
            </w:pPr>
            <w:r>
              <w:rPr>
                <w:bCs/>
              </w:rPr>
              <w:t>EXPOSICIÓN</w:t>
            </w:r>
          </w:p>
        </w:tc>
        <w:tc>
          <w:tcPr>
            <w:tcW w:w="4049" w:type="dxa"/>
          </w:tcPr>
          <w:p w14:paraId="18CBCE77" w14:textId="0B562B57" w:rsidR="00837445" w:rsidRPr="00837445" w:rsidRDefault="00837445" w:rsidP="0033565E">
            <w:pPr>
              <w:rPr>
                <w:bCs/>
              </w:rPr>
            </w:pPr>
            <w:r>
              <w:rPr>
                <w:bCs/>
              </w:rPr>
              <w:t>Ucronias. Universidad de Chile</w:t>
            </w:r>
          </w:p>
        </w:tc>
      </w:tr>
    </w:tbl>
    <w:p w14:paraId="70D34FD8" w14:textId="77777777" w:rsidR="00837445" w:rsidRDefault="00837445" w:rsidP="003A5C82"/>
    <w:p w14:paraId="1E405275" w14:textId="77777777" w:rsidR="003A5C82" w:rsidRDefault="7DB8B700" w:rsidP="003A5C82">
      <w:pPr>
        <w:pStyle w:val="Heading3"/>
      </w:pPr>
      <w:r>
        <w:t>Premios y distinciones</w:t>
      </w:r>
    </w:p>
    <w:p w14:paraId="1E405276" w14:textId="77777777" w:rsidR="003A5C82" w:rsidRDefault="7DB8B700" w:rsidP="003A5C82">
      <w:r>
        <w:t>Nombrar si tienen otras distinciones o reconocimientos de carácter internacional.</w:t>
      </w:r>
    </w:p>
    <w:p w14:paraId="1E405277" w14:textId="77777777" w:rsidR="003A5C82" w:rsidRDefault="003A5C82" w:rsidP="003A5C82">
      <w:pPr>
        <w:jc w:val="both"/>
        <w:rPr>
          <w:b/>
          <w:sz w:val="18"/>
          <w:szCs w:val="18"/>
        </w:rPr>
      </w:pPr>
    </w:p>
    <w:p w14:paraId="1E405278" w14:textId="77777777" w:rsidR="003A5C82" w:rsidRDefault="7DB8B700" w:rsidP="007B734A">
      <w:pPr>
        <w:pStyle w:val="Heading2"/>
        <w:numPr>
          <w:ilvl w:val="0"/>
          <w:numId w:val="23"/>
        </w:numPr>
      </w:pPr>
      <w:r>
        <w:t>Gestión institucional responsable</w:t>
      </w:r>
    </w:p>
    <w:p w14:paraId="1E405279" w14:textId="77777777" w:rsidR="003A5C82" w:rsidRDefault="7DB8B700" w:rsidP="7DB8B700">
      <w:pPr>
        <w:pStyle w:val="Heading4"/>
        <w:rPr>
          <w:rStyle w:val="SubtleEmphasis"/>
        </w:rPr>
      </w:pPr>
      <w:r w:rsidRPr="7DB8B700">
        <w:rPr>
          <w:rStyle w:val="SubtleEmphasis"/>
        </w:rPr>
        <w:t xml:space="preserve">Objetivo: Articular los proyectos y las actividades de las diversas dependencias académicas y administrativas de la Universidad, en el desarrollo coherente de un proyecto de promoción social y desarrollo equitativo y sustentable, que recorre transversalmente las funciones universitarias de formación de técnicos, profesionales, científicos, tecnólogos y humanistas; de generación, aplicación y difusión del conocimiento y la cultura; la vinculación y la extensión con organismos públicos, sociales y productivos; y la gestión de apoyo al quehacer académico.  </w:t>
      </w:r>
    </w:p>
    <w:p w14:paraId="1E40527A" w14:textId="77777777" w:rsidR="003A5C82" w:rsidRDefault="003A5C82" w:rsidP="003A5C82"/>
    <w:p w14:paraId="1E40527B" w14:textId="77777777" w:rsidR="003A5C82" w:rsidRDefault="7DB8B700" w:rsidP="003A5C82">
      <w:pPr>
        <w:pStyle w:val="Heading3"/>
      </w:pPr>
      <w:r>
        <w:t>Programa de gestión ambiental y promoción de una cultura de sustentabilidad</w:t>
      </w:r>
    </w:p>
    <w:p w14:paraId="1E40527C" w14:textId="77777777" w:rsidR="003A5C82" w:rsidRDefault="7DB8B700" w:rsidP="003A5C82">
      <w:r>
        <w:t>Informar sobre los avances en el uso eficiente de los recursos.</w:t>
      </w:r>
    </w:p>
    <w:p w14:paraId="1E40527D" w14:textId="77777777" w:rsidR="003A5C82" w:rsidRDefault="7DB8B700" w:rsidP="003A5C82">
      <w:pPr>
        <w:pStyle w:val="Heading3"/>
      </w:pPr>
      <w:r>
        <w:t>Capacitación del personal directivo y administrativo</w:t>
      </w:r>
    </w:p>
    <w:p w14:paraId="1E40527E" w14:textId="77777777" w:rsidR="003A5C82" w:rsidRDefault="7DB8B700" w:rsidP="003A5C82">
      <w:r>
        <w:t>Tipo de capacitación incluyendo cantidad y personal involucrado.</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665"/>
        <w:gridCol w:w="1136"/>
        <w:gridCol w:w="1310"/>
        <w:gridCol w:w="1136"/>
        <w:gridCol w:w="1136"/>
        <w:gridCol w:w="1310"/>
        <w:gridCol w:w="1135"/>
      </w:tblGrid>
      <w:tr w:rsidR="001918EC" w:rsidRPr="00837445" w14:paraId="5262CB82" w14:textId="16FD9AEF" w:rsidTr="001918EC">
        <w:tc>
          <w:tcPr>
            <w:tcW w:w="960" w:type="pct"/>
            <w:tcBorders>
              <w:bottom w:val="single" w:sz="12" w:space="0" w:color="666666"/>
            </w:tcBorders>
            <w:shd w:val="clear" w:color="auto" w:fill="auto"/>
          </w:tcPr>
          <w:p w14:paraId="05412AC5" w14:textId="6E8E6919" w:rsidR="001918EC" w:rsidRPr="00837445" w:rsidRDefault="001918EC" w:rsidP="001918EC">
            <w:pPr>
              <w:rPr>
                <w:bCs/>
              </w:rPr>
            </w:pPr>
            <w:r>
              <w:rPr>
                <w:bCs/>
              </w:rPr>
              <w:t>TIPO</w:t>
            </w:r>
          </w:p>
        </w:tc>
        <w:tc>
          <w:tcPr>
            <w:tcW w:w="660" w:type="pct"/>
            <w:tcBorders>
              <w:bottom w:val="single" w:sz="12" w:space="0" w:color="666666"/>
            </w:tcBorders>
            <w:shd w:val="clear" w:color="auto" w:fill="auto"/>
          </w:tcPr>
          <w:p w14:paraId="30128AC7" w14:textId="0E574CDE" w:rsidR="001918EC" w:rsidRPr="00837445" w:rsidRDefault="001918EC" w:rsidP="001918EC">
            <w:pPr>
              <w:rPr>
                <w:bCs/>
              </w:rPr>
            </w:pPr>
            <w:r>
              <w:rPr>
                <w:bCs/>
              </w:rPr>
              <w:t>Cantidad</w:t>
            </w:r>
          </w:p>
        </w:tc>
        <w:tc>
          <w:tcPr>
            <w:tcW w:w="742" w:type="pct"/>
            <w:tcBorders>
              <w:bottom w:val="single" w:sz="12" w:space="0" w:color="666666"/>
            </w:tcBorders>
          </w:tcPr>
          <w:p w14:paraId="183A331D" w14:textId="462C9DA4" w:rsidR="001918EC" w:rsidRPr="00837445" w:rsidRDefault="001918EC" w:rsidP="001918EC">
            <w:pPr>
              <w:rPr>
                <w:bCs/>
              </w:rPr>
            </w:pPr>
            <w:r>
              <w:rPr>
                <w:bCs/>
              </w:rPr>
              <w:t>Involucrados</w:t>
            </w:r>
          </w:p>
        </w:tc>
        <w:tc>
          <w:tcPr>
            <w:tcW w:w="660" w:type="pct"/>
            <w:tcBorders>
              <w:bottom w:val="single" w:sz="12" w:space="0" w:color="666666"/>
            </w:tcBorders>
          </w:tcPr>
          <w:p w14:paraId="2244ECE0" w14:textId="710282F3" w:rsidR="001918EC" w:rsidRDefault="001918EC" w:rsidP="001918EC">
            <w:pPr>
              <w:rPr>
                <w:bCs/>
              </w:rPr>
            </w:pPr>
            <w:r>
              <w:rPr>
                <w:bCs/>
              </w:rPr>
              <w:t>AD2017</w:t>
            </w:r>
          </w:p>
        </w:tc>
        <w:tc>
          <w:tcPr>
            <w:tcW w:w="660" w:type="pct"/>
            <w:tcBorders>
              <w:bottom w:val="single" w:sz="12" w:space="0" w:color="666666"/>
            </w:tcBorders>
          </w:tcPr>
          <w:p w14:paraId="25A78CEC" w14:textId="6BCA98A9" w:rsidR="001918EC" w:rsidRDefault="001918EC" w:rsidP="001918EC">
            <w:pPr>
              <w:rPr>
                <w:bCs/>
              </w:rPr>
            </w:pPr>
            <w:r>
              <w:rPr>
                <w:bCs/>
              </w:rPr>
              <w:t>Cantidad</w:t>
            </w:r>
          </w:p>
        </w:tc>
        <w:tc>
          <w:tcPr>
            <w:tcW w:w="659" w:type="pct"/>
            <w:tcBorders>
              <w:bottom w:val="single" w:sz="12" w:space="0" w:color="666666"/>
            </w:tcBorders>
          </w:tcPr>
          <w:p w14:paraId="16AAE12A" w14:textId="564F8C32" w:rsidR="001918EC" w:rsidRDefault="001918EC" w:rsidP="001918EC">
            <w:pPr>
              <w:rPr>
                <w:bCs/>
              </w:rPr>
            </w:pPr>
            <w:r>
              <w:rPr>
                <w:bCs/>
              </w:rPr>
              <w:t>Involucrados</w:t>
            </w:r>
          </w:p>
        </w:tc>
        <w:tc>
          <w:tcPr>
            <w:tcW w:w="659" w:type="pct"/>
            <w:tcBorders>
              <w:bottom w:val="single" w:sz="12" w:space="0" w:color="666666"/>
            </w:tcBorders>
          </w:tcPr>
          <w:p w14:paraId="1A2D897C" w14:textId="7C218EE0" w:rsidR="001918EC" w:rsidRDefault="001918EC" w:rsidP="001918EC">
            <w:pPr>
              <w:rPr>
                <w:bCs/>
              </w:rPr>
            </w:pPr>
            <w:r>
              <w:rPr>
                <w:bCs/>
              </w:rPr>
              <w:t>EJ2018</w:t>
            </w:r>
          </w:p>
        </w:tc>
      </w:tr>
      <w:tr w:rsidR="001918EC" w:rsidRPr="00837445" w14:paraId="2DBCDB2B" w14:textId="60001889" w:rsidTr="001918EC">
        <w:tc>
          <w:tcPr>
            <w:tcW w:w="960" w:type="pct"/>
            <w:shd w:val="clear" w:color="auto" w:fill="auto"/>
          </w:tcPr>
          <w:p w14:paraId="3326248D" w14:textId="77777777" w:rsidR="001918EC" w:rsidRPr="00837445" w:rsidRDefault="001918EC" w:rsidP="0033565E">
            <w:pPr>
              <w:rPr>
                <w:bCs/>
              </w:rPr>
            </w:pPr>
            <w:r w:rsidRPr="00837445">
              <w:rPr>
                <w:bCs/>
              </w:rPr>
              <w:lastRenderedPageBreak/>
              <w:t xml:space="preserve">Cursos Técnicos </w:t>
            </w:r>
          </w:p>
        </w:tc>
        <w:tc>
          <w:tcPr>
            <w:tcW w:w="660" w:type="pct"/>
            <w:shd w:val="clear" w:color="auto" w:fill="auto"/>
          </w:tcPr>
          <w:p w14:paraId="59550565" w14:textId="77777777" w:rsidR="001918EC" w:rsidRPr="00837445" w:rsidRDefault="001918EC" w:rsidP="0033565E">
            <w:pPr>
              <w:rPr>
                <w:bCs/>
              </w:rPr>
            </w:pPr>
          </w:p>
        </w:tc>
        <w:tc>
          <w:tcPr>
            <w:tcW w:w="742" w:type="pct"/>
          </w:tcPr>
          <w:p w14:paraId="05312B4E" w14:textId="77777777" w:rsidR="001918EC" w:rsidRPr="00837445" w:rsidRDefault="001918EC" w:rsidP="0033565E">
            <w:pPr>
              <w:rPr>
                <w:bCs/>
              </w:rPr>
            </w:pPr>
          </w:p>
        </w:tc>
        <w:tc>
          <w:tcPr>
            <w:tcW w:w="660" w:type="pct"/>
          </w:tcPr>
          <w:p w14:paraId="3AFF93BE" w14:textId="77777777" w:rsidR="001918EC" w:rsidRPr="00837445" w:rsidRDefault="001918EC" w:rsidP="0033565E">
            <w:pPr>
              <w:rPr>
                <w:bCs/>
              </w:rPr>
            </w:pPr>
          </w:p>
        </w:tc>
        <w:tc>
          <w:tcPr>
            <w:tcW w:w="660" w:type="pct"/>
          </w:tcPr>
          <w:p w14:paraId="57D9E12E" w14:textId="77777777" w:rsidR="001918EC" w:rsidRPr="00837445" w:rsidRDefault="001918EC" w:rsidP="0033565E">
            <w:pPr>
              <w:rPr>
                <w:bCs/>
              </w:rPr>
            </w:pPr>
          </w:p>
        </w:tc>
        <w:tc>
          <w:tcPr>
            <w:tcW w:w="659" w:type="pct"/>
          </w:tcPr>
          <w:p w14:paraId="1555D51F" w14:textId="77777777" w:rsidR="001918EC" w:rsidRPr="00837445" w:rsidRDefault="001918EC" w:rsidP="0033565E">
            <w:pPr>
              <w:rPr>
                <w:bCs/>
              </w:rPr>
            </w:pPr>
          </w:p>
        </w:tc>
        <w:tc>
          <w:tcPr>
            <w:tcW w:w="659" w:type="pct"/>
          </w:tcPr>
          <w:p w14:paraId="7EBA2C56" w14:textId="77777777" w:rsidR="001918EC" w:rsidRPr="00837445" w:rsidRDefault="001918EC" w:rsidP="0033565E">
            <w:pPr>
              <w:rPr>
                <w:bCs/>
              </w:rPr>
            </w:pPr>
          </w:p>
        </w:tc>
      </w:tr>
      <w:tr w:rsidR="001918EC" w:rsidRPr="00837445" w14:paraId="5AC88429" w14:textId="4743E703" w:rsidTr="001918EC">
        <w:tc>
          <w:tcPr>
            <w:tcW w:w="960" w:type="pct"/>
            <w:shd w:val="clear" w:color="auto" w:fill="auto"/>
          </w:tcPr>
          <w:p w14:paraId="4130D48B" w14:textId="77777777" w:rsidR="001918EC" w:rsidRPr="00837445" w:rsidRDefault="001918EC" w:rsidP="0033565E">
            <w:pPr>
              <w:rPr>
                <w:bCs/>
              </w:rPr>
            </w:pPr>
            <w:r w:rsidRPr="00837445">
              <w:rPr>
                <w:bCs/>
              </w:rPr>
              <w:t>Cursos Administrativos</w:t>
            </w:r>
          </w:p>
        </w:tc>
        <w:tc>
          <w:tcPr>
            <w:tcW w:w="660" w:type="pct"/>
            <w:shd w:val="clear" w:color="auto" w:fill="auto"/>
          </w:tcPr>
          <w:p w14:paraId="09569CC2" w14:textId="52F394C3" w:rsidR="001918EC" w:rsidRPr="00837445" w:rsidRDefault="001918EC" w:rsidP="0033565E">
            <w:pPr>
              <w:rPr>
                <w:bCs/>
              </w:rPr>
            </w:pPr>
          </w:p>
        </w:tc>
        <w:tc>
          <w:tcPr>
            <w:tcW w:w="742" w:type="pct"/>
          </w:tcPr>
          <w:p w14:paraId="0739158F" w14:textId="77777777" w:rsidR="001918EC" w:rsidRPr="00837445" w:rsidRDefault="001918EC" w:rsidP="0033565E">
            <w:pPr>
              <w:rPr>
                <w:bCs/>
              </w:rPr>
            </w:pPr>
          </w:p>
        </w:tc>
        <w:tc>
          <w:tcPr>
            <w:tcW w:w="660" w:type="pct"/>
          </w:tcPr>
          <w:p w14:paraId="49913056" w14:textId="77777777" w:rsidR="001918EC" w:rsidRPr="00837445" w:rsidRDefault="001918EC" w:rsidP="0033565E">
            <w:pPr>
              <w:rPr>
                <w:bCs/>
              </w:rPr>
            </w:pPr>
          </w:p>
        </w:tc>
        <w:tc>
          <w:tcPr>
            <w:tcW w:w="660" w:type="pct"/>
          </w:tcPr>
          <w:p w14:paraId="167F4191" w14:textId="77777777" w:rsidR="001918EC" w:rsidRPr="00837445" w:rsidRDefault="001918EC" w:rsidP="0033565E">
            <w:pPr>
              <w:rPr>
                <w:bCs/>
              </w:rPr>
            </w:pPr>
          </w:p>
        </w:tc>
        <w:tc>
          <w:tcPr>
            <w:tcW w:w="659" w:type="pct"/>
          </w:tcPr>
          <w:p w14:paraId="0BC40980" w14:textId="77777777" w:rsidR="001918EC" w:rsidRPr="00837445" w:rsidRDefault="001918EC" w:rsidP="0033565E">
            <w:pPr>
              <w:rPr>
                <w:bCs/>
              </w:rPr>
            </w:pPr>
          </w:p>
        </w:tc>
        <w:tc>
          <w:tcPr>
            <w:tcW w:w="659" w:type="pct"/>
          </w:tcPr>
          <w:p w14:paraId="13023D07" w14:textId="77777777" w:rsidR="001918EC" w:rsidRPr="00837445" w:rsidRDefault="001918EC" w:rsidP="0033565E">
            <w:pPr>
              <w:rPr>
                <w:bCs/>
              </w:rPr>
            </w:pPr>
          </w:p>
        </w:tc>
      </w:tr>
      <w:tr w:rsidR="001918EC" w:rsidRPr="00837445" w14:paraId="32AA36A4" w14:textId="57EBEE56" w:rsidTr="001918EC">
        <w:tc>
          <w:tcPr>
            <w:tcW w:w="960" w:type="pct"/>
            <w:shd w:val="clear" w:color="auto" w:fill="auto"/>
          </w:tcPr>
          <w:p w14:paraId="5982EFE3" w14:textId="77777777" w:rsidR="001918EC" w:rsidRPr="00837445" w:rsidRDefault="001918EC" w:rsidP="0033565E">
            <w:pPr>
              <w:rPr>
                <w:bCs/>
              </w:rPr>
            </w:pPr>
            <w:r w:rsidRPr="00837445">
              <w:rPr>
                <w:bCs/>
              </w:rPr>
              <w:t>Otros</w:t>
            </w:r>
          </w:p>
        </w:tc>
        <w:tc>
          <w:tcPr>
            <w:tcW w:w="660" w:type="pct"/>
            <w:shd w:val="clear" w:color="auto" w:fill="auto"/>
          </w:tcPr>
          <w:p w14:paraId="0F39ACE3" w14:textId="77777777" w:rsidR="001918EC" w:rsidRPr="00837445" w:rsidRDefault="001918EC" w:rsidP="0033565E">
            <w:pPr>
              <w:rPr>
                <w:bCs/>
              </w:rPr>
            </w:pPr>
          </w:p>
        </w:tc>
        <w:tc>
          <w:tcPr>
            <w:tcW w:w="742" w:type="pct"/>
          </w:tcPr>
          <w:p w14:paraId="0062DC4E" w14:textId="77777777" w:rsidR="001918EC" w:rsidRPr="00837445" w:rsidRDefault="001918EC" w:rsidP="0033565E">
            <w:pPr>
              <w:rPr>
                <w:bCs/>
              </w:rPr>
            </w:pPr>
          </w:p>
        </w:tc>
        <w:tc>
          <w:tcPr>
            <w:tcW w:w="660" w:type="pct"/>
          </w:tcPr>
          <w:p w14:paraId="0B75B2D1" w14:textId="77777777" w:rsidR="001918EC" w:rsidRPr="00837445" w:rsidRDefault="001918EC" w:rsidP="0033565E">
            <w:pPr>
              <w:rPr>
                <w:bCs/>
              </w:rPr>
            </w:pPr>
          </w:p>
        </w:tc>
        <w:tc>
          <w:tcPr>
            <w:tcW w:w="660" w:type="pct"/>
          </w:tcPr>
          <w:p w14:paraId="2F93200C" w14:textId="77777777" w:rsidR="001918EC" w:rsidRPr="00837445" w:rsidRDefault="001918EC" w:rsidP="0033565E">
            <w:pPr>
              <w:rPr>
                <w:bCs/>
              </w:rPr>
            </w:pPr>
          </w:p>
        </w:tc>
        <w:tc>
          <w:tcPr>
            <w:tcW w:w="659" w:type="pct"/>
          </w:tcPr>
          <w:p w14:paraId="62215AF2" w14:textId="77777777" w:rsidR="001918EC" w:rsidRPr="00837445" w:rsidRDefault="001918EC" w:rsidP="0033565E">
            <w:pPr>
              <w:rPr>
                <w:bCs/>
              </w:rPr>
            </w:pPr>
          </w:p>
        </w:tc>
        <w:tc>
          <w:tcPr>
            <w:tcW w:w="659" w:type="pct"/>
          </w:tcPr>
          <w:p w14:paraId="11234D4F" w14:textId="77777777" w:rsidR="001918EC" w:rsidRPr="00837445" w:rsidRDefault="001918EC" w:rsidP="0033565E">
            <w:pPr>
              <w:rPr>
                <w:bCs/>
              </w:rPr>
            </w:pPr>
          </w:p>
        </w:tc>
      </w:tr>
    </w:tbl>
    <w:p w14:paraId="0FF3CC9E" w14:textId="6AB64BFF" w:rsidR="00837445" w:rsidRDefault="00837445" w:rsidP="003A5C82"/>
    <w:p w14:paraId="1E40527F" w14:textId="77777777" w:rsidR="003A5C82" w:rsidRDefault="7DB8B700" w:rsidP="003A5C82">
      <w:pPr>
        <w:pStyle w:val="Heading3"/>
      </w:pPr>
      <w:r>
        <w:t>Pensiones y jubilaciones</w:t>
      </w:r>
    </w:p>
    <w:p w14:paraId="1E405280" w14:textId="77777777" w:rsidR="003A5C82" w:rsidRDefault="7DB8B700" w:rsidP="003A5C82">
      <w:r>
        <w:t>Número de empleados jubilados y pensionados durante el año que se informa.</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440"/>
        <w:gridCol w:w="1935"/>
        <w:gridCol w:w="3085"/>
        <w:gridCol w:w="1368"/>
      </w:tblGrid>
      <w:tr w:rsidR="002B230D" w:rsidRPr="002B230D" w14:paraId="6A48FAE2" w14:textId="77777777" w:rsidTr="002B230D">
        <w:tc>
          <w:tcPr>
            <w:tcW w:w="1382" w:type="pct"/>
            <w:tcBorders>
              <w:bottom w:val="single" w:sz="12" w:space="0" w:color="666666"/>
            </w:tcBorders>
            <w:shd w:val="clear" w:color="auto" w:fill="auto"/>
          </w:tcPr>
          <w:p w14:paraId="116ED54A" w14:textId="17FA6017" w:rsidR="002B230D" w:rsidRPr="002B230D" w:rsidRDefault="002B230D" w:rsidP="0033565E">
            <w:pPr>
              <w:rPr>
                <w:bCs/>
              </w:rPr>
            </w:pPr>
            <w:r>
              <w:t>AD2017</w:t>
            </w:r>
          </w:p>
        </w:tc>
        <w:tc>
          <w:tcPr>
            <w:tcW w:w="1096" w:type="pct"/>
            <w:tcBorders>
              <w:bottom w:val="single" w:sz="12" w:space="0" w:color="666666"/>
            </w:tcBorders>
            <w:shd w:val="clear" w:color="auto" w:fill="auto"/>
          </w:tcPr>
          <w:p w14:paraId="63F92DC1" w14:textId="77777777" w:rsidR="002B230D" w:rsidRPr="002B230D" w:rsidRDefault="002B230D" w:rsidP="0033565E">
            <w:pPr>
              <w:rPr>
                <w:bCs/>
              </w:rPr>
            </w:pPr>
            <w:r w:rsidRPr="002B230D">
              <w:rPr>
                <w:bCs/>
              </w:rPr>
              <w:t>DOCENTE</w:t>
            </w:r>
          </w:p>
        </w:tc>
        <w:tc>
          <w:tcPr>
            <w:tcW w:w="1747" w:type="pct"/>
            <w:tcBorders>
              <w:bottom w:val="single" w:sz="12" w:space="0" w:color="666666"/>
            </w:tcBorders>
            <w:shd w:val="clear" w:color="auto" w:fill="auto"/>
          </w:tcPr>
          <w:p w14:paraId="695D35F4" w14:textId="77777777" w:rsidR="002B230D" w:rsidRPr="002B230D" w:rsidRDefault="002B230D" w:rsidP="0033565E">
            <w:pPr>
              <w:rPr>
                <w:bCs/>
              </w:rPr>
            </w:pPr>
            <w:r w:rsidRPr="002B230D">
              <w:rPr>
                <w:bCs/>
              </w:rPr>
              <w:t>ADMINISTRATIVO</w:t>
            </w:r>
          </w:p>
        </w:tc>
        <w:tc>
          <w:tcPr>
            <w:tcW w:w="775" w:type="pct"/>
            <w:tcBorders>
              <w:bottom w:val="single" w:sz="12" w:space="0" w:color="666666"/>
            </w:tcBorders>
            <w:shd w:val="clear" w:color="auto" w:fill="auto"/>
          </w:tcPr>
          <w:p w14:paraId="37EBC09C" w14:textId="77777777" w:rsidR="002B230D" w:rsidRPr="002B230D" w:rsidRDefault="002B230D" w:rsidP="0033565E">
            <w:pPr>
              <w:rPr>
                <w:bCs/>
              </w:rPr>
            </w:pPr>
            <w:r w:rsidRPr="002B230D">
              <w:rPr>
                <w:bCs/>
              </w:rPr>
              <w:t>TOTAL</w:t>
            </w:r>
          </w:p>
        </w:tc>
      </w:tr>
      <w:tr w:rsidR="002B230D" w:rsidRPr="002B230D" w14:paraId="4CED62D0" w14:textId="77777777" w:rsidTr="002B230D">
        <w:tc>
          <w:tcPr>
            <w:tcW w:w="1382" w:type="pct"/>
            <w:shd w:val="clear" w:color="auto" w:fill="auto"/>
          </w:tcPr>
          <w:p w14:paraId="0CCDA49E" w14:textId="77777777" w:rsidR="002B230D" w:rsidRPr="002B230D" w:rsidRDefault="002B230D" w:rsidP="002B230D">
            <w:pPr>
              <w:jc w:val="right"/>
              <w:rPr>
                <w:bCs/>
              </w:rPr>
            </w:pPr>
            <w:r w:rsidRPr="002B230D">
              <w:rPr>
                <w:bCs/>
              </w:rPr>
              <w:t>Pensionados</w:t>
            </w:r>
          </w:p>
        </w:tc>
        <w:tc>
          <w:tcPr>
            <w:tcW w:w="1096" w:type="pct"/>
            <w:shd w:val="clear" w:color="auto" w:fill="auto"/>
          </w:tcPr>
          <w:p w14:paraId="4831062F" w14:textId="0E5257B5" w:rsidR="002B230D" w:rsidRPr="002B230D" w:rsidRDefault="002B230D" w:rsidP="0033565E">
            <w:pPr>
              <w:rPr>
                <w:bCs/>
              </w:rPr>
            </w:pPr>
          </w:p>
        </w:tc>
        <w:tc>
          <w:tcPr>
            <w:tcW w:w="1747" w:type="pct"/>
            <w:shd w:val="clear" w:color="auto" w:fill="auto"/>
          </w:tcPr>
          <w:p w14:paraId="1BC7092D" w14:textId="6DFC97A4" w:rsidR="002B230D" w:rsidRPr="002B230D" w:rsidRDefault="002B230D" w:rsidP="0033565E">
            <w:pPr>
              <w:rPr>
                <w:bCs/>
              </w:rPr>
            </w:pPr>
          </w:p>
        </w:tc>
        <w:tc>
          <w:tcPr>
            <w:tcW w:w="775" w:type="pct"/>
            <w:shd w:val="clear" w:color="auto" w:fill="auto"/>
          </w:tcPr>
          <w:p w14:paraId="3DB7BD7E" w14:textId="79954171" w:rsidR="002B230D" w:rsidRPr="002B230D" w:rsidRDefault="002B230D" w:rsidP="0033565E">
            <w:pPr>
              <w:rPr>
                <w:bCs/>
              </w:rPr>
            </w:pPr>
          </w:p>
        </w:tc>
      </w:tr>
      <w:tr w:rsidR="002B230D" w:rsidRPr="002B230D" w14:paraId="61252099" w14:textId="77777777" w:rsidTr="002B230D">
        <w:tc>
          <w:tcPr>
            <w:tcW w:w="1382" w:type="pct"/>
            <w:shd w:val="clear" w:color="auto" w:fill="auto"/>
          </w:tcPr>
          <w:p w14:paraId="49F4AFCF" w14:textId="77777777" w:rsidR="002B230D" w:rsidRPr="002B230D" w:rsidRDefault="002B230D" w:rsidP="002B230D">
            <w:pPr>
              <w:jc w:val="right"/>
              <w:rPr>
                <w:bCs/>
              </w:rPr>
            </w:pPr>
            <w:r w:rsidRPr="002B230D">
              <w:rPr>
                <w:bCs/>
              </w:rPr>
              <w:t>Jubilados</w:t>
            </w:r>
          </w:p>
        </w:tc>
        <w:tc>
          <w:tcPr>
            <w:tcW w:w="1096" w:type="pct"/>
            <w:shd w:val="clear" w:color="auto" w:fill="auto"/>
          </w:tcPr>
          <w:p w14:paraId="4B0987C4" w14:textId="29A390F2" w:rsidR="002B230D" w:rsidRPr="002B230D" w:rsidRDefault="002B230D" w:rsidP="0033565E">
            <w:pPr>
              <w:rPr>
                <w:bCs/>
              </w:rPr>
            </w:pPr>
          </w:p>
        </w:tc>
        <w:tc>
          <w:tcPr>
            <w:tcW w:w="1747" w:type="pct"/>
            <w:shd w:val="clear" w:color="auto" w:fill="auto"/>
          </w:tcPr>
          <w:p w14:paraId="47AA55CD" w14:textId="52DAA973" w:rsidR="002B230D" w:rsidRPr="002B230D" w:rsidRDefault="002B230D" w:rsidP="0033565E">
            <w:pPr>
              <w:rPr>
                <w:bCs/>
              </w:rPr>
            </w:pPr>
          </w:p>
        </w:tc>
        <w:tc>
          <w:tcPr>
            <w:tcW w:w="775" w:type="pct"/>
            <w:shd w:val="clear" w:color="auto" w:fill="auto"/>
          </w:tcPr>
          <w:p w14:paraId="6CAA6D04" w14:textId="07FB683D" w:rsidR="002B230D" w:rsidRPr="002B230D" w:rsidRDefault="002B230D" w:rsidP="0033565E">
            <w:pPr>
              <w:rPr>
                <w:bCs/>
              </w:rPr>
            </w:pPr>
          </w:p>
        </w:tc>
      </w:tr>
      <w:tr w:rsidR="002B230D" w:rsidRPr="002B230D" w14:paraId="192BECD3" w14:textId="77777777" w:rsidTr="002B230D">
        <w:tc>
          <w:tcPr>
            <w:tcW w:w="1382" w:type="pct"/>
            <w:shd w:val="clear" w:color="auto" w:fill="auto"/>
          </w:tcPr>
          <w:p w14:paraId="68606805" w14:textId="3F2C5938" w:rsidR="002B230D" w:rsidRPr="002B230D" w:rsidRDefault="002B230D" w:rsidP="0033565E">
            <w:pPr>
              <w:rPr>
                <w:bCs/>
              </w:rPr>
            </w:pPr>
            <w:r>
              <w:rPr>
                <w:bCs/>
              </w:rPr>
              <w:t>EJ2018</w:t>
            </w:r>
          </w:p>
        </w:tc>
        <w:tc>
          <w:tcPr>
            <w:tcW w:w="1096" w:type="pct"/>
            <w:shd w:val="clear" w:color="auto" w:fill="auto"/>
          </w:tcPr>
          <w:p w14:paraId="55836ADF" w14:textId="2D396D1D" w:rsidR="002B230D" w:rsidRPr="002B230D" w:rsidRDefault="002B230D" w:rsidP="0033565E">
            <w:pPr>
              <w:rPr>
                <w:bCs/>
              </w:rPr>
            </w:pPr>
          </w:p>
        </w:tc>
        <w:tc>
          <w:tcPr>
            <w:tcW w:w="1747" w:type="pct"/>
            <w:shd w:val="clear" w:color="auto" w:fill="auto"/>
          </w:tcPr>
          <w:p w14:paraId="2DA7CBCC" w14:textId="288FBC59" w:rsidR="002B230D" w:rsidRPr="002B230D" w:rsidRDefault="002B230D" w:rsidP="0033565E">
            <w:pPr>
              <w:rPr>
                <w:bCs/>
              </w:rPr>
            </w:pPr>
          </w:p>
        </w:tc>
        <w:tc>
          <w:tcPr>
            <w:tcW w:w="775" w:type="pct"/>
            <w:shd w:val="clear" w:color="auto" w:fill="auto"/>
          </w:tcPr>
          <w:p w14:paraId="19422256" w14:textId="02FC6A89" w:rsidR="002B230D" w:rsidRPr="002B230D" w:rsidRDefault="002B230D" w:rsidP="0033565E">
            <w:pPr>
              <w:rPr>
                <w:bCs/>
              </w:rPr>
            </w:pPr>
          </w:p>
        </w:tc>
      </w:tr>
      <w:tr w:rsidR="002B230D" w:rsidRPr="002B230D" w14:paraId="617A5099" w14:textId="77777777" w:rsidTr="002B230D">
        <w:tc>
          <w:tcPr>
            <w:tcW w:w="1382" w:type="pct"/>
            <w:shd w:val="clear" w:color="auto" w:fill="auto"/>
          </w:tcPr>
          <w:p w14:paraId="0D8745C7" w14:textId="3CB3C4DB" w:rsidR="002B230D" w:rsidRPr="002B230D" w:rsidRDefault="002B230D" w:rsidP="002B230D">
            <w:pPr>
              <w:jc w:val="right"/>
              <w:rPr>
                <w:bCs/>
              </w:rPr>
            </w:pPr>
            <w:r w:rsidRPr="002B230D">
              <w:rPr>
                <w:bCs/>
              </w:rPr>
              <w:t>Pensionados</w:t>
            </w:r>
          </w:p>
        </w:tc>
        <w:tc>
          <w:tcPr>
            <w:tcW w:w="1096" w:type="pct"/>
            <w:shd w:val="clear" w:color="auto" w:fill="auto"/>
          </w:tcPr>
          <w:p w14:paraId="198C9AE4" w14:textId="77777777" w:rsidR="002B230D" w:rsidRPr="002B230D" w:rsidRDefault="002B230D" w:rsidP="002B230D">
            <w:pPr>
              <w:rPr>
                <w:bCs/>
              </w:rPr>
            </w:pPr>
          </w:p>
        </w:tc>
        <w:tc>
          <w:tcPr>
            <w:tcW w:w="1747" w:type="pct"/>
            <w:shd w:val="clear" w:color="auto" w:fill="auto"/>
          </w:tcPr>
          <w:p w14:paraId="421EEE20" w14:textId="77777777" w:rsidR="002B230D" w:rsidRPr="002B230D" w:rsidRDefault="002B230D" w:rsidP="002B230D">
            <w:pPr>
              <w:rPr>
                <w:bCs/>
              </w:rPr>
            </w:pPr>
          </w:p>
        </w:tc>
        <w:tc>
          <w:tcPr>
            <w:tcW w:w="775" w:type="pct"/>
            <w:shd w:val="clear" w:color="auto" w:fill="auto"/>
          </w:tcPr>
          <w:p w14:paraId="37A21E89" w14:textId="77777777" w:rsidR="002B230D" w:rsidRPr="002B230D" w:rsidRDefault="002B230D" w:rsidP="002B230D">
            <w:pPr>
              <w:rPr>
                <w:bCs/>
              </w:rPr>
            </w:pPr>
          </w:p>
        </w:tc>
      </w:tr>
      <w:tr w:rsidR="002B230D" w:rsidRPr="002B230D" w14:paraId="3513C4E6" w14:textId="77777777" w:rsidTr="002B230D">
        <w:tc>
          <w:tcPr>
            <w:tcW w:w="1382" w:type="pct"/>
            <w:shd w:val="clear" w:color="auto" w:fill="auto"/>
          </w:tcPr>
          <w:p w14:paraId="201E2D34" w14:textId="5793E863" w:rsidR="002B230D" w:rsidRPr="002B230D" w:rsidRDefault="002B230D" w:rsidP="002B230D">
            <w:pPr>
              <w:jc w:val="right"/>
              <w:rPr>
                <w:bCs/>
              </w:rPr>
            </w:pPr>
            <w:r w:rsidRPr="002B230D">
              <w:rPr>
                <w:bCs/>
              </w:rPr>
              <w:t>Jubilados</w:t>
            </w:r>
          </w:p>
        </w:tc>
        <w:tc>
          <w:tcPr>
            <w:tcW w:w="1096" w:type="pct"/>
            <w:shd w:val="clear" w:color="auto" w:fill="auto"/>
          </w:tcPr>
          <w:p w14:paraId="40B8D904" w14:textId="77777777" w:rsidR="002B230D" w:rsidRPr="002B230D" w:rsidRDefault="002B230D" w:rsidP="002B230D">
            <w:pPr>
              <w:rPr>
                <w:bCs/>
              </w:rPr>
            </w:pPr>
          </w:p>
        </w:tc>
        <w:tc>
          <w:tcPr>
            <w:tcW w:w="1747" w:type="pct"/>
            <w:shd w:val="clear" w:color="auto" w:fill="auto"/>
          </w:tcPr>
          <w:p w14:paraId="0E6A3FFA" w14:textId="77777777" w:rsidR="002B230D" w:rsidRPr="002B230D" w:rsidRDefault="002B230D" w:rsidP="002B230D">
            <w:pPr>
              <w:rPr>
                <w:bCs/>
              </w:rPr>
            </w:pPr>
          </w:p>
        </w:tc>
        <w:tc>
          <w:tcPr>
            <w:tcW w:w="775" w:type="pct"/>
            <w:shd w:val="clear" w:color="auto" w:fill="auto"/>
          </w:tcPr>
          <w:p w14:paraId="1D252547" w14:textId="77777777" w:rsidR="002B230D" w:rsidRPr="002B230D" w:rsidRDefault="002B230D" w:rsidP="002B230D">
            <w:pPr>
              <w:rPr>
                <w:bCs/>
              </w:rPr>
            </w:pPr>
          </w:p>
        </w:tc>
      </w:tr>
      <w:tr w:rsidR="002B230D" w:rsidRPr="002B230D" w14:paraId="6C70D1C5" w14:textId="77777777" w:rsidTr="002B230D">
        <w:tc>
          <w:tcPr>
            <w:tcW w:w="1382" w:type="pct"/>
            <w:shd w:val="clear" w:color="auto" w:fill="auto"/>
          </w:tcPr>
          <w:p w14:paraId="71AE25F6" w14:textId="77777777" w:rsidR="002B230D" w:rsidRPr="002B230D" w:rsidRDefault="002B230D" w:rsidP="0033565E">
            <w:pPr>
              <w:rPr>
                <w:bCs/>
              </w:rPr>
            </w:pPr>
          </w:p>
        </w:tc>
        <w:tc>
          <w:tcPr>
            <w:tcW w:w="1096" w:type="pct"/>
            <w:shd w:val="clear" w:color="auto" w:fill="auto"/>
          </w:tcPr>
          <w:p w14:paraId="40F349ED" w14:textId="77777777" w:rsidR="002B230D" w:rsidRPr="002B230D" w:rsidRDefault="002B230D" w:rsidP="0033565E">
            <w:pPr>
              <w:rPr>
                <w:bCs/>
              </w:rPr>
            </w:pPr>
          </w:p>
        </w:tc>
        <w:tc>
          <w:tcPr>
            <w:tcW w:w="1747" w:type="pct"/>
            <w:shd w:val="clear" w:color="auto" w:fill="auto"/>
          </w:tcPr>
          <w:p w14:paraId="5067D0CE" w14:textId="77777777" w:rsidR="002B230D" w:rsidRPr="002B230D" w:rsidRDefault="002B230D" w:rsidP="0033565E">
            <w:pPr>
              <w:rPr>
                <w:bCs/>
              </w:rPr>
            </w:pPr>
          </w:p>
        </w:tc>
        <w:tc>
          <w:tcPr>
            <w:tcW w:w="775" w:type="pct"/>
            <w:shd w:val="clear" w:color="auto" w:fill="auto"/>
          </w:tcPr>
          <w:p w14:paraId="39C24228" w14:textId="77777777" w:rsidR="002B230D" w:rsidRPr="002B230D" w:rsidRDefault="002B230D" w:rsidP="0033565E">
            <w:pPr>
              <w:rPr>
                <w:bCs/>
              </w:rPr>
            </w:pPr>
          </w:p>
        </w:tc>
      </w:tr>
    </w:tbl>
    <w:p w14:paraId="7500736D" w14:textId="77777777" w:rsidR="002B230D" w:rsidRDefault="002B230D" w:rsidP="003A5C82"/>
    <w:p w14:paraId="1E405281" w14:textId="77777777" w:rsidR="003A5C82" w:rsidRDefault="7DB8B700" w:rsidP="003A5C82">
      <w:pPr>
        <w:pStyle w:val="Heading3"/>
      </w:pPr>
      <w:r>
        <w:t>Sistema de Información Administrativa de los Servicios Escolares (SIASE)</w:t>
      </w:r>
    </w:p>
    <w:p w14:paraId="1E405282" w14:textId="77777777" w:rsidR="003A5C82" w:rsidRDefault="7DB8B700" w:rsidP="003A5C82">
      <w:r>
        <w:t xml:space="preserve">Descripción de los servicios prestados a través del SIASE </w:t>
      </w:r>
    </w:p>
    <w:p w14:paraId="1E405283" w14:textId="77777777" w:rsidR="003A5C82" w:rsidRDefault="7DB8B700" w:rsidP="003A5C82">
      <w:pPr>
        <w:pStyle w:val="Heading3"/>
      </w:pPr>
      <w:r>
        <w:t>Estadísticas de la Biblioteca</w:t>
      </w:r>
    </w:p>
    <w:p w14:paraId="1E405284" w14:textId="77777777" w:rsidR="003A5C82" w:rsidRDefault="7DB8B700" w:rsidP="003A5C82">
      <w:r>
        <w:t xml:space="preserve">Descripción de los servicios prestados a los usuarios del sistema integral de biblioteca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2"/>
        <w:gridCol w:w="1743"/>
        <w:gridCol w:w="1743"/>
      </w:tblGrid>
      <w:tr w:rsidR="0093687D" w:rsidRPr="00C65362" w14:paraId="60FC6C3F" w14:textId="77777777" w:rsidTr="0093687D">
        <w:tc>
          <w:tcPr>
            <w:tcW w:w="3026" w:type="pct"/>
            <w:shd w:val="clear" w:color="auto" w:fill="auto"/>
          </w:tcPr>
          <w:p w14:paraId="3ECC1925" w14:textId="77777777" w:rsidR="0093687D" w:rsidRPr="00C65362" w:rsidRDefault="0093687D" w:rsidP="0033565E">
            <w:pPr>
              <w:rPr>
                <w:bCs/>
              </w:rPr>
            </w:pPr>
            <w:r w:rsidRPr="00C65362">
              <w:rPr>
                <w:bCs/>
              </w:rPr>
              <w:t>DESCRIPCIÓN</w:t>
            </w:r>
          </w:p>
        </w:tc>
        <w:tc>
          <w:tcPr>
            <w:tcW w:w="987" w:type="pct"/>
            <w:shd w:val="clear" w:color="auto" w:fill="auto"/>
          </w:tcPr>
          <w:p w14:paraId="36ED70B1" w14:textId="77777777" w:rsidR="0093687D" w:rsidRPr="00C65362" w:rsidRDefault="0093687D" w:rsidP="0033565E">
            <w:pPr>
              <w:rPr>
                <w:bCs/>
              </w:rPr>
            </w:pPr>
            <w:r w:rsidRPr="00C65362">
              <w:rPr>
                <w:bCs/>
              </w:rPr>
              <w:t>CANTIDAD</w:t>
            </w:r>
          </w:p>
          <w:p w14:paraId="4E08FE62" w14:textId="2C3F70EC" w:rsidR="0093687D" w:rsidRPr="00C65362" w:rsidRDefault="0093687D" w:rsidP="0033565E">
            <w:pPr>
              <w:rPr>
                <w:bCs/>
              </w:rPr>
            </w:pPr>
            <w:r>
              <w:rPr>
                <w:bCs/>
              </w:rPr>
              <w:t>2017</w:t>
            </w:r>
          </w:p>
        </w:tc>
        <w:tc>
          <w:tcPr>
            <w:tcW w:w="987" w:type="pct"/>
            <w:shd w:val="clear" w:color="auto" w:fill="auto"/>
          </w:tcPr>
          <w:p w14:paraId="4A13C566" w14:textId="77777777" w:rsidR="0093687D" w:rsidRPr="00C65362" w:rsidRDefault="0093687D" w:rsidP="0033565E">
            <w:pPr>
              <w:rPr>
                <w:bCs/>
              </w:rPr>
            </w:pPr>
            <w:r w:rsidRPr="00C65362">
              <w:rPr>
                <w:bCs/>
              </w:rPr>
              <w:t>CANTIDAD</w:t>
            </w:r>
          </w:p>
          <w:p w14:paraId="7388C50D" w14:textId="5FEE9F94" w:rsidR="0093687D" w:rsidRPr="00C65362" w:rsidRDefault="0093687D" w:rsidP="0033565E">
            <w:pPr>
              <w:rPr>
                <w:bCs/>
              </w:rPr>
            </w:pPr>
            <w:r>
              <w:rPr>
                <w:bCs/>
              </w:rPr>
              <w:t>EJ2018</w:t>
            </w:r>
          </w:p>
        </w:tc>
      </w:tr>
      <w:tr w:rsidR="0093687D" w:rsidRPr="00C65362" w14:paraId="6872D5C9" w14:textId="77777777" w:rsidTr="0093687D">
        <w:tc>
          <w:tcPr>
            <w:tcW w:w="3026" w:type="pct"/>
            <w:shd w:val="clear" w:color="auto" w:fill="auto"/>
          </w:tcPr>
          <w:p w14:paraId="4ED195B6" w14:textId="77777777" w:rsidR="0093687D" w:rsidRPr="00C65362" w:rsidRDefault="0093687D" w:rsidP="0093687D">
            <w:pPr>
              <w:rPr>
                <w:bCs/>
              </w:rPr>
            </w:pPr>
            <w:r w:rsidRPr="00C65362">
              <w:rPr>
                <w:bCs/>
              </w:rPr>
              <w:t>Consultas a la colección digital</w:t>
            </w:r>
          </w:p>
        </w:tc>
        <w:tc>
          <w:tcPr>
            <w:tcW w:w="987" w:type="pct"/>
            <w:shd w:val="clear" w:color="auto" w:fill="auto"/>
          </w:tcPr>
          <w:p w14:paraId="59694560" w14:textId="77777777" w:rsidR="0093687D" w:rsidRPr="00C65362" w:rsidRDefault="0093687D" w:rsidP="0093687D">
            <w:pPr>
              <w:rPr>
                <w:bCs/>
              </w:rPr>
            </w:pPr>
          </w:p>
        </w:tc>
        <w:tc>
          <w:tcPr>
            <w:tcW w:w="987" w:type="pct"/>
            <w:shd w:val="clear" w:color="auto" w:fill="auto"/>
          </w:tcPr>
          <w:p w14:paraId="3697610C" w14:textId="77777777" w:rsidR="0093687D" w:rsidRPr="00C65362" w:rsidRDefault="0093687D" w:rsidP="0093687D">
            <w:pPr>
              <w:rPr>
                <w:bCs/>
              </w:rPr>
            </w:pPr>
          </w:p>
        </w:tc>
      </w:tr>
      <w:tr w:rsidR="0093687D" w:rsidRPr="00C65362" w14:paraId="44F2B949" w14:textId="77777777" w:rsidTr="0093687D">
        <w:tc>
          <w:tcPr>
            <w:tcW w:w="3026" w:type="pct"/>
            <w:shd w:val="clear" w:color="auto" w:fill="auto"/>
          </w:tcPr>
          <w:p w14:paraId="1880645A" w14:textId="77777777" w:rsidR="0093687D" w:rsidRPr="00C65362" w:rsidRDefault="0093687D" w:rsidP="0093687D">
            <w:pPr>
              <w:rPr>
                <w:bCs/>
              </w:rPr>
            </w:pPr>
            <w:r w:rsidRPr="00C65362">
              <w:rPr>
                <w:bCs/>
              </w:rPr>
              <w:t>Consultas a la base de datos</w:t>
            </w:r>
          </w:p>
        </w:tc>
        <w:tc>
          <w:tcPr>
            <w:tcW w:w="987" w:type="pct"/>
            <w:shd w:val="clear" w:color="auto" w:fill="auto"/>
          </w:tcPr>
          <w:p w14:paraId="10968C7E" w14:textId="77777777" w:rsidR="0093687D" w:rsidRPr="00C65362" w:rsidRDefault="0093687D" w:rsidP="0093687D">
            <w:pPr>
              <w:rPr>
                <w:bCs/>
              </w:rPr>
            </w:pPr>
          </w:p>
        </w:tc>
        <w:tc>
          <w:tcPr>
            <w:tcW w:w="987" w:type="pct"/>
            <w:shd w:val="clear" w:color="auto" w:fill="auto"/>
          </w:tcPr>
          <w:p w14:paraId="7A986F4C" w14:textId="77777777" w:rsidR="0093687D" w:rsidRPr="00C65362" w:rsidRDefault="0093687D" w:rsidP="0093687D">
            <w:pPr>
              <w:rPr>
                <w:bCs/>
              </w:rPr>
            </w:pPr>
          </w:p>
        </w:tc>
      </w:tr>
      <w:tr w:rsidR="0093687D" w:rsidRPr="00C65362" w14:paraId="2EC501B0" w14:textId="77777777" w:rsidTr="0093687D">
        <w:tc>
          <w:tcPr>
            <w:tcW w:w="3026" w:type="pct"/>
            <w:shd w:val="clear" w:color="auto" w:fill="auto"/>
          </w:tcPr>
          <w:p w14:paraId="2EBAF6F8" w14:textId="77777777" w:rsidR="0093687D" w:rsidRPr="00C65362" w:rsidRDefault="0093687D" w:rsidP="0093687D">
            <w:pPr>
              <w:rPr>
                <w:bCs/>
              </w:rPr>
            </w:pPr>
            <w:r w:rsidRPr="00C65362">
              <w:rPr>
                <w:bCs/>
              </w:rPr>
              <w:t>Préstamos de libros en sala</w:t>
            </w:r>
          </w:p>
        </w:tc>
        <w:tc>
          <w:tcPr>
            <w:tcW w:w="987" w:type="pct"/>
            <w:shd w:val="clear" w:color="auto" w:fill="auto"/>
          </w:tcPr>
          <w:p w14:paraId="55A14C94" w14:textId="606CCECD" w:rsidR="0093687D" w:rsidRPr="00C65362" w:rsidRDefault="0093687D" w:rsidP="0093687D">
            <w:pPr>
              <w:rPr>
                <w:bCs/>
              </w:rPr>
            </w:pPr>
            <w:r w:rsidRPr="00C65362">
              <w:rPr>
                <w:bCs/>
              </w:rPr>
              <w:t>2204</w:t>
            </w:r>
            <w:r>
              <w:rPr>
                <w:bCs/>
              </w:rPr>
              <w:t>+</w:t>
            </w:r>
          </w:p>
        </w:tc>
        <w:tc>
          <w:tcPr>
            <w:tcW w:w="987" w:type="pct"/>
            <w:shd w:val="clear" w:color="auto" w:fill="auto"/>
          </w:tcPr>
          <w:p w14:paraId="2803A45B" w14:textId="4F366FD2" w:rsidR="0093687D" w:rsidRPr="00C65362" w:rsidRDefault="0093687D" w:rsidP="0093687D">
            <w:pPr>
              <w:rPr>
                <w:bCs/>
              </w:rPr>
            </w:pPr>
          </w:p>
        </w:tc>
      </w:tr>
      <w:tr w:rsidR="0093687D" w:rsidRPr="00C65362" w14:paraId="7738DC90" w14:textId="77777777" w:rsidTr="0093687D">
        <w:tc>
          <w:tcPr>
            <w:tcW w:w="3026" w:type="pct"/>
            <w:shd w:val="clear" w:color="auto" w:fill="auto"/>
          </w:tcPr>
          <w:p w14:paraId="56DE937B" w14:textId="77777777" w:rsidR="0093687D" w:rsidRPr="00C65362" w:rsidRDefault="0093687D" w:rsidP="0093687D">
            <w:pPr>
              <w:rPr>
                <w:bCs/>
              </w:rPr>
            </w:pPr>
            <w:r w:rsidRPr="00C65362">
              <w:rPr>
                <w:bCs/>
              </w:rPr>
              <w:t>Préstamos de libros a domicilio</w:t>
            </w:r>
          </w:p>
        </w:tc>
        <w:tc>
          <w:tcPr>
            <w:tcW w:w="987" w:type="pct"/>
            <w:shd w:val="clear" w:color="auto" w:fill="auto"/>
          </w:tcPr>
          <w:p w14:paraId="33CCA7A8" w14:textId="494666BD" w:rsidR="0093687D" w:rsidRPr="00C65362" w:rsidRDefault="0093687D" w:rsidP="0093687D">
            <w:pPr>
              <w:rPr>
                <w:bCs/>
              </w:rPr>
            </w:pPr>
            <w:r w:rsidRPr="00C65362">
              <w:rPr>
                <w:bCs/>
              </w:rPr>
              <w:t>1358</w:t>
            </w:r>
            <w:r>
              <w:rPr>
                <w:bCs/>
              </w:rPr>
              <w:t>+</w:t>
            </w:r>
          </w:p>
        </w:tc>
        <w:tc>
          <w:tcPr>
            <w:tcW w:w="987" w:type="pct"/>
            <w:shd w:val="clear" w:color="auto" w:fill="auto"/>
          </w:tcPr>
          <w:p w14:paraId="4D48A6EE" w14:textId="766CB935" w:rsidR="0093687D" w:rsidRPr="00C65362" w:rsidRDefault="0093687D" w:rsidP="0093687D">
            <w:pPr>
              <w:rPr>
                <w:bCs/>
              </w:rPr>
            </w:pPr>
          </w:p>
        </w:tc>
      </w:tr>
      <w:tr w:rsidR="0093687D" w:rsidRPr="00C65362" w14:paraId="74CEA600" w14:textId="77777777" w:rsidTr="0093687D">
        <w:tc>
          <w:tcPr>
            <w:tcW w:w="3026" w:type="pct"/>
            <w:shd w:val="clear" w:color="auto" w:fill="auto"/>
          </w:tcPr>
          <w:p w14:paraId="5B7273ED" w14:textId="77777777" w:rsidR="0093687D" w:rsidRPr="00C65362" w:rsidRDefault="0093687D" w:rsidP="0093687D">
            <w:pPr>
              <w:rPr>
                <w:bCs/>
              </w:rPr>
            </w:pPr>
            <w:r w:rsidRPr="00C65362">
              <w:rPr>
                <w:bCs/>
              </w:rPr>
              <w:t>Servicios otorgados a las personas que asistieron a la biblioteca</w:t>
            </w:r>
          </w:p>
        </w:tc>
        <w:tc>
          <w:tcPr>
            <w:tcW w:w="987" w:type="pct"/>
            <w:shd w:val="clear" w:color="auto" w:fill="auto"/>
          </w:tcPr>
          <w:p w14:paraId="50D62F6D" w14:textId="2CE03974" w:rsidR="0093687D" w:rsidRPr="00C65362" w:rsidRDefault="0093687D" w:rsidP="0093687D">
            <w:pPr>
              <w:rPr>
                <w:bCs/>
              </w:rPr>
            </w:pPr>
            <w:r w:rsidRPr="00C65362">
              <w:rPr>
                <w:bCs/>
              </w:rPr>
              <w:t>5412</w:t>
            </w:r>
            <w:r>
              <w:rPr>
                <w:bCs/>
              </w:rPr>
              <w:t>+</w:t>
            </w:r>
          </w:p>
        </w:tc>
        <w:tc>
          <w:tcPr>
            <w:tcW w:w="987" w:type="pct"/>
            <w:shd w:val="clear" w:color="auto" w:fill="auto"/>
          </w:tcPr>
          <w:p w14:paraId="43E64AC1" w14:textId="440A1200" w:rsidR="0093687D" w:rsidRPr="00C65362" w:rsidRDefault="0093687D" w:rsidP="0093687D">
            <w:pPr>
              <w:rPr>
                <w:bCs/>
              </w:rPr>
            </w:pPr>
          </w:p>
        </w:tc>
      </w:tr>
      <w:tr w:rsidR="0093687D" w:rsidRPr="00C65362" w14:paraId="4EC8B975" w14:textId="77777777" w:rsidTr="0093687D">
        <w:tc>
          <w:tcPr>
            <w:tcW w:w="3026" w:type="pct"/>
            <w:shd w:val="clear" w:color="auto" w:fill="auto"/>
          </w:tcPr>
          <w:p w14:paraId="36C350AD" w14:textId="77777777" w:rsidR="0093687D" w:rsidRPr="00C65362" w:rsidRDefault="0093687D" w:rsidP="0093687D">
            <w:pPr>
              <w:rPr>
                <w:bCs/>
              </w:rPr>
            </w:pPr>
            <w:r w:rsidRPr="00C65362">
              <w:rPr>
                <w:bCs/>
              </w:rPr>
              <w:t>Usuarios atendidos</w:t>
            </w:r>
          </w:p>
        </w:tc>
        <w:tc>
          <w:tcPr>
            <w:tcW w:w="987" w:type="pct"/>
            <w:shd w:val="clear" w:color="auto" w:fill="auto"/>
          </w:tcPr>
          <w:p w14:paraId="7DFACE4B" w14:textId="3108D3FC" w:rsidR="0093687D" w:rsidRPr="00C65362" w:rsidRDefault="0093687D" w:rsidP="0093687D">
            <w:pPr>
              <w:rPr>
                <w:bCs/>
              </w:rPr>
            </w:pPr>
            <w:r w:rsidRPr="00C65362">
              <w:rPr>
                <w:bCs/>
              </w:rPr>
              <w:t>2244</w:t>
            </w:r>
            <w:r>
              <w:rPr>
                <w:bCs/>
              </w:rPr>
              <w:t>+</w:t>
            </w:r>
          </w:p>
        </w:tc>
        <w:tc>
          <w:tcPr>
            <w:tcW w:w="987" w:type="pct"/>
            <w:shd w:val="clear" w:color="auto" w:fill="auto"/>
          </w:tcPr>
          <w:p w14:paraId="19C8FE19" w14:textId="51616BA1" w:rsidR="0093687D" w:rsidRPr="00C65362" w:rsidRDefault="0093687D" w:rsidP="0093687D">
            <w:pPr>
              <w:rPr>
                <w:bCs/>
              </w:rPr>
            </w:pPr>
          </w:p>
        </w:tc>
      </w:tr>
      <w:tr w:rsidR="0093687D" w:rsidRPr="00C65362" w14:paraId="455E9CDF" w14:textId="77777777" w:rsidTr="0093687D">
        <w:tc>
          <w:tcPr>
            <w:tcW w:w="3026" w:type="pct"/>
            <w:shd w:val="clear" w:color="auto" w:fill="auto"/>
          </w:tcPr>
          <w:p w14:paraId="057F9613" w14:textId="77777777" w:rsidR="0093687D" w:rsidRPr="00C65362" w:rsidRDefault="0093687D" w:rsidP="0093687D">
            <w:pPr>
              <w:rPr>
                <w:bCs/>
              </w:rPr>
            </w:pPr>
            <w:r w:rsidRPr="00C65362">
              <w:rPr>
                <w:bCs/>
              </w:rPr>
              <w:t>Otros</w:t>
            </w:r>
          </w:p>
        </w:tc>
        <w:tc>
          <w:tcPr>
            <w:tcW w:w="987" w:type="pct"/>
            <w:shd w:val="clear" w:color="auto" w:fill="auto"/>
          </w:tcPr>
          <w:p w14:paraId="0AACFED8" w14:textId="77777777" w:rsidR="0093687D" w:rsidRPr="00C65362" w:rsidRDefault="0093687D" w:rsidP="0093687D">
            <w:pPr>
              <w:rPr>
                <w:bCs/>
              </w:rPr>
            </w:pPr>
          </w:p>
        </w:tc>
        <w:tc>
          <w:tcPr>
            <w:tcW w:w="987" w:type="pct"/>
            <w:shd w:val="clear" w:color="auto" w:fill="auto"/>
          </w:tcPr>
          <w:p w14:paraId="29B950D4" w14:textId="77777777" w:rsidR="0093687D" w:rsidRPr="00C65362" w:rsidRDefault="0093687D" w:rsidP="0093687D">
            <w:pPr>
              <w:rPr>
                <w:bCs/>
              </w:rPr>
            </w:pPr>
          </w:p>
        </w:tc>
      </w:tr>
    </w:tbl>
    <w:p w14:paraId="6B1F96F2" w14:textId="77777777" w:rsidR="0093687D" w:rsidRDefault="0093687D" w:rsidP="003A5C82"/>
    <w:p w14:paraId="1E405285" w14:textId="77777777" w:rsidR="003A5C82" w:rsidRDefault="7DB8B700" w:rsidP="003A5C82">
      <w:pPr>
        <w:pStyle w:val="Heading3"/>
      </w:pPr>
      <w:r>
        <w:t>Auditorías</w:t>
      </w:r>
    </w:p>
    <w:p w14:paraId="1E405286" w14:textId="77777777" w:rsidR="003A5C82" w:rsidRDefault="7DB8B700" w:rsidP="003A5C82">
      <w:r>
        <w:t>Describir los tipos de auditoría realizados y los informes emitidos.</w:t>
      </w:r>
    </w:p>
    <w:p w14:paraId="1E405287" w14:textId="77777777" w:rsidR="003A5C82" w:rsidRDefault="7DB8B700" w:rsidP="003A5C82">
      <w:pPr>
        <w:pStyle w:val="Heading3"/>
      </w:pPr>
      <w:r>
        <w:lastRenderedPageBreak/>
        <w:t>Portal WEB</w:t>
      </w:r>
    </w:p>
    <w:p w14:paraId="1E405288" w14:textId="77777777" w:rsidR="003A5C82" w:rsidRDefault="7DB8B700" w:rsidP="003A5C82">
      <w:r>
        <w:t>¿Se incentiva el uso del repositorio institucional?</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5964"/>
        <w:gridCol w:w="2864"/>
      </w:tblGrid>
      <w:tr w:rsidR="0093687D" w:rsidRPr="0093687D" w14:paraId="40B148C2" w14:textId="77777777" w:rsidTr="0093687D">
        <w:tc>
          <w:tcPr>
            <w:tcW w:w="3378" w:type="pct"/>
            <w:tcBorders>
              <w:bottom w:val="single" w:sz="12" w:space="0" w:color="666666"/>
            </w:tcBorders>
            <w:shd w:val="clear" w:color="auto" w:fill="auto"/>
          </w:tcPr>
          <w:p w14:paraId="67A79775" w14:textId="7A819616" w:rsidR="0093687D" w:rsidRPr="0093687D" w:rsidRDefault="0093687D" w:rsidP="0033565E">
            <w:pPr>
              <w:rPr>
                <w:bCs/>
              </w:rPr>
            </w:pPr>
            <w:r w:rsidRPr="0093687D">
              <w:rPr>
                <w:bCs/>
              </w:rPr>
              <w:t>PUBLICACIONES</w:t>
            </w:r>
            <w:r>
              <w:rPr>
                <w:bCs/>
              </w:rPr>
              <w:t xml:space="preserve"> POR CATEGORIA</w:t>
            </w:r>
          </w:p>
        </w:tc>
        <w:tc>
          <w:tcPr>
            <w:tcW w:w="1622" w:type="pct"/>
            <w:tcBorders>
              <w:bottom w:val="single" w:sz="12" w:space="0" w:color="666666"/>
            </w:tcBorders>
            <w:shd w:val="clear" w:color="auto" w:fill="auto"/>
          </w:tcPr>
          <w:p w14:paraId="236A50FA" w14:textId="77777777" w:rsidR="0093687D" w:rsidRPr="0093687D" w:rsidRDefault="0093687D" w:rsidP="0033565E">
            <w:pPr>
              <w:rPr>
                <w:bCs/>
              </w:rPr>
            </w:pPr>
            <w:r w:rsidRPr="0093687D">
              <w:rPr>
                <w:bCs/>
              </w:rPr>
              <w:t>CANTIDAD</w:t>
            </w:r>
          </w:p>
        </w:tc>
      </w:tr>
      <w:tr w:rsidR="0093687D" w:rsidRPr="0093687D" w14:paraId="285B365F" w14:textId="77777777" w:rsidTr="0093687D">
        <w:tc>
          <w:tcPr>
            <w:tcW w:w="3378" w:type="pct"/>
            <w:shd w:val="clear" w:color="auto" w:fill="auto"/>
          </w:tcPr>
          <w:p w14:paraId="6C410E52" w14:textId="77777777" w:rsidR="0093687D" w:rsidRPr="0093687D" w:rsidRDefault="0093687D" w:rsidP="0033565E">
            <w:pPr>
              <w:rPr>
                <w:bCs/>
              </w:rPr>
            </w:pPr>
            <w:r w:rsidRPr="0093687D">
              <w:rPr>
                <w:bCs/>
              </w:rPr>
              <w:t>Tesis</w:t>
            </w:r>
          </w:p>
        </w:tc>
        <w:tc>
          <w:tcPr>
            <w:tcW w:w="1622" w:type="pct"/>
            <w:shd w:val="clear" w:color="auto" w:fill="auto"/>
          </w:tcPr>
          <w:p w14:paraId="16CF4372" w14:textId="77777777" w:rsidR="0093687D" w:rsidRPr="0093687D" w:rsidRDefault="0093687D" w:rsidP="0033565E">
            <w:pPr>
              <w:rPr>
                <w:bCs/>
              </w:rPr>
            </w:pPr>
          </w:p>
        </w:tc>
      </w:tr>
      <w:tr w:rsidR="0093687D" w:rsidRPr="0093687D" w14:paraId="2738F7E3" w14:textId="77777777" w:rsidTr="0093687D">
        <w:tc>
          <w:tcPr>
            <w:tcW w:w="3378" w:type="pct"/>
            <w:shd w:val="clear" w:color="auto" w:fill="auto"/>
          </w:tcPr>
          <w:p w14:paraId="4E4198B4" w14:textId="77777777" w:rsidR="0093687D" w:rsidRPr="0093687D" w:rsidRDefault="0093687D" w:rsidP="0033565E">
            <w:pPr>
              <w:rPr>
                <w:bCs/>
              </w:rPr>
            </w:pPr>
            <w:r w:rsidRPr="0093687D">
              <w:rPr>
                <w:bCs/>
              </w:rPr>
              <w:t>Artículos</w:t>
            </w:r>
          </w:p>
        </w:tc>
        <w:tc>
          <w:tcPr>
            <w:tcW w:w="1622" w:type="pct"/>
            <w:shd w:val="clear" w:color="auto" w:fill="auto"/>
          </w:tcPr>
          <w:p w14:paraId="458C0217" w14:textId="5867BA9C" w:rsidR="0093687D" w:rsidRPr="0093687D" w:rsidRDefault="0093687D" w:rsidP="0033565E">
            <w:pPr>
              <w:rPr>
                <w:bCs/>
              </w:rPr>
            </w:pPr>
          </w:p>
        </w:tc>
      </w:tr>
      <w:tr w:rsidR="0093687D" w:rsidRPr="0093687D" w14:paraId="246793DA" w14:textId="77777777" w:rsidTr="0093687D">
        <w:tc>
          <w:tcPr>
            <w:tcW w:w="3378" w:type="pct"/>
            <w:shd w:val="clear" w:color="auto" w:fill="auto"/>
          </w:tcPr>
          <w:p w14:paraId="4F8A7689" w14:textId="77777777" w:rsidR="0093687D" w:rsidRPr="0093687D" w:rsidRDefault="0093687D" w:rsidP="0033565E">
            <w:pPr>
              <w:rPr>
                <w:bCs/>
              </w:rPr>
            </w:pPr>
            <w:r w:rsidRPr="0093687D">
              <w:rPr>
                <w:bCs/>
              </w:rPr>
              <w:t>Libros y sección de libros</w:t>
            </w:r>
          </w:p>
        </w:tc>
        <w:tc>
          <w:tcPr>
            <w:tcW w:w="1622" w:type="pct"/>
            <w:shd w:val="clear" w:color="auto" w:fill="auto"/>
          </w:tcPr>
          <w:p w14:paraId="0DF25305" w14:textId="77777777" w:rsidR="0093687D" w:rsidRPr="0093687D" w:rsidRDefault="0093687D" w:rsidP="0033565E">
            <w:pPr>
              <w:rPr>
                <w:bCs/>
              </w:rPr>
            </w:pPr>
          </w:p>
        </w:tc>
      </w:tr>
      <w:tr w:rsidR="0093687D" w:rsidRPr="0093687D" w14:paraId="10EBE5A1" w14:textId="77777777" w:rsidTr="0093687D">
        <w:tc>
          <w:tcPr>
            <w:tcW w:w="3378" w:type="pct"/>
            <w:shd w:val="clear" w:color="auto" w:fill="auto"/>
          </w:tcPr>
          <w:p w14:paraId="349FCC0A" w14:textId="77777777" w:rsidR="0093687D" w:rsidRPr="0093687D" w:rsidRDefault="0093687D" w:rsidP="0033565E">
            <w:pPr>
              <w:rPr>
                <w:bCs/>
              </w:rPr>
            </w:pPr>
            <w:r w:rsidRPr="0093687D">
              <w:rPr>
                <w:bCs/>
              </w:rPr>
              <w:t>Objetos de aprendizaje</w:t>
            </w:r>
          </w:p>
        </w:tc>
        <w:tc>
          <w:tcPr>
            <w:tcW w:w="1622" w:type="pct"/>
            <w:shd w:val="clear" w:color="auto" w:fill="auto"/>
          </w:tcPr>
          <w:p w14:paraId="71637E29" w14:textId="77777777" w:rsidR="0093687D" w:rsidRPr="0093687D" w:rsidRDefault="0093687D" w:rsidP="0033565E">
            <w:pPr>
              <w:rPr>
                <w:bCs/>
              </w:rPr>
            </w:pPr>
          </w:p>
        </w:tc>
      </w:tr>
      <w:tr w:rsidR="0093687D" w:rsidRPr="0093687D" w14:paraId="57D95011" w14:textId="77777777" w:rsidTr="0093687D">
        <w:tc>
          <w:tcPr>
            <w:tcW w:w="3378" w:type="pct"/>
            <w:shd w:val="clear" w:color="auto" w:fill="auto"/>
          </w:tcPr>
          <w:p w14:paraId="44D51958" w14:textId="77777777" w:rsidR="0093687D" w:rsidRPr="0093687D" w:rsidRDefault="0093687D" w:rsidP="0033565E">
            <w:pPr>
              <w:rPr>
                <w:bCs/>
              </w:rPr>
            </w:pPr>
            <w:r w:rsidRPr="0093687D">
              <w:rPr>
                <w:bCs/>
              </w:rPr>
              <w:t>TOTAL</w:t>
            </w:r>
          </w:p>
        </w:tc>
        <w:tc>
          <w:tcPr>
            <w:tcW w:w="1622" w:type="pct"/>
            <w:shd w:val="clear" w:color="auto" w:fill="auto"/>
          </w:tcPr>
          <w:p w14:paraId="3E3A263A" w14:textId="77777777" w:rsidR="0093687D" w:rsidRPr="0093687D" w:rsidRDefault="0093687D" w:rsidP="0033565E">
            <w:pPr>
              <w:rPr>
                <w:bCs/>
              </w:rPr>
            </w:pPr>
          </w:p>
        </w:tc>
      </w:tr>
    </w:tbl>
    <w:p w14:paraId="6D561767" w14:textId="77777777" w:rsidR="0093687D" w:rsidRDefault="0093687D" w:rsidP="003A5C82"/>
    <w:p w14:paraId="1E405289" w14:textId="77777777" w:rsidR="003A5C82" w:rsidRDefault="7DB8B700" w:rsidP="003A5C82">
      <w:pPr>
        <w:pStyle w:val="Heading3"/>
      </w:pPr>
      <w:r>
        <w:t>Publicaciones en repositorio institucional por categoría</w:t>
      </w:r>
    </w:p>
    <w:p w14:paraId="1E40528A" w14:textId="77777777" w:rsidR="003A5C82" w:rsidRDefault="7DB8B700" w:rsidP="003A5C82">
      <w:r>
        <w:t>Concentrado de las publicaciones por tipo y categoría.</w:t>
      </w:r>
    </w:p>
    <w:p w14:paraId="1E40528B" w14:textId="77777777" w:rsidR="003A5C82" w:rsidRDefault="7DB8B700" w:rsidP="003A5C82">
      <w:pPr>
        <w:pStyle w:val="Heading3"/>
      </w:pPr>
      <w:r>
        <w:t>Premios y distinciones relacionados con este programa durante el año que se informa.</w:t>
      </w:r>
    </w:p>
    <w:p w14:paraId="1E40528C" w14:textId="77777777" w:rsidR="003A5C82" w:rsidRDefault="003A5C82" w:rsidP="003A5C82"/>
    <w:p w14:paraId="1E40528D" w14:textId="77777777" w:rsidR="003A5C82" w:rsidRDefault="003A5C82" w:rsidP="003A5C82">
      <w:pPr>
        <w:pStyle w:val="NoSpacing"/>
      </w:pPr>
    </w:p>
    <w:p w14:paraId="1E405305" w14:textId="70B7E5A4" w:rsidR="00294CA8" w:rsidRPr="00294CA8" w:rsidRDefault="00294CA8" w:rsidP="0093687D">
      <w:pPr>
        <w:pStyle w:val="Heading1"/>
        <w:rPr>
          <w:b/>
          <w:sz w:val="20"/>
          <w:szCs w:val="20"/>
        </w:rPr>
      </w:pPr>
    </w:p>
    <w:sectPr w:rsidR="00294CA8" w:rsidRPr="00294CA8" w:rsidSect="00E8030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76D8C" w14:textId="77777777" w:rsidR="00401993" w:rsidRDefault="00401993" w:rsidP="00701859">
      <w:pPr>
        <w:spacing w:after="0" w:line="240" w:lineRule="auto"/>
      </w:pPr>
      <w:r>
        <w:separator/>
      </w:r>
    </w:p>
  </w:endnote>
  <w:endnote w:type="continuationSeparator" w:id="0">
    <w:p w14:paraId="769E93AE" w14:textId="77777777" w:rsidR="00401993" w:rsidRDefault="00401993" w:rsidP="00701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yriadPro-Regular">
    <w:altName w:val="Times New Roman"/>
    <w:panose1 w:val="020B0503030403020204"/>
    <w:charset w:val="01"/>
    <w:family w:val="auto"/>
    <w:pitch w:val="variable"/>
  </w:font>
  <w:font w:name="Arial">
    <w:panose1 w:val="020B0604020202020204"/>
    <w:charset w:val="00"/>
    <w:family w:val="swiss"/>
    <w:pitch w:val="variable"/>
    <w:sig w:usb0="E0002AFF" w:usb1="C0007843" w:usb2="00000009" w:usb3="00000000" w:csb0="000001FF" w:csb1="00000000"/>
  </w:font>
  <w:font w:name="MyriadPro-LightCond">
    <w:altName w:val="Times New Roman"/>
    <w:panose1 w:val="020B0604020202020204"/>
    <w:charset w:val="01"/>
    <w:family w:val="roman"/>
    <w:pitch w:val="variable"/>
  </w:font>
  <w:font w:name="HelveticaNeueLTStd-Md">
    <w:altName w:val="HelveticaNeueLT Std Med"/>
    <w:panose1 w:val="020B0604020202020204"/>
    <w:charset w:val="4D"/>
    <w:family w:val="auto"/>
    <w:notTrueType/>
    <w:pitch w:val="default"/>
    <w:sig w:usb0="00000003" w:usb1="00000000" w:usb2="00000000" w:usb3="00000000" w:csb0="00000001" w:csb1="00000000"/>
  </w:font>
  <w:font w:name="Plantagenet Cherokee">
    <w:panose1 w:val="02020000000000000000"/>
    <w:charset w:val="00"/>
    <w:family w:val="roman"/>
    <w:pitch w:val="variable"/>
    <w:sig w:usb0="00000003" w:usb1="00000000" w:usb2="00001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DA7C1" w14:textId="77777777" w:rsidR="00401993" w:rsidRDefault="00401993" w:rsidP="00701859">
      <w:pPr>
        <w:spacing w:after="0" w:line="240" w:lineRule="auto"/>
      </w:pPr>
      <w:r>
        <w:separator/>
      </w:r>
    </w:p>
  </w:footnote>
  <w:footnote w:type="continuationSeparator" w:id="0">
    <w:p w14:paraId="5FB9E9E8" w14:textId="77777777" w:rsidR="00401993" w:rsidRDefault="00401993" w:rsidP="007018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E5685"/>
    <w:multiLevelType w:val="hybridMultilevel"/>
    <w:tmpl w:val="FDA8ACB6"/>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D6F0585"/>
    <w:multiLevelType w:val="hybridMultilevel"/>
    <w:tmpl w:val="D2F497B6"/>
    <w:lvl w:ilvl="0" w:tplc="02F60DEE">
      <w:start w:val="1"/>
      <w:numFmt w:val="lowerLetter"/>
      <w:lvlText w:val="%1)"/>
      <w:lvlJc w:val="left"/>
      <w:pPr>
        <w:ind w:left="1069" w:hanging="360"/>
      </w:pPr>
      <w:rPr>
        <w:rFonts w:hint="default"/>
        <w:b w:val="0"/>
      </w:rPr>
    </w:lvl>
    <w:lvl w:ilvl="1" w:tplc="080A0019" w:tentative="1">
      <w:start w:val="1"/>
      <w:numFmt w:val="lowerLetter"/>
      <w:lvlText w:val="%2."/>
      <w:lvlJc w:val="left"/>
      <w:pPr>
        <w:ind w:left="1789" w:hanging="360"/>
      </w:pPr>
    </w:lvl>
    <w:lvl w:ilvl="2" w:tplc="080A001B" w:tentative="1">
      <w:start w:val="1"/>
      <w:numFmt w:val="lowerRoman"/>
      <w:lvlText w:val="%3."/>
      <w:lvlJc w:val="right"/>
      <w:pPr>
        <w:ind w:left="2509" w:hanging="180"/>
      </w:pPr>
    </w:lvl>
    <w:lvl w:ilvl="3" w:tplc="080A000F" w:tentative="1">
      <w:start w:val="1"/>
      <w:numFmt w:val="decimal"/>
      <w:lvlText w:val="%4."/>
      <w:lvlJc w:val="left"/>
      <w:pPr>
        <w:ind w:left="3229" w:hanging="360"/>
      </w:pPr>
    </w:lvl>
    <w:lvl w:ilvl="4" w:tplc="080A0019" w:tentative="1">
      <w:start w:val="1"/>
      <w:numFmt w:val="lowerLetter"/>
      <w:lvlText w:val="%5."/>
      <w:lvlJc w:val="left"/>
      <w:pPr>
        <w:ind w:left="3949" w:hanging="360"/>
      </w:pPr>
    </w:lvl>
    <w:lvl w:ilvl="5" w:tplc="080A001B" w:tentative="1">
      <w:start w:val="1"/>
      <w:numFmt w:val="lowerRoman"/>
      <w:lvlText w:val="%6."/>
      <w:lvlJc w:val="right"/>
      <w:pPr>
        <w:ind w:left="4669" w:hanging="180"/>
      </w:pPr>
    </w:lvl>
    <w:lvl w:ilvl="6" w:tplc="080A000F" w:tentative="1">
      <w:start w:val="1"/>
      <w:numFmt w:val="decimal"/>
      <w:lvlText w:val="%7."/>
      <w:lvlJc w:val="left"/>
      <w:pPr>
        <w:ind w:left="5389" w:hanging="360"/>
      </w:pPr>
    </w:lvl>
    <w:lvl w:ilvl="7" w:tplc="080A0019" w:tentative="1">
      <w:start w:val="1"/>
      <w:numFmt w:val="lowerLetter"/>
      <w:lvlText w:val="%8."/>
      <w:lvlJc w:val="left"/>
      <w:pPr>
        <w:ind w:left="6109" w:hanging="360"/>
      </w:pPr>
    </w:lvl>
    <w:lvl w:ilvl="8" w:tplc="080A001B" w:tentative="1">
      <w:start w:val="1"/>
      <w:numFmt w:val="lowerRoman"/>
      <w:lvlText w:val="%9."/>
      <w:lvlJc w:val="right"/>
      <w:pPr>
        <w:ind w:left="6829" w:hanging="180"/>
      </w:pPr>
    </w:lvl>
  </w:abstractNum>
  <w:abstractNum w:abstractNumId="2" w15:restartNumberingAfterBreak="0">
    <w:nsid w:val="1367048D"/>
    <w:multiLevelType w:val="hybridMultilevel"/>
    <w:tmpl w:val="305A409A"/>
    <w:lvl w:ilvl="0" w:tplc="E69EED60">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7CB7AFD"/>
    <w:multiLevelType w:val="hybridMultilevel"/>
    <w:tmpl w:val="DC60F0D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84D674E"/>
    <w:multiLevelType w:val="hybridMultilevel"/>
    <w:tmpl w:val="434E815A"/>
    <w:lvl w:ilvl="0" w:tplc="53A4156C">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230F372B"/>
    <w:multiLevelType w:val="hybridMultilevel"/>
    <w:tmpl w:val="0F382FF8"/>
    <w:lvl w:ilvl="0" w:tplc="080A000F">
      <w:start w:val="1"/>
      <w:numFmt w:val="decimal"/>
      <w:lvlText w:val="%1."/>
      <w:lvlJc w:val="left"/>
      <w:pPr>
        <w:ind w:left="644"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2C9F7FDA"/>
    <w:multiLevelType w:val="hybridMultilevel"/>
    <w:tmpl w:val="F9B41E14"/>
    <w:lvl w:ilvl="0" w:tplc="4EC2D2DC">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7" w15:restartNumberingAfterBreak="0">
    <w:nsid w:val="3551137E"/>
    <w:multiLevelType w:val="hybridMultilevel"/>
    <w:tmpl w:val="0E5ADDA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C2B783E"/>
    <w:multiLevelType w:val="hybridMultilevel"/>
    <w:tmpl w:val="7D222646"/>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CE017C1"/>
    <w:multiLevelType w:val="hybridMultilevel"/>
    <w:tmpl w:val="14BA7E48"/>
    <w:lvl w:ilvl="0" w:tplc="E6AC01EC">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0" w15:restartNumberingAfterBreak="0">
    <w:nsid w:val="3D790C7E"/>
    <w:multiLevelType w:val="hybridMultilevel"/>
    <w:tmpl w:val="1CE49CF0"/>
    <w:lvl w:ilvl="0" w:tplc="3D401856">
      <w:start w:val="1"/>
      <w:numFmt w:val="lowerLetter"/>
      <w:lvlText w:val="%1)"/>
      <w:lvlJc w:val="left"/>
      <w:pPr>
        <w:ind w:left="1080" w:hanging="360"/>
      </w:pPr>
      <w:rPr>
        <w:rFonts w:hint="default"/>
        <w:b w:val="0"/>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1" w15:restartNumberingAfterBreak="0">
    <w:nsid w:val="4A903872"/>
    <w:multiLevelType w:val="hybridMultilevel"/>
    <w:tmpl w:val="06B6BEB4"/>
    <w:lvl w:ilvl="0" w:tplc="68E0CEF4">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2" w15:restartNumberingAfterBreak="0">
    <w:nsid w:val="5248567D"/>
    <w:multiLevelType w:val="hybridMultilevel"/>
    <w:tmpl w:val="7644AF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567213E1"/>
    <w:multiLevelType w:val="hybridMultilevel"/>
    <w:tmpl w:val="53FEB36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59AA1A79"/>
    <w:multiLevelType w:val="hybridMultilevel"/>
    <w:tmpl w:val="FD94DC74"/>
    <w:lvl w:ilvl="0" w:tplc="BDA871A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5" w15:restartNumberingAfterBreak="0">
    <w:nsid w:val="60961D87"/>
    <w:multiLevelType w:val="hybridMultilevel"/>
    <w:tmpl w:val="B720F794"/>
    <w:lvl w:ilvl="0" w:tplc="3A74C366">
      <w:start w:val="1"/>
      <w:numFmt w:val="lowerLetter"/>
      <w:lvlText w:val="%1)"/>
      <w:lvlJc w:val="left"/>
      <w:pPr>
        <w:ind w:left="1080" w:hanging="360"/>
      </w:pPr>
      <w:rPr>
        <w:rFonts w:hint="default"/>
      </w:rPr>
    </w:lvl>
    <w:lvl w:ilvl="1" w:tplc="080A0019">
      <w:start w:val="1"/>
      <w:numFmt w:val="lowerLetter"/>
      <w:lvlText w:val="%2."/>
      <w:lvlJc w:val="left"/>
      <w:pPr>
        <w:ind w:left="1778" w:hanging="360"/>
      </w:pPr>
    </w:lvl>
    <w:lvl w:ilvl="2" w:tplc="080A001B">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6" w15:restartNumberingAfterBreak="0">
    <w:nsid w:val="63893888"/>
    <w:multiLevelType w:val="hybridMultilevel"/>
    <w:tmpl w:val="45AC27F2"/>
    <w:lvl w:ilvl="0" w:tplc="2DFCA9C4">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7" w15:restartNumberingAfterBreak="0">
    <w:nsid w:val="6B6E2263"/>
    <w:multiLevelType w:val="hybridMultilevel"/>
    <w:tmpl w:val="F27E6A18"/>
    <w:lvl w:ilvl="0" w:tplc="A0CA0818">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8" w15:restartNumberingAfterBreak="0">
    <w:nsid w:val="6D9F30E3"/>
    <w:multiLevelType w:val="hybridMultilevel"/>
    <w:tmpl w:val="44E20694"/>
    <w:lvl w:ilvl="0" w:tplc="3036F2F4">
      <w:start w:val="2"/>
      <w:numFmt w:val="lowerLetter"/>
      <w:lvlText w:val="%1)"/>
      <w:lvlJc w:val="left"/>
      <w:pPr>
        <w:ind w:left="1440" w:hanging="360"/>
      </w:pPr>
      <w:rPr>
        <w:rFonts w:hint="default"/>
        <w:b w:val="0"/>
      </w:r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9" w15:restartNumberingAfterBreak="0">
    <w:nsid w:val="6FE32B88"/>
    <w:multiLevelType w:val="hybridMultilevel"/>
    <w:tmpl w:val="848A2FF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24E5844"/>
    <w:multiLevelType w:val="hybridMultilevel"/>
    <w:tmpl w:val="761ED382"/>
    <w:lvl w:ilvl="0" w:tplc="B464F8DA">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1" w15:restartNumberingAfterBreak="0">
    <w:nsid w:val="73612B65"/>
    <w:multiLevelType w:val="hybridMultilevel"/>
    <w:tmpl w:val="DB3C2FCA"/>
    <w:lvl w:ilvl="0" w:tplc="D0DAB420">
      <w:start w:val="6"/>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5"/>
  </w:num>
  <w:num w:numId="2">
    <w:abstractNumId w:val="16"/>
  </w:num>
  <w:num w:numId="3">
    <w:abstractNumId w:val="20"/>
  </w:num>
  <w:num w:numId="4">
    <w:abstractNumId w:val="15"/>
  </w:num>
  <w:num w:numId="5">
    <w:abstractNumId w:val="6"/>
  </w:num>
  <w:num w:numId="6">
    <w:abstractNumId w:val="10"/>
  </w:num>
  <w:num w:numId="7">
    <w:abstractNumId w:val="1"/>
  </w:num>
  <w:num w:numId="8">
    <w:abstractNumId w:val="14"/>
  </w:num>
  <w:num w:numId="9">
    <w:abstractNumId w:val="9"/>
  </w:num>
  <w:num w:numId="10">
    <w:abstractNumId w:val="11"/>
  </w:num>
  <w:num w:numId="11">
    <w:abstractNumId w:val="17"/>
  </w:num>
  <w:num w:numId="12">
    <w:abstractNumId w:val="3"/>
  </w:num>
  <w:num w:numId="13">
    <w:abstractNumId w:val="18"/>
  </w:num>
  <w:num w:numId="14">
    <w:abstractNumId w:val="13"/>
  </w:num>
  <w:num w:numId="15">
    <w:abstractNumId w:val="7"/>
  </w:num>
  <w:num w:numId="16">
    <w:abstractNumId w:val="0"/>
  </w:num>
  <w:num w:numId="17">
    <w:abstractNumId w:val="8"/>
  </w:num>
  <w:num w:numId="18">
    <w:abstractNumId w:val="12"/>
  </w:num>
  <w:num w:numId="19">
    <w:abstractNumId w:val="4"/>
  </w:num>
  <w:num w:numId="20">
    <w:abstractNumId w:val="19"/>
  </w:num>
  <w:num w:numId="21">
    <w:abstractNumId w:val="2"/>
  </w:num>
  <w:num w:numId="22">
    <w:abstractNumId w:val="12"/>
  </w:num>
  <w:num w:numId="23">
    <w:abstractNumId w:val="2"/>
  </w:num>
  <w:num w:numId="24">
    <w:abstractNumId w:val="19"/>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sjAxMjMwNTI3NbZU0lEKTi0uzszPAykwqQUApJzPciwAAAA="/>
  </w:docVars>
  <w:rsids>
    <w:rsidRoot w:val="00FA5544"/>
    <w:rsid w:val="0002126D"/>
    <w:rsid w:val="000217AB"/>
    <w:rsid w:val="0002238E"/>
    <w:rsid w:val="0003027D"/>
    <w:rsid w:val="00034C33"/>
    <w:rsid w:val="00035CB6"/>
    <w:rsid w:val="00035E2D"/>
    <w:rsid w:val="00046816"/>
    <w:rsid w:val="000653CA"/>
    <w:rsid w:val="000713BE"/>
    <w:rsid w:val="000714F3"/>
    <w:rsid w:val="00082905"/>
    <w:rsid w:val="000845C7"/>
    <w:rsid w:val="00094793"/>
    <w:rsid w:val="00094F6E"/>
    <w:rsid w:val="000A2518"/>
    <w:rsid w:val="000A644E"/>
    <w:rsid w:val="000B5355"/>
    <w:rsid w:val="000D2AFC"/>
    <w:rsid w:val="000E0A38"/>
    <w:rsid w:val="000E4AE3"/>
    <w:rsid w:val="000E77F2"/>
    <w:rsid w:val="000F228C"/>
    <w:rsid w:val="000F38BD"/>
    <w:rsid w:val="00101813"/>
    <w:rsid w:val="001025DC"/>
    <w:rsid w:val="00117E08"/>
    <w:rsid w:val="00136420"/>
    <w:rsid w:val="001445B1"/>
    <w:rsid w:val="00146851"/>
    <w:rsid w:val="0015587C"/>
    <w:rsid w:val="00163A6F"/>
    <w:rsid w:val="0016523F"/>
    <w:rsid w:val="00167566"/>
    <w:rsid w:val="00170861"/>
    <w:rsid w:val="00170AE2"/>
    <w:rsid w:val="00185424"/>
    <w:rsid w:val="001918EC"/>
    <w:rsid w:val="001934EB"/>
    <w:rsid w:val="00195701"/>
    <w:rsid w:val="00197A66"/>
    <w:rsid w:val="001A35BF"/>
    <w:rsid w:val="001A6524"/>
    <w:rsid w:val="001C27FA"/>
    <w:rsid w:val="001C49E6"/>
    <w:rsid w:val="001C6306"/>
    <w:rsid w:val="001C6572"/>
    <w:rsid w:val="001E6922"/>
    <w:rsid w:val="001F0D51"/>
    <w:rsid w:val="001F55D6"/>
    <w:rsid w:val="00205C41"/>
    <w:rsid w:val="00207AFC"/>
    <w:rsid w:val="00224C39"/>
    <w:rsid w:val="00225772"/>
    <w:rsid w:val="00225E7D"/>
    <w:rsid w:val="0022707C"/>
    <w:rsid w:val="00227ABF"/>
    <w:rsid w:val="002340C7"/>
    <w:rsid w:val="00243E03"/>
    <w:rsid w:val="00246157"/>
    <w:rsid w:val="002547FF"/>
    <w:rsid w:val="00267AFB"/>
    <w:rsid w:val="00271BAA"/>
    <w:rsid w:val="00283F8D"/>
    <w:rsid w:val="002863F3"/>
    <w:rsid w:val="002905FD"/>
    <w:rsid w:val="00294CA8"/>
    <w:rsid w:val="002A4EA6"/>
    <w:rsid w:val="002A5E18"/>
    <w:rsid w:val="002A67E7"/>
    <w:rsid w:val="002A6839"/>
    <w:rsid w:val="002B230D"/>
    <w:rsid w:val="002B5115"/>
    <w:rsid w:val="002C5675"/>
    <w:rsid w:val="002C65E7"/>
    <w:rsid w:val="002C6BC4"/>
    <w:rsid w:val="002D4F2E"/>
    <w:rsid w:val="002F0393"/>
    <w:rsid w:val="002F0B49"/>
    <w:rsid w:val="003016B2"/>
    <w:rsid w:val="00315259"/>
    <w:rsid w:val="00315C21"/>
    <w:rsid w:val="0033066C"/>
    <w:rsid w:val="00331471"/>
    <w:rsid w:val="0033565E"/>
    <w:rsid w:val="00342E9B"/>
    <w:rsid w:val="0034332D"/>
    <w:rsid w:val="00351447"/>
    <w:rsid w:val="00377096"/>
    <w:rsid w:val="00386144"/>
    <w:rsid w:val="00391BF2"/>
    <w:rsid w:val="00394802"/>
    <w:rsid w:val="003A09E8"/>
    <w:rsid w:val="003A5C82"/>
    <w:rsid w:val="003B34B8"/>
    <w:rsid w:val="003C1EB0"/>
    <w:rsid w:val="003C4660"/>
    <w:rsid w:val="003C571C"/>
    <w:rsid w:val="003E01DF"/>
    <w:rsid w:val="003E0CDC"/>
    <w:rsid w:val="003F55E4"/>
    <w:rsid w:val="00401993"/>
    <w:rsid w:val="00413338"/>
    <w:rsid w:val="004136E0"/>
    <w:rsid w:val="00416174"/>
    <w:rsid w:val="00417D35"/>
    <w:rsid w:val="00420762"/>
    <w:rsid w:val="00421D92"/>
    <w:rsid w:val="00424F31"/>
    <w:rsid w:val="00425129"/>
    <w:rsid w:val="00426B36"/>
    <w:rsid w:val="00430F81"/>
    <w:rsid w:val="0044360B"/>
    <w:rsid w:val="004634B6"/>
    <w:rsid w:val="00482FC8"/>
    <w:rsid w:val="004A1E99"/>
    <w:rsid w:val="004A67C2"/>
    <w:rsid w:val="004C0069"/>
    <w:rsid w:val="004C1F4C"/>
    <w:rsid w:val="004C5CC4"/>
    <w:rsid w:val="004D7EC1"/>
    <w:rsid w:val="004D7F03"/>
    <w:rsid w:val="004F2AB7"/>
    <w:rsid w:val="0050191B"/>
    <w:rsid w:val="005037BF"/>
    <w:rsid w:val="0050387E"/>
    <w:rsid w:val="0050440A"/>
    <w:rsid w:val="00504DCB"/>
    <w:rsid w:val="00510CAB"/>
    <w:rsid w:val="005163BC"/>
    <w:rsid w:val="00523922"/>
    <w:rsid w:val="00524B7C"/>
    <w:rsid w:val="00526B7E"/>
    <w:rsid w:val="0053405A"/>
    <w:rsid w:val="00535877"/>
    <w:rsid w:val="00535D6D"/>
    <w:rsid w:val="005542C6"/>
    <w:rsid w:val="0055701D"/>
    <w:rsid w:val="0058497A"/>
    <w:rsid w:val="00595C29"/>
    <w:rsid w:val="005A1294"/>
    <w:rsid w:val="005A704B"/>
    <w:rsid w:val="005B01E1"/>
    <w:rsid w:val="005C5944"/>
    <w:rsid w:val="005C6D3A"/>
    <w:rsid w:val="005D2449"/>
    <w:rsid w:val="005D3989"/>
    <w:rsid w:val="005D753E"/>
    <w:rsid w:val="005E0CF8"/>
    <w:rsid w:val="005E6A27"/>
    <w:rsid w:val="005E6ED8"/>
    <w:rsid w:val="005F0A85"/>
    <w:rsid w:val="005F55F8"/>
    <w:rsid w:val="00612D00"/>
    <w:rsid w:val="00627271"/>
    <w:rsid w:val="00627B20"/>
    <w:rsid w:val="00627B69"/>
    <w:rsid w:val="00632A18"/>
    <w:rsid w:val="006414CA"/>
    <w:rsid w:val="0064277A"/>
    <w:rsid w:val="00646702"/>
    <w:rsid w:val="006475F0"/>
    <w:rsid w:val="00651635"/>
    <w:rsid w:val="0065315D"/>
    <w:rsid w:val="00657EE5"/>
    <w:rsid w:val="00661977"/>
    <w:rsid w:val="00663235"/>
    <w:rsid w:val="00665175"/>
    <w:rsid w:val="00666781"/>
    <w:rsid w:val="00681E32"/>
    <w:rsid w:val="006917A6"/>
    <w:rsid w:val="006A0D13"/>
    <w:rsid w:val="006A3E1A"/>
    <w:rsid w:val="006B3952"/>
    <w:rsid w:val="006B4C3D"/>
    <w:rsid w:val="006B71B9"/>
    <w:rsid w:val="006C0378"/>
    <w:rsid w:val="006C05B0"/>
    <w:rsid w:val="006C3A43"/>
    <w:rsid w:val="006E0679"/>
    <w:rsid w:val="006E6B69"/>
    <w:rsid w:val="006F0B41"/>
    <w:rsid w:val="006F6231"/>
    <w:rsid w:val="00701859"/>
    <w:rsid w:val="007028EB"/>
    <w:rsid w:val="007038BC"/>
    <w:rsid w:val="00705A99"/>
    <w:rsid w:val="0071660D"/>
    <w:rsid w:val="007224E7"/>
    <w:rsid w:val="007264B3"/>
    <w:rsid w:val="00737949"/>
    <w:rsid w:val="007436C1"/>
    <w:rsid w:val="0074707E"/>
    <w:rsid w:val="0075336B"/>
    <w:rsid w:val="00756B10"/>
    <w:rsid w:val="007730E6"/>
    <w:rsid w:val="00773A4F"/>
    <w:rsid w:val="00773FE5"/>
    <w:rsid w:val="00776F01"/>
    <w:rsid w:val="0078000D"/>
    <w:rsid w:val="0079083C"/>
    <w:rsid w:val="0079314D"/>
    <w:rsid w:val="00794D48"/>
    <w:rsid w:val="00796910"/>
    <w:rsid w:val="007A4347"/>
    <w:rsid w:val="007A6405"/>
    <w:rsid w:val="007B7246"/>
    <w:rsid w:val="007B734A"/>
    <w:rsid w:val="007C048C"/>
    <w:rsid w:val="007C4371"/>
    <w:rsid w:val="007C4C21"/>
    <w:rsid w:val="007C78A2"/>
    <w:rsid w:val="007C78AE"/>
    <w:rsid w:val="007D6835"/>
    <w:rsid w:val="007E3B2D"/>
    <w:rsid w:val="007F1FD9"/>
    <w:rsid w:val="0080376C"/>
    <w:rsid w:val="0080650F"/>
    <w:rsid w:val="00806517"/>
    <w:rsid w:val="00810908"/>
    <w:rsid w:val="00812D9F"/>
    <w:rsid w:val="00813C6C"/>
    <w:rsid w:val="00821835"/>
    <w:rsid w:val="00823145"/>
    <w:rsid w:val="00826FFD"/>
    <w:rsid w:val="008273C7"/>
    <w:rsid w:val="0083233D"/>
    <w:rsid w:val="00837445"/>
    <w:rsid w:val="00843551"/>
    <w:rsid w:val="00843ABE"/>
    <w:rsid w:val="008479C1"/>
    <w:rsid w:val="008500AF"/>
    <w:rsid w:val="008520C5"/>
    <w:rsid w:val="008543E6"/>
    <w:rsid w:val="008638B0"/>
    <w:rsid w:val="008650B1"/>
    <w:rsid w:val="00867B99"/>
    <w:rsid w:val="0088175D"/>
    <w:rsid w:val="008832F4"/>
    <w:rsid w:val="008839BB"/>
    <w:rsid w:val="00892A64"/>
    <w:rsid w:val="00896D45"/>
    <w:rsid w:val="008A17DF"/>
    <w:rsid w:val="008A30A5"/>
    <w:rsid w:val="008A46AC"/>
    <w:rsid w:val="008A6401"/>
    <w:rsid w:val="008A7BF1"/>
    <w:rsid w:val="008B034B"/>
    <w:rsid w:val="008B09C6"/>
    <w:rsid w:val="008B2C93"/>
    <w:rsid w:val="008B5B19"/>
    <w:rsid w:val="008B618C"/>
    <w:rsid w:val="008C08AA"/>
    <w:rsid w:val="008C257E"/>
    <w:rsid w:val="008E2FCB"/>
    <w:rsid w:val="008E3561"/>
    <w:rsid w:val="008E6E9E"/>
    <w:rsid w:val="008E71EE"/>
    <w:rsid w:val="008E78F4"/>
    <w:rsid w:val="008F6104"/>
    <w:rsid w:val="00905AEE"/>
    <w:rsid w:val="00914DB4"/>
    <w:rsid w:val="0093121D"/>
    <w:rsid w:val="009312B4"/>
    <w:rsid w:val="0093687D"/>
    <w:rsid w:val="009406D8"/>
    <w:rsid w:val="00954177"/>
    <w:rsid w:val="0095649F"/>
    <w:rsid w:val="009566E7"/>
    <w:rsid w:val="0096572B"/>
    <w:rsid w:val="00967DF6"/>
    <w:rsid w:val="00972500"/>
    <w:rsid w:val="00974043"/>
    <w:rsid w:val="00977053"/>
    <w:rsid w:val="009814D4"/>
    <w:rsid w:val="00984A4F"/>
    <w:rsid w:val="00991BF7"/>
    <w:rsid w:val="009A4877"/>
    <w:rsid w:val="009A62BE"/>
    <w:rsid w:val="009A7EBE"/>
    <w:rsid w:val="009B1B6E"/>
    <w:rsid w:val="009C0050"/>
    <w:rsid w:val="009C1419"/>
    <w:rsid w:val="009C1A79"/>
    <w:rsid w:val="009C6699"/>
    <w:rsid w:val="009D4A12"/>
    <w:rsid w:val="009D7EEC"/>
    <w:rsid w:val="009E11F9"/>
    <w:rsid w:val="009E20CF"/>
    <w:rsid w:val="009E26DA"/>
    <w:rsid w:val="009E2CA0"/>
    <w:rsid w:val="009E6FF6"/>
    <w:rsid w:val="009F079B"/>
    <w:rsid w:val="009F13C5"/>
    <w:rsid w:val="009F2D85"/>
    <w:rsid w:val="00A118B1"/>
    <w:rsid w:val="00A22C65"/>
    <w:rsid w:val="00A315EE"/>
    <w:rsid w:val="00A338FA"/>
    <w:rsid w:val="00A34567"/>
    <w:rsid w:val="00A370AF"/>
    <w:rsid w:val="00A4245F"/>
    <w:rsid w:val="00A559AF"/>
    <w:rsid w:val="00A607D1"/>
    <w:rsid w:val="00A61582"/>
    <w:rsid w:val="00A63F69"/>
    <w:rsid w:val="00A71436"/>
    <w:rsid w:val="00A758D6"/>
    <w:rsid w:val="00A77019"/>
    <w:rsid w:val="00A8113B"/>
    <w:rsid w:val="00A81C4E"/>
    <w:rsid w:val="00A87BCE"/>
    <w:rsid w:val="00A9531C"/>
    <w:rsid w:val="00A959F1"/>
    <w:rsid w:val="00AA1BD7"/>
    <w:rsid w:val="00AB0E9F"/>
    <w:rsid w:val="00AB7C2A"/>
    <w:rsid w:val="00AC366A"/>
    <w:rsid w:val="00AC63F1"/>
    <w:rsid w:val="00AD00EE"/>
    <w:rsid w:val="00AE7A1C"/>
    <w:rsid w:val="00AF1495"/>
    <w:rsid w:val="00AF32C9"/>
    <w:rsid w:val="00B01543"/>
    <w:rsid w:val="00B06C13"/>
    <w:rsid w:val="00B26E29"/>
    <w:rsid w:val="00B34E21"/>
    <w:rsid w:val="00B3549A"/>
    <w:rsid w:val="00B616A0"/>
    <w:rsid w:val="00B636D3"/>
    <w:rsid w:val="00B717BE"/>
    <w:rsid w:val="00B7527A"/>
    <w:rsid w:val="00B77231"/>
    <w:rsid w:val="00B837FC"/>
    <w:rsid w:val="00B96E81"/>
    <w:rsid w:val="00BA615A"/>
    <w:rsid w:val="00BB233E"/>
    <w:rsid w:val="00BD27BF"/>
    <w:rsid w:val="00BE1836"/>
    <w:rsid w:val="00BE4D87"/>
    <w:rsid w:val="00BF7932"/>
    <w:rsid w:val="00BF7ABC"/>
    <w:rsid w:val="00C01903"/>
    <w:rsid w:val="00C02379"/>
    <w:rsid w:val="00C04072"/>
    <w:rsid w:val="00C061DC"/>
    <w:rsid w:val="00C071D6"/>
    <w:rsid w:val="00C07D0B"/>
    <w:rsid w:val="00C11D2A"/>
    <w:rsid w:val="00C2611B"/>
    <w:rsid w:val="00C307C6"/>
    <w:rsid w:val="00C32B63"/>
    <w:rsid w:val="00C34601"/>
    <w:rsid w:val="00C34DEB"/>
    <w:rsid w:val="00C37A25"/>
    <w:rsid w:val="00C37A7B"/>
    <w:rsid w:val="00C4269C"/>
    <w:rsid w:val="00C44DF0"/>
    <w:rsid w:val="00C46977"/>
    <w:rsid w:val="00C506BB"/>
    <w:rsid w:val="00C72009"/>
    <w:rsid w:val="00C74EB6"/>
    <w:rsid w:val="00C815E2"/>
    <w:rsid w:val="00C90BC2"/>
    <w:rsid w:val="00C91013"/>
    <w:rsid w:val="00C91E98"/>
    <w:rsid w:val="00C9544D"/>
    <w:rsid w:val="00C97355"/>
    <w:rsid w:val="00C97BBA"/>
    <w:rsid w:val="00CA74AC"/>
    <w:rsid w:val="00CC0311"/>
    <w:rsid w:val="00CC3825"/>
    <w:rsid w:val="00CC53C5"/>
    <w:rsid w:val="00CC6D01"/>
    <w:rsid w:val="00CF145A"/>
    <w:rsid w:val="00CF447E"/>
    <w:rsid w:val="00CF6D4C"/>
    <w:rsid w:val="00D022A7"/>
    <w:rsid w:val="00D23961"/>
    <w:rsid w:val="00D33A52"/>
    <w:rsid w:val="00D370EC"/>
    <w:rsid w:val="00D37D2B"/>
    <w:rsid w:val="00D500E1"/>
    <w:rsid w:val="00D51032"/>
    <w:rsid w:val="00D55DD3"/>
    <w:rsid w:val="00D5757F"/>
    <w:rsid w:val="00D667F8"/>
    <w:rsid w:val="00D720EC"/>
    <w:rsid w:val="00D77EFD"/>
    <w:rsid w:val="00D85F89"/>
    <w:rsid w:val="00D86671"/>
    <w:rsid w:val="00D90D4D"/>
    <w:rsid w:val="00D95DD8"/>
    <w:rsid w:val="00DB3EC3"/>
    <w:rsid w:val="00DC0B0C"/>
    <w:rsid w:val="00DC0BEB"/>
    <w:rsid w:val="00DC3CFF"/>
    <w:rsid w:val="00DE147D"/>
    <w:rsid w:val="00DF4B98"/>
    <w:rsid w:val="00DF5879"/>
    <w:rsid w:val="00DF75E4"/>
    <w:rsid w:val="00E13030"/>
    <w:rsid w:val="00E25C11"/>
    <w:rsid w:val="00E40ECF"/>
    <w:rsid w:val="00E51CAC"/>
    <w:rsid w:val="00E52A67"/>
    <w:rsid w:val="00E53164"/>
    <w:rsid w:val="00E537D9"/>
    <w:rsid w:val="00E53BDC"/>
    <w:rsid w:val="00E600B1"/>
    <w:rsid w:val="00E6289E"/>
    <w:rsid w:val="00E63F6E"/>
    <w:rsid w:val="00E7458D"/>
    <w:rsid w:val="00E75F60"/>
    <w:rsid w:val="00E80307"/>
    <w:rsid w:val="00E843C9"/>
    <w:rsid w:val="00E91F07"/>
    <w:rsid w:val="00EA4D95"/>
    <w:rsid w:val="00EB21A0"/>
    <w:rsid w:val="00EB47E0"/>
    <w:rsid w:val="00EB5678"/>
    <w:rsid w:val="00EE4FC7"/>
    <w:rsid w:val="00EE56DF"/>
    <w:rsid w:val="00EE5C92"/>
    <w:rsid w:val="00EE674A"/>
    <w:rsid w:val="00EE78E1"/>
    <w:rsid w:val="00EF0E38"/>
    <w:rsid w:val="00EF249F"/>
    <w:rsid w:val="00EF2DB2"/>
    <w:rsid w:val="00EF58F2"/>
    <w:rsid w:val="00EF622C"/>
    <w:rsid w:val="00F1092A"/>
    <w:rsid w:val="00F25C99"/>
    <w:rsid w:val="00F305BF"/>
    <w:rsid w:val="00F33061"/>
    <w:rsid w:val="00F4156C"/>
    <w:rsid w:val="00F4565B"/>
    <w:rsid w:val="00F55F32"/>
    <w:rsid w:val="00F57A69"/>
    <w:rsid w:val="00F63650"/>
    <w:rsid w:val="00F71963"/>
    <w:rsid w:val="00F740C2"/>
    <w:rsid w:val="00F74812"/>
    <w:rsid w:val="00F7643D"/>
    <w:rsid w:val="00F76B70"/>
    <w:rsid w:val="00F76FCC"/>
    <w:rsid w:val="00F77E90"/>
    <w:rsid w:val="00F805C6"/>
    <w:rsid w:val="00F81B00"/>
    <w:rsid w:val="00F81F94"/>
    <w:rsid w:val="00F86410"/>
    <w:rsid w:val="00F90FF1"/>
    <w:rsid w:val="00F93EEE"/>
    <w:rsid w:val="00FA3515"/>
    <w:rsid w:val="00FA5544"/>
    <w:rsid w:val="00FA5CB3"/>
    <w:rsid w:val="00FB1F71"/>
    <w:rsid w:val="00FB2271"/>
    <w:rsid w:val="00FC76CA"/>
    <w:rsid w:val="00FD4906"/>
    <w:rsid w:val="00FE0574"/>
    <w:rsid w:val="00FE097B"/>
    <w:rsid w:val="00FE110F"/>
    <w:rsid w:val="00FE3AC5"/>
    <w:rsid w:val="00FF4A25"/>
    <w:rsid w:val="7DB8B70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051BF"/>
  <w15:chartTrackingRefBased/>
  <w15:docId w15:val="{2819223F-39B0-4E15-92EF-853FC2D26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MX" w:eastAsia="es-MX"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016B2"/>
    <w:pPr>
      <w:spacing w:after="120" w:line="264" w:lineRule="auto"/>
    </w:pPr>
    <w:rPr>
      <w:sz w:val="21"/>
      <w:szCs w:val="21"/>
      <w:lang w:eastAsia="en-US"/>
    </w:rPr>
  </w:style>
  <w:style w:type="paragraph" w:styleId="Heading1">
    <w:name w:val="heading 1"/>
    <w:basedOn w:val="Normal"/>
    <w:next w:val="Normal"/>
    <w:link w:val="Heading1Char"/>
    <w:uiPriority w:val="9"/>
    <w:qFormat/>
    <w:rsid w:val="003016B2"/>
    <w:pPr>
      <w:keepNext/>
      <w:keepLines/>
      <w:pBdr>
        <w:bottom w:val="single" w:sz="4" w:space="1" w:color="5B9BD5"/>
      </w:pBdr>
      <w:spacing w:before="400" w:after="40" w:line="240" w:lineRule="auto"/>
      <w:outlineLvl w:val="0"/>
    </w:pPr>
    <w:rPr>
      <w:rFonts w:ascii="Calibri Light" w:hAnsi="Calibri Light"/>
      <w:color w:val="2E74B5"/>
      <w:sz w:val="36"/>
      <w:szCs w:val="36"/>
    </w:rPr>
  </w:style>
  <w:style w:type="paragraph" w:styleId="Heading2">
    <w:name w:val="heading 2"/>
    <w:basedOn w:val="Normal"/>
    <w:next w:val="Normal"/>
    <w:link w:val="Heading2Char"/>
    <w:uiPriority w:val="9"/>
    <w:unhideWhenUsed/>
    <w:qFormat/>
    <w:rsid w:val="003016B2"/>
    <w:pPr>
      <w:keepNext/>
      <w:keepLines/>
      <w:spacing w:before="160" w:after="0" w:line="240" w:lineRule="auto"/>
      <w:outlineLvl w:val="1"/>
    </w:pPr>
    <w:rPr>
      <w:rFonts w:ascii="Calibri Light" w:hAnsi="Calibri Light"/>
      <w:color w:val="2E74B5"/>
      <w:sz w:val="28"/>
      <w:szCs w:val="28"/>
    </w:rPr>
  </w:style>
  <w:style w:type="paragraph" w:styleId="Heading3">
    <w:name w:val="heading 3"/>
    <w:basedOn w:val="Normal"/>
    <w:next w:val="Normal"/>
    <w:link w:val="Heading3Char"/>
    <w:autoRedefine/>
    <w:uiPriority w:val="9"/>
    <w:unhideWhenUsed/>
    <w:qFormat/>
    <w:rsid w:val="00C37A7B"/>
    <w:pPr>
      <w:keepNext/>
      <w:keepLines/>
      <w:spacing w:before="240" w:after="0" w:line="240" w:lineRule="auto"/>
      <w:outlineLvl w:val="2"/>
    </w:pPr>
    <w:rPr>
      <w:rFonts w:ascii="Calibri Light" w:hAnsi="Calibri Light"/>
      <w:b/>
      <w:color w:val="2E74B5"/>
      <w:sz w:val="24"/>
      <w:szCs w:val="26"/>
    </w:rPr>
  </w:style>
  <w:style w:type="paragraph" w:styleId="Heading4">
    <w:name w:val="heading 4"/>
    <w:basedOn w:val="Normal"/>
    <w:next w:val="Normal"/>
    <w:link w:val="Heading4Char"/>
    <w:uiPriority w:val="9"/>
    <w:unhideWhenUsed/>
    <w:qFormat/>
    <w:rsid w:val="003016B2"/>
    <w:pPr>
      <w:keepNext/>
      <w:keepLines/>
      <w:spacing w:before="80" w:after="0"/>
      <w:outlineLvl w:val="3"/>
    </w:pPr>
    <w:rPr>
      <w:rFonts w:ascii="Calibri Light" w:hAnsi="Calibri Light"/>
      <w:sz w:val="24"/>
      <w:szCs w:val="24"/>
    </w:rPr>
  </w:style>
  <w:style w:type="paragraph" w:styleId="Heading5">
    <w:name w:val="heading 5"/>
    <w:basedOn w:val="Normal"/>
    <w:next w:val="Normal"/>
    <w:link w:val="Heading5Char"/>
    <w:uiPriority w:val="9"/>
    <w:unhideWhenUsed/>
    <w:qFormat/>
    <w:rsid w:val="003016B2"/>
    <w:pPr>
      <w:keepNext/>
      <w:keepLines/>
      <w:spacing w:before="80" w:after="0"/>
      <w:outlineLvl w:val="4"/>
    </w:pPr>
    <w:rPr>
      <w:rFonts w:ascii="Calibri Light" w:hAnsi="Calibri Light"/>
      <w:i/>
      <w:iCs/>
      <w:sz w:val="22"/>
      <w:szCs w:val="22"/>
    </w:rPr>
  </w:style>
  <w:style w:type="paragraph" w:styleId="Heading6">
    <w:name w:val="heading 6"/>
    <w:basedOn w:val="Normal"/>
    <w:next w:val="Normal"/>
    <w:link w:val="Heading6Char"/>
    <w:uiPriority w:val="9"/>
    <w:semiHidden/>
    <w:unhideWhenUsed/>
    <w:qFormat/>
    <w:rsid w:val="003016B2"/>
    <w:pPr>
      <w:keepNext/>
      <w:keepLines/>
      <w:spacing w:before="80" w:after="0"/>
      <w:outlineLvl w:val="5"/>
    </w:pPr>
    <w:rPr>
      <w:rFonts w:ascii="Calibri Light" w:hAnsi="Calibri Light"/>
      <w:color w:val="595959"/>
    </w:rPr>
  </w:style>
  <w:style w:type="paragraph" w:styleId="Heading7">
    <w:name w:val="heading 7"/>
    <w:basedOn w:val="Normal"/>
    <w:next w:val="Normal"/>
    <w:link w:val="Heading7Char"/>
    <w:uiPriority w:val="9"/>
    <w:semiHidden/>
    <w:unhideWhenUsed/>
    <w:qFormat/>
    <w:rsid w:val="003016B2"/>
    <w:pPr>
      <w:keepNext/>
      <w:keepLines/>
      <w:spacing w:before="80" w:after="0"/>
      <w:outlineLvl w:val="6"/>
    </w:pPr>
    <w:rPr>
      <w:rFonts w:ascii="Calibri Light" w:hAnsi="Calibri Light"/>
      <w:i/>
      <w:iCs/>
      <w:color w:val="595959"/>
    </w:rPr>
  </w:style>
  <w:style w:type="paragraph" w:styleId="Heading8">
    <w:name w:val="heading 8"/>
    <w:basedOn w:val="Normal"/>
    <w:next w:val="Normal"/>
    <w:link w:val="Heading8Char"/>
    <w:uiPriority w:val="9"/>
    <w:semiHidden/>
    <w:unhideWhenUsed/>
    <w:qFormat/>
    <w:rsid w:val="003016B2"/>
    <w:pPr>
      <w:keepNext/>
      <w:keepLines/>
      <w:spacing w:before="80" w:after="0"/>
      <w:outlineLvl w:val="7"/>
    </w:pPr>
    <w:rPr>
      <w:rFonts w:ascii="Calibri Light" w:hAnsi="Calibri Light"/>
      <w:smallCaps/>
      <w:color w:val="595959"/>
    </w:rPr>
  </w:style>
  <w:style w:type="paragraph" w:styleId="Heading9">
    <w:name w:val="heading 9"/>
    <w:basedOn w:val="Normal"/>
    <w:next w:val="Normal"/>
    <w:link w:val="Heading9Char"/>
    <w:uiPriority w:val="9"/>
    <w:semiHidden/>
    <w:unhideWhenUsed/>
    <w:qFormat/>
    <w:rsid w:val="003016B2"/>
    <w:pPr>
      <w:keepNext/>
      <w:keepLines/>
      <w:spacing w:before="80" w:after="0"/>
      <w:outlineLvl w:val="8"/>
    </w:pPr>
    <w:rPr>
      <w:rFonts w:ascii="Calibri Light" w:hAnsi="Calibri Light"/>
      <w:i/>
      <w:iCs/>
      <w:smallCaps/>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544"/>
    <w:pPr>
      <w:ind w:left="720"/>
      <w:contextualSpacing/>
    </w:pPr>
  </w:style>
  <w:style w:type="table" w:styleId="LightGrid-Accent1">
    <w:name w:val="Light Grid Accent 1"/>
    <w:basedOn w:val="TableNormal"/>
    <w:uiPriority w:val="62"/>
    <w:rsid w:val="00B636D3"/>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Times New Roman"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customStyle="1" w:styleId="tablatitular">
    <w:name w:val="tabla titular"/>
    <w:basedOn w:val="Normal"/>
    <w:uiPriority w:val="99"/>
    <w:rsid w:val="00B7527A"/>
    <w:pPr>
      <w:widowControl w:val="0"/>
      <w:tabs>
        <w:tab w:val="left" w:pos="240"/>
        <w:tab w:val="left" w:pos="480"/>
        <w:tab w:val="left" w:pos="720"/>
        <w:tab w:val="right" w:pos="1530"/>
        <w:tab w:val="right" w:pos="2160"/>
        <w:tab w:val="right" w:pos="2870"/>
      </w:tabs>
      <w:suppressAutoHyphens/>
      <w:autoSpaceDE w:val="0"/>
      <w:autoSpaceDN w:val="0"/>
      <w:adjustRightInd w:val="0"/>
      <w:spacing w:after="0" w:line="160" w:lineRule="atLeast"/>
      <w:jc w:val="center"/>
      <w:textAlignment w:val="baseline"/>
    </w:pPr>
    <w:rPr>
      <w:rFonts w:ascii="MyriadPro-Regular" w:hAnsi="MyriadPro-Regular"/>
      <w:caps/>
      <w:color w:val="000000"/>
      <w:sz w:val="14"/>
      <w:szCs w:val="14"/>
      <w:lang w:val="en-US"/>
    </w:rPr>
  </w:style>
  <w:style w:type="paragraph" w:customStyle="1" w:styleId="tabladatos">
    <w:name w:val="tabla datos"/>
    <w:basedOn w:val="NoSpacing"/>
    <w:autoRedefine/>
    <w:uiPriority w:val="99"/>
    <w:rsid w:val="00B7527A"/>
    <w:pPr>
      <w:tabs>
        <w:tab w:val="left" w:pos="240"/>
        <w:tab w:val="left" w:pos="480"/>
        <w:tab w:val="left" w:pos="720"/>
        <w:tab w:val="right" w:pos="1200"/>
        <w:tab w:val="right" w:pos="2000"/>
        <w:tab w:val="right" w:pos="2870"/>
      </w:tabs>
      <w:suppressAutoHyphens/>
      <w:textAlignment w:val="baseline"/>
    </w:pPr>
    <w:rPr>
      <w:rFonts w:ascii="Arial" w:hAnsi="Arial"/>
      <w:color w:val="000000"/>
      <w:sz w:val="16"/>
      <w:szCs w:val="16"/>
      <w:lang w:eastAsia="es-MX"/>
    </w:rPr>
  </w:style>
  <w:style w:type="paragraph" w:customStyle="1" w:styleId="tablaitems">
    <w:name w:val="tabla items"/>
    <w:basedOn w:val="tabladatos"/>
    <w:uiPriority w:val="99"/>
    <w:rsid w:val="00B7527A"/>
    <w:pPr>
      <w:spacing w:line="140" w:lineRule="atLeast"/>
    </w:pPr>
    <w:rPr>
      <w:rFonts w:ascii="MyriadPro-LightCond" w:hAnsi="MyriadPro-LightCond"/>
      <w:caps/>
      <w:sz w:val="14"/>
      <w:szCs w:val="14"/>
    </w:rPr>
  </w:style>
  <w:style w:type="paragraph" w:customStyle="1" w:styleId="tablatotales">
    <w:name w:val="tabla totales"/>
    <w:basedOn w:val="tabladatos"/>
    <w:uiPriority w:val="99"/>
    <w:rsid w:val="00B7527A"/>
    <w:rPr>
      <w:rFonts w:ascii="MyriadPro-Regular" w:hAnsi="MyriadPro-Regular"/>
      <w:caps/>
      <w:sz w:val="14"/>
      <w:szCs w:val="14"/>
    </w:rPr>
  </w:style>
  <w:style w:type="paragraph" w:styleId="NoSpacing">
    <w:name w:val="No Spacing"/>
    <w:uiPriority w:val="1"/>
    <w:qFormat/>
    <w:rsid w:val="003016B2"/>
    <w:rPr>
      <w:sz w:val="21"/>
      <w:szCs w:val="21"/>
      <w:lang w:eastAsia="en-US"/>
    </w:rPr>
  </w:style>
  <w:style w:type="character" w:customStyle="1" w:styleId="Heading3Char">
    <w:name w:val="Heading 3 Char"/>
    <w:link w:val="Heading3"/>
    <w:uiPriority w:val="9"/>
    <w:rsid w:val="00C37A7B"/>
    <w:rPr>
      <w:rFonts w:ascii="Calibri Light" w:eastAsia="Times New Roman" w:hAnsi="Calibri Light" w:cs="Times New Roman"/>
      <w:b/>
      <w:color w:val="2E74B5"/>
      <w:sz w:val="24"/>
      <w:szCs w:val="26"/>
    </w:rPr>
  </w:style>
  <w:style w:type="character" w:styleId="SubtleReference">
    <w:name w:val="Subtle Reference"/>
    <w:uiPriority w:val="31"/>
    <w:qFormat/>
    <w:rsid w:val="003016B2"/>
    <w:rPr>
      <w:smallCaps/>
      <w:color w:val="404040"/>
    </w:rPr>
  </w:style>
  <w:style w:type="paragraph" w:customStyle="1" w:styleId="titularseccion02">
    <w:name w:val="titular seccion 02"/>
    <w:basedOn w:val="Normal"/>
    <w:uiPriority w:val="99"/>
    <w:rsid w:val="00271BAA"/>
    <w:pPr>
      <w:widowControl w:val="0"/>
      <w:tabs>
        <w:tab w:val="left" w:pos="240"/>
        <w:tab w:val="left" w:pos="480"/>
        <w:tab w:val="left" w:pos="720"/>
      </w:tabs>
      <w:suppressAutoHyphens/>
      <w:autoSpaceDE w:val="0"/>
      <w:autoSpaceDN w:val="0"/>
      <w:adjustRightInd w:val="0"/>
      <w:spacing w:line="240" w:lineRule="atLeast"/>
      <w:textAlignment w:val="baseline"/>
    </w:pPr>
    <w:rPr>
      <w:rFonts w:ascii="HelveticaNeueLTStd-Md" w:hAnsi="HelveticaNeueLTStd-Md" w:cs="HelveticaNeueLTStd-Md"/>
      <w:b/>
      <w:bCs/>
      <w:color w:val="000000"/>
      <w:sz w:val="18"/>
      <w:szCs w:val="18"/>
      <w:lang w:val="en-US"/>
    </w:rPr>
  </w:style>
  <w:style w:type="table" w:styleId="TableGrid">
    <w:name w:val="Table Grid"/>
    <w:basedOn w:val="TableNormal"/>
    <w:uiPriority w:val="39"/>
    <w:rsid w:val="00AB7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uadrculaclara-nfasis11">
    <w:name w:val="Cuadrícula clara - Énfasis 11"/>
    <w:basedOn w:val="TableNormal"/>
    <w:uiPriority w:val="62"/>
    <w:rsid w:val="003C1EB0"/>
    <w:pPr>
      <w:jc w:val="both"/>
    </w:pPr>
    <w:rPr>
      <w:sz w:val="24"/>
      <w:szCs w:val="24"/>
      <w:lang w:val="es-ES_tradnl" w:eastAsia="es-ES"/>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Plantagenet Cherokee" w:eastAsia="Times New Roman" w:hAnsi="Plantagenet Cherokee"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Plantagenet Cherokee" w:eastAsia="Times New Roman" w:hAnsi="Plantagenet Cherokee"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Plantagenet Cherokee" w:eastAsia="Times New Roman" w:hAnsi="Plantagenet Cherokee" w:cs="Times New Roman"/>
        <w:b/>
        <w:bCs/>
      </w:rPr>
    </w:tblStylePr>
    <w:tblStylePr w:type="lastCol">
      <w:rPr>
        <w:rFonts w:ascii="Plantagenet Cherokee" w:eastAsia="Times New Roman" w:hAnsi="Plantagenet Cherokee"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Header">
    <w:name w:val="header"/>
    <w:basedOn w:val="Normal"/>
    <w:link w:val="HeaderChar"/>
    <w:uiPriority w:val="99"/>
    <w:unhideWhenUsed/>
    <w:rsid w:val="00701859"/>
    <w:pPr>
      <w:tabs>
        <w:tab w:val="center" w:pos="4419"/>
        <w:tab w:val="right" w:pos="8838"/>
      </w:tabs>
      <w:spacing w:after="0" w:line="240" w:lineRule="auto"/>
    </w:pPr>
  </w:style>
  <w:style w:type="character" w:customStyle="1" w:styleId="HeaderChar">
    <w:name w:val="Header Char"/>
    <w:basedOn w:val="DefaultParagraphFont"/>
    <w:link w:val="Header"/>
    <w:uiPriority w:val="99"/>
    <w:rsid w:val="00701859"/>
  </w:style>
  <w:style w:type="paragraph" w:styleId="Footer">
    <w:name w:val="footer"/>
    <w:basedOn w:val="Normal"/>
    <w:link w:val="FooterChar"/>
    <w:uiPriority w:val="99"/>
    <w:unhideWhenUsed/>
    <w:rsid w:val="00701859"/>
    <w:pPr>
      <w:tabs>
        <w:tab w:val="center" w:pos="4419"/>
        <w:tab w:val="right" w:pos="8838"/>
      </w:tabs>
      <w:spacing w:after="0" w:line="240" w:lineRule="auto"/>
    </w:pPr>
  </w:style>
  <w:style w:type="character" w:customStyle="1" w:styleId="FooterChar">
    <w:name w:val="Footer Char"/>
    <w:basedOn w:val="DefaultParagraphFont"/>
    <w:link w:val="Footer"/>
    <w:uiPriority w:val="99"/>
    <w:rsid w:val="00701859"/>
  </w:style>
  <w:style w:type="character" w:styleId="CommentReference">
    <w:name w:val="annotation reference"/>
    <w:uiPriority w:val="99"/>
    <w:semiHidden/>
    <w:unhideWhenUsed/>
    <w:rsid w:val="00C11D2A"/>
    <w:rPr>
      <w:sz w:val="16"/>
      <w:szCs w:val="16"/>
    </w:rPr>
  </w:style>
  <w:style w:type="paragraph" w:styleId="CommentText">
    <w:name w:val="annotation text"/>
    <w:basedOn w:val="Normal"/>
    <w:link w:val="CommentTextChar"/>
    <w:uiPriority w:val="99"/>
    <w:semiHidden/>
    <w:unhideWhenUsed/>
    <w:rsid w:val="00C11D2A"/>
    <w:pPr>
      <w:spacing w:line="240" w:lineRule="auto"/>
    </w:pPr>
    <w:rPr>
      <w:sz w:val="20"/>
      <w:szCs w:val="20"/>
    </w:rPr>
  </w:style>
  <w:style w:type="character" w:customStyle="1" w:styleId="CommentTextChar">
    <w:name w:val="Comment Text Char"/>
    <w:link w:val="CommentText"/>
    <w:uiPriority w:val="99"/>
    <w:semiHidden/>
    <w:rsid w:val="00C11D2A"/>
    <w:rPr>
      <w:sz w:val="20"/>
      <w:szCs w:val="20"/>
    </w:rPr>
  </w:style>
  <w:style w:type="paragraph" w:styleId="CommentSubject">
    <w:name w:val="annotation subject"/>
    <w:basedOn w:val="CommentText"/>
    <w:next w:val="CommentText"/>
    <w:link w:val="CommentSubjectChar"/>
    <w:uiPriority w:val="99"/>
    <w:semiHidden/>
    <w:unhideWhenUsed/>
    <w:rsid w:val="00C11D2A"/>
    <w:rPr>
      <w:b/>
      <w:bCs/>
    </w:rPr>
  </w:style>
  <w:style w:type="character" w:customStyle="1" w:styleId="CommentSubjectChar">
    <w:name w:val="Comment Subject Char"/>
    <w:link w:val="CommentSubject"/>
    <w:uiPriority w:val="99"/>
    <w:semiHidden/>
    <w:rsid w:val="00C11D2A"/>
    <w:rPr>
      <w:b/>
      <w:bCs/>
      <w:sz w:val="20"/>
      <w:szCs w:val="20"/>
    </w:rPr>
  </w:style>
  <w:style w:type="paragraph" w:styleId="BalloonText">
    <w:name w:val="Balloon Text"/>
    <w:basedOn w:val="Normal"/>
    <w:link w:val="BalloonTextChar"/>
    <w:uiPriority w:val="99"/>
    <w:semiHidden/>
    <w:unhideWhenUsed/>
    <w:rsid w:val="00C11D2A"/>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C11D2A"/>
    <w:rPr>
      <w:rFonts w:ascii="Segoe UI" w:hAnsi="Segoe UI" w:cs="Segoe UI"/>
      <w:sz w:val="18"/>
      <w:szCs w:val="18"/>
    </w:rPr>
  </w:style>
  <w:style w:type="character" w:customStyle="1" w:styleId="Heading1Char">
    <w:name w:val="Heading 1 Char"/>
    <w:link w:val="Heading1"/>
    <w:uiPriority w:val="9"/>
    <w:rsid w:val="003016B2"/>
    <w:rPr>
      <w:rFonts w:ascii="Calibri Light" w:eastAsia="Times New Roman" w:hAnsi="Calibri Light" w:cs="Times New Roman"/>
      <w:color w:val="2E74B5"/>
      <w:sz w:val="36"/>
      <w:szCs w:val="36"/>
    </w:rPr>
  </w:style>
  <w:style w:type="character" w:customStyle="1" w:styleId="Heading2Char">
    <w:name w:val="Heading 2 Char"/>
    <w:link w:val="Heading2"/>
    <w:uiPriority w:val="9"/>
    <w:rsid w:val="003016B2"/>
    <w:rPr>
      <w:rFonts w:ascii="Calibri Light" w:eastAsia="Times New Roman" w:hAnsi="Calibri Light" w:cs="Times New Roman"/>
      <w:color w:val="2E74B5"/>
      <w:sz w:val="28"/>
      <w:szCs w:val="28"/>
    </w:rPr>
  </w:style>
  <w:style w:type="character" w:customStyle="1" w:styleId="Heading4Char">
    <w:name w:val="Heading 4 Char"/>
    <w:link w:val="Heading4"/>
    <w:uiPriority w:val="9"/>
    <w:rsid w:val="003016B2"/>
    <w:rPr>
      <w:rFonts w:ascii="Calibri Light" w:eastAsia="Times New Roman" w:hAnsi="Calibri Light" w:cs="Times New Roman"/>
      <w:sz w:val="24"/>
      <w:szCs w:val="24"/>
    </w:rPr>
  </w:style>
  <w:style w:type="character" w:customStyle="1" w:styleId="Heading5Char">
    <w:name w:val="Heading 5 Char"/>
    <w:link w:val="Heading5"/>
    <w:uiPriority w:val="9"/>
    <w:rsid w:val="003016B2"/>
    <w:rPr>
      <w:rFonts w:ascii="Calibri Light" w:eastAsia="Times New Roman" w:hAnsi="Calibri Light" w:cs="Times New Roman"/>
      <w:i/>
      <w:iCs/>
      <w:sz w:val="22"/>
      <w:szCs w:val="22"/>
    </w:rPr>
  </w:style>
  <w:style w:type="character" w:customStyle="1" w:styleId="Heading6Char">
    <w:name w:val="Heading 6 Char"/>
    <w:link w:val="Heading6"/>
    <w:uiPriority w:val="9"/>
    <w:semiHidden/>
    <w:rsid w:val="003016B2"/>
    <w:rPr>
      <w:rFonts w:ascii="Calibri Light" w:eastAsia="Times New Roman" w:hAnsi="Calibri Light" w:cs="Times New Roman"/>
      <w:color w:val="595959"/>
    </w:rPr>
  </w:style>
  <w:style w:type="character" w:customStyle="1" w:styleId="Heading7Char">
    <w:name w:val="Heading 7 Char"/>
    <w:link w:val="Heading7"/>
    <w:uiPriority w:val="9"/>
    <w:semiHidden/>
    <w:rsid w:val="003016B2"/>
    <w:rPr>
      <w:rFonts w:ascii="Calibri Light" w:eastAsia="Times New Roman" w:hAnsi="Calibri Light" w:cs="Times New Roman"/>
      <w:i/>
      <w:iCs/>
      <w:color w:val="595959"/>
    </w:rPr>
  </w:style>
  <w:style w:type="character" w:customStyle="1" w:styleId="Heading8Char">
    <w:name w:val="Heading 8 Char"/>
    <w:link w:val="Heading8"/>
    <w:uiPriority w:val="9"/>
    <w:semiHidden/>
    <w:rsid w:val="003016B2"/>
    <w:rPr>
      <w:rFonts w:ascii="Calibri Light" w:eastAsia="Times New Roman" w:hAnsi="Calibri Light" w:cs="Times New Roman"/>
      <w:smallCaps/>
      <w:color w:val="595959"/>
    </w:rPr>
  </w:style>
  <w:style w:type="character" w:customStyle="1" w:styleId="Heading9Char">
    <w:name w:val="Heading 9 Char"/>
    <w:link w:val="Heading9"/>
    <w:uiPriority w:val="9"/>
    <w:semiHidden/>
    <w:rsid w:val="003016B2"/>
    <w:rPr>
      <w:rFonts w:ascii="Calibri Light" w:eastAsia="Times New Roman" w:hAnsi="Calibri Light" w:cs="Times New Roman"/>
      <w:i/>
      <w:iCs/>
      <w:smallCaps/>
      <w:color w:val="595959"/>
    </w:rPr>
  </w:style>
  <w:style w:type="paragraph" w:styleId="Caption">
    <w:name w:val="caption"/>
    <w:basedOn w:val="Normal"/>
    <w:next w:val="Normal"/>
    <w:uiPriority w:val="35"/>
    <w:semiHidden/>
    <w:unhideWhenUsed/>
    <w:qFormat/>
    <w:rsid w:val="003016B2"/>
    <w:pPr>
      <w:spacing w:line="240" w:lineRule="auto"/>
    </w:pPr>
    <w:rPr>
      <w:b/>
      <w:bCs/>
      <w:color w:val="404040"/>
      <w:sz w:val="20"/>
      <w:szCs w:val="20"/>
    </w:rPr>
  </w:style>
  <w:style w:type="paragraph" w:styleId="Title">
    <w:name w:val="Title"/>
    <w:basedOn w:val="Normal"/>
    <w:next w:val="Normal"/>
    <w:link w:val="TitleChar"/>
    <w:uiPriority w:val="10"/>
    <w:qFormat/>
    <w:rsid w:val="003016B2"/>
    <w:pPr>
      <w:spacing w:after="0" w:line="240" w:lineRule="auto"/>
      <w:contextualSpacing/>
    </w:pPr>
    <w:rPr>
      <w:rFonts w:ascii="Calibri Light" w:hAnsi="Calibri Light"/>
      <w:color w:val="2E74B5"/>
      <w:spacing w:val="-7"/>
      <w:sz w:val="80"/>
      <w:szCs w:val="80"/>
    </w:rPr>
  </w:style>
  <w:style w:type="character" w:customStyle="1" w:styleId="TitleChar">
    <w:name w:val="Title Char"/>
    <w:link w:val="Title"/>
    <w:uiPriority w:val="10"/>
    <w:rsid w:val="003016B2"/>
    <w:rPr>
      <w:rFonts w:ascii="Calibri Light" w:eastAsia="Times New Roman" w:hAnsi="Calibri Light" w:cs="Times New Roman"/>
      <w:color w:val="2E74B5"/>
      <w:spacing w:val="-7"/>
      <w:sz w:val="80"/>
      <w:szCs w:val="80"/>
    </w:rPr>
  </w:style>
  <w:style w:type="paragraph" w:styleId="Subtitle">
    <w:name w:val="Subtitle"/>
    <w:basedOn w:val="Normal"/>
    <w:next w:val="Normal"/>
    <w:link w:val="SubtitleChar"/>
    <w:uiPriority w:val="11"/>
    <w:qFormat/>
    <w:rsid w:val="003016B2"/>
    <w:pPr>
      <w:numPr>
        <w:ilvl w:val="1"/>
      </w:numPr>
      <w:spacing w:after="240" w:line="240" w:lineRule="auto"/>
    </w:pPr>
    <w:rPr>
      <w:rFonts w:ascii="Calibri Light" w:hAnsi="Calibri Light"/>
      <w:color w:val="404040"/>
      <w:sz w:val="30"/>
      <w:szCs w:val="30"/>
    </w:rPr>
  </w:style>
  <w:style w:type="character" w:customStyle="1" w:styleId="SubtitleChar">
    <w:name w:val="Subtitle Char"/>
    <w:link w:val="Subtitle"/>
    <w:uiPriority w:val="11"/>
    <w:rsid w:val="003016B2"/>
    <w:rPr>
      <w:rFonts w:ascii="Calibri Light" w:eastAsia="Times New Roman" w:hAnsi="Calibri Light" w:cs="Times New Roman"/>
      <w:color w:val="404040"/>
      <w:sz w:val="30"/>
      <w:szCs w:val="30"/>
    </w:rPr>
  </w:style>
  <w:style w:type="character" w:styleId="Strong">
    <w:name w:val="Strong"/>
    <w:uiPriority w:val="22"/>
    <w:qFormat/>
    <w:rsid w:val="003016B2"/>
    <w:rPr>
      <w:b/>
      <w:bCs/>
    </w:rPr>
  </w:style>
  <w:style w:type="character" w:styleId="Emphasis">
    <w:name w:val="Emphasis"/>
    <w:uiPriority w:val="20"/>
    <w:qFormat/>
    <w:rsid w:val="003016B2"/>
    <w:rPr>
      <w:i/>
      <w:iCs/>
    </w:rPr>
  </w:style>
  <w:style w:type="paragraph" w:styleId="Quote">
    <w:name w:val="Quote"/>
    <w:basedOn w:val="Normal"/>
    <w:next w:val="Normal"/>
    <w:link w:val="QuoteChar"/>
    <w:uiPriority w:val="29"/>
    <w:qFormat/>
    <w:rsid w:val="003016B2"/>
    <w:pPr>
      <w:spacing w:before="240" w:after="240" w:line="252" w:lineRule="auto"/>
      <w:ind w:left="864" w:right="864"/>
      <w:jc w:val="center"/>
    </w:pPr>
    <w:rPr>
      <w:i/>
      <w:iCs/>
    </w:rPr>
  </w:style>
  <w:style w:type="character" w:customStyle="1" w:styleId="QuoteChar">
    <w:name w:val="Quote Char"/>
    <w:link w:val="Quote"/>
    <w:uiPriority w:val="29"/>
    <w:rsid w:val="003016B2"/>
    <w:rPr>
      <w:i/>
      <w:iCs/>
    </w:rPr>
  </w:style>
  <w:style w:type="paragraph" w:styleId="IntenseQuote">
    <w:name w:val="Intense Quote"/>
    <w:basedOn w:val="Normal"/>
    <w:next w:val="Normal"/>
    <w:link w:val="IntenseQuoteChar"/>
    <w:uiPriority w:val="30"/>
    <w:qFormat/>
    <w:rsid w:val="003016B2"/>
    <w:pPr>
      <w:spacing w:before="100" w:beforeAutospacing="1" w:after="240"/>
      <w:ind w:left="864" w:right="864"/>
      <w:jc w:val="center"/>
    </w:pPr>
    <w:rPr>
      <w:rFonts w:ascii="Calibri Light" w:hAnsi="Calibri Light"/>
      <w:color w:val="5B9BD5"/>
      <w:sz w:val="28"/>
      <w:szCs w:val="28"/>
    </w:rPr>
  </w:style>
  <w:style w:type="character" w:customStyle="1" w:styleId="IntenseQuoteChar">
    <w:name w:val="Intense Quote Char"/>
    <w:link w:val="IntenseQuote"/>
    <w:uiPriority w:val="30"/>
    <w:rsid w:val="003016B2"/>
    <w:rPr>
      <w:rFonts w:ascii="Calibri Light" w:eastAsia="Times New Roman" w:hAnsi="Calibri Light" w:cs="Times New Roman"/>
      <w:color w:val="5B9BD5"/>
      <w:sz w:val="28"/>
      <w:szCs w:val="28"/>
    </w:rPr>
  </w:style>
  <w:style w:type="character" w:styleId="SubtleEmphasis">
    <w:name w:val="Subtle Emphasis"/>
    <w:uiPriority w:val="19"/>
    <w:qFormat/>
    <w:rsid w:val="003016B2"/>
    <w:rPr>
      <w:i/>
      <w:iCs/>
      <w:color w:val="595959"/>
    </w:rPr>
  </w:style>
  <w:style w:type="character" w:styleId="IntenseEmphasis">
    <w:name w:val="Intense Emphasis"/>
    <w:uiPriority w:val="21"/>
    <w:qFormat/>
    <w:rsid w:val="003016B2"/>
    <w:rPr>
      <w:b/>
      <w:bCs/>
      <w:i/>
      <w:iCs/>
    </w:rPr>
  </w:style>
  <w:style w:type="character" w:styleId="IntenseReference">
    <w:name w:val="Intense Reference"/>
    <w:uiPriority w:val="32"/>
    <w:qFormat/>
    <w:rsid w:val="003016B2"/>
    <w:rPr>
      <w:b/>
      <w:bCs/>
      <w:smallCaps/>
      <w:u w:val="single"/>
    </w:rPr>
  </w:style>
  <w:style w:type="character" w:styleId="BookTitle">
    <w:name w:val="Book Title"/>
    <w:uiPriority w:val="33"/>
    <w:qFormat/>
    <w:rsid w:val="003016B2"/>
    <w:rPr>
      <w:b/>
      <w:bCs/>
      <w:smallCaps/>
    </w:rPr>
  </w:style>
  <w:style w:type="paragraph" w:styleId="TOCHeading">
    <w:name w:val="TOC Heading"/>
    <w:basedOn w:val="Heading1"/>
    <w:next w:val="Normal"/>
    <w:uiPriority w:val="39"/>
    <w:semiHidden/>
    <w:unhideWhenUsed/>
    <w:qFormat/>
    <w:rsid w:val="003016B2"/>
    <w:pPr>
      <w:outlineLvl w:val="9"/>
    </w:pPr>
  </w:style>
  <w:style w:type="table" w:styleId="GridTable1Light">
    <w:name w:val="Grid Table 1 Light"/>
    <w:basedOn w:val="TableNormal"/>
    <w:uiPriority w:val="46"/>
    <w:rsid w:val="007B724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B7246"/>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TableGridLight">
    <w:name w:val="Grid Table Light"/>
    <w:basedOn w:val="TableNormal"/>
    <w:uiPriority w:val="40"/>
    <w:rsid w:val="007B7246"/>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5">
    <w:name w:val="Plain Table 5"/>
    <w:basedOn w:val="TableNormal"/>
    <w:uiPriority w:val="45"/>
    <w:rsid w:val="007B7246"/>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B724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7B7246"/>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5757F"/>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datotitular">
    <w:name w:val="dato titular"/>
    <w:uiPriority w:val="99"/>
    <w:rsid w:val="00E843C9"/>
    <w:rPr>
      <w:rFonts w:ascii="MyriadPro-Regular" w:hAnsi="MyriadPro-Regular" w:cs="MyriadPro-Regular"/>
      <w:caps/>
      <w:color w:val="000000"/>
      <w:spacing w:val="0"/>
      <w:sz w:val="14"/>
      <w:szCs w:val="14"/>
      <w:u w:val="none"/>
      <w:vertAlign w:val="baseline"/>
    </w:rPr>
  </w:style>
  <w:style w:type="character" w:customStyle="1" w:styleId="fuente">
    <w:name w:val="fuente"/>
    <w:uiPriority w:val="99"/>
    <w:rsid w:val="00E843C9"/>
    <w:rPr>
      <w:rFonts w:ascii="MyriadPro-LightCond" w:hAnsi="MyriadPro-LightCond" w:cs="MyriadPro-LightCond"/>
      <w:color w:val="000000"/>
      <w:spacing w:val="0"/>
      <w:sz w:val="12"/>
      <w:szCs w:val="12"/>
      <w:u w:val="none"/>
      <w:vertAlign w:val="baseline"/>
    </w:rPr>
  </w:style>
  <w:style w:type="character" w:customStyle="1" w:styleId="total">
    <w:name w:val="total"/>
    <w:uiPriority w:val="99"/>
    <w:rsid w:val="00972500"/>
    <w:rPr>
      <w:rFonts w:ascii="MyriadPro-Regular" w:hAnsi="MyriadPro-Regular" w:cs="MyriadPro-Regular"/>
      <w:color w:val="000000"/>
      <w:spacing w:val="0"/>
      <w:w w:val="100"/>
      <w:position w:val="0"/>
      <w:sz w:val="14"/>
      <w:szCs w:val="14"/>
      <w:u w:val="none"/>
      <w:vertAlign w:val="baseline"/>
    </w:rPr>
  </w:style>
  <w:style w:type="character" w:customStyle="1" w:styleId="items">
    <w:name w:val="items"/>
    <w:uiPriority w:val="99"/>
    <w:rsid w:val="00972500"/>
    <w:rPr>
      <w:rFonts w:ascii="MyriadPro-LightCond" w:hAnsi="MyriadPro-LightCond" w:cs="MyriadPro-LightCond"/>
      <w:color w:val="000000"/>
      <w:spacing w:val="0"/>
      <w:w w:val="100"/>
      <w:position w:val="0"/>
      <w:sz w:val="14"/>
      <w:szCs w:val="14"/>
      <w:u w:val="none"/>
      <w:vertAlign w:val="baseline"/>
    </w:rPr>
  </w:style>
  <w:style w:type="table" w:customStyle="1" w:styleId="Tabladecuadrcula1clara1">
    <w:name w:val="Tabla de cuadrícula 1 clara1"/>
    <w:basedOn w:val="TableNormal"/>
    <w:next w:val="GridTable1Light"/>
    <w:uiPriority w:val="46"/>
    <w:rsid w:val="004136E0"/>
    <w:rPr>
      <w:sz w:val="21"/>
      <w:szCs w:val="21"/>
      <w:lang w:eastAsia="en-US"/>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723801">
      <w:bodyDiv w:val="1"/>
      <w:marLeft w:val="0"/>
      <w:marRight w:val="0"/>
      <w:marTop w:val="0"/>
      <w:marBottom w:val="0"/>
      <w:divBdr>
        <w:top w:val="none" w:sz="0" w:space="0" w:color="auto"/>
        <w:left w:val="none" w:sz="0" w:space="0" w:color="auto"/>
        <w:bottom w:val="none" w:sz="0" w:space="0" w:color="auto"/>
        <w:right w:val="none" w:sz="0" w:space="0" w:color="auto"/>
      </w:divBdr>
    </w:div>
    <w:div w:id="333341259">
      <w:bodyDiv w:val="1"/>
      <w:marLeft w:val="0"/>
      <w:marRight w:val="0"/>
      <w:marTop w:val="0"/>
      <w:marBottom w:val="0"/>
      <w:divBdr>
        <w:top w:val="none" w:sz="0" w:space="0" w:color="auto"/>
        <w:left w:val="none" w:sz="0" w:space="0" w:color="auto"/>
        <w:bottom w:val="none" w:sz="0" w:space="0" w:color="auto"/>
        <w:right w:val="none" w:sz="0" w:space="0" w:color="auto"/>
      </w:divBdr>
      <w:divsChild>
        <w:div w:id="177233434">
          <w:marLeft w:val="0"/>
          <w:marRight w:val="0"/>
          <w:marTop w:val="0"/>
          <w:marBottom w:val="0"/>
          <w:divBdr>
            <w:top w:val="none" w:sz="0" w:space="0" w:color="auto"/>
            <w:left w:val="none" w:sz="0" w:space="0" w:color="auto"/>
            <w:bottom w:val="none" w:sz="0" w:space="0" w:color="auto"/>
            <w:right w:val="none" w:sz="0" w:space="0" w:color="auto"/>
          </w:divBdr>
        </w:div>
        <w:div w:id="767695928">
          <w:marLeft w:val="0"/>
          <w:marRight w:val="0"/>
          <w:marTop w:val="0"/>
          <w:marBottom w:val="0"/>
          <w:divBdr>
            <w:top w:val="none" w:sz="0" w:space="0" w:color="auto"/>
            <w:left w:val="none" w:sz="0" w:space="0" w:color="auto"/>
            <w:bottom w:val="none" w:sz="0" w:space="0" w:color="auto"/>
            <w:right w:val="none" w:sz="0" w:space="0" w:color="auto"/>
          </w:divBdr>
        </w:div>
      </w:divsChild>
    </w:div>
    <w:div w:id="542332268">
      <w:bodyDiv w:val="1"/>
      <w:marLeft w:val="0"/>
      <w:marRight w:val="0"/>
      <w:marTop w:val="0"/>
      <w:marBottom w:val="0"/>
      <w:divBdr>
        <w:top w:val="none" w:sz="0" w:space="0" w:color="auto"/>
        <w:left w:val="none" w:sz="0" w:space="0" w:color="auto"/>
        <w:bottom w:val="none" w:sz="0" w:space="0" w:color="auto"/>
        <w:right w:val="none" w:sz="0" w:space="0" w:color="auto"/>
      </w:divBdr>
    </w:div>
    <w:div w:id="762646585">
      <w:bodyDiv w:val="1"/>
      <w:marLeft w:val="0"/>
      <w:marRight w:val="0"/>
      <w:marTop w:val="0"/>
      <w:marBottom w:val="0"/>
      <w:divBdr>
        <w:top w:val="none" w:sz="0" w:space="0" w:color="auto"/>
        <w:left w:val="none" w:sz="0" w:space="0" w:color="auto"/>
        <w:bottom w:val="none" w:sz="0" w:space="0" w:color="auto"/>
        <w:right w:val="none" w:sz="0" w:space="0" w:color="auto"/>
      </w:divBdr>
    </w:div>
    <w:div w:id="1312713968">
      <w:bodyDiv w:val="1"/>
      <w:marLeft w:val="0"/>
      <w:marRight w:val="0"/>
      <w:marTop w:val="0"/>
      <w:marBottom w:val="0"/>
      <w:divBdr>
        <w:top w:val="none" w:sz="0" w:space="0" w:color="auto"/>
        <w:left w:val="none" w:sz="0" w:space="0" w:color="auto"/>
        <w:bottom w:val="none" w:sz="0" w:space="0" w:color="auto"/>
        <w:right w:val="none" w:sz="0" w:space="0" w:color="auto"/>
      </w:divBdr>
    </w:div>
    <w:div w:id="1381782662">
      <w:bodyDiv w:val="1"/>
      <w:marLeft w:val="0"/>
      <w:marRight w:val="0"/>
      <w:marTop w:val="0"/>
      <w:marBottom w:val="0"/>
      <w:divBdr>
        <w:top w:val="none" w:sz="0" w:space="0" w:color="auto"/>
        <w:left w:val="none" w:sz="0" w:space="0" w:color="auto"/>
        <w:bottom w:val="none" w:sz="0" w:space="0" w:color="auto"/>
        <w:right w:val="none" w:sz="0" w:space="0" w:color="auto"/>
      </w:divBdr>
    </w:div>
    <w:div w:id="1468861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92A3C-201B-6B49-BD04-944FA6AD8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4625</Words>
  <Characters>26369</Characters>
  <Application>Microsoft Office Word</Application>
  <DocSecurity>0</DocSecurity>
  <Lines>219</Lines>
  <Paragraphs>61</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3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1</dc:creator>
  <cp:keywords/>
  <dc:description/>
  <cp:lastModifiedBy>ISRAEL TAPIA ZAVALA</cp:lastModifiedBy>
  <cp:revision>2</cp:revision>
  <dcterms:created xsi:type="dcterms:W3CDTF">2018-04-26T19:28:00Z</dcterms:created>
  <dcterms:modified xsi:type="dcterms:W3CDTF">2018-04-26T19:28:00Z</dcterms:modified>
</cp:coreProperties>
</file>